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8B35C" w14:textId="77777777" w:rsidR="004E66CF" w:rsidRPr="00571FA3" w:rsidRDefault="00050C2A" w:rsidP="004F102C">
      <w:pPr>
        <w:spacing w:after="0"/>
        <w:rPr>
          <w:rFonts w:ascii="Times New Roman" w:hAnsi="Times New Roman" w:cs="Times New Roman"/>
          <w:b/>
        </w:rPr>
      </w:pPr>
      <w:r w:rsidRPr="00571FA3">
        <w:rPr>
          <w:rFonts w:ascii="Times New Roman" w:hAnsi="Times New Roman" w:cs="Times New Roman"/>
          <w:b/>
        </w:rPr>
        <w:tab/>
      </w:r>
      <w:r w:rsidRPr="00571FA3">
        <w:rPr>
          <w:rFonts w:ascii="Times New Roman" w:hAnsi="Times New Roman" w:cs="Times New Roman"/>
          <w:b/>
        </w:rPr>
        <w:tab/>
      </w:r>
    </w:p>
    <w:tbl>
      <w:tblPr>
        <w:tblW w:w="10890" w:type="dxa"/>
        <w:tblInd w:w="-777" w:type="dxa"/>
        <w:tblLayout w:type="fixed"/>
        <w:tblCellMar>
          <w:left w:w="0" w:type="dxa"/>
          <w:right w:w="0" w:type="dxa"/>
        </w:tblCellMar>
        <w:tblLook w:val="0000" w:firstRow="0" w:lastRow="0" w:firstColumn="0" w:lastColumn="0" w:noHBand="0" w:noVBand="0"/>
      </w:tblPr>
      <w:tblGrid>
        <w:gridCol w:w="6982"/>
        <w:gridCol w:w="3908"/>
      </w:tblGrid>
      <w:tr w:rsidR="005C405C" w:rsidRPr="00571FA3" w14:paraId="39D57CCB" w14:textId="77777777" w:rsidTr="005C405C">
        <w:trPr>
          <w:trHeight w:hRule="exact" w:val="282"/>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404040" w:themeFill="text1" w:themeFillTint="BF"/>
          </w:tcPr>
          <w:p w14:paraId="26A5986E" w14:textId="77777777" w:rsidR="005C405C" w:rsidRPr="00571FA3" w:rsidRDefault="005C405C" w:rsidP="00672468">
            <w:pPr>
              <w:pStyle w:val="TableParagraph"/>
              <w:kinsoku w:val="0"/>
              <w:overflowPunct w:val="0"/>
              <w:spacing w:before="6" w:line="263" w:lineRule="exact"/>
              <w:ind w:left="74"/>
              <w:rPr>
                <w:rFonts w:eastAsiaTheme="minorEastAsia"/>
                <w:b/>
                <w:bCs/>
                <w:w w:val="105"/>
                <w:sz w:val="22"/>
                <w:szCs w:val="22"/>
              </w:rPr>
            </w:pPr>
            <w:r w:rsidRPr="00571FA3">
              <w:rPr>
                <w:rFonts w:eastAsiaTheme="minorEastAsia"/>
                <w:b/>
                <w:bCs/>
                <w:color w:val="F2F2F2" w:themeColor="background1" w:themeShade="F2"/>
                <w:sz w:val="22"/>
                <w:szCs w:val="22"/>
              </w:rPr>
              <w:t>所有空格必须填写或标明</w:t>
            </w:r>
            <w:r w:rsidRPr="00571FA3">
              <w:rPr>
                <w:rFonts w:eastAsiaTheme="minorEastAsia"/>
                <w:b/>
                <w:bCs/>
                <w:color w:val="F2F2F2" w:themeColor="background1" w:themeShade="F2"/>
                <w:sz w:val="22"/>
                <w:szCs w:val="22"/>
              </w:rPr>
              <w:t>“</w:t>
            </w:r>
            <w:r w:rsidRPr="00571FA3">
              <w:rPr>
                <w:rFonts w:eastAsiaTheme="minorEastAsia"/>
                <w:b/>
                <w:bCs/>
                <w:color w:val="F2F2F2" w:themeColor="background1" w:themeShade="F2"/>
                <w:sz w:val="22"/>
                <w:szCs w:val="22"/>
              </w:rPr>
              <w:t>不适用</w:t>
            </w:r>
            <w:r w:rsidRPr="00571FA3">
              <w:rPr>
                <w:rFonts w:eastAsiaTheme="minorEastAsia"/>
                <w:b/>
                <w:bCs/>
                <w:color w:val="F2F2F2" w:themeColor="background1" w:themeShade="F2"/>
                <w:sz w:val="22"/>
                <w:szCs w:val="22"/>
              </w:rPr>
              <w:t>”</w:t>
            </w:r>
          </w:p>
        </w:tc>
      </w:tr>
      <w:tr w:rsidR="004E66CF" w:rsidRPr="00571FA3" w14:paraId="6CB456A6" w14:textId="77777777" w:rsidTr="00D17DEE">
        <w:trPr>
          <w:trHeight w:hRule="exact" w:val="282"/>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DFDFDF"/>
          </w:tcPr>
          <w:p w14:paraId="4E214080" w14:textId="77777777" w:rsidR="004E66CF" w:rsidRPr="00571FA3" w:rsidRDefault="004E66CF" w:rsidP="00672468">
            <w:pPr>
              <w:pStyle w:val="TableParagraph"/>
              <w:kinsoku w:val="0"/>
              <w:overflowPunct w:val="0"/>
              <w:spacing w:before="6" w:line="263" w:lineRule="exact"/>
              <w:ind w:left="74"/>
              <w:rPr>
                <w:rFonts w:eastAsiaTheme="minorEastAsia"/>
              </w:rPr>
            </w:pPr>
            <w:r w:rsidRPr="00571FA3">
              <w:rPr>
                <w:rFonts w:eastAsiaTheme="minorEastAsia"/>
                <w:b/>
                <w:bCs/>
                <w:sz w:val="22"/>
                <w:szCs w:val="22"/>
              </w:rPr>
              <w:t>1.</w:t>
            </w:r>
            <w:r w:rsidRPr="00571FA3">
              <w:rPr>
                <w:rFonts w:eastAsiaTheme="minorEastAsia"/>
                <w:b/>
                <w:bCs/>
                <w:sz w:val="22"/>
                <w:szCs w:val="22"/>
              </w:rPr>
              <w:t>申请人信息：</w:t>
            </w:r>
          </w:p>
        </w:tc>
      </w:tr>
      <w:tr w:rsidR="004E66CF" w:rsidRPr="00571FA3" w14:paraId="3B3B9560" w14:textId="77777777" w:rsidTr="00D17DEE">
        <w:trPr>
          <w:trHeight w:hRule="exact" w:val="254"/>
        </w:trPr>
        <w:tc>
          <w:tcPr>
            <w:tcW w:w="10890" w:type="dxa"/>
            <w:gridSpan w:val="2"/>
            <w:tcBorders>
              <w:top w:val="single" w:sz="4" w:space="0" w:color="000000"/>
              <w:left w:val="single" w:sz="4" w:space="0" w:color="000000"/>
              <w:bottom w:val="single" w:sz="4" w:space="0" w:color="000000"/>
              <w:right w:val="single" w:sz="4" w:space="0" w:color="000000"/>
            </w:tcBorders>
          </w:tcPr>
          <w:p w14:paraId="5D6D0A93" w14:textId="77777777" w:rsidR="004E66CF" w:rsidRPr="00571FA3" w:rsidRDefault="004E66CF" w:rsidP="00C13554">
            <w:pPr>
              <w:pStyle w:val="TableParagraph"/>
              <w:kinsoku w:val="0"/>
              <w:overflowPunct w:val="0"/>
              <w:spacing w:before="5"/>
              <w:ind w:left="74"/>
              <w:rPr>
                <w:rFonts w:eastAsiaTheme="minorEastAsia"/>
              </w:rPr>
            </w:pPr>
            <w:r w:rsidRPr="00571FA3">
              <w:rPr>
                <w:rFonts w:eastAsiaTheme="minorEastAsia"/>
                <w:b/>
                <w:bCs/>
                <w:sz w:val="20"/>
                <w:szCs w:val="20"/>
              </w:rPr>
              <w:t>申请人姓名：</w:t>
            </w:r>
            <w:r w:rsidRPr="00571FA3">
              <w:rPr>
                <w:rFonts w:eastAsiaTheme="minorEastAsia"/>
                <w:b/>
                <w:bCs/>
                <w:sz w:val="20"/>
                <w:szCs w:val="20"/>
              </w:rPr>
              <w:t xml:space="preserve"> </w:t>
            </w:r>
            <w:sdt>
              <w:sdtPr>
                <w:rPr>
                  <w:rFonts w:eastAsiaTheme="minorEastAsia"/>
                  <w:b/>
                  <w:bCs/>
                  <w:spacing w:val="3"/>
                  <w:w w:val="105"/>
                  <w:sz w:val="20"/>
                  <w:szCs w:val="20"/>
                </w:rPr>
                <w:alias w:val="申请人姓名"/>
                <w:tag w:val="Applicant Name"/>
                <w:id w:val="376668643"/>
                <w:placeholder>
                  <w:docPart w:val="CB30427D8A294AA0A480965D16084A38"/>
                </w:placeholder>
                <w:showingPlcHdr/>
                <w:text/>
              </w:sdtPr>
              <w:sdtEndPr/>
              <w:sdtContent>
                <w:r w:rsidR="00C13554" w:rsidRPr="00DA508B">
                  <w:rPr>
                    <w:rStyle w:val="PlaceholderText"/>
                  </w:rPr>
                  <w:t>Click or tap here to enter text.</w:t>
                </w:r>
              </w:sdtContent>
            </w:sdt>
          </w:p>
        </w:tc>
      </w:tr>
      <w:tr w:rsidR="004E66CF" w:rsidRPr="00571FA3" w14:paraId="27457819" w14:textId="77777777" w:rsidTr="00D17DEE">
        <w:trPr>
          <w:trHeight w:hRule="exact" w:val="263"/>
        </w:trPr>
        <w:tc>
          <w:tcPr>
            <w:tcW w:w="10890" w:type="dxa"/>
            <w:gridSpan w:val="2"/>
            <w:tcBorders>
              <w:top w:val="single" w:sz="4" w:space="0" w:color="000000"/>
              <w:left w:val="single" w:sz="4" w:space="0" w:color="000000"/>
              <w:bottom w:val="single" w:sz="4" w:space="0" w:color="000000"/>
              <w:right w:val="single" w:sz="4" w:space="0" w:color="000000"/>
            </w:tcBorders>
          </w:tcPr>
          <w:p w14:paraId="77DE53E5" w14:textId="77777777" w:rsidR="004E66CF" w:rsidRPr="00571FA3" w:rsidRDefault="004E66CF" w:rsidP="00C13554">
            <w:pPr>
              <w:pStyle w:val="TableParagraph"/>
              <w:kinsoku w:val="0"/>
              <w:overflowPunct w:val="0"/>
              <w:spacing w:before="1"/>
              <w:ind w:left="74"/>
              <w:rPr>
                <w:rFonts w:eastAsiaTheme="minorEastAsia"/>
              </w:rPr>
            </w:pPr>
            <w:r w:rsidRPr="00571FA3">
              <w:rPr>
                <w:rFonts w:eastAsiaTheme="minorEastAsia"/>
                <w:b/>
                <w:bCs/>
                <w:sz w:val="20"/>
                <w:szCs w:val="20"/>
              </w:rPr>
              <w:t>街道地址：</w:t>
            </w:r>
            <w:r w:rsidRPr="00571FA3">
              <w:rPr>
                <w:rFonts w:eastAsiaTheme="minorEastAsia"/>
                <w:b/>
                <w:bCs/>
                <w:sz w:val="20"/>
                <w:szCs w:val="20"/>
              </w:rPr>
              <w:t xml:space="preserve">  </w:t>
            </w:r>
            <w:sdt>
              <w:sdtPr>
                <w:rPr>
                  <w:rFonts w:eastAsiaTheme="minorEastAsia"/>
                  <w:b/>
                  <w:bCs/>
                  <w:w w:val="105"/>
                  <w:sz w:val="20"/>
                  <w:szCs w:val="20"/>
                </w:rPr>
                <w:alias w:val="街道地址"/>
                <w:tag w:val="Street Address"/>
                <w:id w:val="213239367"/>
                <w:placeholder>
                  <w:docPart w:val="B1A877ABBF78477391393CC071241947"/>
                </w:placeholder>
                <w:showingPlcHdr/>
                <w:text/>
              </w:sdtPr>
              <w:sdtEndPr/>
              <w:sdtContent>
                <w:r w:rsidR="00C13554" w:rsidRPr="00DB65E9">
                  <w:rPr>
                    <w:rStyle w:val="PlaceholderText"/>
                  </w:rPr>
                  <w:t>Click or tap here to enter text.</w:t>
                </w:r>
              </w:sdtContent>
            </w:sdt>
          </w:p>
        </w:tc>
      </w:tr>
      <w:tr w:rsidR="004E66CF" w:rsidRPr="00571FA3" w14:paraId="38EBA6A7" w14:textId="77777777" w:rsidTr="00571FA3">
        <w:trPr>
          <w:trHeight w:hRule="exact" w:val="272"/>
        </w:trPr>
        <w:tc>
          <w:tcPr>
            <w:tcW w:w="6982" w:type="dxa"/>
            <w:tcBorders>
              <w:top w:val="single" w:sz="4" w:space="0" w:color="000000"/>
              <w:left w:val="single" w:sz="4" w:space="0" w:color="000000"/>
              <w:bottom w:val="single" w:sz="4" w:space="0" w:color="000000"/>
              <w:right w:val="single" w:sz="4" w:space="0" w:color="000000"/>
            </w:tcBorders>
          </w:tcPr>
          <w:p w14:paraId="2F1D0CF5" w14:textId="77777777" w:rsidR="004E66CF" w:rsidRPr="00571FA3" w:rsidRDefault="004E66CF"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城市</w:t>
            </w:r>
            <w:r w:rsidRPr="00571FA3">
              <w:rPr>
                <w:rFonts w:eastAsiaTheme="minorEastAsia"/>
                <w:b/>
                <w:bCs/>
                <w:sz w:val="20"/>
                <w:szCs w:val="20"/>
              </w:rPr>
              <w:t>/</w:t>
            </w:r>
            <w:r w:rsidRPr="00571FA3">
              <w:rPr>
                <w:rFonts w:eastAsiaTheme="minorEastAsia"/>
                <w:b/>
                <w:bCs/>
                <w:sz w:val="20"/>
                <w:szCs w:val="20"/>
              </w:rPr>
              <w:t>州</w:t>
            </w:r>
            <w:r w:rsidRPr="00571FA3">
              <w:rPr>
                <w:rFonts w:eastAsiaTheme="minorEastAsia"/>
                <w:b/>
                <w:bCs/>
                <w:sz w:val="20"/>
                <w:szCs w:val="20"/>
              </w:rPr>
              <w:t>/</w:t>
            </w:r>
            <w:r w:rsidRPr="00571FA3">
              <w:rPr>
                <w:rFonts w:eastAsiaTheme="minorEastAsia"/>
                <w:b/>
                <w:bCs/>
                <w:sz w:val="20"/>
                <w:szCs w:val="20"/>
              </w:rPr>
              <w:t>邮政编码：</w:t>
            </w:r>
            <w:r w:rsidRPr="00571FA3">
              <w:rPr>
                <w:rFonts w:eastAsiaTheme="minorEastAsia"/>
                <w:b/>
                <w:bCs/>
                <w:sz w:val="20"/>
                <w:szCs w:val="20"/>
              </w:rPr>
              <w:t xml:space="preserve">  </w:t>
            </w:r>
            <w:sdt>
              <w:sdtPr>
                <w:rPr>
                  <w:rFonts w:eastAsiaTheme="minorEastAsia"/>
                  <w:b/>
                  <w:bCs/>
                  <w:w w:val="105"/>
                  <w:sz w:val="20"/>
                  <w:szCs w:val="20"/>
                </w:rPr>
                <w:alias w:val="城市/州/邮政编码"/>
                <w:tag w:val="City/State/Zip"/>
                <w:id w:val="-1328820302"/>
                <w:placeholder>
                  <w:docPart w:val="30FA10E18AA546EE8082541ED94B85B9"/>
                </w:placeholder>
                <w:showingPlcHdr/>
                <w:text/>
              </w:sdtPr>
              <w:sdtEndPr/>
              <w:sdtContent>
                <w:r w:rsidR="00C13554" w:rsidRPr="00DB65E9">
                  <w:rPr>
                    <w:rStyle w:val="PlaceholderText"/>
                  </w:rPr>
                  <w:t>Click or tap here to enter text.</w:t>
                </w:r>
              </w:sdtContent>
            </w:sdt>
          </w:p>
        </w:tc>
        <w:tc>
          <w:tcPr>
            <w:tcW w:w="3908" w:type="dxa"/>
            <w:tcBorders>
              <w:top w:val="single" w:sz="4" w:space="0" w:color="000000"/>
              <w:left w:val="single" w:sz="4" w:space="0" w:color="000000"/>
              <w:bottom w:val="single" w:sz="4" w:space="0" w:color="000000"/>
              <w:right w:val="single" w:sz="4" w:space="0" w:color="000000"/>
            </w:tcBorders>
          </w:tcPr>
          <w:p w14:paraId="0886DD7D" w14:textId="77777777" w:rsidR="004E66CF" w:rsidRPr="00571FA3" w:rsidRDefault="00D17DEE"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县：</w:t>
            </w:r>
            <w:r w:rsidRPr="00571FA3">
              <w:rPr>
                <w:rFonts w:eastAsiaTheme="minorEastAsia"/>
                <w:b/>
                <w:bCs/>
                <w:sz w:val="20"/>
                <w:szCs w:val="20"/>
              </w:rPr>
              <w:t xml:space="preserve"> </w:t>
            </w:r>
            <w:sdt>
              <w:sdtPr>
                <w:rPr>
                  <w:rFonts w:eastAsiaTheme="minorEastAsia"/>
                  <w:b/>
                  <w:bCs/>
                  <w:w w:val="110"/>
                  <w:sz w:val="20"/>
                  <w:szCs w:val="20"/>
                </w:rPr>
                <w:alias w:val="县"/>
                <w:tag w:val="County"/>
                <w:id w:val="-1744403125"/>
                <w:placeholder>
                  <w:docPart w:val="359543F408244E4C915219E2B65CF777"/>
                </w:placeholder>
                <w:showingPlcHdr/>
                <w:text/>
              </w:sdtPr>
              <w:sdtEndPr/>
              <w:sdtContent>
                <w:r w:rsidR="00C13554" w:rsidRPr="00DB65E9">
                  <w:rPr>
                    <w:rStyle w:val="PlaceholderText"/>
                  </w:rPr>
                  <w:t>Click or tap here to enter text.</w:t>
                </w:r>
              </w:sdtContent>
            </w:sdt>
          </w:p>
        </w:tc>
      </w:tr>
      <w:tr w:rsidR="007429F0" w:rsidRPr="00571FA3" w14:paraId="57FA1C65" w14:textId="77777777" w:rsidTr="00571FA3">
        <w:trPr>
          <w:trHeight w:val="395"/>
        </w:trPr>
        <w:tc>
          <w:tcPr>
            <w:tcW w:w="6982" w:type="dxa"/>
            <w:vMerge w:val="restart"/>
            <w:tcBorders>
              <w:top w:val="single" w:sz="4" w:space="0" w:color="000000"/>
              <w:left w:val="single" w:sz="4" w:space="0" w:color="000000"/>
              <w:right w:val="single" w:sz="4" w:space="0" w:color="000000"/>
            </w:tcBorders>
          </w:tcPr>
          <w:p w14:paraId="43652EE2" w14:textId="77777777" w:rsidR="007429F0" w:rsidRPr="00571FA3" w:rsidRDefault="007429F0"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电子邮箱地址：</w:t>
            </w:r>
            <w:r w:rsidRPr="00571FA3">
              <w:rPr>
                <w:rFonts w:eastAsiaTheme="minorEastAsia"/>
                <w:b/>
                <w:bCs/>
                <w:sz w:val="20"/>
                <w:szCs w:val="20"/>
              </w:rPr>
              <w:t xml:space="preserve"> </w:t>
            </w:r>
            <w:sdt>
              <w:sdtPr>
                <w:rPr>
                  <w:rFonts w:eastAsiaTheme="minorEastAsia"/>
                  <w:b/>
                  <w:bCs/>
                  <w:w w:val="110"/>
                  <w:sz w:val="20"/>
                  <w:szCs w:val="20"/>
                </w:rPr>
                <w:alias w:val="电子邮箱地址"/>
                <w:tag w:val="Email Address"/>
                <w:id w:val="44343893"/>
                <w:placeholder>
                  <w:docPart w:val="69C354DBE5AA4C778622C1EF7F77602F"/>
                </w:placeholder>
                <w:showingPlcHdr/>
                <w:text/>
              </w:sdtPr>
              <w:sdtEndPr/>
              <w:sdtContent>
                <w:r w:rsidR="00C13554" w:rsidRPr="00DB65E9">
                  <w:rPr>
                    <w:rStyle w:val="PlaceholderText"/>
                  </w:rPr>
                  <w:t>Click or tap here to enter text.</w:t>
                </w:r>
              </w:sdtContent>
            </w:sdt>
          </w:p>
        </w:tc>
        <w:tc>
          <w:tcPr>
            <w:tcW w:w="3908" w:type="dxa"/>
            <w:tcBorders>
              <w:top w:val="single" w:sz="4" w:space="0" w:color="000000"/>
              <w:left w:val="single" w:sz="4" w:space="0" w:color="000000"/>
              <w:bottom w:val="single" w:sz="4" w:space="0" w:color="000000"/>
              <w:right w:val="single" w:sz="4" w:space="0" w:color="000000"/>
            </w:tcBorders>
          </w:tcPr>
          <w:p w14:paraId="1BC46241" w14:textId="77777777" w:rsidR="007429F0" w:rsidRPr="00571FA3" w:rsidRDefault="007429F0" w:rsidP="00C13554">
            <w:pPr>
              <w:pStyle w:val="TableParagraph"/>
              <w:tabs>
                <w:tab w:val="left" w:pos="1951"/>
              </w:tabs>
              <w:kinsoku w:val="0"/>
              <w:overflowPunct w:val="0"/>
              <w:spacing w:before="3" w:line="252" w:lineRule="exact"/>
              <w:ind w:left="57"/>
              <w:rPr>
                <w:rFonts w:eastAsiaTheme="minorEastAsia"/>
                <w:sz w:val="20"/>
                <w:szCs w:val="20"/>
              </w:rPr>
            </w:pPr>
            <w:r w:rsidRPr="00571FA3">
              <w:rPr>
                <w:rFonts w:eastAsiaTheme="minorEastAsia"/>
                <w:b/>
                <w:sz w:val="20"/>
                <w:szCs w:val="20"/>
              </w:rPr>
              <w:t>家庭电话：</w:t>
            </w:r>
            <w:r w:rsidRPr="00571FA3">
              <w:rPr>
                <w:rFonts w:eastAsiaTheme="minorEastAsia"/>
                <w:b/>
                <w:sz w:val="20"/>
                <w:szCs w:val="20"/>
              </w:rPr>
              <w:t xml:space="preserve"> </w:t>
            </w:r>
            <w:sdt>
              <w:sdtPr>
                <w:rPr>
                  <w:rFonts w:eastAsiaTheme="minorEastAsia"/>
                  <w:b/>
                  <w:sz w:val="20"/>
                  <w:szCs w:val="20"/>
                </w:rPr>
                <w:alias w:val="家庭电话号码"/>
                <w:tag w:val="Home Phone Number"/>
                <w:id w:val="504792192"/>
                <w:placeholder>
                  <w:docPart w:val="F3D9A3CD7C384B34BB7E9EA9ED049A2A"/>
                </w:placeholder>
                <w:showingPlcHdr/>
                <w:text/>
              </w:sdtPr>
              <w:sdtEndPr/>
              <w:sdtContent>
                <w:r w:rsidR="00C13554" w:rsidRPr="00DB65E9">
                  <w:rPr>
                    <w:rStyle w:val="PlaceholderText"/>
                  </w:rPr>
                  <w:t>Click or tap here to enter text.</w:t>
                </w:r>
              </w:sdtContent>
            </w:sdt>
          </w:p>
        </w:tc>
      </w:tr>
      <w:tr w:rsidR="007429F0" w:rsidRPr="00571FA3" w14:paraId="188AC9E4" w14:textId="77777777" w:rsidTr="00571FA3">
        <w:trPr>
          <w:trHeight w:hRule="exact" w:val="370"/>
        </w:trPr>
        <w:tc>
          <w:tcPr>
            <w:tcW w:w="6982" w:type="dxa"/>
            <w:vMerge/>
            <w:tcBorders>
              <w:left w:val="single" w:sz="4" w:space="0" w:color="000000"/>
              <w:bottom w:val="single" w:sz="4" w:space="0" w:color="000000"/>
              <w:right w:val="single" w:sz="4" w:space="0" w:color="000000"/>
            </w:tcBorders>
          </w:tcPr>
          <w:p w14:paraId="31204527" w14:textId="77777777" w:rsidR="007429F0" w:rsidRPr="00571FA3" w:rsidRDefault="007429F0" w:rsidP="00672468">
            <w:pPr>
              <w:pStyle w:val="TableParagraph"/>
              <w:kinsoku w:val="0"/>
              <w:overflowPunct w:val="0"/>
              <w:rPr>
                <w:rFonts w:eastAsiaTheme="minorEastAsia"/>
                <w:b/>
                <w:bCs/>
                <w:w w:val="110"/>
                <w:sz w:val="20"/>
                <w:szCs w:val="20"/>
              </w:rPr>
            </w:pPr>
          </w:p>
        </w:tc>
        <w:tc>
          <w:tcPr>
            <w:tcW w:w="3908" w:type="dxa"/>
            <w:tcBorders>
              <w:top w:val="single" w:sz="4" w:space="0" w:color="000000"/>
              <w:left w:val="single" w:sz="4" w:space="0" w:color="000000"/>
              <w:bottom w:val="single" w:sz="4" w:space="0" w:color="000000"/>
              <w:right w:val="single" w:sz="4" w:space="0" w:color="000000"/>
            </w:tcBorders>
          </w:tcPr>
          <w:p w14:paraId="3E09C9AD" w14:textId="77777777" w:rsidR="007429F0" w:rsidRPr="00571FA3" w:rsidRDefault="007429F0" w:rsidP="00C13554">
            <w:pPr>
              <w:pStyle w:val="TableParagraph"/>
              <w:tabs>
                <w:tab w:val="left" w:pos="1948"/>
              </w:tabs>
              <w:kinsoku w:val="0"/>
              <w:overflowPunct w:val="0"/>
              <w:spacing w:before="3" w:line="252" w:lineRule="exact"/>
              <w:ind w:left="57"/>
              <w:rPr>
                <w:rFonts w:eastAsiaTheme="minorEastAsia"/>
                <w:b/>
                <w:bCs/>
                <w:w w:val="105"/>
                <w:sz w:val="20"/>
                <w:szCs w:val="20"/>
              </w:rPr>
            </w:pPr>
            <w:r w:rsidRPr="00571FA3">
              <w:rPr>
                <w:rFonts w:eastAsiaTheme="minorEastAsia"/>
                <w:b/>
                <w:bCs/>
                <w:sz w:val="20"/>
                <w:szCs w:val="20"/>
              </w:rPr>
              <w:t>手机号码：</w:t>
            </w:r>
            <w:r w:rsidRPr="00571FA3">
              <w:rPr>
                <w:rFonts w:eastAsiaTheme="minorEastAsia"/>
                <w:b/>
                <w:bCs/>
                <w:sz w:val="20"/>
                <w:szCs w:val="20"/>
              </w:rPr>
              <w:t xml:space="preserve"> </w:t>
            </w:r>
            <w:sdt>
              <w:sdtPr>
                <w:rPr>
                  <w:rFonts w:eastAsiaTheme="minorEastAsia"/>
                  <w:b/>
                  <w:bCs/>
                  <w:w w:val="105"/>
                  <w:sz w:val="20"/>
                  <w:szCs w:val="20"/>
                </w:rPr>
                <w:alias w:val="手机号码"/>
                <w:tag w:val="Cell Phone Number"/>
                <w:id w:val="-129640941"/>
                <w:placeholder>
                  <w:docPart w:val="CE2F75739CED4586BFE4380B66A8E9AB"/>
                </w:placeholder>
                <w:showingPlcHdr/>
                <w:text/>
              </w:sdtPr>
              <w:sdtEndPr/>
              <w:sdtContent>
                <w:r w:rsidR="00C13554" w:rsidRPr="00DB65E9">
                  <w:rPr>
                    <w:rStyle w:val="PlaceholderText"/>
                  </w:rPr>
                  <w:t>Click or tap here to enter text.</w:t>
                </w:r>
              </w:sdtContent>
            </w:sdt>
          </w:p>
        </w:tc>
      </w:tr>
      <w:tr w:rsidR="00D17DEE" w:rsidRPr="00571FA3" w14:paraId="24E57CB0" w14:textId="77777777" w:rsidTr="00D17DEE">
        <w:trPr>
          <w:trHeight w:hRule="exact" w:val="281"/>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F3B7" w14:textId="77777777" w:rsidR="00D17DEE" w:rsidRPr="00571FA3" w:rsidRDefault="00415EF4" w:rsidP="00C13554">
            <w:pPr>
              <w:pStyle w:val="TableParagraph"/>
              <w:kinsoku w:val="0"/>
              <w:overflowPunct w:val="0"/>
              <w:spacing w:before="3" w:line="268" w:lineRule="exact"/>
              <w:ind w:left="74"/>
              <w:rPr>
                <w:rFonts w:eastAsiaTheme="minorEastAsia"/>
                <w:b/>
                <w:bCs/>
                <w:w w:val="105"/>
                <w:sz w:val="22"/>
                <w:szCs w:val="22"/>
              </w:rPr>
            </w:pPr>
            <w:r w:rsidRPr="00571FA3">
              <w:rPr>
                <w:rFonts w:eastAsiaTheme="minorEastAsia"/>
                <w:b/>
                <w:bCs/>
                <w:sz w:val="20"/>
                <w:szCs w:val="20"/>
              </w:rPr>
              <w:t>亲属姓名和联系方式：</w:t>
            </w:r>
            <w:sdt>
              <w:sdtPr>
                <w:rPr>
                  <w:rFonts w:eastAsiaTheme="minorEastAsia"/>
                  <w:b/>
                  <w:bCs/>
                  <w:w w:val="110"/>
                  <w:sz w:val="20"/>
                  <w:szCs w:val="20"/>
                </w:rPr>
                <w:alias w:val="亲属"/>
                <w:tag w:val="Nearest Relative"/>
                <w:id w:val="637840494"/>
                <w:placeholder>
                  <w:docPart w:val="D83B4EB1345346298D6AC04A1C2C68B3"/>
                </w:placeholder>
                <w:showingPlcHdr/>
                <w:text/>
              </w:sdtPr>
              <w:sdtEndPr/>
              <w:sdtContent>
                <w:r w:rsidR="00C13554" w:rsidRPr="00DB65E9">
                  <w:rPr>
                    <w:rStyle w:val="PlaceholderText"/>
                  </w:rPr>
                  <w:t>Click or tap here to enter text.</w:t>
                </w:r>
              </w:sdtContent>
            </w:sdt>
          </w:p>
        </w:tc>
      </w:tr>
      <w:tr w:rsidR="004E66CF" w:rsidRPr="00571FA3" w14:paraId="30843888" w14:textId="77777777" w:rsidTr="00D17DEE">
        <w:trPr>
          <w:trHeight w:hRule="exact" w:val="281"/>
        </w:trPr>
        <w:tc>
          <w:tcPr>
            <w:tcW w:w="10890" w:type="dxa"/>
            <w:gridSpan w:val="2"/>
            <w:tcBorders>
              <w:top w:val="single" w:sz="4" w:space="0" w:color="000000"/>
              <w:left w:val="single" w:sz="4" w:space="0" w:color="000000"/>
              <w:bottom w:val="single" w:sz="4" w:space="0" w:color="000000"/>
              <w:right w:val="single" w:sz="4" w:space="0" w:color="000000"/>
            </w:tcBorders>
            <w:shd w:val="clear" w:color="auto" w:fill="DFDFDF"/>
          </w:tcPr>
          <w:p w14:paraId="12ED312D" w14:textId="77777777" w:rsidR="004E66CF" w:rsidRPr="00571FA3" w:rsidRDefault="004E66CF" w:rsidP="00672468">
            <w:pPr>
              <w:pStyle w:val="TableParagraph"/>
              <w:kinsoku w:val="0"/>
              <w:overflowPunct w:val="0"/>
              <w:spacing w:before="3" w:line="268" w:lineRule="exact"/>
              <w:ind w:left="74"/>
              <w:rPr>
                <w:rFonts w:eastAsiaTheme="minorEastAsia"/>
              </w:rPr>
            </w:pPr>
            <w:r w:rsidRPr="00571FA3">
              <w:rPr>
                <w:rFonts w:eastAsiaTheme="minorEastAsia"/>
                <w:b/>
                <w:bCs/>
                <w:sz w:val="22"/>
                <w:szCs w:val="22"/>
              </w:rPr>
              <w:t>2.</w:t>
            </w:r>
            <w:r w:rsidRPr="00571FA3">
              <w:rPr>
                <w:rFonts w:eastAsiaTheme="minorEastAsia"/>
                <w:b/>
                <w:bCs/>
                <w:sz w:val="22"/>
                <w:szCs w:val="22"/>
              </w:rPr>
              <w:t>共同申请人：</w:t>
            </w:r>
            <w:r w:rsidRPr="00571FA3">
              <w:rPr>
                <w:rFonts w:eastAsiaTheme="minorEastAsia"/>
                <w:b/>
                <w:bCs/>
              </w:rPr>
              <w:t>（如适用）</w:t>
            </w:r>
          </w:p>
        </w:tc>
      </w:tr>
      <w:tr w:rsidR="004E66CF" w:rsidRPr="00571FA3" w14:paraId="5F5DE8B9" w14:textId="77777777" w:rsidTr="00D17DEE">
        <w:trPr>
          <w:trHeight w:hRule="exact" w:val="308"/>
        </w:trPr>
        <w:tc>
          <w:tcPr>
            <w:tcW w:w="10890" w:type="dxa"/>
            <w:gridSpan w:val="2"/>
            <w:tcBorders>
              <w:top w:val="single" w:sz="4" w:space="0" w:color="DFDFDF"/>
              <w:left w:val="single" w:sz="4" w:space="0" w:color="000000"/>
              <w:bottom w:val="single" w:sz="4" w:space="0" w:color="000000"/>
              <w:right w:val="single" w:sz="4" w:space="0" w:color="000000"/>
            </w:tcBorders>
          </w:tcPr>
          <w:p w14:paraId="5B798130" w14:textId="77777777" w:rsidR="004E66CF" w:rsidRPr="00571FA3" w:rsidRDefault="00D17DEE"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申请人姓名：</w:t>
            </w:r>
            <w:r w:rsidRPr="00571FA3">
              <w:rPr>
                <w:rFonts w:eastAsiaTheme="minorEastAsia"/>
                <w:b/>
                <w:bCs/>
                <w:sz w:val="20"/>
                <w:szCs w:val="20"/>
              </w:rPr>
              <w:t xml:space="preserve"> </w:t>
            </w:r>
            <w:sdt>
              <w:sdtPr>
                <w:rPr>
                  <w:rFonts w:eastAsiaTheme="minorEastAsia"/>
                  <w:b/>
                  <w:bCs/>
                  <w:w w:val="105"/>
                  <w:sz w:val="20"/>
                  <w:szCs w:val="20"/>
                </w:rPr>
                <w:alias w:val="共同申请人姓名"/>
                <w:tag w:val="Co-Applicant name"/>
                <w:id w:val="-1582599366"/>
                <w:placeholder>
                  <w:docPart w:val="6450A64838B749DE84719D768C626C23"/>
                </w:placeholder>
                <w:showingPlcHdr/>
                <w:text/>
              </w:sdtPr>
              <w:sdtEndPr/>
              <w:sdtContent>
                <w:r w:rsidR="00C13554" w:rsidRPr="00DB65E9">
                  <w:rPr>
                    <w:rStyle w:val="PlaceholderText"/>
                  </w:rPr>
                  <w:t>Click or tap here to enter text.</w:t>
                </w:r>
              </w:sdtContent>
            </w:sdt>
          </w:p>
        </w:tc>
      </w:tr>
      <w:tr w:rsidR="004E66CF" w:rsidRPr="00571FA3" w14:paraId="50ABD2F7" w14:textId="77777777" w:rsidTr="00D17DEE">
        <w:trPr>
          <w:trHeight w:hRule="exact" w:val="263"/>
        </w:trPr>
        <w:tc>
          <w:tcPr>
            <w:tcW w:w="10890" w:type="dxa"/>
            <w:gridSpan w:val="2"/>
            <w:tcBorders>
              <w:top w:val="single" w:sz="4" w:space="0" w:color="000000"/>
              <w:left w:val="single" w:sz="4" w:space="0" w:color="000000"/>
              <w:bottom w:val="single" w:sz="4" w:space="0" w:color="000000"/>
              <w:right w:val="single" w:sz="4" w:space="0" w:color="000000"/>
            </w:tcBorders>
          </w:tcPr>
          <w:p w14:paraId="30B5FCB1" w14:textId="77777777" w:rsidR="004E66CF" w:rsidRPr="00571FA3" w:rsidRDefault="00D17DEE"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街道地址：</w:t>
            </w:r>
            <w:r w:rsidRPr="00571FA3">
              <w:rPr>
                <w:rFonts w:eastAsiaTheme="minorEastAsia"/>
                <w:b/>
                <w:bCs/>
                <w:sz w:val="20"/>
                <w:szCs w:val="20"/>
              </w:rPr>
              <w:t xml:space="preserve"> </w:t>
            </w:r>
            <w:sdt>
              <w:sdtPr>
                <w:rPr>
                  <w:rFonts w:eastAsiaTheme="minorEastAsia"/>
                  <w:b/>
                  <w:bCs/>
                  <w:w w:val="105"/>
                  <w:sz w:val="20"/>
                  <w:szCs w:val="20"/>
                </w:rPr>
                <w:alias w:val="共同申请人地址"/>
                <w:tag w:val="Co-Applicant Address"/>
                <w:id w:val="-2033489399"/>
                <w:placeholder>
                  <w:docPart w:val="29F724682B4547DB859AA6939F154C38"/>
                </w:placeholder>
                <w:showingPlcHdr/>
                <w:text/>
              </w:sdtPr>
              <w:sdtEndPr/>
              <w:sdtContent>
                <w:r w:rsidR="00C13554" w:rsidRPr="00DB65E9">
                  <w:rPr>
                    <w:rStyle w:val="PlaceholderText"/>
                  </w:rPr>
                  <w:t>Click or tap here to enter text.</w:t>
                </w:r>
              </w:sdtContent>
            </w:sdt>
          </w:p>
        </w:tc>
      </w:tr>
      <w:tr w:rsidR="004E66CF" w:rsidRPr="00571FA3" w14:paraId="3787B440" w14:textId="77777777" w:rsidTr="00571FA3">
        <w:trPr>
          <w:trHeight w:hRule="exact" w:val="272"/>
        </w:trPr>
        <w:tc>
          <w:tcPr>
            <w:tcW w:w="6982" w:type="dxa"/>
            <w:tcBorders>
              <w:top w:val="single" w:sz="4" w:space="0" w:color="000000"/>
              <w:left w:val="single" w:sz="4" w:space="0" w:color="000000"/>
              <w:bottom w:val="single" w:sz="4" w:space="0" w:color="000000"/>
              <w:right w:val="single" w:sz="4" w:space="0" w:color="000000"/>
            </w:tcBorders>
          </w:tcPr>
          <w:p w14:paraId="6AC91E33" w14:textId="77777777" w:rsidR="004E66CF" w:rsidRPr="00571FA3" w:rsidRDefault="00D17DEE"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城市</w:t>
            </w:r>
            <w:r w:rsidRPr="00571FA3">
              <w:rPr>
                <w:rFonts w:eastAsiaTheme="minorEastAsia"/>
                <w:b/>
                <w:bCs/>
                <w:sz w:val="20"/>
                <w:szCs w:val="20"/>
              </w:rPr>
              <w:t>/</w:t>
            </w:r>
            <w:r w:rsidRPr="00571FA3">
              <w:rPr>
                <w:rFonts w:eastAsiaTheme="minorEastAsia"/>
                <w:b/>
                <w:bCs/>
                <w:sz w:val="20"/>
                <w:szCs w:val="20"/>
              </w:rPr>
              <w:t>州</w:t>
            </w:r>
            <w:r w:rsidRPr="00571FA3">
              <w:rPr>
                <w:rFonts w:eastAsiaTheme="minorEastAsia"/>
                <w:b/>
                <w:bCs/>
                <w:sz w:val="20"/>
                <w:szCs w:val="20"/>
              </w:rPr>
              <w:t>/</w:t>
            </w:r>
            <w:r w:rsidRPr="00571FA3">
              <w:rPr>
                <w:rFonts w:eastAsiaTheme="minorEastAsia"/>
                <w:b/>
                <w:bCs/>
                <w:sz w:val="20"/>
                <w:szCs w:val="20"/>
              </w:rPr>
              <w:t>邮政编码：</w:t>
            </w:r>
            <w:r w:rsidRPr="00571FA3">
              <w:rPr>
                <w:rFonts w:eastAsiaTheme="minorEastAsia"/>
                <w:b/>
                <w:bCs/>
                <w:sz w:val="20"/>
                <w:szCs w:val="20"/>
              </w:rPr>
              <w:t xml:space="preserve"> </w:t>
            </w:r>
            <w:sdt>
              <w:sdtPr>
                <w:rPr>
                  <w:rFonts w:eastAsiaTheme="minorEastAsia"/>
                  <w:b/>
                  <w:bCs/>
                  <w:w w:val="105"/>
                  <w:sz w:val="20"/>
                  <w:szCs w:val="20"/>
                </w:rPr>
                <w:alias w:val="共同申请人所在城市/州/邮政编码"/>
                <w:tag w:val="Co-Applicant City/State/Zip"/>
                <w:id w:val="-378317059"/>
                <w:placeholder>
                  <w:docPart w:val="2C3CBF37F6F74962A5515F410283C16B"/>
                </w:placeholder>
                <w:showingPlcHdr/>
                <w:text/>
              </w:sdtPr>
              <w:sdtEndPr/>
              <w:sdtContent>
                <w:r w:rsidR="00C13554" w:rsidRPr="00DB65E9">
                  <w:rPr>
                    <w:rStyle w:val="PlaceholderText"/>
                  </w:rPr>
                  <w:t>Click or tap here to enter text.</w:t>
                </w:r>
              </w:sdtContent>
            </w:sdt>
          </w:p>
        </w:tc>
        <w:tc>
          <w:tcPr>
            <w:tcW w:w="3908" w:type="dxa"/>
            <w:tcBorders>
              <w:top w:val="single" w:sz="4" w:space="0" w:color="000000"/>
              <w:left w:val="single" w:sz="4" w:space="0" w:color="000000"/>
              <w:bottom w:val="single" w:sz="4" w:space="0" w:color="000000"/>
              <w:right w:val="single" w:sz="4" w:space="0" w:color="000000"/>
            </w:tcBorders>
          </w:tcPr>
          <w:p w14:paraId="40988DE0" w14:textId="77777777" w:rsidR="004E66CF" w:rsidRPr="00571FA3" w:rsidRDefault="00D17DEE"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县：</w:t>
            </w:r>
            <w:r w:rsidRPr="00571FA3">
              <w:rPr>
                <w:rFonts w:eastAsiaTheme="minorEastAsia"/>
                <w:b/>
                <w:bCs/>
                <w:sz w:val="20"/>
                <w:szCs w:val="20"/>
              </w:rPr>
              <w:t xml:space="preserve"> </w:t>
            </w:r>
            <w:sdt>
              <w:sdtPr>
                <w:rPr>
                  <w:rFonts w:eastAsiaTheme="minorEastAsia"/>
                  <w:b/>
                  <w:bCs/>
                  <w:w w:val="110"/>
                  <w:sz w:val="20"/>
                  <w:szCs w:val="20"/>
                </w:rPr>
                <w:alias w:val="共同申请人所在县"/>
                <w:tag w:val="Co-Appliant County"/>
                <w:id w:val="-1292818194"/>
                <w:placeholder>
                  <w:docPart w:val="5095598FE6E4414EB5CB162CD1286D12"/>
                </w:placeholder>
                <w:showingPlcHdr/>
                <w:text/>
              </w:sdtPr>
              <w:sdtEndPr/>
              <w:sdtContent>
                <w:r w:rsidR="00C13554" w:rsidRPr="00DB65E9">
                  <w:rPr>
                    <w:rStyle w:val="PlaceholderText"/>
                  </w:rPr>
                  <w:t>Click or tap here to enter text.</w:t>
                </w:r>
              </w:sdtContent>
            </w:sdt>
          </w:p>
        </w:tc>
      </w:tr>
      <w:tr w:rsidR="00F20A24" w:rsidRPr="00571FA3" w14:paraId="133E7425" w14:textId="77777777" w:rsidTr="00571FA3">
        <w:trPr>
          <w:trHeight w:val="287"/>
        </w:trPr>
        <w:tc>
          <w:tcPr>
            <w:tcW w:w="6982" w:type="dxa"/>
            <w:vMerge w:val="restart"/>
            <w:tcBorders>
              <w:top w:val="single" w:sz="4" w:space="0" w:color="000000"/>
              <w:left w:val="single" w:sz="4" w:space="0" w:color="000000"/>
              <w:right w:val="single" w:sz="4" w:space="0" w:color="000000"/>
            </w:tcBorders>
          </w:tcPr>
          <w:p w14:paraId="6C1AC7F9" w14:textId="77777777" w:rsidR="00F20A24" w:rsidRPr="00571FA3" w:rsidRDefault="00F20A24" w:rsidP="00C13554">
            <w:pPr>
              <w:pStyle w:val="TableParagraph"/>
              <w:kinsoku w:val="0"/>
              <w:overflowPunct w:val="0"/>
              <w:rPr>
                <w:rFonts w:eastAsiaTheme="minorEastAsia"/>
              </w:rPr>
            </w:pPr>
            <w:r w:rsidRPr="00571FA3">
              <w:rPr>
                <w:rFonts w:eastAsiaTheme="minorEastAsia"/>
                <w:b/>
                <w:bCs/>
                <w:sz w:val="20"/>
                <w:szCs w:val="20"/>
              </w:rPr>
              <w:t xml:space="preserve"> </w:t>
            </w:r>
            <w:r w:rsidRPr="00571FA3">
              <w:rPr>
                <w:rFonts w:eastAsiaTheme="minorEastAsia"/>
                <w:b/>
                <w:bCs/>
                <w:sz w:val="20"/>
                <w:szCs w:val="20"/>
              </w:rPr>
              <w:t>电子邮箱地址：</w:t>
            </w:r>
            <w:r w:rsidRPr="00571FA3">
              <w:rPr>
                <w:rFonts w:eastAsiaTheme="minorEastAsia"/>
                <w:b/>
                <w:bCs/>
                <w:sz w:val="20"/>
                <w:szCs w:val="20"/>
              </w:rPr>
              <w:t xml:space="preserve"> </w:t>
            </w:r>
            <w:sdt>
              <w:sdtPr>
                <w:rPr>
                  <w:rFonts w:eastAsiaTheme="minorEastAsia"/>
                  <w:b/>
                  <w:bCs/>
                  <w:w w:val="110"/>
                  <w:sz w:val="20"/>
                  <w:szCs w:val="20"/>
                </w:rPr>
                <w:alias w:val="共同申请人电子邮箱地址"/>
                <w:tag w:val="Co-Applicant Email Address"/>
                <w:id w:val="731816660"/>
                <w:placeholder>
                  <w:docPart w:val="4FA2336CB7374907ACBE7D4F816F22B0"/>
                </w:placeholder>
                <w:showingPlcHdr/>
                <w:text/>
              </w:sdtPr>
              <w:sdtEndPr/>
              <w:sdtContent>
                <w:r w:rsidR="00C13554" w:rsidRPr="00DB65E9">
                  <w:rPr>
                    <w:rStyle w:val="PlaceholderText"/>
                  </w:rPr>
                  <w:t>Click or tap here to enter text.</w:t>
                </w:r>
              </w:sdtContent>
            </w:sdt>
          </w:p>
        </w:tc>
        <w:tc>
          <w:tcPr>
            <w:tcW w:w="3908" w:type="dxa"/>
            <w:tcBorders>
              <w:top w:val="single" w:sz="4" w:space="0" w:color="000000"/>
              <w:left w:val="single" w:sz="4" w:space="0" w:color="000000"/>
              <w:bottom w:val="single" w:sz="4" w:space="0" w:color="000000"/>
              <w:right w:val="single" w:sz="4" w:space="0" w:color="000000"/>
            </w:tcBorders>
          </w:tcPr>
          <w:p w14:paraId="5A769BA8" w14:textId="77777777" w:rsidR="00F20A24" w:rsidRPr="00571FA3" w:rsidRDefault="00F20A24" w:rsidP="00C13554">
            <w:pPr>
              <w:pStyle w:val="TableParagraph"/>
              <w:tabs>
                <w:tab w:val="left" w:pos="1790"/>
              </w:tabs>
              <w:kinsoku w:val="0"/>
              <w:overflowPunct w:val="0"/>
              <w:rPr>
                <w:rFonts w:eastAsiaTheme="minorEastAsia"/>
                <w:sz w:val="20"/>
                <w:szCs w:val="20"/>
              </w:rPr>
            </w:pPr>
            <w:r w:rsidRPr="00571FA3">
              <w:rPr>
                <w:rFonts w:eastAsiaTheme="minorEastAsia"/>
                <w:b/>
                <w:bCs/>
                <w:sz w:val="20"/>
                <w:szCs w:val="20"/>
              </w:rPr>
              <w:t xml:space="preserve"> </w:t>
            </w:r>
            <w:r w:rsidRPr="00571FA3">
              <w:rPr>
                <w:rFonts w:eastAsiaTheme="minorEastAsia"/>
                <w:b/>
                <w:bCs/>
                <w:sz w:val="20"/>
                <w:szCs w:val="20"/>
              </w:rPr>
              <w:t>家庭电话：</w:t>
            </w:r>
            <w:r w:rsidRPr="00571FA3">
              <w:rPr>
                <w:rFonts w:eastAsiaTheme="minorEastAsia"/>
                <w:b/>
                <w:bCs/>
                <w:sz w:val="20"/>
                <w:szCs w:val="20"/>
              </w:rPr>
              <w:t xml:space="preserve"> </w:t>
            </w:r>
            <w:sdt>
              <w:sdtPr>
                <w:rPr>
                  <w:rFonts w:eastAsiaTheme="minorEastAsia"/>
                  <w:b/>
                  <w:bCs/>
                  <w:w w:val="105"/>
                  <w:sz w:val="20"/>
                  <w:szCs w:val="20"/>
                </w:rPr>
                <w:alias w:val="共同申请人家庭电话号码"/>
                <w:tag w:val="Co-Applicant Home Phone Number"/>
                <w:id w:val="941489116"/>
                <w:placeholder>
                  <w:docPart w:val="3E2C18A5A3A74F8CA5761C75EE656E10"/>
                </w:placeholder>
                <w:showingPlcHdr/>
                <w:text/>
              </w:sdtPr>
              <w:sdtEndPr/>
              <w:sdtContent>
                <w:r w:rsidR="00C13554" w:rsidRPr="00DB65E9">
                  <w:rPr>
                    <w:rStyle w:val="PlaceholderText"/>
                  </w:rPr>
                  <w:t>Click or tap here to enter text.</w:t>
                </w:r>
              </w:sdtContent>
            </w:sdt>
            <w:r w:rsidRPr="00571FA3">
              <w:rPr>
                <w:rFonts w:eastAsiaTheme="minorEastAsia"/>
                <w:b/>
                <w:bCs/>
                <w:sz w:val="20"/>
                <w:szCs w:val="20"/>
              </w:rPr>
              <w:t xml:space="preserve"> </w:t>
            </w:r>
          </w:p>
        </w:tc>
      </w:tr>
      <w:tr w:rsidR="00F20A24" w:rsidRPr="00571FA3" w14:paraId="58B6B2DF" w14:textId="77777777" w:rsidTr="00571FA3">
        <w:trPr>
          <w:trHeight w:hRule="exact" w:val="280"/>
        </w:trPr>
        <w:tc>
          <w:tcPr>
            <w:tcW w:w="6982" w:type="dxa"/>
            <w:vMerge/>
            <w:tcBorders>
              <w:left w:val="single" w:sz="4" w:space="0" w:color="000000"/>
              <w:bottom w:val="single" w:sz="4" w:space="0" w:color="000000"/>
              <w:right w:val="single" w:sz="4" w:space="0" w:color="000000"/>
            </w:tcBorders>
          </w:tcPr>
          <w:p w14:paraId="5DFA696F" w14:textId="77777777" w:rsidR="00F20A24" w:rsidRPr="00571FA3" w:rsidRDefault="00F20A24" w:rsidP="00672468">
            <w:pPr>
              <w:pStyle w:val="TableParagraph"/>
              <w:kinsoku w:val="0"/>
              <w:overflowPunct w:val="0"/>
              <w:rPr>
                <w:rFonts w:eastAsiaTheme="minorEastAsia"/>
                <w:b/>
                <w:bCs/>
                <w:w w:val="110"/>
                <w:sz w:val="20"/>
                <w:szCs w:val="20"/>
              </w:rPr>
            </w:pPr>
          </w:p>
        </w:tc>
        <w:tc>
          <w:tcPr>
            <w:tcW w:w="3908" w:type="dxa"/>
            <w:tcBorders>
              <w:top w:val="single" w:sz="4" w:space="0" w:color="000000"/>
              <w:left w:val="single" w:sz="4" w:space="0" w:color="000000"/>
              <w:bottom w:val="single" w:sz="4" w:space="0" w:color="000000"/>
              <w:right w:val="single" w:sz="4" w:space="0" w:color="000000"/>
            </w:tcBorders>
          </w:tcPr>
          <w:p w14:paraId="6AABB7CA" w14:textId="77777777" w:rsidR="00F20A24" w:rsidRPr="00571FA3" w:rsidRDefault="00F20A24" w:rsidP="00C13554">
            <w:pPr>
              <w:pStyle w:val="TableParagraph"/>
              <w:tabs>
                <w:tab w:val="left" w:pos="1790"/>
              </w:tabs>
              <w:kinsoku w:val="0"/>
              <w:overflowPunct w:val="0"/>
              <w:rPr>
                <w:rFonts w:eastAsiaTheme="minorEastAsia"/>
                <w:b/>
                <w:bCs/>
                <w:w w:val="105"/>
                <w:sz w:val="20"/>
                <w:szCs w:val="20"/>
              </w:rPr>
            </w:pPr>
            <w:r w:rsidRPr="00571FA3">
              <w:rPr>
                <w:rFonts w:eastAsiaTheme="minorEastAsia"/>
                <w:b/>
                <w:bCs/>
                <w:sz w:val="20"/>
                <w:szCs w:val="20"/>
              </w:rPr>
              <w:t xml:space="preserve"> </w:t>
            </w:r>
            <w:r w:rsidRPr="00571FA3">
              <w:rPr>
                <w:rFonts w:eastAsiaTheme="minorEastAsia"/>
                <w:b/>
                <w:bCs/>
                <w:sz w:val="20"/>
                <w:szCs w:val="20"/>
              </w:rPr>
              <w:t>手机号码：</w:t>
            </w:r>
            <w:r w:rsidRPr="00571FA3">
              <w:rPr>
                <w:rFonts w:eastAsiaTheme="minorEastAsia"/>
                <w:b/>
                <w:bCs/>
                <w:sz w:val="20"/>
                <w:szCs w:val="20"/>
              </w:rPr>
              <w:t xml:space="preserve">: </w:t>
            </w:r>
            <w:sdt>
              <w:sdtPr>
                <w:rPr>
                  <w:rFonts w:eastAsiaTheme="minorEastAsia"/>
                  <w:b/>
                  <w:bCs/>
                  <w:w w:val="105"/>
                  <w:sz w:val="20"/>
                  <w:szCs w:val="20"/>
                </w:rPr>
                <w:alias w:val="共同申请人手机号码"/>
                <w:tag w:val="Co-Applicant Cell Phone Number"/>
                <w:id w:val="537163983"/>
                <w:placeholder>
                  <w:docPart w:val="19206A32E438411FBC0E828E1AE61FDD"/>
                </w:placeholder>
                <w:showingPlcHdr/>
                <w:text/>
              </w:sdtPr>
              <w:sdtEndPr/>
              <w:sdtContent>
                <w:r w:rsidR="00C13554" w:rsidRPr="00DB65E9">
                  <w:rPr>
                    <w:rStyle w:val="PlaceholderText"/>
                  </w:rPr>
                  <w:t>Click or tap here to enter text.</w:t>
                </w:r>
              </w:sdtContent>
            </w:sdt>
          </w:p>
        </w:tc>
      </w:tr>
      <w:tr w:rsidR="004E66CF" w:rsidRPr="00571FA3" w14:paraId="3314CEA8" w14:textId="77777777" w:rsidTr="00D17DEE">
        <w:trPr>
          <w:trHeight w:hRule="exact" w:val="308"/>
        </w:trPr>
        <w:tc>
          <w:tcPr>
            <w:tcW w:w="10890" w:type="dxa"/>
            <w:gridSpan w:val="2"/>
            <w:tcBorders>
              <w:top w:val="single" w:sz="4" w:space="0" w:color="000000"/>
              <w:left w:val="single" w:sz="4" w:space="0" w:color="000000"/>
              <w:bottom w:val="single" w:sz="4" w:space="0" w:color="000000"/>
              <w:right w:val="single" w:sz="4" w:space="0" w:color="000000"/>
            </w:tcBorders>
          </w:tcPr>
          <w:p w14:paraId="73F903D4" w14:textId="77777777" w:rsidR="004E66CF" w:rsidRPr="00571FA3" w:rsidRDefault="00D17DEE" w:rsidP="00C13554">
            <w:pPr>
              <w:pStyle w:val="TableParagraph"/>
              <w:tabs>
                <w:tab w:val="left" w:pos="1790"/>
              </w:tabs>
              <w:kinsoku w:val="0"/>
              <w:overflowPunct w:val="0"/>
              <w:rPr>
                <w:rFonts w:eastAsiaTheme="minorEastAsia"/>
                <w:b/>
                <w:bCs/>
                <w:w w:val="105"/>
                <w:sz w:val="10"/>
                <w:szCs w:val="10"/>
              </w:rPr>
            </w:pPr>
            <w:r w:rsidRPr="00571FA3">
              <w:rPr>
                <w:rFonts w:eastAsiaTheme="minorEastAsia"/>
                <w:b/>
                <w:bCs/>
                <w:sz w:val="20"/>
                <w:szCs w:val="20"/>
              </w:rPr>
              <w:t xml:space="preserve"> </w:t>
            </w:r>
            <w:r w:rsidRPr="00571FA3">
              <w:rPr>
                <w:rFonts w:eastAsiaTheme="minorEastAsia"/>
                <w:b/>
                <w:bCs/>
                <w:sz w:val="20"/>
                <w:szCs w:val="20"/>
              </w:rPr>
              <w:t>亲属姓名和联系方式：</w:t>
            </w:r>
            <w:r w:rsidRPr="00571FA3">
              <w:rPr>
                <w:rFonts w:eastAsiaTheme="minorEastAsia"/>
                <w:b/>
                <w:bCs/>
                <w:sz w:val="20"/>
                <w:szCs w:val="20"/>
              </w:rPr>
              <w:t xml:space="preserve"> </w:t>
            </w:r>
            <w:sdt>
              <w:sdtPr>
                <w:rPr>
                  <w:rFonts w:eastAsiaTheme="minorEastAsia"/>
                  <w:b/>
                  <w:bCs/>
                  <w:w w:val="110"/>
                  <w:sz w:val="20"/>
                  <w:szCs w:val="20"/>
                </w:rPr>
                <w:alias w:val="共同申请人亲属"/>
                <w:tag w:val="Co-Applicant Nearest Relative"/>
                <w:id w:val="-123090044"/>
                <w:placeholder>
                  <w:docPart w:val="53311A36E5E24080BAA86C99111FD9D4"/>
                </w:placeholder>
                <w:showingPlcHdr/>
                <w:text/>
              </w:sdtPr>
              <w:sdtEndPr/>
              <w:sdtContent>
                <w:r w:rsidR="00C13554" w:rsidRPr="00DB65E9">
                  <w:rPr>
                    <w:rStyle w:val="PlaceholderText"/>
                  </w:rPr>
                  <w:t>Click or tap here to enter text.</w:t>
                </w:r>
              </w:sdtContent>
            </w:sdt>
          </w:p>
        </w:tc>
      </w:tr>
    </w:tbl>
    <w:p w14:paraId="4048D993" w14:textId="77777777" w:rsidR="00045348" w:rsidRPr="00571FA3" w:rsidRDefault="00045348" w:rsidP="0061642C">
      <w:pPr>
        <w:spacing w:after="0"/>
        <w:rPr>
          <w:rFonts w:ascii="Times New Roman" w:hAnsi="Times New Roman" w:cs="Times New Roman"/>
          <w:sz w:val="16"/>
        </w:rPr>
      </w:pPr>
    </w:p>
    <w:tbl>
      <w:tblPr>
        <w:tblStyle w:val="TableGrid"/>
        <w:tblW w:w="10919" w:type="dxa"/>
        <w:tblInd w:w="-815" w:type="dxa"/>
        <w:tblLook w:val="04A0" w:firstRow="1" w:lastRow="0" w:firstColumn="1" w:lastColumn="0" w:noHBand="0" w:noVBand="1"/>
      </w:tblPr>
      <w:tblGrid>
        <w:gridCol w:w="5670"/>
        <w:gridCol w:w="3173"/>
        <w:gridCol w:w="2076"/>
      </w:tblGrid>
      <w:tr w:rsidR="002A3839" w:rsidRPr="00571FA3" w14:paraId="4B6167C6" w14:textId="77777777" w:rsidTr="00AA5EC9">
        <w:tc>
          <w:tcPr>
            <w:tcW w:w="10919" w:type="dxa"/>
            <w:gridSpan w:val="3"/>
            <w:shd w:val="clear" w:color="auto" w:fill="D0CECE" w:themeFill="background2" w:themeFillShade="E6"/>
          </w:tcPr>
          <w:p w14:paraId="45CFAE60" w14:textId="77777777" w:rsidR="002A3839" w:rsidRPr="00571FA3" w:rsidRDefault="002A3839" w:rsidP="00045348">
            <w:pPr>
              <w:rPr>
                <w:rFonts w:ascii="Times New Roman" w:hAnsi="Times New Roman" w:cs="Times New Roman"/>
                <w:sz w:val="16"/>
              </w:rPr>
            </w:pPr>
            <w:r w:rsidRPr="00571FA3">
              <w:rPr>
                <w:rFonts w:ascii="Times New Roman" w:hAnsi="Times New Roman" w:cs="Times New Roman"/>
                <w:b/>
              </w:rPr>
              <w:t>3.</w:t>
            </w:r>
            <w:r w:rsidRPr="00571FA3">
              <w:rPr>
                <w:rFonts w:ascii="Times New Roman" w:hAnsi="Times New Roman" w:cs="Times New Roman"/>
                <w:b/>
              </w:rPr>
              <w:t>资格信息：请回答下列问题：</w:t>
            </w:r>
          </w:p>
        </w:tc>
      </w:tr>
      <w:tr w:rsidR="00AA5EC9" w:rsidRPr="00571FA3" w14:paraId="3002B3A6" w14:textId="77777777" w:rsidTr="00713A96">
        <w:tc>
          <w:tcPr>
            <w:tcW w:w="5670" w:type="dxa"/>
          </w:tcPr>
          <w:p w14:paraId="72D6FB08" w14:textId="77777777" w:rsidR="00AA5EC9" w:rsidRPr="00571FA3" w:rsidRDefault="00AA5EC9" w:rsidP="00045348">
            <w:pPr>
              <w:rPr>
                <w:rFonts w:ascii="Times New Roman" w:hAnsi="Times New Roman" w:cs="Times New Roman"/>
                <w:sz w:val="20"/>
                <w:szCs w:val="20"/>
              </w:rPr>
            </w:pPr>
            <w:r w:rsidRPr="00571FA3">
              <w:rPr>
                <w:rFonts w:ascii="Times New Roman" w:hAnsi="Times New Roman" w:cs="Times New Roman"/>
                <w:sz w:val="20"/>
                <w:szCs w:val="20"/>
              </w:rPr>
              <w:t>哪些灾难事件影响了您和</w:t>
            </w:r>
            <w:r w:rsidRPr="00571FA3">
              <w:rPr>
                <w:rFonts w:ascii="Times New Roman" w:hAnsi="Times New Roman" w:cs="Times New Roman"/>
                <w:sz w:val="20"/>
                <w:szCs w:val="20"/>
              </w:rPr>
              <w:t>/</w:t>
            </w:r>
            <w:r w:rsidRPr="00571FA3">
              <w:rPr>
                <w:rFonts w:ascii="Times New Roman" w:hAnsi="Times New Roman" w:cs="Times New Roman"/>
                <w:sz w:val="20"/>
                <w:szCs w:val="20"/>
              </w:rPr>
              <w:t>或您的住所？</w:t>
            </w:r>
          </w:p>
        </w:tc>
        <w:sdt>
          <w:sdtPr>
            <w:rPr>
              <w:rFonts w:ascii="Calibri" w:hAnsi="Calibri" w:cs="Calibri"/>
              <w:sz w:val="16"/>
            </w:rPr>
            <w:alias w:val="灾难事件"/>
            <w:tag w:val="Disaster Event"/>
            <w:id w:val="1573232597"/>
            <w:placeholder>
              <w:docPart w:val="58D2FCB95647468A9C28713DD241D3A0"/>
            </w:placeholder>
            <w:showingPlcHdr/>
            <w:text/>
          </w:sdtPr>
          <w:sdtEndPr/>
          <w:sdtContent>
            <w:tc>
              <w:tcPr>
                <w:tcW w:w="5249" w:type="dxa"/>
                <w:gridSpan w:val="2"/>
              </w:tcPr>
              <w:p w14:paraId="3C695585" w14:textId="77777777" w:rsidR="00AA5EC9" w:rsidRPr="00571FA3" w:rsidRDefault="00C13554" w:rsidP="00C13554">
                <w:pPr>
                  <w:rPr>
                    <w:rFonts w:ascii="Calibri" w:hAnsi="Calibri" w:cs="Calibri"/>
                    <w:sz w:val="16"/>
                  </w:rPr>
                </w:pPr>
                <w:r w:rsidRPr="00B12EE3">
                  <w:rPr>
                    <w:rStyle w:val="PlaceholderText"/>
                  </w:rPr>
                  <w:t>Click or tap here to enter text.</w:t>
                </w:r>
              </w:p>
            </w:tc>
          </w:sdtContent>
        </w:sdt>
      </w:tr>
      <w:tr w:rsidR="002A3839" w:rsidRPr="00571FA3" w14:paraId="7415A5D7" w14:textId="77777777" w:rsidTr="00AA5EC9">
        <w:tc>
          <w:tcPr>
            <w:tcW w:w="8843" w:type="dxa"/>
            <w:gridSpan w:val="2"/>
          </w:tcPr>
          <w:p w14:paraId="72B2A318" w14:textId="77777777" w:rsidR="002A3839" w:rsidRPr="00571FA3" w:rsidRDefault="002A3839" w:rsidP="00045348">
            <w:pPr>
              <w:rPr>
                <w:rFonts w:ascii="Times New Roman" w:hAnsi="Times New Roman" w:cs="Times New Roman"/>
                <w:sz w:val="20"/>
                <w:szCs w:val="20"/>
              </w:rPr>
            </w:pPr>
            <w:r w:rsidRPr="00571FA3">
              <w:rPr>
                <w:rFonts w:ascii="Times New Roman" w:hAnsi="Times New Roman" w:cs="Times New Roman"/>
                <w:sz w:val="20"/>
                <w:szCs w:val="20"/>
              </w:rPr>
              <w:t>灾难发生时，您是该住宅的所有者吗？</w:t>
            </w:r>
          </w:p>
        </w:tc>
        <w:sdt>
          <w:sdtPr>
            <w:rPr>
              <w:rFonts w:ascii="Calibri" w:hAnsi="Calibri" w:cs="Calibri"/>
              <w:sz w:val="16"/>
            </w:rPr>
            <w:alias w:val="是，否，不适用"/>
            <w:tag w:val="Yes, No, N/A"/>
            <w:id w:val="-669337034"/>
            <w:placeholder>
              <w:docPart w:val="C323CC46A70648378356EC26E1D562B6"/>
            </w:placeholder>
            <w:showingPlcHdr/>
            <w:comboBox>
              <w:listItem w:value="Select from list"/>
              <w:listItem w:displayText="是" w:value="Yes"/>
              <w:listItem w:displayText="否       " w:value="No       "/>
              <w:listItem w:displayText="不适用       " w:value="N/A       "/>
            </w:comboBox>
          </w:sdtPr>
          <w:sdtEndPr/>
          <w:sdtContent>
            <w:tc>
              <w:tcPr>
                <w:tcW w:w="2076" w:type="dxa"/>
              </w:tcPr>
              <w:p w14:paraId="4A27CDF9" w14:textId="77777777" w:rsidR="002A3839" w:rsidRPr="00571FA3" w:rsidRDefault="00C13554" w:rsidP="00C13554">
                <w:pPr>
                  <w:rPr>
                    <w:rFonts w:ascii="Calibri" w:hAnsi="Calibri" w:cs="Calibri"/>
                    <w:sz w:val="16"/>
                  </w:rPr>
                </w:pPr>
                <w:r w:rsidRPr="005509ED">
                  <w:rPr>
                    <w:rStyle w:val="PlaceholderText"/>
                  </w:rPr>
                  <w:t>Choose an item.</w:t>
                </w:r>
              </w:p>
            </w:tc>
          </w:sdtContent>
        </w:sdt>
      </w:tr>
      <w:tr w:rsidR="002A3839" w:rsidRPr="00571FA3" w14:paraId="19F3730E" w14:textId="77777777" w:rsidTr="00AA5EC9">
        <w:tc>
          <w:tcPr>
            <w:tcW w:w="8843" w:type="dxa"/>
            <w:gridSpan w:val="2"/>
          </w:tcPr>
          <w:p w14:paraId="7D8827E1" w14:textId="77777777" w:rsidR="002A3839" w:rsidRPr="00571FA3" w:rsidRDefault="002A3839" w:rsidP="00045348">
            <w:pPr>
              <w:rPr>
                <w:rFonts w:ascii="Times New Roman" w:hAnsi="Times New Roman" w:cs="Times New Roman"/>
                <w:sz w:val="20"/>
                <w:szCs w:val="20"/>
              </w:rPr>
            </w:pPr>
            <w:r w:rsidRPr="00571FA3">
              <w:rPr>
                <w:rFonts w:ascii="Times New Roman" w:hAnsi="Times New Roman" w:cs="Times New Roman"/>
                <w:sz w:val="20"/>
                <w:szCs w:val="20"/>
              </w:rPr>
              <w:t>灾难发生时，受损房产是房主的主要住所吗？</w:t>
            </w:r>
          </w:p>
        </w:tc>
        <w:sdt>
          <w:sdtPr>
            <w:rPr>
              <w:rFonts w:ascii="Calibri" w:hAnsi="Calibri" w:cs="Calibri"/>
              <w:sz w:val="16"/>
            </w:rPr>
            <w:alias w:val="是，否，不适用"/>
            <w:tag w:val="Yes, No, N/A"/>
            <w:id w:val="-953639168"/>
            <w:placeholder>
              <w:docPart w:val="77588B905D0B4AE9B7C8CD5C40274F66"/>
            </w:placeholder>
            <w:showingPlcHdr/>
            <w:comboBox>
              <w:listItem w:value="Select from list"/>
              <w:listItem w:displayText="是" w:value="Yes"/>
              <w:listItem w:displayText="否       " w:value="No       "/>
              <w:listItem w:displayText="不适用       " w:value="N/A       "/>
            </w:comboBox>
          </w:sdtPr>
          <w:sdtEndPr/>
          <w:sdtContent>
            <w:tc>
              <w:tcPr>
                <w:tcW w:w="2076" w:type="dxa"/>
              </w:tcPr>
              <w:p w14:paraId="6B6EEFD3" w14:textId="77777777" w:rsidR="002A3839" w:rsidRPr="00571FA3" w:rsidRDefault="00C13554" w:rsidP="00C13554">
                <w:pPr>
                  <w:rPr>
                    <w:rFonts w:ascii="Calibri" w:hAnsi="Calibri" w:cs="Calibri"/>
                    <w:sz w:val="16"/>
                  </w:rPr>
                </w:pPr>
                <w:r w:rsidRPr="00DB65E9">
                  <w:rPr>
                    <w:rStyle w:val="PlaceholderText"/>
                    <w:rFonts w:ascii="Times New Roman" w:hAnsi="Times New Roman" w:cs="Times New Roman"/>
                  </w:rPr>
                  <w:t>Choose an item.</w:t>
                </w:r>
              </w:p>
            </w:tc>
          </w:sdtContent>
        </w:sdt>
      </w:tr>
      <w:tr w:rsidR="002A3839" w:rsidRPr="00571FA3" w14:paraId="476DFA03" w14:textId="77777777" w:rsidTr="00AA5EC9">
        <w:tc>
          <w:tcPr>
            <w:tcW w:w="8843" w:type="dxa"/>
            <w:gridSpan w:val="2"/>
          </w:tcPr>
          <w:p w14:paraId="2B91AE3D" w14:textId="77777777" w:rsidR="002A3839" w:rsidRPr="00571FA3" w:rsidRDefault="002A3839" w:rsidP="00045348">
            <w:pPr>
              <w:rPr>
                <w:rFonts w:ascii="Times New Roman" w:hAnsi="Times New Roman" w:cs="Times New Roman"/>
                <w:sz w:val="20"/>
                <w:szCs w:val="20"/>
              </w:rPr>
            </w:pPr>
            <w:r w:rsidRPr="00571FA3">
              <w:rPr>
                <w:rFonts w:ascii="Times New Roman" w:hAnsi="Times New Roman" w:cs="Times New Roman"/>
                <w:sz w:val="20"/>
                <w:szCs w:val="20"/>
              </w:rPr>
              <w:t>受损房产是否已购买房屋保险？</w:t>
            </w:r>
          </w:p>
        </w:tc>
        <w:sdt>
          <w:sdtPr>
            <w:rPr>
              <w:rFonts w:ascii="Calibri" w:hAnsi="Calibri" w:cs="Calibri"/>
              <w:sz w:val="16"/>
            </w:rPr>
            <w:alias w:val="是，否，不适用"/>
            <w:tag w:val="Yes, No, N/A"/>
            <w:id w:val="-826434869"/>
            <w:placeholder>
              <w:docPart w:val="1D83BB36814C4F888E8AE76AB9357D57"/>
            </w:placeholder>
            <w:showingPlcHdr/>
            <w:comboBox>
              <w:listItem w:value="Select from list"/>
              <w:listItem w:displayText="是" w:value="Yes"/>
              <w:listItem w:displayText="否       " w:value="No       "/>
              <w:listItem w:displayText="不适用       " w:value="N/A       "/>
            </w:comboBox>
          </w:sdtPr>
          <w:sdtEndPr/>
          <w:sdtContent>
            <w:tc>
              <w:tcPr>
                <w:tcW w:w="2076" w:type="dxa"/>
              </w:tcPr>
              <w:p w14:paraId="0ED61EF3" w14:textId="77777777" w:rsidR="002A3839" w:rsidRPr="00571FA3" w:rsidRDefault="00C13554" w:rsidP="00C13554">
                <w:pPr>
                  <w:rPr>
                    <w:rFonts w:ascii="Calibri" w:hAnsi="Calibri" w:cs="Calibri"/>
                    <w:sz w:val="16"/>
                  </w:rPr>
                </w:pPr>
                <w:r w:rsidRPr="00DB65E9">
                  <w:rPr>
                    <w:rStyle w:val="PlaceholderText"/>
                    <w:rFonts w:ascii="Times New Roman" w:hAnsi="Times New Roman" w:cs="Times New Roman"/>
                  </w:rPr>
                  <w:t>Choose an item.</w:t>
                </w:r>
              </w:p>
            </w:tc>
          </w:sdtContent>
        </w:sdt>
      </w:tr>
      <w:tr w:rsidR="002A3839" w:rsidRPr="00571FA3" w14:paraId="25945C03" w14:textId="77777777" w:rsidTr="00AA5EC9">
        <w:tc>
          <w:tcPr>
            <w:tcW w:w="8843" w:type="dxa"/>
            <w:gridSpan w:val="2"/>
          </w:tcPr>
          <w:p w14:paraId="611D2599" w14:textId="77777777" w:rsidR="002A3839" w:rsidRPr="00571FA3" w:rsidRDefault="002A3839" w:rsidP="00045348">
            <w:pPr>
              <w:rPr>
                <w:rFonts w:ascii="Times New Roman" w:hAnsi="Times New Roman" w:cs="Times New Roman"/>
                <w:sz w:val="20"/>
                <w:szCs w:val="20"/>
              </w:rPr>
            </w:pPr>
            <w:r w:rsidRPr="00571FA3">
              <w:rPr>
                <w:rFonts w:ascii="Times New Roman" w:hAnsi="Times New Roman" w:cs="Times New Roman"/>
                <w:sz w:val="20"/>
                <w:szCs w:val="20"/>
              </w:rPr>
              <w:t>您是否曾向美国</w:t>
            </w:r>
            <w:r w:rsidRPr="00571FA3">
              <w:rPr>
                <w:rFonts w:ascii="Times New Roman" w:hAnsi="Times New Roman" w:cs="Times New Roman"/>
                <w:sz w:val="20"/>
                <w:szCs w:val="20"/>
              </w:rPr>
              <w:t>FEMA</w:t>
            </w:r>
            <w:r w:rsidRPr="00571FA3">
              <w:rPr>
                <w:rFonts w:ascii="Times New Roman" w:hAnsi="Times New Roman" w:cs="Times New Roman"/>
                <w:sz w:val="20"/>
                <w:szCs w:val="20"/>
              </w:rPr>
              <w:t>申请房屋结构损坏的维修援助？</w:t>
            </w:r>
          </w:p>
        </w:tc>
        <w:sdt>
          <w:sdtPr>
            <w:rPr>
              <w:rFonts w:ascii="Calibri" w:hAnsi="Calibri" w:cs="Calibri"/>
              <w:sz w:val="16"/>
            </w:rPr>
            <w:alias w:val="是，否，不适用"/>
            <w:tag w:val="Yes, No, N/A"/>
            <w:id w:val="-1973586955"/>
            <w:placeholder>
              <w:docPart w:val="0C671431A5DE4D62BAA70CC82DC51D27"/>
            </w:placeholder>
            <w:showingPlcHdr/>
            <w:comboBox>
              <w:listItem w:value="Select from list"/>
              <w:listItem w:displayText="是" w:value="Yes"/>
              <w:listItem w:displayText="否       " w:value="No       "/>
              <w:listItem w:displayText="不适用       " w:value="N/A       "/>
            </w:comboBox>
          </w:sdtPr>
          <w:sdtEndPr/>
          <w:sdtContent>
            <w:tc>
              <w:tcPr>
                <w:tcW w:w="2076" w:type="dxa"/>
              </w:tcPr>
              <w:p w14:paraId="363836A0" w14:textId="77777777" w:rsidR="002A3839" w:rsidRPr="00571FA3" w:rsidRDefault="00C13554" w:rsidP="00C13554">
                <w:pPr>
                  <w:rPr>
                    <w:rFonts w:ascii="Calibri" w:hAnsi="Calibri" w:cs="Calibri"/>
                    <w:sz w:val="16"/>
                  </w:rPr>
                </w:pPr>
                <w:r w:rsidRPr="00DB65E9">
                  <w:rPr>
                    <w:rStyle w:val="PlaceholderText"/>
                    <w:rFonts w:ascii="Times New Roman" w:hAnsi="Times New Roman" w:cs="Times New Roman"/>
                  </w:rPr>
                  <w:t>Choose an item.</w:t>
                </w:r>
              </w:p>
            </w:tc>
          </w:sdtContent>
        </w:sdt>
      </w:tr>
      <w:tr w:rsidR="002A3839" w:rsidRPr="00571FA3" w14:paraId="4759A204" w14:textId="77777777" w:rsidTr="00AA5EC9">
        <w:tc>
          <w:tcPr>
            <w:tcW w:w="8843" w:type="dxa"/>
            <w:gridSpan w:val="2"/>
          </w:tcPr>
          <w:p w14:paraId="479AA84B" w14:textId="77777777" w:rsidR="002A3839" w:rsidRPr="00571FA3" w:rsidRDefault="002A3839" w:rsidP="00045348">
            <w:pPr>
              <w:rPr>
                <w:rFonts w:ascii="Times New Roman" w:hAnsi="Times New Roman" w:cs="Times New Roman"/>
                <w:sz w:val="20"/>
                <w:szCs w:val="20"/>
              </w:rPr>
            </w:pPr>
            <w:r w:rsidRPr="00571FA3">
              <w:rPr>
                <w:rFonts w:ascii="Times New Roman" w:hAnsi="Times New Roman" w:cs="Times New Roman"/>
                <w:sz w:val="20"/>
                <w:szCs w:val="20"/>
              </w:rPr>
              <w:t>你是否曾接受过任何其他房屋维修援助？</w:t>
            </w:r>
          </w:p>
        </w:tc>
        <w:sdt>
          <w:sdtPr>
            <w:rPr>
              <w:rFonts w:ascii="Calibri" w:hAnsi="Calibri" w:cs="Calibri"/>
              <w:sz w:val="16"/>
            </w:rPr>
            <w:alias w:val="是，否，不适用"/>
            <w:tag w:val="Yes, No, N/A"/>
            <w:id w:val="1913273349"/>
            <w:placeholder>
              <w:docPart w:val="A906F06CC02849A38415AABC0E3A91DF"/>
            </w:placeholder>
            <w:showingPlcHdr/>
            <w:comboBox>
              <w:listItem w:value="Select from list"/>
              <w:listItem w:displayText="是" w:value="Yes"/>
              <w:listItem w:displayText="否       " w:value="No       "/>
              <w:listItem w:displayText="不适用       " w:value="N/A       "/>
            </w:comboBox>
          </w:sdtPr>
          <w:sdtEndPr/>
          <w:sdtContent>
            <w:tc>
              <w:tcPr>
                <w:tcW w:w="2076" w:type="dxa"/>
              </w:tcPr>
              <w:p w14:paraId="133730D9" w14:textId="77777777" w:rsidR="002A3839" w:rsidRPr="00571FA3" w:rsidRDefault="00C13554" w:rsidP="00C13554">
                <w:pPr>
                  <w:rPr>
                    <w:rFonts w:ascii="Calibri" w:hAnsi="Calibri" w:cs="Calibri"/>
                    <w:sz w:val="16"/>
                  </w:rPr>
                </w:pPr>
                <w:r w:rsidRPr="00DB65E9">
                  <w:rPr>
                    <w:rStyle w:val="PlaceholderText"/>
                    <w:rFonts w:ascii="Times New Roman" w:hAnsi="Times New Roman" w:cs="Times New Roman"/>
                  </w:rPr>
                  <w:t>Choose an item.</w:t>
                </w:r>
              </w:p>
            </w:tc>
          </w:sdtContent>
        </w:sdt>
      </w:tr>
    </w:tbl>
    <w:tbl>
      <w:tblPr>
        <w:tblStyle w:val="TableGrid"/>
        <w:tblpPr w:leftFromText="180" w:rightFromText="180" w:vertAnchor="text" w:horzAnchor="margin" w:tblpXSpec="center" w:tblpY="145"/>
        <w:tblW w:w="10885" w:type="dxa"/>
        <w:tblLook w:val="04A0" w:firstRow="1" w:lastRow="0" w:firstColumn="1" w:lastColumn="0" w:noHBand="0" w:noVBand="1"/>
      </w:tblPr>
      <w:tblGrid>
        <w:gridCol w:w="2345"/>
        <w:gridCol w:w="1890"/>
        <w:gridCol w:w="2160"/>
        <w:gridCol w:w="2160"/>
        <w:gridCol w:w="2330"/>
      </w:tblGrid>
      <w:tr w:rsidR="0040133B" w:rsidRPr="00571FA3" w14:paraId="7B524715" w14:textId="77777777" w:rsidTr="0040133B">
        <w:tc>
          <w:tcPr>
            <w:tcW w:w="10885" w:type="dxa"/>
            <w:gridSpan w:val="5"/>
            <w:shd w:val="clear" w:color="auto" w:fill="D9D9D9" w:themeFill="background1" w:themeFillShade="D9"/>
          </w:tcPr>
          <w:p w14:paraId="54A93B3C" w14:textId="77777777" w:rsidR="0040133B" w:rsidRPr="00571FA3" w:rsidRDefault="0040133B" w:rsidP="0040133B">
            <w:pPr>
              <w:rPr>
                <w:rFonts w:ascii="Times New Roman" w:hAnsi="Times New Roman" w:cs="Times New Roman"/>
                <w:sz w:val="16"/>
              </w:rPr>
            </w:pPr>
            <w:r w:rsidRPr="00571FA3">
              <w:rPr>
                <w:rFonts w:ascii="Times New Roman" w:hAnsi="Times New Roman" w:cs="Times New Roman"/>
                <w:b/>
                <w:bCs/>
              </w:rPr>
              <w:t>4.</w:t>
            </w:r>
            <w:r w:rsidRPr="00571FA3">
              <w:rPr>
                <w:rFonts w:ascii="Times New Roman" w:hAnsi="Times New Roman" w:cs="Times New Roman"/>
                <w:b/>
                <w:bCs/>
              </w:rPr>
              <w:t>家庭组成和特点：</w:t>
            </w:r>
            <w:r w:rsidRPr="00571FA3">
              <w:rPr>
                <w:rFonts w:ascii="Times New Roman" w:hAnsi="Times New Roman" w:cs="Times New Roman"/>
              </w:rPr>
              <w:t>列出目前的所有家庭成员以及预计未来</w:t>
            </w:r>
            <w:r w:rsidRPr="00571FA3">
              <w:rPr>
                <w:rFonts w:ascii="Times New Roman" w:hAnsi="Times New Roman" w:cs="Times New Roman"/>
              </w:rPr>
              <w:t>12</w:t>
            </w:r>
            <w:r w:rsidRPr="00571FA3">
              <w:rPr>
                <w:rFonts w:ascii="Times New Roman" w:hAnsi="Times New Roman" w:cs="Times New Roman"/>
              </w:rPr>
              <w:t>个月内新增家庭成员。</w:t>
            </w:r>
          </w:p>
        </w:tc>
      </w:tr>
      <w:tr w:rsidR="0040133B" w:rsidRPr="00571FA3" w14:paraId="78A39D13" w14:textId="77777777" w:rsidTr="0040133B">
        <w:tc>
          <w:tcPr>
            <w:tcW w:w="2345" w:type="dxa"/>
          </w:tcPr>
          <w:p w14:paraId="1E7DEC1D"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20"/>
                <w:szCs w:val="20"/>
              </w:rPr>
              <w:t>成员姓名</w:t>
            </w:r>
          </w:p>
        </w:tc>
        <w:tc>
          <w:tcPr>
            <w:tcW w:w="1890" w:type="dxa"/>
          </w:tcPr>
          <w:p w14:paraId="5FD7D532" w14:textId="77777777" w:rsidR="0040133B" w:rsidRPr="00571FA3" w:rsidRDefault="0040133B" w:rsidP="0040133B">
            <w:pPr>
              <w:pStyle w:val="TableParagraph"/>
              <w:kinsoku w:val="0"/>
              <w:overflowPunct w:val="0"/>
              <w:ind w:right="29"/>
              <w:jc w:val="center"/>
              <w:rPr>
                <w:rFonts w:eastAsiaTheme="minorEastAsia"/>
                <w:sz w:val="20"/>
                <w:szCs w:val="20"/>
              </w:rPr>
            </w:pPr>
            <w:r w:rsidRPr="00571FA3">
              <w:rPr>
                <w:rFonts w:eastAsiaTheme="minorEastAsia"/>
                <w:b/>
                <w:bCs/>
                <w:sz w:val="20"/>
                <w:szCs w:val="20"/>
              </w:rPr>
              <w:t>婚姻状况</w:t>
            </w:r>
          </w:p>
          <w:p w14:paraId="761AD5FF"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sz w:val="16"/>
                <w:szCs w:val="16"/>
              </w:rPr>
              <w:t>仅限户主</w:t>
            </w:r>
          </w:p>
        </w:tc>
        <w:tc>
          <w:tcPr>
            <w:tcW w:w="2160" w:type="dxa"/>
          </w:tcPr>
          <w:p w14:paraId="7E909AFC"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20"/>
                <w:szCs w:val="20"/>
              </w:rPr>
              <w:t>与户主的关系</w:t>
            </w:r>
          </w:p>
        </w:tc>
        <w:tc>
          <w:tcPr>
            <w:tcW w:w="2160" w:type="dxa"/>
          </w:tcPr>
          <w:p w14:paraId="0C969F6D"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20"/>
                <w:szCs w:val="20"/>
              </w:rPr>
              <w:t>出生日期</w:t>
            </w:r>
          </w:p>
        </w:tc>
        <w:tc>
          <w:tcPr>
            <w:tcW w:w="2330" w:type="dxa"/>
          </w:tcPr>
          <w:p w14:paraId="096EBF0A"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20"/>
                <w:szCs w:val="20"/>
              </w:rPr>
              <w:t>性别</w:t>
            </w:r>
          </w:p>
        </w:tc>
      </w:tr>
      <w:tr w:rsidR="0040133B" w:rsidRPr="00571FA3" w14:paraId="4406EA7F" w14:textId="77777777" w:rsidTr="0040133B">
        <w:sdt>
          <w:sdtPr>
            <w:rPr>
              <w:rFonts w:ascii="Calibri" w:hAnsi="Calibri" w:cs="Calibri"/>
              <w:b/>
              <w:bCs/>
              <w:sz w:val="20"/>
              <w:szCs w:val="20"/>
            </w:rPr>
            <w:alias w:val="姓名"/>
            <w:tag w:val="Name"/>
            <w:id w:val="85742219"/>
            <w:placeholder>
              <w:docPart w:val="814B1A56490E4E47BA66AE8807DF6653"/>
            </w:placeholder>
            <w:showingPlcHdr/>
            <w:text/>
          </w:sdtPr>
          <w:sdtEndPr/>
          <w:sdtContent>
            <w:tc>
              <w:tcPr>
                <w:tcW w:w="2345" w:type="dxa"/>
              </w:tcPr>
              <w:p w14:paraId="37CDD5D1" w14:textId="77777777" w:rsidR="0040133B" w:rsidRPr="00571FA3" w:rsidRDefault="00C13554" w:rsidP="00C13554">
                <w:pPr>
                  <w:rPr>
                    <w:rFonts w:ascii="Calibri" w:hAnsi="Calibri" w:cs="Calibri"/>
                    <w:b/>
                    <w:bCs/>
                    <w:sz w:val="20"/>
                    <w:szCs w:val="20"/>
                  </w:rPr>
                </w:pPr>
                <w:r w:rsidRPr="00EA0DA8">
                  <w:rPr>
                    <w:rStyle w:val="PlaceholderText"/>
                  </w:rPr>
                  <w:t>Click or tap here to enter text.</w:t>
                </w:r>
              </w:p>
            </w:tc>
          </w:sdtContent>
        </w:sdt>
        <w:sdt>
          <w:sdtPr>
            <w:rPr>
              <w:rFonts w:eastAsiaTheme="minorEastAsia"/>
              <w:b/>
              <w:bCs/>
              <w:vanish/>
              <w:color w:val="808080"/>
              <w:sz w:val="20"/>
              <w:szCs w:val="20"/>
            </w:rPr>
            <w:alias w:val="婚姻状况"/>
            <w:tag w:val="Marital Status"/>
            <w:id w:val="-1937206492"/>
            <w:placeholder>
              <w:docPart w:val="C184A1F3F64E49D19B486858F96F4901"/>
            </w:placeholder>
            <w:showingPlcHdr/>
            <w:text/>
          </w:sdtPr>
          <w:sdtEndPr/>
          <w:sdtContent>
            <w:tc>
              <w:tcPr>
                <w:tcW w:w="1890" w:type="dxa"/>
              </w:tcPr>
              <w:p w14:paraId="6E908CC3" w14:textId="77777777" w:rsidR="0040133B" w:rsidRPr="00571FA3" w:rsidRDefault="00C13554" w:rsidP="00C13554">
                <w:pPr>
                  <w:pStyle w:val="TableParagraph"/>
                  <w:kinsoku w:val="0"/>
                  <w:overflowPunct w:val="0"/>
                  <w:ind w:right="29"/>
                  <w:rPr>
                    <w:rFonts w:eastAsiaTheme="minorEastAsia"/>
                    <w:b/>
                    <w:bCs/>
                    <w:sz w:val="20"/>
                    <w:szCs w:val="20"/>
                  </w:rPr>
                </w:pPr>
                <w:r w:rsidRPr="00DB65E9">
                  <w:rPr>
                    <w:rStyle w:val="PlaceholderText"/>
                  </w:rPr>
                  <w:t>Click or tap here to enter text.</w:t>
                </w:r>
              </w:p>
            </w:tc>
          </w:sdtContent>
        </w:sdt>
        <w:tc>
          <w:tcPr>
            <w:tcW w:w="2160" w:type="dxa"/>
          </w:tcPr>
          <w:p w14:paraId="3A750CE0" w14:textId="77777777" w:rsidR="0040133B" w:rsidRPr="00571FA3" w:rsidRDefault="0040133B" w:rsidP="0040133B">
            <w:pPr>
              <w:jc w:val="center"/>
              <w:rPr>
                <w:rFonts w:ascii="Times New Roman" w:hAnsi="Times New Roman" w:cs="Times New Roman"/>
                <w:b/>
                <w:bCs/>
                <w:sz w:val="20"/>
                <w:szCs w:val="20"/>
              </w:rPr>
            </w:pPr>
            <w:r w:rsidRPr="00571FA3">
              <w:rPr>
                <w:rFonts w:ascii="Times New Roman" w:hAnsi="Times New Roman" w:cs="Times New Roman"/>
                <w:b/>
                <w:bCs/>
                <w:sz w:val="20"/>
                <w:szCs w:val="20"/>
              </w:rPr>
              <w:t>户主</w:t>
            </w:r>
          </w:p>
        </w:tc>
        <w:sdt>
          <w:sdtPr>
            <w:rPr>
              <w:rFonts w:ascii="Calibri" w:hAnsi="Calibri" w:cs="Calibri"/>
              <w:b/>
              <w:bCs/>
              <w:sz w:val="20"/>
              <w:szCs w:val="20"/>
            </w:rPr>
            <w:alias w:val="出生日期"/>
            <w:tag w:val="Date of Birth"/>
            <w:id w:val="1021968348"/>
            <w:placeholder>
              <w:docPart w:val="C184A1F3F64E49D19B486858F96F4901"/>
            </w:placeholder>
            <w:showingPlcHdr/>
            <w:text/>
          </w:sdtPr>
          <w:sdtEndPr/>
          <w:sdtContent>
            <w:tc>
              <w:tcPr>
                <w:tcW w:w="2160" w:type="dxa"/>
              </w:tcPr>
              <w:p w14:paraId="377BC6EA" w14:textId="77777777" w:rsidR="0040133B" w:rsidRPr="00571FA3" w:rsidRDefault="00C13554" w:rsidP="00C13554">
                <w:pPr>
                  <w:rPr>
                    <w:rFonts w:ascii="Calibri" w:hAnsi="Calibri" w:cs="Calibri"/>
                    <w:b/>
                    <w:bCs/>
                    <w:sz w:val="20"/>
                    <w:szCs w:val="20"/>
                  </w:rPr>
                </w:pPr>
                <w:r w:rsidRPr="00DB65E9">
                  <w:rPr>
                    <w:rStyle w:val="PlaceholderText"/>
                  </w:rPr>
                  <w:t>Click or tap here to enter text.</w:t>
                </w:r>
              </w:p>
            </w:tc>
          </w:sdtContent>
        </w:sdt>
        <w:sdt>
          <w:sdtPr>
            <w:rPr>
              <w:rFonts w:ascii="Calibri" w:hAnsi="Calibri" w:cs="Calibri"/>
              <w:b/>
              <w:bCs/>
              <w:vanish/>
              <w:color w:val="808080"/>
              <w:sz w:val="20"/>
              <w:szCs w:val="20"/>
            </w:rPr>
            <w:alias w:val="性别"/>
            <w:tag w:val="Gender"/>
            <w:id w:val="1390152964"/>
            <w:placeholder>
              <w:docPart w:val="C184A1F3F64E49D19B486858F96F4901"/>
            </w:placeholder>
            <w:showingPlcHdr/>
            <w:text/>
          </w:sdtPr>
          <w:sdtEndPr/>
          <w:sdtContent>
            <w:tc>
              <w:tcPr>
                <w:tcW w:w="2330" w:type="dxa"/>
              </w:tcPr>
              <w:p w14:paraId="228ADB2C" w14:textId="77777777" w:rsidR="0040133B" w:rsidRPr="00571FA3" w:rsidRDefault="00C13554" w:rsidP="00C13554">
                <w:pPr>
                  <w:rPr>
                    <w:rFonts w:ascii="Calibri" w:hAnsi="Calibri" w:cs="Calibri"/>
                    <w:b/>
                    <w:bCs/>
                    <w:sz w:val="20"/>
                    <w:szCs w:val="20"/>
                  </w:rPr>
                </w:pPr>
                <w:r w:rsidRPr="00DB65E9">
                  <w:rPr>
                    <w:rStyle w:val="PlaceholderText"/>
                  </w:rPr>
                  <w:t>Click or tap here to enter text.</w:t>
                </w:r>
              </w:p>
            </w:tc>
          </w:sdtContent>
        </w:sdt>
      </w:tr>
      <w:tr w:rsidR="0040133B" w:rsidRPr="00571FA3" w14:paraId="4CA4DED3" w14:textId="77777777" w:rsidTr="0040133B">
        <w:trPr>
          <w:hidden/>
        </w:trPr>
        <w:sdt>
          <w:sdtPr>
            <w:rPr>
              <w:rFonts w:ascii="Calibri" w:hAnsi="Calibri" w:cs="Calibri"/>
              <w:b/>
              <w:bCs/>
              <w:vanish/>
              <w:color w:val="808080"/>
              <w:sz w:val="20"/>
              <w:szCs w:val="20"/>
            </w:rPr>
            <w:alias w:val="姓名"/>
            <w:tag w:val="Name"/>
            <w:id w:val="1667829423"/>
            <w:placeholder>
              <w:docPart w:val="B0762CB60C864F8191E8C4152BBED993"/>
            </w:placeholder>
            <w:showingPlcHdr/>
            <w:text/>
          </w:sdtPr>
          <w:sdtEndPr/>
          <w:sdtContent>
            <w:tc>
              <w:tcPr>
                <w:tcW w:w="2345" w:type="dxa"/>
              </w:tcPr>
              <w:p w14:paraId="585ED6DD" w14:textId="77777777" w:rsidR="0040133B" w:rsidRPr="00571FA3" w:rsidRDefault="00C13554" w:rsidP="00C13554">
                <w:pPr>
                  <w:rPr>
                    <w:rFonts w:ascii="Calibri" w:hAnsi="Calibri" w:cs="Calibri"/>
                    <w:b/>
                    <w:bCs/>
                    <w:sz w:val="20"/>
                    <w:szCs w:val="20"/>
                  </w:rPr>
                </w:pPr>
                <w:r w:rsidRPr="00EA0DA8">
                  <w:rPr>
                    <w:rStyle w:val="PlaceholderText"/>
                  </w:rPr>
                  <w:t>Click or tap here to enter text.</w:t>
                </w:r>
              </w:p>
            </w:tc>
          </w:sdtContent>
        </w:sdt>
        <w:tc>
          <w:tcPr>
            <w:tcW w:w="1890" w:type="dxa"/>
            <w:shd w:val="clear" w:color="auto" w:fill="D9D9D9" w:themeFill="background1" w:themeFillShade="D9"/>
          </w:tcPr>
          <w:p w14:paraId="4965B620" w14:textId="77777777" w:rsidR="0040133B" w:rsidRPr="00571FA3" w:rsidRDefault="0040133B" w:rsidP="0040133B">
            <w:pPr>
              <w:pStyle w:val="TableParagraph"/>
              <w:kinsoku w:val="0"/>
              <w:overflowPunct w:val="0"/>
              <w:ind w:right="29"/>
              <w:jc w:val="center"/>
              <w:rPr>
                <w:rFonts w:eastAsiaTheme="minorEastAsia"/>
                <w:b/>
                <w:bCs/>
                <w:sz w:val="20"/>
                <w:szCs w:val="20"/>
              </w:rPr>
            </w:pPr>
          </w:p>
        </w:tc>
        <w:sdt>
          <w:sdtPr>
            <w:rPr>
              <w:rFonts w:ascii="Times New Roman" w:hAnsi="Times New Roman" w:cs="Times New Roman"/>
              <w:b/>
              <w:bCs/>
              <w:vanish/>
              <w:color w:val="808080"/>
              <w:sz w:val="20"/>
              <w:szCs w:val="20"/>
            </w:rPr>
            <w:alias w:val="关系 "/>
            <w:tag w:val="Relationship "/>
            <w:id w:val="118803382"/>
            <w:placeholder>
              <w:docPart w:val="27D158F4A81F4B858317FA58B0281C95"/>
            </w:placeholder>
            <w:showingPlcHdr/>
            <w:text/>
          </w:sdtPr>
          <w:sdtEndPr/>
          <w:sdtContent>
            <w:tc>
              <w:tcPr>
                <w:tcW w:w="2160" w:type="dxa"/>
              </w:tcPr>
              <w:p w14:paraId="5E08BB4C" w14:textId="77777777" w:rsidR="0040133B" w:rsidRPr="00571FA3" w:rsidRDefault="00C13554" w:rsidP="00C13554">
                <w:pPr>
                  <w:rPr>
                    <w:rFonts w:ascii="Times New Roman" w:hAnsi="Times New Roman" w:cs="Times New Roman"/>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出生日期"/>
            <w:tag w:val="Date of Birth"/>
            <w:id w:val="-142509658"/>
            <w:placeholder>
              <w:docPart w:val="C184A1F3F64E49D19B486858F96F4901"/>
            </w:placeholder>
            <w:showingPlcHdr/>
            <w:text/>
          </w:sdtPr>
          <w:sdtEndPr/>
          <w:sdtContent>
            <w:tc>
              <w:tcPr>
                <w:tcW w:w="2160" w:type="dxa"/>
              </w:tcPr>
              <w:p w14:paraId="10062C01" w14:textId="77777777" w:rsidR="0040133B" w:rsidRPr="00571FA3" w:rsidRDefault="00C13554" w:rsidP="00C13554">
                <w:pPr>
                  <w:rPr>
                    <w:rFonts w:ascii="Calibri" w:hAnsi="Calibri" w:cs="Calibri"/>
                    <w:b/>
                    <w:bCs/>
                    <w:sz w:val="20"/>
                    <w:szCs w:val="20"/>
                  </w:rPr>
                </w:pPr>
                <w:r w:rsidRPr="00DB65E9">
                  <w:rPr>
                    <w:rStyle w:val="PlaceholderText"/>
                  </w:rPr>
                  <w:t>Click or tap here to enter text.</w:t>
                </w:r>
              </w:p>
            </w:tc>
          </w:sdtContent>
        </w:sdt>
        <w:sdt>
          <w:sdtPr>
            <w:rPr>
              <w:rFonts w:ascii="Calibri" w:hAnsi="Calibri" w:cs="Calibri"/>
              <w:b/>
              <w:bCs/>
              <w:vanish/>
              <w:color w:val="808080"/>
              <w:sz w:val="20"/>
              <w:szCs w:val="20"/>
            </w:rPr>
            <w:alias w:val="性别"/>
            <w:tag w:val="Gender"/>
            <w:id w:val="1266502489"/>
            <w:placeholder>
              <w:docPart w:val="D9E1C13FC0F9413D8A9255569D77D682"/>
            </w:placeholder>
            <w:showingPlcHdr/>
            <w:text/>
          </w:sdtPr>
          <w:sdtEndPr/>
          <w:sdtContent>
            <w:tc>
              <w:tcPr>
                <w:tcW w:w="2330" w:type="dxa"/>
              </w:tcPr>
              <w:p w14:paraId="57D2CA39" w14:textId="77777777" w:rsidR="0040133B" w:rsidRPr="00571FA3" w:rsidRDefault="00C13554" w:rsidP="00C13554">
                <w:pPr>
                  <w:rPr>
                    <w:rFonts w:ascii="Calibri" w:hAnsi="Calibri" w:cs="Calibri"/>
                    <w:b/>
                    <w:bCs/>
                    <w:sz w:val="20"/>
                    <w:szCs w:val="20"/>
                  </w:rPr>
                </w:pPr>
                <w:r w:rsidRPr="005509ED">
                  <w:rPr>
                    <w:rStyle w:val="PlaceholderText"/>
                  </w:rPr>
                  <w:t>Click or tap here to enter text.</w:t>
                </w:r>
              </w:p>
            </w:tc>
          </w:sdtContent>
        </w:sdt>
      </w:tr>
      <w:tr w:rsidR="0040133B" w:rsidRPr="00571FA3" w14:paraId="0987AE2B" w14:textId="77777777" w:rsidTr="0040133B">
        <w:trPr>
          <w:hidden/>
        </w:trPr>
        <w:sdt>
          <w:sdtPr>
            <w:rPr>
              <w:rFonts w:ascii="Calibri" w:hAnsi="Calibri" w:cs="Calibri"/>
              <w:b/>
              <w:bCs/>
              <w:vanish/>
              <w:color w:val="808080"/>
              <w:sz w:val="20"/>
              <w:szCs w:val="20"/>
            </w:rPr>
            <w:alias w:val="姓名"/>
            <w:tag w:val="Name"/>
            <w:id w:val="-621531203"/>
            <w:placeholder>
              <w:docPart w:val="B189B9CA004041FAB51FF4C517609C2F"/>
            </w:placeholder>
            <w:showingPlcHdr/>
            <w:text/>
          </w:sdtPr>
          <w:sdtEndPr/>
          <w:sdtContent>
            <w:tc>
              <w:tcPr>
                <w:tcW w:w="2345" w:type="dxa"/>
              </w:tcPr>
              <w:p w14:paraId="6C0510A1" w14:textId="77777777" w:rsidR="0040133B" w:rsidRPr="00571FA3" w:rsidRDefault="00C13554" w:rsidP="00C13554">
                <w:pPr>
                  <w:rPr>
                    <w:rFonts w:ascii="Calibri" w:hAnsi="Calibri" w:cs="Calibri"/>
                    <w:b/>
                    <w:bCs/>
                    <w:sz w:val="20"/>
                    <w:szCs w:val="20"/>
                  </w:rPr>
                </w:pPr>
                <w:r w:rsidRPr="00EA0DA8">
                  <w:rPr>
                    <w:rStyle w:val="PlaceholderText"/>
                  </w:rPr>
                  <w:t>Click or tap here to enter text.</w:t>
                </w:r>
              </w:p>
            </w:tc>
          </w:sdtContent>
        </w:sdt>
        <w:tc>
          <w:tcPr>
            <w:tcW w:w="1890" w:type="dxa"/>
            <w:shd w:val="clear" w:color="auto" w:fill="D9D9D9" w:themeFill="background1" w:themeFillShade="D9"/>
          </w:tcPr>
          <w:p w14:paraId="195BD160" w14:textId="77777777" w:rsidR="0040133B" w:rsidRPr="00571FA3" w:rsidRDefault="0040133B" w:rsidP="0040133B">
            <w:pPr>
              <w:pStyle w:val="TableParagraph"/>
              <w:kinsoku w:val="0"/>
              <w:overflowPunct w:val="0"/>
              <w:ind w:right="29"/>
              <w:jc w:val="center"/>
              <w:rPr>
                <w:rFonts w:eastAsiaTheme="minorEastAsia"/>
                <w:b/>
                <w:bCs/>
                <w:sz w:val="20"/>
                <w:szCs w:val="20"/>
              </w:rPr>
            </w:pPr>
          </w:p>
        </w:tc>
        <w:sdt>
          <w:sdtPr>
            <w:rPr>
              <w:rFonts w:ascii="Times New Roman" w:hAnsi="Times New Roman" w:cs="Times New Roman"/>
              <w:b/>
              <w:bCs/>
              <w:vanish/>
              <w:color w:val="808080"/>
              <w:sz w:val="20"/>
              <w:szCs w:val="20"/>
            </w:rPr>
            <w:alias w:val="关系"/>
            <w:tag w:val="Relationship"/>
            <w:id w:val="-1532409477"/>
            <w:placeholder>
              <w:docPart w:val="C184A1F3F64E49D19B486858F96F4901"/>
            </w:placeholder>
            <w:showingPlcHdr/>
            <w:text/>
          </w:sdtPr>
          <w:sdtEndPr/>
          <w:sdtContent>
            <w:tc>
              <w:tcPr>
                <w:tcW w:w="2160" w:type="dxa"/>
              </w:tcPr>
              <w:p w14:paraId="727BFE1A" w14:textId="77777777" w:rsidR="0040133B" w:rsidRPr="00571FA3" w:rsidRDefault="00C13554" w:rsidP="00C13554">
                <w:pPr>
                  <w:rPr>
                    <w:rFonts w:ascii="Times New Roman" w:hAnsi="Times New Roman" w:cs="Times New Roman"/>
                    <w:b/>
                    <w:bCs/>
                    <w:sz w:val="20"/>
                    <w:szCs w:val="20"/>
                  </w:rPr>
                </w:pPr>
                <w:r w:rsidRPr="00DB65E9">
                  <w:rPr>
                    <w:rStyle w:val="PlaceholderText"/>
                  </w:rPr>
                  <w:t>Click or tap here to enter text.</w:t>
                </w:r>
              </w:p>
            </w:tc>
          </w:sdtContent>
        </w:sdt>
        <w:sdt>
          <w:sdtPr>
            <w:rPr>
              <w:rFonts w:ascii="Calibri" w:hAnsi="Calibri" w:cs="Calibri"/>
              <w:b/>
              <w:bCs/>
              <w:vanish/>
              <w:color w:val="808080"/>
              <w:sz w:val="20"/>
              <w:szCs w:val="20"/>
            </w:rPr>
            <w:alias w:val="出生日期"/>
            <w:tag w:val="Date of Birth"/>
            <w:id w:val="-2104107400"/>
            <w:placeholder>
              <w:docPart w:val="D63F1DA4324A4ADEB7460D3705494863"/>
            </w:placeholder>
            <w:showingPlcHdr/>
            <w:text/>
          </w:sdtPr>
          <w:sdtEndPr/>
          <w:sdtContent>
            <w:tc>
              <w:tcPr>
                <w:tcW w:w="2160" w:type="dxa"/>
              </w:tcPr>
              <w:p w14:paraId="19D02E6C"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性别"/>
            <w:tag w:val="Gender"/>
            <w:id w:val="-1611579642"/>
            <w:placeholder>
              <w:docPart w:val="EAFD1B8491A94827B672C032C43BAC94"/>
            </w:placeholder>
            <w:showingPlcHdr/>
            <w:text/>
          </w:sdtPr>
          <w:sdtEndPr/>
          <w:sdtContent>
            <w:tc>
              <w:tcPr>
                <w:tcW w:w="2330" w:type="dxa"/>
              </w:tcPr>
              <w:p w14:paraId="6291AC31"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r>
      <w:tr w:rsidR="0040133B" w:rsidRPr="00571FA3" w14:paraId="1AED7E58" w14:textId="77777777" w:rsidTr="0040133B">
        <w:trPr>
          <w:hidden/>
        </w:trPr>
        <w:sdt>
          <w:sdtPr>
            <w:rPr>
              <w:rFonts w:ascii="Calibri" w:hAnsi="Calibri" w:cs="Calibri"/>
              <w:b/>
              <w:bCs/>
              <w:vanish/>
              <w:color w:val="808080"/>
              <w:sz w:val="20"/>
              <w:szCs w:val="20"/>
            </w:rPr>
            <w:alias w:val="姓名"/>
            <w:tag w:val="Name"/>
            <w:id w:val="-1473209480"/>
            <w:placeholder>
              <w:docPart w:val="202384D35ED942229D550B05AF95D31D"/>
            </w:placeholder>
            <w:showingPlcHdr/>
            <w:text/>
          </w:sdtPr>
          <w:sdtEndPr/>
          <w:sdtContent>
            <w:tc>
              <w:tcPr>
                <w:tcW w:w="2345" w:type="dxa"/>
              </w:tcPr>
              <w:p w14:paraId="35315D58" w14:textId="77777777" w:rsidR="0040133B" w:rsidRPr="00571FA3" w:rsidRDefault="00C13554" w:rsidP="00C13554">
                <w:pPr>
                  <w:rPr>
                    <w:rFonts w:ascii="Calibri" w:hAnsi="Calibri" w:cs="Calibri"/>
                    <w:b/>
                    <w:bCs/>
                    <w:sz w:val="20"/>
                    <w:szCs w:val="20"/>
                  </w:rPr>
                </w:pPr>
                <w:r w:rsidRPr="00EA0DA8">
                  <w:rPr>
                    <w:rStyle w:val="PlaceholderText"/>
                  </w:rPr>
                  <w:t>Click or tap here to enter text.</w:t>
                </w:r>
              </w:p>
            </w:tc>
          </w:sdtContent>
        </w:sdt>
        <w:tc>
          <w:tcPr>
            <w:tcW w:w="1890" w:type="dxa"/>
            <w:shd w:val="clear" w:color="auto" w:fill="D9D9D9" w:themeFill="background1" w:themeFillShade="D9"/>
          </w:tcPr>
          <w:p w14:paraId="41D6DBE0" w14:textId="77777777" w:rsidR="0040133B" w:rsidRPr="00571FA3" w:rsidRDefault="0040133B" w:rsidP="0040133B">
            <w:pPr>
              <w:pStyle w:val="TableParagraph"/>
              <w:kinsoku w:val="0"/>
              <w:overflowPunct w:val="0"/>
              <w:ind w:right="29"/>
              <w:jc w:val="center"/>
              <w:rPr>
                <w:rFonts w:eastAsiaTheme="minorEastAsia"/>
                <w:b/>
                <w:bCs/>
                <w:sz w:val="20"/>
                <w:szCs w:val="20"/>
              </w:rPr>
            </w:pPr>
          </w:p>
        </w:tc>
        <w:sdt>
          <w:sdtPr>
            <w:rPr>
              <w:rFonts w:ascii="Times New Roman" w:hAnsi="Times New Roman" w:cs="Times New Roman"/>
              <w:b/>
              <w:bCs/>
              <w:vanish/>
              <w:color w:val="808080"/>
              <w:sz w:val="20"/>
              <w:szCs w:val="20"/>
            </w:rPr>
            <w:alias w:val="关系"/>
            <w:tag w:val="Relationship"/>
            <w:id w:val="-1471197841"/>
            <w:placeholder>
              <w:docPart w:val="C184A1F3F64E49D19B486858F96F4901"/>
            </w:placeholder>
            <w:showingPlcHdr/>
            <w:text/>
          </w:sdtPr>
          <w:sdtEndPr/>
          <w:sdtContent>
            <w:tc>
              <w:tcPr>
                <w:tcW w:w="2160" w:type="dxa"/>
              </w:tcPr>
              <w:p w14:paraId="6ABDF138" w14:textId="77777777" w:rsidR="0040133B" w:rsidRPr="00571FA3" w:rsidRDefault="00C13554" w:rsidP="00C13554">
                <w:pPr>
                  <w:rPr>
                    <w:rFonts w:ascii="Times New Roman" w:hAnsi="Times New Roman" w:cs="Times New Roman"/>
                    <w:b/>
                    <w:bCs/>
                    <w:sz w:val="20"/>
                    <w:szCs w:val="20"/>
                  </w:rPr>
                </w:pPr>
                <w:r w:rsidRPr="00DB65E9">
                  <w:rPr>
                    <w:rStyle w:val="PlaceholderText"/>
                  </w:rPr>
                  <w:t>Click or tap here to enter text.</w:t>
                </w:r>
              </w:p>
            </w:tc>
          </w:sdtContent>
        </w:sdt>
        <w:sdt>
          <w:sdtPr>
            <w:rPr>
              <w:rFonts w:ascii="Calibri" w:hAnsi="Calibri" w:cs="Calibri"/>
              <w:b/>
              <w:bCs/>
              <w:vanish/>
              <w:color w:val="808080"/>
              <w:sz w:val="20"/>
              <w:szCs w:val="20"/>
            </w:rPr>
            <w:alias w:val="出生日期"/>
            <w:tag w:val="Date of Birth"/>
            <w:id w:val="-1972518187"/>
            <w:placeholder>
              <w:docPart w:val="4303BD00D2E4428784F03A95DAE436C7"/>
            </w:placeholder>
            <w:showingPlcHdr/>
            <w:text/>
          </w:sdtPr>
          <w:sdtEndPr/>
          <w:sdtContent>
            <w:tc>
              <w:tcPr>
                <w:tcW w:w="2160" w:type="dxa"/>
              </w:tcPr>
              <w:p w14:paraId="13DBF12D"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性别"/>
            <w:tag w:val="Gender"/>
            <w:id w:val="-133722013"/>
            <w:placeholder>
              <w:docPart w:val="A5FCE149CC5E4C0887C25E4F4ECBE301"/>
            </w:placeholder>
            <w:showingPlcHdr/>
            <w:text/>
          </w:sdtPr>
          <w:sdtEndPr/>
          <w:sdtContent>
            <w:tc>
              <w:tcPr>
                <w:tcW w:w="2330" w:type="dxa"/>
              </w:tcPr>
              <w:p w14:paraId="77BFFA2D"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r>
      <w:tr w:rsidR="0040133B" w:rsidRPr="00571FA3" w14:paraId="7307508E" w14:textId="77777777" w:rsidTr="0040133B">
        <w:trPr>
          <w:hidden/>
        </w:trPr>
        <w:tc>
          <w:tcPr>
            <w:tcW w:w="2345" w:type="dxa"/>
          </w:tcPr>
          <w:p w14:paraId="2414C253" w14:textId="77777777" w:rsidR="0040133B" w:rsidRPr="00571FA3" w:rsidRDefault="00577834" w:rsidP="00C13554">
            <w:pPr>
              <w:rPr>
                <w:rFonts w:ascii="Calibri" w:hAnsi="Calibri" w:cs="Calibri"/>
                <w:b/>
                <w:bCs/>
                <w:sz w:val="20"/>
                <w:szCs w:val="20"/>
              </w:rPr>
            </w:pPr>
            <w:sdt>
              <w:sdtPr>
                <w:rPr>
                  <w:rFonts w:ascii="Calibri" w:hAnsi="Calibri" w:cs="Calibri"/>
                  <w:b/>
                  <w:bCs/>
                  <w:vanish/>
                  <w:color w:val="808080"/>
                  <w:sz w:val="20"/>
                  <w:szCs w:val="20"/>
                </w:rPr>
                <w:alias w:val="姓名"/>
                <w:tag w:val="Name"/>
                <w:id w:val="545263984"/>
                <w:placeholder>
                  <w:docPart w:val="1C7FB9F6B6EA4ED2915A21090CE9EFBA"/>
                </w:placeholder>
                <w:showingPlcHdr/>
                <w:text/>
              </w:sdtPr>
              <w:sdtEndPr/>
              <w:sdtContent>
                <w:r w:rsidR="00C13554" w:rsidRPr="00EA0DA8">
                  <w:rPr>
                    <w:rStyle w:val="PlaceholderText"/>
                  </w:rPr>
                  <w:t>Click or tap here to enter text.</w:t>
                </w:r>
              </w:sdtContent>
            </w:sdt>
          </w:p>
        </w:tc>
        <w:tc>
          <w:tcPr>
            <w:tcW w:w="1890" w:type="dxa"/>
            <w:shd w:val="clear" w:color="auto" w:fill="D9D9D9" w:themeFill="background1" w:themeFillShade="D9"/>
          </w:tcPr>
          <w:p w14:paraId="4B6FA126" w14:textId="77777777" w:rsidR="0040133B" w:rsidRPr="00571FA3" w:rsidRDefault="0040133B" w:rsidP="0040133B">
            <w:pPr>
              <w:pStyle w:val="TableParagraph"/>
              <w:kinsoku w:val="0"/>
              <w:overflowPunct w:val="0"/>
              <w:ind w:right="29"/>
              <w:jc w:val="center"/>
              <w:rPr>
                <w:rFonts w:eastAsiaTheme="minorEastAsia"/>
                <w:b/>
                <w:bCs/>
                <w:sz w:val="20"/>
                <w:szCs w:val="20"/>
              </w:rPr>
            </w:pPr>
          </w:p>
        </w:tc>
        <w:tc>
          <w:tcPr>
            <w:tcW w:w="2160" w:type="dxa"/>
          </w:tcPr>
          <w:p w14:paraId="14861516" w14:textId="77777777" w:rsidR="0040133B" w:rsidRPr="00571FA3" w:rsidRDefault="00BA28E4" w:rsidP="00C13554">
            <w:pPr>
              <w:rPr>
                <w:rFonts w:ascii="Times New Roman" w:hAnsi="Times New Roman" w:cs="Times New Roman"/>
                <w:b/>
                <w:bCs/>
                <w:sz w:val="20"/>
                <w:szCs w:val="20"/>
              </w:rPr>
            </w:pPr>
            <w:r w:rsidRPr="00571FA3">
              <w:rPr>
                <w:rFonts w:ascii="Times New Roman" w:hAnsi="Times New Roman" w:cs="Times New Roman"/>
                <w:b/>
                <w:bCs/>
                <w:sz w:val="20"/>
                <w:szCs w:val="20"/>
              </w:rPr>
              <w:t xml:space="preserve">   </w:t>
            </w:r>
            <w:sdt>
              <w:sdtPr>
                <w:rPr>
                  <w:rFonts w:ascii="Times New Roman" w:hAnsi="Times New Roman" w:cs="Times New Roman"/>
                  <w:b/>
                  <w:bCs/>
                  <w:sz w:val="20"/>
                  <w:szCs w:val="20"/>
                </w:rPr>
                <w:alias w:val="关系"/>
                <w:tag w:val="Relationship"/>
                <w:id w:val="924002532"/>
                <w:placeholder>
                  <w:docPart w:val="C184A1F3F64E49D19B486858F96F4901"/>
                </w:placeholder>
                <w:showingPlcHdr/>
                <w:text/>
              </w:sdtPr>
              <w:sdtEndPr/>
              <w:sdtContent>
                <w:r w:rsidR="00C13554" w:rsidRPr="00DB65E9">
                  <w:rPr>
                    <w:rStyle w:val="PlaceholderText"/>
                  </w:rPr>
                  <w:t>Click or tap here to enter text.</w:t>
                </w:r>
              </w:sdtContent>
            </w:sdt>
          </w:p>
        </w:tc>
        <w:sdt>
          <w:sdtPr>
            <w:rPr>
              <w:rFonts w:ascii="Calibri" w:hAnsi="Calibri" w:cs="Calibri"/>
              <w:b/>
              <w:bCs/>
              <w:vanish/>
              <w:color w:val="808080"/>
              <w:sz w:val="20"/>
              <w:szCs w:val="20"/>
            </w:rPr>
            <w:alias w:val="出生日期"/>
            <w:tag w:val="Date of Birth"/>
            <w:id w:val="-1484546013"/>
            <w:placeholder>
              <w:docPart w:val="8CD15BE22342406A809A8F077FA29826"/>
            </w:placeholder>
            <w:showingPlcHdr/>
            <w:text/>
          </w:sdtPr>
          <w:sdtEndPr/>
          <w:sdtContent>
            <w:tc>
              <w:tcPr>
                <w:tcW w:w="2160" w:type="dxa"/>
              </w:tcPr>
              <w:p w14:paraId="76E39E24"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性别"/>
            <w:tag w:val="Gender"/>
            <w:id w:val="-764765323"/>
            <w:placeholder>
              <w:docPart w:val="5A4ED76E717B45928798C23B55BDAE35"/>
            </w:placeholder>
            <w:showingPlcHdr/>
            <w:text/>
          </w:sdtPr>
          <w:sdtEndPr/>
          <w:sdtContent>
            <w:tc>
              <w:tcPr>
                <w:tcW w:w="2330" w:type="dxa"/>
              </w:tcPr>
              <w:p w14:paraId="1536D147"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r>
      <w:tr w:rsidR="0040133B" w:rsidRPr="00571FA3" w14:paraId="1AF94526" w14:textId="77777777" w:rsidTr="0040133B">
        <w:trPr>
          <w:hidden/>
        </w:trPr>
        <w:sdt>
          <w:sdtPr>
            <w:rPr>
              <w:rFonts w:ascii="Calibri" w:hAnsi="Calibri" w:cs="Calibri"/>
              <w:b/>
              <w:bCs/>
              <w:vanish/>
              <w:color w:val="808080"/>
              <w:sz w:val="20"/>
              <w:szCs w:val="20"/>
            </w:rPr>
            <w:alias w:val="姓名"/>
            <w:tag w:val="Name"/>
            <w:id w:val="222878898"/>
            <w:placeholder>
              <w:docPart w:val="C43736ABF11D46C4B911FAE0B56CEF28"/>
            </w:placeholder>
            <w:showingPlcHdr/>
            <w:text/>
          </w:sdtPr>
          <w:sdtEndPr/>
          <w:sdtContent>
            <w:tc>
              <w:tcPr>
                <w:tcW w:w="2345" w:type="dxa"/>
              </w:tcPr>
              <w:p w14:paraId="7AAA4787"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c>
          <w:tcPr>
            <w:tcW w:w="1890" w:type="dxa"/>
            <w:shd w:val="clear" w:color="auto" w:fill="D9D9D9" w:themeFill="background1" w:themeFillShade="D9"/>
          </w:tcPr>
          <w:p w14:paraId="7186EE44" w14:textId="77777777" w:rsidR="0040133B" w:rsidRPr="00571FA3" w:rsidRDefault="0040133B" w:rsidP="0040133B">
            <w:pPr>
              <w:pStyle w:val="TableParagraph"/>
              <w:kinsoku w:val="0"/>
              <w:overflowPunct w:val="0"/>
              <w:ind w:right="29"/>
              <w:jc w:val="center"/>
              <w:rPr>
                <w:rFonts w:eastAsiaTheme="minorEastAsia"/>
                <w:b/>
                <w:bCs/>
                <w:sz w:val="20"/>
                <w:szCs w:val="20"/>
              </w:rPr>
            </w:pPr>
          </w:p>
        </w:tc>
        <w:sdt>
          <w:sdtPr>
            <w:rPr>
              <w:rFonts w:ascii="Times New Roman" w:hAnsi="Times New Roman" w:cs="Times New Roman"/>
              <w:b/>
              <w:bCs/>
              <w:vanish/>
              <w:color w:val="808080"/>
              <w:sz w:val="20"/>
              <w:szCs w:val="20"/>
            </w:rPr>
            <w:alias w:val="关系"/>
            <w:tag w:val="Relationship"/>
            <w:id w:val="1592592130"/>
            <w:placeholder>
              <w:docPart w:val="8FC354A4976B49E3B22E1A29C0F4DD4A"/>
            </w:placeholder>
            <w:showingPlcHdr/>
            <w:text/>
          </w:sdtPr>
          <w:sdtEndPr/>
          <w:sdtContent>
            <w:tc>
              <w:tcPr>
                <w:tcW w:w="2160" w:type="dxa"/>
              </w:tcPr>
              <w:p w14:paraId="606F9A04" w14:textId="77777777" w:rsidR="0040133B" w:rsidRPr="00571FA3" w:rsidRDefault="00C13554" w:rsidP="00C13554">
                <w:pPr>
                  <w:rPr>
                    <w:rFonts w:ascii="Times New Roman" w:hAnsi="Times New Roman" w:cs="Times New Roman"/>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出生日期"/>
            <w:tag w:val="Date of Birth"/>
            <w:id w:val="-604345720"/>
            <w:placeholder>
              <w:docPart w:val="0ADF65EB0BE645E7BD590251E8E5DB9C"/>
            </w:placeholder>
            <w:showingPlcHdr/>
            <w:text/>
          </w:sdtPr>
          <w:sdtEndPr/>
          <w:sdtContent>
            <w:tc>
              <w:tcPr>
                <w:tcW w:w="2160" w:type="dxa"/>
              </w:tcPr>
              <w:p w14:paraId="34747A46"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性别"/>
            <w:tag w:val="Gender"/>
            <w:id w:val="-1364596360"/>
            <w:placeholder>
              <w:docPart w:val="6D0EBA63F0C742468D8900840D084F82"/>
            </w:placeholder>
            <w:showingPlcHdr/>
            <w:text/>
          </w:sdtPr>
          <w:sdtEndPr/>
          <w:sdtContent>
            <w:tc>
              <w:tcPr>
                <w:tcW w:w="2330" w:type="dxa"/>
              </w:tcPr>
              <w:p w14:paraId="73839BB4" w14:textId="77777777" w:rsidR="0040133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r>
      <w:tr w:rsidR="000C321B" w:rsidRPr="00571FA3" w14:paraId="5ACA5AE4" w14:textId="77777777" w:rsidTr="0040133B">
        <w:trPr>
          <w:hidden/>
        </w:trPr>
        <w:sdt>
          <w:sdtPr>
            <w:rPr>
              <w:rFonts w:ascii="Calibri" w:hAnsi="Calibri" w:cs="Calibri"/>
              <w:b/>
              <w:bCs/>
              <w:vanish/>
              <w:color w:val="808080"/>
              <w:sz w:val="20"/>
              <w:szCs w:val="20"/>
            </w:rPr>
            <w:alias w:val="姓名"/>
            <w:tag w:val="Name"/>
            <w:id w:val="-2121519814"/>
            <w:placeholder>
              <w:docPart w:val="B6B9F7CDE0534971BAE0FE4DDE262D23"/>
            </w:placeholder>
            <w:showingPlcHdr/>
            <w:text/>
          </w:sdtPr>
          <w:sdtEndPr/>
          <w:sdtContent>
            <w:tc>
              <w:tcPr>
                <w:tcW w:w="2345" w:type="dxa"/>
              </w:tcPr>
              <w:p w14:paraId="67DE86EA" w14:textId="77777777" w:rsidR="000C321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c>
          <w:tcPr>
            <w:tcW w:w="1890" w:type="dxa"/>
            <w:shd w:val="clear" w:color="auto" w:fill="D9D9D9" w:themeFill="background1" w:themeFillShade="D9"/>
          </w:tcPr>
          <w:p w14:paraId="5EEA9D1E" w14:textId="77777777" w:rsidR="000C321B" w:rsidRPr="00571FA3" w:rsidRDefault="000C321B" w:rsidP="00571FA3">
            <w:pPr>
              <w:pStyle w:val="TableParagraph"/>
              <w:kinsoku w:val="0"/>
              <w:overflowPunct w:val="0"/>
              <w:ind w:right="29"/>
              <w:jc w:val="center"/>
              <w:rPr>
                <w:rFonts w:eastAsiaTheme="minorEastAsia"/>
                <w:b/>
                <w:bCs/>
                <w:sz w:val="20"/>
                <w:szCs w:val="20"/>
              </w:rPr>
            </w:pPr>
          </w:p>
        </w:tc>
        <w:sdt>
          <w:sdtPr>
            <w:rPr>
              <w:rFonts w:ascii="Times New Roman" w:hAnsi="Times New Roman" w:cs="Times New Roman"/>
              <w:b/>
              <w:bCs/>
              <w:vanish/>
              <w:color w:val="808080"/>
              <w:sz w:val="20"/>
              <w:szCs w:val="20"/>
            </w:rPr>
            <w:alias w:val="关系"/>
            <w:tag w:val="Relationship"/>
            <w:id w:val="1328026128"/>
            <w:placeholder>
              <w:docPart w:val="76C6EAFB2C0E43C78479016282DEDDC9"/>
            </w:placeholder>
            <w:showingPlcHdr/>
            <w:text/>
          </w:sdtPr>
          <w:sdtEndPr/>
          <w:sdtContent>
            <w:tc>
              <w:tcPr>
                <w:tcW w:w="2160" w:type="dxa"/>
              </w:tcPr>
              <w:p w14:paraId="699A6721" w14:textId="77777777" w:rsidR="000C321B" w:rsidRPr="00571FA3" w:rsidRDefault="00C13554" w:rsidP="00C13554">
                <w:pPr>
                  <w:rPr>
                    <w:rFonts w:ascii="Times New Roman" w:hAnsi="Times New Roman" w:cs="Times New Roman"/>
                    <w:b/>
                    <w:bCs/>
                    <w:sz w:val="20"/>
                    <w:szCs w:val="20"/>
                  </w:rPr>
                </w:pPr>
                <w:r w:rsidRPr="00DB65E9">
                  <w:rPr>
                    <w:rStyle w:val="PlaceholderText"/>
                    <w:rFonts w:ascii="Times New Roman" w:hAnsi="Times New Roman" w:cs="Times New Roman"/>
                  </w:rPr>
                  <w:t>Click or tap here to enter text.</w:t>
                </w:r>
              </w:p>
            </w:tc>
          </w:sdtContent>
        </w:sdt>
        <w:sdt>
          <w:sdtPr>
            <w:rPr>
              <w:rFonts w:ascii="Calibri" w:hAnsi="Calibri" w:cs="Calibri"/>
              <w:b/>
              <w:bCs/>
              <w:vanish/>
              <w:color w:val="808080"/>
              <w:sz w:val="20"/>
              <w:szCs w:val="20"/>
            </w:rPr>
            <w:alias w:val="出生日期"/>
            <w:tag w:val="Date of Birth"/>
            <w:id w:val="-1952931879"/>
            <w:placeholder>
              <w:docPart w:val="B670A14F59A94E33A2BB6DBC01B33022"/>
            </w:placeholder>
            <w:showingPlcHdr/>
            <w:text/>
          </w:sdtPr>
          <w:sdtEndPr/>
          <w:sdtContent>
            <w:tc>
              <w:tcPr>
                <w:tcW w:w="2160" w:type="dxa"/>
              </w:tcPr>
              <w:p w14:paraId="63735805" w14:textId="77777777" w:rsidR="000C321B" w:rsidRPr="00571FA3" w:rsidRDefault="00C13554" w:rsidP="00C13554">
                <w:pPr>
                  <w:rPr>
                    <w:rFonts w:ascii="Calibri" w:hAnsi="Calibri" w:cs="Calibri"/>
                    <w:b/>
                    <w:bCs/>
                    <w:sz w:val="20"/>
                    <w:szCs w:val="20"/>
                  </w:rPr>
                </w:pPr>
                <w:r w:rsidRPr="00EA0DA8">
                  <w:rPr>
                    <w:rStyle w:val="PlaceholderText"/>
                  </w:rPr>
                  <w:t>Click or tap here to enter text.</w:t>
                </w:r>
              </w:p>
            </w:tc>
          </w:sdtContent>
        </w:sdt>
        <w:sdt>
          <w:sdtPr>
            <w:rPr>
              <w:rFonts w:ascii="Calibri" w:hAnsi="Calibri" w:cs="Calibri"/>
              <w:b/>
              <w:bCs/>
              <w:vanish/>
              <w:color w:val="808080"/>
              <w:sz w:val="20"/>
              <w:szCs w:val="20"/>
            </w:rPr>
            <w:alias w:val="性别"/>
            <w:tag w:val="Gender"/>
            <w:id w:val="-1429573905"/>
            <w:placeholder>
              <w:docPart w:val="E8E8493026B74CC6ACAF73535FF7FE1C"/>
            </w:placeholder>
            <w:showingPlcHdr/>
            <w:text/>
          </w:sdtPr>
          <w:sdtEndPr/>
          <w:sdtContent>
            <w:tc>
              <w:tcPr>
                <w:tcW w:w="2330" w:type="dxa"/>
              </w:tcPr>
              <w:p w14:paraId="5B049B65" w14:textId="77777777" w:rsidR="000C321B" w:rsidRPr="00571FA3" w:rsidRDefault="00C13554" w:rsidP="00C13554">
                <w:pPr>
                  <w:rPr>
                    <w:rFonts w:ascii="Calibri" w:hAnsi="Calibri" w:cs="Calibri"/>
                    <w:b/>
                    <w:bCs/>
                    <w:sz w:val="20"/>
                    <w:szCs w:val="20"/>
                  </w:rPr>
                </w:pPr>
                <w:r w:rsidRPr="00DB65E9">
                  <w:rPr>
                    <w:rStyle w:val="PlaceholderText"/>
                    <w:rFonts w:ascii="Times New Roman" w:hAnsi="Times New Roman" w:cs="Times New Roman"/>
                  </w:rPr>
                  <w:t>Click or tap here to enter text.</w:t>
                </w:r>
              </w:p>
            </w:tc>
          </w:sdtContent>
        </w:sdt>
      </w:tr>
      <w:tr w:rsidR="0040133B" w:rsidRPr="00571FA3" w14:paraId="6C572ED2" w14:textId="77777777" w:rsidTr="0040133B">
        <w:tc>
          <w:tcPr>
            <w:tcW w:w="8555" w:type="dxa"/>
            <w:gridSpan w:val="4"/>
          </w:tcPr>
          <w:p w14:paraId="200DB792" w14:textId="77777777" w:rsidR="0040133B" w:rsidRPr="00571FA3" w:rsidRDefault="0040133B" w:rsidP="0040133B">
            <w:pPr>
              <w:jc w:val="right"/>
              <w:rPr>
                <w:rFonts w:ascii="Times New Roman" w:hAnsi="Times New Roman" w:cs="Times New Roman"/>
                <w:b/>
                <w:bCs/>
                <w:sz w:val="20"/>
                <w:szCs w:val="20"/>
              </w:rPr>
            </w:pPr>
            <w:r w:rsidRPr="00571FA3">
              <w:rPr>
                <w:rFonts w:ascii="Times New Roman" w:hAnsi="Times New Roman" w:cs="Times New Roman"/>
                <w:b/>
                <w:bCs/>
                <w:sz w:val="20"/>
                <w:szCs w:val="20"/>
              </w:rPr>
              <w:t>家庭成员总人数：</w:t>
            </w:r>
          </w:p>
        </w:tc>
        <w:sdt>
          <w:sdtPr>
            <w:rPr>
              <w:rFonts w:ascii="Calibri" w:hAnsi="Calibri" w:cs="Calibri"/>
              <w:b/>
              <w:bCs/>
              <w:sz w:val="20"/>
              <w:szCs w:val="20"/>
            </w:rPr>
            <w:alias w:val="家庭成员总人数"/>
            <w:tag w:val="Total Number of Household Members"/>
            <w:id w:val="918833061"/>
            <w:placeholder>
              <w:docPart w:val="338560FC8B1F4478A5F16F16C8F608EC"/>
            </w:placeholder>
            <w:showingPlcHdr/>
            <w:text/>
          </w:sdtPr>
          <w:sdtEndPr/>
          <w:sdtContent>
            <w:tc>
              <w:tcPr>
                <w:tcW w:w="2330" w:type="dxa"/>
              </w:tcPr>
              <w:p w14:paraId="49480E3E" w14:textId="77777777" w:rsidR="0040133B" w:rsidRPr="00571FA3" w:rsidRDefault="00C13554" w:rsidP="00C13554">
                <w:pPr>
                  <w:rPr>
                    <w:rFonts w:ascii="Calibri" w:hAnsi="Calibri" w:cs="Calibri"/>
                    <w:b/>
                    <w:bCs/>
                    <w:sz w:val="20"/>
                    <w:szCs w:val="20"/>
                  </w:rPr>
                </w:pPr>
                <w:r w:rsidRPr="00EA0DA8">
                  <w:rPr>
                    <w:rStyle w:val="PlaceholderText"/>
                  </w:rPr>
                  <w:t>Click or tap here to enter text.</w:t>
                </w:r>
              </w:p>
            </w:tc>
          </w:sdtContent>
        </w:sdt>
      </w:tr>
    </w:tbl>
    <w:tbl>
      <w:tblPr>
        <w:tblW w:w="1098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61642C" w:rsidRPr="00571FA3" w14:paraId="526F55BB" w14:textId="77777777" w:rsidTr="0061642C">
        <w:trPr>
          <w:trHeight w:val="623"/>
        </w:trPr>
        <w:tc>
          <w:tcPr>
            <w:tcW w:w="10980" w:type="dxa"/>
            <w:shd w:val="clear" w:color="auto" w:fill="D9D9D9"/>
          </w:tcPr>
          <w:p w14:paraId="67AC275F" w14:textId="77777777" w:rsidR="0061642C" w:rsidRPr="00571FA3" w:rsidRDefault="0061642C" w:rsidP="005509ED">
            <w:pPr>
              <w:pStyle w:val="BodyText"/>
              <w:kinsoku w:val="0"/>
              <w:overflowPunct w:val="0"/>
              <w:jc w:val="both"/>
              <w:rPr>
                <w:rFonts w:ascii="Times New Roman" w:eastAsiaTheme="minorEastAsia" w:hAnsi="Times New Roman" w:cs="Times New Roman"/>
              </w:rPr>
            </w:pPr>
            <w:r w:rsidRPr="00571FA3">
              <w:rPr>
                <w:rFonts w:ascii="Times New Roman" w:eastAsiaTheme="minorEastAsia" w:hAnsi="Times New Roman" w:cs="Times New Roman"/>
                <w:b/>
                <w:bCs/>
                <w:sz w:val="22"/>
                <w:szCs w:val="22"/>
              </w:rPr>
              <w:t>5.</w:t>
            </w:r>
            <w:r w:rsidRPr="00571FA3">
              <w:rPr>
                <w:rFonts w:ascii="Times New Roman" w:eastAsiaTheme="minorEastAsia" w:hAnsi="Times New Roman" w:cs="Times New Roman"/>
                <w:b/>
                <w:bCs/>
                <w:sz w:val="22"/>
                <w:szCs w:val="22"/>
              </w:rPr>
              <w:t>收入信息（往年纳税申报表的副本）：</w:t>
            </w:r>
            <w:r w:rsidRPr="00571FA3">
              <w:rPr>
                <w:rFonts w:ascii="Times New Roman" w:eastAsiaTheme="minorEastAsia" w:hAnsi="Times New Roman" w:cs="Times New Roman"/>
                <w:sz w:val="20"/>
                <w:szCs w:val="20"/>
              </w:rPr>
              <w:t>为确定您是否具备享受特定住宅项目资助的资格，所有</w:t>
            </w:r>
            <w:r w:rsidRPr="00571FA3">
              <w:rPr>
                <w:rFonts w:ascii="Times New Roman" w:eastAsiaTheme="minorEastAsia" w:hAnsi="Times New Roman" w:cs="Times New Roman"/>
                <w:sz w:val="20"/>
                <w:szCs w:val="20"/>
              </w:rPr>
              <w:t>18</w:t>
            </w:r>
            <w:r w:rsidRPr="00571FA3">
              <w:rPr>
                <w:rFonts w:ascii="Times New Roman" w:eastAsiaTheme="minorEastAsia" w:hAnsi="Times New Roman" w:cs="Times New Roman"/>
                <w:sz w:val="20"/>
                <w:szCs w:val="20"/>
              </w:rPr>
              <w:t>岁以上的已登记人员必须提供往年纳税申报表。</w:t>
            </w:r>
            <w:r w:rsidRPr="00571FA3">
              <w:rPr>
                <w:rFonts w:ascii="Times New Roman" w:eastAsiaTheme="minorEastAsia" w:hAnsi="Times New Roman" w:cs="Times New Roman"/>
              </w:rPr>
              <w:t>子收件人将参考</w:t>
            </w:r>
            <w:r w:rsidRPr="00571FA3">
              <w:rPr>
                <w:rFonts w:ascii="Times New Roman" w:eastAsiaTheme="minorEastAsia" w:hAnsi="Times New Roman" w:cs="Times New Roman"/>
              </w:rPr>
              <w:t>GLO</w:t>
            </w:r>
            <w:r w:rsidRPr="00571FA3">
              <w:rPr>
                <w:rFonts w:ascii="Times New Roman" w:eastAsiaTheme="minorEastAsia" w:hAnsi="Times New Roman" w:cs="Times New Roman"/>
              </w:rPr>
              <w:t>的</w:t>
            </w:r>
            <w:r w:rsidRPr="00571FA3">
              <w:rPr>
                <w:rFonts w:ascii="Times New Roman" w:eastAsiaTheme="minorEastAsia" w:hAnsi="Times New Roman" w:cs="Times New Roman"/>
              </w:rPr>
              <w:t>IRS FORM 1040/</w:t>
            </w:r>
            <w:r w:rsidRPr="00571FA3">
              <w:rPr>
                <w:rFonts w:ascii="Times New Roman" w:eastAsiaTheme="minorEastAsia" w:hAnsi="Times New Roman" w:cs="Times New Roman"/>
              </w:rPr>
              <w:t>调整后总收入（</w:t>
            </w:r>
            <w:r w:rsidRPr="00571FA3">
              <w:rPr>
                <w:rFonts w:ascii="Times New Roman" w:eastAsiaTheme="minorEastAsia" w:hAnsi="Times New Roman" w:cs="Times New Roman"/>
              </w:rPr>
              <w:t>AGI</w:t>
            </w:r>
            <w:r w:rsidRPr="00571FA3">
              <w:rPr>
                <w:rFonts w:ascii="Times New Roman" w:eastAsiaTheme="minorEastAsia" w:hAnsi="Times New Roman" w:cs="Times New Roman"/>
              </w:rPr>
              <w:t>）方法计算方针来确定受益人的家庭收入。</w:t>
            </w:r>
          </w:p>
        </w:tc>
      </w:tr>
    </w:tbl>
    <w:p w14:paraId="1438C832" w14:textId="77777777" w:rsidR="00DB65E9" w:rsidRDefault="00DB65E9">
      <w:pPr>
        <w:rPr>
          <w:rFonts w:ascii="Times New Roman" w:hAnsi="Times New Roman" w:cs="Times New Roman"/>
        </w:rPr>
      </w:pPr>
    </w:p>
    <w:p w14:paraId="6164D0CC" w14:textId="77777777" w:rsidR="00571FA3" w:rsidRDefault="00571FA3">
      <w:pPr>
        <w:rPr>
          <w:rFonts w:ascii="Times New Roman" w:hAnsi="Times New Roman" w:cs="Times New Roman"/>
        </w:rPr>
      </w:pPr>
    </w:p>
    <w:p w14:paraId="73AB0982" w14:textId="77777777" w:rsidR="00571FA3" w:rsidRPr="00571FA3" w:rsidRDefault="00571FA3">
      <w:pPr>
        <w:rPr>
          <w:rFonts w:ascii="Times New Roman" w:hAnsi="Times New Roman" w:cs="Times New Roman"/>
        </w:rPr>
      </w:pPr>
    </w:p>
    <w:p w14:paraId="0398B38C" w14:textId="77777777" w:rsidR="00DB65E9" w:rsidRPr="00571FA3" w:rsidRDefault="00DB65E9">
      <w:pPr>
        <w:rPr>
          <w:rFonts w:ascii="Times New Roman" w:hAnsi="Times New Roman" w:cs="Times New Roman"/>
        </w:rPr>
      </w:pPr>
      <w:r w:rsidRPr="00571FA3">
        <w:rPr>
          <w:rFonts w:ascii="Times New Roman" w:hAnsi="Times New Roman" w:cs="Times New Roman"/>
        </w:rPr>
        <w:lastRenderedPageBreak/>
        <w:br w:type="page"/>
      </w:r>
    </w:p>
    <w:p w14:paraId="142CA3F4" w14:textId="77777777" w:rsidR="005509ED" w:rsidRPr="00571FA3" w:rsidRDefault="005509ED">
      <w:pPr>
        <w:rPr>
          <w:rFonts w:ascii="Times New Roman" w:hAnsi="Times New Roman" w:cs="Times New Roman"/>
        </w:rPr>
      </w:pPr>
    </w:p>
    <w:tbl>
      <w:tblPr>
        <w:tblpPr w:leftFromText="180" w:rightFromText="180" w:vertAnchor="text" w:horzAnchor="margin" w:tblpXSpec="center" w:tblpY="286"/>
        <w:tblOverlap w:val="never"/>
        <w:tblW w:w="10969" w:type="dxa"/>
        <w:tblLayout w:type="fixed"/>
        <w:tblCellMar>
          <w:left w:w="0" w:type="dxa"/>
          <w:right w:w="0" w:type="dxa"/>
        </w:tblCellMar>
        <w:tblLook w:val="0000" w:firstRow="0" w:lastRow="0" w:firstColumn="0" w:lastColumn="0" w:noHBand="0" w:noVBand="0"/>
      </w:tblPr>
      <w:tblGrid>
        <w:gridCol w:w="4236"/>
        <w:gridCol w:w="3424"/>
        <w:gridCol w:w="3309"/>
      </w:tblGrid>
      <w:tr w:rsidR="0061642C" w:rsidRPr="00571FA3" w14:paraId="382974C4" w14:textId="77777777" w:rsidTr="0061642C">
        <w:trPr>
          <w:trHeight w:hRule="exact" w:val="370"/>
        </w:trPr>
        <w:tc>
          <w:tcPr>
            <w:tcW w:w="10969" w:type="dxa"/>
            <w:gridSpan w:val="3"/>
            <w:tcBorders>
              <w:top w:val="single" w:sz="4" w:space="0" w:color="000000"/>
              <w:left w:val="single" w:sz="4" w:space="0" w:color="000000"/>
              <w:bottom w:val="single" w:sz="4" w:space="0" w:color="000000"/>
              <w:right w:val="single" w:sz="4" w:space="0" w:color="000000"/>
            </w:tcBorders>
            <w:shd w:val="clear" w:color="auto" w:fill="DFDFDF"/>
          </w:tcPr>
          <w:p w14:paraId="0F9A93EC" w14:textId="77777777" w:rsidR="0061642C" w:rsidRPr="00571FA3" w:rsidRDefault="0061642C" w:rsidP="0061642C">
            <w:pPr>
              <w:pStyle w:val="TableParagraph"/>
              <w:kinsoku w:val="0"/>
              <w:overflowPunct w:val="0"/>
              <w:ind w:left="72" w:right="81"/>
              <w:jc w:val="both"/>
              <w:rPr>
                <w:rFonts w:eastAsiaTheme="minorEastAsia"/>
              </w:rPr>
            </w:pPr>
            <w:r w:rsidRPr="00571FA3">
              <w:rPr>
                <w:rFonts w:eastAsiaTheme="minorEastAsia"/>
                <w:b/>
                <w:bCs/>
                <w:sz w:val="22"/>
                <w:szCs w:val="22"/>
              </w:rPr>
              <w:t>6.</w:t>
            </w:r>
            <w:r w:rsidRPr="00571FA3">
              <w:rPr>
                <w:rFonts w:eastAsiaTheme="minorEastAsia"/>
                <w:b/>
                <w:bCs/>
                <w:sz w:val="22"/>
                <w:szCs w:val="22"/>
              </w:rPr>
              <w:t>按家庭划分的直接效益数据（人口和特殊需求信息）：</w:t>
            </w:r>
            <w:r w:rsidRPr="00571FA3">
              <w:rPr>
                <w:rFonts w:eastAsiaTheme="minorEastAsia"/>
                <w:b/>
                <w:bCs/>
                <w:sz w:val="22"/>
                <w:szCs w:val="22"/>
              </w:rPr>
              <w:t xml:space="preserve"> </w:t>
            </w:r>
          </w:p>
        </w:tc>
      </w:tr>
      <w:tr w:rsidR="0061642C" w:rsidRPr="00571FA3" w14:paraId="2A6679F6" w14:textId="77777777" w:rsidTr="00BC63A7">
        <w:tc>
          <w:tcPr>
            <w:tcW w:w="10969" w:type="dxa"/>
            <w:gridSpan w:val="3"/>
            <w:tcBorders>
              <w:top w:val="single" w:sz="4" w:space="0" w:color="000000"/>
              <w:left w:val="single" w:sz="4" w:space="0" w:color="000000"/>
              <w:bottom w:val="single" w:sz="4" w:space="0" w:color="000000"/>
              <w:right w:val="single" w:sz="4" w:space="0" w:color="000000"/>
            </w:tcBorders>
          </w:tcPr>
          <w:p w14:paraId="2971473D" w14:textId="77777777" w:rsidR="0061642C" w:rsidRPr="00692588" w:rsidRDefault="0061642C" w:rsidP="00571FA3">
            <w:pPr>
              <w:pStyle w:val="TableParagraph"/>
              <w:kinsoku w:val="0"/>
              <w:overflowPunct w:val="0"/>
              <w:spacing w:before="1" w:line="276" w:lineRule="auto"/>
              <w:ind w:left="107"/>
              <w:rPr>
                <w:rFonts w:eastAsiaTheme="minorEastAsia"/>
                <w:spacing w:val="-2"/>
                <w:sz w:val="14"/>
                <w:szCs w:val="14"/>
              </w:rPr>
            </w:pPr>
            <w:r w:rsidRPr="00692588">
              <w:rPr>
                <w:rFonts w:eastAsiaTheme="minorEastAsia"/>
                <w:b/>
                <w:bCs/>
                <w:sz w:val="14"/>
                <w:szCs w:val="14"/>
              </w:rPr>
              <w:t>族裔代码：</w:t>
            </w:r>
          </w:p>
          <w:p w14:paraId="79C6C64C" w14:textId="77777777" w:rsidR="0061642C" w:rsidRPr="00692588" w:rsidRDefault="0061642C" w:rsidP="00571FA3">
            <w:pPr>
              <w:pStyle w:val="TableParagraph"/>
              <w:kinsoku w:val="0"/>
              <w:overflowPunct w:val="0"/>
              <w:spacing w:line="276" w:lineRule="auto"/>
              <w:ind w:left="108" w:right="533" w:hanging="3"/>
              <w:rPr>
                <w:rFonts w:eastAsiaTheme="minorEastAsia"/>
                <w:sz w:val="14"/>
                <w:szCs w:val="14"/>
              </w:rPr>
            </w:pPr>
            <w:r w:rsidRPr="00692588">
              <w:rPr>
                <w:rFonts w:eastAsiaTheme="minorEastAsia"/>
                <w:sz w:val="14"/>
                <w:szCs w:val="14"/>
              </w:rPr>
              <w:t xml:space="preserve">A – </w:t>
            </w:r>
            <w:r w:rsidRPr="00692588">
              <w:rPr>
                <w:rFonts w:eastAsiaTheme="minorEastAsia"/>
                <w:sz w:val="14"/>
                <w:szCs w:val="14"/>
              </w:rPr>
              <w:t>西班牙裔：古巴人、墨西哥人、波多黎各人、南美洲或中美洲人或其他具有西班牙文化或血统的人，不分种族。</w:t>
            </w:r>
            <w:proofErr w:type="gramStart"/>
            <w:r w:rsidRPr="00692588">
              <w:rPr>
                <w:rFonts w:eastAsiaTheme="minorEastAsia"/>
                <w:sz w:val="14"/>
                <w:szCs w:val="14"/>
              </w:rPr>
              <w:t>诸如</w:t>
            </w:r>
            <w:r w:rsidRPr="00692588">
              <w:rPr>
                <w:rFonts w:eastAsiaTheme="minorEastAsia"/>
                <w:sz w:val="14"/>
                <w:szCs w:val="14"/>
              </w:rPr>
              <w:t>“</w:t>
            </w:r>
            <w:proofErr w:type="gramEnd"/>
            <w:r w:rsidRPr="00692588">
              <w:rPr>
                <w:rFonts w:eastAsiaTheme="minorEastAsia"/>
                <w:sz w:val="14"/>
                <w:szCs w:val="14"/>
              </w:rPr>
              <w:t>拉丁裔</w:t>
            </w:r>
            <w:r w:rsidRPr="00692588">
              <w:rPr>
                <w:rFonts w:eastAsiaTheme="minorEastAsia"/>
                <w:sz w:val="14"/>
                <w:szCs w:val="14"/>
              </w:rPr>
              <w:t>”</w:t>
            </w:r>
            <w:r w:rsidRPr="00692588">
              <w:rPr>
                <w:rFonts w:eastAsiaTheme="minorEastAsia"/>
                <w:sz w:val="14"/>
                <w:szCs w:val="14"/>
              </w:rPr>
              <w:t>或</w:t>
            </w:r>
            <w:r w:rsidRPr="00692588">
              <w:rPr>
                <w:rFonts w:eastAsiaTheme="minorEastAsia"/>
                <w:sz w:val="14"/>
                <w:szCs w:val="14"/>
              </w:rPr>
              <w:t>“</w:t>
            </w:r>
            <w:r w:rsidRPr="00692588">
              <w:rPr>
                <w:rFonts w:eastAsiaTheme="minorEastAsia"/>
                <w:sz w:val="14"/>
                <w:szCs w:val="14"/>
              </w:rPr>
              <w:t>西班牙血统</w:t>
            </w:r>
            <w:r w:rsidRPr="00692588">
              <w:rPr>
                <w:rFonts w:eastAsiaTheme="minorEastAsia"/>
                <w:sz w:val="14"/>
                <w:szCs w:val="14"/>
              </w:rPr>
              <w:t>”</w:t>
            </w:r>
            <w:r w:rsidRPr="00692588">
              <w:rPr>
                <w:rFonts w:eastAsiaTheme="minorEastAsia"/>
                <w:sz w:val="14"/>
                <w:szCs w:val="14"/>
              </w:rPr>
              <w:t>等术语适用于本类别。</w:t>
            </w:r>
          </w:p>
          <w:p w14:paraId="59B25B54" w14:textId="77777777" w:rsidR="0061642C" w:rsidRPr="00692588" w:rsidRDefault="0061642C" w:rsidP="00571FA3">
            <w:pPr>
              <w:pStyle w:val="TableParagraph"/>
              <w:kinsoku w:val="0"/>
              <w:overflowPunct w:val="0"/>
              <w:spacing w:line="276" w:lineRule="auto"/>
              <w:ind w:left="107"/>
              <w:rPr>
                <w:rFonts w:eastAsiaTheme="minorEastAsia"/>
                <w:sz w:val="14"/>
                <w:szCs w:val="14"/>
              </w:rPr>
            </w:pPr>
            <w:r w:rsidRPr="00692588">
              <w:rPr>
                <w:rFonts w:eastAsiaTheme="minorEastAsia"/>
                <w:sz w:val="14"/>
                <w:szCs w:val="14"/>
              </w:rPr>
              <w:t xml:space="preserve">B – </w:t>
            </w:r>
            <w:r w:rsidRPr="00692588">
              <w:rPr>
                <w:rFonts w:eastAsiaTheme="minorEastAsia"/>
                <w:sz w:val="14"/>
                <w:szCs w:val="14"/>
              </w:rPr>
              <w:t>非西班牙裔</w:t>
            </w:r>
          </w:p>
        </w:tc>
      </w:tr>
      <w:tr w:rsidR="0061642C" w:rsidRPr="00571FA3" w14:paraId="44F2453A" w14:textId="77777777" w:rsidTr="00BC63A7">
        <w:tc>
          <w:tcPr>
            <w:tcW w:w="4236" w:type="dxa"/>
            <w:tcBorders>
              <w:top w:val="single" w:sz="4" w:space="0" w:color="000000"/>
              <w:left w:val="single" w:sz="4" w:space="0" w:color="000000"/>
              <w:bottom w:val="single" w:sz="4" w:space="0" w:color="000000"/>
              <w:right w:val="nil"/>
            </w:tcBorders>
          </w:tcPr>
          <w:p w14:paraId="3861A10B" w14:textId="77777777" w:rsidR="0061642C" w:rsidRPr="00692588" w:rsidRDefault="0061642C" w:rsidP="00571FA3">
            <w:pPr>
              <w:pStyle w:val="TableParagraph"/>
              <w:kinsoku w:val="0"/>
              <w:overflowPunct w:val="0"/>
              <w:spacing w:before="1" w:line="276" w:lineRule="auto"/>
              <w:ind w:left="107"/>
              <w:rPr>
                <w:rFonts w:eastAsiaTheme="minorEastAsia"/>
                <w:sz w:val="14"/>
                <w:szCs w:val="14"/>
              </w:rPr>
            </w:pPr>
            <w:r w:rsidRPr="00692588">
              <w:rPr>
                <w:rFonts w:eastAsiaTheme="minorEastAsia"/>
                <w:b/>
                <w:bCs/>
                <w:sz w:val="14"/>
                <w:szCs w:val="14"/>
              </w:rPr>
              <w:t>种族代码：</w:t>
            </w:r>
          </w:p>
          <w:p w14:paraId="146BF233" w14:textId="77777777" w:rsidR="0061642C" w:rsidRPr="00692588" w:rsidRDefault="0061642C" w:rsidP="00571FA3">
            <w:pPr>
              <w:pStyle w:val="TableParagraph"/>
              <w:kinsoku w:val="0"/>
              <w:overflowPunct w:val="0"/>
              <w:spacing w:before="4" w:line="276" w:lineRule="auto"/>
              <w:ind w:left="107"/>
              <w:rPr>
                <w:rFonts w:eastAsiaTheme="minorEastAsia"/>
                <w:sz w:val="14"/>
                <w:szCs w:val="14"/>
              </w:rPr>
            </w:pPr>
            <w:r w:rsidRPr="00692588">
              <w:rPr>
                <w:rFonts w:eastAsiaTheme="minorEastAsia"/>
                <w:sz w:val="14"/>
                <w:szCs w:val="14"/>
              </w:rPr>
              <w:t xml:space="preserve">A – </w:t>
            </w:r>
            <w:r w:rsidRPr="00692588">
              <w:rPr>
                <w:rFonts w:eastAsiaTheme="minorEastAsia"/>
                <w:sz w:val="14"/>
                <w:szCs w:val="14"/>
              </w:rPr>
              <w:t>白种人</w:t>
            </w:r>
          </w:p>
          <w:p w14:paraId="0C3741C8" w14:textId="77777777" w:rsidR="0061642C" w:rsidRPr="00692588" w:rsidRDefault="0061642C" w:rsidP="00571FA3">
            <w:pPr>
              <w:pStyle w:val="TableParagraph"/>
              <w:kinsoku w:val="0"/>
              <w:overflowPunct w:val="0"/>
              <w:spacing w:line="276" w:lineRule="auto"/>
              <w:ind w:left="108" w:right="1379" w:hanging="3"/>
              <w:rPr>
                <w:rFonts w:eastAsiaTheme="minorEastAsia"/>
                <w:sz w:val="14"/>
                <w:szCs w:val="14"/>
              </w:rPr>
            </w:pPr>
            <w:r w:rsidRPr="00692588">
              <w:rPr>
                <w:rFonts w:eastAsiaTheme="minorEastAsia"/>
                <w:sz w:val="14"/>
                <w:szCs w:val="14"/>
              </w:rPr>
              <w:t xml:space="preserve">B – </w:t>
            </w:r>
            <w:r w:rsidRPr="00692588">
              <w:rPr>
                <w:rFonts w:eastAsiaTheme="minorEastAsia"/>
                <w:sz w:val="14"/>
                <w:szCs w:val="14"/>
              </w:rPr>
              <w:t>黑种人</w:t>
            </w:r>
            <w:r w:rsidRPr="00692588">
              <w:rPr>
                <w:rFonts w:eastAsiaTheme="minorEastAsia"/>
                <w:sz w:val="14"/>
                <w:szCs w:val="14"/>
              </w:rPr>
              <w:t>/</w:t>
            </w:r>
            <w:r w:rsidRPr="00692588">
              <w:rPr>
                <w:rFonts w:eastAsiaTheme="minorEastAsia"/>
                <w:sz w:val="14"/>
                <w:szCs w:val="14"/>
              </w:rPr>
              <w:t>非裔美国人</w:t>
            </w:r>
            <w:r w:rsidRPr="00692588">
              <w:rPr>
                <w:rFonts w:eastAsiaTheme="minorEastAsia"/>
                <w:sz w:val="14"/>
                <w:szCs w:val="14"/>
              </w:rPr>
              <w:t xml:space="preserve"> </w:t>
            </w:r>
          </w:p>
          <w:p w14:paraId="3EE3526C" w14:textId="77777777" w:rsidR="0061642C" w:rsidRPr="00692588" w:rsidRDefault="0061642C" w:rsidP="00571FA3">
            <w:pPr>
              <w:pStyle w:val="TableParagraph"/>
              <w:kinsoku w:val="0"/>
              <w:overflowPunct w:val="0"/>
              <w:spacing w:line="276" w:lineRule="auto"/>
              <w:ind w:left="108" w:right="1379" w:hanging="3"/>
              <w:rPr>
                <w:rFonts w:eastAsiaTheme="minorEastAsia"/>
                <w:sz w:val="14"/>
                <w:szCs w:val="14"/>
              </w:rPr>
            </w:pPr>
            <w:r w:rsidRPr="00692588">
              <w:rPr>
                <w:rFonts w:eastAsiaTheme="minorEastAsia"/>
                <w:sz w:val="14"/>
                <w:szCs w:val="14"/>
              </w:rPr>
              <w:t xml:space="preserve">C – </w:t>
            </w:r>
            <w:r w:rsidRPr="00692588">
              <w:rPr>
                <w:rFonts w:eastAsiaTheme="minorEastAsia"/>
                <w:sz w:val="14"/>
                <w:szCs w:val="14"/>
              </w:rPr>
              <w:t>亚洲人</w:t>
            </w:r>
          </w:p>
          <w:p w14:paraId="31DDDEFD" w14:textId="77777777" w:rsidR="0061642C" w:rsidRPr="00692588" w:rsidRDefault="0061642C" w:rsidP="00571FA3">
            <w:pPr>
              <w:pStyle w:val="TableParagraph"/>
              <w:kinsoku w:val="0"/>
              <w:overflowPunct w:val="0"/>
              <w:spacing w:before="13" w:line="276" w:lineRule="auto"/>
              <w:ind w:left="108"/>
              <w:rPr>
                <w:rFonts w:eastAsiaTheme="minorEastAsia"/>
                <w:sz w:val="14"/>
                <w:szCs w:val="14"/>
              </w:rPr>
            </w:pPr>
            <w:r w:rsidRPr="00692588">
              <w:rPr>
                <w:rFonts w:eastAsiaTheme="minorEastAsia"/>
                <w:sz w:val="14"/>
                <w:szCs w:val="14"/>
              </w:rPr>
              <w:t xml:space="preserve">D – </w:t>
            </w:r>
            <w:r w:rsidRPr="00692588">
              <w:rPr>
                <w:rFonts w:eastAsiaTheme="minorEastAsia"/>
                <w:sz w:val="14"/>
                <w:szCs w:val="14"/>
              </w:rPr>
              <w:t>美国印第安人</w:t>
            </w:r>
            <w:r w:rsidRPr="00692588">
              <w:rPr>
                <w:rFonts w:eastAsiaTheme="minorEastAsia"/>
                <w:sz w:val="14"/>
                <w:szCs w:val="14"/>
              </w:rPr>
              <w:t>/</w:t>
            </w:r>
            <w:r w:rsidRPr="00692588">
              <w:rPr>
                <w:rFonts w:eastAsiaTheme="minorEastAsia"/>
                <w:sz w:val="14"/>
                <w:szCs w:val="14"/>
              </w:rPr>
              <w:t>阿拉斯加原住民</w:t>
            </w:r>
          </w:p>
          <w:p w14:paraId="27C05D03" w14:textId="77777777" w:rsidR="0061642C" w:rsidRPr="00692588" w:rsidRDefault="0061642C" w:rsidP="00571FA3">
            <w:pPr>
              <w:pStyle w:val="TableParagraph"/>
              <w:kinsoku w:val="0"/>
              <w:overflowPunct w:val="0"/>
              <w:spacing w:line="276" w:lineRule="auto"/>
              <w:ind w:left="108"/>
              <w:rPr>
                <w:rFonts w:eastAsiaTheme="minorEastAsia"/>
                <w:sz w:val="14"/>
                <w:szCs w:val="14"/>
              </w:rPr>
            </w:pPr>
            <w:r w:rsidRPr="00692588">
              <w:rPr>
                <w:rFonts w:eastAsiaTheme="minorEastAsia"/>
                <w:sz w:val="14"/>
                <w:szCs w:val="14"/>
              </w:rPr>
              <w:t xml:space="preserve">E – </w:t>
            </w:r>
            <w:r w:rsidRPr="00692588">
              <w:rPr>
                <w:rFonts w:eastAsiaTheme="minorEastAsia"/>
                <w:sz w:val="14"/>
                <w:szCs w:val="14"/>
              </w:rPr>
              <w:t>夏威夷原住民</w:t>
            </w:r>
            <w:r w:rsidRPr="00692588">
              <w:rPr>
                <w:rFonts w:eastAsiaTheme="minorEastAsia"/>
                <w:sz w:val="14"/>
                <w:szCs w:val="14"/>
              </w:rPr>
              <w:t>/</w:t>
            </w:r>
            <w:r w:rsidRPr="00692588">
              <w:rPr>
                <w:rFonts w:eastAsiaTheme="minorEastAsia"/>
                <w:sz w:val="14"/>
                <w:szCs w:val="14"/>
              </w:rPr>
              <w:t>其他太平洋岛民</w:t>
            </w:r>
          </w:p>
        </w:tc>
        <w:tc>
          <w:tcPr>
            <w:tcW w:w="3424" w:type="dxa"/>
            <w:tcBorders>
              <w:top w:val="single" w:sz="4" w:space="0" w:color="000000"/>
              <w:left w:val="nil"/>
              <w:bottom w:val="single" w:sz="4" w:space="0" w:color="000000"/>
              <w:right w:val="single" w:sz="4" w:space="0" w:color="FFFFFF"/>
            </w:tcBorders>
          </w:tcPr>
          <w:p w14:paraId="19BD1269" w14:textId="77777777" w:rsidR="0061642C" w:rsidRPr="00692588" w:rsidRDefault="0061642C" w:rsidP="00571FA3">
            <w:pPr>
              <w:pStyle w:val="TableParagraph"/>
              <w:kinsoku w:val="0"/>
              <w:overflowPunct w:val="0"/>
              <w:spacing w:line="276" w:lineRule="auto"/>
              <w:rPr>
                <w:rFonts w:eastAsiaTheme="minorEastAsia"/>
                <w:sz w:val="14"/>
                <w:szCs w:val="14"/>
              </w:rPr>
            </w:pPr>
            <w:r w:rsidRPr="00692588">
              <w:rPr>
                <w:rFonts w:eastAsiaTheme="minorEastAsia"/>
                <w:sz w:val="14"/>
                <w:szCs w:val="14"/>
              </w:rPr>
              <w:t xml:space="preserve">F – </w:t>
            </w:r>
            <w:r w:rsidRPr="00692588">
              <w:rPr>
                <w:rFonts w:eastAsiaTheme="minorEastAsia"/>
                <w:sz w:val="14"/>
                <w:szCs w:val="14"/>
              </w:rPr>
              <w:t>美国印第安人</w:t>
            </w:r>
            <w:r w:rsidRPr="00692588">
              <w:rPr>
                <w:rFonts w:eastAsiaTheme="minorEastAsia"/>
                <w:sz w:val="14"/>
                <w:szCs w:val="14"/>
              </w:rPr>
              <w:t>/</w:t>
            </w:r>
            <w:r w:rsidRPr="00692588">
              <w:rPr>
                <w:rFonts w:eastAsiaTheme="minorEastAsia"/>
                <w:sz w:val="14"/>
                <w:szCs w:val="14"/>
              </w:rPr>
              <w:t>阿拉斯加原住民</w:t>
            </w:r>
            <w:r w:rsidRPr="00692588">
              <w:rPr>
                <w:rFonts w:eastAsiaTheme="minorEastAsia"/>
                <w:sz w:val="14"/>
                <w:szCs w:val="14"/>
              </w:rPr>
              <w:t>/</w:t>
            </w:r>
            <w:r w:rsidRPr="00692588">
              <w:rPr>
                <w:rFonts w:eastAsiaTheme="minorEastAsia"/>
                <w:sz w:val="14"/>
                <w:szCs w:val="14"/>
              </w:rPr>
              <w:t>白种人</w:t>
            </w:r>
          </w:p>
          <w:p w14:paraId="05780337" w14:textId="79F19A4A" w:rsidR="0061642C" w:rsidRPr="00692588" w:rsidRDefault="0061642C" w:rsidP="00571FA3">
            <w:pPr>
              <w:pStyle w:val="TableParagraph"/>
              <w:kinsoku w:val="0"/>
              <w:overflowPunct w:val="0"/>
              <w:spacing w:line="276" w:lineRule="auto"/>
              <w:rPr>
                <w:rFonts w:eastAsiaTheme="minorEastAsia"/>
                <w:sz w:val="14"/>
                <w:szCs w:val="14"/>
              </w:rPr>
            </w:pPr>
            <w:r w:rsidRPr="00692588">
              <w:rPr>
                <w:rFonts w:eastAsiaTheme="minorEastAsia"/>
                <w:sz w:val="14"/>
                <w:szCs w:val="14"/>
              </w:rPr>
              <w:t xml:space="preserve">G – </w:t>
            </w:r>
            <w:r w:rsidRPr="00692588">
              <w:rPr>
                <w:rFonts w:eastAsiaTheme="minorEastAsia"/>
                <w:sz w:val="14"/>
                <w:szCs w:val="14"/>
              </w:rPr>
              <w:t>亚洲人</w:t>
            </w:r>
            <w:r w:rsidRPr="00692588">
              <w:rPr>
                <w:rFonts w:eastAsiaTheme="minorEastAsia"/>
                <w:sz w:val="14"/>
                <w:szCs w:val="14"/>
              </w:rPr>
              <w:t>/</w:t>
            </w:r>
            <w:r w:rsidRPr="00692588">
              <w:rPr>
                <w:rFonts w:eastAsiaTheme="minorEastAsia"/>
                <w:sz w:val="14"/>
                <w:szCs w:val="14"/>
              </w:rPr>
              <w:t>白种人</w:t>
            </w:r>
          </w:p>
          <w:p w14:paraId="682009E1" w14:textId="77777777" w:rsidR="0061642C" w:rsidRPr="00692588" w:rsidRDefault="0061642C" w:rsidP="00571FA3">
            <w:pPr>
              <w:pStyle w:val="TableParagraph"/>
              <w:kinsoku w:val="0"/>
              <w:overflowPunct w:val="0"/>
              <w:spacing w:line="276" w:lineRule="auto"/>
              <w:rPr>
                <w:rFonts w:eastAsiaTheme="minorEastAsia"/>
                <w:sz w:val="14"/>
                <w:szCs w:val="14"/>
              </w:rPr>
            </w:pPr>
            <w:r w:rsidRPr="00692588">
              <w:rPr>
                <w:rFonts w:eastAsiaTheme="minorEastAsia"/>
                <w:sz w:val="14"/>
                <w:szCs w:val="14"/>
              </w:rPr>
              <w:t xml:space="preserve">H – </w:t>
            </w:r>
            <w:r w:rsidRPr="00692588">
              <w:rPr>
                <w:rFonts w:eastAsiaTheme="minorEastAsia"/>
                <w:sz w:val="14"/>
                <w:szCs w:val="14"/>
              </w:rPr>
              <w:t>黑种人</w:t>
            </w:r>
            <w:r w:rsidRPr="00692588">
              <w:rPr>
                <w:rFonts w:eastAsiaTheme="minorEastAsia"/>
                <w:sz w:val="14"/>
                <w:szCs w:val="14"/>
              </w:rPr>
              <w:t>/</w:t>
            </w:r>
            <w:r w:rsidRPr="00692588">
              <w:rPr>
                <w:rFonts w:eastAsiaTheme="minorEastAsia"/>
                <w:sz w:val="14"/>
                <w:szCs w:val="14"/>
              </w:rPr>
              <w:t>非裔美国人</w:t>
            </w:r>
            <w:r w:rsidRPr="00692588">
              <w:rPr>
                <w:rFonts w:eastAsiaTheme="minorEastAsia"/>
                <w:sz w:val="14"/>
                <w:szCs w:val="14"/>
              </w:rPr>
              <w:t>/</w:t>
            </w:r>
            <w:r w:rsidRPr="00692588">
              <w:rPr>
                <w:rFonts w:eastAsiaTheme="minorEastAsia"/>
                <w:sz w:val="14"/>
                <w:szCs w:val="14"/>
              </w:rPr>
              <w:t>白种人</w:t>
            </w:r>
          </w:p>
          <w:p w14:paraId="3027DFB8" w14:textId="77777777" w:rsidR="0061642C" w:rsidRPr="00692588" w:rsidRDefault="0061642C" w:rsidP="00571FA3">
            <w:pPr>
              <w:pStyle w:val="TableParagraph"/>
              <w:kinsoku w:val="0"/>
              <w:overflowPunct w:val="0"/>
              <w:spacing w:line="276" w:lineRule="auto"/>
              <w:ind w:hanging="3"/>
              <w:rPr>
                <w:rFonts w:eastAsiaTheme="minorEastAsia"/>
                <w:sz w:val="14"/>
                <w:szCs w:val="14"/>
              </w:rPr>
            </w:pPr>
            <w:r w:rsidRPr="00692588">
              <w:rPr>
                <w:rFonts w:eastAsiaTheme="minorEastAsia"/>
                <w:sz w:val="14"/>
                <w:szCs w:val="14"/>
              </w:rPr>
              <w:t xml:space="preserve">I – </w:t>
            </w:r>
            <w:r w:rsidRPr="00692588">
              <w:rPr>
                <w:rFonts w:eastAsiaTheme="minorEastAsia"/>
                <w:sz w:val="14"/>
                <w:szCs w:val="14"/>
              </w:rPr>
              <w:t>美国印第安人</w:t>
            </w:r>
            <w:r w:rsidRPr="00692588">
              <w:rPr>
                <w:rFonts w:eastAsiaTheme="minorEastAsia"/>
                <w:sz w:val="14"/>
                <w:szCs w:val="14"/>
              </w:rPr>
              <w:t>/</w:t>
            </w:r>
            <w:r w:rsidRPr="00692588">
              <w:rPr>
                <w:rFonts w:eastAsiaTheme="minorEastAsia"/>
                <w:sz w:val="14"/>
                <w:szCs w:val="14"/>
              </w:rPr>
              <w:t>阿拉斯加原住民</w:t>
            </w:r>
            <w:r w:rsidRPr="00692588">
              <w:rPr>
                <w:rFonts w:eastAsiaTheme="minorEastAsia"/>
                <w:sz w:val="14"/>
                <w:szCs w:val="14"/>
              </w:rPr>
              <w:t>/</w:t>
            </w:r>
            <w:r w:rsidRPr="00692588">
              <w:rPr>
                <w:rFonts w:eastAsiaTheme="minorEastAsia"/>
                <w:sz w:val="14"/>
                <w:szCs w:val="14"/>
              </w:rPr>
              <w:t>非裔美国黑人</w:t>
            </w:r>
          </w:p>
        </w:tc>
        <w:tc>
          <w:tcPr>
            <w:tcW w:w="3309" w:type="dxa"/>
            <w:tcBorders>
              <w:top w:val="single" w:sz="4" w:space="0" w:color="000000"/>
              <w:left w:val="single" w:sz="4" w:space="0" w:color="FFFFFF"/>
              <w:bottom w:val="single" w:sz="4" w:space="0" w:color="000000"/>
              <w:right w:val="single" w:sz="4" w:space="0" w:color="000000"/>
            </w:tcBorders>
          </w:tcPr>
          <w:p w14:paraId="04BE6DAA" w14:textId="77777777" w:rsidR="0061642C" w:rsidRPr="00692588" w:rsidRDefault="0061642C" w:rsidP="00571FA3">
            <w:pPr>
              <w:pStyle w:val="TableParagraph"/>
              <w:kinsoku w:val="0"/>
              <w:overflowPunct w:val="0"/>
              <w:spacing w:line="276" w:lineRule="auto"/>
              <w:ind w:left="692" w:right="269"/>
              <w:rPr>
                <w:rFonts w:eastAsiaTheme="minorEastAsia"/>
                <w:sz w:val="14"/>
                <w:szCs w:val="14"/>
              </w:rPr>
            </w:pPr>
            <w:r w:rsidRPr="00692588">
              <w:rPr>
                <w:rFonts w:eastAsiaTheme="minorEastAsia"/>
                <w:sz w:val="14"/>
                <w:szCs w:val="14"/>
              </w:rPr>
              <w:t xml:space="preserve">J – </w:t>
            </w:r>
            <w:r w:rsidRPr="00692588">
              <w:rPr>
                <w:rFonts w:eastAsiaTheme="minorEastAsia"/>
                <w:sz w:val="14"/>
                <w:szCs w:val="14"/>
              </w:rPr>
              <w:t>其他多种族</w:t>
            </w:r>
          </w:p>
          <w:p w14:paraId="1881C1BE" w14:textId="77777777" w:rsidR="0061642C" w:rsidRPr="00692588" w:rsidRDefault="0061642C" w:rsidP="00571FA3">
            <w:pPr>
              <w:pStyle w:val="TableParagraph"/>
              <w:kinsoku w:val="0"/>
              <w:overflowPunct w:val="0"/>
              <w:spacing w:line="276" w:lineRule="auto"/>
              <w:ind w:left="692" w:right="269"/>
              <w:rPr>
                <w:rFonts w:eastAsiaTheme="minorEastAsia"/>
                <w:sz w:val="14"/>
                <w:szCs w:val="14"/>
              </w:rPr>
            </w:pPr>
            <w:r w:rsidRPr="00692588">
              <w:rPr>
                <w:rFonts w:eastAsiaTheme="minorEastAsia"/>
                <w:sz w:val="14"/>
                <w:szCs w:val="14"/>
              </w:rPr>
              <w:t xml:space="preserve">K – </w:t>
            </w:r>
            <w:r w:rsidRPr="00692588">
              <w:rPr>
                <w:rFonts w:eastAsiaTheme="minorEastAsia"/>
                <w:sz w:val="14"/>
                <w:szCs w:val="14"/>
              </w:rPr>
              <w:t>未知</w:t>
            </w:r>
          </w:p>
        </w:tc>
      </w:tr>
      <w:tr w:rsidR="0061642C" w:rsidRPr="00571FA3" w14:paraId="009FB115" w14:textId="77777777" w:rsidTr="00692588">
        <w:trPr>
          <w:trHeight w:hRule="exact" w:val="685"/>
        </w:trPr>
        <w:tc>
          <w:tcPr>
            <w:tcW w:w="4236" w:type="dxa"/>
            <w:tcBorders>
              <w:top w:val="single" w:sz="4" w:space="0" w:color="000000"/>
              <w:left w:val="single" w:sz="4" w:space="0" w:color="000000"/>
              <w:bottom w:val="single" w:sz="4" w:space="0" w:color="000000"/>
              <w:right w:val="nil"/>
            </w:tcBorders>
          </w:tcPr>
          <w:p w14:paraId="1D56AC8C" w14:textId="77777777" w:rsidR="0061642C" w:rsidRPr="00692588" w:rsidRDefault="0061642C" w:rsidP="00571FA3">
            <w:pPr>
              <w:pStyle w:val="TableParagraph"/>
              <w:kinsoku w:val="0"/>
              <w:overflowPunct w:val="0"/>
              <w:spacing w:before="11" w:line="276" w:lineRule="auto"/>
              <w:ind w:left="107"/>
              <w:rPr>
                <w:rFonts w:eastAsiaTheme="minorEastAsia"/>
                <w:sz w:val="14"/>
                <w:szCs w:val="14"/>
              </w:rPr>
            </w:pPr>
            <w:r w:rsidRPr="00692588">
              <w:rPr>
                <w:rFonts w:eastAsiaTheme="minorEastAsia"/>
                <w:b/>
                <w:bCs/>
                <w:sz w:val="14"/>
                <w:szCs w:val="14"/>
              </w:rPr>
              <w:t>特殊需求代码：</w:t>
            </w:r>
          </w:p>
          <w:p w14:paraId="21262E9C" w14:textId="77777777" w:rsidR="0061642C" w:rsidRPr="00692588" w:rsidRDefault="0061642C" w:rsidP="00571FA3">
            <w:pPr>
              <w:pStyle w:val="TableParagraph"/>
              <w:kinsoku w:val="0"/>
              <w:overflowPunct w:val="0"/>
              <w:spacing w:line="276" w:lineRule="auto"/>
              <w:ind w:left="107"/>
              <w:rPr>
                <w:rFonts w:eastAsiaTheme="minorEastAsia"/>
                <w:sz w:val="14"/>
                <w:szCs w:val="14"/>
              </w:rPr>
            </w:pPr>
            <w:r w:rsidRPr="00692588">
              <w:rPr>
                <w:rFonts w:eastAsiaTheme="minorEastAsia"/>
                <w:sz w:val="14"/>
                <w:szCs w:val="14"/>
              </w:rPr>
              <w:t xml:space="preserve">A – </w:t>
            </w:r>
            <w:r w:rsidRPr="00692588">
              <w:rPr>
                <w:rFonts w:eastAsiaTheme="minorEastAsia"/>
                <w:sz w:val="14"/>
                <w:szCs w:val="14"/>
              </w:rPr>
              <w:t>老年人</w:t>
            </w:r>
          </w:p>
          <w:p w14:paraId="50D6CF8B" w14:textId="77777777" w:rsidR="0061642C" w:rsidRPr="00692588" w:rsidRDefault="0061642C" w:rsidP="00571FA3">
            <w:pPr>
              <w:pStyle w:val="TableParagraph"/>
              <w:kinsoku w:val="0"/>
              <w:overflowPunct w:val="0"/>
              <w:spacing w:line="276" w:lineRule="auto"/>
              <w:ind w:left="108" w:right="2272" w:hanging="3"/>
              <w:rPr>
                <w:rFonts w:eastAsiaTheme="minorEastAsia"/>
                <w:sz w:val="14"/>
                <w:szCs w:val="14"/>
              </w:rPr>
            </w:pPr>
            <w:r w:rsidRPr="00692588">
              <w:rPr>
                <w:rFonts w:eastAsiaTheme="minorEastAsia"/>
                <w:sz w:val="14"/>
                <w:szCs w:val="14"/>
              </w:rPr>
              <w:t xml:space="preserve">B – </w:t>
            </w:r>
            <w:r w:rsidRPr="00692588">
              <w:rPr>
                <w:rFonts w:eastAsiaTheme="minorEastAsia"/>
                <w:sz w:val="14"/>
                <w:szCs w:val="14"/>
              </w:rPr>
              <w:t>残疾人</w:t>
            </w:r>
            <w:r w:rsidRPr="00692588">
              <w:rPr>
                <w:rFonts w:eastAsiaTheme="minorEastAsia"/>
                <w:sz w:val="14"/>
                <w:szCs w:val="14"/>
              </w:rPr>
              <w:t xml:space="preserve">* </w:t>
            </w:r>
          </w:p>
        </w:tc>
        <w:tc>
          <w:tcPr>
            <w:tcW w:w="3424" w:type="dxa"/>
            <w:tcBorders>
              <w:top w:val="single" w:sz="4" w:space="0" w:color="000000"/>
              <w:left w:val="nil"/>
              <w:bottom w:val="single" w:sz="4" w:space="0" w:color="000000"/>
              <w:right w:val="nil"/>
            </w:tcBorders>
          </w:tcPr>
          <w:p w14:paraId="5BE4DC2A" w14:textId="77777777" w:rsidR="0061642C" w:rsidRPr="00692588" w:rsidRDefault="0061642C" w:rsidP="00571FA3">
            <w:pPr>
              <w:pStyle w:val="TableParagraph"/>
              <w:kinsoku w:val="0"/>
              <w:overflowPunct w:val="0"/>
              <w:spacing w:line="276" w:lineRule="auto"/>
              <w:ind w:right="655" w:hanging="5"/>
              <w:rPr>
                <w:rFonts w:eastAsiaTheme="minorEastAsia"/>
                <w:sz w:val="14"/>
                <w:szCs w:val="14"/>
              </w:rPr>
            </w:pPr>
            <w:r w:rsidRPr="00692588">
              <w:rPr>
                <w:rFonts w:eastAsiaTheme="minorEastAsia"/>
                <w:sz w:val="14"/>
                <w:szCs w:val="14"/>
              </w:rPr>
              <w:t xml:space="preserve">C – </w:t>
            </w:r>
            <w:r w:rsidRPr="00692588">
              <w:rPr>
                <w:rFonts w:eastAsiaTheme="minorEastAsia"/>
                <w:sz w:val="14"/>
                <w:szCs w:val="14"/>
              </w:rPr>
              <w:t>殖民地居民</w:t>
            </w:r>
          </w:p>
          <w:p w14:paraId="75DF1AD6" w14:textId="77777777" w:rsidR="0061642C" w:rsidRPr="00692588" w:rsidRDefault="0061642C" w:rsidP="00571FA3">
            <w:pPr>
              <w:pStyle w:val="TableParagraph"/>
              <w:kinsoku w:val="0"/>
              <w:overflowPunct w:val="0"/>
              <w:spacing w:line="276" w:lineRule="auto"/>
              <w:ind w:right="655" w:hanging="5"/>
              <w:rPr>
                <w:rFonts w:eastAsiaTheme="minorEastAsia"/>
                <w:sz w:val="14"/>
                <w:szCs w:val="14"/>
              </w:rPr>
            </w:pPr>
            <w:r w:rsidRPr="00692588">
              <w:rPr>
                <w:rFonts w:eastAsiaTheme="minorEastAsia"/>
                <w:sz w:val="14"/>
                <w:szCs w:val="14"/>
              </w:rPr>
              <w:t xml:space="preserve">D – </w:t>
            </w:r>
            <w:r w:rsidRPr="00692588">
              <w:rPr>
                <w:rFonts w:eastAsiaTheme="minorEastAsia"/>
                <w:sz w:val="14"/>
                <w:szCs w:val="14"/>
              </w:rPr>
              <w:t>无家可归者</w:t>
            </w:r>
          </w:p>
          <w:p w14:paraId="0B156CF2" w14:textId="77777777" w:rsidR="0061642C" w:rsidRPr="00692588" w:rsidRDefault="0061642C" w:rsidP="00571FA3">
            <w:pPr>
              <w:pStyle w:val="TableParagraph"/>
              <w:kinsoku w:val="0"/>
              <w:overflowPunct w:val="0"/>
              <w:spacing w:before="2" w:line="276" w:lineRule="auto"/>
              <w:ind w:right="1375" w:hanging="3"/>
              <w:rPr>
                <w:rFonts w:eastAsiaTheme="minorEastAsia"/>
                <w:sz w:val="14"/>
                <w:szCs w:val="14"/>
              </w:rPr>
            </w:pPr>
            <w:r w:rsidRPr="00692588">
              <w:rPr>
                <w:rFonts w:eastAsiaTheme="minorEastAsia"/>
                <w:sz w:val="14"/>
                <w:szCs w:val="14"/>
              </w:rPr>
              <w:t xml:space="preserve">E – </w:t>
            </w:r>
            <w:r w:rsidRPr="00692588">
              <w:rPr>
                <w:rFonts w:eastAsiaTheme="minorEastAsia"/>
                <w:sz w:val="14"/>
                <w:szCs w:val="14"/>
              </w:rPr>
              <w:t>农民工</w:t>
            </w:r>
            <w:r w:rsidRPr="00692588">
              <w:rPr>
                <w:rFonts w:eastAsiaTheme="minorEastAsia"/>
                <w:sz w:val="14"/>
                <w:szCs w:val="14"/>
              </w:rPr>
              <w:t xml:space="preserve"> </w:t>
            </w:r>
          </w:p>
        </w:tc>
        <w:tc>
          <w:tcPr>
            <w:tcW w:w="3309" w:type="dxa"/>
            <w:tcBorders>
              <w:top w:val="single" w:sz="4" w:space="0" w:color="000000"/>
              <w:left w:val="nil"/>
              <w:bottom w:val="single" w:sz="4" w:space="0" w:color="000000"/>
              <w:right w:val="single" w:sz="4" w:space="0" w:color="000000"/>
            </w:tcBorders>
          </w:tcPr>
          <w:p w14:paraId="5001344A" w14:textId="77777777" w:rsidR="0061642C" w:rsidRPr="00692588" w:rsidRDefault="0061642C" w:rsidP="00571FA3">
            <w:pPr>
              <w:pStyle w:val="TableParagraph"/>
              <w:kinsoku w:val="0"/>
              <w:overflowPunct w:val="0"/>
              <w:spacing w:line="276" w:lineRule="auto"/>
              <w:ind w:left="739" w:right="711"/>
              <w:rPr>
                <w:rFonts w:eastAsiaTheme="minorEastAsia"/>
                <w:sz w:val="14"/>
                <w:szCs w:val="14"/>
              </w:rPr>
            </w:pPr>
            <w:r w:rsidRPr="00692588">
              <w:rPr>
                <w:rFonts w:eastAsiaTheme="minorEastAsia"/>
                <w:sz w:val="14"/>
                <w:szCs w:val="14"/>
              </w:rPr>
              <w:t xml:space="preserve">F – </w:t>
            </w:r>
            <w:r w:rsidRPr="00692588">
              <w:rPr>
                <w:rFonts w:eastAsiaTheme="minorEastAsia"/>
                <w:sz w:val="14"/>
                <w:szCs w:val="14"/>
              </w:rPr>
              <w:t>公共住房居民</w:t>
            </w:r>
            <w:r w:rsidRPr="00692588">
              <w:rPr>
                <w:rFonts w:eastAsiaTheme="minorEastAsia"/>
                <w:sz w:val="14"/>
                <w:szCs w:val="14"/>
              </w:rPr>
              <w:t xml:space="preserve"> G – </w:t>
            </w:r>
            <w:r w:rsidRPr="00692588">
              <w:rPr>
                <w:rFonts w:eastAsiaTheme="minorEastAsia"/>
                <w:sz w:val="14"/>
                <w:szCs w:val="14"/>
              </w:rPr>
              <w:t>退伍军人</w:t>
            </w:r>
          </w:p>
          <w:p w14:paraId="593FD372" w14:textId="77777777" w:rsidR="0061642C" w:rsidRPr="00692588" w:rsidRDefault="0061642C" w:rsidP="00571FA3">
            <w:pPr>
              <w:pStyle w:val="TableParagraph"/>
              <w:kinsoku w:val="0"/>
              <w:overflowPunct w:val="0"/>
              <w:spacing w:before="13" w:line="276" w:lineRule="auto"/>
              <w:ind w:left="739"/>
              <w:rPr>
                <w:rFonts w:eastAsiaTheme="minorEastAsia"/>
                <w:sz w:val="14"/>
                <w:szCs w:val="14"/>
              </w:rPr>
            </w:pPr>
            <w:r w:rsidRPr="00692588">
              <w:rPr>
                <w:rFonts w:eastAsiaTheme="minorEastAsia"/>
                <w:sz w:val="14"/>
                <w:szCs w:val="14"/>
              </w:rPr>
              <w:t xml:space="preserve">H – </w:t>
            </w:r>
            <w:r w:rsidRPr="00692588">
              <w:rPr>
                <w:rFonts w:eastAsiaTheme="minorEastAsia"/>
                <w:sz w:val="14"/>
                <w:szCs w:val="14"/>
              </w:rPr>
              <w:t>受伤战士</w:t>
            </w:r>
          </w:p>
        </w:tc>
      </w:tr>
      <w:tr w:rsidR="0061642C" w:rsidRPr="00571FA3" w14:paraId="3B0697C5" w14:textId="77777777" w:rsidTr="0061642C">
        <w:trPr>
          <w:trHeight w:hRule="exact" w:val="403"/>
        </w:trPr>
        <w:tc>
          <w:tcPr>
            <w:tcW w:w="10969" w:type="dxa"/>
            <w:gridSpan w:val="3"/>
            <w:tcBorders>
              <w:top w:val="single" w:sz="4" w:space="0" w:color="000000"/>
              <w:left w:val="single" w:sz="4" w:space="0" w:color="000000"/>
              <w:bottom w:val="single" w:sz="4" w:space="0" w:color="000000"/>
              <w:right w:val="single" w:sz="4" w:space="0" w:color="000000"/>
            </w:tcBorders>
          </w:tcPr>
          <w:p w14:paraId="09591EFD" w14:textId="77777777" w:rsidR="0061642C" w:rsidRPr="00692588" w:rsidRDefault="0061642C" w:rsidP="00571FA3">
            <w:pPr>
              <w:pStyle w:val="TableParagraph"/>
              <w:kinsoku w:val="0"/>
              <w:overflowPunct w:val="0"/>
              <w:spacing w:line="276" w:lineRule="auto"/>
              <w:ind w:left="107" w:right="1007"/>
              <w:jc w:val="both"/>
              <w:rPr>
                <w:rFonts w:eastAsiaTheme="minorEastAsia"/>
                <w:sz w:val="14"/>
                <w:szCs w:val="14"/>
              </w:rPr>
            </w:pPr>
            <w:r w:rsidRPr="00692588">
              <w:rPr>
                <w:rFonts w:eastAsiaTheme="minorEastAsia"/>
                <w:sz w:val="14"/>
                <w:szCs w:val="14"/>
              </w:rPr>
              <w:t>*</w:t>
            </w:r>
            <w:r w:rsidRPr="00692588">
              <w:rPr>
                <w:rFonts w:eastAsiaTheme="minorEastAsia"/>
                <w:sz w:val="14"/>
                <w:szCs w:val="14"/>
              </w:rPr>
              <w:t>残疾的定义：极大限制了个体的一项或多项主要生命活动的身体或精神损伤；或个体曾有该种损伤的历史记录；或个体被认为有该种损伤。</w:t>
            </w:r>
            <w:r w:rsidRPr="00692588">
              <w:rPr>
                <w:rFonts w:eastAsiaTheme="minorEastAsia"/>
                <w:sz w:val="14"/>
                <w:szCs w:val="14"/>
              </w:rPr>
              <w:t xml:space="preserve"> </w:t>
            </w:r>
          </w:p>
        </w:tc>
      </w:tr>
    </w:tbl>
    <w:p w14:paraId="06F926F7" w14:textId="77777777" w:rsidR="0061642C" w:rsidRPr="00571FA3" w:rsidRDefault="0061642C" w:rsidP="00045348">
      <w:pPr>
        <w:rPr>
          <w:rFonts w:ascii="Times New Roman" w:hAnsi="Times New Roman" w:cs="Times New Roman"/>
          <w:sz w:val="16"/>
        </w:rPr>
      </w:pPr>
    </w:p>
    <w:tbl>
      <w:tblPr>
        <w:tblStyle w:val="TableGrid"/>
        <w:tblW w:w="10980" w:type="dxa"/>
        <w:tblInd w:w="-815" w:type="dxa"/>
        <w:tblLook w:val="04A0" w:firstRow="1" w:lastRow="0" w:firstColumn="1" w:lastColumn="0" w:noHBand="0" w:noVBand="1"/>
      </w:tblPr>
      <w:tblGrid>
        <w:gridCol w:w="1080"/>
        <w:gridCol w:w="3150"/>
        <w:gridCol w:w="3420"/>
        <w:gridCol w:w="3330"/>
      </w:tblGrid>
      <w:tr w:rsidR="0040133B" w:rsidRPr="00571FA3" w14:paraId="0CB22962" w14:textId="77777777" w:rsidTr="0040133B">
        <w:tc>
          <w:tcPr>
            <w:tcW w:w="1080" w:type="dxa"/>
          </w:tcPr>
          <w:p w14:paraId="1F588AFA" w14:textId="77777777" w:rsidR="0040133B" w:rsidRPr="00571FA3" w:rsidRDefault="0040133B">
            <w:pPr>
              <w:rPr>
                <w:rFonts w:ascii="Times New Roman" w:hAnsi="Times New Roman" w:cs="Times New Roman"/>
                <w:sz w:val="16"/>
              </w:rPr>
            </w:pPr>
          </w:p>
        </w:tc>
        <w:tc>
          <w:tcPr>
            <w:tcW w:w="3150" w:type="dxa"/>
          </w:tcPr>
          <w:p w14:paraId="22D869F8"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16"/>
                <w:szCs w:val="16"/>
              </w:rPr>
              <w:t>族裔代码</w:t>
            </w:r>
          </w:p>
        </w:tc>
        <w:tc>
          <w:tcPr>
            <w:tcW w:w="3420" w:type="dxa"/>
          </w:tcPr>
          <w:p w14:paraId="63661E11"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16"/>
                <w:szCs w:val="16"/>
              </w:rPr>
              <w:t>种族代码</w:t>
            </w:r>
          </w:p>
        </w:tc>
        <w:tc>
          <w:tcPr>
            <w:tcW w:w="3330" w:type="dxa"/>
          </w:tcPr>
          <w:p w14:paraId="5F9C5D3F" w14:textId="77777777" w:rsidR="0040133B" w:rsidRPr="00571FA3" w:rsidRDefault="0040133B" w:rsidP="0040133B">
            <w:pPr>
              <w:jc w:val="center"/>
              <w:rPr>
                <w:rFonts w:ascii="Times New Roman" w:hAnsi="Times New Roman" w:cs="Times New Roman"/>
                <w:sz w:val="16"/>
              </w:rPr>
            </w:pPr>
            <w:r w:rsidRPr="00571FA3">
              <w:rPr>
                <w:rFonts w:ascii="Times New Roman" w:hAnsi="Times New Roman" w:cs="Times New Roman"/>
                <w:b/>
                <w:bCs/>
                <w:sz w:val="16"/>
                <w:szCs w:val="16"/>
              </w:rPr>
              <w:t>特殊需求代码</w:t>
            </w:r>
          </w:p>
        </w:tc>
      </w:tr>
      <w:tr w:rsidR="0040133B" w:rsidRPr="00571FA3" w14:paraId="42925829" w14:textId="77777777" w:rsidTr="0040133B">
        <w:tc>
          <w:tcPr>
            <w:tcW w:w="1080" w:type="dxa"/>
          </w:tcPr>
          <w:p w14:paraId="29EA52DE" w14:textId="77777777" w:rsidR="0040133B" w:rsidRPr="00571FA3" w:rsidRDefault="0040133B">
            <w:pPr>
              <w:rPr>
                <w:rFonts w:ascii="Times New Roman" w:hAnsi="Times New Roman" w:cs="Times New Roman"/>
                <w:sz w:val="16"/>
              </w:rPr>
            </w:pPr>
            <w:r w:rsidRPr="00571FA3">
              <w:rPr>
                <w:rFonts w:ascii="Times New Roman" w:hAnsi="Times New Roman" w:cs="Times New Roman"/>
                <w:sz w:val="16"/>
              </w:rPr>
              <w:t>1</w:t>
            </w:r>
            <w:r w:rsidRPr="00571FA3">
              <w:rPr>
                <w:rFonts w:ascii="Times New Roman" w:hAnsi="Times New Roman" w:cs="Times New Roman"/>
                <w:sz w:val="16"/>
              </w:rPr>
              <w:t>（户主）</w:t>
            </w:r>
          </w:p>
        </w:tc>
        <w:sdt>
          <w:sdtPr>
            <w:rPr>
              <w:rFonts w:ascii="Times New Roman" w:hAnsi="Times New Roman" w:cs="Times New Roman"/>
              <w:sz w:val="16"/>
            </w:rPr>
            <w:alias w:val="族裔"/>
            <w:tag w:val="Ethnicity"/>
            <w:id w:val="1290243485"/>
            <w:placeholder>
              <w:docPart w:val="E65085FA4A8449E6ACA6F936D8003766"/>
            </w:placeholder>
            <w:showingPlcHdr/>
            <w:text/>
          </w:sdtPr>
          <w:sdtEndPr/>
          <w:sdtContent>
            <w:tc>
              <w:tcPr>
                <w:tcW w:w="3150" w:type="dxa"/>
              </w:tcPr>
              <w:p w14:paraId="1D79E651"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种族代码"/>
            <w:tag w:val="Race Code"/>
            <w:id w:val="-1244636383"/>
            <w:placeholder>
              <w:docPart w:val="5C44F96216F046C796BAC5F33B2E635E"/>
            </w:placeholder>
            <w:showingPlcHdr/>
            <w:text/>
          </w:sdtPr>
          <w:sdtEndPr/>
          <w:sdtContent>
            <w:tc>
              <w:tcPr>
                <w:tcW w:w="3420" w:type="dxa"/>
              </w:tcPr>
              <w:p w14:paraId="688578D5"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特殊需求代码"/>
            <w:tag w:val="Special Needs Code"/>
            <w:id w:val="245310730"/>
            <w:placeholder>
              <w:docPart w:val="8267B38D2D6D461DA7DC68C112302B10"/>
            </w:placeholder>
            <w:showingPlcHdr/>
            <w:text/>
          </w:sdtPr>
          <w:sdtEndPr/>
          <w:sdtContent>
            <w:tc>
              <w:tcPr>
                <w:tcW w:w="3330" w:type="dxa"/>
              </w:tcPr>
              <w:p w14:paraId="63796130"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40133B" w:rsidRPr="00571FA3" w14:paraId="0B40E333" w14:textId="77777777" w:rsidTr="0040133B">
        <w:tc>
          <w:tcPr>
            <w:tcW w:w="1080" w:type="dxa"/>
          </w:tcPr>
          <w:p w14:paraId="034D020D" w14:textId="77777777" w:rsidR="0040133B" w:rsidRPr="00571FA3" w:rsidRDefault="0040133B">
            <w:pPr>
              <w:rPr>
                <w:rFonts w:ascii="Times New Roman" w:hAnsi="Times New Roman" w:cs="Times New Roman"/>
                <w:sz w:val="16"/>
              </w:rPr>
            </w:pPr>
            <w:r w:rsidRPr="00571FA3">
              <w:rPr>
                <w:rFonts w:ascii="Times New Roman" w:hAnsi="Times New Roman" w:cs="Times New Roman"/>
                <w:sz w:val="16"/>
              </w:rPr>
              <w:t>2</w:t>
            </w:r>
          </w:p>
        </w:tc>
        <w:sdt>
          <w:sdtPr>
            <w:rPr>
              <w:rFonts w:ascii="Times New Roman" w:hAnsi="Times New Roman" w:cs="Times New Roman"/>
              <w:sz w:val="16"/>
            </w:rPr>
            <w:alias w:val="族裔"/>
            <w:tag w:val="Ethnicity"/>
            <w:id w:val="492222499"/>
            <w:placeholder>
              <w:docPart w:val="1D0709AE76F64B018E2BD9D3DBFB66DF"/>
            </w:placeholder>
            <w:showingPlcHdr/>
            <w:text/>
          </w:sdtPr>
          <w:sdtEndPr/>
          <w:sdtContent>
            <w:tc>
              <w:tcPr>
                <w:tcW w:w="3150" w:type="dxa"/>
              </w:tcPr>
              <w:p w14:paraId="3C546871"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种族代码"/>
            <w:tag w:val="Race Code"/>
            <w:id w:val="1963063774"/>
            <w:placeholder>
              <w:docPart w:val="014F5C04BB22410C81F6772990437558"/>
            </w:placeholder>
            <w:showingPlcHdr/>
            <w:text/>
          </w:sdtPr>
          <w:sdtEndPr/>
          <w:sdtContent>
            <w:tc>
              <w:tcPr>
                <w:tcW w:w="3420" w:type="dxa"/>
              </w:tcPr>
              <w:p w14:paraId="0D3787FB"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特殊需求代码"/>
            <w:tag w:val="Special Needs Code"/>
            <w:id w:val="-1715183939"/>
            <w:placeholder>
              <w:docPart w:val="B9A966E752EF41688ECB507D015082D9"/>
            </w:placeholder>
            <w:showingPlcHdr/>
            <w:text/>
          </w:sdtPr>
          <w:sdtEndPr/>
          <w:sdtContent>
            <w:tc>
              <w:tcPr>
                <w:tcW w:w="3330" w:type="dxa"/>
              </w:tcPr>
              <w:p w14:paraId="266852E5"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40133B" w:rsidRPr="00571FA3" w14:paraId="40CE79AE" w14:textId="77777777" w:rsidTr="0040133B">
        <w:tc>
          <w:tcPr>
            <w:tcW w:w="1080" w:type="dxa"/>
          </w:tcPr>
          <w:p w14:paraId="5358E45B" w14:textId="77777777" w:rsidR="0040133B" w:rsidRPr="00571FA3" w:rsidRDefault="0040133B">
            <w:pPr>
              <w:rPr>
                <w:rFonts w:ascii="Times New Roman" w:hAnsi="Times New Roman" w:cs="Times New Roman"/>
                <w:sz w:val="16"/>
              </w:rPr>
            </w:pPr>
            <w:r w:rsidRPr="00571FA3">
              <w:rPr>
                <w:rFonts w:ascii="Times New Roman" w:hAnsi="Times New Roman" w:cs="Times New Roman"/>
                <w:sz w:val="16"/>
              </w:rPr>
              <w:t>3</w:t>
            </w:r>
          </w:p>
        </w:tc>
        <w:sdt>
          <w:sdtPr>
            <w:rPr>
              <w:rFonts w:ascii="Times New Roman" w:hAnsi="Times New Roman" w:cs="Times New Roman"/>
              <w:sz w:val="16"/>
            </w:rPr>
            <w:alias w:val="族裔"/>
            <w:tag w:val="Ethnicity"/>
            <w:id w:val="-1099941954"/>
            <w:placeholder>
              <w:docPart w:val="46A7D5AF3B744D088EEAE5CD6C10E70A"/>
            </w:placeholder>
            <w:showingPlcHdr/>
            <w:text/>
          </w:sdtPr>
          <w:sdtEndPr/>
          <w:sdtContent>
            <w:tc>
              <w:tcPr>
                <w:tcW w:w="3150" w:type="dxa"/>
              </w:tcPr>
              <w:p w14:paraId="143D662E"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种族代码"/>
            <w:tag w:val="Race Code"/>
            <w:id w:val="913512582"/>
            <w:placeholder>
              <w:docPart w:val="BCB611364F9347DAA2812B71AE790C0A"/>
            </w:placeholder>
            <w:showingPlcHdr/>
            <w:text/>
          </w:sdtPr>
          <w:sdtEndPr/>
          <w:sdtContent>
            <w:tc>
              <w:tcPr>
                <w:tcW w:w="3420" w:type="dxa"/>
              </w:tcPr>
              <w:p w14:paraId="1285B480"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特殊需求代码"/>
            <w:tag w:val="Special Needs Code"/>
            <w:id w:val="680388381"/>
            <w:placeholder>
              <w:docPart w:val="460FFF3674E14D72998229450119FCEB"/>
            </w:placeholder>
            <w:showingPlcHdr/>
            <w:text/>
          </w:sdtPr>
          <w:sdtEndPr/>
          <w:sdtContent>
            <w:tc>
              <w:tcPr>
                <w:tcW w:w="3330" w:type="dxa"/>
              </w:tcPr>
              <w:p w14:paraId="2E6A5869"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40133B" w:rsidRPr="00571FA3" w14:paraId="65E1A3A7" w14:textId="77777777" w:rsidTr="0040133B">
        <w:tc>
          <w:tcPr>
            <w:tcW w:w="1080" w:type="dxa"/>
          </w:tcPr>
          <w:p w14:paraId="4C1ED144" w14:textId="77777777" w:rsidR="0040133B" w:rsidRPr="00571FA3" w:rsidRDefault="0040133B">
            <w:pPr>
              <w:rPr>
                <w:rFonts w:ascii="Times New Roman" w:hAnsi="Times New Roman" w:cs="Times New Roman"/>
                <w:sz w:val="16"/>
              </w:rPr>
            </w:pPr>
            <w:r w:rsidRPr="00571FA3">
              <w:rPr>
                <w:rFonts w:ascii="Times New Roman" w:hAnsi="Times New Roman" w:cs="Times New Roman"/>
                <w:sz w:val="16"/>
              </w:rPr>
              <w:t>4</w:t>
            </w:r>
          </w:p>
        </w:tc>
        <w:sdt>
          <w:sdtPr>
            <w:rPr>
              <w:rFonts w:ascii="Times New Roman" w:hAnsi="Times New Roman" w:cs="Times New Roman"/>
              <w:sz w:val="16"/>
            </w:rPr>
            <w:alias w:val="族裔"/>
            <w:tag w:val="Ethnicity"/>
            <w:id w:val="-1040982962"/>
            <w:placeholder>
              <w:docPart w:val="264BAB5FDC0040D59FCD702B943351BC"/>
            </w:placeholder>
            <w:showingPlcHdr/>
            <w:text/>
          </w:sdtPr>
          <w:sdtEndPr/>
          <w:sdtContent>
            <w:tc>
              <w:tcPr>
                <w:tcW w:w="3150" w:type="dxa"/>
              </w:tcPr>
              <w:p w14:paraId="554EFB5D"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种族代码"/>
            <w:tag w:val="Race Code"/>
            <w:id w:val="-1770912281"/>
            <w:placeholder>
              <w:docPart w:val="A1A5D004AC464522AE9740F47D4815E5"/>
            </w:placeholder>
            <w:showingPlcHdr/>
            <w:text/>
          </w:sdtPr>
          <w:sdtEndPr/>
          <w:sdtContent>
            <w:tc>
              <w:tcPr>
                <w:tcW w:w="3420" w:type="dxa"/>
              </w:tcPr>
              <w:p w14:paraId="520DFA92"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特殊需求代码"/>
            <w:tag w:val="Special Needs Code"/>
            <w:id w:val="-1467579422"/>
            <w:placeholder>
              <w:docPart w:val="228DFE730EE2445F88E4473929BCB019"/>
            </w:placeholder>
            <w:showingPlcHdr/>
            <w:text/>
          </w:sdtPr>
          <w:sdtEndPr/>
          <w:sdtContent>
            <w:tc>
              <w:tcPr>
                <w:tcW w:w="3330" w:type="dxa"/>
              </w:tcPr>
              <w:p w14:paraId="7D52A06E"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40133B" w:rsidRPr="00571FA3" w14:paraId="7B0759E6" w14:textId="77777777" w:rsidTr="0040133B">
        <w:tc>
          <w:tcPr>
            <w:tcW w:w="1080" w:type="dxa"/>
          </w:tcPr>
          <w:p w14:paraId="1C503C13" w14:textId="77777777" w:rsidR="0040133B" w:rsidRPr="00571FA3" w:rsidRDefault="0040133B">
            <w:pPr>
              <w:rPr>
                <w:rFonts w:ascii="Times New Roman" w:hAnsi="Times New Roman" w:cs="Times New Roman"/>
                <w:sz w:val="16"/>
              </w:rPr>
            </w:pPr>
            <w:r w:rsidRPr="00571FA3">
              <w:rPr>
                <w:rFonts w:ascii="Times New Roman" w:hAnsi="Times New Roman" w:cs="Times New Roman"/>
                <w:sz w:val="16"/>
              </w:rPr>
              <w:t>5</w:t>
            </w:r>
          </w:p>
        </w:tc>
        <w:sdt>
          <w:sdtPr>
            <w:rPr>
              <w:rFonts w:ascii="Times New Roman" w:hAnsi="Times New Roman" w:cs="Times New Roman"/>
              <w:sz w:val="16"/>
            </w:rPr>
            <w:alias w:val="族裔"/>
            <w:tag w:val="Ethnicity"/>
            <w:id w:val="1757945254"/>
            <w:placeholder>
              <w:docPart w:val="F78F108F90C34D70AE86C5A104310406"/>
            </w:placeholder>
            <w:showingPlcHdr/>
            <w:text/>
          </w:sdtPr>
          <w:sdtEndPr/>
          <w:sdtContent>
            <w:tc>
              <w:tcPr>
                <w:tcW w:w="3150" w:type="dxa"/>
              </w:tcPr>
              <w:p w14:paraId="4D1D68C9"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种族代码"/>
            <w:tag w:val="Race Code"/>
            <w:id w:val="662359904"/>
            <w:placeholder>
              <w:docPart w:val="EDC3D059C9B9474E9803BC0E7C2D08D6"/>
            </w:placeholder>
            <w:showingPlcHdr/>
            <w:text/>
          </w:sdtPr>
          <w:sdtEndPr/>
          <w:sdtContent>
            <w:tc>
              <w:tcPr>
                <w:tcW w:w="3420" w:type="dxa"/>
              </w:tcPr>
              <w:p w14:paraId="7C49D696"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特殊需求代码"/>
            <w:tag w:val="Special Needs Code"/>
            <w:id w:val="-1658376015"/>
            <w:placeholder>
              <w:docPart w:val="042546AAA6F04535AE13F68E252FBBAD"/>
            </w:placeholder>
            <w:showingPlcHdr/>
            <w:text/>
          </w:sdtPr>
          <w:sdtEndPr/>
          <w:sdtContent>
            <w:tc>
              <w:tcPr>
                <w:tcW w:w="3330" w:type="dxa"/>
              </w:tcPr>
              <w:p w14:paraId="37BA2417"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40133B" w:rsidRPr="00571FA3" w14:paraId="06E1274E" w14:textId="77777777" w:rsidTr="0040133B">
        <w:tc>
          <w:tcPr>
            <w:tcW w:w="1080" w:type="dxa"/>
          </w:tcPr>
          <w:p w14:paraId="6410BAB3" w14:textId="77777777" w:rsidR="0040133B" w:rsidRPr="00571FA3" w:rsidRDefault="0040133B">
            <w:pPr>
              <w:rPr>
                <w:rFonts w:ascii="Times New Roman" w:hAnsi="Times New Roman" w:cs="Times New Roman"/>
                <w:sz w:val="16"/>
              </w:rPr>
            </w:pPr>
            <w:r w:rsidRPr="00571FA3">
              <w:rPr>
                <w:rFonts w:ascii="Times New Roman" w:hAnsi="Times New Roman" w:cs="Times New Roman"/>
                <w:sz w:val="16"/>
              </w:rPr>
              <w:t>6</w:t>
            </w:r>
          </w:p>
        </w:tc>
        <w:sdt>
          <w:sdtPr>
            <w:rPr>
              <w:rFonts w:ascii="Times New Roman" w:hAnsi="Times New Roman" w:cs="Times New Roman"/>
              <w:sz w:val="16"/>
            </w:rPr>
            <w:alias w:val="族裔"/>
            <w:tag w:val="Ethnicity"/>
            <w:id w:val="-1052690181"/>
            <w:placeholder>
              <w:docPart w:val="F648E57EDDDA4103BEB6EB2027F886FE"/>
            </w:placeholder>
            <w:showingPlcHdr/>
            <w:text/>
          </w:sdtPr>
          <w:sdtEndPr/>
          <w:sdtContent>
            <w:tc>
              <w:tcPr>
                <w:tcW w:w="3150" w:type="dxa"/>
              </w:tcPr>
              <w:p w14:paraId="70D73F77"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种族代码"/>
            <w:tag w:val="Race Code"/>
            <w:id w:val="849296350"/>
            <w:placeholder>
              <w:docPart w:val="7A0E2DA54B564033AADF8E0A308E3BD6"/>
            </w:placeholder>
            <w:showingPlcHdr/>
            <w:text/>
          </w:sdtPr>
          <w:sdtEndPr/>
          <w:sdtContent>
            <w:tc>
              <w:tcPr>
                <w:tcW w:w="3420" w:type="dxa"/>
              </w:tcPr>
              <w:p w14:paraId="0CAA9B4A"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特殊需求代码"/>
            <w:tag w:val="Special Needs Code"/>
            <w:id w:val="367646612"/>
            <w:placeholder>
              <w:docPart w:val="BE297880B0664BCDAEF10213354D0B90"/>
            </w:placeholder>
            <w:showingPlcHdr/>
            <w:text/>
          </w:sdtPr>
          <w:sdtEndPr/>
          <w:sdtContent>
            <w:tc>
              <w:tcPr>
                <w:tcW w:w="3330" w:type="dxa"/>
              </w:tcPr>
              <w:p w14:paraId="08141E75" w14:textId="77777777" w:rsidR="0040133B"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bl>
    <w:tbl>
      <w:tblPr>
        <w:tblStyle w:val="TableGrid"/>
        <w:tblpPr w:leftFromText="180" w:rightFromText="180" w:vertAnchor="text" w:horzAnchor="margin" w:tblpXSpec="center" w:tblpY="237"/>
        <w:tblW w:w="10980" w:type="dxa"/>
        <w:tblLook w:val="04A0" w:firstRow="1" w:lastRow="0" w:firstColumn="1" w:lastColumn="0" w:noHBand="0" w:noVBand="1"/>
      </w:tblPr>
      <w:tblGrid>
        <w:gridCol w:w="1885"/>
        <w:gridCol w:w="1440"/>
        <w:gridCol w:w="1265"/>
        <w:gridCol w:w="2430"/>
        <w:gridCol w:w="3960"/>
      </w:tblGrid>
      <w:tr w:rsidR="00F21944" w:rsidRPr="00571FA3" w14:paraId="497AE82F" w14:textId="77777777" w:rsidTr="00F21944">
        <w:tc>
          <w:tcPr>
            <w:tcW w:w="10980" w:type="dxa"/>
            <w:gridSpan w:val="5"/>
          </w:tcPr>
          <w:p w14:paraId="06AD82AD" w14:textId="77777777" w:rsidR="00F21944" w:rsidRPr="00571FA3" w:rsidRDefault="00F21944" w:rsidP="00F21944">
            <w:pPr>
              <w:rPr>
                <w:rFonts w:ascii="Times New Roman" w:hAnsi="Times New Roman" w:cs="Times New Roman"/>
                <w:sz w:val="16"/>
              </w:rPr>
            </w:pPr>
            <w:r w:rsidRPr="00571FA3">
              <w:rPr>
                <w:rFonts w:ascii="Times New Roman" w:hAnsi="Times New Roman" w:cs="Times New Roman"/>
                <w:b/>
                <w:bCs/>
              </w:rPr>
              <w:t>7.</w:t>
            </w:r>
            <w:r w:rsidRPr="00571FA3">
              <w:rPr>
                <w:rFonts w:ascii="Times New Roman" w:hAnsi="Times New Roman" w:cs="Times New Roman"/>
                <w:b/>
                <w:bCs/>
              </w:rPr>
              <w:t>受损住宅的信息：请说明本房产的结构类型：</w:t>
            </w:r>
          </w:p>
        </w:tc>
      </w:tr>
      <w:tr w:rsidR="00F21944" w:rsidRPr="00571FA3" w14:paraId="1B9CF0B1" w14:textId="77777777" w:rsidTr="00DB65E9">
        <w:tc>
          <w:tcPr>
            <w:tcW w:w="1885" w:type="dxa"/>
          </w:tcPr>
          <w:p w14:paraId="0B2A3BE7" w14:textId="77777777" w:rsidR="00F21944" w:rsidRPr="00692588" w:rsidRDefault="00F21944" w:rsidP="00F21944">
            <w:pPr>
              <w:rPr>
                <w:rFonts w:ascii="Times New Roman" w:hAnsi="Times New Roman" w:cs="Times New Roman"/>
                <w:sz w:val="14"/>
                <w:szCs w:val="14"/>
              </w:rPr>
            </w:pPr>
            <w:r w:rsidRPr="00692588">
              <w:rPr>
                <w:rFonts w:ascii="Times New Roman" w:hAnsi="Times New Roman" w:cs="Times New Roman"/>
                <w:sz w:val="14"/>
                <w:szCs w:val="14"/>
              </w:rPr>
              <w:t>独户房屋</w:t>
            </w:r>
            <w:sdt>
              <w:sdtPr>
                <w:rPr>
                  <w:rFonts w:ascii="Times New Roman" w:hAnsi="Times New Roman" w:cs="Times New Roman"/>
                  <w:sz w:val="14"/>
                  <w:szCs w:val="14"/>
                </w:rPr>
                <w:id w:val="-235634890"/>
              </w:sdtPr>
              <w:sdtEndPr/>
              <w:sdtContent>
                <w:r w:rsidR="00741E27" w:rsidRPr="00692588">
                  <w:rPr>
                    <w:rFonts w:ascii="Segoe UI Symbol" w:eastAsia="MS Gothic" w:hAnsi="Segoe UI Symbol" w:cs="Segoe UI Symbol"/>
                    <w:sz w:val="14"/>
                    <w:szCs w:val="14"/>
                  </w:rPr>
                  <w:t>☐</w:t>
                </w:r>
              </w:sdtContent>
            </w:sdt>
          </w:p>
        </w:tc>
        <w:tc>
          <w:tcPr>
            <w:tcW w:w="1440" w:type="dxa"/>
          </w:tcPr>
          <w:p w14:paraId="6E48C4D0" w14:textId="77777777" w:rsidR="00F21944" w:rsidRPr="00692588" w:rsidRDefault="00F21944" w:rsidP="00F21944">
            <w:pPr>
              <w:rPr>
                <w:rFonts w:ascii="Times New Roman" w:hAnsi="Times New Roman" w:cs="Times New Roman"/>
                <w:sz w:val="14"/>
                <w:szCs w:val="14"/>
              </w:rPr>
            </w:pPr>
            <w:r w:rsidRPr="00692588">
              <w:rPr>
                <w:rFonts w:ascii="Times New Roman" w:hAnsi="Times New Roman" w:cs="Times New Roman"/>
                <w:sz w:val="14"/>
                <w:szCs w:val="14"/>
              </w:rPr>
              <w:t>模块房屋</w:t>
            </w:r>
            <w:sdt>
              <w:sdtPr>
                <w:rPr>
                  <w:rFonts w:ascii="Times New Roman" w:hAnsi="Times New Roman" w:cs="Times New Roman"/>
                  <w:sz w:val="14"/>
                  <w:szCs w:val="14"/>
                </w:rPr>
                <w:id w:val="-1348705921"/>
              </w:sdtPr>
              <w:sdtEndPr/>
              <w:sdtContent>
                <w:r w:rsidRPr="00692588">
                  <w:rPr>
                    <w:rFonts w:ascii="Segoe UI Symbol" w:eastAsia="MS Gothic" w:hAnsi="Segoe UI Symbol" w:cs="Segoe UI Symbol"/>
                    <w:sz w:val="14"/>
                    <w:szCs w:val="14"/>
                  </w:rPr>
                  <w:t>☐</w:t>
                </w:r>
              </w:sdtContent>
            </w:sdt>
          </w:p>
        </w:tc>
        <w:tc>
          <w:tcPr>
            <w:tcW w:w="1265" w:type="dxa"/>
          </w:tcPr>
          <w:p w14:paraId="78B34CBB" w14:textId="77777777" w:rsidR="00F21944" w:rsidRPr="00692588" w:rsidRDefault="00F21944" w:rsidP="00F21944">
            <w:pPr>
              <w:rPr>
                <w:rFonts w:ascii="Times New Roman" w:hAnsi="Times New Roman" w:cs="Times New Roman"/>
                <w:sz w:val="14"/>
                <w:szCs w:val="14"/>
              </w:rPr>
            </w:pPr>
            <w:r w:rsidRPr="00692588">
              <w:rPr>
                <w:rFonts w:ascii="Times New Roman" w:hAnsi="Times New Roman" w:cs="Times New Roman"/>
                <w:sz w:val="14"/>
                <w:szCs w:val="14"/>
              </w:rPr>
              <w:t>连栋房屋</w:t>
            </w:r>
            <w:sdt>
              <w:sdtPr>
                <w:rPr>
                  <w:rFonts w:ascii="Times New Roman" w:hAnsi="Times New Roman" w:cs="Times New Roman"/>
                  <w:sz w:val="14"/>
                  <w:szCs w:val="14"/>
                </w:rPr>
                <w:id w:val="501087504"/>
              </w:sdtPr>
              <w:sdtEndPr/>
              <w:sdtContent>
                <w:r w:rsidRPr="00692588">
                  <w:rPr>
                    <w:rFonts w:ascii="Segoe UI Symbol" w:eastAsia="MS Gothic" w:hAnsi="Segoe UI Symbol" w:cs="Segoe UI Symbol"/>
                    <w:sz w:val="14"/>
                    <w:szCs w:val="14"/>
                  </w:rPr>
                  <w:t>☐</w:t>
                </w:r>
              </w:sdtContent>
            </w:sdt>
          </w:p>
        </w:tc>
        <w:tc>
          <w:tcPr>
            <w:tcW w:w="2430" w:type="dxa"/>
          </w:tcPr>
          <w:p w14:paraId="119394CD" w14:textId="77777777" w:rsidR="00F21944" w:rsidRPr="00692588" w:rsidRDefault="00F21944" w:rsidP="00F21944">
            <w:pPr>
              <w:rPr>
                <w:rFonts w:ascii="Times New Roman" w:hAnsi="Times New Roman" w:cs="Times New Roman"/>
                <w:sz w:val="14"/>
                <w:szCs w:val="14"/>
              </w:rPr>
            </w:pPr>
            <w:r w:rsidRPr="00692588">
              <w:rPr>
                <w:rFonts w:ascii="Times New Roman" w:hAnsi="Times New Roman" w:cs="Times New Roman"/>
                <w:sz w:val="14"/>
                <w:szCs w:val="14"/>
              </w:rPr>
              <w:t>预制房屋</w:t>
            </w:r>
            <w:sdt>
              <w:sdtPr>
                <w:rPr>
                  <w:rFonts w:ascii="Times New Roman" w:hAnsi="Times New Roman" w:cs="Times New Roman"/>
                  <w:sz w:val="14"/>
                  <w:szCs w:val="14"/>
                </w:rPr>
                <w:id w:val="1458449351"/>
              </w:sdtPr>
              <w:sdtEndPr/>
              <w:sdtContent>
                <w:r w:rsidR="00777B1F" w:rsidRPr="00692588">
                  <w:rPr>
                    <w:rFonts w:ascii="Segoe UI Symbol" w:eastAsia="MS Gothic" w:hAnsi="Segoe UI Symbol" w:cs="Segoe UI Symbol"/>
                    <w:sz w:val="14"/>
                    <w:szCs w:val="14"/>
                  </w:rPr>
                  <w:t>☐</w:t>
                </w:r>
              </w:sdtContent>
            </w:sdt>
          </w:p>
        </w:tc>
        <w:tc>
          <w:tcPr>
            <w:tcW w:w="3960" w:type="dxa"/>
          </w:tcPr>
          <w:p w14:paraId="65C0417B" w14:textId="77777777" w:rsidR="00F21944" w:rsidRPr="00571FA3" w:rsidRDefault="00F21944" w:rsidP="00C13554">
            <w:pPr>
              <w:rPr>
                <w:rFonts w:ascii="Times New Roman" w:hAnsi="Times New Roman" w:cs="Times New Roman"/>
                <w:sz w:val="16"/>
              </w:rPr>
            </w:pPr>
            <w:r w:rsidRPr="00692588">
              <w:rPr>
                <w:rFonts w:ascii="Times New Roman" w:hAnsi="Times New Roman" w:cs="Times New Roman"/>
                <w:sz w:val="14"/>
                <w:szCs w:val="14"/>
              </w:rPr>
              <w:t>其他：</w:t>
            </w:r>
            <w:sdt>
              <w:sdtPr>
                <w:rPr>
                  <w:rFonts w:ascii="Times New Roman" w:hAnsi="Times New Roman" w:cs="Times New Roman"/>
                  <w:sz w:val="16"/>
                </w:rPr>
                <w:alias w:val="其他类型"/>
                <w:tag w:val="Other Type"/>
                <w:id w:val="-408532556"/>
                <w:placeholder>
                  <w:docPart w:val="2D5EF8DC645D4489AE2CC323A682CD32"/>
                </w:placeholder>
                <w:showingPlcHdr/>
                <w:text/>
              </w:sdtPr>
              <w:sdtEndPr/>
              <w:sdtContent>
                <w:r w:rsidR="00C13554" w:rsidRPr="00DB65E9">
                  <w:rPr>
                    <w:rStyle w:val="PlaceholderText"/>
                    <w:rFonts w:ascii="Times New Roman" w:hAnsi="Times New Roman" w:cs="Times New Roman"/>
                  </w:rPr>
                  <w:t>Click or tap here to enter text.</w:t>
                </w:r>
              </w:sdtContent>
            </w:sdt>
          </w:p>
        </w:tc>
      </w:tr>
      <w:tr w:rsidR="00F21944" w:rsidRPr="00571FA3" w14:paraId="656E52CB" w14:textId="77777777" w:rsidTr="00F21944">
        <w:tc>
          <w:tcPr>
            <w:tcW w:w="10980" w:type="dxa"/>
            <w:gridSpan w:val="5"/>
          </w:tcPr>
          <w:p w14:paraId="6ECA6414" w14:textId="77777777" w:rsidR="00F21944" w:rsidRPr="00571FA3" w:rsidRDefault="00F21944" w:rsidP="00C13554">
            <w:pPr>
              <w:rPr>
                <w:rFonts w:ascii="Times New Roman" w:hAnsi="Times New Roman" w:cs="Times New Roman"/>
                <w:sz w:val="20"/>
                <w:szCs w:val="20"/>
              </w:rPr>
            </w:pPr>
            <w:r w:rsidRPr="00571FA3">
              <w:rPr>
                <w:rFonts w:ascii="Times New Roman" w:hAnsi="Times New Roman" w:cs="Times New Roman"/>
                <w:sz w:val="20"/>
                <w:szCs w:val="20"/>
              </w:rPr>
              <w:t>地址：</w:t>
            </w:r>
            <w:r w:rsidRPr="00571FA3">
              <w:rPr>
                <w:rFonts w:ascii="Times New Roman" w:hAnsi="Times New Roman" w:cs="Times New Roman"/>
                <w:sz w:val="20"/>
                <w:szCs w:val="20"/>
              </w:rPr>
              <w:t xml:space="preserve"> </w:t>
            </w:r>
            <w:sdt>
              <w:sdtPr>
                <w:rPr>
                  <w:rFonts w:ascii="Times New Roman" w:hAnsi="Times New Roman" w:cs="Times New Roman"/>
                  <w:sz w:val="20"/>
                  <w:szCs w:val="20"/>
                </w:rPr>
                <w:alias w:val="地址"/>
                <w:tag w:val="Address"/>
                <w:id w:val="-69357846"/>
                <w:placeholder>
                  <w:docPart w:val="2A162FDA4D8D460AB3656054947C08A8"/>
                </w:placeholder>
                <w:showingPlcHdr/>
                <w:text/>
              </w:sdtPr>
              <w:sdtEndPr/>
              <w:sdtContent>
                <w:r w:rsidR="00C13554" w:rsidRPr="00DB65E9">
                  <w:rPr>
                    <w:rStyle w:val="PlaceholderText"/>
                    <w:rFonts w:ascii="Times New Roman" w:hAnsi="Times New Roman" w:cs="Times New Roman"/>
                  </w:rPr>
                  <w:t>Click or tap here to enter text.</w:t>
                </w:r>
              </w:sdtContent>
            </w:sdt>
          </w:p>
        </w:tc>
      </w:tr>
      <w:tr w:rsidR="00F21944" w:rsidRPr="00571FA3" w14:paraId="2B27B4D2" w14:textId="77777777" w:rsidTr="00F21944">
        <w:tc>
          <w:tcPr>
            <w:tcW w:w="10980" w:type="dxa"/>
            <w:gridSpan w:val="5"/>
          </w:tcPr>
          <w:p w14:paraId="546B1594" w14:textId="77777777" w:rsidR="00F21944" w:rsidRPr="00571FA3" w:rsidRDefault="00F21944" w:rsidP="00C13554">
            <w:pPr>
              <w:rPr>
                <w:rFonts w:ascii="Times New Roman" w:hAnsi="Times New Roman" w:cs="Times New Roman"/>
                <w:sz w:val="20"/>
                <w:szCs w:val="20"/>
              </w:rPr>
            </w:pPr>
            <w:r w:rsidRPr="00571FA3">
              <w:rPr>
                <w:rFonts w:ascii="Times New Roman" w:hAnsi="Times New Roman" w:cs="Times New Roman"/>
                <w:sz w:val="20"/>
                <w:szCs w:val="20"/>
              </w:rPr>
              <w:t>城市，州，邮政编码：</w:t>
            </w:r>
            <w:r w:rsidRPr="00571FA3">
              <w:rPr>
                <w:rFonts w:ascii="Times New Roman" w:hAnsi="Times New Roman" w:cs="Times New Roman"/>
                <w:sz w:val="20"/>
                <w:szCs w:val="20"/>
              </w:rPr>
              <w:t xml:space="preserve"> </w:t>
            </w:r>
            <w:sdt>
              <w:sdtPr>
                <w:rPr>
                  <w:rFonts w:ascii="Times New Roman" w:hAnsi="Times New Roman" w:cs="Times New Roman"/>
                  <w:sz w:val="20"/>
                  <w:szCs w:val="20"/>
                </w:rPr>
                <w:alias w:val="城市/州/邮政编码"/>
                <w:tag w:val="City/State/Zip"/>
                <w:id w:val="963539227"/>
                <w:placeholder>
                  <w:docPart w:val="58FCA5FD42AC4D3C88A91BA7A499238C"/>
                </w:placeholder>
                <w:showingPlcHdr/>
                <w:text/>
              </w:sdtPr>
              <w:sdtEndPr/>
              <w:sdtContent>
                <w:r w:rsidR="00C13554" w:rsidRPr="00DB65E9">
                  <w:rPr>
                    <w:rStyle w:val="PlaceholderText"/>
                    <w:rFonts w:ascii="Times New Roman" w:hAnsi="Times New Roman" w:cs="Times New Roman"/>
                  </w:rPr>
                  <w:t>Click or tap here to enter text.</w:t>
                </w:r>
              </w:sdtContent>
            </w:sdt>
          </w:p>
        </w:tc>
      </w:tr>
      <w:tr w:rsidR="00F21944" w:rsidRPr="00571FA3" w14:paraId="08ECC9C1" w14:textId="77777777" w:rsidTr="00F21944">
        <w:tc>
          <w:tcPr>
            <w:tcW w:w="10980" w:type="dxa"/>
            <w:gridSpan w:val="5"/>
            <w:shd w:val="clear" w:color="auto" w:fill="D0CECE" w:themeFill="background2" w:themeFillShade="E6"/>
          </w:tcPr>
          <w:p w14:paraId="2D509EE7" w14:textId="77777777" w:rsidR="00F21944" w:rsidRPr="00571FA3" w:rsidRDefault="00F21944" w:rsidP="00F21944">
            <w:pPr>
              <w:rPr>
                <w:rFonts w:ascii="Times New Roman" w:hAnsi="Times New Roman" w:cs="Times New Roman"/>
                <w:sz w:val="20"/>
                <w:szCs w:val="20"/>
              </w:rPr>
            </w:pPr>
            <w:r w:rsidRPr="00571FA3">
              <w:rPr>
                <w:rFonts w:ascii="Times New Roman" w:hAnsi="Times New Roman" w:cs="Times New Roman"/>
                <w:sz w:val="20"/>
                <w:szCs w:val="20"/>
              </w:rPr>
              <w:t>请用</w:t>
            </w:r>
            <w:r w:rsidRPr="00571FA3">
              <w:rPr>
                <w:rFonts w:ascii="Times New Roman" w:hAnsi="Times New Roman" w:cs="Times New Roman"/>
                <w:sz w:val="20"/>
                <w:szCs w:val="20"/>
              </w:rPr>
              <w:t>“</w:t>
            </w:r>
            <w:r w:rsidRPr="00571FA3">
              <w:rPr>
                <w:rFonts w:ascii="Times New Roman" w:hAnsi="Times New Roman" w:cs="Times New Roman"/>
                <w:sz w:val="20"/>
                <w:szCs w:val="20"/>
              </w:rPr>
              <w:t>是</w:t>
            </w:r>
            <w:r w:rsidRPr="00571FA3">
              <w:rPr>
                <w:rFonts w:ascii="Times New Roman" w:hAnsi="Times New Roman" w:cs="Times New Roman"/>
                <w:sz w:val="20"/>
                <w:szCs w:val="20"/>
              </w:rPr>
              <w:t>”</w:t>
            </w:r>
            <w:r w:rsidRPr="00571FA3">
              <w:rPr>
                <w:rFonts w:ascii="Times New Roman" w:hAnsi="Times New Roman" w:cs="Times New Roman"/>
                <w:sz w:val="20"/>
                <w:szCs w:val="20"/>
              </w:rPr>
              <w:t>、</w:t>
            </w:r>
            <w:r w:rsidRPr="00571FA3">
              <w:rPr>
                <w:rFonts w:ascii="Times New Roman" w:hAnsi="Times New Roman" w:cs="Times New Roman"/>
                <w:sz w:val="20"/>
                <w:szCs w:val="20"/>
              </w:rPr>
              <w:t>“</w:t>
            </w:r>
            <w:r w:rsidRPr="00571FA3">
              <w:rPr>
                <w:rFonts w:ascii="Times New Roman" w:hAnsi="Times New Roman" w:cs="Times New Roman"/>
                <w:sz w:val="20"/>
                <w:szCs w:val="20"/>
              </w:rPr>
              <w:t>否</w:t>
            </w:r>
            <w:r w:rsidRPr="00571FA3">
              <w:rPr>
                <w:rFonts w:ascii="Times New Roman" w:hAnsi="Times New Roman" w:cs="Times New Roman"/>
                <w:sz w:val="20"/>
                <w:szCs w:val="20"/>
              </w:rPr>
              <w:t>”</w:t>
            </w:r>
            <w:r w:rsidRPr="00571FA3">
              <w:rPr>
                <w:rFonts w:ascii="Times New Roman" w:hAnsi="Times New Roman" w:cs="Times New Roman"/>
                <w:sz w:val="20"/>
                <w:szCs w:val="20"/>
              </w:rPr>
              <w:t>或</w:t>
            </w:r>
            <w:r w:rsidRPr="00571FA3">
              <w:rPr>
                <w:rFonts w:ascii="Times New Roman" w:hAnsi="Times New Roman" w:cs="Times New Roman"/>
                <w:sz w:val="20"/>
                <w:szCs w:val="20"/>
              </w:rPr>
              <w:t>“</w:t>
            </w:r>
            <w:r w:rsidRPr="00571FA3">
              <w:rPr>
                <w:rFonts w:ascii="Times New Roman" w:hAnsi="Times New Roman" w:cs="Times New Roman"/>
                <w:sz w:val="20"/>
                <w:szCs w:val="20"/>
              </w:rPr>
              <w:t>不适用</w:t>
            </w:r>
            <w:r w:rsidRPr="00571FA3">
              <w:rPr>
                <w:rFonts w:ascii="Times New Roman" w:hAnsi="Times New Roman" w:cs="Times New Roman"/>
                <w:sz w:val="20"/>
                <w:szCs w:val="20"/>
              </w:rPr>
              <w:t>”</w:t>
            </w:r>
            <w:r w:rsidRPr="00571FA3">
              <w:rPr>
                <w:rFonts w:ascii="Times New Roman" w:hAnsi="Times New Roman" w:cs="Times New Roman"/>
                <w:sz w:val="20"/>
                <w:szCs w:val="20"/>
              </w:rPr>
              <w:t>回答以下问题：</w:t>
            </w:r>
          </w:p>
        </w:tc>
      </w:tr>
      <w:tr w:rsidR="00F21944" w:rsidRPr="00571FA3" w14:paraId="7E5B7A66" w14:textId="77777777" w:rsidTr="00F21944">
        <w:tc>
          <w:tcPr>
            <w:tcW w:w="7020" w:type="dxa"/>
            <w:gridSpan w:val="4"/>
          </w:tcPr>
          <w:p w14:paraId="7F04AFAD"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您现在是否住在受损房屋中？</w:t>
            </w:r>
          </w:p>
        </w:tc>
        <w:sdt>
          <w:sdtPr>
            <w:rPr>
              <w:rFonts w:ascii="Times New Roman" w:hAnsi="Times New Roman" w:cs="Times New Roman"/>
              <w:sz w:val="16"/>
            </w:rPr>
            <w:id w:val="1351673493"/>
            <w:placeholder>
              <w:docPart w:val="4A6D7A85299643B5845B1F33D648F408"/>
            </w:placeholder>
            <w:showingPlcHdr/>
            <w:comboBox>
              <w:listItem w:value="Choose an item."/>
              <w:listItem w:displayText="是" w:value="Yes"/>
              <w:listItem w:displayText="否           " w:value="No           "/>
              <w:listItem w:displayText="不适用" w:value="N/A"/>
            </w:comboBox>
          </w:sdtPr>
          <w:sdtEndPr/>
          <w:sdtContent>
            <w:tc>
              <w:tcPr>
                <w:tcW w:w="3960" w:type="dxa"/>
              </w:tcPr>
              <w:p w14:paraId="71D47362"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6329D11E" w14:textId="77777777" w:rsidTr="00F21944">
        <w:tc>
          <w:tcPr>
            <w:tcW w:w="7020" w:type="dxa"/>
            <w:gridSpan w:val="4"/>
          </w:tcPr>
          <w:p w14:paraId="16738861"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房产是否位于洪泛区？</w:t>
            </w:r>
          </w:p>
        </w:tc>
        <w:sdt>
          <w:sdtPr>
            <w:rPr>
              <w:rFonts w:ascii="Times New Roman" w:hAnsi="Times New Roman" w:cs="Times New Roman"/>
              <w:sz w:val="16"/>
            </w:rPr>
            <w:id w:val="-1526709792"/>
            <w:placeholder>
              <w:docPart w:val="DA4CBAEC936B4A30A43F5E9602AAE058"/>
            </w:placeholder>
            <w:showingPlcHdr/>
            <w:comboBox>
              <w:listItem w:value="Choose an item."/>
              <w:listItem w:displayText="是" w:value="Yes"/>
              <w:listItem w:displayText="否           " w:value="No           "/>
              <w:listItem w:displayText="不适用" w:value="N/A"/>
            </w:comboBox>
          </w:sdtPr>
          <w:sdtEndPr/>
          <w:sdtContent>
            <w:tc>
              <w:tcPr>
                <w:tcW w:w="3960" w:type="dxa"/>
              </w:tcPr>
              <w:p w14:paraId="6943A550"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173A240E" w14:textId="77777777" w:rsidTr="00F21944">
        <w:tc>
          <w:tcPr>
            <w:tcW w:w="7020" w:type="dxa"/>
            <w:gridSpan w:val="4"/>
          </w:tcPr>
          <w:p w14:paraId="56484AAF"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如果您申请援助的房屋类型是预制房屋，您是否是本房产土地的所有者？</w:t>
            </w:r>
          </w:p>
        </w:tc>
        <w:sdt>
          <w:sdtPr>
            <w:rPr>
              <w:rFonts w:ascii="Times New Roman" w:hAnsi="Times New Roman" w:cs="Times New Roman"/>
              <w:sz w:val="16"/>
            </w:rPr>
            <w:id w:val="1411351744"/>
            <w:placeholder>
              <w:docPart w:val="08DB1DBF8085480A8A4FE5487F2740BE"/>
            </w:placeholder>
            <w:showingPlcHdr/>
            <w:comboBox>
              <w:listItem w:value="Choose an item."/>
              <w:listItem w:displayText="是" w:value="Yes"/>
              <w:listItem w:displayText="否           " w:value="No           "/>
              <w:listItem w:displayText="不适用" w:value="N/A"/>
            </w:comboBox>
          </w:sdtPr>
          <w:sdtEndPr/>
          <w:sdtContent>
            <w:tc>
              <w:tcPr>
                <w:tcW w:w="3960" w:type="dxa"/>
              </w:tcPr>
              <w:p w14:paraId="2E65ECCC"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5F4E90CD" w14:textId="77777777" w:rsidTr="00F21944">
        <w:tc>
          <w:tcPr>
            <w:tcW w:w="7020" w:type="dxa"/>
            <w:gridSpan w:val="4"/>
          </w:tcPr>
          <w:p w14:paraId="2C85EDAD"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是否已向得克萨斯州住房和社区事务部提交预制房屋的注册有效所有权和位置声明（</w:t>
            </w:r>
            <w:r w:rsidRPr="00571FA3">
              <w:rPr>
                <w:rFonts w:ascii="Times New Roman" w:hAnsi="Times New Roman" w:cs="Times New Roman"/>
                <w:sz w:val="20"/>
                <w:szCs w:val="20"/>
              </w:rPr>
              <w:t>SOL</w:t>
            </w:r>
            <w:r w:rsidRPr="00571FA3">
              <w:rPr>
                <w:rFonts w:ascii="Times New Roman" w:hAnsi="Times New Roman" w:cs="Times New Roman"/>
                <w:sz w:val="20"/>
                <w:szCs w:val="20"/>
              </w:rPr>
              <w:t>）？</w:t>
            </w:r>
          </w:p>
        </w:tc>
        <w:sdt>
          <w:sdtPr>
            <w:rPr>
              <w:rFonts w:ascii="Times New Roman" w:hAnsi="Times New Roman" w:cs="Times New Roman"/>
              <w:sz w:val="16"/>
            </w:rPr>
            <w:id w:val="-1910146244"/>
            <w:placeholder>
              <w:docPart w:val="50B239A143F841C5A54A7D561728A5E2"/>
            </w:placeholder>
            <w:showingPlcHdr/>
            <w:comboBox>
              <w:listItem w:value="Choose an item."/>
              <w:listItem w:displayText="是" w:value="Yes"/>
              <w:listItem w:displayText="否           " w:value="No           "/>
              <w:listItem w:displayText="不适用" w:value="N/A"/>
            </w:comboBox>
          </w:sdtPr>
          <w:sdtEndPr/>
          <w:sdtContent>
            <w:tc>
              <w:tcPr>
                <w:tcW w:w="3960" w:type="dxa"/>
              </w:tcPr>
              <w:p w14:paraId="28FBCF5B"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15FE56F2" w14:textId="77777777" w:rsidTr="00F21944">
        <w:tc>
          <w:tcPr>
            <w:tcW w:w="7020" w:type="dxa"/>
            <w:gridSpan w:val="4"/>
          </w:tcPr>
          <w:p w14:paraId="6415F1E5"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受损房产所有证是否载有其他名字？</w:t>
            </w:r>
          </w:p>
        </w:tc>
        <w:sdt>
          <w:sdtPr>
            <w:rPr>
              <w:rFonts w:ascii="Times New Roman" w:hAnsi="Times New Roman" w:cs="Times New Roman"/>
              <w:sz w:val="16"/>
            </w:rPr>
            <w:id w:val="262742956"/>
            <w:placeholder>
              <w:docPart w:val="2F95F946BDDD4275B5538079E51A5489"/>
            </w:placeholder>
            <w:showingPlcHdr/>
            <w:comboBox>
              <w:listItem w:value="Choose an item."/>
              <w:listItem w:displayText="是" w:value="Yes"/>
              <w:listItem w:displayText="否           " w:value="No           "/>
              <w:listItem w:displayText="不适用" w:value="N/A"/>
            </w:comboBox>
          </w:sdtPr>
          <w:sdtEndPr/>
          <w:sdtContent>
            <w:tc>
              <w:tcPr>
                <w:tcW w:w="3960" w:type="dxa"/>
              </w:tcPr>
              <w:p w14:paraId="38EDCDD6"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0D47959C" w14:textId="77777777" w:rsidTr="00F21944">
        <w:tc>
          <w:tcPr>
            <w:tcW w:w="7020" w:type="dxa"/>
            <w:gridSpan w:val="4"/>
          </w:tcPr>
          <w:p w14:paraId="595A5156"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您是否丧失了房产抵押品赎回权，或您即将丧失抵押品赎回权？</w:t>
            </w:r>
          </w:p>
        </w:tc>
        <w:sdt>
          <w:sdtPr>
            <w:rPr>
              <w:rFonts w:ascii="Times New Roman" w:hAnsi="Times New Roman" w:cs="Times New Roman"/>
              <w:sz w:val="16"/>
            </w:rPr>
            <w:id w:val="-1247422830"/>
            <w:placeholder>
              <w:docPart w:val="A744815489F4469184FE1F2F434D0CDF"/>
            </w:placeholder>
            <w:showingPlcHdr/>
            <w:comboBox>
              <w:listItem w:value="Choose an item."/>
              <w:listItem w:displayText="是" w:value="Yes"/>
              <w:listItem w:displayText="否           " w:value="No           "/>
              <w:listItem w:displayText="不适用" w:value="N/A"/>
            </w:comboBox>
          </w:sdtPr>
          <w:sdtEndPr/>
          <w:sdtContent>
            <w:tc>
              <w:tcPr>
                <w:tcW w:w="3960" w:type="dxa"/>
              </w:tcPr>
              <w:p w14:paraId="78EF3EC2"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5C992277" w14:textId="77777777" w:rsidTr="00F21944">
        <w:tc>
          <w:tcPr>
            <w:tcW w:w="7020" w:type="dxa"/>
            <w:gridSpan w:val="4"/>
          </w:tcPr>
          <w:p w14:paraId="0E434257"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受损房产是否有留置权？</w:t>
            </w:r>
          </w:p>
        </w:tc>
        <w:sdt>
          <w:sdtPr>
            <w:rPr>
              <w:rFonts w:ascii="Times New Roman" w:hAnsi="Times New Roman" w:cs="Times New Roman"/>
              <w:sz w:val="16"/>
            </w:rPr>
            <w:id w:val="50666327"/>
            <w:placeholder>
              <w:docPart w:val="0CFADBD0B7EA47C5AAD6D656A2CD2BA0"/>
            </w:placeholder>
            <w:showingPlcHdr/>
            <w:comboBox>
              <w:listItem w:value="Choose an item."/>
              <w:listItem w:displayText="是" w:value="Yes"/>
              <w:listItem w:displayText="否           " w:value="No           "/>
              <w:listItem w:displayText="不适用" w:value="N/A"/>
            </w:comboBox>
          </w:sdtPr>
          <w:sdtEndPr/>
          <w:sdtContent>
            <w:tc>
              <w:tcPr>
                <w:tcW w:w="3960" w:type="dxa"/>
              </w:tcPr>
              <w:p w14:paraId="4554ADB7"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78BE10CA" w14:textId="77777777" w:rsidTr="00F21944">
        <w:tc>
          <w:tcPr>
            <w:tcW w:w="7020" w:type="dxa"/>
            <w:gridSpan w:val="4"/>
          </w:tcPr>
          <w:p w14:paraId="79CC1907"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你目前是否有房产税的支付计划，或者一直以来房产税的支付信誉良好？</w:t>
            </w:r>
          </w:p>
        </w:tc>
        <w:sdt>
          <w:sdtPr>
            <w:rPr>
              <w:rFonts w:ascii="Times New Roman" w:hAnsi="Times New Roman" w:cs="Times New Roman"/>
              <w:sz w:val="16"/>
            </w:rPr>
            <w:id w:val="1119258906"/>
            <w:placeholder>
              <w:docPart w:val="D4C16506615B4C5FB9DC4371BAF33E83"/>
            </w:placeholder>
            <w:showingPlcHdr/>
            <w:comboBox>
              <w:listItem w:value="Choose an item."/>
              <w:listItem w:displayText="是" w:value="Yes"/>
              <w:listItem w:displayText="否           " w:value="No           "/>
              <w:listItem w:displayText="不适用" w:value="N/A"/>
            </w:comboBox>
          </w:sdtPr>
          <w:sdtEndPr/>
          <w:sdtContent>
            <w:tc>
              <w:tcPr>
                <w:tcW w:w="3960" w:type="dxa"/>
              </w:tcPr>
              <w:p w14:paraId="25E90DAB"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728D4DAF" w14:textId="77777777" w:rsidTr="00F21944">
        <w:tc>
          <w:tcPr>
            <w:tcW w:w="7020" w:type="dxa"/>
            <w:gridSpan w:val="4"/>
          </w:tcPr>
          <w:p w14:paraId="2E971403"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如果您需要支付子女抚养费，您是否有支付计划或能够一直保持良好的支付信誉？</w:t>
            </w:r>
          </w:p>
        </w:tc>
        <w:sdt>
          <w:sdtPr>
            <w:rPr>
              <w:rFonts w:ascii="Times New Roman" w:hAnsi="Times New Roman" w:cs="Times New Roman"/>
              <w:sz w:val="16"/>
            </w:rPr>
            <w:id w:val="1298489230"/>
            <w:placeholder>
              <w:docPart w:val="801AA6F3FED54A57A0835768E8E19BD1"/>
            </w:placeholder>
            <w:showingPlcHdr/>
            <w:comboBox>
              <w:listItem w:value="Choose an item."/>
              <w:listItem w:displayText="是" w:value="Yes"/>
              <w:listItem w:displayText="否           " w:value="No           "/>
              <w:listItem w:displayText="不适用" w:value="N/A"/>
            </w:comboBox>
          </w:sdtPr>
          <w:sdtEndPr/>
          <w:sdtContent>
            <w:tc>
              <w:tcPr>
                <w:tcW w:w="3960" w:type="dxa"/>
              </w:tcPr>
              <w:p w14:paraId="74E79007" w14:textId="77777777" w:rsidR="00F21944"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hoose an item.</w:t>
                </w:r>
              </w:p>
            </w:tc>
          </w:sdtContent>
        </w:sdt>
      </w:tr>
      <w:tr w:rsidR="00F21944" w:rsidRPr="00571FA3" w14:paraId="7C88FDA1" w14:textId="77777777" w:rsidTr="00F21944">
        <w:tc>
          <w:tcPr>
            <w:tcW w:w="10980" w:type="dxa"/>
            <w:gridSpan w:val="5"/>
            <w:shd w:val="clear" w:color="auto" w:fill="D0CECE" w:themeFill="background2" w:themeFillShade="E6"/>
          </w:tcPr>
          <w:p w14:paraId="31EA1734" w14:textId="77777777" w:rsidR="00F21944" w:rsidRPr="00571FA3" w:rsidRDefault="00F21944" w:rsidP="00F21944">
            <w:pPr>
              <w:rPr>
                <w:rFonts w:ascii="Times New Roman" w:hAnsi="Times New Roman" w:cs="Times New Roman"/>
                <w:sz w:val="16"/>
              </w:rPr>
            </w:pPr>
            <w:r w:rsidRPr="00571FA3">
              <w:rPr>
                <w:rFonts w:ascii="Times New Roman" w:hAnsi="Times New Roman" w:cs="Times New Roman"/>
                <w:sz w:val="20"/>
                <w:szCs w:val="20"/>
              </w:rPr>
              <w:t>请回答下列问题：</w:t>
            </w:r>
          </w:p>
        </w:tc>
      </w:tr>
      <w:tr w:rsidR="00F21944" w:rsidRPr="00571FA3" w14:paraId="7B724C50" w14:textId="77777777" w:rsidTr="00F21944">
        <w:tc>
          <w:tcPr>
            <w:tcW w:w="7020" w:type="dxa"/>
            <w:gridSpan w:val="4"/>
            <w:shd w:val="clear" w:color="auto" w:fill="auto"/>
          </w:tcPr>
          <w:p w14:paraId="2E76FE3A"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您目前是否在申请补贴？</w:t>
            </w:r>
          </w:p>
        </w:tc>
        <w:sdt>
          <w:sdtPr>
            <w:rPr>
              <w:rFonts w:ascii="Times New Roman" w:hAnsi="Times New Roman" w:cs="Times New Roman"/>
              <w:sz w:val="16"/>
            </w:rPr>
            <w:id w:val="-394891321"/>
            <w:placeholder>
              <w:docPart w:val="A468E7CBCB0740A3B521D29B91A55185"/>
            </w:placeholder>
            <w:showingPlcHdr/>
            <w:comboBox>
              <w:listItem w:value="Choose an item."/>
              <w:listItem w:displayText="是" w:value="Yes"/>
              <w:listItem w:displayText="否           " w:value="No           "/>
              <w:listItem w:displayText="不适用" w:value="N/A"/>
            </w:comboBox>
          </w:sdtPr>
          <w:sdtEndPr/>
          <w:sdtContent>
            <w:tc>
              <w:tcPr>
                <w:tcW w:w="3960" w:type="dxa"/>
                <w:shd w:val="clear" w:color="auto" w:fill="auto"/>
              </w:tcPr>
              <w:p w14:paraId="2603D0E9" w14:textId="77777777" w:rsidR="00F21944" w:rsidRPr="00571FA3" w:rsidRDefault="00C13554" w:rsidP="00C13554">
                <w:pPr>
                  <w:rPr>
                    <w:rFonts w:ascii="Times New Roman" w:hAnsi="Times New Roman" w:cs="Times New Roman"/>
                    <w:sz w:val="20"/>
                    <w:szCs w:val="20"/>
                  </w:rPr>
                </w:pPr>
                <w:r w:rsidRPr="00DB65E9">
                  <w:rPr>
                    <w:rStyle w:val="PlaceholderText"/>
                    <w:rFonts w:ascii="Times New Roman" w:hAnsi="Times New Roman" w:cs="Times New Roman"/>
                  </w:rPr>
                  <w:t>Choose an item.</w:t>
                </w:r>
              </w:p>
            </w:tc>
          </w:sdtContent>
        </w:sdt>
      </w:tr>
      <w:tr w:rsidR="00F21944" w:rsidRPr="00571FA3" w14:paraId="1C227BDE" w14:textId="77777777" w:rsidTr="00F21944">
        <w:tc>
          <w:tcPr>
            <w:tcW w:w="7020" w:type="dxa"/>
            <w:gridSpan w:val="4"/>
            <w:shd w:val="clear" w:color="auto" w:fill="auto"/>
          </w:tcPr>
          <w:p w14:paraId="6AE698D0" w14:textId="77777777" w:rsidR="00F21944" w:rsidRPr="00571FA3" w:rsidRDefault="00F21944" w:rsidP="00571FA3">
            <w:pPr>
              <w:spacing w:line="276" w:lineRule="auto"/>
              <w:rPr>
                <w:rFonts w:ascii="Times New Roman" w:hAnsi="Times New Roman" w:cs="Times New Roman"/>
                <w:sz w:val="20"/>
                <w:szCs w:val="20"/>
              </w:rPr>
            </w:pPr>
            <w:r w:rsidRPr="00571FA3">
              <w:rPr>
                <w:rFonts w:ascii="Times New Roman" w:hAnsi="Times New Roman" w:cs="Times New Roman"/>
                <w:sz w:val="20"/>
                <w:szCs w:val="20"/>
              </w:rPr>
              <w:t>如果是，请注明您申请补贴的金额：</w:t>
            </w:r>
          </w:p>
        </w:tc>
        <w:tc>
          <w:tcPr>
            <w:tcW w:w="3960" w:type="dxa"/>
            <w:shd w:val="clear" w:color="auto" w:fill="auto"/>
          </w:tcPr>
          <w:p w14:paraId="2B81583A" w14:textId="77777777" w:rsidR="00F21944" w:rsidRPr="00571FA3" w:rsidRDefault="00F21944" w:rsidP="00C13554">
            <w:pPr>
              <w:rPr>
                <w:rFonts w:ascii="Times New Roman" w:hAnsi="Times New Roman" w:cs="Times New Roman"/>
                <w:sz w:val="20"/>
                <w:szCs w:val="20"/>
              </w:rPr>
            </w:pPr>
            <w:r w:rsidRPr="00571FA3">
              <w:rPr>
                <w:rFonts w:ascii="Times New Roman" w:hAnsi="Times New Roman" w:cs="Times New Roman"/>
                <w:sz w:val="20"/>
                <w:szCs w:val="20"/>
              </w:rPr>
              <w:t>$</w:t>
            </w:r>
            <w:sdt>
              <w:sdtPr>
                <w:rPr>
                  <w:rFonts w:ascii="Times New Roman" w:hAnsi="Times New Roman" w:cs="Times New Roman"/>
                  <w:sz w:val="20"/>
                  <w:szCs w:val="20"/>
                </w:rPr>
                <w:alias w:val="补贴金额"/>
                <w:tag w:val="Reimbursement Amount"/>
                <w:id w:val="588589397"/>
                <w:placeholder>
                  <w:docPart w:val="63B152712FF64051A1A79836CF3F1649"/>
                </w:placeholder>
                <w:showingPlcHdr/>
                <w:text/>
              </w:sdtPr>
              <w:sdtEndPr/>
              <w:sdtContent>
                <w:r w:rsidR="00C13554" w:rsidRPr="00DB65E9">
                  <w:rPr>
                    <w:rStyle w:val="PlaceholderText"/>
                    <w:rFonts w:ascii="Times New Roman" w:hAnsi="Times New Roman" w:cs="Times New Roman"/>
                  </w:rPr>
                  <w:t>Click or tap here to enter text.</w:t>
                </w:r>
              </w:sdtContent>
            </w:sdt>
            <w:r w:rsidRPr="00571FA3">
              <w:rPr>
                <w:rFonts w:ascii="Times New Roman" w:hAnsi="Times New Roman" w:cs="Times New Roman"/>
                <w:sz w:val="20"/>
                <w:szCs w:val="20"/>
              </w:rPr>
              <w:t xml:space="preserve"> </w:t>
            </w:r>
          </w:p>
        </w:tc>
      </w:tr>
    </w:tbl>
    <w:p w14:paraId="71F6C278" w14:textId="77777777" w:rsidR="0040133B" w:rsidRPr="00571FA3" w:rsidRDefault="0040133B">
      <w:pPr>
        <w:rPr>
          <w:rFonts w:ascii="Times New Roman" w:hAnsi="Times New Roman" w:cs="Times New Roman"/>
          <w:sz w:val="16"/>
        </w:rPr>
      </w:pPr>
    </w:p>
    <w:p w14:paraId="228F7918" w14:textId="77777777" w:rsidR="00045348" w:rsidRPr="00571FA3" w:rsidRDefault="00045348" w:rsidP="00571FA3">
      <w:pPr>
        <w:spacing w:after="0" w:line="276" w:lineRule="auto"/>
        <w:rPr>
          <w:rFonts w:ascii="Times New Roman" w:hAnsi="Times New Roman" w:cs="Times New Roman"/>
          <w:sz w:val="16"/>
        </w:rPr>
      </w:pPr>
    </w:p>
    <w:p w14:paraId="75255F2A" w14:textId="77777777" w:rsidR="0000553D" w:rsidRPr="00571FA3" w:rsidRDefault="0000553D" w:rsidP="00571FA3">
      <w:pPr>
        <w:spacing w:line="276" w:lineRule="auto"/>
        <w:rPr>
          <w:rFonts w:ascii="Times New Roman" w:hAnsi="Times New Roman" w:cs="Times New Roman"/>
          <w:sz w:val="16"/>
        </w:rPr>
      </w:pPr>
    </w:p>
    <w:tbl>
      <w:tblPr>
        <w:tblStyle w:val="TableGrid"/>
        <w:tblW w:w="10980" w:type="dxa"/>
        <w:tblInd w:w="-815" w:type="dxa"/>
        <w:tblLook w:val="04A0" w:firstRow="1" w:lastRow="0" w:firstColumn="1" w:lastColumn="0" w:noHBand="0" w:noVBand="1"/>
      </w:tblPr>
      <w:tblGrid>
        <w:gridCol w:w="3152"/>
        <w:gridCol w:w="2337"/>
        <w:gridCol w:w="2338"/>
        <w:gridCol w:w="3153"/>
      </w:tblGrid>
      <w:tr w:rsidR="0000553D" w:rsidRPr="00571FA3" w14:paraId="3D8A1B8C" w14:textId="77777777" w:rsidTr="00F86259">
        <w:tc>
          <w:tcPr>
            <w:tcW w:w="10980" w:type="dxa"/>
            <w:gridSpan w:val="4"/>
            <w:shd w:val="clear" w:color="auto" w:fill="E7E6E6" w:themeFill="background2"/>
          </w:tcPr>
          <w:p w14:paraId="35C0B91B" w14:textId="77777777" w:rsidR="0000553D" w:rsidRPr="00571FA3" w:rsidRDefault="0000553D" w:rsidP="00571FA3">
            <w:pPr>
              <w:keepNext/>
              <w:rPr>
                <w:rFonts w:ascii="Times New Roman" w:hAnsi="Times New Roman" w:cs="Times New Roman"/>
                <w:sz w:val="16"/>
              </w:rPr>
            </w:pPr>
            <w:r w:rsidRPr="00571FA3">
              <w:rPr>
                <w:rFonts w:ascii="Times New Roman" w:hAnsi="Times New Roman" w:cs="Times New Roman"/>
                <w:b/>
                <w:bCs/>
              </w:rPr>
              <w:t>8.</w:t>
            </w:r>
            <w:r w:rsidRPr="00571FA3">
              <w:rPr>
                <w:rFonts w:ascii="Times New Roman" w:hAnsi="Times New Roman" w:cs="Times New Roman"/>
                <w:b/>
                <w:bCs/>
              </w:rPr>
              <w:t>在接受房屋援助之前：</w:t>
            </w:r>
          </w:p>
        </w:tc>
      </w:tr>
      <w:tr w:rsidR="0000553D" w:rsidRPr="00571FA3" w14:paraId="6816FDE5" w14:textId="77777777" w:rsidTr="00F86259">
        <w:trPr>
          <w:trHeight w:val="305"/>
        </w:trPr>
        <w:tc>
          <w:tcPr>
            <w:tcW w:w="10980" w:type="dxa"/>
            <w:gridSpan w:val="4"/>
            <w:shd w:val="clear" w:color="auto" w:fill="E7E6E6" w:themeFill="background2"/>
          </w:tcPr>
          <w:p w14:paraId="764FA26C" w14:textId="77777777" w:rsidR="0000553D" w:rsidRPr="00571FA3" w:rsidRDefault="0000553D">
            <w:pPr>
              <w:rPr>
                <w:rFonts w:ascii="Times New Roman" w:hAnsi="Times New Roman" w:cs="Times New Roman"/>
                <w:sz w:val="16"/>
              </w:rPr>
            </w:pPr>
            <w:r w:rsidRPr="00571FA3">
              <w:rPr>
                <w:rFonts w:ascii="Times New Roman" w:hAnsi="Times New Roman" w:cs="Times New Roman"/>
                <w:sz w:val="20"/>
                <w:szCs w:val="20"/>
              </w:rPr>
              <w:t>你是否向任何一方（地方、州、联邦、私人）申请过任何与风暴致房屋受损有关的房屋受损援助？如果是，请继续。</w:t>
            </w:r>
          </w:p>
        </w:tc>
      </w:tr>
      <w:tr w:rsidR="0000553D" w:rsidRPr="00571FA3" w14:paraId="78DD6956" w14:textId="77777777" w:rsidTr="0000553D">
        <w:tc>
          <w:tcPr>
            <w:tcW w:w="3152" w:type="dxa"/>
          </w:tcPr>
          <w:p w14:paraId="55173359" w14:textId="77777777" w:rsidR="0000553D" w:rsidRPr="00571FA3" w:rsidRDefault="0000553D" w:rsidP="0000553D">
            <w:pPr>
              <w:jc w:val="center"/>
              <w:rPr>
                <w:rFonts w:ascii="Times New Roman" w:hAnsi="Times New Roman" w:cs="Times New Roman"/>
                <w:sz w:val="16"/>
              </w:rPr>
            </w:pPr>
            <w:r w:rsidRPr="00571FA3">
              <w:rPr>
                <w:rFonts w:ascii="Times New Roman" w:hAnsi="Times New Roman" w:cs="Times New Roman"/>
                <w:b/>
                <w:bCs/>
                <w:sz w:val="20"/>
                <w:szCs w:val="20"/>
              </w:rPr>
              <w:lastRenderedPageBreak/>
              <w:t>来源</w:t>
            </w:r>
          </w:p>
        </w:tc>
        <w:tc>
          <w:tcPr>
            <w:tcW w:w="2337" w:type="dxa"/>
          </w:tcPr>
          <w:p w14:paraId="7619D284" w14:textId="77777777" w:rsidR="0000553D" w:rsidRPr="00571FA3" w:rsidRDefault="0000553D" w:rsidP="0000553D">
            <w:pPr>
              <w:jc w:val="center"/>
              <w:rPr>
                <w:rFonts w:ascii="Times New Roman" w:hAnsi="Times New Roman" w:cs="Times New Roman"/>
                <w:sz w:val="16"/>
              </w:rPr>
            </w:pPr>
            <w:r w:rsidRPr="00571FA3">
              <w:rPr>
                <w:rFonts w:ascii="Times New Roman" w:hAnsi="Times New Roman" w:cs="Times New Roman"/>
                <w:b/>
                <w:bCs/>
                <w:sz w:val="20"/>
                <w:szCs w:val="20"/>
              </w:rPr>
              <w:t>金额</w:t>
            </w:r>
          </w:p>
        </w:tc>
        <w:tc>
          <w:tcPr>
            <w:tcW w:w="2338" w:type="dxa"/>
          </w:tcPr>
          <w:p w14:paraId="57AE1573" w14:textId="77777777" w:rsidR="0000553D" w:rsidRPr="00571FA3" w:rsidRDefault="0000553D" w:rsidP="0000553D">
            <w:pPr>
              <w:jc w:val="center"/>
              <w:rPr>
                <w:rFonts w:ascii="Times New Roman" w:hAnsi="Times New Roman" w:cs="Times New Roman"/>
                <w:sz w:val="16"/>
              </w:rPr>
            </w:pPr>
            <w:r w:rsidRPr="00571FA3">
              <w:rPr>
                <w:rFonts w:ascii="Times New Roman" w:hAnsi="Times New Roman" w:cs="Times New Roman"/>
                <w:b/>
                <w:bCs/>
                <w:sz w:val="20"/>
                <w:szCs w:val="20"/>
              </w:rPr>
              <w:t>接受日期</w:t>
            </w:r>
          </w:p>
        </w:tc>
        <w:tc>
          <w:tcPr>
            <w:tcW w:w="3153" w:type="dxa"/>
          </w:tcPr>
          <w:p w14:paraId="4C79D496" w14:textId="77777777" w:rsidR="0000553D" w:rsidRPr="00571FA3" w:rsidRDefault="0000553D" w:rsidP="0000553D">
            <w:pPr>
              <w:jc w:val="center"/>
              <w:rPr>
                <w:rFonts w:ascii="Times New Roman" w:hAnsi="Times New Roman" w:cs="Times New Roman"/>
                <w:sz w:val="16"/>
              </w:rPr>
            </w:pPr>
            <w:r w:rsidRPr="00571FA3">
              <w:rPr>
                <w:rFonts w:ascii="Times New Roman" w:hAnsi="Times New Roman" w:cs="Times New Roman"/>
                <w:b/>
                <w:bCs/>
                <w:sz w:val="20"/>
                <w:szCs w:val="20"/>
              </w:rPr>
              <w:t>帐号</w:t>
            </w:r>
          </w:p>
        </w:tc>
      </w:tr>
      <w:tr w:rsidR="0000553D" w:rsidRPr="00571FA3" w14:paraId="23E4CBAA" w14:textId="77777777" w:rsidTr="0000553D">
        <w:tc>
          <w:tcPr>
            <w:tcW w:w="3152" w:type="dxa"/>
          </w:tcPr>
          <w:p w14:paraId="611F0931" w14:textId="77777777" w:rsidR="0000553D" w:rsidRPr="00571FA3" w:rsidRDefault="0000553D">
            <w:pPr>
              <w:rPr>
                <w:rFonts w:ascii="Times New Roman" w:hAnsi="Times New Roman" w:cs="Times New Roman"/>
                <w:sz w:val="16"/>
              </w:rPr>
            </w:pPr>
            <w:r w:rsidRPr="00571FA3">
              <w:rPr>
                <w:rFonts w:ascii="Times New Roman" w:hAnsi="Times New Roman" w:cs="Times New Roman"/>
                <w:b/>
                <w:bCs/>
                <w:sz w:val="20"/>
                <w:szCs w:val="20"/>
              </w:rPr>
              <w:t xml:space="preserve">1.FEMA: </w:t>
            </w:r>
            <w:r w:rsidRPr="00571FA3">
              <w:rPr>
                <w:rFonts w:ascii="Times New Roman" w:hAnsi="Times New Roman" w:cs="Times New Roman"/>
              </w:rPr>
              <w:t>联邦应急管理局</w:t>
            </w:r>
          </w:p>
        </w:tc>
        <w:sdt>
          <w:sdtPr>
            <w:rPr>
              <w:rFonts w:ascii="Calibri" w:hAnsi="Calibri" w:cs="Calibri"/>
              <w:sz w:val="16"/>
            </w:rPr>
            <w:alias w:val="FEMA金额"/>
            <w:tag w:val="FEMA Amount"/>
            <w:id w:val="-779262839"/>
            <w:placeholder>
              <w:docPart w:val="795E4F4036724693B46DA81E4E698DAE"/>
            </w:placeholder>
            <w:showingPlcHdr/>
            <w:text/>
          </w:sdtPr>
          <w:sdtEndPr/>
          <w:sdtContent>
            <w:tc>
              <w:tcPr>
                <w:tcW w:w="2337" w:type="dxa"/>
              </w:tcPr>
              <w:p w14:paraId="7EB08DDD" w14:textId="77777777" w:rsidR="0000553D" w:rsidRPr="00571FA3" w:rsidRDefault="00C13554" w:rsidP="00C13554">
                <w:pPr>
                  <w:rPr>
                    <w:rFonts w:ascii="Calibri" w:hAnsi="Calibri" w:cs="Calibri"/>
                    <w:sz w:val="16"/>
                  </w:rPr>
                </w:pPr>
                <w:r w:rsidRPr="00F81825">
                  <w:rPr>
                    <w:rStyle w:val="PlaceholderText"/>
                  </w:rPr>
                  <w:t>Click or tap here to enter text.</w:t>
                </w:r>
              </w:p>
            </w:tc>
          </w:sdtContent>
        </w:sdt>
        <w:sdt>
          <w:sdtPr>
            <w:rPr>
              <w:rFonts w:ascii="Calibri" w:hAnsi="Calibri" w:cs="Calibri"/>
              <w:vanish/>
              <w:color w:val="808080"/>
              <w:sz w:val="16"/>
            </w:rPr>
            <w:alias w:val="接受FEMA援助日期"/>
            <w:tag w:val="FEMA Date Received"/>
            <w:id w:val="1297180330"/>
            <w:placeholder>
              <w:docPart w:val="B362D57E5FC842E0B111DEC39886325C"/>
            </w:placeholder>
            <w:showingPlcHdr/>
            <w:text/>
          </w:sdtPr>
          <w:sdtEndPr/>
          <w:sdtContent>
            <w:tc>
              <w:tcPr>
                <w:tcW w:w="2338" w:type="dxa"/>
              </w:tcPr>
              <w:p w14:paraId="563F5B28" w14:textId="77777777" w:rsidR="0000553D" w:rsidRPr="00571FA3" w:rsidRDefault="00C13554" w:rsidP="00C13554">
                <w:pPr>
                  <w:rPr>
                    <w:rFonts w:ascii="Calibri" w:hAnsi="Calibri" w:cs="Calibri"/>
                    <w:sz w:val="16"/>
                  </w:rPr>
                </w:pPr>
                <w:r w:rsidRPr="00F81825">
                  <w:rPr>
                    <w:rStyle w:val="PlaceholderText"/>
                  </w:rPr>
                  <w:t>Click or tap here to enter text.</w:t>
                </w:r>
              </w:p>
            </w:tc>
          </w:sdtContent>
        </w:sdt>
        <w:sdt>
          <w:sdtPr>
            <w:rPr>
              <w:rFonts w:ascii="Times New Roman" w:hAnsi="Times New Roman" w:cs="Times New Roman"/>
              <w:vanish/>
              <w:color w:val="808080"/>
              <w:sz w:val="16"/>
            </w:rPr>
            <w:alias w:val="FEMA帐号"/>
            <w:tag w:val="FEMA Account Number"/>
            <w:id w:val="-471053180"/>
            <w:placeholder>
              <w:docPart w:val="9A8A3CE1D6E046F8BB9739AE8D698AC6"/>
            </w:placeholder>
            <w:showingPlcHdr/>
            <w:text/>
          </w:sdtPr>
          <w:sdtEndPr/>
          <w:sdtContent>
            <w:tc>
              <w:tcPr>
                <w:tcW w:w="3153" w:type="dxa"/>
              </w:tcPr>
              <w:p w14:paraId="579901BE"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00553D" w:rsidRPr="00571FA3" w14:paraId="1AA206E5" w14:textId="77777777" w:rsidTr="0000553D">
        <w:tc>
          <w:tcPr>
            <w:tcW w:w="3152" w:type="dxa"/>
          </w:tcPr>
          <w:p w14:paraId="1B65F2FB" w14:textId="77777777" w:rsidR="0000553D" w:rsidRPr="00571FA3" w:rsidRDefault="0000553D">
            <w:pPr>
              <w:rPr>
                <w:rFonts w:ascii="Times New Roman" w:hAnsi="Times New Roman" w:cs="Times New Roman"/>
                <w:sz w:val="16"/>
              </w:rPr>
            </w:pPr>
            <w:r w:rsidRPr="00571FA3">
              <w:rPr>
                <w:rFonts w:ascii="Times New Roman" w:hAnsi="Times New Roman" w:cs="Times New Roman"/>
                <w:b/>
                <w:bCs/>
                <w:sz w:val="20"/>
                <w:szCs w:val="20"/>
              </w:rPr>
              <w:t>2.</w:t>
            </w:r>
            <w:r w:rsidRPr="00571FA3">
              <w:rPr>
                <w:rFonts w:ascii="Times New Roman" w:hAnsi="Times New Roman" w:cs="Times New Roman"/>
                <w:b/>
                <w:bCs/>
              </w:rPr>
              <w:t>SBA</w:t>
            </w:r>
            <w:r w:rsidRPr="00571FA3">
              <w:rPr>
                <w:rFonts w:ascii="Times New Roman" w:hAnsi="Times New Roman" w:cs="Times New Roman"/>
                <w:b/>
                <w:bCs/>
              </w:rPr>
              <w:t>：</w:t>
            </w:r>
            <w:r w:rsidRPr="00571FA3">
              <w:rPr>
                <w:rFonts w:ascii="Times New Roman" w:hAnsi="Times New Roman" w:cs="Times New Roman"/>
              </w:rPr>
              <w:t>美国小企业管理局</w:t>
            </w:r>
          </w:p>
        </w:tc>
        <w:sdt>
          <w:sdtPr>
            <w:rPr>
              <w:rFonts w:ascii="Times New Roman" w:hAnsi="Times New Roman" w:cs="Times New Roman"/>
              <w:sz w:val="16"/>
            </w:rPr>
            <w:alias w:val="SBA金额"/>
            <w:tag w:val="SBA Amount"/>
            <w:id w:val="1709827274"/>
            <w:placeholder>
              <w:docPart w:val="AE382DAEE7DE4E5586CF3B988E991030"/>
            </w:placeholder>
            <w:showingPlcHdr/>
            <w:text/>
          </w:sdtPr>
          <w:sdtEndPr/>
          <w:sdtContent>
            <w:tc>
              <w:tcPr>
                <w:tcW w:w="2337" w:type="dxa"/>
              </w:tcPr>
              <w:p w14:paraId="31273FD5"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接受SBA援助日期"/>
            <w:tag w:val="SBA Date Received"/>
            <w:id w:val="-977538962"/>
            <w:placeholder>
              <w:docPart w:val="9AE6703245F1434089742FF04FC27BB4"/>
            </w:placeholder>
            <w:showingPlcHdr/>
            <w:text/>
          </w:sdtPr>
          <w:sdtEndPr/>
          <w:sdtContent>
            <w:tc>
              <w:tcPr>
                <w:tcW w:w="2338" w:type="dxa"/>
              </w:tcPr>
              <w:p w14:paraId="49C88E25"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SBA帐号"/>
            <w:tag w:val="SBA Account Number"/>
            <w:id w:val="1133603991"/>
            <w:placeholder>
              <w:docPart w:val="8365CDB2A7674B318D64BCF0AB00F5B4"/>
            </w:placeholder>
            <w:showingPlcHdr/>
            <w:text/>
          </w:sdtPr>
          <w:sdtEndPr/>
          <w:sdtContent>
            <w:tc>
              <w:tcPr>
                <w:tcW w:w="3153" w:type="dxa"/>
              </w:tcPr>
              <w:p w14:paraId="2E01EB06"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00553D" w:rsidRPr="00571FA3" w14:paraId="5E05F080" w14:textId="77777777" w:rsidTr="0000553D">
        <w:tc>
          <w:tcPr>
            <w:tcW w:w="3152" w:type="dxa"/>
          </w:tcPr>
          <w:p w14:paraId="54EF3E21" w14:textId="77777777" w:rsidR="0000553D" w:rsidRPr="00571FA3" w:rsidRDefault="0000553D">
            <w:pPr>
              <w:rPr>
                <w:rFonts w:ascii="Times New Roman" w:hAnsi="Times New Roman" w:cs="Times New Roman"/>
              </w:rPr>
            </w:pPr>
            <w:r w:rsidRPr="00571FA3">
              <w:rPr>
                <w:rFonts w:ascii="Times New Roman" w:hAnsi="Times New Roman" w:cs="Times New Roman"/>
                <w:b/>
                <w:bCs/>
              </w:rPr>
              <w:t>3.</w:t>
            </w:r>
            <w:r w:rsidRPr="00571FA3">
              <w:rPr>
                <w:rFonts w:ascii="Times New Roman" w:hAnsi="Times New Roman" w:cs="Times New Roman"/>
                <w:b/>
                <w:bCs/>
              </w:rPr>
              <w:t>保险：</w:t>
            </w:r>
            <w:r w:rsidRPr="00571FA3">
              <w:rPr>
                <w:rFonts w:ascii="Times New Roman" w:hAnsi="Times New Roman" w:cs="Times New Roman"/>
                <w:bCs/>
              </w:rPr>
              <w:t>风险、暴风、洪水</w:t>
            </w:r>
          </w:p>
        </w:tc>
        <w:sdt>
          <w:sdtPr>
            <w:rPr>
              <w:rFonts w:ascii="Times New Roman" w:hAnsi="Times New Roman" w:cs="Times New Roman"/>
              <w:sz w:val="16"/>
            </w:rPr>
            <w:alias w:val="保险金额"/>
            <w:tag w:val="Insurance Amount"/>
            <w:id w:val="-216975173"/>
            <w:placeholder>
              <w:docPart w:val="931734EB321F4496B412BD0508DEA764"/>
            </w:placeholder>
            <w:showingPlcHdr/>
            <w:text/>
          </w:sdtPr>
          <w:sdtEndPr/>
          <w:sdtContent>
            <w:tc>
              <w:tcPr>
                <w:tcW w:w="2337" w:type="dxa"/>
              </w:tcPr>
              <w:p w14:paraId="792F6801"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保险接受日期"/>
            <w:tag w:val="Insurance Date Received"/>
            <w:id w:val="2093116540"/>
            <w:placeholder>
              <w:docPart w:val="C2CD03634207489DB1C3C387A8A896B1"/>
            </w:placeholder>
            <w:showingPlcHdr/>
            <w:text/>
          </w:sdtPr>
          <w:sdtEndPr/>
          <w:sdtContent>
            <w:tc>
              <w:tcPr>
                <w:tcW w:w="2338" w:type="dxa"/>
              </w:tcPr>
              <w:p w14:paraId="2AB5DD69"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sdt>
          <w:sdtPr>
            <w:rPr>
              <w:rFonts w:ascii="Times New Roman" w:hAnsi="Times New Roman" w:cs="Times New Roman"/>
              <w:vanish/>
              <w:color w:val="808080"/>
              <w:sz w:val="16"/>
            </w:rPr>
            <w:alias w:val="保险帐号"/>
            <w:tag w:val="Insurance Account Number"/>
            <w:id w:val="-1308701720"/>
            <w:placeholder>
              <w:docPart w:val="96916A38AF6841FD9DD9E55E7D34DC19"/>
            </w:placeholder>
            <w:showingPlcHdr/>
            <w:text/>
          </w:sdtPr>
          <w:sdtEndPr/>
          <w:sdtContent>
            <w:tc>
              <w:tcPr>
                <w:tcW w:w="3153" w:type="dxa"/>
              </w:tcPr>
              <w:p w14:paraId="1DFBC01E" w14:textId="77777777" w:rsidR="0000553D" w:rsidRPr="00571FA3" w:rsidRDefault="00C13554" w:rsidP="00C13554">
                <w:pPr>
                  <w:rPr>
                    <w:rFonts w:ascii="Times New Roman" w:hAnsi="Times New Roman" w:cs="Times New Roman"/>
                    <w:sz w:val="16"/>
                  </w:rPr>
                </w:pPr>
                <w:r w:rsidRPr="00DB65E9">
                  <w:rPr>
                    <w:rStyle w:val="PlaceholderText"/>
                    <w:rFonts w:ascii="Times New Roman" w:hAnsi="Times New Roman" w:cs="Times New Roman"/>
                  </w:rPr>
                  <w:t>Click or tap here to enter text.</w:t>
                </w:r>
              </w:p>
            </w:tc>
          </w:sdtContent>
        </w:sdt>
      </w:tr>
      <w:tr w:rsidR="0020205D" w:rsidRPr="00571FA3" w14:paraId="52222F17" w14:textId="77777777" w:rsidTr="0000553D">
        <w:tc>
          <w:tcPr>
            <w:tcW w:w="3152" w:type="dxa"/>
          </w:tcPr>
          <w:p w14:paraId="24E841C8" w14:textId="77777777" w:rsidR="0020205D" w:rsidRPr="00571FA3" w:rsidRDefault="0020205D" w:rsidP="0020205D">
            <w:pPr>
              <w:rPr>
                <w:rFonts w:ascii="Times New Roman" w:hAnsi="Times New Roman" w:cs="Times New Roman"/>
                <w:sz w:val="16"/>
              </w:rPr>
            </w:pPr>
            <w:r w:rsidRPr="00571FA3">
              <w:rPr>
                <w:rFonts w:ascii="Times New Roman" w:hAnsi="Times New Roman" w:cs="Times New Roman"/>
                <w:b/>
                <w:bCs/>
                <w:sz w:val="20"/>
                <w:szCs w:val="20"/>
              </w:rPr>
              <w:t>4.</w:t>
            </w:r>
            <w:r w:rsidRPr="00571FA3">
              <w:rPr>
                <w:rFonts w:ascii="Times New Roman" w:hAnsi="Times New Roman" w:cs="Times New Roman"/>
                <w:b/>
                <w:bCs/>
                <w:sz w:val="20"/>
                <w:szCs w:val="20"/>
              </w:rPr>
              <w:t>其他说明：</w:t>
            </w:r>
          </w:p>
        </w:tc>
        <w:sdt>
          <w:sdtPr>
            <w:rPr>
              <w:rFonts w:ascii="Times New Roman" w:hAnsi="Times New Roman" w:cs="Times New Roman"/>
              <w:sz w:val="16"/>
            </w:rPr>
            <w:alias w:val="其他金额"/>
            <w:tag w:val="Other Amount"/>
            <w:id w:val="421004043"/>
            <w:showingPlcHdr/>
            <w:text/>
          </w:sdtPr>
          <w:sdtEndPr/>
          <w:sdtContent>
            <w:tc>
              <w:tcPr>
                <w:tcW w:w="2337" w:type="dxa"/>
              </w:tcPr>
              <w:p w14:paraId="7D3062FB" w14:textId="35A4045A" w:rsidR="0020205D" w:rsidRPr="00571FA3" w:rsidRDefault="0020205D" w:rsidP="0020205D">
                <w:pPr>
                  <w:rPr>
                    <w:rFonts w:ascii="Times New Roman" w:hAnsi="Times New Roman" w:cs="Times New Roman"/>
                    <w:sz w:val="16"/>
                  </w:rPr>
                </w:pPr>
                <w:r w:rsidRPr="00571FA3">
                  <w:rPr>
                    <w:rStyle w:val="PlaceholderText"/>
                    <w:rFonts w:ascii="Times New Roman" w:hAnsi="Times New Roman" w:cs="Times New Roman"/>
                    <w:vanish w:val="0"/>
                  </w:rPr>
                  <w:t>Click or tap here to enter text.</w:t>
                </w:r>
              </w:p>
            </w:tc>
          </w:sdtContent>
        </w:sdt>
        <w:sdt>
          <w:sdtPr>
            <w:rPr>
              <w:rFonts w:ascii="Times New Roman" w:hAnsi="Times New Roman" w:cs="Times New Roman"/>
              <w:vanish/>
              <w:color w:val="808080"/>
              <w:sz w:val="16"/>
            </w:rPr>
            <w:alias w:val="其他接受日期"/>
            <w:tag w:val="Other Date Received"/>
            <w:id w:val="1176466742"/>
            <w:showingPlcHdr/>
            <w:text/>
          </w:sdtPr>
          <w:sdtEndPr/>
          <w:sdtContent>
            <w:tc>
              <w:tcPr>
                <w:tcW w:w="2338" w:type="dxa"/>
              </w:tcPr>
              <w:p w14:paraId="44522268" w14:textId="0A129F66" w:rsidR="0020205D" w:rsidRPr="00571FA3" w:rsidRDefault="0020205D" w:rsidP="0020205D">
                <w:pPr>
                  <w:rPr>
                    <w:rFonts w:ascii="Times New Roman" w:hAnsi="Times New Roman" w:cs="Times New Roman"/>
                    <w:sz w:val="16"/>
                  </w:rPr>
                </w:pPr>
                <w:r w:rsidRPr="00571FA3">
                  <w:rPr>
                    <w:rStyle w:val="PlaceholderText"/>
                    <w:rFonts w:ascii="Times New Roman" w:hAnsi="Times New Roman" w:cs="Times New Roman"/>
                    <w:vanish w:val="0"/>
                  </w:rPr>
                  <w:t>Click or tap here to enter text.</w:t>
                </w:r>
              </w:p>
            </w:tc>
          </w:sdtContent>
        </w:sdt>
        <w:sdt>
          <w:sdtPr>
            <w:rPr>
              <w:rFonts w:ascii="Times New Roman" w:hAnsi="Times New Roman" w:cs="Times New Roman"/>
              <w:vanish/>
              <w:color w:val="808080"/>
              <w:sz w:val="16"/>
            </w:rPr>
            <w:alias w:val="其他帐号"/>
            <w:tag w:val="Other Account Number"/>
            <w:id w:val="-1535421239"/>
            <w:showingPlcHdr/>
            <w:text/>
          </w:sdtPr>
          <w:sdtEndPr/>
          <w:sdtContent>
            <w:tc>
              <w:tcPr>
                <w:tcW w:w="3153" w:type="dxa"/>
              </w:tcPr>
              <w:p w14:paraId="1DFEC6ED" w14:textId="63DB1FE8" w:rsidR="0020205D" w:rsidRPr="00571FA3" w:rsidRDefault="0020205D" w:rsidP="0020205D">
                <w:pPr>
                  <w:rPr>
                    <w:rFonts w:ascii="Times New Roman" w:hAnsi="Times New Roman" w:cs="Times New Roman"/>
                    <w:sz w:val="16"/>
                  </w:rPr>
                </w:pPr>
                <w:r w:rsidRPr="00571FA3">
                  <w:rPr>
                    <w:rStyle w:val="PlaceholderText"/>
                    <w:rFonts w:ascii="Times New Roman" w:hAnsi="Times New Roman" w:cs="Times New Roman"/>
                    <w:vanish w:val="0"/>
                  </w:rPr>
                  <w:t>Click or tap here to enter text.</w:t>
                </w:r>
              </w:p>
            </w:tc>
          </w:sdtContent>
        </w:sdt>
      </w:tr>
      <w:tr w:rsidR="0020205D" w:rsidRPr="00571FA3" w14:paraId="1D37993A" w14:textId="77777777" w:rsidTr="0000553D">
        <w:trPr>
          <w:trHeight w:val="359"/>
        </w:trPr>
        <w:tc>
          <w:tcPr>
            <w:tcW w:w="7827" w:type="dxa"/>
            <w:gridSpan w:val="3"/>
          </w:tcPr>
          <w:p w14:paraId="047559A7" w14:textId="77777777" w:rsidR="0020205D" w:rsidRPr="00571FA3" w:rsidRDefault="0020205D" w:rsidP="0020205D">
            <w:pPr>
              <w:rPr>
                <w:rFonts w:ascii="Times New Roman" w:hAnsi="Times New Roman" w:cs="Times New Roman"/>
                <w:sz w:val="16"/>
              </w:rPr>
            </w:pPr>
            <w:r w:rsidRPr="00571FA3">
              <w:rPr>
                <w:rFonts w:ascii="Times New Roman" w:hAnsi="Times New Roman" w:cs="Times New Roman"/>
                <w:sz w:val="20"/>
                <w:szCs w:val="20"/>
              </w:rPr>
              <w:t>在本事件之前，您是否曾经接受任何联邦房屋维修计划的援助？</w:t>
            </w:r>
          </w:p>
        </w:tc>
        <w:sdt>
          <w:sdtPr>
            <w:rPr>
              <w:rFonts w:ascii="Times New Roman" w:hAnsi="Times New Roman" w:cs="Times New Roman"/>
              <w:sz w:val="16"/>
            </w:rPr>
            <w:alias w:val="事前援助"/>
            <w:tag w:val="Prior Assistance"/>
            <w:id w:val="711547502"/>
            <w:showingPlcHdr/>
            <w:comboBox/>
          </w:sdtPr>
          <w:sdtEndPr/>
          <w:sdtContent>
            <w:tc>
              <w:tcPr>
                <w:tcW w:w="3153" w:type="dxa"/>
              </w:tcPr>
              <w:p w14:paraId="24FD1C68" w14:textId="41582C08" w:rsidR="0020205D" w:rsidRPr="00571FA3" w:rsidRDefault="0020205D" w:rsidP="0020205D">
                <w:pPr>
                  <w:rPr>
                    <w:rFonts w:ascii="Times New Roman" w:hAnsi="Times New Roman" w:cs="Times New Roman"/>
                    <w:sz w:val="16"/>
                  </w:rPr>
                </w:pPr>
                <w:r w:rsidRPr="00571FA3">
                  <w:rPr>
                    <w:rStyle w:val="PlaceholderText"/>
                    <w:rFonts w:ascii="Calibri" w:hAnsi="Calibri" w:cs="Calibri"/>
                    <w:vanish w:val="0"/>
                  </w:rPr>
                  <w:t>Choose an item.</w:t>
                </w:r>
              </w:p>
            </w:tc>
          </w:sdtContent>
        </w:sdt>
      </w:tr>
      <w:tr w:rsidR="0020205D" w:rsidRPr="00571FA3" w14:paraId="7AD38612" w14:textId="77777777" w:rsidTr="005509ED">
        <w:trPr>
          <w:trHeight w:val="359"/>
        </w:trPr>
        <w:tc>
          <w:tcPr>
            <w:tcW w:w="10980" w:type="dxa"/>
            <w:gridSpan w:val="4"/>
          </w:tcPr>
          <w:p w14:paraId="3E63196F" w14:textId="71DA2323" w:rsidR="0020205D" w:rsidRPr="00571FA3" w:rsidRDefault="0020205D" w:rsidP="0020205D">
            <w:pPr>
              <w:rPr>
                <w:rFonts w:ascii="Times New Roman" w:hAnsi="Times New Roman" w:cs="Times New Roman"/>
                <w:sz w:val="20"/>
                <w:szCs w:val="20"/>
              </w:rPr>
            </w:pPr>
            <w:r w:rsidRPr="00571FA3">
              <w:rPr>
                <w:rFonts w:ascii="Times New Roman" w:hAnsi="Times New Roman" w:cs="Times New Roman"/>
                <w:sz w:val="20"/>
                <w:szCs w:val="20"/>
              </w:rPr>
              <w:t>列出该计划的名称（例如，</w:t>
            </w:r>
            <w:r w:rsidRPr="00571FA3">
              <w:rPr>
                <w:rFonts w:ascii="Times New Roman" w:hAnsi="Times New Roman" w:cs="Times New Roman"/>
                <w:sz w:val="20"/>
                <w:szCs w:val="20"/>
              </w:rPr>
              <w:t>HOME</w:t>
            </w:r>
            <w:r w:rsidRPr="00571FA3">
              <w:rPr>
                <w:rFonts w:ascii="Times New Roman" w:hAnsi="Times New Roman" w:cs="Times New Roman"/>
                <w:sz w:val="20"/>
                <w:szCs w:val="20"/>
              </w:rPr>
              <w:t>、</w:t>
            </w:r>
            <w:r w:rsidRPr="00571FA3">
              <w:rPr>
                <w:rFonts w:ascii="Times New Roman" w:hAnsi="Times New Roman" w:cs="Times New Roman"/>
                <w:sz w:val="20"/>
                <w:szCs w:val="20"/>
              </w:rPr>
              <w:t>CDBG</w:t>
            </w:r>
            <w:r w:rsidRPr="00571FA3">
              <w:rPr>
                <w:rFonts w:ascii="Times New Roman" w:hAnsi="Times New Roman" w:cs="Times New Roman"/>
                <w:sz w:val="20"/>
                <w:szCs w:val="20"/>
              </w:rPr>
              <w:t>、</w:t>
            </w:r>
            <w:r w:rsidRPr="00571FA3">
              <w:rPr>
                <w:rFonts w:ascii="Times New Roman" w:hAnsi="Times New Roman" w:cs="Times New Roman"/>
                <w:sz w:val="20"/>
                <w:szCs w:val="20"/>
              </w:rPr>
              <w:t>GLO/FEMA</w:t>
            </w:r>
            <w:r w:rsidRPr="00571FA3">
              <w:rPr>
                <w:rFonts w:ascii="Times New Roman" w:hAnsi="Times New Roman" w:cs="Times New Roman"/>
                <w:sz w:val="20"/>
                <w:szCs w:val="20"/>
              </w:rPr>
              <w:t>等）：</w:t>
            </w:r>
            <w:r w:rsidRPr="00571FA3">
              <w:rPr>
                <w:rFonts w:ascii="Times New Roman" w:hAnsi="Times New Roman" w:cs="Times New Roman"/>
                <w:sz w:val="20"/>
                <w:szCs w:val="20"/>
              </w:rPr>
              <w:t xml:space="preserve"> </w:t>
            </w:r>
            <w:sdt>
              <w:sdtPr>
                <w:rPr>
                  <w:rFonts w:ascii="Times New Roman" w:hAnsi="Times New Roman" w:cs="Times New Roman"/>
                  <w:sz w:val="20"/>
                  <w:szCs w:val="20"/>
                </w:rPr>
                <w:alias w:val="援助名称"/>
                <w:tag w:val="Assistance Name"/>
                <w:id w:val="-1325046874"/>
                <w:showingPlcHdr/>
                <w:text/>
              </w:sdtPr>
              <w:sdtEndPr/>
              <w:sdtContent>
                <w:r w:rsidRPr="00571FA3">
                  <w:rPr>
                    <w:rStyle w:val="PlaceholderText"/>
                    <w:rFonts w:ascii="Times New Roman" w:hAnsi="Times New Roman" w:cs="Times New Roman"/>
                    <w:vanish w:val="0"/>
                  </w:rPr>
                  <w:t>Click or tap here to enter text.</w:t>
                </w:r>
              </w:sdtContent>
            </w:sdt>
          </w:p>
        </w:tc>
      </w:tr>
    </w:tbl>
    <w:p w14:paraId="285A774B" w14:textId="77777777" w:rsidR="00E77B96" w:rsidRPr="00571FA3" w:rsidRDefault="00E77B96" w:rsidP="00045348">
      <w:pPr>
        <w:rPr>
          <w:rFonts w:ascii="Times New Roman" w:hAnsi="Times New Roman" w:cs="Times New Roman"/>
          <w:sz w:val="16"/>
        </w:rPr>
      </w:pPr>
    </w:p>
    <w:tbl>
      <w:tblPr>
        <w:tblpPr w:leftFromText="180" w:rightFromText="180" w:vertAnchor="text" w:horzAnchor="margin" w:tblpXSpec="center" w:tblpY="-64"/>
        <w:tblW w:w="10944" w:type="dxa"/>
        <w:tblLayout w:type="fixed"/>
        <w:tblCellMar>
          <w:left w:w="0" w:type="dxa"/>
          <w:right w:w="0" w:type="dxa"/>
        </w:tblCellMar>
        <w:tblLook w:val="0000" w:firstRow="0" w:lastRow="0" w:firstColumn="0" w:lastColumn="0" w:noHBand="0" w:noVBand="0"/>
      </w:tblPr>
      <w:tblGrid>
        <w:gridCol w:w="7812"/>
        <w:gridCol w:w="3132"/>
      </w:tblGrid>
      <w:tr w:rsidR="00E77B96" w:rsidRPr="00571FA3" w14:paraId="46AFD817" w14:textId="77777777" w:rsidTr="00E77B96">
        <w:trPr>
          <w:trHeight w:hRule="exact" w:val="468"/>
        </w:trPr>
        <w:tc>
          <w:tcPr>
            <w:tcW w:w="10944" w:type="dxa"/>
            <w:gridSpan w:val="2"/>
            <w:tcBorders>
              <w:top w:val="single" w:sz="4" w:space="0" w:color="000000"/>
              <w:left w:val="single" w:sz="4" w:space="0" w:color="000000"/>
              <w:bottom w:val="single" w:sz="4" w:space="0" w:color="000000"/>
              <w:right w:val="single" w:sz="4" w:space="0" w:color="000000"/>
            </w:tcBorders>
            <w:shd w:val="clear" w:color="auto" w:fill="DEDEDE"/>
          </w:tcPr>
          <w:p w14:paraId="319F4892" w14:textId="77777777" w:rsidR="00E77B96" w:rsidRPr="00571FA3" w:rsidRDefault="00E77B96" w:rsidP="00E77B96">
            <w:pPr>
              <w:pStyle w:val="TableParagraph"/>
              <w:kinsoku w:val="0"/>
              <w:overflowPunct w:val="0"/>
              <w:spacing w:before="81"/>
              <w:ind w:left="98"/>
              <w:rPr>
                <w:rFonts w:eastAsiaTheme="minorEastAsia"/>
              </w:rPr>
            </w:pPr>
            <w:r w:rsidRPr="00571FA3">
              <w:rPr>
                <w:rFonts w:eastAsiaTheme="minorEastAsia"/>
                <w:b/>
                <w:bCs/>
                <w:sz w:val="22"/>
                <w:szCs w:val="22"/>
              </w:rPr>
              <w:t>9.</w:t>
            </w:r>
            <w:r w:rsidRPr="00571FA3">
              <w:rPr>
                <w:rFonts w:eastAsiaTheme="minorEastAsia"/>
                <w:b/>
                <w:bCs/>
                <w:sz w:val="22"/>
                <w:szCs w:val="22"/>
              </w:rPr>
              <w:t>申请人认证：</w:t>
            </w:r>
          </w:p>
        </w:tc>
      </w:tr>
      <w:tr w:rsidR="00E77B96" w:rsidRPr="00571FA3" w14:paraId="6A8FE9F9" w14:textId="77777777" w:rsidTr="00E77B96">
        <w:trPr>
          <w:trHeight w:hRule="exact" w:val="2078"/>
        </w:trPr>
        <w:tc>
          <w:tcPr>
            <w:tcW w:w="10944" w:type="dxa"/>
            <w:gridSpan w:val="2"/>
            <w:tcBorders>
              <w:top w:val="single" w:sz="4" w:space="0" w:color="000000"/>
              <w:left w:val="single" w:sz="4" w:space="0" w:color="000000"/>
              <w:bottom w:val="single" w:sz="4" w:space="0" w:color="000000"/>
              <w:right w:val="single" w:sz="4" w:space="0" w:color="000000"/>
            </w:tcBorders>
          </w:tcPr>
          <w:p w14:paraId="6301B608" w14:textId="77777777" w:rsidR="00E77B96" w:rsidRPr="00571FA3" w:rsidRDefault="00E77B96" w:rsidP="00571FA3">
            <w:pPr>
              <w:pStyle w:val="TableParagraph"/>
              <w:kinsoku w:val="0"/>
              <w:overflowPunct w:val="0"/>
              <w:spacing w:line="276" w:lineRule="auto"/>
              <w:ind w:left="98" w:right="1141"/>
              <w:jc w:val="both"/>
              <w:rPr>
                <w:rFonts w:eastAsiaTheme="minorEastAsia"/>
                <w:sz w:val="20"/>
                <w:szCs w:val="20"/>
              </w:rPr>
            </w:pPr>
            <w:r w:rsidRPr="00571FA3">
              <w:rPr>
                <w:rFonts w:eastAsiaTheme="minorEastAsia"/>
                <w:sz w:val="20"/>
                <w:szCs w:val="20"/>
              </w:rPr>
              <w:t>本人理解，以上提供的信息用于确定本人是否有资格获得社区发展整笔拨款灾害恢复（</w:t>
            </w:r>
            <w:r w:rsidRPr="00571FA3">
              <w:rPr>
                <w:rFonts w:eastAsiaTheme="minorEastAsia"/>
                <w:sz w:val="20"/>
                <w:szCs w:val="20"/>
              </w:rPr>
              <w:t>CDBG-DR</w:t>
            </w:r>
            <w:r w:rsidRPr="00571FA3">
              <w:rPr>
                <w:rFonts w:eastAsiaTheme="minorEastAsia"/>
                <w:sz w:val="20"/>
                <w:szCs w:val="20"/>
              </w:rPr>
              <w:t>）计划的援助。</w:t>
            </w:r>
          </w:p>
          <w:p w14:paraId="53B13C47" w14:textId="77777777" w:rsidR="00E77B96" w:rsidRPr="00571FA3" w:rsidRDefault="00E77B96" w:rsidP="00571FA3">
            <w:pPr>
              <w:pStyle w:val="TableParagraph"/>
              <w:kinsoku w:val="0"/>
              <w:overflowPunct w:val="0"/>
              <w:spacing w:before="1" w:line="276" w:lineRule="auto"/>
              <w:jc w:val="both"/>
              <w:rPr>
                <w:rFonts w:eastAsiaTheme="minorEastAsia"/>
                <w:sz w:val="20"/>
                <w:szCs w:val="20"/>
              </w:rPr>
            </w:pPr>
          </w:p>
          <w:p w14:paraId="516254CC" w14:textId="77777777" w:rsidR="00E77B96" w:rsidRPr="00571FA3" w:rsidRDefault="00E77B96" w:rsidP="00571FA3">
            <w:pPr>
              <w:pStyle w:val="TableParagraph"/>
              <w:kinsoku w:val="0"/>
              <w:overflowPunct w:val="0"/>
              <w:spacing w:line="276" w:lineRule="auto"/>
              <w:ind w:left="98"/>
              <w:jc w:val="both"/>
              <w:rPr>
                <w:rFonts w:eastAsiaTheme="minorEastAsia"/>
                <w:sz w:val="20"/>
                <w:szCs w:val="20"/>
              </w:rPr>
            </w:pPr>
            <w:r w:rsidRPr="00571FA3">
              <w:rPr>
                <w:rFonts w:eastAsiaTheme="minorEastAsia"/>
                <w:sz w:val="20"/>
                <w:szCs w:val="20"/>
              </w:rPr>
              <w:t>本人特此证明，此处提供的信息真实且准确。</w:t>
            </w:r>
          </w:p>
          <w:p w14:paraId="445BEA41" w14:textId="77777777" w:rsidR="00E77B96" w:rsidRPr="00571FA3" w:rsidRDefault="00E77B96" w:rsidP="00571FA3">
            <w:pPr>
              <w:pStyle w:val="TableParagraph"/>
              <w:kinsoku w:val="0"/>
              <w:overflowPunct w:val="0"/>
              <w:spacing w:before="11" w:line="276" w:lineRule="auto"/>
              <w:jc w:val="both"/>
              <w:rPr>
                <w:rFonts w:eastAsiaTheme="minorEastAsia"/>
                <w:sz w:val="20"/>
                <w:szCs w:val="20"/>
              </w:rPr>
            </w:pPr>
          </w:p>
          <w:p w14:paraId="153698C8" w14:textId="77777777" w:rsidR="00E77B96" w:rsidRPr="00571FA3" w:rsidRDefault="00E77B96" w:rsidP="00571FA3">
            <w:pPr>
              <w:pStyle w:val="TableParagraph"/>
              <w:kinsoku w:val="0"/>
              <w:overflowPunct w:val="0"/>
              <w:spacing w:line="276" w:lineRule="auto"/>
              <w:ind w:left="98" w:right="668"/>
              <w:jc w:val="both"/>
              <w:rPr>
                <w:rFonts w:eastAsiaTheme="minorEastAsia"/>
                <w:sz w:val="20"/>
                <w:szCs w:val="20"/>
              </w:rPr>
            </w:pPr>
            <w:r w:rsidRPr="00571FA3">
              <w:rPr>
                <w:rFonts w:eastAsiaTheme="minorEastAsia"/>
                <w:sz w:val="20"/>
                <w:szCs w:val="20"/>
              </w:rPr>
              <w:t>本人理解，因提供虚假陈述或信息而可能中止房屋援助，并将受到联邦法律的制裁。</w:t>
            </w:r>
          </w:p>
        </w:tc>
      </w:tr>
      <w:tr w:rsidR="00E77B96" w:rsidRPr="00571FA3" w14:paraId="350E090B" w14:textId="77777777" w:rsidTr="00E77B96">
        <w:trPr>
          <w:trHeight w:hRule="exact" w:val="332"/>
        </w:trPr>
        <w:tc>
          <w:tcPr>
            <w:tcW w:w="10944" w:type="dxa"/>
            <w:gridSpan w:val="2"/>
            <w:tcBorders>
              <w:top w:val="single" w:sz="4" w:space="0" w:color="000000"/>
              <w:left w:val="single" w:sz="4" w:space="0" w:color="000000"/>
              <w:bottom w:val="single" w:sz="4" w:space="0" w:color="000000"/>
              <w:right w:val="single" w:sz="4" w:space="0" w:color="000000"/>
            </w:tcBorders>
            <w:shd w:val="clear" w:color="auto" w:fill="DFDFDF"/>
          </w:tcPr>
          <w:p w14:paraId="2E0FF3F0" w14:textId="77777777" w:rsidR="00E77B96" w:rsidRPr="00571FA3" w:rsidRDefault="00E77B96" w:rsidP="00E77B96">
            <w:pPr>
              <w:pStyle w:val="TableParagraph"/>
              <w:kinsoku w:val="0"/>
              <w:overflowPunct w:val="0"/>
              <w:jc w:val="center"/>
              <w:rPr>
                <w:rFonts w:eastAsiaTheme="minorEastAsia"/>
              </w:rPr>
            </w:pPr>
            <w:r w:rsidRPr="00571FA3">
              <w:rPr>
                <w:rFonts w:eastAsiaTheme="minorEastAsia"/>
                <w:b/>
                <w:bCs/>
                <w:sz w:val="22"/>
                <w:szCs w:val="22"/>
              </w:rPr>
              <w:t>申请人的授权：</w:t>
            </w:r>
          </w:p>
        </w:tc>
      </w:tr>
      <w:tr w:rsidR="00E77B96" w:rsidRPr="00571FA3" w14:paraId="082E392B" w14:textId="77777777" w:rsidTr="00E77B96">
        <w:trPr>
          <w:trHeight w:hRule="exact" w:val="2249"/>
        </w:trPr>
        <w:tc>
          <w:tcPr>
            <w:tcW w:w="10944" w:type="dxa"/>
            <w:gridSpan w:val="2"/>
            <w:tcBorders>
              <w:top w:val="single" w:sz="4" w:space="0" w:color="000000"/>
              <w:left w:val="single" w:sz="4" w:space="0" w:color="000000"/>
              <w:bottom w:val="single" w:sz="4" w:space="0" w:color="000000"/>
              <w:right w:val="single" w:sz="4" w:space="0" w:color="000000"/>
            </w:tcBorders>
            <w:shd w:val="clear" w:color="auto" w:fill="DFDFDF"/>
          </w:tcPr>
          <w:p w14:paraId="767DB014" w14:textId="77777777" w:rsidR="00E77B96" w:rsidRPr="00571FA3" w:rsidRDefault="00E77B96" w:rsidP="00E77B96">
            <w:pPr>
              <w:pStyle w:val="TableParagraph"/>
              <w:kinsoku w:val="0"/>
              <w:overflowPunct w:val="0"/>
              <w:ind w:left="-5" w:firstLine="45"/>
              <w:jc w:val="both"/>
              <w:rPr>
                <w:rFonts w:eastAsiaTheme="minorEastAsia"/>
                <w:sz w:val="20"/>
                <w:szCs w:val="20"/>
              </w:rPr>
            </w:pPr>
            <w:r w:rsidRPr="00571FA3">
              <w:rPr>
                <w:rFonts w:eastAsiaTheme="minorEastAsia"/>
                <w:b/>
                <w:bCs/>
                <w:sz w:val="20"/>
                <w:szCs w:val="20"/>
              </w:rPr>
              <w:t>本人授予，申请受理单位获得在</w:t>
            </w:r>
            <w:r w:rsidRPr="00571FA3">
              <w:rPr>
                <w:rFonts w:eastAsiaTheme="minorEastAsia"/>
                <w:b/>
                <w:bCs/>
                <w:sz w:val="20"/>
                <w:szCs w:val="20"/>
              </w:rPr>
              <w:t>CDBG-DR</w:t>
            </w:r>
            <w:r w:rsidRPr="00571FA3">
              <w:rPr>
                <w:rFonts w:eastAsiaTheme="minorEastAsia"/>
                <w:b/>
                <w:bCs/>
                <w:sz w:val="20"/>
                <w:szCs w:val="20"/>
              </w:rPr>
              <w:t>计划资格审核过程中本人和本人家庭信息的权利。本人承认：</w:t>
            </w:r>
          </w:p>
          <w:p w14:paraId="4ED8DB3D" w14:textId="77777777" w:rsidR="00E77B96" w:rsidRPr="00571FA3" w:rsidRDefault="00E77B96" w:rsidP="00E77B96">
            <w:pPr>
              <w:pStyle w:val="TableParagraph"/>
              <w:kinsoku w:val="0"/>
              <w:overflowPunct w:val="0"/>
              <w:spacing w:before="9"/>
              <w:jc w:val="both"/>
              <w:rPr>
                <w:rFonts w:eastAsiaTheme="minorEastAsia"/>
                <w:sz w:val="20"/>
                <w:szCs w:val="20"/>
              </w:rPr>
            </w:pPr>
          </w:p>
          <w:p w14:paraId="705F8342" w14:textId="77777777" w:rsidR="00E77B96" w:rsidRPr="00571FA3" w:rsidRDefault="00E77B96" w:rsidP="00E77B96">
            <w:pPr>
              <w:pStyle w:val="TableParagraph"/>
              <w:numPr>
                <w:ilvl w:val="0"/>
                <w:numId w:val="1"/>
              </w:numPr>
              <w:tabs>
                <w:tab w:val="left" w:pos="860"/>
              </w:tabs>
              <w:kinsoku w:val="0"/>
              <w:overflowPunct w:val="0"/>
              <w:spacing w:line="243" w:lineRule="exact"/>
              <w:ind w:left="410" w:firstLine="0"/>
              <w:jc w:val="both"/>
              <w:rPr>
                <w:rFonts w:eastAsiaTheme="minorEastAsia"/>
                <w:sz w:val="20"/>
                <w:szCs w:val="20"/>
              </w:rPr>
            </w:pPr>
            <w:r w:rsidRPr="00571FA3">
              <w:rPr>
                <w:rFonts w:eastAsiaTheme="minorEastAsia"/>
                <w:b/>
                <w:bCs/>
                <w:sz w:val="20"/>
                <w:szCs w:val="20"/>
              </w:rPr>
              <w:t>此表格的复印件与原件有相同的效力；且</w:t>
            </w:r>
          </w:p>
          <w:p w14:paraId="1B3B5B7D" w14:textId="77777777" w:rsidR="00E77B96" w:rsidRPr="00571FA3" w:rsidRDefault="00E77B96" w:rsidP="00E77B96">
            <w:pPr>
              <w:pStyle w:val="TableParagraph"/>
              <w:numPr>
                <w:ilvl w:val="0"/>
                <w:numId w:val="1"/>
              </w:numPr>
              <w:tabs>
                <w:tab w:val="left" w:pos="860"/>
              </w:tabs>
              <w:kinsoku w:val="0"/>
              <w:overflowPunct w:val="0"/>
              <w:spacing w:line="239" w:lineRule="exact"/>
              <w:ind w:left="680" w:hanging="271"/>
              <w:jc w:val="both"/>
              <w:rPr>
                <w:rFonts w:eastAsiaTheme="minorEastAsia"/>
                <w:sz w:val="20"/>
                <w:szCs w:val="20"/>
              </w:rPr>
            </w:pPr>
            <w:r w:rsidRPr="00571FA3">
              <w:rPr>
                <w:rFonts w:eastAsiaTheme="minorEastAsia"/>
                <w:b/>
                <w:bCs/>
                <w:sz w:val="20"/>
                <w:szCs w:val="20"/>
              </w:rPr>
              <w:t xml:space="preserve">    </w:t>
            </w:r>
            <w:r w:rsidRPr="00571FA3">
              <w:rPr>
                <w:rFonts w:eastAsiaTheme="minorEastAsia"/>
                <w:b/>
                <w:bCs/>
                <w:sz w:val="20"/>
                <w:szCs w:val="20"/>
              </w:rPr>
              <w:t>本人有权查阅使用本表格所收到的资料；且</w:t>
            </w:r>
          </w:p>
          <w:p w14:paraId="4F317C16" w14:textId="77777777" w:rsidR="00E77B96" w:rsidRPr="00571FA3" w:rsidRDefault="00E77B96" w:rsidP="00E77B96">
            <w:pPr>
              <w:pStyle w:val="TableParagraph"/>
              <w:numPr>
                <w:ilvl w:val="0"/>
                <w:numId w:val="1"/>
              </w:numPr>
              <w:tabs>
                <w:tab w:val="left" w:pos="860"/>
              </w:tabs>
              <w:kinsoku w:val="0"/>
              <w:overflowPunct w:val="0"/>
              <w:spacing w:line="235" w:lineRule="auto"/>
              <w:ind w:left="413" w:firstLine="0"/>
              <w:jc w:val="both"/>
              <w:rPr>
                <w:rFonts w:eastAsiaTheme="minorEastAsia"/>
                <w:sz w:val="20"/>
                <w:szCs w:val="20"/>
              </w:rPr>
            </w:pPr>
            <w:r w:rsidRPr="00571FA3">
              <w:rPr>
                <w:rFonts w:eastAsiaTheme="minorEastAsia"/>
                <w:b/>
                <w:bCs/>
                <w:sz w:val="20"/>
                <w:szCs w:val="20"/>
              </w:rPr>
              <w:t>本人有权获得向申请受理单位提供的信息副本，并要求更正本人认为</w:t>
            </w:r>
            <w:r w:rsidRPr="00571FA3">
              <w:rPr>
                <w:rFonts w:eastAsiaTheme="minorEastAsia"/>
                <w:b/>
                <w:bCs/>
                <w:sz w:val="20"/>
                <w:szCs w:val="20"/>
              </w:rPr>
              <w:t xml:space="preserve">       </w:t>
            </w:r>
          </w:p>
          <w:p w14:paraId="3872423E" w14:textId="77777777" w:rsidR="00E77B96" w:rsidRPr="00571FA3" w:rsidRDefault="00E77B96" w:rsidP="00E77B96">
            <w:pPr>
              <w:pStyle w:val="TableParagraph"/>
              <w:tabs>
                <w:tab w:val="left" w:pos="860"/>
              </w:tabs>
              <w:kinsoku w:val="0"/>
              <w:overflowPunct w:val="0"/>
              <w:spacing w:line="235" w:lineRule="auto"/>
              <w:ind w:left="413"/>
              <w:jc w:val="both"/>
              <w:rPr>
                <w:rFonts w:eastAsiaTheme="minorEastAsia"/>
                <w:sz w:val="20"/>
                <w:szCs w:val="20"/>
              </w:rPr>
            </w:pPr>
            <w:r w:rsidRPr="00571FA3">
              <w:rPr>
                <w:rFonts w:eastAsiaTheme="minorEastAsia"/>
                <w:b/>
                <w:bCs/>
                <w:sz w:val="20"/>
                <w:szCs w:val="20"/>
              </w:rPr>
              <w:t xml:space="preserve">          </w:t>
            </w:r>
            <w:r w:rsidRPr="00571FA3">
              <w:rPr>
                <w:rFonts w:eastAsiaTheme="minorEastAsia"/>
                <w:b/>
                <w:bCs/>
                <w:sz w:val="20"/>
                <w:szCs w:val="20"/>
              </w:rPr>
              <w:t>不准确的任何信息；且</w:t>
            </w:r>
          </w:p>
          <w:p w14:paraId="12640DBB" w14:textId="77777777" w:rsidR="00E77B96" w:rsidRPr="00571FA3" w:rsidRDefault="00E77B96" w:rsidP="00E77B96">
            <w:pPr>
              <w:pStyle w:val="TableParagraph"/>
              <w:numPr>
                <w:ilvl w:val="0"/>
                <w:numId w:val="1"/>
              </w:numPr>
              <w:tabs>
                <w:tab w:val="left" w:pos="860"/>
              </w:tabs>
              <w:kinsoku w:val="0"/>
              <w:overflowPunct w:val="0"/>
              <w:spacing w:before="4"/>
              <w:ind w:left="680" w:hanging="271"/>
              <w:jc w:val="both"/>
              <w:rPr>
                <w:rFonts w:eastAsiaTheme="minorEastAsia"/>
              </w:rPr>
            </w:pPr>
            <w:r w:rsidRPr="00571FA3">
              <w:rPr>
                <w:rFonts w:eastAsiaTheme="minorEastAsia"/>
                <w:b/>
                <w:bCs/>
                <w:sz w:val="20"/>
                <w:szCs w:val="20"/>
              </w:rPr>
              <w:t xml:space="preserve">    </w:t>
            </w:r>
            <w:r w:rsidRPr="00571FA3">
              <w:rPr>
                <w:rFonts w:eastAsiaTheme="minorEastAsia"/>
                <w:b/>
                <w:bCs/>
                <w:sz w:val="20"/>
                <w:szCs w:val="20"/>
              </w:rPr>
              <w:t>所有家庭的成年成员将签署本表格，并积极配合资格审核程序。</w:t>
            </w:r>
          </w:p>
          <w:p w14:paraId="236F842B" w14:textId="77777777" w:rsidR="00E77B96" w:rsidRPr="00571FA3" w:rsidRDefault="00E77B96" w:rsidP="00E77B96">
            <w:pPr>
              <w:pStyle w:val="TableParagraph"/>
              <w:numPr>
                <w:ilvl w:val="0"/>
                <w:numId w:val="1"/>
              </w:numPr>
              <w:tabs>
                <w:tab w:val="left" w:pos="860"/>
              </w:tabs>
              <w:kinsoku w:val="0"/>
              <w:overflowPunct w:val="0"/>
              <w:spacing w:before="4"/>
              <w:ind w:left="680" w:hanging="271"/>
              <w:jc w:val="both"/>
              <w:rPr>
                <w:rFonts w:eastAsiaTheme="minorEastAsia"/>
              </w:rPr>
            </w:pPr>
            <w:r w:rsidRPr="00571FA3">
              <w:rPr>
                <w:rFonts w:eastAsiaTheme="minorEastAsia"/>
                <w:b/>
                <w:bCs/>
                <w:sz w:val="20"/>
                <w:szCs w:val="20"/>
              </w:rPr>
              <w:t xml:space="preserve">    </w:t>
            </w:r>
            <w:r w:rsidRPr="00571FA3">
              <w:rPr>
                <w:rFonts w:eastAsiaTheme="minorEastAsia"/>
                <w:b/>
                <w:bCs/>
                <w:sz w:val="20"/>
                <w:szCs w:val="20"/>
              </w:rPr>
              <w:t>本人理解，本人提交的文件会以电子方式永久保存。</w:t>
            </w:r>
            <w:r w:rsidRPr="00571FA3">
              <w:rPr>
                <w:rFonts w:eastAsiaTheme="minorEastAsia"/>
                <w:b/>
                <w:bCs/>
                <w:sz w:val="20"/>
                <w:szCs w:val="20"/>
              </w:rPr>
              <w:t xml:space="preserve"> </w:t>
            </w:r>
          </w:p>
        </w:tc>
      </w:tr>
      <w:tr w:rsidR="00E77B96" w:rsidRPr="00571FA3" w14:paraId="5EEDBFB4" w14:textId="77777777" w:rsidTr="00E77B96">
        <w:trPr>
          <w:trHeight w:hRule="exact" w:val="964"/>
        </w:trPr>
        <w:tc>
          <w:tcPr>
            <w:tcW w:w="10944" w:type="dxa"/>
            <w:gridSpan w:val="2"/>
            <w:tcBorders>
              <w:top w:val="single" w:sz="4" w:space="0" w:color="000000"/>
              <w:left w:val="single" w:sz="4" w:space="0" w:color="000000"/>
              <w:bottom w:val="single" w:sz="4" w:space="0" w:color="auto"/>
              <w:right w:val="single" w:sz="4" w:space="0" w:color="000000"/>
            </w:tcBorders>
            <w:shd w:val="clear" w:color="auto" w:fill="DADADA"/>
          </w:tcPr>
          <w:p w14:paraId="7053EE66" w14:textId="77777777" w:rsidR="00E77B96" w:rsidRPr="00571FA3" w:rsidRDefault="00E77B96" w:rsidP="00E05529">
            <w:pPr>
              <w:pStyle w:val="TableParagraph"/>
              <w:kinsoku w:val="0"/>
              <w:overflowPunct w:val="0"/>
              <w:spacing w:before="4"/>
              <w:ind w:left="53" w:right="241"/>
              <w:jc w:val="both"/>
              <w:rPr>
                <w:rFonts w:eastAsiaTheme="minorEastAsia"/>
                <w:sz w:val="20"/>
                <w:szCs w:val="20"/>
              </w:rPr>
            </w:pPr>
            <w:r w:rsidRPr="00571FA3">
              <w:rPr>
                <w:rFonts w:eastAsiaTheme="minorEastAsia"/>
                <w:b/>
                <w:sz w:val="20"/>
                <w:szCs w:val="20"/>
              </w:rPr>
              <w:t>警告</w:t>
            </w:r>
            <w:r w:rsidRPr="00571FA3">
              <w:rPr>
                <w:rFonts w:eastAsiaTheme="minorEastAsia"/>
                <w:sz w:val="20"/>
                <w:szCs w:val="20"/>
              </w:rPr>
              <w:t>：</w:t>
            </w:r>
            <w:r w:rsidRPr="00571FA3">
              <w:rPr>
                <w:rFonts w:eastAsiaTheme="minorEastAsia"/>
                <w:b/>
                <w:bCs/>
                <w:i/>
                <w:iCs/>
                <w:sz w:val="20"/>
                <w:szCs w:val="20"/>
              </w:rPr>
              <w:t>通过签署本申请，申请人授予州政府或其任何正式授权代表，核实该申请包含的信息（包括本节在内）的权利。《美国法典》第</w:t>
            </w:r>
            <w:r w:rsidRPr="00571FA3">
              <w:rPr>
                <w:rFonts w:eastAsiaTheme="minorEastAsia"/>
                <w:b/>
                <w:bCs/>
                <w:i/>
                <w:iCs/>
                <w:sz w:val="20"/>
                <w:szCs w:val="20"/>
              </w:rPr>
              <w:t>18</w:t>
            </w:r>
            <w:r w:rsidRPr="00571FA3">
              <w:rPr>
                <w:rFonts w:eastAsiaTheme="minorEastAsia"/>
                <w:b/>
                <w:bCs/>
                <w:i/>
                <w:iCs/>
                <w:sz w:val="20"/>
                <w:szCs w:val="20"/>
              </w:rPr>
              <w:t>篇第</w:t>
            </w:r>
            <w:r w:rsidRPr="00571FA3">
              <w:rPr>
                <w:rFonts w:eastAsiaTheme="minorEastAsia"/>
                <w:b/>
                <w:bCs/>
                <w:i/>
                <w:iCs/>
                <w:sz w:val="20"/>
                <w:szCs w:val="20"/>
              </w:rPr>
              <w:t>1001</w:t>
            </w:r>
            <w:r w:rsidRPr="00571FA3">
              <w:rPr>
                <w:rFonts w:eastAsiaTheme="minorEastAsia"/>
                <w:b/>
                <w:bCs/>
                <w:i/>
                <w:iCs/>
                <w:sz w:val="20"/>
                <w:szCs w:val="20"/>
              </w:rPr>
              <w:t>节规定，任何人故意向美国政府的任何部门提供虚假或欺诈性陈述，即构成重罪。</w:t>
            </w:r>
          </w:p>
        </w:tc>
      </w:tr>
      <w:tr w:rsidR="00E05529" w:rsidRPr="00571FA3" w14:paraId="2BB3D2FF" w14:textId="77777777" w:rsidTr="00E77B96">
        <w:trPr>
          <w:trHeight w:hRule="exact" w:val="541"/>
        </w:trPr>
        <w:tc>
          <w:tcPr>
            <w:tcW w:w="7812" w:type="dxa"/>
            <w:tcBorders>
              <w:top w:val="single" w:sz="4" w:space="0" w:color="auto"/>
              <w:left w:val="single" w:sz="4" w:space="0" w:color="000000"/>
              <w:bottom w:val="single" w:sz="4" w:space="0" w:color="auto"/>
              <w:right w:val="single" w:sz="4" w:space="0" w:color="000000"/>
            </w:tcBorders>
          </w:tcPr>
          <w:p w14:paraId="61E057F2" w14:textId="4B961442" w:rsidR="00E05529" w:rsidRPr="00571FA3" w:rsidRDefault="00E05529" w:rsidP="00E05529">
            <w:pPr>
              <w:pStyle w:val="TableParagraph"/>
              <w:kinsoku w:val="0"/>
              <w:overflowPunct w:val="0"/>
              <w:spacing w:before="6"/>
              <w:ind w:left="103"/>
              <w:rPr>
                <w:rFonts w:eastAsiaTheme="minorEastAsia"/>
              </w:rPr>
            </w:pPr>
            <w:r w:rsidRPr="00571FA3">
              <w:rPr>
                <w:rFonts w:eastAsiaTheme="minorEastAsia"/>
                <w:b/>
                <w:bCs/>
                <w:sz w:val="20"/>
                <w:szCs w:val="20"/>
              </w:rPr>
              <w:t>申请人签名：</w:t>
            </w:r>
            <w:r w:rsidRPr="00571FA3">
              <w:rPr>
                <w:rFonts w:eastAsiaTheme="minorEastAsia"/>
                <w:b/>
                <w:bCs/>
                <w:sz w:val="20"/>
                <w:szCs w:val="20"/>
              </w:rPr>
              <w:t xml:space="preserve">  </w:t>
            </w:r>
            <w:sdt>
              <w:sdtPr>
                <w:rPr>
                  <w:rFonts w:eastAsiaTheme="minorEastAsia"/>
                  <w:b/>
                  <w:bCs/>
                  <w:sz w:val="20"/>
                  <w:szCs w:val="20"/>
                </w:rPr>
                <w:alias w:val="签名"/>
                <w:tag w:val="Signature"/>
                <w:id w:val="2141070319"/>
                <w:showingPlcHdr/>
                <w:text/>
              </w:sdtPr>
              <w:sdtEndPr/>
              <w:sdtContent>
                <w:r w:rsidRPr="00571FA3">
                  <w:rPr>
                    <w:rStyle w:val="PlaceholderText"/>
                    <w:rFonts w:eastAsiaTheme="minorEastAsia"/>
                    <w:vanish w:val="0"/>
                  </w:rPr>
                  <w:t>Click or tap here to enter text.</w:t>
                </w:r>
              </w:sdtContent>
            </w:sdt>
          </w:p>
        </w:tc>
        <w:tc>
          <w:tcPr>
            <w:tcW w:w="3132" w:type="dxa"/>
            <w:tcBorders>
              <w:top w:val="single" w:sz="4" w:space="0" w:color="auto"/>
              <w:left w:val="single" w:sz="4" w:space="0" w:color="000000"/>
              <w:bottom w:val="single" w:sz="4" w:space="0" w:color="000000"/>
              <w:right w:val="single" w:sz="4" w:space="0" w:color="000000"/>
            </w:tcBorders>
          </w:tcPr>
          <w:p w14:paraId="769ACCE8" w14:textId="667AC50D" w:rsidR="00E05529" w:rsidRPr="00571FA3" w:rsidRDefault="00E05529" w:rsidP="00E05529">
            <w:pPr>
              <w:pStyle w:val="TableParagraph"/>
              <w:kinsoku w:val="0"/>
              <w:overflowPunct w:val="0"/>
              <w:spacing w:before="6"/>
              <w:ind w:left="103"/>
              <w:rPr>
                <w:rFonts w:eastAsiaTheme="minorEastAsia"/>
              </w:rPr>
            </w:pPr>
            <w:r w:rsidRPr="00571FA3">
              <w:rPr>
                <w:rFonts w:eastAsiaTheme="minorEastAsia"/>
                <w:b/>
                <w:bCs/>
                <w:sz w:val="20"/>
                <w:szCs w:val="20"/>
              </w:rPr>
              <w:t>日期：</w:t>
            </w:r>
            <w:r w:rsidRPr="00571FA3">
              <w:rPr>
                <w:rFonts w:eastAsiaTheme="minorEastAsia"/>
                <w:b/>
                <w:bCs/>
                <w:sz w:val="20"/>
                <w:szCs w:val="20"/>
              </w:rPr>
              <w:t xml:space="preserve"> </w:t>
            </w:r>
            <w:sdt>
              <w:sdtPr>
                <w:rPr>
                  <w:rFonts w:eastAsiaTheme="minorEastAsia"/>
                  <w:b/>
                  <w:bCs/>
                  <w:sz w:val="20"/>
                  <w:szCs w:val="20"/>
                </w:rPr>
                <w:alias w:val="日期"/>
                <w:tag w:val="Date"/>
                <w:id w:val="1298418635"/>
                <w:showingPlcHdr/>
                <w:text/>
              </w:sdtPr>
              <w:sdtEndPr/>
              <w:sdtContent>
                <w:r w:rsidRPr="00571FA3">
                  <w:rPr>
                    <w:rStyle w:val="PlaceholderText"/>
                    <w:rFonts w:eastAsiaTheme="minorEastAsia"/>
                    <w:vanish w:val="0"/>
                  </w:rPr>
                  <w:t>Click or tap here to enter text.</w:t>
                </w:r>
              </w:sdtContent>
            </w:sdt>
          </w:p>
        </w:tc>
      </w:tr>
      <w:tr w:rsidR="00E05529" w:rsidRPr="00571FA3" w14:paraId="2AE3836B" w14:textId="77777777" w:rsidTr="00E77B96">
        <w:trPr>
          <w:trHeight w:hRule="exact" w:val="456"/>
        </w:trPr>
        <w:tc>
          <w:tcPr>
            <w:tcW w:w="7812" w:type="dxa"/>
            <w:tcBorders>
              <w:top w:val="single" w:sz="4" w:space="0" w:color="auto"/>
              <w:left w:val="single" w:sz="4" w:space="0" w:color="000000"/>
              <w:bottom w:val="single" w:sz="4" w:space="0" w:color="000000"/>
              <w:right w:val="single" w:sz="4" w:space="0" w:color="000000"/>
            </w:tcBorders>
          </w:tcPr>
          <w:p w14:paraId="2CB25E13" w14:textId="373E47DF" w:rsidR="00E05529" w:rsidRPr="00571FA3" w:rsidRDefault="00E05529" w:rsidP="00E05529">
            <w:pPr>
              <w:pStyle w:val="TableParagraph"/>
              <w:kinsoku w:val="0"/>
              <w:overflowPunct w:val="0"/>
              <w:spacing w:line="243" w:lineRule="exact"/>
              <w:ind w:left="103"/>
              <w:rPr>
                <w:rFonts w:eastAsiaTheme="minorEastAsia"/>
              </w:rPr>
            </w:pPr>
            <w:r w:rsidRPr="00571FA3">
              <w:rPr>
                <w:rFonts w:eastAsiaTheme="minorEastAsia"/>
                <w:b/>
                <w:bCs/>
                <w:sz w:val="20"/>
                <w:szCs w:val="20"/>
              </w:rPr>
              <w:t>共同申请人签名：</w:t>
            </w:r>
            <w:r w:rsidRPr="00571FA3">
              <w:rPr>
                <w:rFonts w:eastAsiaTheme="minorEastAsia"/>
                <w:b/>
                <w:bCs/>
                <w:sz w:val="20"/>
                <w:szCs w:val="20"/>
              </w:rPr>
              <w:t xml:space="preserve"> </w:t>
            </w:r>
            <w:sdt>
              <w:sdtPr>
                <w:rPr>
                  <w:rFonts w:eastAsiaTheme="minorEastAsia"/>
                  <w:b/>
                  <w:bCs/>
                  <w:sz w:val="20"/>
                  <w:szCs w:val="20"/>
                </w:rPr>
                <w:alias w:val="签名"/>
                <w:tag w:val="Signature"/>
                <w:id w:val="30477185"/>
                <w:showingPlcHdr/>
                <w:text/>
              </w:sdtPr>
              <w:sdtEndPr/>
              <w:sdtContent>
                <w:r w:rsidRPr="00571FA3">
                  <w:rPr>
                    <w:rStyle w:val="PlaceholderText"/>
                    <w:rFonts w:eastAsiaTheme="minorEastAsia"/>
                    <w:vanish w:val="0"/>
                  </w:rPr>
                  <w:t>Click or tap here to enter text.</w:t>
                </w:r>
              </w:sdtContent>
            </w:sdt>
          </w:p>
        </w:tc>
        <w:tc>
          <w:tcPr>
            <w:tcW w:w="3132" w:type="dxa"/>
            <w:tcBorders>
              <w:top w:val="single" w:sz="4" w:space="0" w:color="000000"/>
              <w:left w:val="single" w:sz="4" w:space="0" w:color="000000"/>
              <w:bottom w:val="single" w:sz="4" w:space="0" w:color="000000"/>
              <w:right w:val="single" w:sz="4" w:space="0" w:color="000000"/>
            </w:tcBorders>
          </w:tcPr>
          <w:p w14:paraId="51CFC5C9" w14:textId="2CDACA91" w:rsidR="00E05529" w:rsidRPr="00571FA3" w:rsidRDefault="00E05529" w:rsidP="00E05529">
            <w:pPr>
              <w:pStyle w:val="TableParagraph"/>
              <w:kinsoku w:val="0"/>
              <w:overflowPunct w:val="0"/>
              <w:spacing w:line="243" w:lineRule="exact"/>
              <w:ind w:left="103"/>
              <w:rPr>
                <w:rFonts w:eastAsiaTheme="minorEastAsia"/>
              </w:rPr>
            </w:pPr>
            <w:r w:rsidRPr="00571FA3">
              <w:rPr>
                <w:rFonts w:eastAsiaTheme="minorEastAsia"/>
                <w:b/>
                <w:bCs/>
                <w:sz w:val="20"/>
                <w:szCs w:val="20"/>
              </w:rPr>
              <w:t>日期：</w:t>
            </w:r>
            <w:sdt>
              <w:sdtPr>
                <w:rPr>
                  <w:rFonts w:eastAsiaTheme="minorEastAsia"/>
                  <w:b/>
                  <w:bCs/>
                  <w:sz w:val="20"/>
                  <w:szCs w:val="20"/>
                </w:rPr>
                <w:alias w:val="日期"/>
                <w:tag w:val="Date"/>
                <w:id w:val="-825425427"/>
                <w:showingPlcHdr/>
                <w:text/>
              </w:sdtPr>
              <w:sdtEndPr/>
              <w:sdtContent>
                <w:r w:rsidRPr="00571FA3">
                  <w:rPr>
                    <w:rStyle w:val="PlaceholderText"/>
                    <w:rFonts w:eastAsiaTheme="minorEastAsia"/>
                    <w:vanish w:val="0"/>
                  </w:rPr>
                  <w:t>Click or tap here to enter text.</w:t>
                </w:r>
              </w:sdtContent>
            </w:sdt>
            <w:r w:rsidRPr="00571FA3">
              <w:rPr>
                <w:rFonts w:eastAsiaTheme="minorEastAsia"/>
                <w:b/>
                <w:bCs/>
                <w:sz w:val="20"/>
                <w:szCs w:val="20"/>
              </w:rPr>
              <w:t xml:space="preserve"> </w:t>
            </w:r>
          </w:p>
        </w:tc>
      </w:tr>
    </w:tbl>
    <w:p w14:paraId="753559B6" w14:textId="77777777" w:rsidR="00C34234" w:rsidRPr="00571FA3" w:rsidRDefault="00C34234" w:rsidP="00045348">
      <w:pPr>
        <w:rPr>
          <w:rFonts w:ascii="Times New Roman" w:hAnsi="Times New Roman" w:cs="Times New Roman"/>
          <w:sz w:val="16"/>
        </w:rPr>
      </w:pPr>
    </w:p>
    <w:p w14:paraId="1ABFA404" w14:textId="77777777" w:rsidR="004E39BC" w:rsidRPr="00571FA3" w:rsidRDefault="004E39BC" w:rsidP="00045348">
      <w:pPr>
        <w:rPr>
          <w:rFonts w:ascii="Times New Roman" w:hAnsi="Times New Roman" w:cs="Times New Roman"/>
          <w:sz w:val="16"/>
        </w:rPr>
      </w:pPr>
    </w:p>
    <w:p w14:paraId="4503DB89" w14:textId="77777777" w:rsidR="00C34234" w:rsidRPr="00571FA3" w:rsidRDefault="00C34234">
      <w:pPr>
        <w:rPr>
          <w:rFonts w:ascii="Times New Roman" w:hAnsi="Times New Roman" w:cs="Times New Roman"/>
          <w:sz w:val="16"/>
        </w:rPr>
      </w:pPr>
    </w:p>
    <w:tbl>
      <w:tblPr>
        <w:tblpPr w:leftFromText="180" w:rightFromText="180" w:horzAnchor="margin" w:tblpXSpec="center" w:tblpY="-207"/>
        <w:tblW w:w="11088" w:type="dxa"/>
        <w:tblLayout w:type="fixed"/>
        <w:tblCellMar>
          <w:left w:w="0" w:type="dxa"/>
          <w:right w:w="0" w:type="dxa"/>
        </w:tblCellMar>
        <w:tblLook w:val="0000" w:firstRow="0" w:lastRow="0" w:firstColumn="0" w:lastColumn="0" w:noHBand="0" w:noVBand="0"/>
      </w:tblPr>
      <w:tblGrid>
        <w:gridCol w:w="4788"/>
        <w:gridCol w:w="2789"/>
        <w:gridCol w:w="3511"/>
      </w:tblGrid>
      <w:tr w:rsidR="00C34234" w:rsidRPr="00571FA3" w14:paraId="56B4159D" w14:textId="77777777" w:rsidTr="00C34234">
        <w:trPr>
          <w:trHeight w:hRule="exact" w:val="576"/>
        </w:trPr>
        <w:tc>
          <w:tcPr>
            <w:tcW w:w="11088" w:type="dxa"/>
            <w:gridSpan w:val="3"/>
            <w:tcBorders>
              <w:top w:val="single" w:sz="4" w:space="0" w:color="000000"/>
              <w:left w:val="single" w:sz="4" w:space="0" w:color="000000"/>
              <w:bottom w:val="single" w:sz="4" w:space="0" w:color="000000"/>
              <w:right w:val="single" w:sz="4" w:space="0" w:color="000000"/>
            </w:tcBorders>
            <w:shd w:val="clear" w:color="auto" w:fill="DADADA"/>
          </w:tcPr>
          <w:p w14:paraId="4009E572" w14:textId="77777777" w:rsidR="00C34234" w:rsidRPr="00571FA3" w:rsidRDefault="00C34234" w:rsidP="00C34234">
            <w:pPr>
              <w:pStyle w:val="TableParagraph"/>
              <w:kinsoku w:val="0"/>
              <w:overflowPunct w:val="0"/>
              <w:spacing w:line="268" w:lineRule="exact"/>
              <w:ind w:left="103"/>
              <w:rPr>
                <w:rFonts w:eastAsiaTheme="minorEastAsia"/>
              </w:rPr>
            </w:pPr>
            <w:r w:rsidRPr="00571FA3">
              <w:rPr>
                <w:rFonts w:eastAsiaTheme="minorEastAsia"/>
                <w:b/>
                <w:bCs/>
                <w:sz w:val="22"/>
                <w:szCs w:val="22"/>
              </w:rPr>
              <w:lastRenderedPageBreak/>
              <w:t>10.</w:t>
            </w:r>
            <w:r w:rsidRPr="00571FA3">
              <w:rPr>
                <w:rFonts w:eastAsiaTheme="minorEastAsia"/>
                <w:b/>
                <w:bCs/>
                <w:sz w:val="22"/>
                <w:szCs w:val="22"/>
              </w:rPr>
              <w:t>资格授予：</w:t>
            </w:r>
          </w:p>
        </w:tc>
      </w:tr>
      <w:tr w:rsidR="0020205D" w:rsidRPr="00571FA3" w14:paraId="0E232815" w14:textId="77777777" w:rsidTr="00C34234">
        <w:trPr>
          <w:trHeight w:hRule="exact" w:val="487"/>
        </w:trPr>
        <w:tc>
          <w:tcPr>
            <w:tcW w:w="4788" w:type="dxa"/>
            <w:tcBorders>
              <w:top w:val="single" w:sz="4" w:space="0" w:color="000000"/>
              <w:left w:val="single" w:sz="4" w:space="0" w:color="000000"/>
              <w:bottom w:val="single" w:sz="4" w:space="0" w:color="000000"/>
              <w:right w:val="single" w:sz="4" w:space="0" w:color="000000"/>
            </w:tcBorders>
          </w:tcPr>
          <w:p w14:paraId="55AE01A6" w14:textId="512AF1DA" w:rsidR="0020205D" w:rsidRPr="00571FA3" w:rsidRDefault="0020205D" w:rsidP="0020205D">
            <w:pPr>
              <w:pStyle w:val="TableParagraph"/>
              <w:kinsoku w:val="0"/>
              <w:overflowPunct w:val="0"/>
              <w:spacing w:before="16"/>
              <w:ind w:left="103"/>
              <w:rPr>
                <w:rFonts w:eastAsiaTheme="minorEastAsia"/>
              </w:rPr>
            </w:pPr>
            <w:r w:rsidRPr="00571FA3">
              <w:rPr>
                <w:rFonts w:eastAsiaTheme="minorEastAsia"/>
                <w:sz w:val="20"/>
                <w:szCs w:val="20"/>
              </w:rPr>
              <w:t>子收件人：</w:t>
            </w:r>
            <w:r w:rsidRPr="00571FA3">
              <w:rPr>
                <w:rFonts w:eastAsiaTheme="minorEastAsia"/>
                <w:sz w:val="20"/>
                <w:szCs w:val="20"/>
              </w:rPr>
              <w:t xml:space="preserve"> </w:t>
            </w:r>
            <w:sdt>
              <w:sdtPr>
                <w:rPr>
                  <w:rFonts w:eastAsiaTheme="minorEastAsia"/>
                  <w:sz w:val="20"/>
                  <w:szCs w:val="20"/>
                </w:rPr>
                <w:alias w:val="子收件人"/>
                <w:tag w:val="Subrecipient"/>
                <w:id w:val="1533994053"/>
                <w:showingPlcHdr/>
                <w:text/>
              </w:sdtPr>
              <w:sdtEndPr/>
              <w:sdtContent>
                <w:r w:rsidRPr="00571FA3">
                  <w:rPr>
                    <w:rStyle w:val="PlaceholderText"/>
                    <w:rFonts w:eastAsiaTheme="minorEastAsia"/>
                    <w:vanish w:val="0"/>
                  </w:rPr>
                  <w:t>Click or tap here to enter text.</w:t>
                </w:r>
              </w:sdtContent>
            </w:sdt>
          </w:p>
        </w:tc>
        <w:tc>
          <w:tcPr>
            <w:tcW w:w="6300" w:type="dxa"/>
            <w:gridSpan w:val="2"/>
            <w:tcBorders>
              <w:top w:val="single" w:sz="4" w:space="0" w:color="000000"/>
              <w:left w:val="single" w:sz="4" w:space="0" w:color="000000"/>
              <w:bottom w:val="single" w:sz="4" w:space="0" w:color="000000"/>
              <w:right w:val="single" w:sz="4" w:space="0" w:color="000000"/>
            </w:tcBorders>
          </w:tcPr>
          <w:p w14:paraId="0F822070" w14:textId="778D1601" w:rsidR="0020205D" w:rsidRPr="00571FA3" w:rsidRDefault="0020205D" w:rsidP="0020205D">
            <w:pPr>
              <w:pStyle w:val="TableParagraph"/>
              <w:kinsoku w:val="0"/>
              <w:overflowPunct w:val="0"/>
              <w:spacing w:before="16"/>
              <w:ind w:left="68" w:right="91"/>
              <w:rPr>
                <w:rFonts w:eastAsiaTheme="minorEastAsia"/>
              </w:rPr>
            </w:pPr>
            <w:r w:rsidRPr="00571FA3">
              <w:rPr>
                <w:rFonts w:eastAsiaTheme="minorEastAsia"/>
                <w:sz w:val="20"/>
                <w:szCs w:val="20"/>
              </w:rPr>
              <w:t>合同编号：</w:t>
            </w:r>
            <w:r w:rsidRPr="00571FA3">
              <w:rPr>
                <w:rFonts w:eastAsiaTheme="minorEastAsia"/>
                <w:sz w:val="20"/>
                <w:szCs w:val="20"/>
              </w:rPr>
              <w:t xml:space="preserve"> </w:t>
            </w:r>
            <w:sdt>
              <w:sdtPr>
                <w:rPr>
                  <w:rFonts w:eastAsiaTheme="minorEastAsia"/>
                  <w:sz w:val="20"/>
                  <w:szCs w:val="20"/>
                </w:rPr>
                <w:alias w:val="合同编号"/>
                <w:tag w:val="Contract Number"/>
                <w:id w:val="-1014069182"/>
                <w:showingPlcHdr/>
                <w:text/>
              </w:sdtPr>
              <w:sdtEndPr/>
              <w:sdtContent>
                <w:r w:rsidRPr="00571FA3">
                  <w:rPr>
                    <w:rStyle w:val="PlaceholderText"/>
                    <w:rFonts w:eastAsiaTheme="minorEastAsia"/>
                    <w:vanish w:val="0"/>
                  </w:rPr>
                  <w:t>Click or tap here to enter text.</w:t>
                </w:r>
              </w:sdtContent>
            </w:sdt>
          </w:p>
        </w:tc>
      </w:tr>
      <w:tr w:rsidR="0020205D" w:rsidRPr="00571FA3" w14:paraId="2E427078" w14:textId="77777777" w:rsidTr="00C34234">
        <w:trPr>
          <w:trHeight w:hRule="exact" w:val="485"/>
        </w:trPr>
        <w:tc>
          <w:tcPr>
            <w:tcW w:w="11088" w:type="dxa"/>
            <w:gridSpan w:val="3"/>
            <w:tcBorders>
              <w:top w:val="single" w:sz="4" w:space="0" w:color="000000"/>
              <w:left w:val="single" w:sz="4" w:space="0" w:color="000000"/>
              <w:bottom w:val="single" w:sz="4" w:space="0" w:color="000000"/>
              <w:right w:val="single" w:sz="4" w:space="0" w:color="000000"/>
            </w:tcBorders>
          </w:tcPr>
          <w:p w14:paraId="75C5545D" w14:textId="7A920E15" w:rsidR="0020205D" w:rsidRPr="00571FA3" w:rsidRDefault="0020205D" w:rsidP="0020205D">
            <w:pPr>
              <w:pStyle w:val="TableParagraph"/>
              <w:kinsoku w:val="0"/>
              <w:overflowPunct w:val="0"/>
              <w:spacing w:before="16"/>
              <w:ind w:left="103"/>
              <w:rPr>
                <w:rFonts w:eastAsiaTheme="minorEastAsia"/>
              </w:rPr>
            </w:pPr>
            <w:r w:rsidRPr="00571FA3">
              <w:rPr>
                <w:rFonts w:eastAsiaTheme="minorEastAsia"/>
                <w:sz w:val="20"/>
                <w:szCs w:val="20"/>
              </w:rPr>
              <w:t>姓名：</w:t>
            </w:r>
            <w:r w:rsidRPr="00571FA3">
              <w:rPr>
                <w:rFonts w:eastAsiaTheme="minorEastAsia"/>
                <w:sz w:val="20"/>
                <w:szCs w:val="20"/>
              </w:rPr>
              <w:t xml:space="preserve"> </w:t>
            </w:r>
            <w:sdt>
              <w:sdtPr>
                <w:rPr>
                  <w:rFonts w:eastAsiaTheme="minorEastAsia"/>
                  <w:sz w:val="20"/>
                  <w:szCs w:val="20"/>
                </w:rPr>
                <w:alias w:val="申请人姓名"/>
                <w:tag w:val="Applicant Name"/>
                <w:id w:val="1763097374"/>
                <w:showingPlcHdr/>
                <w:text/>
              </w:sdtPr>
              <w:sdtEndPr/>
              <w:sdtContent>
                <w:r w:rsidRPr="00571FA3">
                  <w:rPr>
                    <w:rStyle w:val="PlaceholderText"/>
                    <w:rFonts w:eastAsiaTheme="minorEastAsia"/>
                    <w:vanish w:val="0"/>
                  </w:rPr>
                  <w:t>Click or tap here to enter text.</w:t>
                </w:r>
              </w:sdtContent>
            </w:sdt>
          </w:p>
        </w:tc>
      </w:tr>
      <w:tr w:rsidR="0020205D" w:rsidRPr="00571FA3" w14:paraId="7378F6A8" w14:textId="77777777" w:rsidTr="00C34234">
        <w:trPr>
          <w:trHeight w:hRule="exact" w:val="485"/>
        </w:trPr>
        <w:tc>
          <w:tcPr>
            <w:tcW w:w="11088" w:type="dxa"/>
            <w:gridSpan w:val="3"/>
            <w:tcBorders>
              <w:top w:val="single" w:sz="4" w:space="0" w:color="000000"/>
              <w:left w:val="single" w:sz="4" w:space="0" w:color="000000"/>
              <w:bottom w:val="single" w:sz="4" w:space="0" w:color="000000"/>
              <w:right w:val="single" w:sz="4" w:space="0" w:color="000000"/>
            </w:tcBorders>
          </w:tcPr>
          <w:p w14:paraId="45E168A9" w14:textId="50334738" w:rsidR="0020205D" w:rsidRPr="00571FA3" w:rsidRDefault="0020205D" w:rsidP="0020205D">
            <w:pPr>
              <w:pStyle w:val="TableParagraph"/>
              <w:kinsoku w:val="0"/>
              <w:overflowPunct w:val="0"/>
              <w:spacing w:before="16"/>
              <w:ind w:left="103"/>
              <w:rPr>
                <w:rFonts w:eastAsiaTheme="minorEastAsia"/>
              </w:rPr>
            </w:pPr>
            <w:r w:rsidRPr="00571FA3">
              <w:rPr>
                <w:rFonts w:eastAsiaTheme="minorEastAsia"/>
                <w:sz w:val="20"/>
                <w:szCs w:val="20"/>
              </w:rPr>
              <w:t>地址：</w:t>
            </w:r>
            <w:r w:rsidRPr="00571FA3">
              <w:rPr>
                <w:rFonts w:eastAsiaTheme="minorEastAsia"/>
                <w:sz w:val="20"/>
                <w:szCs w:val="20"/>
              </w:rPr>
              <w:t xml:space="preserve"> </w:t>
            </w:r>
            <w:sdt>
              <w:sdtPr>
                <w:rPr>
                  <w:rFonts w:eastAsiaTheme="minorEastAsia"/>
                  <w:sz w:val="20"/>
                  <w:szCs w:val="20"/>
                </w:rPr>
                <w:alias w:val="地址"/>
                <w:tag w:val="Address"/>
                <w:id w:val="-1751645213"/>
                <w:showingPlcHdr/>
                <w:text/>
              </w:sdtPr>
              <w:sdtEndPr/>
              <w:sdtContent>
                <w:r w:rsidRPr="00571FA3">
                  <w:rPr>
                    <w:rStyle w:val="PlaceholderText"/>
                    <w:rFonts w:eastAsiaTheme="minorEastAsia"/>
                    <w:vanish w:val="0"/>
                  </w:rPr>
                  <w:t>Click or tap here to enter text.</w:t>
                </w:r>
              </w:sdtContent>
            </w:sdt>
          </w:p>
        </w:tc>
      </w:tr>
      <w:tr w:rsidR="0020205D" w:rsidRPr="00571FA3" w14:paraId="7B5FC934" w14:textId="77777777" w:rsidTr="00C34234">
        <w:trPr>
          <w:trHeight w:hRule="exact" w:val="4360"/>
        </w:trPr>
        <w:tc>
          <w:tcPr>
            <w:tcW w:w="11088" w:type="dxa"/>
            <w:gridSpan w:val="3"/>
            <w:tcBorders>
              <w:top w:val="single" w:sz="4" w:space="0" w:color="000000"/>
              <w:left w:val="single" w:sz="4" w:space="0" w:color="000000"/>
              <w:bottom w:val="single" w:sz="4" w:space="0" w:color="000000"/>
              <w:right w:val="single" w:sz="4" w:space="0" w:color="000000"/>
            </w:tcBorders>
          </w:tcPr>
          <w:p w14:paraId="029B6E04" w14:textId="77777777" w:rsidR="0020205D" w:rsidRPr="00571FA3" w:rsidRDefault="0020205D" w:rsidP="0020205D">
            <w:pPr>
              <w:pStyle w:val="TableParagraph"/>
              <w:kinsoku w:val="0"/>
              <w:overflowPunct w:val="0"/>
              <w:spacing w:before="124" w:line="276" w:lineRule="auto"/>
              <w:ind w:left="103" w:right="255"/>
              <w:jc w:val="both"/>
              <w:rPr>
                <w:rFonts w:eastAsiaTheme="minorEastAsia"/>
                <w:sz w:val="20"/>
                <w:szCs w:val="20"/>
              </w:rPr>
            </w:pPr>
            <w:r w:rsidRPr="00571FA3">
              <w:rPr>
                <w:rFonts w:eastAsiaTheme="minorEastAsia"/>
                <w:b/>
                <w:bCs/>
                <w:sz w:val="20"/>
                <w:szCs w:val="20"/>
              </w:rPr>
              <w:t>申请人须知：</w:t>
            </w:r>
            <w:r w:rsidRPr="00571FA3">
              <w:rPr>
                <w:rFonts w:eastAsiaTheme="minorEastAsia"/>
                <w:sz w:val="20"/>
                <w:szCs w:val="20"/>
              </w:rPr>
              <w:t>申请人及年满</w:t>
            </w:r>
            <w:r w:rsidRPr="00571FA3">
              <w:rPr>
                <w:rFonts w:eastAsiaTheme="minorEastAsia"/>
                <w:sz w:val="20"/>
                <w:szCs w:val="20"/>
              </w:rPr>
              <w:t>18</w:t>
            </w:r>
            <w:r w:rsidRPr="00571FA3">
              <w:rPr>
                <w:rFonts w:eastAsiaTheme="minorEastAsia"/>
                <w:sz w:val="20"/>
                <w:szCs w:val="20"/>
              </w:rPr>
              <w:t>岁的申请人家庭成员签署资格授予表后，即为授予上述子收件人从第三方获取有关申请人在以下计划中的资格和参与信息的权利：</w:t>
            </w:r>
          </w:p>
          <w:p w14:paraId="1FD840FC" w14:textId="77777777" w:rsidR="0020205D" w:rsidRPr="00571FA3" w:rsidRDefault="0020205D" w:rsidP="0020205D">
            <w:pPr>
              <w:pStyle w:val="TableParagraph"/>
              <w:kinsoku w:val="0"/>
              <w:overflowPunct w:val="0"/>
              <w:spacing w:before="142" w:line="276" w:lineRule="auto"/>
              <w:ind w:left="103"/>
              <w:rPr>
                <w:rFonts w:eastAsiaTheme="minorEastAsia"/>
                <w:sz w:val="20"/>
                <w:szCs w:val="20"/>
              </w:rPr>
            </w:pPr>
            <w:r w:rsidRPr="00571FA3">
              <w:rPr>
                <w:rFonts w:eastAsiaTheme="minorEastAsia"/>
                <w:b/>
                <w:bCs/>
                <w:sz w:val="20"/>
                <w:szCs w:val="20"/>
              </w:rPr>
              <w:t>社区发展整笔拨款灾害恢复（</w:t>
            </w:r>
            <w:r w:rsidRPr="00571FA3">
              <w:rPr>
                <w:rFonts w:eastAsiaTheme="minorEastAsia"/>
                <w:b/>
                <w:bCs/>
                <w:sz w:val="20"/>
                <w:szCs w:val="20"/>
              </w:rPr>
              <w:t>CDBG-DR</w:t>
            </w:r>
            <w:r w:rsidRPr="00571FA3">
              <w:rPr>
                <w:rFonts w:eastAsiaTheme="minorEastAsia"/>
                <w:b/>
                <w:bCs/>
                <w:sz w:val="20"/>
                <w:szCs w:val="20"/>
              </w:rPr>
              <w:t>）计划</w:t>
            </w:r>
          </w:p>
          <w:p w14:paraId="4641B97F" w14:textId="77777777" w:rsidR="0020205D" w:rsidRPr="00571FA3" w:rsidRDefault="0020205D" w:rsidP="0020205D">
            <w:pPr>
              <w:pStyle w:val="TableParagraph"/>
              <w:kinsoku w:val="0"/>
              <w:overflowPunct w:val="0"/>
              <w:spacing w:before="132" w:line="276" w:lineRule="auto"/>
              <w:ind w:left="103" w:right="-30"/>
              <w:rPr>
                <w:rFonts w:eastAsiaTheme="minorEastAsia"/>
                <w:sz w:val="20"/>
                <w:szCs w:val="20"/>
              </w:rPr>
            </w:pPr>
            <w:r w:rsidRPr="00571FA3">
              <w:rPr>
                <w:rFonts w:eastAsiaTheme="minorEastAsia"/>
                <w:sz w:val="20"/>
                <w:szCs w:val="20"/>
              </w:rPr>
              <w:t>《</w:t>
            </w:r>
            <w:r w:rsidRPr="00571FA3">
              <w:rPr>
                <w:rFonts w:eastAsiaTheme="minorEastAsia"/>
                <w:sz w:val="20"/>
                <w:szCs w:val="20"/>
                <w:u w:val="single"/>
              </w:rPr>
              <w:t>隐私法》通知声明：</w:t>
            </w:r>
            <w:r w:rsidRPr="00571FA3">
              <w:rPr>
                <w:rFonts w:eastAsiaTheme="minorEastAsia"/>
                <w:sz w:val="20"/>
                <w:szCs w:val="20"/>
              </w:rPr>
              <w:t>Texas General Land Office</w:t>
            </w:r>
            <w:r w:rsidRPr="00571FA3">
              <w:rPr>
                <w:rFonts w:eastAsiaTheme="minorEastAsia"/>
                <w:sz w:val="20"/>
                <w:szCs w:val="20"/>
              </w:rPr>
              <w:t>（</w:t>
            </w:r>
            <w:r w:rsidRPr="00571FA3">
              <w:rPr>
                <w:rFonts w:eastAsiaTheme="minorEastAsia"/>
                <w:sz w:val="20"/>
                <w:szCs w:val="20"/>
              </w:rPr>
              <w:t>GLO</w:t>
            </w:r>
            <w:r w:rsidRPr="00571FA3">
              <w:rPr>
                <w:rFonts w:eastAsiaTheme="minorEastAsia"/>
                <w:sz w:val="20"/>
                <w:szCs w:val="20"/>
              </w:rPr>
              <w:t>）或上述子收件人应收集本表格中列出的信息，以确定申请人是否具备获得</w:t>
            </w:r>
            <w:r w:rsidRPr="00571FA3">
              <w:rPr>
                <w:rFonts w:eastAsiaTheme="minorEastAsia"/>
                <w:sz w:val="20"/>
                <w:szCs w:val="20"/>
              </w:rPr>
              <w:t>CDBG-DR</w:t>
            </w:r>
            <w:r w:rsidRPr="00571FA3">
              <w:rPr>
                <w:rFonts w:eastAsiaTheme="minorEastAsia"/>
                <w:sz w:val="20"/>
                <w:szCs w:val="20"/>
              </w:rPr>
              <w:t>计划援助的资格。此类信息将用于确定申请人获得援助的等级，并核实所提供信息的准确性。在资质审核过程中接受的申请人信息可能提供给联邦、州和地方机构，或在相关情况下提供给民事、刑事或监管人员和检察官。如未能提供任何信息，则可能会导致您的资格审批延迟或被拒绝。</w:t>
            </w:r>
          </w:p>
          <w:p w14:paraId="62762596" w14:textId="77777777" w:rsidR="0020205D" w:rsidRPr="00571FA3" w:rsidRDefault="0020205D" w:rsidP="0020205D">
            <w:pPr>
              <w:pStyle w:val="TableParagraph"/>
              <w:kinsoku w:val="0"/>
              <w:overflowPunct w:val="0"/>
              <w:spacing w:before="11" w:line="276" w:lineRule="auto"/>
              <w:ind w:right="-30"/>
              <w:rPr>
                <w:rFonts w:eastAsiaTheme="minorEastAsia"/>
                <w:sz w:val="20"/>
                <w:szCs w:val="20"/>
              </w:rPr>
            </w:pPr>
          </w:p>
          <w:p w14:paraId="698CCD45" w14:textId="77777777" w:rsidR="0020205D" w:rsidRPr="00571FA3" w:rsidRDefault="0020205D" w:rsidP="0020205D">
            <w:pPr>
              <w:pStyle w:val="TableParagraph"/>
              <w:kinsoku w:val="0"/>
              <w:overflowPunct w:val="0"/>
              <w:spacing w:line="276" w:lineRule="auto"/>
              <w:ind w:left="103"/>
              <w:rPr>
                <w:rFonts w:eastAsiaTheme="minorEastAsia"/>
                <w:sz w:val="20"/>
                <w:szCs w:val="20"/>
              </w:rPr>
            </w:pPr>
            <w:r w:rsidRPr="00571FA3">
              <w:rPr>
                <w:rFonts w:eastAsiaTheme="minorEastAsia"/>
                <w:sz w:val="20"/>
                <w:szCs w:val="20"/>
              </w:rPr>
              <w:t>家庭中的每位成年成员必须在领取援助资金之前签署资格授予表，以确定持续领取援助资金的资格。</w:t>
            </w:r>
          </w:p>
          <w:p w14:paraId="59ABD1D7" w14:textId="77777777" w:rsidR="0020205D" w:rsidRPr="00571FA3" w:rsidRDefault="0020205D" w:rsidP="0020205D">
            <w:pPr>
              <w:pStyle w:val="TableParagraph"/>
              <w:kinsoku w:val="0"/>
              <w:overflowPunct w:val="0"/>
              <w:spacing w:line="276" w:lineRule="auto"/>
              <w:ind w:left="103"/>
              <w:rPr>
                <w:rFonts w:eastAsiaTheme="minorEastAsia"/>
                <w:sz w:val="20"/>
                <w:szCs w:val="20"/>
              </w:rPr>
            </w:pPr>
          </w:p>
          <w:p w14:paraId="2F9E1606" w14:textId="77777777" w:rsidR="0020205D" w:rsidRPr="00571FA3" w:rsidRDefault="0020205D" w:rsidP="0020205D">
            <w:pPr>
              <w:pStyle w:val="TableParagraph"/>
              <w:kinsoku w:val="0"/>
              <w:overflowPunct w:val="0"/>
              <w:spacing w:line="276" w:lineRule="auto"/>
              <w:ind w:left="103"/>
              <w:rPr>
                <w:rFonts w:eastAsiaTheme="minorEastAsia"/>
                <w:b/>
                <w:sz w:val="20"/>
                <w:szCs w:val="20"/>
              </w:rPr>
            </w:pPr>
            <w:r w:rsidRPr="00571FA3">
              <w:rPr>
                <w:rFonts w:eastAsiaTheme="minorEastAsia"/>
                <w:b/>
                <w:sz w:val="20"/>
                <w:szCs w:val="20"/>
              </w:rPr>
              <w:t>注意：此处的一般同意不能用于申请纳税申报表副本。如果需要纳税申报表副本，必须单独编制并签署</w:t>
            </w:r>
            <w:r w:rsidRPr="00571FA3">
              <w:rPr>
                <w:rFonts w:eastAsiaTheme="minorEastAsia"/>
                <w:b/>
                <w:sz w:val="20"/>
                <w:szCs w:val="20"/>
              </w:rPr>
              <w:t>IRS</w:t>
            </w:r>
            <w:r w:rsidRPr="00571FA3">
              <w:rPr>
                <w:rFonts w:eastAsiaTheme="minorEastAsia"/>
                <w:b/>
                <w:sz w:val="20"/>
                <w:szCs w:val="20"/>
              </w:rPr>
              <w:t>表格</w:t>
            </w:r>
            <w:r w:rsidRPr="00571FA3">
              <w:rPr>
                <w:rFonts w:eastAsiaTheme="minorEastAsia"/>
                <w:b/>
                <w:sz w:val="20"/>
                <w:szCs w:val="20"/>
              </w:rPr>
              <w:t>4506</w:t>
            </w:r>
            <w:r w:rsidRPr="00571FA3">
              <w:rPr>
                <w:rFonts w:eastAsiaTheme="minorEastAsia"/>
                <w:b/>
                <w:sz w:val="20"/>
                <w:szCs w:val="20"/>
              </w:rPr>
              <w:t>，</w:t>
            </w:r>
            <w:r w:rsidRPr="00571FA3">
              <w:rPr>
                <w:rFonts w:eastAsiaTheme="minorEastAsia"/>
                <w:b/>
                <w:sz w:val="20"/>
                <w:szCs w:val="20"/>
              </w:rPr>
              <w:t>“</w:t>
            </w:r>
            <w:r w:rsidRPr="00571FA3">
              <w:rPr>
                <w:rFonts w:eastAsiaTheme="minorEastAsia"/>
                <w:b/>
                <w:sz w:val="20"/>
                <w:szCs w:val="20"/>
              </w:rPr>
              <w:t>申请纳税申报表副本</w:t>
            </w:r>
            <w:r w:rsidRPr="00571FA3">
              <w:rPr>
                <w:rFonts w:eastAsiaTheme="minorEastAsia"/>
                <w:b/>
                <w:sz w:val="20"/>
                <w:szCs w:val="20"/>
              </w:rPr>
              <w:t>”</w:t>
            </w:r>
            <w:r w:rsidRPr="00571FA3">
              <w:rPr>
                <w:rFonts w:eastAsiaTheme="minorEastAsia"/>
                <w:b/>
                <w:sz w:val="20"/>
                <w:szCs w:val="20"/>
              </w:rPr>
              <w:t>。</w:t>
            </w:r>
          </w:p>
          <w:p w14:paraId="5EBFB3C1" w14:textId="77777777" w:rsidR="0020205D" w:rsidRPr="00571FA3" w:rsidRDefault="0020205D" w:rsidP="0020205D">
            <w:pPr>
              <w:pStyle w:val="TableParagraph"/>
              <w:kinsoku w:val="0"/>
              <w:overflowPunct w:val="0"/>
              <w:spacing w:line="276" w:lineRule="auto"/>
              <w:ind w:left="3984" w:right="1701" w:hanging="2856"/>
              <w:rPr>
                <w:rFonts w:eastAsiaTheme="minorEastAsia"/>
              </w:rPr>
            </w:pPr>
          </w:p>
        </w:tc>
      </w:tr>
      <w:tr w:rsidR="0020205D" w:rsidRPr="00571FA3" w14:paraId="12A7EDEC" w14:textId="77777777" w:rsidTr="00C34234">
        <w:trPr>
          <w:trHeight w:hRule="exact" w:val="442"/>
        </w:trPr>
        <w:tc>
          <w:tcPr>
            <w:tcW w:w="11088" w:type="dxa"/>
            <w:gridSpan w:val="3"/>
            <w:tcBorders>
              <w:top w:val="single" w:sz="4" w:space="0" w:color="000000"/>
              <w:left w:val="single" w:sz="4" w:space="0" w:color="000000"/>
              <w:bottom w:val="single" w:sz="4" w:space="0" w:color="000000"/>
              <w:right w:val="single" w:sz="4" w:space="0" w:color="000000"/>
            </w:tcBorders>
            <w:shd w:val="clear" w:color="auto" w:fill="DFDFDF"/>
          </w:tcPr>
          <w:p w14:paraId="24B6C4C8" w14:textId="77777777" w:rsidR="0020205D" w:rsidRPr="00571FA3" w:rsidRDefault="0020205D" w:rsidP="0020205D">
            <w:pPr>
              <w:pStyle w:val="TableParagraph"/>
              <w:kinsoku w:val="0"/>
              <w:overflowPunct w:val="0"/>
              <w:spacing w:before="18"/>
              <w:ind w:left="103"/>
              <w:rPr>
                <w:rFonts w:eastAsiaTheme="minorEastAsia"/>
              </w:rPr>
            </w:pPr>
            <w:r w:rsidRPr="00571FA3">
              <w:rPr>
                <w:rFonts w:eastAsiaTheme="minorEastAsia"/>
                <w:b/>
                <w:bCs/>
                <w:sz w:val="20"/>
                <w:szCs w:val="20"/>
              </w:rPr>
              <w:t>包含的信息：申请人可就以下草签项目进行查询。</w:t>
            </w:r>
          </w:p>
        </w:tc>
      </w:tr>
      <w:tr w:rsidR="0020205D" w:rsidRPr="00571FA3" w14:paraId="6F6AC459" w14:textId="77777777" w:rsidTr="00C34234">
        <w:trPr>
          <w:trHeight w:hRule="exact" w:val="370"/>
        </w:trPr>
        <w:tc>
          <w:tcPr>
            <w:tcW w:w="4788" w:type="dxa"/>
            <w:tcBorders>
              <w:top w:val="single" w:sz="4" w:space="0" w:color="000000"/>
              <w:left w:val="single" w:sz="4" w:space="0" w:color="000000"/>
              <w:bottom w:val="single" w:sz="4" w:space="0" w:color="000000"/>
              <w:right w:val="single" w:sz="4" w:space="0" w:color="000000"/>
            </w:tcBorders>
          </w:tcPr>
          <w:p w14:paraId="4F5F323A" w14:textId="77777777" w:rsidR="0020205D" w:rsidRPr="00571FA3" w:rsidRDefault="0020205D" w:rsidP="0020205D">
            <w:pPr>
              <w:pStyle w:val="TableParagraph"/>
              <w:kinsoku w:val="0"/>
              <w:overflowPunct w:val="0"/>
              <w:spacing w:before="28"/>
              <w:ind w:right="1"/>
              <w:jc w:val="center"/>
              <w:rPr>
                <w:rFonts w:eastAsiaTheme="minorEastAsia"/>
              </w:rPr>
            </w:pPr>
            <w:r w:rsidRPr="00571FA3">
              <w:rPr>
                <w:rFonts w:eastAsiaTheme="minorEastAsia"/>
                <w:b/>
                <w:bCs/>
                <w:sz w:val="20"/>
                <w:szCs w:val="20"/>
              </w:rPr>
              <w:t>说明</w:t>
            </w:r>
          </w:p>
        </w:tc>
        <w:tc>
          <w:tcPr>
            <w:tcW w:w="2789" w:type="dxa"/>
            <w:tcBorders>
              <w:top w:val="single" w:sz="4" w:space="0" w:color="000000"/>
              <w:left w:val="single" w:sz="4" w:space="0" w:color="000000"/>
              <w:bottom w:val="single" w:sz="4" w:space="0" w:color="000000"/>
              <w:right w:val="single" w:sz="4" w:space="0" w:color="000000"/>
            </w:tcBorders>
          </w:tcPr>
          <w:p w14:paraId="1216BD74" w14:textId="77777777" w:rsidR="0020205D" w:rsidRPr="00571FA3" w:rsidRDefault="0020205D" w:rsidP="0020205D">
            <w:pPr>
              <w:pStyle w:val="TableParagraph"/>
              <w:kinsoku w:val="0"/>
              <w:overflowPunct w:val="0"/>
              <w:spacing w:before="28"/>
              <w:ind w:left="263"/>
              <w:jc w:val="center"/>
              <w:rPr>
                <w:rFonts w:eastAsiaTheme="minorEastAsia"/>
              </w:rPr>
            </w:pPr>
            <w:r w:rsidRPr="00571FA3">
              <w:rPr>
                <w:rFonts w:eastAsiaTheme="minorEastAsia"/>
                <w:b/>
                <w:bCs/>
                <w:sz w:val="20"/>
                <w:szCs w:val="20"/>
              </w:rPr>
              <w:t>需要审核</w:t>
            </w:r>
          </w:p>
        </w:tc>
        <w:tc>
          <w:tcPr>
            <w:tcW w:w="3511" w:type="dxa"/>
            <w:tcBorders>
              <w:top w:val="single" w:sz="4" w:space="0" w:color="000000"/>
              <w:left w:val="single" w:sz="4" w:space="0" w:color="000000"/>
              <w:bottom w:val="single" w:sz="4" w:space="0" w:color="000000"/>
              <w:right w:val="single" w:sz="4" w:space="0" w:color="000000"/>
            </w:tcBorders>
          </w:tcPr>
          <w:p w14:paraId="0D6ED194" w14:textId="77777777" w:rsidR="0020205D" w:rsidRPr="00571FA3" w:rsidRDefault="0020205D" w:rsidP="0020205D">
            <w:pPr>
              <w:pStyle w:val="TableParagraph"/>
              <w:kinsoku w:val="0"/>
              <w:overflowPunct w:val="0"/>
              <w:spacing w:before="28"/>
              <w:jc w:val="center"/>
              <w:rPr>
                <w:rFonts w:eastAsiaTheme="minorEastAsia"/>
              </w:rPr>
            </w:pPr>
            <w:r w:rsidRPr="00571FA3">
              <w:rPr>
                <w:rFonts w:eastAsiaTheme="minorEastAsia"/>
                <w:b/>
                <w:bCs/>
                <w:sz w:val="20"/>
                <w:szCs w:val="20"/>
              </w:rPr>
              <w:t>申请人姓名首字母</w:t>
            </w:r>
          </w:p>
        </w:tc>
      </w:tr>
      <w:tr w:rsidR="0020205D" w:rsidRPr="00571FA3" w14:paraId="37E24843" w14:textId="77777777" w:rsidTr="00C34234">
        <w:trPr>
          <w:trHeight w:hRule="exact" w:val="376"/>
        </w:trPr>
        <w:tc>
          <w:tcPr>
            <w:tcW w:w="4788" w:type="dxa"/>
            <w:tcBorders>
              <w:top w:val="single" w:sz="4" w:space="0" w:color="000000"/>
              <w:left w:val="single" w:sz="4" w:space="0" w:color="000000"/>
              <w:bottom w:val="single" w:sz="4" w:space="0" w:color="000000"/>
              <w:right w:val="single" w:sz="4" w:space="0" w:color="000000"/>
            </w:tcBorders>
          </w:tcPr>
          <w:p w14:paraId="6DFB8344" w14:textId="77777777" w:rsidR="0020205D" w:rsidRPr="00571FA3" w:rsidRDefault="0020205D" w:rsidP="0020205D">
            <w:pPr>
              <w:pStyle w:val="TableParagraph"/>
              <w:kinsoku w:val="0"/>
              <w:overflowPunct w:val="0"/>
              <w:spacing w:before="16"/>
              <w:ind w:left="111"/>
              <w:rPr>
                <w:rFonts w:eastAsiaTheme="minorEastAsia"/>
              </w:rPr>
            </w:pPr>
            <w:r w:rsidRPr="00571FA3">
              <w:rPr>
                <w:rFonts w:eastAsiaTheme="minorEastAsia"/>
                <w:sz w:val="20"/>
                <w:szCs w:val="20"/>
              </w:rPr>
              <w:t>救灾援助（</w:t>
            </w:r>
            <w:r w:rsidRPr="00571FA3">
              <w:rPr>
                <w:rFonts w:eastAsiaTheme="minorEastAsia"/>
                <w:sz w:val="20"/>
                <w:szCs w:val="20"/>
              </w:rPr>
              <w:t>FEMA</w:t>
            </w:r>
            <w:r w:rsidRPr="00571FA3">
              <w:rPr>
                <w:rFonts w:eastAsiaTheme="minorEastAsia"/>
                <w:sz w:val="20"/>
                <w:szCs w:val="20"/>
              </w:rPr>
              <w:t>、</w:t>
            </w:r>
            <w:r w:rsidRPr="00571FA3">
              <w:rPr>
                <w:rFonts w:eastAsiaTheme="minorEastAsia"/>
                <w:sz w:val="20"/>
                <w:szCs w:val="20"/>
              </w:rPr>
              <w:t>SBA</w:t>
            </w:r>
            <w:r w:rsidRPr="00571FA3">
              <w:rPr>
                <w:rFonts w:eastAsiaTheme="minorEastAsia"/>
                <w:sz w:val="20"/>
                <w:szCs w:val="20"/>
              </w:rPr>
              <w:t>、保险公司等）</w:t>
            </w:r>
          </w:p>
        </w:tc>
        <w:tc>
          <w:tcPr>
            <w:tcW w:w="2789" w:type="dxa"/>
            <w:tcBorders>
              <w:top w:val="single" w:sz="4" w:space="0" w:color="000000"/>
              <w:left w:val="single" w:sz="4" w:space="0" w:color="000000"/>
              <w:bottom w:val="single" w:sz="4" w:space="0" w:color="000000"/>
              <w:right w:val="single" w:sz="4" w:space="0" w:color="000000"/>
            </w:tcBorders>
          </w:tcPr>
          <w:p w14:paraId="64E7A822" w14:textId="77777777" w:rsidR="0020205D" w:rsidRPr="00571FA3" w:rsidRDefault="0020205D" w:rsidP="0020205D">
            <w:pPr>
              <w:pStyle w:val="TableParagraph"/>
              <w:kinsoku w:val="0"/>
              <w:overflowPunct w:val="0"/>
              <w:spacing w:before="119"/>
              <w:ind w:right="1"/>
              <w:jc w:val="center"/>
              <w:rPr>
                <w:rFonts w:eastAsiaTheme="minorEastAsia"/>
              </w:rPr>
            </w:pPr>
            <w:r w:rsidRPr="00571FA3">
              <w:rPr>
                <w:rFonts w:eastAsiaTheme="minorEastAsia"/>
                <w:sz w:val="20"/>
                <w:szCs w:val="20"/>
              </w:rPr>
              <w:t>X</w:t>
            </w:r>
          </w:p>
        </w:tc>
        <w:sdt>
          <w:sdtPr>
            <w:rPr>
              <w:rFonts w:ascii="Calibri" w:hAnsi="Calibri" w:cs="Calibri"/>
            </w:rPr>
            <w:alias w:val="首字母"/>
            <w:tag w:val="Initials"/>
            <w:id w:val="1280686773"/>
            <w:showingPlcHdr/>
            <w:text/>
          </w:sdtPr>
          <w:sdtEndPr/>
          <w:sdtContent>
            <w:tc>
              <w:tcPr>
                <w:tcW w:w="3511" w:type="dxa"/>
                <w:tcBorders>
                  <w:top w:val="single" w:sz="4" w:space="0" w:color="000000"/>
                  <w:left w:val="single" w:sz="4" w:space="0" w:color="000000"/>
                  <w:bottom w:val="single" w:sz="4" w:space="0" w:color="000000"/>
                  <w:right w:val="single" w:sz="4" w:space="0" w:color="000000"/>
                </w:tcBorders>
              </w:tcPr>
              <w:p w14:paraId="262A17DD" w14:textId="18543672" w:rsidR="0020205D" w:rsidRPr="00D71B60" w:rsidRDefault="0020205D" w:rsidP="0020205D">
                <w:pPr>
                  <w:rPr>
                    <w:rFonts w:ascii="Calibri" w:hAnsi="Calibri" w:cs="Calibri"/>
                  </w:rPr>
                </w:pPr>
                <w:r w:rsidRPr="00D71B60">
                  <w:rPr>
                    <w:rStyle w:val="PlaceholderText"/>
                    <w:rFonts w:ascii="Calibri" w:hAnsi="Calibri" w:cs="Calibri"/>
                    <w:vanish w:val="0"/>
                  </w:rPr>
                  <w:t>Click or tap here to enter text.</w:t>
                </w:r>
              </w:p>
            </w:tc>
          </w:sdtContent>
        </w:sdt>
      </w:tr>
      <w:tr w:rsidR="0020205D" w:rsidRPr="00571FA3" w14:paraId="02720F66" w14:textId="77777777" w:rsidTr="00C34234">
        <w:trPr>
          <w:trHeight w:hRule="exact" w:val="374"/>
        </w:trPr>
        <w:tc>
          <w:tcPr>
            <w:tcW w:w="4788" w:type="dxa"/>
            <w:tcBorders>
              <w:top w:val="single" w:sz="4" w:space="0" w:color="000000"/>
              <w:left w:val="single" w:sz="4" w:space="0" w:color="000000"/>
              <w:bottom w:val="single" w:sz="4" w:space="0" w:color="000000"/>
              <w:right w:val="single" w:sz="4" w:space="0" w:color="000000"/>
            </w:tcBorders>
          </w:tcPr>
          <w:p w14:paraId="7EFAF70C" w14:textId="77777777" w:rsidR="0020205D" w:rsidRPr="00571FA3" w:rsidRDefault="0020205D" w:rsidP="0020205D">
            <w:pPr>
              <w:pStyle w:val="TableParagraph"/>
              <w:kinsoku w:val="0"/>
              <w:overflowPunct w:val="0"/>
              <w:spacing w:before="32"/>
              <w:ind w:left="103"/>
              <w:rPr>
                <w:rFonts w:eastAsiaTheme="minorEastAsia"/>
              </w:rPr>
            </w:pPr>
            <w:r w:rsidRPr="00571FA3">
              <w:rPr>
                <w:rFonts w:eastAsiaTheme="minorEastAsia"/>
                <w:sz w:val="20"/>
                <w:szCs w:val="20"/>
              </w:rPr>
              <w:t>收入（所有来源）</w:t>
            </w:r>
          </w:p>
        </w:tc>
        <w:tc>
          <w:tcPr>
            <w:tcW w:w="2789" w:type="dxa"/>
            <w:tcBorders>
              <w:top w:val="single" w:sz="4" w:space="0" w:color="000000"/>
              <w:left w:val="single" w:sz="4" w:space="0" w:color="000000"/>
              <w:bottom w:val="single" w:sz="4" w:space="0" w:color="000000"/>
              <w:right w:val="single" w:sz="4" w:space="0" w:color="000000"/>
            </w:tcBorders>
          </w:tcPr>
          <w:p w14:paraId="7CE476D9" w14:textId="77777777" w:rsidR="0020205D" w:rsidRPr="00571FA3" w:rsidRDefault="0020205D" w:rsidP="0020205D">
            <w:pPr>
              <w:pStyle w:val="TableParagraph"/>
              <w:kinsoku w:val="0"/>
              <w:overflowPunct w:val="0"/>
              <w:spacing w:before="32"/>
              <w:ind w:right="1"/>
              <w:jc w:val="center"/>
              <w:rPr>
                <w:rFonts w:eastAsiaTheme="minorEastAsia"/>
              </w:rPr>
            </w:pPr>
            <w:r w:rsidRPr="00571FA3">
              <w:rPr>
                <w:rFonts w:eastAsiaTheme="minorEastAsia"/>
                <w:sz w:val="20"/>
                <w:szCs w:val="20"/>
              </w:rPr>
              <w:t>X</w:t>
            </w:r>
          </w:p>
        </w:tc>
        <w:sdt>
          <w:sdtPr>
            <w:rPr>
              <w:rFonts w:ascii="Calibri" w:hAnsi="Calibri" w:cs="Calibri"/>
            </w:rPr>
            <w:alias w:val="首字母"/>
            <w:tag w:val="Initials"/>
            <w:id w:val="-113292851"/>
            <w:showingPlcHdr/>
            <w:text/>
          </w:sdtPr>
          <w:sdtEndPr/>
          <w:sdtContent>
            <w:tc>
              <w:tcPr>
                <w:tcW w:w="3511" w:type="dxa"/>
                <w:tcBorders>
                  <w:top w:val="single" w:sz="4" w:space="0" w:color="000000"/>
                  <w:left w:val="single" w:sz="4" w:space="0" w:color="000000"/>
                  <w:bottom w:val="single" w:sz="4" w:space="0" w:color="000000"/>
                  <w:right w:val="single" w:sz="4" w:space="0" w:color="000000"/>
                </w:tcBorders>
              </w:tcPr>
              <w:p w14:paraId="63B06DD2" w14:textId="71B9708E" w:rsidR="0020205D" w:rsidRPr="00D71B60" w:rsidRDefault="0020205D" w:rsidP="0020205D">
                <w:pPr>
                  <w:rPr>
                    <w:rFonts w:ascii="Calibri" w:hAnsi="Calibri" w:cs="Calibri"/>
                  </w:rPr>
                </w:pPr>
                <w:r w:rsidRPr="00D71B60">
                  <w:rPr>
                    <w:rStyle w:val="PlaceholderText"/>
                    <w:rFonts w:ascii="Calibri" w:hAnsi="Calibri" w:cs="Calibri"/>
                    <w:vanish w:val="0"/>
                  </w:rPr>
                  <w:t>Click or tap here to enter text.</w:t>
                </w:r>
              </w:p>
            </w:tc>
          </w:sdtContent>
        </w:sdt>
      </w:tr>
      <w:tr w:rsidR="0020205D" w:rsidRPr="00571FA3" w14:paraId="0D19329C" w14:textId="77777777" w:rsidTr="00711F38">
        <w:trPr>
          <w:trHeight w:hRule="exact" w:val="517"/>
        </w:trPr>
        <w:tc>
          <w:tcPr>
            <w:tcW w:w="4788" w:type="dxa"/>
            <w:tcBorders>
              <w:top w:val="single" w:sz="4" w:space="0" w:color="000000"/>
              <w:left w:val="single" w:sz="4" w:space="0" w:color="000000"/>
              <w:bottom w:val="single" w:sz="4" w:space="0" w:color="000000"/>
              <w:right w:val="single" w:sz="4" w:space="0" w:color="000000"/>
            </w:tcBorders>
          </w:tcPr>
          <w:p w14:paraId="6CC56410" w14:textId="77777777" w:rsidR="0020205D" w:rsidRPr="00571FA3" w:rsidRDefault="0020205D" w:rsidP="0020205D">
            <w:pPr>
              <w:pStyle w:val="TableParagraph"/>
              <w:kinsoku w:val="0"/>
              <w:overflowPunct w:val="0"/>
              <w:spacing w:before="19"/>
              <w:ind w:left="108"/>
              <w:rPr>
                <w:rFonts w:eastAsiaTheme="minorEastAsia"/>
              </w:rPr>
            </w:pPr>
            <w:r w:rsidRPr="00571FA3">
              <w:rPr>
                <w:rFonts w:eastAsiaTheme="minorEastAsia"/>
                <w:sz w:val="20"/>
                <w:szCs w:val="20"/>
              </w:rPr>
              <w:t>居住偏好（特殊需求）（如适用）</w:t>
            </w:r>
          </w:p>
        </w:tc>
        <w:tc>
          <w:tcPr>
            <w:tcW w:w="2789" w:type="dxa"/>
            <w:tcBorders>
              <w:top w:val="single" w:sz="4" w:space="0" w:color="000000"/>
              <w:left w:val="single" w:sz="4" w:space="0" w:color="000000"/>
              <w:bottom w:val="single" w:sz="4" w:space="0" w:color="000000"/>
              <w:right w:val="single" w:sz="4" w:space="0" w:color="000000"/>
            </w:tcBorders>
          </w:tcPr>
          <w:p w14:paraId="6B9CB9DD" w14:textId="77777777" w:rsidR="0020205D" w:rsidRPr="00571FA3" w:rsidRDefault="0020205D" w:rsidP="0020205D">
            <w:pPr>
              <w:pStyle w:val="TableParagraph"/>
              <w:kinsoku w:val="0"/>
              <w:overflowPunct w:val="0"/>
              <w:spacing w:before="126"/>
              <w:ind w:right="1"/>
              <w:jc w:val="center"/>
              <w:rPr>
                <w:rFonts w:eastAsiaTheme="minorEastAsia"/>
              </w:rPr>
            </w:pPr>
            <w:r w:rsidRPr="00571FA3">
              <w:rPr>
                <w:rFonts w:eastAsiaTheme="minorEastAsia"/>
                <w:sz w:val="20"/>
                <w:szCs w:val="20"/>
              </w:rPr>
              <w:t>X</w:t>
            </w:r>
          </w:p>
        </w:tc>
        <w:sdt>
          <w:sdtPr>
            <w:rPr>
              <w:rFonts w:ascii="Calibri" w:hAnsi="Calibri" w:cs="Calibri"/>
            </w:rPr>
            <w:alias w:val="首字母"/>
            <w:tag w:val="Initials"/>
            <w:id w:val="207389014"/>
            <w:showingPlcHdr/>
            <w:text/>
          </w:sdtPr>
          <w:sdtEndPr/>
          <w:sdtContent>
            <w:tc>
              <w:tcPr>
                <w:tcW w:w="3511" w:type="dxa"/>
                <w:tcBorders>
                  <w:top w:val="single" w:sz="4" w:space="0" w:color="000000"/>
                  <w:left w:val="single" w:sz="4" w:space="0" w:color="000000"/>
                  <w:bottom w:val="single" w:sz="4" w:space="0" w:color="000000"/>
                  <w:right w:val="single" w:sz="4" w:space="0" w:color="000000"/>
                </w:tcBorders>
              </w:tcPr>
              <w:p w14:paraId="76935462" w14:textId="721FF0D1" w:rsidR="0020205D" w:rsidRPr="00D71B60" w:rsidRDefault="0020205D" w:rsidP="0020205D">
                <w:pPr>
                  <w:rPr>
                    <w:rFonts w:ascii="Calibri" w:hAnsi="Calibri" w:cs="Calibri"/>
                  </w:rPr>
                </w:pPr>
                <w:r w:rsidRPr="00D71B60">
                  <w:rPr>
                    <w:rStyle w:val="PlaceholderText"/>
                    <w:rFonts w:ascii="Calibri" w:hAnsi="Calibri" w:cs="Calibri"/>
                    <w:vanish w:val="0"/>
                  </w:rPr>
                  <w:t>Click or tap here to enter text.</w:t>
                </w:r>
              </w:p>
            </w:tc>
          </w:sdtContent>
        </w:sdt>
      </w:tr>
      <w:tr w:rsidR="0020205D" w:rsidRPr="00571FA3" w14:paraId="3FBE562E" w14:textId="77777777" w:rsidTr="0090645B">
        <w:trPr>
          <w:trHeight w:hRule="exact" w:val="445"/>
        </w:trPr>
        <w:tc>
          <w:tcPr>
            <w:tcW w:w="4788" w:type="dxa"/>
            <w:tcBorders>
              <w:top w:val="single" w:sz="4" w:space="0" w:color="000000"/>
              <w:left w:val="single" w:sz="4" w:space="0" w:color="000000"/>
              <w:bottom w:val="single" w:sz="4" w:space="0" w:color="000000"/>
              <w:right w:val="single" w:sz="4" w:space="0" w:color="000000"/>
            </w:tcBorders>
          </w:tcPr>
          <w:p w14:paraId="1AB739A8" w14:textId="77777777" w:rsidR="0020205D" w:rsidRPr="00571FA3" w:rsidRDefault="0020205D" w:rsidP="0020205D">
            <w:pPr>
              <w:pStyle w:val="TableParagraph"/>
              <w:kinsoku w:val="0"/>
              <w:overflowPunct w:val="0"/>
              <w:spacing w:before="19"/>
              <w:ind w:left="108"/>
              <w:rPr>
                <w:rFonts w:eastAsiaTheme="minorEastAsia"/>
                <w:sz w:val="20"/>
                <w:szCs w:val="20"/>
              </w:rPr>
            </w:pPr>
            <w:r w:rsidRPr="00571FA3">
              <w:rPr>
                <w:rFonts w:eastAsiaTheme="minorEastAsia"/>
                <w:sz w:val="20"/>
                <w:szCs w:val="20"/>
              </w:rPr>
              <w:t>子女抚养费审核</w:t>
            </w:r>
          </w:p>
        </w:tc>
        <w:tc>
          <w:tcPr>
            <w:tcW w:w="2789" w:type="dxa"/>
            <w:tcBorders>
              <w:top w:val="single" w:sz="4" w:space="0" w:color="000000"/>
              <w:left w:val="single" w:sz="4" w:space="0" w:color="000000"/>
              <w:bottom w:val="single" w:sz="4" w:space="0" w:color="000000"/>
              <w:right w:val="single" w:sz="4" w:space="0" w:color="000000"/>
            </w:tcBorders>
          </w:tcPr>
          <w:p w14:paraId="022B913D" w14:textId="77777777" w:rsidR="0020205D" w:rsidRPr="00571FA3" w:rsidRDefault="0020205D" w:rsidP="0020205D">
            <w:pPr>
              <w:pStyle w:val="TableParagraph"/>
              <w:kinsoku w:val="0"/>
              <w:overflowPunct w:val="0"/>
              <w:spacing w:before="126"/>
              <w:ind w:right="1"/>
              <w:jc w:val="center"/>
              <w:rPr>
                <w:rFonts w:eastAsiaTheme="minorEastAsia"/>
                <w:w w:val="98"/>
                <w:sz w:val="20"/>
                <w:szCs w:val="20"/>
              </w:rPr>
            </w:pPr>
            <w:r w:rsidRPr="00571FA3">
              <w:rPr>
                <w:rFonts w:eastAsiaTheme="minorEastAsia"/>
                <w:sz w:val="20"/>
                <w:szCs w:val="20"/>
              </w:rPr>
              <w:t>X</w:t>
            </w:r>
          </w:p>
        </w:tc>
        <w:sdt>
          <w:sdtPr>
            <w:rPr>
              <w:rFonts w:ascii="Calibri" w:hAnsi="Calibri" w:cs="Calibri"/>
            </w:rPr>
            <w:alias w:val="首字母"/>
            <w:tag w:val="Initials"/>
            <w:id w:val="-532872829"/>
            <w:showingPlcHdr/>
            <w:text/>
          </w:sdtPr>
          <w:sdtEndPr/>
          <w:sdtContent>
            <w:tc>
              <w:tcPr>
                <w:tcW w:w="3511" w:type="dxa"/>
                <w:tcBorders>
                  <w:top w:val="single" w:sz="4" w:space="0" w:color="000000"/>
                  <w:left w:val="single" w:sz="4" w:space="0" w:color="000000"/>
                  <w:bottom w:val="single" w:sz="4" w:space="0" w:color="000000"/>
                  <w:right w:val="single" w:sz="4" w:space="0" w:color="000000"/>
                </w:tcBorders>
              </w:tcPr>
              <w:p w14:paraId="5C6F9545" w14:textId="4E667E3B" w:rsidR="0020205D" w:rsidRPr="00D71B60" w:rsidRDefault="0020205D" w:rsidP="0020205D">
                <w:pPr>
                  <w:rPr>
                    <w:rFonts w:ascii="Calibri" w:hAnsi="Calibri" w:cs="Calibri"/>
                  </w:rPr>
                </w:pPr>
                <w:r w:rsidRPr="00D71B60">
                  <w:rPr>
                    <w:rStyle w:val="PlaceholderText"/>
                    <w:rFonts w:ascii="Calibri" w:hAnsi="Calibri" w:cs="Calibri"/>
                    <w:vanish w:val="0"/>
                  </w:rPr>
                  <w:t>Click or tap here to enter text.</w:t>
                </w:r>
              </w:p>
            </w:tc>
          </w:sdtContent>
        </w:sdt>
      </w:tr>
      <w:tr w:rsidR="0020205D" w:rsidRPr="00571FA3" w14:paraId="1CFDA763" w14:textId="77777777" w:rsidTr="0090645B">
        <w:trPr>
          <w:trHeight w:hRule="exact" w:val="341"/>
        </w:trPr>
        <w:tc>
          <w:tcPr>
            <w:tcW w:w="4788" w:type="dxa"/>
            <w:tcBorders>
              <w:top w:val="single" w:sz="4" w:space="0" w:color="000000"/>
              <w:left w:val="single" w:sz="4" w:space="0" w:color="000000"/>
              <w:bottom w:val="nil"/>
              <w:right w:val="single" w:sz="4" w:space="0" w:color="000000"/>
            </w:tcBorders>
          </w:tcPr>
          <w:p w14:paraId="03FCF297" w14:textId="77777777" w:rsidR="0020205D" w:rsidRPr="00571FA3" w:rsidRDefault="0020205D" w:rsidP="0020205D">
            <w:pPr>
              <w:pStyle w:val="TableParagraph"/>
              <w:kinsoku w:val="0"/>
              <w:overflowPunct w:val="0"/>
              <w:spacing w:before="30"/>
              <w:ind w:left="139"/>
              <w:rPr>
                <w:rFonts w:eastAsiaTheme="minorEastAsia"/>
              </w:rPr>
            </w:pPr>
            <w:r w:rsidRPr="00571FA3">
              <w:rPr>
                <w:rFonts w:eastAsiaTheme="minorEastAsia"/>
                <w:sz w:val="20"/>
                <w:szCs w:val="20"/>
              </w:rPr>
              <w:t>其他（列表）：关联信息：</w:t>
            </w:r>
          </w:p>
        </w:tc>
        <w:tc>
          <w:tcPr>
            <w:tcW w:w="2789" w:type="dxa"/>
            <w:tcBorders>
              <w:top w:val="single" w:sz="4" w:space="0" w:color="000000"/>
              <w:left w:val="single" w:sz="4" w:space="0" w:color="000000"/>
              <w:bottom w:val="single" w:sz="4" w:space="0" w:color="000000"/>
              <w:right w:val="single" w:sz="4" w:space="0" w:color="000000"/>
            </w:tcBorders>
          </w:tcPr>
          <w:p w14:paraId="19F33019" w14:textId="77777777" w:rsidR="0020205D" w:rsidRPr="00571FA3" w:rsidRDefault="0020205D" w:rsidP="0020205D">
            <w:pPr>
              <w:pStyle w:val="TableParagraph"/>
              <w:kinsoku w:val="0"/>
              <w:overflowPunct w:val="0"/>
              <w:spacing w:before="30"/>
              <w:ind w:right="1"/>
              <w:jc w:val="center"/>
              <w:rPr>
                <w:rFonts w:eastAsiaTheme="minorEastAsia"/>
              </w:rPr>
            </w:pPr>
            <w:r w:rsidRPr="00571FA3">
              <w:rPr>
                <w:rFonts w:eastAsiaTheme="minorEastAsia"/>
                <w:sz w:val="20"/>
                <w:szCs w:val="20"/>
              </w:rPr>
              <w:t>X</w:t>
            </w:r>
          </w:p>
        </w:tc>
        <w:sdt>
          <w:sdtPr>
            <w:rPr>
              <w:rFonts w:ascii="Calibri" w:hAnsi="Calibri" w:cs="Calibri"/>
            </w:rPr>
            <w:alias w:val="首字母"/>
            <w:tag w:val="Initials"/>
            <w:id w:val="428090358"/>
            <w:showingPlcHdr/>
            <w:text/>
          </w:sdtPr>
          <w:sdtEndPr/>
          <w:sdtContent>
            <w:tc>
              <w:tcPr>
                <w:tcW w:w="3511" w:type="dxa"/>
                <w:tcBorders>
                  <w:top w:val="single" w:sz="4" w:space="0" w:color="000000"/>
                  <w:left w:val="single" w:sz="4" w:space="0" w:color="000000"/>
                  <w:bottom w:val="single" w:sz="4" w:space="0" w:color="000000"/>
                  <w:right w:val="single" w:sz="4" w:space="0" w:color="000000"/>
                </w:tcBorders>
                <w:vAlign w:val="center"/>
              </w:tcPr>
              <w:p w14:paraId="2188ED20" w14:textId="4D058476" w:rsidR="0020205D" w:rsidRPr="00D71B60" w:rsidRDefault="0020205D" w:rsidP="0020205D">
                <w:pPr>
                  <w:rPr>
                    <w:rFonts w:ascii="Calibri" w:hAnsi="Calibri" w:cs="Calibri"/>
                  </w:rPr>
                </w:pPr>
                <w:r w:rsidRPr="00D71B60">
                  <w:rPr>
                    <w:rStyle w:val="PlaceholderText"/>
                    <w:rFonts w:ascii="Calibri" w:hAnsi="Calibri" w:cs="Calibri"/>
                    <w:vanish w:val="0"/>
                  </w:rPr>
                  <w:t>Click or tap here to enter text.</w:t>
                </w:r>
              </w:p>
            </w:tc>
          </w:sdtContent>
        </w:sdt>
      </w:tr>
      <w:tr w:rsidR="0020205D" w:rsidRPr="00571FA3" w14:paraId="042B79DB" w14:textId="77777777" w:rsidTr="0090645B">
        <w:trPr>
          <w:trHeight w:hRule="exact" w:val="961"/>
        </w:trPr>
        <w:tc>
          <w:tcPr>
            <w:tcW w:w="4788" w:type="dxa"/>
            <w:tcBorders>
              <w:top w:val="nil"/>
              <w:left w:val="single" w:sz="4" w:space="0" w:color="000000"/>
              <w:bottom w:val="single" w:sz="4" w:space="0" w:color="000000"/>
              <w:right w:val="single" w:sz="4" w:space="0" w:color="000000"/>
            </w:tcBorders>
          </w:tcPr>
          <w:p w14:paraId="4A0B54BC" w14:textId="77777777" w:rsidR="0020205D" w:rsidRPr="00571FA3" w:rsidRDefault="0020205D" w:rsidP="0020205D">
            <w:pPr>
              <w:pStyle w:val="TableParagraph"/>
              <w:kinsoku w:val="0"/>
              <w:overflowPunct w:val="0"/>
              <w:spacing w:before="24"/>
              <w:ind w:left="1103"/>
              <w:rPr>
                <w:rFonts w:eastAsiaTheme="minorEastAsia"/>
                <w:sz w:val="20"/>
                <w:szCs w:val="20"/>
              </w:rPr>
            </w:pPr>
            <w:r w:rsidRPr="00571FA3">
              <w:rPr>
                <w:rFonts w:eastAsiaTheme="minorEastAsia"/>
                <w:sz w:val="20"/>
                <w:szCs w:val="20"/>
              </w:rPr>
              <w:t>全日制学生</w:t>
            </w:r>
          </w:p>
          <w:p w14:paraId="2FBE8CFC" w14:textId="77777777" w:rsidR="0020205D" w:rsidRPr="00571FA3" w:rsidRDefault="0020205D" w:rsidP="0020205D">
            <w:pPr>
              <w:pStyle w:val="TableParagraph"/>
              <w:kinsoku w:val="0"/>
              <w:overflowPunct w:val="0"/>
              <w:spacing w:before="40" w:line="278" w:lineRule="auto"/>
              <w:ind w:left="1103" w:right="1322"/>
              <w:rPr>
                <w:rFonts w:eastAsiaTheme="minorEastAsia"/>
              </w:rPr>
            </w:pPr>
            <w:r w:rsidRPr="00571FA3">
              <w:rPr>
                <w:rFonts w:eastAsiaTheme="minorEastAsia"/>
                <w:sz w:val="20"/>
                <w:szCs w:val="20"/>
              </w:rPr>
              <w:t>残疾家庭成员</w:t>
            </w:r>
            <w:r w:rsidRPr="00571FA3">
              <w:rPr>
                <w:rFonts w:eastAsiaTheme="minorEastAsia"/>
                <w:sz w:val="20"/>
                <w:szCs w:val="20"/>
              </w:rPr>
              <w:br/>
            </w:r>
            <w:r w:rsidRPr="00571FA3">
              <w:rPr>
                <w:rFonts w:eastAsiaTheme="minorEastAsia"/>
                <w:sz w:val="20"/>
                <w:szCs w:val="20"/>
              </w:rPr>
              <w:t>未成年子女</w:t>
            </w:r>
          </w:p>
        </w:tc>
        <w:tc>
          <w:tcPr>
            <w:tcW w:w="2789" w:type="dxa"/>
            <w:tcBorders>
              <w:top w:val="single" w:sz="4" w:space="0" w:color="000000"/>
              <w:left w:val="single" w:sz="4" w:space="0" w:color="000000"/>
              <w:bottom w:val="single" w:sz="4" w:space="0" w:color="000000"/>
              <w:right w:val="single" w:sz="4" w:space="0" w:color="000000"/>
            </w:tcBorders>
          </w:tcPr>
          <w:p w14:paraId="3C336D79" w14:textId="77777777" w:rsidR="0020205D" w:rsidRPr="00571FA3" w:rsidRDefault="0020205D" w:rsidP="0020205D">
            <w:pPr>
              <w:pStyle w:val="TableParagraph"/>
              <w:kinsoku w:val="0"/>
              <w:overflowPunct w:val="0"/>
              <w:rPr>
                <w:rFonts w:eastAsiaTheme="minorEastAsia"/>
                <w:sz w:val="20"/>
                <w:szCs w:val="20"/>
              </w:rPr>
            </w:pPr>
          </w:p>
          <w:p w14:paraId="1BFB9134" w14:textId="77777777" w:rsidR="0020205D" w:rsidRPr="00571FA3" w:rsidRDefault="0020205D" w:rsidP="0020205D">
            <w:pPr>
              <w:pStyle w:val="TableParagraph"/>
              <w:kinsoku w:val="0"/>
              <w:overflowPunct w:val="0"/>
              <w:rPr>
                <w:rFonts w:eastAsiaTheme="minorEastAsia"/>
                <w:sz w:val="20"/>
                <w:szCs w:val="20"/>
              </w:rPr>
            </w:pPr>
          </w:p>
          <w:p w14:paraId="1CFE2DFE" w14:textId="77777777" w:rsidR="0020205D" w:rsidRPr="00571FA3" w:rsidRDefault="0020205D" w:rsidP="0020205D">
            <w:pPr>
              <w:pStyle w:val="TableParagraph"/>
              <w:kinsoku w:val="0"/>
              <w:overflowPunct w:val="0"/>
              <w:spacing w:before="125"/>
              <w:ind w:right="1"/>
              <w:jc w:val="center"/>
              <w:rPr>
                <w:rFonts w:eastAsiaTheme="minorEastAsia"/>
              </w:rPr>
            </w:pPr>
            <w:r w:rsidRPr="00571FA3">
              <w:rPr>
                <w:rFonts w:eastAsiaTheme="minorEastAsia"/>
                <w:sz w:val="20"/>
                <w:szCs w:val="20"/>
              </w:rPr>
              <w:t>X</w:t>
            </w:r>
          </w:p>
        </w:tc>
        <w:sdt>
          <w:sdtPr>
            <w:rPr>
              <w:rFonts w:eastAsiaTheme="minorEastAsia"/>
              <w:sz w:val="22"/>
              <w:szCs w:val="22"/>
            </w:rPr>
            <w:alias w:val="首字母"/>
            <w:tag w:val="Initials"/>
            <w:id w:val="-918085787"/>
            <w:showingPlcHdr/>
            <w:text/>
          </w:sdtPr>
          <w:sdtEndPr/>
          <w:sdtContent>
            <w:tc>
              <w:tcPr>
                <w:tcW w:w="3511" w:type="dxa"/>
                <w:tcBorders>
                  <w:top w:val="single" w:sz="4" w:space="0" w:color="000000"/>
                  <w:left w:val="single" w:sz="4" w:space="0" w:color="000000"/>
                  <w:bottom w:val="single" w:sz="4" w:space="0" w:color="000000"/>
                  <w:right w:val="single" w:sz="4" w:space="0" w:color="000000"/>
                </w:tcBorders>
              </w:tcPr>
              <w:p w14:paraId="5E37224B" w14:textId="67B77357" w:rsidR="0020205D" w:rsidRPr="00571FA3" w:rsidRDefault="0020205D" w:rsidP="0020205D">
                <w:pPr>
                  <w:pStyle w:val="TableParagraph"/>
                  <w:kinsoku w:val="0"/>
                  <w:overflowPunct w:val="0"/>
                  <w:spacing w:before="125"/>
                  <w:ind w:right="1"/>
                  <w:rPr>
                    <w:rFonts w:eastAsiaTheme="minorEastAsia"/>
                    <w:sz w:val="22"/>
                    <w:szCs w:val="22"/>
                  </w:rPr>
                </w:pPr>
                <w:r w:rsidRPr="00571FA3">
                  <w:rPr>
                    <w:rStyle w:val="PlaceholderText"/>
                    <w:rFonts w:eastAsiaTheme="minorEastAsia"/>
                    <w:vanish w:val="0"/>
                  </w:rPr>
                  <w:t>Click or tap here to enter text.</w:t>
                </w:r>
              </w:p>
            </w:tc>
          </w:sdtContent>
        </w:sdt>
      </w:tr>
    </w:tbl>
    <w:p w14:paraId="12EE7B89" w14:textId="77777777" w:rsidR="00940705" w:rsidRPr="00571FA3" w:rsidRDefault="00940705" w:rsidP="00045348">
      <w:pPr>
        <w:rPr>
          <w:rFonts w:ascii="Times New Roman" w:hAnsi="Times New Roman" w:cs="Times New Roman"/>
          <w:sz w:val="16"/>
        </w:rPr>
      </w:pPr>
    </w:p>
    <w:p w14:paraId="6205FA5A" w14:textId="77777777" w:rsidR="00045348" w:rsidRPr="00571FA3" w:rsidRDefault="00940705" w:rsidP="00045348">
      <w:pPr>
        <w:rPr>
          <w:rFonts w:ascii="Times New Roman" w:hAnsi="Times New Roman" w:cs="Times New Roman"/>
          <w:sz w:val="16"/>
        </w:rPr>
      </w:pPr>
      <w:r w:rsidRPr="00571FA3">
        <w:rPr>
          <w:rFonts w:ascii="Times New Roman" w:hAnsi="Times New Roman" w:cs="Times New Roman"/>
        </w:rPr>
        <w:br w:type="page"/>
      </w:r>
    </w:p>
    <w:tbl>
      <w:tblPr>
        <w:tblW w:w="11160" w:type="dxa"/>
        <w:tblInd w:w="-910" w:type="dxa"/>
        <w:tblLayout w:type="fixed"/>
        <w:tblCellMar>
          <w:left w:w="0" w:type="dxa"/>
          <w:right w:w="0" w:type="dxa"/>
        </w:tblCellMar>
        <w:tblLook w:val="0000" w:firstRow="0" w:lastRow="0" w:firstColumn="0" w:lastColumn="0" w:noHBand="0" w:noVBand="0"/>
      </w:tblPr>
      <w:tblGrid>
        <w:gridCol w:w="7385"/>
        <w:gridCol w:w="3775"/>
      </w:tblGrid>
      <w:tr w:rsidR="00C34234" w:rsidRPr="00571FA3" w14:paraId="2A50626D" w14:textId="77777777" w:rsidTr="001B6079">
        <w:trPr>
          <w:trHeight w:hRule="exact" w:val="1546"/>
        </w:trPr>
        <w:tc>
          <w:tcPr>
            <w:tcW w:w="11160" w:type="dxa"/>
            <w:gridSpan w:val="2"/>
            <w:tcBorders>
              <w:top w:val="single" w:sz="4" w:space="0" w:color="000000"/>
              <w:left w:val="single" w:sz="4" w:space="0" w:color="000000"/>
              <w:bottom w:val="single" w:sz="4" w:space="0" w:color="000000"/>
              <w:right w:val="single" w:sz="4" w:space="0" w:color="000000"/>
            </w:tcBorders>
            <w:shd w:val="clear" w:color="auto" w:fill="DADADA"/>
          </w:tcPr>
          <w:p w14:paraId="1A6248C2" w14:textId="77777777" w:rsidR="00C34234" w:rsidRPr="00571FA3" w:rsidRDefault="00C34234" w:rsidP="00D71B60">
            <w:pPr>
              <w:pStyle w:val="TableParagraph"/>
              <w:kinsoku w:val="0"/>
              <w:overflowPunct w:val="0"/>
              <w:spacing w:before="4" w:line="276" w:lineRule="auto"/>
              <w:rPr>
                <w:rFonts w:eastAsiaTheme="minorEastAsia"/>
                <w:sz w:val="20"/>
                <w:szCs w:val="20"/>
              </w:rPr>
            </w:pPr>
            <w:r w:rsidRPr="00571FA3">
              <w:rPr>
                <w:rFonts w:eastAsiaTheme="minorEastAsia"/>
                <w:b/>
                <w:bCs/>
                <w:i/>
                <w:iCs/>
                <w:sz w:val="20"/>
                <w:szCs w:val="20"/>
              </w:rPr>
              <w:lastRenderedPageBreak/>
              <w:t>警告：</w:t>
            </w:r>
          </w:p>
          <w:p w14:paraId="478DE9D5" w14:textId="77777777" w:rsidR="00C34234" w:rsidRPr="00571FA3" w:rsidRDefault="00C34234" w:rsidP="00D71B60">
            <w:pPr>
              <w:pStyle w:val="TableParagraph"/>
              <w:kinsoku w:val="0"/>
              <w:overflowPunct w:val="0"/>
              <w:spacing w:line="276" w:lineRule="auto"/>
              <w:ind w:left="-5" w:right="346" w:firstLine="45"/>
              <w:rPr>
                <w:rFonts w:eastAsiaTheme="minorEastAsia"/>
              </w:rPr>
            </w:pPr>
            <w:r w:rsidRPr="00571FA3">
              <w:rPr>
                <w:rFonts w:eastAsiaTheme="minorEastAsia"/>
                <w:b/>
                <w:bCs/>
                <w:i/>
                <w:iCs/>
                <w:sz w:val="20"/>
                <w:szCs w:val="20"/>
              </w:rPr>
              <w:t>通过签署本申请，申请人授予州政府或其任何正式授权代表，核实该申请包含的信息（包括本节在内）的权利。《美国法典》第</w:t>
            </w:r>
            <w:r w:rsidRPr="00571FA3">
              <w:rPr>
                <w:rFonts w:eastAsiaTheme="minorEastAsia"/>
                <w:b/>
                <w:bCs/>
                <w:i/>
                <w:iCs/>
                <w:sz w:val="20"/>
                <w:szCs w:val="20"/>
              </w:rPr>
              <w:t>18</w:t>
            </w:r>
            <w:r w:rsidRPr="00571FA3">
              <w:rPr>
                <w:rFonts w:eastAsiaTheme="minorEastAsia"/>
                <w:b/>
                <w:bCs/>
                <w:i/>
                <w:iCs/>
                <w:sz w:val="20"/>
                <w:szCs w:val="20"/>
              </w:rPr>
              <w:t>篇第</w:t>
            </w:r>
            <w:r w:rsidRPr="00571FA3">
              <w:rPr>
                <w:rFonts w:eastAsiaTheme="minorEastAsia"/>
                <w:b/>
                <w:bCs/>
                <w:i/>
                <w:iCs/>
                <w:sz w:val="20"/>
                <w:szCs w:val="20"/>
              </w:rPr>
              <w:t>287</w:t>
            </w:r>
            <w:r w:rsidRPr="00571FA3">
              <w:rPr>
                <w:rFonts w:eastAsiaTheme="minorEastAsia"/>
                <w:b/>
                <w:bCs/>
                <w:i/>
                <w:iCs/>
                <w:sz w:val="20"/>
                <w:szCs w:val="20"/>
              </w:rPr>
              <w:t>节、第</w:t>
            </w:r>
            <w:r w:rsidRPr="00571FA3">
              <w:rPr>
                <w:rFonts w:eastAsiaTheme="minorEastAsia"/>
                <w:b/>
                <w:bCs/>
                <w:i/>
                <w:iCs/>
                <w:sz w:val="20"/>
                <w:szCs w:val="20"/>
              </w:rPr>
              <w:t>1001</w:t>
            </w:r>
            <w:r w:rsidRPr="00571FA3">
              <w:rPr>
                <w:rFonts w:eastAsiaTheme="minorEastAsia"/>
                <w:b/>
                <w:bCs/>
                <w:i/>
                <w:iCs/>
                <w:sz w:val="20"/>
                <w:szCs w:val="20"/>
              </w:rPr>
              <w:t>节及第</w:t>
            </w:r>
            <w:r w:rsidRPr="00571FA3">
              <w:rPr>
                <w:rFonts w:eastAsiaTheme="minorEastAsia"/>
                <w:b/>
                <w:bCs/>
                <w:i/>
                <w:iCs/>
                <w:sz w:val="20"/>
                <w:szCs w:val="20"/>
              </w:rPr>
              <w:t>31</w:t>
            </w:r>
            <w:r w:rsidRPr="00571FA3">
              <w:rPr>
                <w:rFonts w:eastAsiaTheme="minorEastAsia"/>
                <w:b/>
                <w:bCs/>
                <w:i/>
                <w:iCs/>
                <w:sz w:val="20"/>
                <w:szCs w:val="20"/>
              </w:rPr>
              <w:t>篇第</w:t>
            </w:r>
            <w:r w:rsidRPr="00571FA3">
              <w:rPr>
                <w:rFonts w:eastAsiaTheme="minorEastAsia"/>
                <w:b/>
                <w:bCs/>
                <w:i/>
                <w:iCs/>
                <w:sz w:val="20"/>
                <w:szCs w:val="20"/>
              </w:rPr>
              <w:t>3729</w:t>
            </w:r>
            <w:r w:rsidRPr="00571FA3">
              <w:rPr>
                <w:rFonts w:eastAsiaTheme="minorEastAsia"/>
                <w:b/>
                <w:bCs/>
                <w:i/>
                <w:iCs/>
                <w:sz w:val="20"/>
                <w:szCs w:val="20"/>
              </w:rPr>
              <w:t>节规定，任何故意向美国住房和城市发展部（</w:t>
            </w:r>
            <w:r w:rsidRPr="00571FA3">
              <w:rPr>
                <w:rFonts w:eastAsiaTheme="minorEastAsia"/>
                <w:b/>
                <w:bCs/>
                <w:i/>
                <w:iCs/>
                <w:sz w:val="20"/>
                <w:szCs w:val="20"/>
              </w:rPr>
              <w:t>HUD</w:t>
            </w:r>
            <w:r w:rsidRPr="00571FA3">
              <w:rPr>
                <w:rFonts w:eastAsiaTheme="minorEastAsia"/>
                <w:b/>
                <w:bCs/>
                <w:i/>
                <w:iCs/>
                <w:sz w:val="20"/>
                <w:szCs w:val="20"/>
              </w:rPr>
              <w:t>）提供虚假陈述或声明的人可能将受到民事或刑事处罚。《美国法典》第</w:t>
            </w:r>
            <w:r w:rsidRPr="00571FA3">
              <w:rPr>
                <w:rFonts w:eastAsiaTheme="minorEastAsia"/>
                <w:b/>
                <w:bCs/>
                <w:i/>
                <w:iCs/>
                <w:sz w:val="20"/>
                <w:szCs w:val="20"/>
              </w:rPr>
              <w:t>18</w:t>
            </w:r>
            <w:r w:rsidRPr="00571FA3">
              <w:rPr>
                <w:rFonts w:eastAsiaTheme="minorEastAsia"/>
                <w:b/>
                <w:bCs/>
                <w:i/>
                <w:iCs/>
                <w:sz w:val="20"/>
                <w:szCs w:val="20"/>
              </w:rPr>
              <w:t>篇第</w:t>
            </w:r>
            <w:r w:rsidRPr="00571FA3">
              <w:rPr>
                <w:rFonts w:eastAsiaTheme="minorEastAsia"/>
                <w:b/>
                <w:bCs/>
                <w:i/>
                <w:iCs/>
                <w:sz w:val="20"/>
                <w:szCs w:val="20"/>
              </w:rPr>
              <w:t>1001</w:t>
            </w:r>
            <w:r w:rsidRPr="00571FA3">
              <w:rPr>
                <w:rFonts w:eastAsiaTheme="minorEastAsia"/>
                <w:b/>
                <w:bCs/>
                <w:i/>
                <w:iCs/>
                <w:sz w:val="20"/>
                <w:szCs w:val="20"/>
              </w:rPr>
              <w:t>节规定，任何人故意向任何美国政府部门作出虚假或欺诈性陈述，即构成犯罪。</w:t>
            </w:r>
          </w:p>
        </w:tc>
      </w:tr>
      <w:tr w:rsidR="0020205D" w:rsidRPr="00571FA3" w14:paraId="51E2799B" w14:textId="77777777" w:rsidTr="00D71B60">
        <w:trPr>
          <w:trHeight w:hRule="exact" w:val="541"/>
        </w:trPr>
        <w:tc>
          <w:tcPr>
            <w:tcW w:w="7385" w:type="dxa"/>
            <w:tcBorders>
              <w:top w:val="single" w:sz="12" w:space="0" w:color="DADADA"/>
              <w:left w:val="single" w:sz="4" w:space="0" w:color="000000"/>
              <w:bottom w:val="single" w:sz="4" w:space="0" w:color="000000"/>
              <w:right w:val="single" w:sz="4" w:space="0" w:color="000000"/>
            </w:tcBorders>
          </w:tcPr>
          <w:p w14:paraId="68DCC577" w14:textId="138C4B6A" w:rsidR="0020205D" w:rsidRPr="00571FA3" w:rsidRDefault="0020205D" w:rsidP="0020205D">
            <w:pPr>
              <w:pStyle w:val="TableParagraph"/>
              <w:kinsoku w:val="0"/>
              <w:overflowPunct w:val="0"/>
              <w:spacing w:line="243" w:lineRule="exact"/>
              <w:ind w:left="103"/>
              <w:rPr>
                <w:rFonts w:eastAsiaTheme="minorEastAsia"/>
              </w:rPr>
            </w:pPr>
            <w:r w:rsidRPr="00571FA3">
              <w:rPr>
                <w:rFonts w:eastAsiaTheme="minorEastAsia"/>
                <w:b/>
                <w:bCs/>
                <w:sz w:val="20"/>
                <w:szCs w:val="20"/>
              </w:rPr>
              <w:t>申请人签名：</w:t>
            </w:r>
            <w:r w:rsidRPr="00571FA3">
              <w:rPr>
                <w:rFonts w:eastAsiaTheme="minorEastAsia"/>
                <w:b/>
                <w:bCs/>
                <w:sz w:val="20"/>
                <w:szCs w:val="20"/>
              </w:rPr>
              <w:t xml:space="preserve"> </w:t>
            </w:r>
            <w:sdt>
              <w:sdtPr>
                <w:rPr>
                  <w:rFonts w:eastAsiaTheme="minorEastAsia"/>
                  <w:b/>
                  <w:bCs/>
                  <w:sz w:val="20"/>
                  <w:szCs w:val="20"/>
                </w:rPr>
                <w:alias w:val="申请人签名"/>
                <w:tag w:val="Applicant Signature"/>
                <w:id w:val="1994903908"/>
                <w:showingPlcHdr/>
                <w:text/>
              </w:sdtPr>
              <w:sdtEndPr/>
              <w:sdtContent>
                <w:r w:rsidRPr="00571FA3">
                  <w:rPr>
                    <w:rStyle w:val="PlaceholderText"/>
                    <w:rFonts w:eastAsiaTheme="minorEastAsia"/>
                    <w:vanish w:val="0"/>
                  </w:rPr>
                  <w:t>Click or tap here to enter text.</w:t>
                </w:r>
              </w:sdtContent>
            </w:sdt>
          </w:p>
        </w:tc>
        <w:tc>
          <w:tcPr>
            <w:tcW w:w="3775" w:type="dxa"/>
            <w:tcBorders>
              <w:top w:val="single" w:sz="12" w:space="0" w:color="DADADA"/>
              <w:left w:val="single" w:sz="4" w:space="0" w:color="000000"/>
              <w:bottom w:val="single" w:sz="4" w:space="0" w:color="000000"/>
              <w:right w:val="single" w:sz="4" w:space="0" w:color="000000"/>
            </w:tcBorders>
          </w:tcPr>
          <w:p w14:paraId="78904636" w14:textId="0835E1BA" w:rsidR="0020205D" w:rsidRPr="00571FA3" w:rsidRDefault="0020205D" w:rsidP="0020205D">
            <w:pPr>
              <w:pStyle w:val="TableParagraph"/>
              <w:kinsoku w:val="0"/>
              <w:overflowPunct w:val="0"/>
              <w:spacing w:line="243" w:lineRule="exact"/>
              <w:ind w:left="103"/>
              <w:rPr>
                <w:rFonts w:eastAsiaTheme="minorEastAsia"/>
              </w:rPr>
            </w:pPr>
            <w:r w:rsidRPr="00571FA3">
              <w:rPr>
                <w:rFonts w:eastAsiaTheme="minorEastAsia"/>
                <w:b/>
                <w:bCs/>
                <w:sz w:val="20"/>
                <w:szCs w:val="20"/>
              </w:rPr>
              <w:t>日期：</w:t>
            </w:r>
            <w:r w:rsidRPr="00571FA3">
              <w:rPr>
                <w:rFonts w:eastAsiaTheme="minorEastAsia"/>
                <w:b/>
                <w:bCs/>
                <w:sz w:val="20"/>
                <w:szCs w:val="20"/>
              </w:rPr>
              <w:t xml:space="preserve"> </w:t>
            </w:r>
            <w:sdt>
              <w:sdtPr>
                <w:rPr>
                  <w:rFonts w:eastAsiaTheme="minorEastAsia"/>
                  <w:b/>
                  <w:bCs/>
                  <w:sz w:val="20"/>
                  <w:szCs w:val="20"/>
                </w:rPr>
                <w:alias w:val="日期"/>
                <w:tag w:val="Date"/>
                <w:id w:val="740305265"/>
                <w:showingPlcHdr/>
                <w:text/>
              </w:sdtPr>
              <w:sdtEndPr/>
              <w:sdtContent>
                <w:r w:rsidRPr="00571FA3">
                  <w:rPr>
                    <w:rStyle w:val="PlaceholderText"/>
                    <w:rFonts w:eastAsiaTheme="minorEastAsia"/>
                    <w:vanish w:val="0"/>
                  </w:rPr>
                  <w:t>Click or tap here to enter text.</w:t>
                </w:r>
              </w:sdtContent>
            </w:sdt>
          </w:p>
        </w:tc>
      </w:tr>
      <w:tr w:rsidR="0020205D" w:rsidRPr="00571FA3" w14:paraId="72A4D7CC" w14:textId="77777777" w:rsidTr="00D71B60">
        <w:trPr>
          <w:trHeight w:hRule="exact" w:val="456"/>
        </w:trPr>
        <w:tc>
          <w:tcPr>
            <w:tcW w:w="7385" w:type="dxa"/>
            <w:tcBorders>
              <w:top w:val="single" w:sz="4" w:space="0" w:color="000000"/>
              <w:left w:val="single" w:sz="4" w:space="0" w:color="000000"/>
              <w:bottom w:val="single" w:sz="4" w:space="0" w:color="000000"/>
              <w:right w:val="single" w:sz="4" w:space="0" w:color="000000"/>
            </w:tcBorders>
          </w:tcPr>
          <w:p w14:paraId="7860100A" w14:textId="1621433C" w:rsidR="0020205D" w:rsidRPr="00571FA3" w:rsidRDefault="0020205D" w:rsidP="0020205D">
            <w:pPr>
              <w:pStyle w:val="TableParagraph"/>
              <w:kinsoku w:val="0"/>
              <w:overflowPunct w:val="0"/>
              <w:spacing w:line="243" w:lineRule="exact"/>
              <w:ind w:left="103"/>
              <w:rPr>
                <w:rFonts w:eastAsiaTheme="minorEastAsia"/>
              </w:rPr>
            </w:pPr>
            <w:r w:rsidRPr="00571FA3">
              <w:rPr>
                <w:rFonts w:eastAsiaTheme="minorEastAsia"/>
                <w:b/>
                <w:bCs/>
                <w:sz w:val="20"/>
                <w:szCs w:val="20"/>
              </w:rPr>
              <w:t>共同申请人签名：</w:t>
            </w:r>
            <w:r w:rsidRPr="00571FA3">
              <w:rPr>
                <w:rFonts w:eastAsiaTheme="minorEastAsia"/>
                <w:b/>
                <w:bCs/>
                <w:sz w:val="20"/>
                <w:szCs w:val="20"/>
              </w:rPr>
              <w:t xml:space="preserve"> </w:t>
            </w:r>
            <w:sdt>
              <w:sdtPr>
                <w:rPr>
                  <w:rFonts w:eastAsiaTheme="minorEastAsia"/>
                  <w:b/>
                  <w:bCs/>
                  <w:sz w:val="20"/>
                  <w:szCs w:val="20"/>
                </w:rPr>
                <w:alias w:val="共同申请人签名"/>
                <w:tag w:val="Co-Applicant Signature"/>
                <w:id w:val="-1116295492"/>
                <w:showingPlcHdr/>
                <w:text/>
              </w:sdtPr>
              <w:sdtEndPr/>
              <w:sdtContent>
                <w:r w:rsidRPr="00571FA3">
                  <w:rPr>
                    <w:rStyle w:val="PlaceholderText"/>
                    <w:rFonts w:eastAsiaTheme="minorEastAsia"/>
                    <w:vanish w:val="0"/>
                  </w:rPr>
                  <w:t>Click or tap here to enter text.</w:t>
                </w:r>
              </w:sdtContent>
            </w:sdt>
          </w:p>
        </w:tc>
        <w:tc>
          <w:tcPr>
            <w:tcW w:w="3775" w:type="dxa"/>
            <w:tcBorders>
              <w:top w:val="single" w:sz="4" w:space="0" w:color="000000"/>
              <w:left w:val="single" w:sz="4" w:space="0" w:color="000000"/>
              <w:bottom w:val="single" w:sz="4" w:space="0" w:color="000000"/>
              <w:right w:val="single" w:sz="4" w:space="0" w:color="000000"/>
            </w:tcBorders>
          </w:tcPr>
          <w:p w14:paraId="18543C95" w14:textId="151D2426" w:rsidR="0020205D" w:rsidRPr="00571FA3" w:rsidRDefault="0020205D" w:rsidP="0020205D">
            <w:pPr>
              <w:pStyle w:val="TableParagraph"/>
              <w:kinsoku w:val="0"/>
              <w:overflowPunct w:val="0"/>
              <w:spacing w:line="243" w:lineRule="exact"/>
              <w:ind w:left="103"/>
              <w:rPr>
                <w:rFonts w:eastAsiaTheme="minorEastAsia"/>
              </w:rPr>
            </w:pPr>
            <w:r w:rsidRPr="00571FA3">
              <w:rPr>
                <w:rFonts w:eastAsiaTheme="minorEastAsia"/>
                <w:b/>
                <w:bCs/>
                <w:sz w:val="20"/>
                <w:szCs w:val="20"/>
              </w:rPr>
              <w:t>日期：</w:t>
            </w:r>
            <w:r w:rsidRPr="00571FA3">
              <w:rPr>
                <w:rFonts w:eastAsiaTheme="minorEastAsia"/>
                <w:b/>
                <w:bCs/>
                <w:sz w:val="20"/>
                <w:szCs w:val="20"/>
              </w:rPr>
              <w:t xml:space="preserve"> </w:t>
            </w:r>
            <w:sdt>
              <w:sdtPr>
                <w:rPr>
                  <w:rFonts w:eastAsiaTheme="minorEastAsia"/>
                  <w:b/>
                  <w:bCs/>
                  <w:sz w:val="20"/>
                  <w:szCs w:val="20"/>
                </w:rPr>
                <w:alias w:val="日期"/>
                <w:tag w:val="Date"/>
                <w:id w:val="522454915"/>
                <w:showingPlcHdr/>
                <w:text/>
              </w:sdtPr>
              <w:sdtEndPr/>
              <w:sdtContent>
                <w:r w:rsidRPr="00571FA3">
                  <w:rPr>
                    <w:rStyle w:val="PlaceholderText"/>
                    <w:rFonts w:eastAsiaTheme="minorEastAsia"/>
                    <w:vanish w:val="0"/>
                  </w:rPr>
                  <w:t>Click or tap here to enter text.</w:t>
                </w:r>
              </w:sdtContent>
            </w:sdt>
          </w:p>
        </w:tc>
      </w:tr>
    </w:tbl>
    <w:p w14:paraId="38F7ABBD" w14:textId="77777777" w:rsidR="004D09A1" w:rsidRPr="00D71B60" w:rsidRDefault="008944BD" w:rsidP="004D09A1">
      <w:pPr>
        <w:pStyle w:val="BodyText"/>
        <w:kinsoku w:val="0"/>
        <w:overflowPunct w:val="0"/>
        <w:spacing w:before="10"/>
        <w:rPr>
          <w:rFonts w:ascii="Times New Roman" w:eastAsiaTheme="minorEastAsia" w:hAnsi="Times New Roman" w:cs="Times New Roman"/>
          <w:b/>
          <w:sz w:val="24"/>
          <w:szCs w:val="24"/>
        </w:rPr>
      </w:pPr>
      <w:r w:rsidRPr="00571FA3">
        <w:rPr>
          <w:rFonts w:ascii="Times New Roman" w:eastAsiaTheme="minorEastAsia" w:hAnsi="Times New Roman" w:cs="Times New Roman"/>
        </w:rPr>
        <w:br w:type="page"/>
      </w:r>
      <w:r w:rsidRPr="00D71B60">
        <w:rPr>
          <w:rFonts w:ascii="Times New Roman" w:eastAsiaTheme="minorEastAsia" w:hAnsi="Times New Roman" w:cs="Times New Roman"/>
          <w:b/>
          <w:sz w:val="24"/>
          <w:szCs w:val="24"/>
        </w:rPr>
        <w:lastRenderedPageBreak/>
        <w:t>请提供下列所有适用文件以便申请尽快受理。</w:t>
      </w:r>
    </w:p>
    <w:p w14:paraId="10844A9A" w14:textId="77777777" w:rsidR="008944BD" w:rsidRPr="00D71B60" w:rsidRDefault="008944BD">
      <w:pPr>
        <w:rPr>
          <w:rFonts w:ascii="Times New Roman" w:hAnsi="Times New Roman" w:cs="Times New Roman"/>
          <w:sz w:val="24"/>
          <w:szCs w:val="24"/>
        </w:rPr>
      </w:pPr>
    </w:p>
    <w:p w14:paraId="3E2EC0B9" w14:textId="77777777" w:rsidR="004D09A1"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180785574"/>
        </w:sdtPr>
        <w:sdtEndPr/>
        <w:sdtContent>
          <w:r w:rsidR="00741E27"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完整住房申请表。</w:t>
      </w:r>
    </w:p>
    <w:p w14:paraId="22A45DB0" w14:textId="77777777" w:rsidR="004D09A1"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80979514"/>
        </w:sdtPr>
        <w:sdtEndPr/>
        <w:sdtContent>
          <w:r w:rsidR="008C774D"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正确填写的资格授予表。</w:t>
      </w:r>
    </w:p>
    <w:p w14:paraId="16AAF2AB" w14:textId="77777777" w:rsidR="004D09A1"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085998994"/>
        </w:sdtPr>
        <w:sdtEndPr/>
        <w:sdtContent>
          <w:r w:rsidR="001C01F9"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t>FEMA</w:t>
      </w:r>
      <w:r w:rsidR="001148C2" w:rsidRPr="00D71B60">
        <w:rPr>
          <w:rFonts w:ascii="Times New Roman" w:hAnsi="Times New Roman" w:cs="Times New Roman"/>
          <w:sz w:val="24"/>
          <w:szCs w:val="24"/>
        </w:rPr>
        <w:t>同意</w:t>
      </w:r>
      <w:r w:rsidR="001148C2" w:rsidRPr="00D71B60">
        <w:rPr>
          <w:rFonts w:ascii="Times New Roman" w:hAnsi="Times New Roman" w:cs="Times New Roman"/>
          <w:sz w:val="24"/>
          <w:szCs w:val="24"/>
        </w:rPr>
        <w:t>/</w:t>
      </w:r>
      <w:r w:rsidR="001148C2" w:rsidRPr="00D71B60">
        <w:rPr>
          <w:rFonts w:ascii="Times New Roman" w:hAnsi="Times New Roman" w:cs="Times New Roman"/>
          <w:sz w:val="24"/>
          <w:szCs w:val="24"/>
        </w:rPr>
        <w:t>否决信。</w:t>
      </w:r>
    </w:p>
    <w:p w14:paraId="372C59C5" w14:textId="77777777" w:rsidR="004D09A1"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563632956"/>
        </w:sdtPr>
        <w:sdtEndPr/>
        <w:sdtContent>
          <w:r w:rsidR="004D09A1"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美国小企业管理局（</w:t>
      </w:r>
      <w:r w:rsidR="001148C2" w:rsidRPr="00D71B60">
        <w:rPr>
          <w:rFonts w:ascii="Times New Roman" w:hAnsi="Times New Roman" w:cs="Times New Roman"/>
          <w:sz w:val="24"/>
          <w:szCs w:val="24"/>
        </w:rPr>
        <w:t>SBA</w:t>
      </w:r>
      <w:r w:rsidR="001148C2" w:rsidRPr="00D71B60">
        <w:rPr>
          <w:rFonts w:ascii="Times New Roman" w:hAnsi="Times New Roman" w:cs="Times New Roman"/>
          <w:sz w:val="24"/>
          <w:szCs w:val="24"/>
        </w:rPr>
        <w:t>）同意</w:t>
      </w:r>
      <w:r w:rsidR="001148C2" w:rsidRPr="00D71B60">
        <w:rPr>
          <w:rFonts w:ascii="Times New Roman" w:hAnsi="Times New Roman" w:cs="Times New Roman"/>
          <w:sz w:val="24"/>
          <w:szCs w:val="24"/>
        </w:rPr>
        <w:t>/</w:t>
      </w:r>
      <w:r w:rsidR="001148C2" w:rsidRPr="00D71B60">
        <w:rPr>
          <w:rFonts w:ascii="Times New Roman" w:hAnsi="Times New Roman" w:cs="Times New Roman"/>
          <w:sz w:val="24"/>
          <w:szCs w:val="24"/>
        </w:rPr>
        <w:t>否决信。</w:t>
      </w:r>
    </w:p>
    <w:p w14:paraId="3B7CB7A1" w14:textId="77777777" w:rsidR="00E62D56"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532268137"/>
        </w:sdtPr>
        <w:sdtEndPr/>
        <w:sdtContent>
          <w:r w:rsidR="00E62D56"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商业保险证书（若未购买商业保险，允许提交一份书面原因说明，应签字并注明日期）。</w:t>
      </w:r>
    </w:p>
    <w:p w14:paraId="3A9D65E5" w14:textId="77777777" w:rsidR="00634228"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736743170"/>
        </w:sdtPr>
        <w:sdtEndPr/>
        <w:sdtContent>
          <w:r w:rsidR="00634228"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从非营利性计划、捐赠基金等接受的其他受损房屋维修或更换的同意信或通知。</w:t>
      </w:r>
    </w:p>
    <w:p w14:paraId="435AC3D4" w14:textId="77777777" w:rsidR="00634228"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895879373"/>
        </w:sdtPr>
        <w:sdtEndPr/>
        <w:sdtContent>
          <w:r w:rsidR="00634228"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申请人驾照副本（或国家颁发的带照片的证件）。</w:t>
      </w:r>
    </w:p>
    <w:p w14:paraId="0C177A5B" w14:textId="77777777" w:rsidR="00634228"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797951228"/>
        </w:sdtPr>
        <w:sdtEndPr/>
        <w:sdtContent>
          <w:r w:rsidR="00634228"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载有申请人姓名的房产证。</w:t>
      </w:r>
    </w:p>
    <w:p w14:paraId="7BBD9C78" w14:textId="77777777" w:rsidR="00634228"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587530006"/>
        </w:sdtPr>
        <w:sdtEndPr/>
        <w:sdtContent>
          <w:r w:rsidR="00634228"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以申请人名义提供的对受损房产进行房屋维修的收据副本。</w:t>
      </w:r>
    </w:p>
    <w:p w14:paraId="34289644" w14:textId="77777777" w:rsidR="00634228"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782537282"/>
        </w:sdtPr>
        <w:sdtEndPr/>
        <w:sdtContent>
          <w:r w:rsidR="00634228"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所有居住在该房产内且年龄超过</w:t>
      </w:r>
      <w:r w:rsidR="001148C2" w:rsidRPr="00D71B60">
        <w:rPr>
          <w:rFonts w:ascii="Times New Roman" w:hAnsi="Times New Roman" w:cs="Times New Roman"/>
          <w:sz w:val="24"/>
          <w:szCs w:val="24"/>
        </w:rPr>
        <w:t>18</w:t>
      </w:r>
      <w:r w:rsidR="001148C2" w:rsidRPr="00D71B60">
        <w:rPr>
          <w:rFonts w:ascii="Times New Roman" w:hAnsi="Times New Roman" w:cs="Times New Roman"/>
          <w:sz w:val="24"/>
          <w:szCs w:val="24"/>
        </w:rPr>
        <w:t>岁的个人的</w:t>
      </w:r>
      <w:r w:rsidR="001148C2" w:rsidRPr="00D71B60">
        <w:rPr>
          <w:rFonts w:ascii="Times New Roman" w:hAnsi="Times New Roman" w:cs="Times New Roman"/>
          <w:sz w:val="24"/>
          <w:szCs w:val="24"/>
        </w:rPr>
        <w:t>IRS</w:t>
      </w:r>
      <w:r w:rsidR="001148C2" w:rsidRPr="00D71B60">
        <w:rPr>
          <w:rFonts w:ascii="Times New Roman" w:hAnsi="Times New Roman" w:cs="Times New Roman"/>
          <w:sz w:val="24"/>
          <w:szCs w:val="24"/>
        </w:rPr>
        <w:t>所得税文件。</w:t>
      </w:r>
    </w:p>
    <w:p w14:paraId="14196D1F" w14:textId="77777777" w:rsidR="00634228"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232546559"/>
        </w:sdtPr>
        <w:sdtEndPr/>
        <w:sdtContent>
          <w:r w:rsidR="00634228"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房产税记录，包括最新缴纳的房产税记录或适用的县级评估师事务所出具的支付计划文件。确保你的房屋在豁免清单中（例如：</w:t>
      </w:r>
      <w:proofErr w:type="gramStart"/>
      <w:r w:rsidR="001148C2" w:rsidRPr="00D71B60">
        <w:rPr>
          <w:rFonts w:ascii="Times New Roman" w:hAnsi="Times New Roman" w:cs="Times New Roman"/>
          <w:sz w:val="24"/>
          <w:szCs w:val="24"/>
        </w:rPr>
        <w:t>宅地豁免</w:t>
      </w:r>
      <w:r w:rsidR="001148C2" w:rsidRPr="00D71B60">
        <w:rPr>
          <w:rFonts w:ascii="Times New Roman" w:hAnsi="Times New Roman" w:cs="Times New Roman"/>
          <w:sz w:val="24"/>
          <w:szCs w:val="24"/>
        </w:rPr>
        <w:t>)</w:t>
      </w:r>
      <w:r w:rsidR="001148C2" w:rsidRPr="00D71B60">
        <w:rPr>
          <w:rFonts w:ascii="Times New Roman" w:hAnsi="Times New Roman" w:cs="Times New Roman"/>
          <w:sz w:val="24"/>
          <w:szCs w:val="24"/>
        </w:rPr>
        <w:t>。</w:t>
      </w:r>
      <w:proofErr w:type="gramEnd"/>
    </w:p>
    <w:p w14:paraId="2E7BFD81" w14:textId="77777777" w:rsidR="00804236"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332448410"/>
        </w:sdtPr>
        <w:sdtEndPr/>
        <w:sdtContent>
          <w:r w:rsidR="00804236"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灾难发生时申请人名下的费用单。</w:t>
      </w:r>
    </w:p>
    <w:p w14:paraId="65B8FD07" w14:textId="77777777" w:rsidR="00804236"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1627114337"/>
        </w:sdtPr>
        <w:sdtEndPr/>
        <w:sdtContent>
          <w:r w:rsidR="00804236"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r>
      <w:r w:rsidR="001148C2" w:rsidRPr="00D71B60">
        <w:rPr>
          <w:rFonts w:ascii="Times New Roman" w:hAnsi="Times New Roman" w:cs="Times New Roman"/>
          <w:sz w:val="24"/>
          <w:szCs w:val="24"/>
        </w:rPr>
        <w:t>子女抚养费文件（如适用）。</w:t>
      </w:r>
    </w:p>
    <w:p w14:paraId="04CFD41B" w14:textId="77777777" w:rsidR="00804236" w:rsidRPr="00D71B60" w:rsidRDefault="00577834" w:rsidP="00D71B60">
      <w:pPr>
        <w:ind w:left="720" w:hanging="720"/>
        <w:rPr>
          <w:rFonts w:ascii="Times New Roman" w:hAnsi="Times New Roman" w:cs="Times New Roman"/>
          <w:sz w:val="24"/>
          <w:szCs w:val="24"/>
        </w:rPr>
      </w:pPr>
      <w:sdt>
        <w:sdtPr>
          <w:rPr>
            <w:rFonts w:ascii="Times New Roman" w:hAnsi="Times New Roman" w:cs="Times New Roman"/>
            <w:sz w:val="24"/>
            <w:szCs w:val="24"/>
          </w:rPr>
          <w:id w:val="2078162812"/>
        </w:sdtPr>
        <w:sdtEndPr/>
        <w:sdtContent>
          <w:r w:rsidR="00804236" w:rsidRPr="00D71B60">
            <w:rPr>
              <w:rFonts w:ascii="Segoe UI Symbol" w:eastAsia="MS Gothic" w:hAnsi="Segoe UI Symbol" w:cs="Segoe UI Symbol"/>
              <w:sz w:val="24"/>
              <w:szCs w:val="24"/>
            </w:rPr>
            <w:t>☐</w:t>
          </w:r>
        </w:sdtContent>
      </w:sdt>
      <w:r w:rsidR="001148C2" w:rsidRPr="00D71B60">
        <w:rPr>
          <w:rFonts w:ascii="Times New Roman" w:hAnsi="Times New Roman" w:cs="Times New Roman"/>
          <w:sz w:val="24"/>
          <w:szCs w:val="24"/>
        </w:rPr>
        <w:tab/>
        <w:t>SOL</w:t>
      </w:r>
      <w:r w:rsidR="001148C2" w:rsidRPr="00D71B60">
        <w:rPr>
          <w:rFonts w:ascii="Times New Roman" w:hAnsi="Times New Roman" w:cs="Times New Roman"/>
          <w:sz w:val="24"/>
          <w:szCs w:val="24"/>
        </w:rPr>
        <w:t>文件（如适用）。</w:t>
      </w:r>
    </w:p>
    <w:sectPr w:rsidR="00804236" w:rsidRPr="00D71B60" w:rsidSect="00DD3165">
      <w:headerReference w:type="default" r:id="rId11"/>
      <w:footerReference w:type="default" r:id="rId12"/>
      <w:headerReference w:type="first" r:id="rId13"/>
      <w:footerReference w:type="first" r:id="rId14"/>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039DE" w14:textId="77777777" w:rsidR="00577834" w:rsidRDefault="00577834" w:rsidP="00BE6D06">
      <w:pPr>
        <w:spacing w:after="0" w:line="240" w:lineRule="auto"/>
      </w:pPr>
      <w:r>
        <w:separator/>
      </w:r>
    </w:p>
  </w:endnote>
  <w:endnote w:type="continuationSeparator" w:id="0">
    <w:p w14:paraId="3EB36084" w14:textId="77777777" w:rsidR="00577834" w:rsidRDefault="00577834" w:rsidP="00BE6D06">
      <w:pPr>
        <w:spacing w:after="0" w:line="240" w:lineRule="auto"/>
      </w:pPr>
      <w:r>
        <w:continuationSeparator/>
      </w:r>
    </w:p>
  </w:endnote>
  <w:endnote w:type="continuationNotice" w:id="1">
    <w:p w14:paraId="139CDD36" w14:textId="77777777" w:rsidR="00577834" w:rsidRDefault="005778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rPr>
      <w:id w:val="1179309481"/>
      <w:docPartObj>
        <w:docPartGallery w:val="Page Numbers (Bottom of Page)"/>
        <w:docPartUnique/>
      </w:docPartObj>
    </w:sdtPr>
    <w:sdtEndPr/>
    <w:sdtContent>
      <w:sdt>
        <w:sdtPr>
          <w:rPr>
            <w:rFonts w:ascii="Calibri" w:hAnsi="Calibri" w:cs="Calibri"/>
          </w:rPr>
          <w:id w:val="-1705238520"/>
          <w:docPartObj>
            <w:docPartGallery w:val="Page Numbers (Top of Page)"/>
            <w:docPartUnique/>
          </w:docPartObj>
        </w:sdtPr>
        <w:sdtEndPr/>
        <w:sdtContent>
          <w:p w14:paraId="5BF0341E" w14:textId="77777777" w:rsidR="00AA5EC9" w:rsidRPr="004D4868" w:rsidRDefault="00AA5EC9">
            <w:pPr>
              <w:pStyle w:val="Footer"/>
              <w:rPr>
                <w:rFonts w:ascii="Calibri" w:hAnsi="Calibri" w:cs="Calibri"/>
              </w:rPr>
            </w:pPr>
          </w:p>
          <w:p w14:paraId="290C4907" w14:textId="77777777" w:rsidR="00AA5EC9" w:rsidRPr="004D4868" w:rsidRDefault="00AA5EC9" w:rsidP="009069D7">
            <w:pPr>
              <w:pStyle w:val="Footer"/>
              <w:rPr>
                <w:rFonts w:ascii="Calibri" w:hAnsi="Calibri" w:cs="Calibri"/>
              </w:rPr>
            </w:pPr>
            <w:r w:rsidRPr="004D4868">
              <w:rPr>
                <w:rFonts w:ascii="Calibri" w:hAnsi="Calibri" w:cs="Calibri"/>
              </w:rPr>
              <w:t>受益人申请表</w:t>
            </w:r>
          </w:p>
          <w:p w14:paraId="575A5B1F" w14:textId="77777777" w:rsidR="00AA5EC9" w:rsidRPr="004D4868" w:rsidRDefault="00AA5EC9">
            <w:pPr>
              <w:pStyle w:val="Footer"/>
              <w:rPr>
                <w:rFonts w:ascii="Calibri" w:hAnsi="Calibri" w:cs="Calibri"/>
              </w:rPr>
            </w:pPr>
            <w:r w:rsidRPr="004D4868">
              <w:rPr>
                <w:rFonts w:ascii="Calibri" w:hAnsi="Calibri" w:cs="Calibri"/>
              </w:rPr>
              <w:t>2018</w:t>
            </w:r>
            <w:r w:rsidRPr="004D4868">
              <w:rPr>
                <w:rFonts w:ascii="Calibri" w:hAnsi="Calibri" w:cs="Calibri"/>
              </w:rPr>
              <w:t>年</w:t>
            </w:r>
            <w:r w:rsidRPr="004D4868">
              <w:rPr>
                <w:rFonts w:ascii="Calibri" w:hAnsi="Calibri" w:cs="Calibri"/>
              </w:rPr>
              <w:t>6</w:t>
            </w:r>
            <w:r w:rsidRPr="004D4868">
              <w:rPr>
                <w:rFonts w:ascii="Calibri" w:hAnsi="Calibri" w:cs="Calibri"/>
              </w:rPr>
              <w:t>月</w:t>
            </w:r>
          </w:p>
          <w:p w14:paraId="40669C56" w14:textId="77777777" w:rsidR="00AA5EC9" w:rsidRPr="004D4868" w:rsidRDefault="00AA5EC9">
            <w:pPr>
              <w:pStyle w:val="Footer"/>
              <w:rPr>
                <w:rFonts w:ascii="Calibri" w:hAnsi="Calibri" w:cs="Calibri"/>
              </w:rPr>
            </w:pPr>
            <w:r w:rsidRPr="004D4868">
              <w:rPr>
                <w:rFonts w:ascii="Calibri" w:hAnsi="Calibri" w:cs="Calibri"/>
              </w:rPr>
              <w:t>第</w:t>
            </w:r>
            <w:r w:rsidR="005B1C6E" w:rsidRPr="004D4868">
              <w:rPr>
                <w:rFonts w:ascii="Calibri" w:hAnsi="Calibri" w:cs="Calibri"/>
                <w:b/>
                <w:bCs/>
                <w:sz w:val="24"/>
                <w:szCs w:val="24"/>
              </w:rPr>
              <w:fldChar w:fldCharType="begin"/>
            </w:r>
            <w:r w:rsidRPr="004D4868">
              <w:rPr>
                <w:rFonts w:ascii="Calibri" w:hAnsi="Calibri" w:cs="Calibri"/>
                <w:b/>
                <w:bCs/>
              </w:rPr>
              <w:instrText xml:space="preserve"> PAGE </w:instrText>
            </w:r>
            <w:r w:rsidR="005B1C6E" w:rsidRPr="004D4868">
              <w:rPr>
                <w:rFonts w:ascii="Calibri" w:hAnsi="Calibri" w:cs="Calibri"/>
                <w:b/>
                <w:bCs/>
                <w:sz w:val="24"/>
                <w:szCs w:val="24"/>
              </w:rPr>
              <w:fldChar w:fldCharType="separate"/>
            </w:r>
            <w:r w:rsidR="00BE2E8C">
              <w:rPr>
                <w:rFonts w:ascii="Calibri" w:hAnsi="Calibri" w:cs="Calibri"/>
                <w:b/>
                <w:bCs/>
                <w:noProof/>
              </w:rPr>
              <w:t>3</w:t>
            </w:r>
            <w:r w:rsidR="005B1C6E" w:rsidRPr="004D4868">
              <w:rPr>
                <w:rFonts w:ascii="Calibri" w:hAnsi="Calibri" w:cs="Calibri"/>
                <w:b/>
                <w:bCs/>
                <w:sz w:val="24"/>
                <w:szCs w:val="24"/>
              </w:rPr>
              <w:fldChar w:fldCharType="end"/>
            </w:r>
            <w:r w:rsidRPr="004D4868">
              <w:rPr>
                <w:rFonts w:ascii="Calibri" w:hAnsi="Calibri" w:cs="Calibri"/>
              </w:rPr>
              <w:t>页，共</w:t>
            </w:r>
            <w:r w:rsidR="005B1C6E" w:rsidRPr="004D4868">
              <w:rPr>
                <w:rFonts w:ascii="Calibri" w:hAnsi="Calibri" w:cs="Calibri"/>
                <w:b/>
                <w:bCs/>
                <w:sz w:val="24"/>
                <w:szCs w:val="24"/>
              </w:rPr>
              <w:fldChar w:fldCharType="begin"/>
            </w:r>
            <w:r w:rsidRPr="004D4868">
              <w:rPr>
                <w:rFonts w:ascii="Calibri" w:hAnsi="Calibri" w:cs="Calibri"/>
                <w:b/>
                <w:bCs/>
              </w:rPr>
              <w:instrText xml:space="preserve"> NUMPAGES  </w:instrText>
            </w:r>
            <w:r w:rsidR="005B1C6E" w:rsidRPr="004D4868">
              <w:rPr>
                <w:rFonts w:ascii="Calibri" w:hAnsi="Calibri" w:cs="Calibri"/>
                <w:b/>
                <w:bCs/>
                <w:sz w:val="24"/>
                <w:szCs w:val="24"/>
              </w:rPr>
              <w:fldChar w:fldCharType="separate"/>
            </w:r>
            <w:r w:rsidR="00BE2E8C">
              <w:rPr>
                <w:rFonts w:ascii="Calibri" w:hAnsi="Calibri" w:cs="Calibri"/>
                <w:b/>
                <w:bCs/>
                <w:noProof/>
              </w:rPr>
              <w:t>7</w:t>
            </w:r>
            <w:r w:rsidR="005B1C6E" w:rsidRPr="004D4868">
              <w:rPr>
                <w:rFonts w:ascii="Calibri" w:hAnsi="Calibri" w:cs="Calibri"/>
                <w:b/>
                <w:bCs/>
                <w:sz w:val="24"/>
                <w:szCs w:val="24"/>
              </w:rPr>
              <w:fldChar w:fldCharType="end"/>
            </w:r>
            <w:r w:rsidRPr="004D4868">
              <w:rPr>
                <w:rFonts w:ascii="Calibri" w:hAnsi="Calibri" w:cs="Calibri"/>
              </w:rPr>
              <w:t>页</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2BB96" w14:textId="77777777" w:rsidR="00AA5EC9" w:rsidRPr="005C6CED" w:rsidRDefault="00AA5EC9">
    <w:pPr>
      <w:pStyle w:val="Footer"/>
      <w:rPr>
        <w:rFonts w:ascii="Arial" w:hAnsi="Arial" w:cs="Arial"/>
      </w:rPr>
    </w:pPr>
    <w:bookmarkStart w:id="0" w:name="_Hlk517181325"/>
    <w:bookmarkStart w:id="1" w:name="_Hlk517179823"/>
    <w:bookmarkStart w:id="2" w:name="_Hlk517179824"/>
    <w:bookmarkStart w:id="3" w:name="_Hlk517179825"/>
    <w:r w:rsidRPr="005C6CED">
      <w:rPr>
        <w:rFonts w:ascii="Arial" w:hAnsi="Arial" w:cs="Arial"/>
      </w:rPr>
      <w:t>受益人申请表</w:t>
    </w:r>
  </w:p>
  <w:p w14:paraId="5E631C38" w14:textId="77777777" w:rsidR="00AA5EC9" w:rsidRPr="005C6CED" w:rsidRDefault="00AA5EC9">
    <w:pPr>
      <w:pStyle w:val="Footer"/>
      <w:rPr>
        <w:rFonts w:ascii="Arial" w:hAnsi="Arial" w:cs="Arial"/>
      </w:rPr>
    </w:pPr>
    <w:r w:rsidRPr="005C6CED">
      <w:rPr>
        <w:rFonts w:ascii="Arial" w:hAnsi="Arial" w:cs="Arial"/>
      </w:rPr>
      <w:t>2018</w:t>
    </w:r>
    <w:r w:rsidRPr="005C6CED">
      <w:rPr>
        <w:rFonts w:ascii="Arial" w:hAnsi="Arial" w:cs="Arial"/>
      </w:rPr>
      <w:t>年</w:t>
    </w:r>
    <w:r w:rsidRPr="005C6CED">
      <w:rPr>
        <w:rFonts w:ascii="Arial" w:hAnsi="Arial" w:cs="Arial"/>
      </w:rPr>
      <w:t>6</w:t>
    </w:r>
    <w:r w:rsidRPr="005C6CED">
      <w:rPr>
        <w:rFonts w:ascii="Arial" w:hAnsi="Arial" w:cs="Arial"/>
      </w:rPr>
      <w:t>月</w:t>
    </w:r>
  </w:p>
  <w:bookmarkEnd w:id="0"/>
  <w:p w14:paraId="1B3E6910" w14:textId="77777777" w:rsidR="00AA5EC9" w:rsidRPr="005C6CED" w:rsidRDefault="00AA5EC9" w:rsidP="00350C84">
    <w:pPr>
      <w:pStyle w:val="Footer"/>
      <w:tabs>
        <w:tab w:val="clear" w:pos="4680"/>
        <w:tab w:val="clear" w:pos="9360"/>
        <w:tab w:val="left" w:pos="1870"/>
      </w:tabs>
      <w:rPr>
        <w:rFonts w:ascii="Arial" w:hAnsi="Arial" w:cs="Arial"/>
      </w:rPr>
    </w:pPr>
    <w:r w:rsidRPr="005C6CED">
      <w:rPr>
        <w:rFonts w:ascii="Arial" w:hAnsi="Arial" w:cs="Arial"/>
      </w:rPr>
      <w:t>第</w:t>
    </w:r>
    <w:r w:rsidRPr="005C6CED">
      <w:rPr>
        <w:rFonts w:ascii="Arial" w:hAnsi="Arial" w:cs="Arial"/>
      </w:rPr>
      <w:t>1</w:t>
    </w:r>
    <w:r w:rsidRPr="005C6CED">
      <w:rPr>
        <w:rFonts w:ascii="Arial" w:hAnsi="Arial" w:cs="Arial"/>
      </w:rPr>
      <w:t>页，共</w:t>
    </w:r>
    <w:bookmarkEnd w:id="1"/>
    <w:bookmarkEnd w:id="2"/>
    <w:bookmarkEnd w:id="3"/>
    <w:r w:rsidRPr="005C6CED">
      <w:rPr>
        <w:rFonts w:ascii="Arial" w:hAnsi="Arial" w:cs="Arial"/>
      </w:rPr>
      <w:t>6</w:t>
    </w:r>
    <w:r w:rsidRPr="005C6CED">
      <w:rPr>
        <w:rFonts w:ascii="Arial" w:hAnsi="Arial" w:cs="Arial"/>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15132" w14:textId="77777777" w:rsidR="00577834" w:rsidRDefault="00577834" w:rsidP="00BE6D06">
      <w:pPr>
        <w:spacing w:after="0" w:line="240" w:lineRule="auto"/>
      </w:pPr>
      <w:r>
        <w:separator/>
      </w:r>
    </w:p>
  </w:footnote>
  <w:footnote w:type="continuationSeparator" w:id="0">
    <w:p w14:paraId="234FCC49" w14:textId="77777777" w:rsidR="00577834" w:rsidRDefault="00577834" w:rsidP="00BE6D06">
      <w:pPr>
        <w:spacing w:after="0" w:line="240" w:lineRule="auto"/>
      </w:pPr>
      <w:r>
        <w:continuationSeparator/>
      </w:r>
    </w:p>
  </w:footnote>
  <w:footnote w:type="continuationNotice" w:id="1">
    <w:p w14:paraId="511DFEAF" w14:textId="77777777" w:rsidR="00577834" w:rsidRDefault="005778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B073D" w14:textId="77777777" w:rsidR="00AA5EC9" w:rsidRDefault="00AA5EC9">
    <w:pPr>
      <w:pStyle w:val="Header"/>
    </w:pPr>
  </w:p>
  <w:p w14:paraId="42D15FB7" w14:textId="77777777" w:rsidR="00AA5EC9" w:rsidRDefault="00AA5E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E883" w14:textId="77777777" w:rsidR="00AA5EC9" w:rsidRPr="004D4868" w:rsidRDefault="009F45CB" w:rsidP="005C6CED">
    <w:pPr>
      <w:spacing w:after="0" w:line="240" w:lineRule="auto"/>
      <w:ind w:leftChars="451" w:left="992"/>
      <w:rPr>
        <w:rFonts w:ascii="Times New Roman" w:eastAsia="SimSun" w:hAnsi="Times New Roman" w:cs="Times New Roman"/>
        <w:b/>
        <w:sz w:val="28"/>
        <w:szCs w:val="28"/>
      </w:rPr>
    </w:pPr>
    <w:r w:rsidRPr="004D4868">
      <w:rPr>
        <w:rFonts w:ascii="Times New Roman" w:eastAsia="SimSun" w:hAnsi="Times New Roman" w:cs="Times New Roman"/>
        <w:b/>
        <w:noProof/>
        <w:sz w:val="28"/>
        <w:szCs w:val="28"/>
        <w:lang w:eastAsia="en-US" w:bidi="bn-IN"/>
      </w:rPr>
      <mc:AlternateContent>
        <mc:Choice Requires="wps">
          <w:drawing>
            <wp:anchor distT="45720" distB="45720" distL="114300" distR="114300" simplePos="0" relativeHeight="251658241" behindDoc="0" locked="0" layoutInCell="1" allowOverlap="1" wp14:anchorId="289E537A" wp14:editId="5CF5499C">
              <wp:simplePos x="0" y="0"/>
              <wp:positionH relativeFrom="column">
                <wp:posOffset>4200525</wp:posOffset>
              </wp:positionH>
              <wp:positionV relativeFrom="paragraph">
                <wp:posOffset>-266700</wp:posOffset>
              </wp:positionV>
              <wp:extent cx="2209800" cy="13239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1323975"/>
                      </a:xfrm>
                      <a:prstGeom prst="rect">
                        <a:avLst/>
                      </a:prstGeom>
                      <a:solidFill>
                        <a:srgbClr val="FFFFFF"/>
                      </a:solidFill>
                      <a:ln w="9525">
                        <a:solidFill>
                          <a:srgbClr val="000000"/>
                        </a:solidFill>
                        <a:miter lim="800000"/>
                        <a:headEnd/>
                        <a:tailEnd/>
                      </a:ln>
                    </wps:spPr>
                    <wps:txbx>
                      <w:txbxContent>
                        <w:p w14:paraId="14B4929F"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事件类型：</w:t>
                          </w:r>
                          <w:r w:rsidRPr="004D4868">
                            <w:rPr>
                              <w:rFonts w:ascii="Times New Roman" w:eastAsia="SimSun" w:hAnsi="Times New Roman" w:cs="Times New Roman"/>
                              <w:sz w:val="20"/>
                              <w:szCs w:val="20"/>
                            </w:rPr>
                            <w:t xml:space="preserve"> </w:t>
                          </w:r>
                        </w:p>
                        <w:p w14:paraId="6E699462"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事件年份：</w:t>
                          </w:r>
                          <w:r w:rsidRPr="004D4868">
                            <w:rPr>
                              <w:rFonts w:ascii="Times New Roman" w:eastAsia="SimSun" w:hAnsi="Times New Roman" w:cs="Times New Roman"/>
                              <w:sz w:val="20"/>
                              <w:szCs w:val="20"/>
                            </w:rPr>
                            <w:t xml:space="preserve"> </w:t>
                          </w:r>
                        </w:p>
                        <w:p w14:paraId="636E5D66"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接收日期</w:t>
                          </w:r>
                          <w:r w:rsidRPr="004D4868">
                            <w:rPr>
                              <w:rFonts w:ascii="Times New Roman" w:eastAsia="SimSun" w:hAnsi="Times New Roman" w:cs="Times New Roman"/>
                              <w:sz w:val="20"/>
                              <w:szCs w:val="20"/>
                            </w:rPr>
                            <w:t>/</w:t>
                          </w:r>
                          <w:r w:rsidRPr="004D4868">
                            <w:rPr>
                              <w:rFonts w:ascii="Times New Roman" w:eastAsia="SimSun" w:hAnsi="Times New Roman" w:cs="Times New Roman"/>
                              <w:sz w:val="20"/>
                              <w:szCs w:val="20"/>
                            </w:rPr>
                            <w:t>时间：</w:t>
                          </w:r>
                        </w:p>
                        <w:p w14:paraId="1C01FE2E"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子收件人：</w:t>
                          </w:r>
                        </w:p>
                        <w:p w14:paraId="1380E250"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合同</w:t>
                          </w:r>
                          <w:r w:rsidRPr="004D4868">
                            <w:rPr>
                              <w:rFonts w:ascii="Times New Roman" w:eastAsia="SimSun" w:hAnsi="Times New Roman" w:cs="Times New Roman"/>
                              <w:sz w:val="20"/>
                              <w:szCs w:val="20"/>
                            </w:rPr>
                            <w:t>#</w:t>
                          </w:r>
                          <w:r w:rsidRPr="004D4868">
                            <w:rPr>
                              <w:rFonts w:ascii="Times New Roman" w:eastAsia="SimSun" w:hAnsi="Times New Roman" w:cs="Times New Roman"/>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9E537A" id="_x0000_t202" coordsize="21600,21600" o:spt="202" path="m,l,21600r21600,l21600,xe">
              <v:stroke joinstyle="miter"/>
              <v:path gradientshapeok="t" o:connecttype="rect"/>
            </v:shapetype>
            <v:shape id="Text Box 2" o:spid="_x0000_s1026" type="#_x0000_t202" style="position:absolute;left:0;text-align:left;margin-left:330.75pt;margin-top:-21pt;width:174pt;height:104.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">
              <v:textbox>
                <w:txbxContent>
                  <w:p w14:paraId="14B4929F"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事件类型：</w:t>
                    </w:r>
                    <w:r w:rsidRPr="004D4868">
                      <w:rPr>
                        <w:rFonts w:ascii="Times New Roman" w:eastAsia="SimSun" w:hAnsi="Times New Roman" w:cs="Times New Roman"/>
                        <w:sz w:val="20"/>
                        <w:szCs w:val="20"/>
                      </w:rPr>
                      <w:t xml:space="preserve"> </w:t>
                    </w:r>
                  </w:p>
                  <w:p w14:paraId="6E699462"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事件年份：</w:t>
                    </w:r>
                    <w:r w:rsidRPr="004D4868">
                      <w:rPr>
                        <w:rFonts w:ascii="Times New Roman" w:eastAsia="SimSun" w:hAnsi="Times New Roman" w:cs="Times New Roman"/>
                        <w:sz w:val="20"/>
                        <w:szCs w:val="20"/>
                      </w:rPr>
                      <w:t xml:space="preserve"> </w:t>
                    </w:r>
                  </w:p>
                  <w:p w14:paraId="636E5D66"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接收日期</w:t>
                    </w:r>
                    <w:r w:rsidRPr="004D4868">
                      <w:rPr>
                        <w:rFonts w:ascii="Times New Roman" w:eastAsia="SimSun" w:hAnsi="Times New Roman" w:cs="Times New Roman"/>
                        <w:sz w:val="20"/>
                        <w:szCs w:val="20"/>
                      </w:rPr>
                      <w:t>/</w:t>
                    </w:r>
                    <w:r w:rsidRPr="004D4868">
                      <w:rPr>
                        <w:rFonts w:ascii="Times New Roman" w:eastAsia="SimSun" w:hAnsi="Times New Roman" w:cs="Times New Roman"/>
                        <w:sz w:val="20"/>
                        <w:szCs w:val="20"/>
                      </w:rPr>
                      <w:t>时间：</w:t>
                    </w:r>
                  </w:p>
                  <w:p w14:paraId="1C01FE2E"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子收件人：</w:t>
                    </w:r>
                  </w:p>
                  <w:p w14:paraId="1380E250" w14:textId="77777777" w:rsidR="00AA5EC9" w:rsidRPr="004D4868" w:rsidRDefault="00AA5EC9" w:rsidP="004D4868">
                    <w:pPr>
                      <w:spacing w:line="240" w:lineRule="auto"/>
                      <w:rPr>
                        <w:rFonts w:ascii="Times New Roman" w:eastAsia="SimSun" w:hAnsi="Times New Roman" w:cs="Times New Roman"/>
                        <w:sz w:val="20"/>
                        <w:szCs w:val="20"/>
                      </w:rPr>
                    </w:pPr>
                    <w:r w:rsidRPr="004D4868">
                      <w:rPr>
                        <w:rFonts w:ascii="Times New Roman" w:eastAsia="SimSun" w:hAnsi="Times New Roman" w:cs="Times New Roman"/>
                        <w:sz w:val="20"/>
                        <w:szCs w:val="20"/>
                      </w:rPr>
                      <w:t>合同</w:t>
                    </w:r>
                    <w:r w:rsidRPr="004D4868">
                      <w:rPr>
                        <w:rFonts w:ascii="Times New Roman" w:eastAsia="SimSun" w:hAnsi="Times New Roman" w:cs="Times New Roman"/>
                        <w:sz w:val="20"/>
                        <w:szCs w:val="20"/>
                      </w:rPr>
                      <w:t>#</w:t>
                    </w:r>
                    <w:r w:rsidRPr="004D4868">
                      <w:rPr>
                        <w:rFonts w:ascii="Times New Roman" w:eastAsia="SimSun" w:hAnsi="Times New Roman" w:cs="Times New Roman"/>
                        <w:sz w:val="20"/>
                        <w:szCs w:val="20"/>
                      </w:rPr>
                      <w:t>：</w:t>
                    </w:r>
                  </w:p>
                </w:txbxContent>
              </v:textbox>
              <w10:wrap type="square"/>
            </v:shape>
          </w:pict>
        </mc:Fallback>
      </mc:AlternateContent>
    </w:r>
    <w:r w:rsidR="00AA5EC9" w:rsidRPr="004D4868">
      <w:rPr>
        <w:rFonts w:ascii="Times New Roman" w:eastAsia="SimSun" w:hAnsi="Times New Roman" w:cs="Times New Roman"/>
        <w:noProof/>
        <w:sz w:val="28"/>
        <w:szCs w:val="28"/>
        <w:lang w:eastAsia="en-US" w:bidi="bn-IN"/>
      </w:rPr>
      <w:drawing>
        <wp:anchor distT="0" distB="0" distL="114300" distR="114300" simplePos="0" relativeHeight="251658240" behindDoc="0" locked="0" layoutInCell="1" allowOverlap="1" wp14:anchorId="4915BACA" wp14:editId="61ABBE68">
          <wp:simplePos x="0" y="0"/>
          <wp:positionH relativeFrom="column">
            <wp:posOffset>-323850</wp:posOffset>
          </wp:positionH>
          <wp:positionV relativeFrom="paragraph">
            <wp:posOffset>-172720</wp:posOffset>
          </wp:positionV>
          <wp:extent cx="871220" cy="826135"/>
          <wp:effectExtent l="0" t="0" r="508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anchor>
      </w:drawing>
    </w:r>
    <w:r w:rsidR="00AA5EC9" w:rsidRPr="004D4868">
      <w:rPr>
        <w:rFonts w:ascii="Times New Roman" w:eastAsia="SimSun" w:hAnsi="Times New Roman" w:cs="Times New Roman"/>
        <w:b/>
        <w:sz w:val="28"/>
        <w:szCs w:val="28"/>
      </w:rPr>
      <w:t>Texas General Land Office</w:t>
    </w:r>
  </w:p>
  <w:p w14:paraId="0143D8A3" w14:textId="77777777" w:rsidR="00AA5EC9" w:rsidRPr="004D4868" w:rsidRDefault="00AA5EC9" w:rsidP="005C6CED">
    <w:pPr>
      <w:spacing w:after="0" w:line="240" w:lineRule="auto"/>
      <w:ind w:leftChars="451" w:left="992"/>
      <w:rPr>
        <w:rFonts w:ascii="Times New Roman" w:eastAsia="SimSun" w:hAnsi="Times New Roman" w:cs="Times New Roman"/>
        <w:b/>
        <w:sz w:val="24"/>
        <w:szCs w:val="24"/>
      </w:rPr>
    </w:pPr>
    <w:r w:rsidRPr="004D4868">
      <w:rPr>
        <w:rFonts w:ascii="Times New Roman" w:eastAsia="SimSun" w:hAnsi="Times New Roman" w:cs="Times New Roman"/>
        <w:b/>
        <w:sz w:val="24"/>
        <w:szCs w:val="24"/>
      </w:rPr>
      <w:t>社区发展和振兴</w:t>
    </w:r>
  </w:p>
  <w:p w14:paraId="22DAA02F" w14:textId="77777777" w:rsidR="00AA5EC9" w:rsidRPr="004D4868" w:rsidRDefault="00AA5EC9" w:rsidP="005C6CED">
    <w:pPr>
      <w:spacing w:after="0" w:line="240" w:lineRule="auto"/>
      <w:ind w:leftChars="451" w:left="992"/>
      <w:outlineLvl w:val="0"/>
      <w:rPr>
        <w:rFonts w:ascii="Times New Roman" w:eastAsia="SimSun" w:hAnsi="Times New Roman" w:cs="Times New Roman"/>
        <w:b/>
        <w:sz w:val="24"/>
        <w:szCs w:val="24"/>
      </w:rPr>
    </w:pPr>
    <w:r w:rsidRPr="004D4868">
      <w:rPr>
        <w:rFonts w:ascii="Times New Roman" w:eastAsia="SimSun" w:hAnsi="Times New Roman" w:cs="Times New Roman"/>
        <w:b/>
        <w:sz w:val="24"/>
        <w:szCs w:val="24"/>
      </w:rPr>
      <w:t>受益人申请表</w:t>
    </w:r>
  </w:p>
  <w:p w14:paraId="3840030B" w14:textId="77777777" w:rsidR="00AA5EC9" w:rsidRPr="004D4868" w:rsidRDefault="00AA5EC9" w:rsidP="00350C84">
    <w:pPr>
      <w:tabs>
        <w:tab w:val="left" w:pos="210"/>
      </w:tabs>
      <w:spacing w:after="0" w:line="240" w:lineRule="auto"/>
      <w:jc w:val="right"/>
      <w:outlineLvl w:val="0"/>
      <w:rPr>
        <w:rFonts w:ascii="Times New Roman" w:eastAsia="SimSun" w:hAnsi="Times New Roman" w:cs="Times New Roman"/>
        <w:b/>
        <w:sz w:val="24"/>
        <w:szCs w:val="24"/>
      </w:rPr>
    </w:pPr>
    <w:r w:rsidRPr="004D4868">
      <w:rPr>
        <w:rFonts w:ascii="Times New Roman" w:eastAsia="SimSun" w:hAnsi="Times New Roman" w:cs="Times New Roman"/>
        <w:b/>
        <w:sz w:val="24"/>
        <w:szCs w:val="24"/>
      </w:rPr>
      <w:tab/>
    </w:r>
  </w:p>
  <w:p w14:paraId="0AC1856B" w14:textId="77777777" w:rsidR="00AA5EC9" w:rsidRPr="004D4868" w:rsidRDefault="00AA5EC9" w:rsidP="006C60E2">
    <w:pPr>
      <w:spacing w:after="0" w:line="240" w:lineRule="auto"/>
      <w:jc w:val="center"/>
      <w:outlineLvl w:val="0"/>
      <w:rPr>
        <w:rFonts w:ascii="Times New Roman" w:eastAsia="Times New Roman" w:hAnsi="Times New Roman" w:cs="Times New Roman"/>
        <w:b/>
        <w:sz w:val="24"/>
        <w:szCs w:val="24"/>
      </w:rPr>
    </w:pPr>
  </w:p>
  <w:p w14:paraId="3D280F85" w14:textId="77777777" w:rsidR="00AA5EC9" w:rsidRPr="004D4868" w:rsidRDefault="00AA5EC9" w:rsidP="006C60E2">
    <w:pPr>
      <w:spacing w:after="0" w:line="240" w:lineRule="auto"/>
      <w:jc w:val="center"/>
      <w:outlineLvl w:val="0"/>
      <w:rPr>
        <w:rFonts w:ascii="Times New Roman" w:eastAsia="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hanging="272"/>
      </w:pPr>
      <w:rPr>
        <w:rFonts w:ascii="Calibri" w:hAnsi="Calibri" w:cs="Calibri"/>
        <w:b/>
        <w:bCs/>
        <w:spacing w:val="1"/>
        <w:w w:val="98"/>
        <w:sz w:val="20"/>
        <w:szCs w:val="20"/>
      </w:rPr>
    </w:lvl>
    <w:lvl w:ilvl="1">
      <w:numFmt w:val="bullet"/>
      <w:lvlText w:val="•"/>
      <w:lvlJc w:val="left"/>
      <w:pPr>
        <w:ind w:left="1115" w:hanging="272"/>
      </w:pPr>
    </w:lvl>
    <w:lvl w:ilvl="2">
      <w:numFmt w:val="bullet"/>
      <w:lvlText w:val="•"/>
      <w:lvlJc w:val="left"/>
      <w:pPr>
        <w:ind w:left="2230" w:hanging="272"/>
      </w:pPr>
    </w:lvl>
    <w:lvl w:ilvl="3">
      <w:numFmt w:val="bullet"/>
      <w:lvlText w:val="•"/>
      <w:lvlJc w:val="left"/>
      <w:pPr>
        <w:ind w:left="3345" w:hanging="272"/>
      </w:pPr>
    </w:lvl>
    <w:lvl w:ilvl="4">
      <w:numFmt w:val="bullet"/>
      <w:lvlText w:val="•"/>
      <w:lvlJc w:val="left"/>
      <w:pPr>
        <w:ind w:left="4460" w:hanging="272"/>
      </w:pPr>
    </w:lvl>
    <w:lvl w:ilvl="5">
      <w:numFmt w:val="bullet"/>
      <w:lvlText w:val="•"/>
      <w:lvlJc w:val="left"/>
      <w:pPr>
        <w:ind w:left="5575" w:hanging="272"/>
      </w:pPr>
    </w:lvl>
    <w:lvl w:ilvl="6">
      <w:numFmt w:val="bullet"/>
      <w:lvlText w:val="•"/>
      <w:lvlJc w:val="left"/>
      <w:pPr>
        <w:ind w:left="6690" w:hanging="272"/>
      </w:pPr>
    </w:lvl>
    <w:lvl w:ilvl="7">
      <w:numFmt w:val="bullet"/>
      <w:lvlText w:val="•"/>
      <w:lvlJc w:val="left"/>
      <w:pPr>
        <w:ind w:left="7805" w:hanging="272"/>
      </w:pPr>
    </w:lvl>
    <w:lvl w:ilvl="8">
      <w:numFmt w:val="bullet"/>
      <w:lvlText w:val="•"/>
      <w:lvlJc w:val="left"/>
      <w:pPr>
        <w:ind w:left="8920" w:hanging="272"/>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documentProtection w:edit="forms" w:enforcement="1" w:cryptProviderType="rsaAES" w:cryptAlgorithmClass="hash" w:cryptAlgorithmType="typeAny" w:cryptAlgorithmSid="14" w:cryptSpinCount="100000" w:hash="Tt45619kwvVwu1hHSL85VWs05lr9Y0Wh+O/7xeHmeu07hygQpVBi0PQ3J8WSB8fhI+VUZe81NQtdjp4FkbjGEw==" w:salt="UalKQptrjYKi8i93SpFrn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YytLQwMDIwNTVR0lEKTi0uzszPAykwrgUALLIwyiwAAAA="/>
  </w:docVars>
  <w:rsids>
    <w:rsidRoot w:val="00A265B6"/>
    <w:rsid w:val="0000553D"/>
    <w:rsid w:val="0000771A"/>
    <w:rsid w:val="00017BC7"/>
    <w:rsid w:val="000213C3"/>
    <w:rsid w:val="00021E96"/>
    <w:rsid w:val="00036F94"/>
    <w:rsid w:val="00045348"/>
    <w:rsid w:val="00050C2A"/>
    <w:rsid w:val="00060DD3"/>
    <w:rsid w:val="000B7E9A"/>
    <w:rsid w:val="000C321B"/>
    <w:rsid w:val="000C6F08"/>
    <w:rsid w:val="000F41A9"/>
    <w:rsid w:val="00100ACE"/>
    <w:rsid w:val="00104CC1"/>
    <w:rsid w:val="001148C2"/>
    <w:rsid w:val="00123CDA"/>
    <w:rsid w:val="00141685"/>
    <w:rsid w:val="00145638"/>
    <w:rsid w:val="00150A1C"/>
    <w:rsid w:val="0015141F"/>
    <w:rsid w:val="00155ED2"/>
    <w:rsid w:val="00166D07"/>
    <w:rsid w:val="00180731"/>
    <w:rsid w:val="001A44F4"/>
    <w:rsid w:val="001A767D"/>
    <w:rsid w:val="001B13A1"/>
    <w:rsid w:val="001B6079"/>
    <w:rsid w:val="001C01F9"/>
    <w:rsid w:val="001D66EF"/>
    <w:rsid w:val="0020205D"/>
    <w:rsid w:val="00205584"/>
    <w:rsid w:val="0021289A"/>
    <w:rsid w:val="00215B17"/>
    <w:rsid w:val="00221DA5"/>
    <w:rsid w:val="002467C4"/>
    <w:rsid w:val="0025540A"/>
    <w:rsid w:val="0026670C"/>
    <w:rsid w:val="00294F5A"/>
    <w:rsid w:val="002A3839"/>
    <w:rsid w:val="002A766E"/>
    <w:rsid w:val="002B3B24"/>
    <w:rsid w:val="002F3C55"/>
    <w:rsid w:val="0030625E"/>
    <w:rsid w:val="00317D92"/>
    <w:rsid w:val="00334FFE"/>
    <w:rsid w:val="00340888"/>
    <w:rsid w:val="00343333"/>
    <w:rsid w:val="00350C84"/>
    <w:rsid w:val="00384FF1"/>
    <w:rsid w:val="00387B10"/>
    <w:rsid w:val="003971FD"/>
    <w:rsid w:val="003A01FE"/>
    <w:rsid w:val="003B03AB"/>
    <w:rsid w:val="003B49D0"/>
    <w:rsid w:val="003B6345"/>
    <w:rsid w:val="0040133B"/>
    <w:rsid w:val="004027AA"/>
    <w:rsid w:val="00415EF4"/>
    <w:rsid w:val="00430F31"/>
    <w:rsid w:val="00432490"/>
    <w:rsid w:val="0043773B"/>
    <w:rsid w:val="00461681"/>
    <w:rsid w:val="00466EA0"/>
    <w:rsid w:val="00476EF2"/>
    <w:rsid w:val="004C1905"/>
    <w:rsid w:val="004C5B0C"/>
    <w:rsid w:val="004D09A1"/>
    <w:rsid w:val="004D4868"/>
    <w:rsid w:val="004E39BC"/>
    <w:rsid w:val="004E42B6"/>
    <w:rsid w:val="004E5E95"/>
    <w:rsid w:val="004E66CF"/>
    <w:rsid w:val="004E710C"/>
    <w:rsid w:val="004F102C"/>
    <w:rsid w:val="004F1822"/>
    <w:rsid w:val="0053103C"/>
    <w:rsid w:val="005509ED"/>
    <w:rsid w:val="005575EB"/>
    <w:rsid w:val="005643B4"/>
    <w:rsid w:val="00571FA3"/>
    <w:rsid w:val="005767F8"/>
    <w:rsid w:val="00577834"/>
    <w:rsid w:val="00583D9F"/>
    <w:rsid w:val="00584365"/>
    <w:rsid w:val="00593476"/>
    <w:rsid w:val="005A7D73"/>
    <w:rsid w:val="005B1C6E"/>
    <w:rsid w:val="005C405C"/>
    <w:rsid w:val="005C6CED"/>
    <w:rsid w:val="005D4B72"/>
    <w:rsid w:val="005F0883"/>
    <w:rsid w:val="00607F02"/>
    <w:rsid w:val="00607FD6"/>
    <w:rsid w:val="0061642C"/>
    <w:rsid w:val="00634228"/>
    <w:rsid w:val="00636093"/>
    <w:rsid w:val="00663BB8"/>
    <w:rsid w:val="00672468"/>
    <w:rsid w:val="00675CBB"/>
    <w:rsid w:val="00692588"/>
    <w:rsid w:val="006935C3"/>
    <w:rsid w:val="006B3C8C"/>
    <w:rsid w:val="006C60E2"/>
    <w:rsid w:val="006D4F7A"/>
    <w:rsid w:val="006D5E2F"/>
    <w:rsid w:val="006E1204"/>
    <w:rsid w:val="006E216E"/>
    <w:rsid w:val="006E5544"/>
    <w:rsid w:val="006F3612"/>
    <w:rsid w:val="006F5E04"/>
    <w:rsid w:val="006F77B7"/>
    <w:rsid w:val="00711F38"/>
    <w:rsid w:val="00711F4F"/>
    <w:rsid w:val="00713A96"/>
    <w:rsid w:val="0073083A"/>
    <w:rsid w:val="00734B31"/>
    <w:rsid w:val="00741E27"/>
    <w:rsid w:val="007429F0"/>
    <w:rsid w:val="007500BA"/>
    <w:rsid w:val="00777B1F"/>
    <w:rsid w:val="0078712C"/>
    <w:rsid w:val="00796B6F"/>
    <w:rsid w:val="007A03E3"/>
    <w:rsid w:val="007A461C"/>
    <w:rsid w:val="007D185C"/>
    <w:rsid w:val="00804236"/>
    <w:rsid w:val="0082499F"/>
    <w:rsid w:val="008705C5"/>
    <w:rsid w:val="008944BD"/>
    <w:rsid w:val="008A1E09"/>
    <w:rsid w:val="008A35F0"/>
    <w:rsid w:val="008B3CF4"/>
    <w:rsid w:val="008C5273"/>
    <w:rsid w:val="008C774D"/>
    <w:rsid w:val="008D393A"/>
    <w:rsid w:val="008F47C7"/>
    <w:rsid w:val="0090645B"/>
    <w:rsid w:val="009069D7"/>
    <w:rsid w:val="0090712F"/>
    <w:rsid w:val="00933CF5"/>
    <w:rsid w:val="009369D2"/>
    <w:rsid w:val="00940705"/>
    <w:rsid w:val="00950009"/>
    <w:rsid w:val="009C27F8"/>
    <w:rsid w:val="009F45CB"/>
    <w:rsid w:val="00A17BE3"/>
    <w:rsid w:val="00A24AB6"/>
    <w:rsid w:val="00A265B6"/>
    <w:rsid w:val="00A41C8F"/>
    <w:rsid w:val="00A5759B"/>
    <w:rsid w:val="00AA5552"/>
    <w:rsid w:val="00AA5EC9"/>
    <w:rsid w:val="00AF135E"/>
    <w:rsid w:val="00AF430C"/>
    <w:rsid w:val="00B03F02"/>
    <w:rsid w:val="00B36FE6"/>
    <w:rsid w:val="00B37F45"/>
    <w:rsid w:val="00B40EEC"/>
    <w:rsid w:val="00B5169D"/>
    <w:rsid w:val="00B71547"/>
    <w:rsid w:val="00B72ACC"/>
    <w:rsid w:val="00B93D21"/>
    <w:rsid w:val="00BA28E4"/>
    <w:rsid w:val="00BB13D2"/>
    <w:rsid w:val="00BC63A7"/>
    <w:rsid w:val="00BC744C"/>
    <w:rsid w:val="00BD517E"/>
    <w:rsid w:val="00BE2E8C"/>
    <w:rsid w:val="00BE6D06"/>
    <w:rsid w:val="00C13554"/>
    <w:rsid w:val="00C23B21"/>
    <w:rsid w:val="00C34234"/>
    <w:rsid w:val="00C40001"/>
    <w:rsid w:val="00C448C4"/>
    <w:rsid w:val="00C864ED"/>
    <w:rsid w:val="00C9193D"/>
    <w:rsid w:val="00CB0A25"/>
    <w:rsid w:val="00CC25E1"/>
    <w:rsid w:val="00CD2909"/>
    <w:rsid w:val="00CE35E3"/>
    <w:rsid w:val="00CF010D"/>
    <w:rsid w:val="00D11300"/>
    <w:rsid w:val="00D14B8C"/>
    <w:rsid w:val="00D17DEE"/>
    <w:rsid w:val="00D21646"/>
    <w:rsid w:val="00D217FD"/>
    <w:rsid w:val="00D52491"/>
    <w:rsid w:val="00D71B60"/>
    <w:rsid w:val="00DB65E9"/>
    <w:rsid w:val="00DD3165"/>
    <w:rsid w:val="00DD48CD"/>
    <w:rsid w:val="00DD6C99"/>
    <w:rsid w:val="00E0072D"/>
    <w:rsid w:val="00E05529"/>
    <w:rsid w:val="00E52134"/>
    <w:rsid w:val="00E621CA"/>
    <w:rsid w:val="00E62D56"/>
    <w:rsid w:val="00E70CA1"/>
    <w:rsid w:val="00E736C9"/>
    <w:rsid w:val="00E77B96"/>
    <w:rsid w:val="00E83A70"/>
    <w:rsid w:val="00E920F2"/>
    <w:rsid w:val="00EA7B05"/>
    <w:rsid w:val="00EB16CB"/>
    <w:rsid w:val="00EB1769"/>
    <w:rsid w:val="00EC4DBC"/>
    <w:rsid w:val="00F00443"/>
    <w:rsid w:val="00F16439"/>
    <w:rsid w:val="00F2028C"/>
    <w:rsid w:val="00F20A24"/>
    <w:rsid w:val="00F21944"/>
    <w:rsid w:val="00F22CFD"/>
    <w:rsid w:val="00F30501"/>
    <w:rsid w:val="00F3394A"/>
    <w:rsid w:val="00F55E48"/>
    <w:rsid w:val="00F57790"/>
    <w:rsid w:val="00F65342"/>
    <w:rsid w:val="00F70E33"/>
    <w:rsid w:val="00F81825"/>
    <w:rsid w:val="00F85076"/>
    <w:rsid w:val="00F86259"/>
    <w:rsid w:val="00F875A9"/>
    <w:rsid w:val="00F9658D"/>
    <w:rsid w:val="00FA738B"/>
    <w:rsid w:val="00FC4355"/>
    <w:rsid w:val="00FC4B5F"/>
    <w:rsid w:val="00FE1E3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AC32B"/>
  <w15:docId w15:val="{CD85F4E4-78D0-42E5-9429-4956BC048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7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D06"/>
  </w:style>
  <w:style w:type="paragraph" w:styleId="Footer">
    <w:name w:val="footer"/>
    <w:basedOn w:val="Normal"/>
    <w:link w:val="FooterChar"/>
    <w:uiPriority w:val="99"/>
    <w:unhideWhenUsed/>
    <w:rsid w:val="00BE6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D06"/>
  </w:style>
  <w:style w:type="paragraph" w:styleId="NoSpacing">
    <w:name w:val="No Spacing"/>
    <w:uiPriority w:val="1"/>
    <w:qFormat/>
    <w:rsid w:val="006C60E2"/>
    <w:pPr>
      <w:spacing w:after="0" w:line="240" w:lineRule="auto"/>
    </w:pPr>
    <w:rPr>
      <w:rFonts w:ascii="Calibri" w:eastAsia="SimSun" w:hAnsi="Calibri" w:cs="Times New Roman"/>
    </w:rPr>
  </w:style>
  <w:style w:type="paragraph" w:customStyle="1" w:styleId="TableParagraph">
    <w:name w:val="Table Paragraph"/>
    <w:basedOn w:val="Normal"/>
    <w:uiPriority w:val="1"/>
    <w:qFormat/>
    <w:rsid w:val="004E66CF"/>
    <w:pPr>
      <w:widowControl w:val="0"/>
      <w:autoSpaceDE w:val="0"/>
      <w:autoSpaceDN w:val="0"/>
      <w:adjustRightInd w:val="0"/>
      <w:spacing w:after="0" w:line="240" w:lineRule="auto"/>
    </w:pPr>
    <w:rPr>
      <w:rFonts w:ascii="Times New Roman" w:eastAsia="SimSun" w:hAnsi="Times New Roman" w:cs="Times New Roman"/>
      <w:sz w:val="24"/>
      <w:szCs w:val="24"/>
    </w:rPr>
  </w:style>
  <w:style w:type="character" w:styleId="PlaceholderText">
    <w:name w:val="Placeholder Text"/>
    <w:basedOn w:val="DefaultParagraphFont"/>
    <w:uiPriority w:val="99"/>
    <w:semiHidden/>
    <w:rsid w:val="005575EB"/>
    <w:rPr>
      <w:vanish/>
      <w:color w:val="808080"/>
    </w:rPr>
  </w:style>
  <w:style w:type="character" w:customStyle="1" w:styleId="Style1">
    <w:name w:val="Style1"/>
    <w:basedOn w:val="DefaultParagraphFont"/>
    <w:uiPriority w:val="1"/>
    <w:rsid w:val="00672468"/>
  </w:style>
  <w:style w:type="table" w:styleId="TableGrid">
    <w:name w:val="Table Grid"/>
    <w:basedOn w:val="TableNormal"/>
    <w:uiPriority w:val="39"/>
    <w:rsid w:val="00750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1642C"/>
    <w:pPr>
      <w:widowControl w:val="0"/>
      <w:autoSpaceDE w:val="0"/>
      <w:autoSpaceDN w:val="0"/>
      <w:adjustRightInd w:val="0"/>
      <w:spacing w:after="0" w:line="240" w:lineRule="auto"/>
    </w:pPr>
    <w:rPr>
      <w:rFonts w:ascii="Calibri" w:eastAsia="SimSun" w:hAnsi="Calibri" w:cs="Calibri"/>
      <w:sz w:val="16"/>
      <w:szCs w:val="16"/>
    </w:rPr>
  </w:style>
  <w:style w:type="character" w:customStyle="1" w:styleId="BodyTextChar">
    <w:name w:val="Body Text Char"/>
    <w:basedOn w:val="DefaultParagraphFont"/>
    <w:link w:val="BodyText"/>
    <w:uiPriority w:val="1"/>
    <w:rsid w:val="0061642C"/>
    <w:rPr>
      <w:rFonts w:ascii="Calibri" w:eastAsia="SimSun" w:hAnsi="Calibri" w:cs="Calibri"/>
      <w:sz w:val="16"/>
      <w:szCs w:val="16"/>
    </w:rPr>
  </w:style>
  <w:style w:type="paragraph" w:styleId="BalloonText">
    <w:name w:val="Balloon Text"/>
    <w:basedOn w:val="Normal"/>
    <w:link w:val="BalloonTextChar"/>
    <w:uiPriority w:val="99"/>
    <w:semiHidden/>
    <w:unhideWhenUsed/>
    <w:rsid w:val="00461681"/>
    <w:pPr>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461681"/>
    <w:rPr>
      <w:rFonts w:ascii="Segoe UI" w:eastAsia="SimSun" w:hAnsi="Segoe UI" w:cs="Segoe UI"/>
      <w:sz w:val="18"/>
      <w:szCs w:val="18"/>
    </w:rPr>
  </w:style>
  <w:style w:type="paragraph" w:styleId="FootnoteText">
    <w:name w:val="footnote text"/>
    <w:basedOn w:val="Normal"/>
    <w:link w:val="FootnoteTextChar"/>
    <w:uiPriority w:val="99"/>
    <w:semiHidden/>
    <w:unhideWhenUsed/>
    <w:rsid w:val="00350C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0C84"/>
    <w:rPr>
      <w:sz w:val="20"/>
      <w:szCs w:val="20"/>
    </w:rPr>
  </w:style>
  <w:style w:type="character" w:styleId="FootnoteReference">
    <w:name w:val="footnote reference"/>
    <w:basedOn w:val="DefaultParagraphFont"/>
    <w:uiPriority w:val="99"/>
    <w:semiHidden/>
    <w:unhideWhenUsed/>
    <w:rsid w:val="00350C84"/>
    <w:rPr>
      <w:vertAlign w:val="superscript"/>
    </w:rPr>
  </w:style>
  <w:style w:type="character" w:styleId="CommentReference">
    <w:name w:val="annotation reference"/>
    <w:basedOn w:val="DefaultParagraphFont"/>
    <w:uiPriority w:val="99"/>
    <w:semiHidden/>
    <w:unhideWhenUsed/>
    <w:rsid w:val="00294F5A"/>
    <w:rPr>
      <w:sz w:val="16"/>
      <w:szCs w:val="16"/>
    </w:rPr>
  </w:style>
  <w:style w:type="paragraph" w:styleId="CommentText">
    <w:name w:val="annotation text"/>
    <w:basedOn w:val="Normal"/>
    <w:link w:val="CommentTextChar"/>
    <w:uiPriority w:val="99"/>
    <w:semiHidden/>
    <w:unhideWhenUsed/>
    <w:rsid w:val="00294F5A"/>
    <w:pPr>
      <w:spacing w:line="240" w:lineRule="auto"/>
    </w:pPr>
    <w:rPr>
      <w:sz w:val="20"/>
      <w:szCs w:val="20"/>
    </w:rPr>
  </w:style>
  <w:style w:type="character" w:customStyle="1" w:styleId="CommentTextChar">
    <w:name w:val="Comment Text Char"/>
    <w:basedOn w:val="DefaultParagraphFont"/>
    <w:link w:val="CommentText"/>
    <w:uiPriority w:val="99"/>
    <w:semiHidden/>
    <w:rsid w:val="00294F5A"/>
    <w:rPr>
      <w:sz w:val="20"/>
      <w:szCs w:val="20"/>
    </w:rPr>
  </w:style>
  <w:style w:type="paragraph" w:styleId="CommentSubject">
    <w:name w:val="annotation subject"/>
    <w:basedOn w:val="CommentText"/>
    <w:next w:val="CommentText"/>
    <w:link w:val="CommentSubjectChar"/>
    <w:uiPriority w:val="99"/>
    <w:semiHidden/>
    <w:unhideWhenUsed/>
    <w:rsid w:val="00294F5A"/>
    <w:rPr>
      <w:b/>
      <w:bCs/>
    </w:rPr>
  </w:style>
  <w:style w:type="character" w:customStyle="1" w:styleId="CommentSubjectChar">
    <w:name w:val="Comment Subject Char"/>
    <w:basedOn w:val="CommentTextChar"/>
    <w:link w:val="CommentSubject"/>
    <w:uiPriority w:val="99"/>
    <w:semiHidden/>
    <w:rsid w:val="00294F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83BB36814C4F888E8AE76AB9357D57"/>
        <w:category>
          <w:name w:val="General"/>
          <w:gallery w:val="placeholder"/>
        </w:category>
        <w:types>
          <w:type w:val="bbPlcHdr"/>
        </w:types>
        <w:behaviors>
          <w:behavior w:val="content"/>
        </w:behaviors>
        <w:guid w:val="{187D5B3F-A1CB-4F6B-AD5B-F4385780D1D3}"/>
      </w:docPartPr>
      <w:docPartBody>
        <w:p w:rsidR="006D5177" w:rsidRDefault="008E3497" w:rsidP="008E3497">
          <w:pPr>
            <w:pStyle w:val="1D83BB36814C4F888E8AE76AB9357D5730"/>
          </w:pPr>
          <w:r w:rsidRPr="00DB65E9">
            <w:rPr>
              <w:rStyle w:val="PlaceholderText"/>
              <w:rFonts w:ascii="Times New Roman" w:hAnsi="Times New Roman" w:cs="Times New Roman"/>
            </w:rPr>
            <w:t>Choose an item.</w:t>
          </w:r>
        </w:p>
      </w:docPartBody>
    </w:docPart>
    <w:docPart>
      <w:docPartPr>
        <w:name w:val="0C671431A5DE4D62BAA70CC82DC51D27"/>
        <w:category>
          <w:name w:val="General"/>
          <w:gallery w:val="placeholder"/>
        </w:category>
        <w:types>
          <w:type w:val="bbPlcHdr"/>
        </w:types>
        <w:behaviors>
          <w:behavior w:val="content"/>
        </w:behaviors>
        <w:guid w:val="{5050FAFF-43FD-43F4-8C35-70FAD5B4DE87}"/>
      </w:docPartPr>
      <w:docPartBody>
        <w:p w:rsidR="006D5177" w:rsidRDefault="008E3497" w:rsidP="008E3497">
          <w:pPr>
            <w:pStyle w:val="0C671431A5DE4D62BAA70CC82DC51D2730"/>
          </w:pPr>
          <w:r w:rsidRPr="00DB65E9">
            <w:rPr>
              <w:rStyle w:val="PlaceholderText"/>
              <w:rFonts w:ascii="Times New Roman" w:hAnsi="Times New Roman" w:cs="Times New Roman"/>
            </w:rPr>
            <w:t>Choose an item.</w:t>
          </w:r>
        </w:p>
      </w:docPartBody>
    </w:docPart>
    <w:docPart>
      <w:docPartPr>
        <w:name w:val="A906F06CC02849A38415AABC0E3A91DF"/>
        <w:category>
          <w:name w:val="General"/>
          <w:gallery w:val="placeholder"/>
        </w:category>
        <w:types>
          <w:type w:val="bbPlcHdr"/>
        </w:types>
        <w:behaviors>
          <w:behavior w:val="content"/>
        </w:behaviors>
        <w:guid w:val="{8F072164-4C58-4F46-BD5B-9F4C36E79B99}"/>
      </w:docPartPr>
      <w:docPartBody>
        <w:p w:rsidR="006D5177" w:rsidRDefault="008E3497" w:rsidP="008E3497">
          <w:pPr>
            <w:pStyle w:val="A906F06CC02849A38415AABC0E3A91DF30"/>
          </w:pPr>
          <w:r w:rsidRPr="00DB65E9">
            <w:rPr>
              <w:rStyle w:val="PlaceholderText"/>
              <w:rFonts w:ascii="Times New Roman" w:hAnsi="Times New Roman" w:cs="Times New Roman"/>
            </w:rPr>
            <w:t>Choose an item.</w:t>
          </w:r>
        </w:p>
      </w:docPartBody>
    </w:docPart>
    <w:docPart>
      <w:docPartPr>
        <w:name w:val="C184A1F3F64E49D19B486858F96F4901"/>
        <w:category>
          <w:name w:val="General"/>
          <w:gallery w:val="placeholder"/>
        </w:category>
        <w:types>
          <w:type w:val="bbPlcHdr"/>
        </w:types>
        <w:behaviors>
          <w:behavior w:val="content"/>
        </w:behaviors>
        <w:guid w:val="{A010EE9B-0098-4D92-8436-51F99F0FEBA9}"/>
      </w:docPartPr>
      <w:docPartBody>
        <w:p w:rsidR="00C2531D" w:rsidRDefault="008E3497" w:rsidP="008E3497">
          <w:pPr>
            <w:pStyle w:val="C184A1F3F64E49D19B486858F96F490125"/>
          </w:pPr>
          <w:r w:rsidRPr="00DB65E9">
            <w:rPr>
              <w:rStyle w:val="PlaceholderText"/>
            </w:rPr>
            <w:t>Click or tap here to enter text.</w:t>
          </w:r>
        </w:p>
      </w:docPartBody>
    </w:docPart>
    <w:docPart>
      <w:docPartPr>
        <w:name w:val="D9E1C13FC0F9413D8A9255569D77D682"/>
        <w:category>
          <w:name w:val="General"/>
          <w:gallery w:val="placeholder"/>
        </w:category>
        <w:types>
          <w:type w:val="bbPlcHdr"/>
        </w:types>
        <w:behaviors>
          <w:behavior w:val="content"/>
        </w:behaviors>
        <w:guid w:val="{C9BF1DC8-DB03-4641-ACFC-B42797059DB2}"/>
      </w:docPartPr>
      <w:docPartBody>
        <w:p w:rsidR="00C2531D" w:rsidRDefault="008E3497" w:rsidP="008E3497">
          <w:pPr>
            <w:pStyle w:val="D9E1C13FC0F9413D8A9255569D77D68225"/>
          </w:pPr>
          <w:r w:rsidRPr="005509ED">
            <w:rPr>
              <w:rStyle w:val="PlaceholderText"/>
            </w:rPr>
            <w:t>Click or tap here to enter text.</w:t>
          </w:r>
        </w:p>
      </w:docPartBody>
    </w:docPart>
    <w:docPart>
      <w:docPartPr>
        <w:name w:val="D63F1DA4324A4ADEB7460D3705494863"/>
        <w:category>
          <w:name w:val="General"/>
          <w:gallery w:val="placeholder"/>
        </w:category>
        <w:types>
          <w:type w:val="bbPlcHdr"/>
        </w:types>
        <w:behaviors>
          <w:behavior w:val="content"/>
        </w:behaviors>
        <w:guid w:val="{4F5F848C-E2BB-45BF-BDAF-9E4F46CB2806}"/>
      </w:docPartPr>
      <w:docPartBody>
        <w:p w:rsidR="00C2531D" w:rsidRDefault="008E3497" w:rsidP="008E3497">
          <w:pPr>
            <w:pStyle w:val="D63F1DA4324A4ADEB7460D370549486325"/>
          </w:pPr>
          <w:r w:rsidRPr="00DB65E9">
            <w:rPr>
              <w:rStyle w:val="PlaceholderText"/>
              <w:rFonts w:ascii="Times New Roman" w:hAnsi="Times New Roman" w:cs="Times New Roman"/>
            </w:rPr>
            <w:t>Click or tap here to enter text.</w:t>
          </w:r>
        </w:p>
      </w:docPartBody>
    </w:docPart>
    <w:docPart>
      <w:docPartPr>
        <w:name w:val="EAFD1B8491A94827B672C032C43BAC94"/>
        <w:category>
          <w:name w:val="General"/>
          <w:gallery w:val="placeholder"/>
        </w:category>
        <w:types>
          <w:type w:val="bbPlcHdr"/>
        </w:types>
        <w:behaviors>
          <w:behavior w:val="content"/>
        </w:behaviors>
        <w:guid w:val="{7C5A7CEB-7114-4A26-82B5-8C9A21E8A724}"/>
      </w:docPartPr>
      <w:docPartBody>
        <w:p w:rsidR="00C2531D" w:rsidRDefault="008E3497" w:rsidP="008E3497">
          <w:pPr>
            <w:pStyle w:val="EAFD1B8491A94827B672C032C43BAC9425"/>
          </w:pPr>
          <w:r w:rsidRPr="00DB65E9">
            <w:rPr>
              <w:rStyle w:val="PlaceholderText"/>
              <w:rFonts w:ascii="Times New Roman" w:hAnsi="Times New Roman" w:cs="Times New Roman"/>
            </w:rPr>
            <w:t>Click or tap here to enter text.</w:t>
          </w:r>
        </w:p>
      </w:docPartBody>
    </w:docPart>
    <w:docPart>
      <w:docPartPr>
        <w:name w:val="4303BD00D2E4428784F03A95DAE436C7"/>
        <w:category>
          <w:name w:val="General"/>
          <w:gallery w:val="placeholder"/>
        </w:category>
        <w:types>
          <w:type w:val="bbPlcHdr"/>
        </w:types>
        <w:behaviors>
          <w:behavior w:val="content"/>
        </w:behaviors>
        <w:guid w:val="{46714413-15CE-4D48-BD7E-248AEE53A538}"/>
      </w:docPartPr>
      <w:docPartBody>
        <w:p w:rsidR="00C2531D" w:rsidRDefault="008E3497" w:rsidP="008E3497">
          <w:pPr>
            <w:pStyle w:val="4303BD00D2E4428784F03A95DAE436C725"/>
          </w:pPr>
          <w:r w:rsidRPr="00DB65E9">
            <w:rPr>
              <w:rStyle w:val="PlaceholderText"/>
              <w:rFonts w:ascii="Times New Roman" w:hAnsi="Times New Roman" w:cs="Times New Roman"/>
            </w:rPr>
            <w:t>Click or tap here to enter text.</w:t>
          </w:r>
        </w:p>
      </w:docPartBody>
    </w:docPart>
    <w:docPart>
      <w:docPartPr>
        <w:name w:val="A5FCE149CC5E4C0887C25E4F4ECBE301"/>
        <w:category>
          <w:name w:val="General"/>
          <w:gallery w:val="placeholder"/>
        </w:category>
        <w:types>
          <w:type w:val="bbPlcHdr"/>
        </w:types>
        <w:behaviors>
          <w:behavior w:val="content"/>
        </w:behaviors>
        <w:guid w:val="{C88E85EE-DD6D-452F-B73C-CF98833E733C}"/>
      </w:docPartPr>
      <w:docPartBody>
        <w:p w:rsidR="00C2531D" w:rsidRDefault="008E3497" w:rsidP="008E3497">
          <w:pPr>
            <w:pStyle w:val="A5FCE149CC5E4C0887C25E4F4ECBE30125"/>
          </w:pPr>
          <w:r w:rsidRPr="00DB65E9">
            <w:rPr>
              <w:rStyle w:val="PlaceholderText"/>
              <w:rFonts w:ascii="Times New Roman" w:hAnsi="Times New Roman" w:cs="Times New Roman"/>
            </w:rPr>
            <w:t>Click or tap here to enter text.</w:t>
          </w:r>
        </w:p>
      </w:docPartBody>
    </w:docPart>
    <w:docPart>
      <w:docPartPr>
        <w:name w:val="8CD15BE22342406A809A8F077FA29826"/>
        <w:category>
          <w:name w:val="General"/>
          <w:gallery w:val="placeholder"/>
        </w:category>
        <w:types>
          <w:type w:val="bbPlcHdr"/>
        </w:types>
        <w:behaviors>
          <w:behavior w:val="content"/>
        </w:behaviors>
        <w:guid w:val="{62BDBE7C-B78D-442E-90AD-91305E06CE17}"/>
      </w:docPartPr>
      <w:docPartBody>
        <w:p w:rsidR="00C2531D" w:rsidRDefault="008E3497" w:rsidP="008E3497">
          <w:pPr>
            <w:pStyle w:val="8CD15BE22342406A809A8F077FA2982625"/>
          </w:pPr>
          <w:r w:rsidRPr="00DB65E9">
            <w:rPr>
              <w:rStyle w:val="PlaceholderText"/>
              <w:rFonts w:ascii="Times New Roman" w:hAnsi="Times New Roman" w:cs="Times New Roman"/>
            </w:rPr>
            <w:t>Click or tap here to enter text.</w:t>
          </w:r>
        </w:p>
      </w:docPartBody>
    </w:docPart>
    <w:docPart>
      <w:docPartPr>
        <w:name w:val="5A4ED76E717B45928798C23B55BDAE35"/>
        <w:category>
          <w:name w:val="General"/>
          <w:gallery w:val="placeholder"/>
        </w:category>
        <w:types>
          <w:type w:val="bbPlcHdr"/>
        </w:types>
        <w:behaviors>
          <w:behavior w:val="content"/>
        </w:behaviors>
        <w:guid w:val="{E7081E4A-3F96-4C8B-89E6-83516C8914F8}"/>
      </w:docPartPr>
      <w:docPartBody>
        <w:p w:rsidR="00C2531D" w:rsidRDefault="008E3497" w:rsidP="008E3497">
          <w:pPr>
            <w:pStyle w:val="5A4ED76E717B45928798C23B55BDAE3525"/>
          </w:pPr>
          <w:r w:rsidRPr="00DB65E9">
            <w:rPr>
              <w:rStyle w:val="PlaceholderText"/>
              <w:rFonts w:ascii="Times New Roman" w:hAnsi="Times New Roman" w:cs="Times New Roman"/>
            </w:rPr>
            <w:t>Click or tap here to enter text.</w:t>
          </w:r>
        </w:p>
      </w:docPartBody>
    </w:docPart>
    <w:docPart>
      <w:docPartPr>
        <w:name w:val="C43736ABF11D46C4B911FAE0B56CEF28"/>
        <w:category>
          <w:name w:val="General"/>
          <w:gallery w:val="placeholder"/>
        </w:category>
        <w:types>
          <w:type w:val="bbPlcHdr"/>
        </w:types>
        <w:behaviors>
          <w:behavior w:val="content"/>
        </w:behaviors>
        <w:guid w:val="{78F6C218-DAB5-44B0-978B-F953AD6CA3D1}"/>
      </w:docPartPr>
      <w:docPartBody>
        <w:p w:rsidR="00C2531D" w:rsidRDefault="008E3497" w:rsidP="008E3497">
          <w:pPr>
            <w:pStyle w:val="C43736ABF11D46C4B911FAE0B56CEF2825"/>
          </w:pPr>
          <w:r w:rsidRPr="00DB65E9">
            <w:rPr>
              <w:rStyle w:val="PlaceholderText"/>
              <w:rFonts w:ascii="Times New Roman" w:hAnsi="Times New Roman" w:cs="Times New Roman"/>
            </w:rPr>
            <w:t>Click or tap here to enter text.</w:t>
          </w:r>
        </w:p>
      </w:docPartBody>
    </w:docPart>
    <w:docPart>
      <w:docPartPr>
        <w:name w:val="8FC354A4976B49E3B22E1A29C0F4DD4A"/>
        <w:category>
          <w:name w:val="General"/>
          <w:gallery w:val="placeholder"/>
        </w:category>
        <w:types>
          <w:type w:val="bbPlcHdr"/>
        </w:types>
        <w:behaviors>
          <w:behavior w:val="content"/>
        </w:behaviors>
        <w:guid w:val="{B10E3DA1-0B70-439B-8E5E-C36020715423}"/>
      </w:docPartPr>
      <w:docPartBody>
        <w:p w:rsidR="00C2531D" w:rsidRDefault="008E3497" w:rsidP="008E3497">
          <w:pPr>
            <w:pStyle w:val="8FC354A4976B49E3B22E1A29C0F4DD4A25"/>
          </w:pPr>
          <w:r w:rsidRPr="00DB65E9">
            <w:rPr>
              <w:rStyle w:val="PlaceholderText"/>
              <w:rFonts w:ascii="Times New Roman" w:hAnsi="Times New Roman" w:cs="Times New Roman"/>
            </w:rPr>
            <w:t>Click or tap here to enter text.</w:t>
          </w:r>
        </w:p>
      </w:docPartBody>
    </w:docPart>
    <w:docPart>
      <w:docPartPr>
        <w:name w:val="0ADF65EB0BE645E7BD590251E8E5DB9C"/>
        <w:category>
          <w:name w:val="General"/>
          <w:gallery w:val="placeholder"/>
        </w:category>
        <w:types>
          <w:type w:val="bbPlcHdr"/>
        </w:types>
        <w:behaviors>
          <w:behavior w:val="content"/>
        </w:behaviors>
        <w:guid w:val="{0F2EB64F-B942-4E4A-9D58-163322B47D92}"/>
      </w:docPartPr>
      <w:docPartBody>
        <w:p w:rsidR="00C2531D" w:rsidRDefault="008E3497" w:rsidP="008E3497">
          <w:pPr>
            <w:pStyle w:val="0ADF65EB0BE645E7BD590251E8E5DB9C25"/>
          </w:pPr>
          <w:r w:rsidRPr="00DB65E9">
            <w:rPr>
              <w:rStyle w:val="PlaceholderText"/>
              <w:rFonts w:ascii="Times New Roman" w:hAnsi="Times New Roman" w:cs="Times New Roman"/>
            </w:rPr>
            <w:t>Click or tap here to enter text.</w:t>
          </w:r>
        </w:p>
      </w:docPartBody>
    </w:docPart>
    <w:docPart>
      <w:docPartPr>
        <w:name w:val="6D0EBA63F0C742468D8900840D084F82"/>
        <w:category>
          <w:name w:val="General"/>
          <w:gallery w:val="placeholder"/>
        </w:category>
        <w:types>
          <w:type w:val="bbPlcHdr"/>
        </w:types>
        <w:behaviors>
          <w:behavior w:val="content"/>
        </w:behaviors>
        <w:guid w:val="{5D4C29D4-E04C-4270-B115-85C2490CDB09}"/>
      </w:docPartPr>
      <w:docPartBody>
        <w:p w:rsidR="00C2531D" w:rsidRDefault="008E3497" w:rsidP="008E3497">
          <w:pPr>
            <w:pStyle w:val="6D0EBA63F0C742468D8900840D084F8225"/>
          </w:pPr>
          <w:r w:rsidRPr="00DB65E9">
            <w:rPr>
              <w:rStyle w:val="PlaceholderText"/>
              <w:rFonts w:ascii="Times New Roman" w:hAnsi="Times New Roman" w:cs="Times New Roman"/>
            </w:rPr>
            <w:t>Click or tap here to enter text.</w:t>
          </w:r>
        </w:p>
      </w:docPartBody>
    </w:docPart>
    <w:docPart>
      <w:docPartPr>
        <w:name w:val="1D0709AE76F64B018E2BD9D3DBFB66DF"/>
        <w:category>
          <w:name w:val="General"/>
          <w:gallery w:val="placeholder"/>
        </w:category>
        <w:types>
          <w:type w:val="bbPlcHdr"/>
        </w:types>
        <w:behaviors>
          <w:behavior w:val="content"/>
        </w:behaviors>
        <w:guid w:val="{A0328731-34D8-41CC-A660-A200550CB74D}"/>
      </w:docPartPr>
      <w:docPartBody>
        <w:p w:rsidR="00C2531D" w:rsidRDefault="008E3497" w:rsidP="008E3497">
          <w:pPr>
            <w:pStyle w:val="1D0709AE76F64B018E2BD9D3DBFB66DF25"/>
          </w:pPr>
          <w:r w:rsidRPr="00DB65E9">
            <w:rPr>
              <w:rStyle w:val="PlaceholderText"/>
              <w:rFonts w:ascii="Times New Roman" w:hAnsi="Times New Roman" w:cs="Times New Roman"/>
            </w:rPr>
            <w:t>Click or tap here to enter text.</w:t>
          </w:r>
        </w:p>
      </w:docPartBody>
    </w:docPart>
    <w:docPart>
      <w:docPartPr>
        <w:name w:val="46A7D5AF3B744D088EEAE5CD6C10E70A"/>
        <w:category>
          <w:name w:val="General"/>
          <w:gallery w:val="placeholder"/>
        </w:category>
        <w:types>
          <w:type w:val="bbPlcHdr"/>
        </w:types>
        <w:behaviors>
          <w:behavior w:val="content"/>
        </w:behaviors>
        <w:guid w:val="{ADE97F9C-FDE6-4681-9555-D6061987137F}"/>
      </w:docPartPr>
      <w:docPartBody>
        <w:p w:rsidR="00C2531D" w:rsidRDefault="008E3497" w:rsidP="008E3497">
          <w:pPr>
            <w:pStyle w:val="46A7D5AF3B744D088EEAE5CD6C10E70A25"/>
          </w:pPr>
          <w:r w:rsidRPr="00DB65E9">
            <w:rPr>
              <w:rStyle w:val="PlaceholderText"/>
              <w:rFonts w:ascii="Times New Roman" w:hAnsi="Times New Roman" w:cs="Times New Roman"/>
            </w:rPr>
            <w:t>Click or tap here to enter text.</w:t>
          </w:r>
        </w:p>
      </w:docPartBody>
    </w:docPart>
    <w:docPart>
      <w:docPartPr>
        <w:name w:val="264BAB5FDC0040D59FCD702B943351BC"/>
        <w:category>
          <w:name w:val="General"/>
          <w:gallery w:val="placeholder"/>
        </w:category>
        <w:types>
          <w:type w:val="bbPlcHdr"/>
        </w:types>
        <w:behaviors>
          <w:behavior w:val="content"/>
        </w:behaviors>
        <w:guid w:val="{D46F1366-FC5A-46B1-90B1-607FE937C1AA}"/>
      </w:docPartPr>
      <w:docPartBody>
        <w:p w:rsidR="00C2531D" w:rsidRDefault="008E3497" w:rsidP="008E3497">
          <w:pPr>
            <w:pStyle w:val="264BAB5FDC0040D59FCD702B943351BC25"/>
          </w:pPr>
          <w:r w:rsidRPr="00DB65E9">
            <w:rPr>
              <w:rStyle w:val="PlaceholderText"/>
              <w:rFonts w:ascii="Times New Roman" w:hAnsi="Times New Roman" w:cs="Times New Roman"/>
            </w:rPr>
            <w:t>Click or tap here to enter text.</w:t>
          </w:r>
        </w:p>
      </w:docPartBody>
    </w:docPart>
    <w:docPart>
      <w:docPartPr>
        <w:name w:val="F78F108F90C34D70AE86C5A104310406"/>
        <w:category>
          <w:name w:val="General"/>
          <w:gallery w:val="placeholder"/>
        </w:category>
        <w:types>
          <w:type w:val="bbPlcHdr"/>
        </w:types>
        <w:behaviors>
          <w:behavior w:val="content"/>
        </w:behaviors>
        <w:guid w:val="{78CC26A6-F00E-4458-ABBB-558759BC0526}"/>
      </w:docPartPr>
      <w:docPartBody>
        <w:p w:rsidR="00C2531D" w:rsidRDefault="008E3497" w:rsidP="008E3497">
          <w:pPr>
            <w:pStyle w:val="F78F108F90C34D70AE86C5A10431040625"/>
          </w:pPr>
          <w:r w:rsidRPr="00DB65E9">
            <w:rPr>
              <w:rStyle w:val="PlaceholderText"/>
              <w:rFonts w:ascii="Times New Roman" w:hAnsi="Times New Roman" w:cs="Times New Roman"/>
            </w:rPr>
            <w:t>Click or tap here to enter text.</w:t>
          </w:r>
        </w:p>
      </w:docPartBody>
    </w:docPart>
    <w:docPart>
      <w:docPartPr>
        <w:name w:val="F648E57EDDDA4103BEB6EB2027F886FE"/>
        <w:category>
          <w:name w:val="General"/>
          <w:gallery w:val="placeholder"/>
        </w:category>
        <w:types>
          <w:type w:val="bbPlcHdr"/>
        </w:types>
        <w:behaviors>
          <w:behavior w:val="content"/>
        </w:behaviors>
        <w:guid w:val="{097FD04B-73C8-4019-B0E9-64F508F1BF27}"/>
      </w:docPartPr>
      <w:docPartBody>
        <w:p w:rsidR="00C2531D" w:rsidRDefault="008E3497" w:rsidP="008E3497">
          <w:pPr>
            <w:pStyle w:val="F648E57EDDDA4103BEB6EB2027F886FE25"/>
          </w:pPr>
          <w:r w:rsidRPr="00DB65E9">
            <w:rPr>
              <w:rStyle w:val="PlaceholderText"/>
              <w:rFonts w:ascii="Times New Roman" w:hAnsi="Times New Roman" w:cs="Times New Roman"/>
            </w:rPr>
            <w:t>Click or tap here to enter text.</w:t>
          </w:r>
        </w:p>
      </w:docPartBody>
    </w:docPart>
    <w:docPart>
      <w:docPartPr>
        <w:name w:val="014F5C04BB22410C81F6772990437558"/>
        <w:category>
          <w:name w:val="General"/>
          <w:gallery w:val="placeholder"/>
        </w:category>
        <w:types>
          <w:type w:val="bbPlcHdr"/>
        </w:types>
        <w:behaviors>
          <w:behavior w:val="content"/>
        </w:behaviors>
        <w:guid w:val="{588D8865-95A2-4BB3-8E88-24DC51703C4C}"/>
      </w:docPartPr>
      <w:docPartBody>
        <w:p w:rsidR="00C2531D" w:rsidRDefault="008E3497" w:rsidP="008E3497">
          <w:pPr>
            <w:pStyle w:val="014F5C04BB22410C81F677299043755825"/>
          </w:pPr>
          <w:r w:rsidRPr="00DB65E9">
            <w:rPr>
              <w:rStyle w:val="PlaceholderText"/>
              <w:rFonts w:ascii="Times New Roman" w:hAnsi="Times New Roman" w:cs="Times New Roman"/>
            </w:rPr>
            <w:t>Click or tap here to enter text.</w:t>
          </w:r>
        </w:p>
      </w:docPartBody>
    </w:docPart>
    <w:docPart>
      <w:docPartPr>
        <w:name w:val="BCB611364F9347DAA2812B71AE790C0A"/>
        <w:category>
          <w:name w:val="General"/>
          <w:gallery w:val="placeholder"/>
        </w:category>
        <w:types>
          <w:type w:val="bbPlcHdr"/>
        </w:types>
        <w:behaviors>
          <w:behavior w:val="content"/>
        </w:behaviors>
        <w:guid w:val="{167A4212-F7A8-4BC6-890A-229EE023EA6B}"/>
      </w:docPartPr>
      <w:docPartBody>
        <w:p w:rsidR="00C2531D" w:rsidRDefault="008E3497" w:rsidP="008E3497">
          <w:pPr>
            <w:pStyle w:val="BCB611364F9347DAA2812B71AE790C0A25"/>
          </w:pPr>
          <w:r w:rsidRPr="00DB65E9">
            <w:rPr>
              <w:rStyle w:val="PlaceholderText"/>
              <w:rFonts w:ascii="Times New Roman" w:hAnsi="Times New Roman" w:cs="Times New Roman"/>
            </w:rPr>
            <w:t>Click or tap here to enter text.</w:t>
          </w:r>
        </w:p>
      </w:docPartBody>
    </w:docPart>
    <w:docPart>
      <w:docPartPr>
        <w:name w:val="A1A5D004AC464522AE9740F47D4815E5"/>
        <w:category>
          <w:name w:val="General"/>
          <w:gallery w:val="placeholder"/>
        </w:category>
        <w:types>
          <w:type w:val="bbPlcHdr"/>
        </w:types>
        <w:behaviors>
          <w:behavior w:val="content"/>
        </w:behaviors>
        <w:guid w:val="{780146D7-D13D-41C5-840F-211E12E44878}"/>
      </w:docPartPr>
      <w:docPartBody>
        <w:p w:rsidR="00C2531D" w:rsidRDefault="008E3497" w:rsidP="008E3497">
          <w:pPr>
            <w:pStyle w:val="A1A5D004AC464522AE9740F47D4815E525"/>
          </w:pPr>
          <w:r w:rsidRPr="00DB65E9">
            <w:rPr>
              <w:rStyle w:val="PlaceholderText"/>
              <w:rFonts w:ascii="Times New Roman" w:hAnsi="Times New Roman" w:cs="Times New Roman"/>
            </w:rPr>
            <w:t>Click or tap here to enter text.</w:t>
          </w:r>
        </w:p>
      </w:docPartBody>
    </w:docPart>
    <w:docPart>
      <w:docPartPr>
        <w:name w:val="EDC3D059C9B9474E9803BC0E7C2D08D6"/>
        <w:category>
          <w:name w:val="General"/>
          <w:gallery w:val="placeholder"/>
        </w:category>
        <w:types>
          <w:type w:val="bbPlcHdr"/>
        </w:types>
        <w:behaviors>
          <w:behavior w:val="content"/>
        </w:behaviors>
        <w:guid w:val="{4474014D-5C16-4491-8DE5-AFF9981BF6CF}"/>
      </w:docPartPr>
      <w:docPartBody>
        <w:p w:rsidR="00C2531D" w:rsidRDefault="008E3497" w:rsidP="008E3497">
          <w:pPr>
            <w:pStyle w:val="EDC3D059C9B9474E9803BC0E7C2D08D625"/>
          </w:pPr>
          <w:r w:rsidRPr="00DB65E9">
            <w:rPr>
              <w:rStyle w:val="PlaceholderText"/>
              <w:rFonts w:ascii="Times New Roman" w:hAnsi="Times New Roman" w:cs="Times New Roman"/>
            </w:rPr>
            <w:t>Click or tap here to enter text.</w:t>
          </w:r>
        </w:p>
      </w:docPartBody>
    </w:docPart>
    <w:docPart>
      <w:docPartPr>
        <w:name w:val="7A0E2DA54B564033AADF8E0A308E3BD6"/>
        <w:category>
          <w:name w:val="General"/>
          <w:gallery w:val="placeholder"/>
        </w:category>
        <w:types>
          <w:type w:val="bbPlcHdr"/>
        </w:types>
        <w:behaviors>
          <w:behavior w:val="content"/>
        </w:behaviors>
        <w:guid w:val="{842873E5-3799-4E3F-98EB-CC42C90DBD5F}"/>
      </w:docPartPr>
      <w:docPartBody>
        <w:p w:rsidR="00C2531D" w:rsidRDefault="008E3497" w:rsidP="008E3497">
          <w:pPr>
            <w:pStyle w:val="7A0E2DA54B564033AADF8E0A308E3BD625"/>
          </w:pPr>
          <w:r w:rsidRPr="00DB65E9">
            <w:rPr>
              <w:rStyle w:val="PlaceholderText"/>
              <w:rFonts w:ascii="Times New Roman" w:hAnsi="Times New Roman" w:cs="Times New Roman"/>
            </w:rPr>
            <w:t>Click or tap here to enter text.</w:t>
          </w:r>
        </w:p>
      </w:docPartBody>
    </w:docPart>
    <w:docPart>
      <w:docPartPr>
        <w:name w:val="B9A966E752EF41688ECB507D015082D9"/>
        <w:category>
          <w:name w:val="General"/>
          <w:gallery w:val="placeholder"/>
        </w:category>
        <w:types>
          <w:type w:val="bbPlcHdr"/>
        </w:types>
        <w:behaviors>
          <w:behavior w:val="content"/>
        </w:behaviors>
        <w:guid w:val="{B8AFCE1A-FF4D-4D7C-99D7-129FBD792EFE}"/>
      </w:docPartPr>
      <w:docPartBody>
        <w:p w:rsidR="00C2531D" w:rsidRDefault="008E3497" w:rsidP="008E3497">
          <w:pPr>
            <w:pStyle w:val="B9A966E752EF41688ECB507D015082D925"/>
          </w:pPr>
          <w:r w:rsidRPr="00DB65E9">
            <w:rPr>
              <w:rStyle w:val="PlaceholderText"/>
              <w:rFonts w:ascii="Times New Roman" w:hAnsi="Times New Roman" w:cs="Times New Roman"/>
            </w:rPr>
            <w:t>Click or tap here to enter text.</w:t>
          </w:r>
        </w:p>
      </w:docPartBody>
    </w:docPart>
    <w:docPart>
      <w:docPartPr>
        <w:name w:val="460FFF3674E14D72998229450119FCEB"/>
        <w:category>
          <w:name w:val="General"/>
          <w:gallery w:val="placeholder"/>
        </w:category>
        <w:types>
          <w:type w:val="bbPlcHdr"/>
        </w:types>
        <w:behaviors>
          <w:behavior w:val="content"/>
        </w:behaviors>
        <w:guid w:val="{97306736-BAC2-4427-B013-2EA365A20E9C}"/>
      </w:docPartPr>
      <w:docPartBody>
        <w:p w:rsidR="00C2531D" w:rsidRDefault="008E3497" w:rsidP="008E3497">
          <w:pPr>
            <w:pStyle w:val="460FFF3674E14D72998229450119FCEB25"/>
          </w:pPr>
          <w:r w:rsidRPr="00DB65E9">
            <w:rPr>
              <w:rStyle w:val="PlaceholderText"/>
              <w:rFonts w:ascii="Times New Roman" w:hAnsi="Times New Roman" w:cs="Times New Roman"/>
            </w:rPr>
            <w:t>Click or tap here to enter text.</w:t>
          </w:r>
        </w:p>
      </w:docPartBody>
    </w:docPart>
    <w:docPart>
      <w:docPartPr>
        <w:name w:val="228DFE730EE2445F88E4473929BCB019"/>
        <w:category>
          <w:name w:val="General"/>
          <w:gallery w:val="placeholder"/>
        </w:category>
        <w:types>
          <w:type w:val="bbPlcHdr"/>
        </w:types>
        <w:behaviors>
          <w:behavior w:val="content"/>
        </w:behaviors>
        <w:guid w:val="{49F17893-AD3D-4527-85DD-4EE870A135BC}"/>
      </w:docPartPr>
      <w:docPartBody>
        <w:p w:rsidR="00C2531D" w:rsidRDefault="008E3497" w:rsidP="008E3497">
          <w:pPr>
            <w:pStyle w:val="228DFE730EE2445F88E4473929BCB01925"/>
          </w:pPr>
          <w:r w:rsidRPr="00DB65E9">
            <w:rPr>
              <w:rStyle w:val="PlaceholderText"/>
              <w:rFonts w:ascii="Times New Roman" w:hAnsi="Times New Roman" w:cs="Times New Roman"/>
            </w:rPr>
            <w:t>Click or tap here to enter text.</w:t>
          </w:r>
        </w:p>
      </w:docPartBody>
    </w:docPart>
    <w:docPart>
      <w:docPartPr>
        <w:name w:val="042546AAA6F04535AE13F68E252FBBAD"/>
        <w:category>
          <w:name w:val="General"/>
          <w:gallery w:val="placeholder"/>
        </w:category>
        <w:types>
          <w:type w:val="bbPlcHdr"/>
        </w:types>
        <w:behaviors>
          <w:behavior w:val="content"/>
        </w:behaviors>
        <w:guid w:val="{F46FBEBD-E657-4C7A-960C-E9085FFF79EA}"/>
      </w:docPartPr>
      <w:docPartBody>
        <w:p w:rsidR="00C2531D" w:rsidRDefault="008E3497" w:rsidP="008E3497">
          <w:pPr>
            <w:pStyle w:val="042546AAA6F04535AE13F68E252FBBAD25"/>
          </w:pPr>
          <w:r w:rsidRPr="00DB65E9">
            <w:rPr>
              <w:rStyle w:val="PlaceholderText"/>
              <w:rFonts w:ascii="Times New Roman" w:hAnsi="Times New Roman" w:cs="Times New Roman"/>
            </w:rPr>
            <w:t>Click or tap here to enter text.</w:t>
          </w:r>
        </w:p>
      </w:docPartBody>
    </w:docPart>
    <w:docPart>
      <w:docPartPr>
        <w:name w:val="BE297880B0664BCDAEF10213354D0B90"/>
        <w:category>
          <w:name w:val="General"/>
          <w:gallery w:val="placeholder"/>
        </w:category>
        <w:types>
          <w:type w:val="bbPlcHdr"/>
        </w:types>
        <w:behaviors>
          <w:behavior w:val="content"/>
        </w:behaviors>
        <w:guid w:val="{859A4BC5-806C-4E02-BE15-A7B9E141A9F4}"/>
      </w:docPartPr>
      <w:docPartBody>
        <w:p w:rsidR="00C2531D" w:rsidRDefault="008E3497" w:rsidP="008E3497">
          <w:pPr>
            <w:pStyle w:val="BE297880B0664BCDAEF10213354D0B9025"/>
          </w:pPr>
          <w:r w:rsidRPr="00DB65E9">
            <w:rPr>
              <w:rStyle w:val="PlaceholderText"/>
              <w:rFonts w:ascii="Times New Roman" w:hAnsi="Times New Roman" w:cs="Times New Roman"/>
            </w:rPr>
            <w:t>Click or tap here to enter text.</w:t>
          </w:r>
        </w:p>
      </w:docPartBody>
    </w:docPart>
    <w:docPart>
      <w:docPartPr>
        <w:name w:val="2D5EF8DC645D4489AE2CC323A682CD32"/>
        <w:category>
          <w:name w:val="General"/>
          <w:gallery w:val="placeholder"/>
        </w:category>
        <w:types>
          <w:type w:val="bbPlcHdr"/>
        </w:types>
        <w:behaviors>
          <w:behavior w:val="content"/>
        </w:behaviors>
        <w:guid w:val="{3C6A9685-105C-4412-B5A1-602BF8FC8E9B}"/>
      </w:docPartPr>
      <w:docPartBody>
        <w:p w:rsidR="00C2531D" w:rsidRDefault="008E3497" w:rsidP="008E3497">
          <w:pPr>
            <w:pStyle w:val="2D5EF8DC645D4489AE2CC323A682CD3225"/>
          </w:pPr>
          <w:r w:rsidRPr="00DB65E9">
            <w:rPr>
              <w:rStyle w:val="PlaceholderText"/>
              <w:rFonts w:ascii="Times New Roman" w:hAnsi="Times New Roman" w:cs="Times New Roman"/>
            </w:rPr>
            <w:t>Click or tap here to enter text.</w:t>
          </w:r>
        </w:p>
      </w:docPartBody>
    </w:docPart>
    <w:docPart>
      <w:docPartPr>
        <w:name w:val="4A6D7A85299643B5845B1F33D648F408"/>
        <w:category>
          <w:name w:val="General"/>
          <w:gallery w:val="placeholder"/>
        </w:category>
        <w:types>
          <w:type w:val="bbPlcHdr"/>
        </w:types>
        <w:behaviors>
          <w:behavior w:val="content"/>
        </w:behaviors>
        <w:guid w:val="{1F9239D1-0A12-42FF-A137-9714D38C3964}"/>
      </w:docPartPr>
      <w:docPartBody>
        <w:p w:rsidR="00C2531D" w:rsidRDefault="008E3497" w:rsidP="008E3497">
          <w:pPr>
            <w:pStyle w:val="4A6D7A85299643B5845B1F33D648F40825"/>
          </w:pPr>
          <w:r w:rsidRPr="00DB65E9">
            <w:rPr>
              <w:rStyle w:val="PlaceholderText"/>
              <w:rFonts w:ascii="Times New Roman" w:hAnsi="Times New Roman" w:cs="Times New Roman"/>
            </w:rPr>
            <w:t>Choose an item.</w:t>
          </w:r>
        </w:p>
      </w:docPartBody>
    </w:docPart>
    <w:docPart>
      <w:docPartPr>
        <w:name w:val="DA4CBAEC936B4A30A43F5E9602AAE058"/>
        <w:category>
          <w:name w:val="General"/>
          <w:gallery w:val="placeholder"/>
        </w:category>
        <w:types>
          <w:type w:val="bbPlcHdr"/>
        </w:types>
        <w:behaviors>
          <w:behavior w:val="content"/>
        </w:behaviors>
        <w:guid w:val="{AE575F1F-4807-4ACC-8332-901C92A4D265}"/>
      </w:docPartPr>
      <w:docPartBody>
        <w:p w:rsidR="00C2531D" w:rsidRDefault="008E3497" w:rsidP="008E3497">
          <w:pPr>
            <w:pStyle w:val="DA4CBAEC936B4A30A43F5E9602AAE05825"/>
          </w:pPr>
          <w:r w:rsidRPr="00DB65E9">
            <w:rPr>
              <w:rStyle w:val="PlaceholderText"/>
              <w:rFonts w:ascii="Times New Roman" w:hAnsi="Times New Roman" w:cs="Times New Roman"/>
            </w:rPr>
            <w:t>Choose an item.</w:t>
          </w:r>
        </w:p>
      </w:docPartBody>
    </w:docPart>
    <w:docPart>
      <w:docPartPr>
        <w:name w:val="08DB1DBF8085480A8A4FE5487F2740BE"/>
        <w:category>
          <w:name w:val="General"/>
          <w:gallery w:val="placeholder"/>
        </w:category>
        <w:types>
          <w:type w:val="bbPlcHdr"/>
        </w:types>
        <w:behaviors>
          <w:behavior w:val="content"/>
        </w:behaviors>
        <w:guid w:val="{D901B8F8-3339-44FC-9BE4-184DA7CCC7A1}"/>
      </w:docPartPr>
      <w:docPartBody>
        <w:p w:rsidR="00C2531D" w:rsidRDefault="008E3497" w:rsidP="008E3497">
          <w:pPr>
            <w:pStyle w:val="08DB1DBF8085480A8A4FE5487F2740BE25"/>
          </w:pPr>
          <w:r w:rsidRPr="00DB65E9">
            <w:rPr>
              <w:rStyle w:val="PlaceholderText"/>
              <w:rFonts w:ascii="Times New Roman" w:hAnsi="Times New Roman" w:cs="Times New Roman"/>
            </w:rPr>
            <w:t>Choose an item.</w:t>
          </w:r>
        </w:p>
      </w:docPartBody>
    </w:docPart>
    <w:docPart>
      <w:docPartPr>
        <w:name w:val="50B239A143F841C5A54A7D561728A5E2"/>
        <w:category>
          <w:name w:val="General"/>
          <w:gallery w:val="placeholder"/>
        </w:category>
        <w:types>
          <w:type w:val="bbPlcHdr"/>
        </w:types>
        <w:behaviors>
          <w:behavior w:val="content"/>
        </w:behaviors>
        <w:guid w:val="{5F9A5872-8395-456D-B087-B3B285716EC0}"/>
      </w:docPartPr>
      <w:docPartBody>
        <w:p w:rsidR="00C2531D" w:rsidRDefault="008E3497" w:rsidP="008E3497">
          <w:pPr>
            <w:pStyle w:val="50B239A143F841C5A54A7D561728A5E225"/>
          </w:pPr>
          <w:r w:rsidRPr="00DB65E9">
            <w:rPr>
              <w:rStyle w:val="PlaceholderText"/>
              <w:rFonts w:ascii="Times New Roman" w:hAnsi="Times New Roman" w:cs="Times New Roman"/>
            </w:rPr>
            <w:t>Choose an item.</w:t>
          </w:r>
        </w:p>
      </w:docPartBody>
    </w:docPart>
    <w:docPart>
      <w:docPartPr>
        <w:name w:val="2F95F946BDDD4275B5538079E51A5489"/>
        <w:category>
          <w:name w:val="General"/>
          <w:gallery w:val="placeholder"/>
        </w:category>
        <w:types>
          <w:type w:val="bbPlcHdr"/>
        </w:types>
        <w:behaviors>
          <w:behavior w:val="content"/>
        </w:behaviors>
        <w:guid w:val="{1488CFB2-56D6-4F89-A5C3-749D43FAB62D}"/>
      </w:docPartPr>
      <w:docPartBody>
        <w:p w:rsidR="00C2531D" w:rsidRDefault="008E3497" w:rsidP="008E3497">
          <w:pPr>
            <w:pStyle w:val="2F95F946BDDD4275B5538079E51A548925"/>
          </w:pPr>
          <w:r w:rsidRPr="00DB65E9">
            <w:rPr>
              <w:rStyle w:val="PlaceholderText"/>
              <w:rFonts w:ascii="Times New Roman" w:hAnsi="Times New Roman" w:cs="Times New Roman"/>
            </w:rPr>
            <w:t>Choose an item.</w:t>
          </w:r>
        </w:p>
      </w:docPartBody>
    </w:docPart>
    <w:docPart>
      <w:docPartPr>
        <w:name w:val="A744815489F4469184FE1F2F434D0CDF"/>
        <w:category>
          <w:name w:val="General"/>
          <w:gallery w:val="placeholder"/>
        </w:category>
        <w:types>
          <w:type w:val="bbPlcHdr"/>
        </w:types>
        <w:behaviors>
          <w:behavior w:val="content"/>
        </w:behaviors>
        <w:guid w:val="{8E8BC0B2-499C-4CCA-A237-431E996A99DD}"/>
      </w:docPartPr>
      <w:docPartBody>
        <w:p w:rsidR="00C2531D" w:rsidRDefault="008E3497" w:rsidP="008E3497">
          <w:pPr>
            <w:pStyle w:val="A744815489F4469184FE1F2F434D0CDF25"/>
          </w:pPr>
          <w:r w:rsidRPr="00DB65E9">
            <w:rPr>
              <w:rStyle w:val="PlaceholderText"/>
              <w:rFonts w:ascii="Times New Roman" w:hAnsi="Times New Roman" w:cs="Times New Roman"/>
            </w:rPr>
            <w:t>Choose an item.</w:t>
          </w:r>
        </w:p>
      </w:docPartBody>
    </w:docPart>
    <w:docPart>
      <w:docPartPr>
        <w:name w:val="0CFADBD0B7EA47C5AAD6D656A2CD2BA0"/>
        <w:category>
          <w:name w:val="General"/>
          <w:gallery w:val="placeholder"/>
        </w:category>
        <w:types>
          <w:type w:val="bbPlcHdr"/>
        </w:types>
        <w:behaviors>
          <w:behavior w:val="content"/>
        </w:behaviors>
        <w:guid w:val="{DD201E3D-A605-49FD-B872-2480CE913078}"/>
      </w:docPartPr>
      <w:docPartBody>
        <w:p w:rsidR="00C2531D" w:rsidRDefault="008E3497" w:rsidP="008E3497">
          <w:pPr>
            <w:pStyle w:val="0CFADBD0B7EA47C5AAD6D656A2CD2BA025"/>
          </w:pPr>
          <w:r w:rsidRPr="00DB65E9">
            <w:rPr>
              <w:rStyle w:val="PlaceholderText"/>
              <w:rFonts w:ascii="Times New Roman" w:hAnsi="Times New Roman" w:cs="Times New Roman"/>
            </w:rPr>
            <w:t>Choose an item.</w:t>
          </w:r>
        </w:p>
      </w:docPartBody>
    </w:docPart>
    <w:docPart>
      <w:docPartPr>
        <w:name w:val="D4C16506615B4C5FB9DC4371BAF33E83"/>
        <w:category>
          <w:name w:val="General"/>
          <w:gallery w:val="placeholder"/>
        </w:category>
        <w:types>
          <w:type w:val="bbPlcHdr"/>
        </w:types>
        <w:behaviors>
          <w:behavior w:val="content"/>
        </w:behaviors>
        <w:guid w:val="{9667A017-626A-4EA2-B018-1F244082A012}"/>
      </w:docPartPr>
      <w:docPartBody>
        <w:p w:rsidR="00C2531D" w:rsidRDefault="008E3497" w:rsidP="008E3497">
          <w:pPr>
            <w:pStyle w:val="D4C16506615B4C5FB9DC4371BAF33E8325"/>
          </w:pPr>
          <w:r w:rsidRPr="00DB65E9">
            <w:rPr>
              <w:rStyle w:val="PlaceholderText"/>
              <w:rFonts w:ascii="Times New Roman" w:hAnsi="Times New Roman" w:cs="Times New Roman"/>
            </w:rPr>
            <w:t>Choose an item.</w:t>
          </w:r>
        </w:p>
      </w:docPartBody>
    </w:docPart>
    <w:docPart>
      <w:docPartPr>
        <w:name w:val="801AA6F3FED54A57A0835768E8E19BD1"/>
        <w:category>
          <w:name w:val="General"/>
          <w:gallery w:val="placeholder"/>
        </w:category>
        <w:types>
          <w:type w:val="bbPlcHdr"/>
        </w:types>
        <w:behaviors>
          <w:behavior w:val="content"/>
        </w:behaviors>
        <w:guid w:val="{1F65EA9B-63D3-4A90-8B2C-A0CF1D2E1DB6}"/>
      </w:docPartPr>
      <w:docPartBody>
        <w:p w:rsidR="00C2531D" w:rsidRDefault="008E3497" w:rsidP="008E3497">
          <w:pPr>
            <w:pStyle w:val="801AA6F3FED54A57A0835768E8E19BD125"/>
          </w:pPr>
          <w:r w:rsidRPr="00DB65E9">
            <w:rPr>
              <w:rStyle w:val="PlaceholderText"/>
              <w:rFonts w:ascii="Times New Roman" w:hAnsi="Times New Roman" w:cs="Times New Roman"/>
            </w:rPr>
            <w:t>Choose an item.</w:t>
          </w:r>
        </w:p>
      </w:docPartBody>
    </w:docPart>
    <w:docPart>
      <w:docPartPr>
        <w:name w:val="A468E7CBCB0740A3B521D29B91A55185"/>
        <w:category>
          <w:name w:val="General"/>
          <w:gallery w:val="placeholder"/>
        </w:category>
        <w:types>
          <w:type w:val="bbPlcHdr"/>
        </w:types>
        <w:behaviors>
          <w:behavior w:val="content"/>
        </w:behaviors>
        <w:guid w:val="{2D06DF96-F0FB-4A6F-9364-1EEAAB16C498}"/>
      </w:docPartPr>
      <w:docPartBody>
        <w:p w:rsidR="00C2531D" w:rsidRDefault="008E3497" w:rsidP="008E3497">
          <w:pPr>
            <w:pStyle w:val="A468E7CBCB0740A3B521D29B91A5518525"/>
          </w:pPr>
          <w:r w:rsidRPr="00DB65E9">
            <w:rPr>
              <w:rStyle w:val="PlaceholderText"/>
              <w:rFonts w:ascii="Times New Roman" w:hAnsi="Times New Roman" w:cs="Times New Roman"/>
            </w:rPr>
            <w:t>Choose an item.</w:t>
          </w:r>
        </w:p>
      </w:docPartBody>
    </w:docPart>
    <w:docPart>
      <w:docPartPr>
        <w:name w:val="B6B9F7CDE0534971BAE0FE4DDE262D23"/>
        <w:category>
          <w:name w:val="General"/>
          <w:gallery w:val="placeholder"/>
        </w:category>
        <w:types>
          <w:type w:val="bbPlcHdr"/>
        </w:types>
        <w:behaviors>
          <w:behavior w:val="content"/>
        </w:behaviors>
        <w:guid w:val="{7EC967F5-239D-44CB-B181-345D313CED50}"/>
      </w:docPartPr>
      <w:docPartBody>
        <w:p w:rsidR="00C2531D" w:rsidRDefault="008E3497" w:rsidP="008E3497">
          <w:pPr>
            <w:pStyle w:val="B6B9F7CDE0534971BAE0FE4DDE262D2325"/>
          </w:pPr>
          <w:r w:rsidRPr="00DB65E9">
            <w:rPr>
              <w:rStyle w:val="PlaceholderText"/>
              <w:rFonts w:ascii="Times New Roman" w:hAnsi="Times New Roman" w:cs="Times New Roman"/>
            </w:rPr>
            <w:t>Click or tap here to enter text.</w:t>
          </w:r>
        </w:p>
      </w:docPartBody>
    </w:docPart>
    <w:docPart>
      <w:docPartPr>
        <w:name w:val="76C6EAFB2C0E43C78479016282DEDDC9"/>
        <w:category>
          <w:name w:val="General"/>
          <w:gallery w:val="placeholder"/>
        </w:category>
        <w:types>
          <w:type w:val="bbPlcHdr"/>
        </w:types>
        <w:behaviors>
          <w:behavior w:val="content"/>
        </w:behaviors>
        <w:guid w:val="{8AAACAD0-9EDC-4AA4-B81C-C6C5D119F744}"/>
      </w:docPartPr>
      <w:docPartBody>
        <w:p w:rsidR="00C2531D" w:rsidRDefault="008E3497" w:rsidP="008E3497">
          <w:pPr>
            <w:pStyle w:val="76C6EAFB2C0E43C78479016282DEDDC925"/>
          </w:pPr>
          <w:r w:rsidRPr="00DB65E9">
            <w:rPr>
              <w:rStyle w:val="PlaceholderText"/>
              <w:rFonts w:ascii="Times New Roman" w:hAnsi="Times New Roman" w:cs="Times New Roman"/>
            </w:rPr>
            <w:t>Click or tap here to enter text.</w:t>
          </w:r>
        </w:p>
      </w:docPartBody>
    </w:docPart>
    <w:docPart>
      <w:docPartPr>
        <w:name w:val="E8E8493026B74CC6ACAF73535FF7FE1C"/>
        <w:category>
          <w:name w:val="General"/>
          <w:gallery w:val="placeholder"/>
        </w:category>
        <w:types>
          <w:type w:val="bbPlcHdr"/>
        </w:types>
        <w:behaviors>
          <w:behavior w:val="content"/>
        </w:behaviors>
        <w:guid w:val="{FEDB6DB7-904F-4AD5-8718-3F50C5D2BF37}"/>
      </w:docPartPr>
      <w:docPartBody>
        <w:p w:rsidR="00C2531D" w:rsidRDefault="008E3497" w:rsidP="008E3497">
          <w:pPr>
            <w:pStyle w:val="E8E8493026B74CC6ACAF73535FF7FE1C25"/>
          </w:pPr>
          <w:r w:rsidRPr="00DB65E9">
            <w:rPr>
              <w:rStyle w:val="PlaceholderText"/>
              <w:rFonts w:ascii="Times New Roman" w:hAnsi="Times New Roman" w:cs="Times New Roman"/>
            </w:rPr>
            <w:t>Click or tap here to enter text.</w:t>
          </w:r>
        </w:p>
      </w:docPartBody>
    </w:docPart>
    <w:docPart>
      <w:docPartPr>
        <w:name w:val="CB30427D8A294AA0A480965D16084A38"/>
        <w:category>
          <w:name w:val="General"/>
          <w:gallery w:val="placeholder"/>
        </w:category>
        <w:types>
          <w:type w:val="bbPlcHdr"/>
        </w:types>
        <w:behaviors>
          <w:behavior w:val="content"/>
        </w:behaviors>
        <w:guid w:val="{04376B7E-F537-40C4-99E8-B10B87597CD4}"/>
      </w:docPartPr>
      <w:docPartBody>
        <w:p w:rsidR="00C2531D" w:rsidRDefault="008E3497" w:rsidP="008E3497">
          <w:pPr>
            <w:pStyle w:val="CB30427D8A294AA0A480965D16084A3825"/>
          </w:pPr>
          <w:r w:rsidRPr="00DA508B">
            <w:rPr>
              <w:rStyle w:val="PlaceholderText"/>
            </w:rPr>
            <w:t>Click or tap here to enter text.</w:t>
          </w:r>
        </w:p>
      </w:docPartBody>
    </w:docPart>
    <w:docPart>
      <w:docPartPr>
        <w:name w:val="B1A877ABBF78477391393CC071241947"/>
        <w:category>
          <w:name w:val="General"/>
          <w:gallery w:val="placeholder"/>
        </w:category>
        <w:types>
          <w:type w:val="bbPlcHdr"/>
        </w:types>
        <w:behaviors>
          <w:behavior w:val="content"/>
        </w:behaviors>
        <w:guid w:val="{98E7D052-A86B-4BB0-878F-6D0F52E77F4A}"/>
      </w:docPartPr>
      <w:docPartBody>
        <w:p w:rsidR="00C2531D" w:rsidRDefault="008E3497" w:rsidP="008E3497">
          <w:pPr>
            <w:pStyle w:val="B1A877ABBF78477391393CC07124194725"/>
          </w:pPr>
          <w:r w:rsidRPr="00DB65E9">
            <w:rPr>
              <w:rStyle w:val="PlaceholderText"/>
            </w:rPr>
            <w:t>Click or tap here to enter text.</w:t>
          </w:r>
        </w:p>
      </w:docPartBody>
    </w:docPart>
    <w:docPart>
      <w:docPartPr>
        <w:name w:val="69C354DBE5AA4C778622C1EF7F77602F"/>
        <w:category>
          <w:name w:val="General"/>
          <w:gallery w:val="placeholder"/>
        </w:category>
        <w:types>
          <w:type w:val="bbPlcHdr"/>
        </w:types>
        <w:behaviors>
          <w:behavior w:val="content"/>
        </w:behaviors>
        <w:guid w:val="{263A54DA-E9BC-417E-81FB-B533FB23DC79}"/>
      </w:docPartPr>
      <w:docPartBody>
        <w:p w:rsidR="00C2531D" w:rsidRDefault="008E3497" w:rsidP="008E3497">
          <w:pPr>
            <w:pStyle w:val="69C354DBE5AA4C778622C1EF7F77602F25"/>
          </w:pPr>
          <w:r w:rsidRPr="00DB65E9">
            <w:rPr>
              <w:rStyle w:val="PlaceholderText"/>
            </w:rPr>
            <w:t>Click or tap here to enter text.</w:t>
          </w:r>
        </w:p>
      </w:docPartBody>
    </w:docPart>
    <w:docPart>
      <w:docPartPr>
        <w:name w:val="6450A64838B749DE84719D768C626C23"/>
        <w:category>
          <w:name w:val="General"/>
          <w:gallery w:val="placeholder"/>
        </w:category>
        <w:types>
          <w:type w:val="bbPlcHdr"/>
        </w:types>
        <w:behaviors>
          <w:behavior w:val="content"/>
        </w:behaviors>
        <w:guid w:val="{B80CC399-ED39-4F24-93BA-5AC2DD202CC0}"/>
      </w:docPartPr>
      <w:docPartBody>
        <w:p w:rsidR="00C2531D" w:rsidRDefault="008E3497" w:rsidP="008E3497">
          <w:pPr>
            <w:pStyle w:val="6450A64838B749DE84719D768C626C2325"/>
          </w:pPr>
          <w:r w:rsidRPr="00DB65E9">
            <w:rPr>
              <w:rStyle w:val="PlaceholderText"/>
            </w:rPr>
            <w:t>Click or tap here to enter text.</w:t>
          </w:r>
        </w:p>
      </w:docPartBody>
    </w:docPart>
    <w:docPart>
      <w:docPartPr>
        <w:name w:val="29F724682B4547DB859AA6939F154C38"/>
        <w:category>
          <w:name w:val="General"/>
          <w:gallery w:val="placeholder"/>
        </w:category>
        <w:types>
          <w:type w:val="bbPlcHdr"/>
        </w:types>
        <w:behaviors>
          <w:behavior w:val="content"/>
        </w:behaviors>
        <w:guid w:val="{A464DEA6-3B7F-4C22-8B47-18723A61D26C}"/>
      </w:docPartPr>
      <w:docPartBody>
        <w:p w:rsidR="00C2531D" w:rsidRDefault="008E3497" w:rsidP="008E3497">
          <w:pPr>
            <w:pStyle w:val="29F724682B4547DB859AA6939F154C3825"/>
          </w:pPr>
          <w:r w:rsidRPr="00DB65E9">
            <w:rPr>
              <w:rStyle w:val="PlaceholderText"/>
            </w:rPr>
            <w:t>Click or tap here to enter text.</w:t>
          </w:r>
        </w:p>
      </w:docPartBody>
    </w:docPart>
    <w:docPart>
      <w:docPartPr>
        <w:name w:val="27D158F4A81F4B858317FA58B0281C95"/>
        <w:category>
          <w:name w:val="General"/>
          <w:gallery w:val="placeholder"/>
        </w:category>
        <w:types>
          <w:type w:val="bbPlcHdr"/>
        </w:types>
        <w:behaviors>
          <w:behavior w:val="content"/>
        </w:behaviors>
        <w:guid w:val="{CA8E0214-FB29-4BD2-8490-EE3BC6D8EE42}"/>
      </w:docPartPr>
      <w:docPartBody>
        <w:p w:rsidR="00C2531D" w:rsidRDefault="008E3497" w:rsidP="008E3497">
          <w:pPr>
            <w:pStyle w:val="27D158F4A81F4B858317FA58B0281C9525"/>
          </w:pPr>
          <w:r w:rsidRPr="00DB65E9">
            <w:rPr>
              <w:rStyle w:val="PlaceholderText"/>
              <w:rFonts w:ascii="Times New Roman" w:hAnsi="Times New Roman" w:cs="Times New Roman"/>
            </w:rPr>
            <w:t>Click or tap here to enter text.</w:t>
          </w:r>
        </w:p>
      </w:docPartBody>
    </w:docPart>
    <w:docPart>
      <w:docPartPr>
        <w:name w:val="30FA10E18AA546EE8082541ED94B85B9"/>
        <w:category>
          <w:name w:val="General"/>
          <w:gallery w:val="placeholder"/>
        </w:category>
        <w:types>
          <w:type w:val="bbPlcHdr"/>
        </w:types>
        <w:behaviors>
          <w:behavior w:val="content"/>
        </w:behaviors>
        <w:guid w:val="{E6E0EE6B-92C6-4F1D-B324-6D8657BA7F8A}"/>
      </w:docPartPr>
      <w:docPartBody>
        <w:p w:rsidR="007B7697" w:rsidRDefault="008E3497" w:rsidP="008E3497">
          <w:pPr>
            <w:pStyle w:val="30FA10E18AA546EE8082541ED94B85B924"/>
          </w:pPr>
          <w:r w:rsidRPr="00DB65E9">
            <w:rPr>
              <w:rStyle w:val="PlaceholderText"/>
            </w:rPr>
            <w:t>Click or tap here to enter text.</w:t>
          </w:r>
        </w:p>
      </w:docPartBody>
    </w:docPart>
    <w:docPart>
      <w:docPartPr>
        <w:name w:val="359543F408244E4C915219E2B65CF777"/>
        <w:category>
          <w:name w:val="General"/>
          <w:gallery w:val="placeholder"/>
        </w:category>
        <w:types>
          <w:type w:val="bbPlcHdr"/>
        </w:types>
        <w:behaviors>
          <w:behavior w:val="content"/>
        </w:behaviors>
        <w:guid w:val="{03BF1B9E-7AF5-40DA-8B9A-2115D5178D79}"/>
      </w:docPartPr>
      <w:docPartBody>
        <w:p w:rsidR="007B7697" w:rsidRDefault="008E3497" w:rsidP="008E3497">
          <w:pPr>
            <w:pStyle w:val="359543F408244E4C915219E2B65CF77724"/>
          </w:pPr>
          <w:r w:rsidRPr="00DB65E9">
            <w:rPr>
              <w:rStyle w:val="PlaceholderText"/>
            </w:rPr>
            <w:t>Click or tap here to enter text.</w:t>
          </w:r>
        </w:p>
      </w:docPartBody>
    </w:docPart>
    <w:docPart>
      <w:docPartPr>
        <w:name w:val="F3D9A3CD7C384B34BB7E9EA9ED049A2A"/>
        <w:category>
          <w:name w:val="General"/>
          <w:gallery w:val="placeholder"/>
        </w:category>
        <w:types>
          <w:type w:val="bbPlcHdr"/>
        </w:types>
        <w:behaviors>
          <w:behavior w:val="content"/>
        </w:behaviors>
        <w:guid w:val="{EC1E4AC6-D8DC-4DEC-9B9E-D5622C0BEB78}"/>
      </w:docPartPr>
      <w:docPartBody>
        <w:p w:rsidR="007B7697" w:rsidRDefault="008E3497" w:rsidP="008E3497">
          <w:pPr>
            <w:pStyle w:val="F3D9A3CD7C384B34BB7E9EA9ED049A2A24"/>
          </w:pPr>
          <w:r w:rsidRPr="00DB65E9">
            <w:rPr>
              <w:rStyle w:val="PlaceholderText"/>
            </w:rPr>
            <w:t>Click or tap here to enter text.</w:t>
          </w:r>
        </w:p>
      </w:docPartBody>
    </w:docPart>
    <w:docPart>
      <w:docPartPr>
        <w:name w:val="CE2F75739CED4586BFE4380B66A8E9AB"/>
        <w:category>
          <w:name w:val="General"/>
          <w:gallery w:val="placeholder"/>
        </w:category>
        <w:types>
          <w:type w:val="bbPlcHdr"/>
        </w:types>
        <w:behaviors>
          <w:behavior w:val="content"/>
        </w:behaviors>
        <w:guid w:val="{3FF2104E-5605-4205-8298-AEF82778A0CA}"/>
      </w:docPartPr>
      <w:docPartBody>
        <w:p w:rsidR="007B7697" w:rsidRDefault="008E3497" w:rsidP="008E3497">
          <w:pPr>
            <w:pStyle w:val="CE2F75739CED4586BFE4380B66A8E9AB24"/>
          </w:pPr>
          <w:r w:rsidRPr="00DB65E9">
            <w:rPr>
              <w:rStyle w:val="PlaceholderText"/>
            </w:rPr>
            <w:t>Click or tap here to enter text.</w:t>
          </w:r>
        </w:p>
      </w:docPartBody>
    </w:docPart>
    <w:docPart>
      <w:docPartPr>
        <w:name w:val="D83B4EB1345346298D6AC04A1C2C68B3"/>
        <w:category>
          <w:name w:val="General"/>
          <w:gallery w:val="placeholder"/>
        </w:category>
        <w:types>
          <w:type w:val="bbPlcHdr"/>
        </w:types>
        <w:behaviors>
          <w:behavior w:val="content"/>
        </w:behaviors>
        <w:guid w:val="{771A9B99-E41C-4789-81EB-44FF378D95FE}"/>
      </w:docPartPr>
      <w:docPartBody>
        <w:p w:rsidR="007B7697" w:rsidRDefault="008E3497" w:rsidP="008E3497">
          <w:pPr>
            <w:pStyle w:val="D83B4EB1345346298D6AC04A1C2C68B324"/>
          </w:pPr>
          <w:r w:rsidRPr="00DB65E9">
            <w:rPr>
              <w:rStyle w:val="PlaceholderText"/>
            </w:rPr>
            <w:t>Click or tap here to enter text.</w:t>
          </w:r>
        </w:p>
      </w:docPartBody>
    </w:docPart>
    <w:docPart>
      <w:docPartPr>
        <w:name w:val="2C3CBF37F6F74962A5515F410283C16B"/>
        <w:category>
          <w:name w:val="General"/>
          <w:gallery w:val="placeholder"/>
        </w:category>
        <w:types>
          <w:type w:val="bbPlcHdr"/>
        </w:types>
        <w:behaviors>
          <w:behavior w:val="content"/>
        </w:behaviors>
        <w:guid w:val="{92985F8D-B53A-40FA-A265-02F30803F236}"/>
      </w:docPartPr>
      <w:docPartBody>
        <w:p w:rsidR="007B7697" w:rsidRDefault="008E3497" w:rsidP="008E3497">
          <w:pPr>
            <w:pStyle w:val="2C3CBF37F6F74962A5515F410283C16B24"/>
          </w:pPr>
          <w:r w:rsidRPr="00DB65E9">
            <w:rPr>
              <w:rStyle w:val="PlaceholderText"/>
            </w:rPr>
            <w:t>Click or tap here to enter text.</w:t>
          </w:r>
        </w:p>
      </w:docPartBody>
    </w:docPart>
    <w:docPart>
      <w:docPartPr>
        <w:name w:val="5095598FE6E4414EB5CB162CD1286D12"/>
        <w:category>
          <w:name w:val="General"/>
          <w:gallery w:val="placeholder"/>
        </w:category>
        <w:types>
          <w:type w:val="bbPlcHdr"/>
        </w:types>
        <w:behaviors>
          <w:behavior w:val="content"/>
        </w:behaviors>
        <w:guid w:val="{316A5496-228D-4279-8D5E-95ADCD2C9DA9}"/>
      </w:docPartPr>
      <w:docPartBody>
        <w:p w:rsidR="007B7697" w:rsidRDefault="008E3497" w:rsidP="008E3497">
          <w:pPr>
            <w:pStyle w:val="5095598FE6E4414EB5CB162CD1286D1224"/>
          </w:pPr>
          <w:r w:rsidRPr="00DB65E9">
            <w:rPr>
              <w:rStyle w:val="PlaceholderText"/>
            </w:rPr>
            <w:t>Click or tap here to enter text.</w:t>
          </w:r>
        </w:p>
      </w:docPartBody>
    </w:docPart>
    <w:docPart>
      <w:docPartPr>
        <w:name w:val="4FA2336CB7374907ACBE7D4F816F22B0"/>
        <w:category>
          <w:name w:val="General"/>
          <w:gallery w:val="placeholder"/>
        </w:category>
        <w:types>
          <w:type w:val="bbPlcHdr"/>
        </w:types>
        <w:behaviors>
          <w:behavior w:val="content"/>
        </w:behaviors>
        <w:guid w:val="{CA77E3E5-B3C8-42F1-B453-71F4B4D77A27}"/>
      </w:docPartPr>
      <w:docPartBody>
        <w:p w:rsidR="007B7697" w:rsidRDefault="008E3497" w:rsidP="008E3497">
          <w:pPr>
            <w:pStyle w:val="4FA2336CB7374907ACBE7D4F816F22B024"/>
          </w:pPr>
          <w:r w:rsidRPr="00DB65E9">
            <w:rPr>
              <w:rStyle w:val="PlaceholderText"/>
            </w:rPr>
            <w:t>Click or tap here to enter text.</w:t>
          </w:r>
        </w:p>
      </w:docPartBody>
    </w:docPart>
    <w:docPart>
      <w:docPartPr>
        <w:name w:val="3E2C18A5A3A74F8CA5761C75EE656E10"/>
        <w:category>
          <w:name w:val="General"/>
          <w:gallery w:val="placeholder"/>
        </w:category>
        <w:types>
          <w:type w:val="bbPlcHdr"/>
        </w:types>
        <w:behaviors>
          <w:behavior w:val="content"/>
        </w:behaviors>
        <w:guid w:val="{E3718AFF-E38A-4D00-8DBC-B40770ECAE54}"/>
      </w:docPartPr>
      <w:docPartBody>
        <w:p w:rsidR="007B7697" w:rsidRDefault="008E3497" w:rsidP="008E3497">
          <w:pPr>
            <w:pStyle w:val="3E2C18A5A3A74F8CA5761C75EE656E1024"/>
          </w:pPr>
          <w:r w:rsidRPr="00DB65E9">
            <w:rPr>
              <w:rStyle w:val="PlaceholderText"/>
            </w:rPr>
            <w:t>Click or tap here to enter text.</w:t>
          </w:r>
        </w:p>
      </w:docPartBody>
    </w:docPart>
    <w:docPart>
      <w:docPartPr>
        <w:name w:val="19206A32E438411FBC0E828E1AE61FDD"/>
        <w:category>
          <w:name w:val="General"/>
          <w:gallery w:val="placeholder"/>
        </w:category>
        <w:types>
          <w:type w:val="bbPlcHdr"/>
        </w:types>
        <w:behaviors>
          <w:behavior w:val="content"/>
        </w:behaviors>
        <w:guid w:val="{F3F5ADF2-FAE7-4BC7-BFD9-037F47F6D40C}"/>
      </w:docPartPr>
      <w:docPartBody>
        <w:p w:rsidR="007B7697" w:rsidRDefault="008E3497" w:rsidP="008E3497">
          <w:pPr>
            <w:pStyle w:val="19206A32E438411FBC0E828E1AE61FDD24"/>
          </w:pPr>
          <w:r w:rsidRPr="00DB65E9">
            <w:rPr>
              <w:rStyle w:val="PlaceholderText"/>
            </w:rPr>
            <w:t>Click or tap here to enter text.</w:t>
          </w:r>
        </w:p>
      </w:docPartBody>
    </w:docPart>
    <w:docPart>
      <w:docPartPr>
        <w:name w:val="E65085FA4A8449E6ACA6F936D8003766"/>
        <w:category>
          <w:name w:val="General"/>
          <w:gallery w:val="placeholder"/>
        </w:category>
        <w:types>
          <w:type w:val="bbPlcHdr"/>
        </w:types>
        <w:behaviors>
          <w:behavior w:val="content"/>
        </w:behaviors>
        <w:guid w:val="{A3495BF3-910D-412C-9F76-9C56ED9B8ACD}"/>
      </w:docPartPr>
      <w:docPartBody>
        <w:p w:rsidR="007B7697" w:rsidRDefault="008E3497" w:rsidP="008E3497">
          <w:pPr>
            <w:pStyle w:val="E65085FA4A8449E6ACA6F936D800376624"/>
          </w:pPr>
          <w:r w:rsidRPr="00DB65E9">
            <w:rPr>
              <w:rStyle w:val="PlaceholderText"/>
              <w:rFonts w:ascii="Times New Roman" w:hAnsi="Times New Roman" w:cs="Times New Roman"/>
            </w:rPr>
            <w:t>Click or tap here to enter text.</w:t>
          </w:r>
        </w:p>
      </w:docPartBody>
    </w:docPart>
    <w:docPart>
      <w:docPartPr>
        <w:name w:val="5C44F96216F046C796BAC5F33B2E635E"/>
        <w:category>
          <w:name w:val="General"/>
          <w:gallery w:val="placeholder"/>
        </w:category>
        <w:types>
          <w:type w:val="bbPlcHdr"/>
        </w:types>
        <w:behaviors>
          <w:behavior w:val="content"/>
        </w:behaviors>
        <w:guid w:val="{235C9136-E389-46A5-A255-64CEE1B1F054}"/>
      </w:docPartPr>
      <w:docPartBody>
        <w:p w:rsidR="007B7697" w:rsidRDefault="008E3497" w:rsidP="008E3497">
          <w:pPr>
            <w:pStyle w:val="5C44F96216F046C796BAC5F33B2E635E24"/>
          </w:pPr>
          <w:r w:rsidRPr="00DB65E9">
            <w:rPr>
              <w:rStyle w:val="PlaceholderText"/>
              <w:rFonts w:ascii="Times New Roman" w:hAnsi="Times New Roman" w:cs="Times New Roman"/>
            </w:rPr>
            <w:t>Click or tap here to enter text.</w:t>
          </w:r>
        </w:p>
      </w:docPartBody>
    </w:docPart>
    <w:docPart>
      <w:docPartPr>
        <w:name w:val="8267B38D2D6D461DA7DC68C112302B10"/>
        <w:category>
          <w:name w:val="General"/>
          <w:gallery w:val="placeholder"/>
        </w:category>
        <w:types>
          <w:type w:val="bbPlcHdr"/>
        </w:types>
        <w:behaviors>
          <w:behavior w:val="content"/>
        </w:behaviors>
        <w:guid w:val="{92D0F550-B9DC-46F2-9E7C-B1B3B4A47F21}"/>
      </w:docPartPr>
      <w:docPartBody>
        <w:p w:rsidR="007B7697" w:rsidRDefault="008E3497" w:rsidP="008E3497">
          <w:pPr>
            <w:pStyle w:val="8267B38D2D6D461DA7DC68C112302B1024"/>
          </w:pPr>
          <w:r w:rsidRPr="00DB65E9">
            <w:rPr>
              <w:rStyle w:val="PlaceholderText"/>
              <w:rFonts w:ascii="Times New Roman" w:hAnsi="Times New Roman" w:cs="Times New Roman"/>
            </w:rPr>
            <w:t>Click or tap here to enter text.</w:t>
          </w:r>
        </w:p>
      </w:docPartBody>
    </w:docPart>
    <w:docPart>
      <w:docPartPr>
        <w:name w:val="2A162FDA4D8D460AB3656054947C08A8"/>
        <w:category>
          <w:name w:val="General"/>
          <w:gallery w:val="placeholder"/>
        </w:category>
        <w:types>
          <w:type w:val="bbPlcHdr"/>
        </w:types>
        <w:behaviors>
          <w:behavior w:val="content"/>
        </w:behaviors>
        <w:guid w:val="{4553139F-F5A6-4238-A17E-66915D45A972}"/>
      </w:docPartPr>
      <w:docPartBody>
        <w:p w:rsidR="007B7697" w:rsidRDefault="008E3497" w:rsidP="008E3497">
          <w:pPr>
            <w:pStyle w:val="2A162FDA4D8D460AB3656054947C08A824"/>
          </w:pPr>
          <w:r w:rsidRPr="00DB65E9">
            <w:rPr>
              <w:rStyle w:val="PlaceholderText"/>
              <w:rFonts w:ascii="Times New Roman" w:hAnsi="Times New Roman" w:cs="Times New Roman"/>
            </w:rPr>
            <w:t>Click or tap here to enter text.</w:t>
          </w:r>
        </w:p>
      </w:docPartBody>
    </w:docPart>
    <w:docPart>
      <w:docPartPr>
        <w:name w:val="58FCA5FD42AC4D3C88A91BA7A499238C"/>
        <w:category>
          <w:name w:val="General"/>
          <w:gallery w:val="placeholder"/>
        </w:category>
        <w:types>
          <w:type w:val="bbPlcHdr"/>
        </w:types>
        <w:behaviors>
          <w:behavior w:val="content"/>
        </w:behaviors>
        <w:guid w:val="{62F77457-47C0-4085-A718-3D281EC08DF1}"/>
      </w:docPartPr>
      <w:docPartBody>
        <w:p w:rsidR="007B7697" w:rsidRDefault="008E3497" w:rsidP="008E3497">
          <w:pPr>
            <w:pStyle w:val="58FCA5FD42AC4D3C88A91BA7A499238C24"/>
          </w:pPr>
          <w:r w:rsidRPr="00DB65E9">
            <w:rPr>
              <w:rStyle w:val="PlaceholderText"/>
              <w:rFonts w:ascii="Times New Roman" w:hAnsi="Times New Roman" w:cs="Times New Roman"/>
            </w:rPr>
            <w:t>Click or tap here to enter text.</w:t>
          </w:r>
        </w:p>
      </w:docPartBody>
    </w:docPart>
    <w:docPart>
      <w:docPartPr>
        <w:name w:val="63B152712FF64051A1A79836CF3F1649"/>
        <w:category>
          <w:name w:val="General"/>
          <w:gallery w:val="placeholder"/>
        </w:category>
        <w:types>
          <w:type w:val="bbPlcHdr"/>
        </w:types>
        <w:behaviors>
          <w:behavior w:val="content"/>
        </w:behaviors>
        <w:guid w:val="{53701C1D-A395-4C48-A18C-0837C3A4424D}"/>
      </w:docPartPr>
      <w:docPartBody>
        <w:p w:rsidR="007B7697" w:rsidRDefault="008E3497" w:rsidP="008E3497">
          <w:pPr>
            <w:pStyle w:val="63B152712FF64051A1A79836CF3F164924"/>
          </w:pPr>
          <w:r w:rsidRPr="00DB65E9">
            <w:rPr>
              <w:rStyle w:val="PlaceholderText"/>
              <w:rFonts w:ascii="Times New Roman" w:hAnsi="Times New Roman" w:cs="Times New Roman"/>
            </w:rPr>
            <w:t>Click or tap here to enter text.</w:t>
          </w:r>
        </w:p>
      </w:docPartBody>
    </w:docPart>
    <w:docPart>
      <w:docPartPr>
        <w:name w:val="795E4F4036724693B46DA81E4E698DAE"/>
        <w:category>
          <w:name w:val="General"/>
          <w:gallery w:val="placeholder"/>
        </w:category>
        <w:types>
          <w:type w:val="bbPlcHdr"/>
        </w:types>
        <w:behaviors>
          <w:behavior w:val="content"/>
        </w:behaviors>
        <w:guid w:val="{7BFEBD38-A9C3-4B0F-BE5D-54625E8656DC}"/>
      </w:docPartPr>
      <w:docPartBody>
        <w:p w:rsidR="007B7697" w:rsidRDefault="008E3497" w:rsidP="008E3497">
          <w:pPr>
            <w:pStyle w:val="795E4F4036724693B46DA81E4E698DAE24"/>
          </w:pPr>
          <w:r w:rsidRPr="00F81825">
            <w:rPr>
              <w:rStyle w:val="PlaceholderText"/>
            </w:rPr>
            <w:t>Click or tap here to enter text.</w:t>
          </w:r>
        </w:p>
      </w:docPartBody>
    </w:docPart>
    <w:docPart>
      <w:docPartPr>
        <w:name w:val="B362D57E5FC842E0B111DEC39886325C"/>
        <w:category>
          <w:name w:val="General"/>
          <w:gallery w:val="placeholder"/>
        </w:category>
        <w:types>
          <w:type w:val="bbPlcHdr"/>
        </w:types>
        <w:behaviors>
          <w:behavior w:val="content"/>
        </w:behaviors>
        <w:guid w:val="{2A42043D-7892-48BD-B848-E094913E3394}"/>
      </w:docPartPr>
      <w:docPartBody>
        <w:p w:rsidR="007B7697" w:rsidRDefault="008E3497" w:rsidP="008E3497">
          <w:pPr>
            <w:pStyle w:val="B362D57E5FC842E0B111DEC39886325C24"/>
          </w:pPr>
          <w:r w:rsidRPr="00F81825">
            <w:rPr>
              <w:rStyle w:val="PlaceholderText"/>
            </w:rPr>
            <w:t>Click or tap here to enter text.</w:t>
          </w:r>
        </w:p>
      </w:docPartBody>
    </w:docPart>
    <w:docPart>
      <w:docPartPr>
        <w:name w:val="9A8A3CE1D6E046F8BB9739AE8D698AC6"/>
        <w:category>
          <w:name w:val="General"/>
          <w:gallery w:val="placeholder"/>
        </w:category>
        <w:types>
          <w:type w:val="bbPlcHdr"/>
        </w:types>
        <w:behaviors>
          <w:behavior w:val="content"/>
        </w:behaviors>
        <w:guid w:val="{B1693948-EF7F-4318-975F-5E9127570AE7}"/>
      </w:docPartPr>
      <w:docPartBody>
        <w:p w:rsidR="007B7697" w:rsidRDefault="008E3497" w:rsidP="008E3497">
          <w:pPr>
            <w:pStyle w:val="9A8A3CE1D6E046F8BB9739AE8D698AC624"/>
          </w:pPr>
          <w:r w:rsidRPr="00DB65E9">
            <w:rPr>
              <w:rStyle w:val="PlaceholderText"/>
              <w:rFonts w:ascii="Times New Roman" w:hAnsi="Times New Roman" w:cs="Times New Roman"/>
            </w:rPr>
            <w:t>Click or tap here to enter text.</w:t>
          </w:r>
        </w:p>
      </w:docPartBody>
    </w:docPart>
    <w:docPart>
      <w:docPartPr>
        <w:name w:val="AE382DAEE7DE4E5586CF3B988E991030"/>
        <w:category>
          <w:name w:val="General"/>
          <w:gallery w:val="placeholder"/>
        </w:category>
        <w:types>
          <w:type w:val="bbPlcHdr"/>
        </w:types>
        <w:behaviors>
          <w:behavior w:val="content"/>
        </w:behaviors>
        <w:guid w:val="{30D9E471-D1F9-499C-A782-CF6A388819FD}"/>
      </w:docPartPr>
      <w:docPartBody>
        <w:p w:rsidR="007B7697" w:rsidRDefault="008E3497" w:rsidP="008E3497">
          <w:pPr>
            <w:pStyle w:val="AE382DAEE7DE4E5586CF3B988E99103024"/>
          </w:pPr>
          <w:r w:rsidRPr="00DB65E9">
            <w:rPr>
              <w:rStyle w:val="PlaceholderText"/>
              <w:rFonts w:ascii="Times New Roman" w:hAnsi="Times New Roman" w:cs="Times New Roman"/>
            </w:rPr>
            <w:t>Click or tap here to enter text.</w:t>
          </w:r>
        </w:p>
      </w:docPartBody>
    </w:docPart>
    <w:docPart>
      <w:docPartPr>
        <w:name w:val="9AE6703245F1434089742FF04FC27BB4"/>
        <w:category>
          <w:name w:val="General"/>
          <w:gallery w:val="placeholder"/>
        </w:category>
        <w:types>
          <w:type w:val="bbPlcHdr"/>
        </w:types>
        <w:behaviors>
          <w:behavior w:val="content"/>
        </w:behaviors>
        <w:guid w:val="{D25872A1-6E8A-4850-B4C9-9AD2FE23D2E9}"/>
      </w:docPartPr>
      <w:docPartBody>
        <w:p w:rsidR="007B7697" w:rsidRDefault="008E3497" w:rsidP="008E3497">
          <w:pPr>
            <w:pStyle w:val="9AE6703245F1434089742FF04FC27BB424"/>
          </w:pPr>
          <w:r w:rsidRPr="00DB65E9">
            <w:rPr>
              <w:rStyle w:val="PlaceholderText"/>
              <w:rFonts w:ascii="Times New Roman" w:hAnsi="Times New Roman" w:cs="Times New Roman"/>
            </w:rPr>
            <w:t>Click or tap here to enter text.</w:t>
          </w:r>
        </w:p>
      </w:docPartBody>
    </w:docPart>
    <w:docPart>
      <w:docPartPr>
        <w:name w:val="8365CDB2A7674B318D64BCF0AB00F5B4"/>
        <w:category>
          <w:name w:val="General"/>
          <w:gallery w:val="placeholder"/>
        </w:category>
        <w:types>
          <w:type w:val="bbPlcHdr"/>
        </w:types>
        <w:behaviors>
          <w:behavior w:val="content"/>
        </w:behaviors>
        <w:guid w:val="{4D7479E3-D44A-4489-8487-958DF72C64BC}"/>
      </w:docPartPr>
      <w:docPartBody>
        <w:p w:rsidR="007B7697" w:rsidRDefault="008E3497" w:rsidP="008E3497">
          <w:pPr>
            <w:pStyle w:val="8365CDB2A7674B318D64BCF0AB00F5B424"/>
          </w:pPr>
          <w:r w:rsidRPr="00DB65E9">
            <w:rPr>
              <w:rStyle w:val="PlaceholderText"/>
              <w:rFonts w:ascii="Times New Roman" w:hAnsi="Times New Roman" w:cs="Times New Roman"/>
            </w:rPr>
            <w:t>Click or tap here to enter text.</w:t>
          </w:r>
        </w:p>
      </w:docPartBody>
    </w:docPart>
    <w:docPart>
      <w:docPartPr>
        <w:name w:val="931734EB321F4496B412BD0508DEA764"/>
        <w:category>
          <w:name w:val="General"/>
          <w:gallery w:val="placeholder"/>
        </w:category>
        <w:types>
          <w:type w:val="bbPlcHdr"/>
        </w:types>
        <w:behaviors>
          <w:behavior w:val="content"/>
        </w:behaviors>
        <w:guid w:val="{B52D0F83-109F-480D-AE0F-A188BBC0EB20}"/>
      </w:docPartPr>
      <w:docPartBody>
        <w:p w:rsidR="007B7697" w:rsidRDefault="008E3497" w:rsidP="008E3497">
          <w:pPr>
            <w:pStyle w:val="931734EB321F4496B412BD0508DEA76424"/>
          </w:pPr>
          <w:r w:rsidRPr="00DB65E9">
            <w:rPr>
              <w:rStyle w:val="PlaceholderText"/>
              <w:rFonts w:ascii="Times New Roman" w:hAnsi="Times New Roman" w:cs="Times New Roman"/>
            </w:rPr>
            <w:t>Click or tap here to enter text.</w:t>
          </w:r>
        </w:p>
      </w:docPartBody>
    </w:docPart>
    <w:docPart>
      <w:docPartPr>
        <w:name w:val="C2CD03634207489DB1C3C387A8A896B1"/>
        <w:category>
          <w:name w:val="General"/>
          <w:gallery w:val="placeholder"/>
        </w:category>
        <w:types>
          <w:type w:val="bbPlcHdr"/>
        </w:types>
        <w:behaviors>
          <w:behavior w:val="content"/>
        </w:behaviors>
        <w:guid w:val="{CC266548-ADEC-41AE-B319-B3AA1D0D6732}"/>
      </w:docPartPr>
      <w:docPartBody>
        <w:p w:rsidR="007B7697" w:rsidRDefault="008E3497" w:rsidP="008E3497">
          <w:pPr>
            <w:pStyle w:val="C2CD03634207489DB1C3C387A8A896B124"/>
          </w:pPr>
          <w:r w:rsidRPr="00DB65E9">
            <w:rPr>
              <w:rStyle w:val="PlaceholderText"/>
              <w:rFonts w:ascii="Times New Roman" w:hAnsi="Times New Roman" w:cs="Times New Roman"/>
            </w:rPr>
            <w:t>Click or tap here to enter text.</w:t>
          </w:r>
        </w:p>
      </w:docPartBody>
    </w:docPart>
    <w:docPart>
      <w:docPartPr>
        <w:name w:val="96916A38AF6841FD9DD9E55E7D34DC19"/>
        <w:category>
          <w:name w:val="General"/>
          <w:gallery w:val="placeholder"/>
        </w:category>
        <w:types>
          <w:type w:val="bbPlcHdr"/>
        </w:types>
        <w:behaviors>
          <w:behavior w:val="content"/>
        </w:behaviors>
        <w:guid w:val="{891C331A-A643-4AAF-8203-3755571D7C8E}"/>
      </w:docPartPr>
      <w:docPartBody>
        <w:p w:rsidR="007B7697" w:rsidRDefault="008E3497" w:rsidP="008E3497">
          <w:pPr>
            <w:pStyle w:val="96916A38AF6841FD9DD9E55E7D34DC1924"/>
          </w:pPr>
          <w:r w:rsidRPr="00DB65E9">
            <w:rPr>
              <w:rStyle w:val="PlaceholderText"/>
              <w:rFonts w:ascii="Times New Roman" w:hAnsi="Times New Roman" w:cs="Times New Roman"/>
            </w:rPr>
            <w:t>Click or tap here to enter text.</w:t>
          </w:r>
        </w:p>
      </w:docPartBody>
    </w:docPart>
    <w:docPart>
      <w:docPartPr>
        <w:name w:val="C323CC46A70648378356EC26E1D562B6"/>
        <w:category>
          <w:name w:val="General"/>
          <w:gallery w:val="placeholder"/>
        </w:category>
        <w:types>
          <w:type w:val="bbPlcHdr"/>
        </w:types>
        <w:behaviors>
          <w:behavior w:val="content"/>
        </w:behaviors>
        <w:guid w:val="{17CC452F-1D42-4A2B-A4C7-BDB5CAA211EE}"/>
      </w:docPartPr>
      <w:docPartBody>
        <w:p w:rsidR="008E4A81" w:rsidRDefault="008E3497" w:rsidP="008E3497">
          <w:pPr>
            <w:pStyle w:val="C323CC46A70648378356EC26E1D562B623"/>
          </w:pPr>
          <w:r w:rsidRPr="005509ED">
            <w:rPr>
              <w:rStyle w:val="PlaceholderText"/>
            </w:rPr>
            <w:t>Choose an item.</w:t>
          </w:r>
        </w:p>
      </w:docPartBody>
    </w:docPart>
    <w:docPart>
      <w:docPartPr>
        <w:name w:val="77588B905D0B4AE9B7C8CD5C40274F66"/>
        <w:category>
          <w:name w:val="General"/>
          <w:gallery w:val="placeholder"/>
        </w:category>
        <w:types>
          <w:type w:val="bbPlcHdr"/>
        </w:types>
        <w:behaviors>
          <w:behavior w:val="content"/>
        </w:behaviors>
        <w:guid w:val="{2A3536E1-9703-4BA1-B298-B6534576A849}"/>
      </w:docPartPr>
      <w:docPartBody>
        <w:p w:rsidR="008E4A81" w:rsidRDefault="008E3497" w:rsidP="008E3497">
          <w:pPr>
            <w:pStyle w:val="77588B905D0B4AE9B7C8CD5C40274F6623"/>
          </w:pPr>
          <w:r w:rsidRPr="00DB65E9">
            <w:rPr>
              <w:rStyle w:val="PlaceholderText"/>
              <w:rFonts w:ascii="Times New Roman" w:hAnsi="Times New Roman" w:cs="Times New Roman"/>
            </w:rPr>
            <w:t>Choose an item.</w:t>
          </w:r>
        </w:p>
      </w:docPartBody>
    </w:docPart>
    <w:docPart>
      <w:docPartPr>
        <w:name w:val="53311A36E5E24080BAA86C99111FD9D4"/>
        <w:category>
          <w:name w:val="General"/>
          <w:gallery w:val="placeholder"/>
        </w:category>
        <w:types>
          <w:type w:val="bbPlcHdr"/>
        </w:types>
        <w:behaviors>
          <w:behavior w:val="content"/>
        </w:behaviors>
        <w:guid w:val="{03B0C738-1DC6-48F7-A894-1C65BBAA7B6D}"/>
      </w:docPartPr>
      <w:docPartBody>
        <w:p w:rsidR="00E31F3C" w:rsidRDefault="008E3497" w:rsidP="008E3497">
          <w:pPr>
            <w:pStyle w:val="53311A36E5E24080BAA86C99111FD9D422"/>
          </w:pPr>
          <w:r w:rsidRPr="00DB65E9">
            <w:rPr>
              <w:rStyle w:val="PlaceholderText"/>
            </w:rPr>
            <w:t>Click or tap here to enter text.</w:t>
          </w:r>
        </w:p>
      </w:docPartBody>
    </w:docPart>
    <w:docPart>
      <w:docPartPr>
        <w:name w:val="58D2FCB95647468A9C28713DD241D3A0"/>
        <w:category>
          <w:name w:val="General"/>
          <w:gallery w:val="placeholder"/>
        </w:category>
        <w:types>
          <w:type w:val="bbPlcHdr"/>
        </w:types>
        <w:behaviors>
          <w:behavior w:val="content"/>
        </w:behaviors>
        <w:guid w:val="{8B43DC2B-3B12-4AA9-ADF1-91DD6F430F90}"/>
      </w:docPartPr>
      <w:docPartBody>
        <w:p w:rsidR="008E3497" w:rsidRDefault="008E3497" w:rsidP="008E3497">
          <w:pPr>
            <w:pStyle w:val="58D2FCB95647468A9C28713DD241D3A09"/>
          </w:pPr>
          <w:r w:rsidRPr="00B12EE3">
            <w:rPr>
              <w:rStyle w:val="PlaceholderText"/>
            </w:rPr>
            <w:t>Click or tap here to enter text.</w:t>
          </w:r>
        </w:p>
      </w:docPartBody>
    </w:docPart>
    <w:docPart>
      <w:docPartPr>
        <w:name w:val="814B1A56490E4E47BA66AE8807DF6653"/>
        <w:category>
          <w:name w:val="General"/>
          <w:gallery w:val="placeholder"/>
        </w:category>
        <w:types>
          <w:type w:val="bbPlcHdr"/>
        </w:types>
        <w:behaviors>
          <w:behavior w:val="content"/>
        </w:behaviors>
        <w:guid w:val="{176C9EC3-752F-46E3-B7E5-1C51329CBD12}"/>
      </w:docPartPr>
      <w:docPartBody>
        <w:p w:rsidR="00DE2F4A" w:rsidRDefault="008E3497" w:rsidP="008E3497">
          <w:pPr>
            <w:pStyle w:val="814B1A56490E4E47BA66AE8807DF66537"/>
          </w:pPr>
          <w:r w:rsidRPr="00EA0DA8">
            <w:rPr>
              <w:rStyle w:val="PlaceholderText"/>
            </w:rPr>
            <w:t>Click or tap here to enter text.</w:t>
          </w:r>
        </w:p>
      </w:docPartBody>
    </w:docPart>
    <w:docPart>
      <w:docPartPr>
        <w:name w:val="B0762CB60C864F8191E8C4152BBED993"/>
        <w:category>
          <w:name w:val="General"/>
          <w:gallery w:val="placeholder"/>
        </w:category>
        <w:types>
          <w:type w:val="bbPlcHdr"/>
        </w:types>
        <w:behaviors>
          <w:behavior w:val="content"/>
        </w:behaviors>
        <w:guid w:val="{20E83772-9E64-432D-AB5A-24CBBA273C2D}"/>
      </w:docPartPr>
      <w:docPartBody>
        <w:p w:rsidR="00DE2F4A" w:rsidRDefault="008E3497" w:rsidP="008E3497">
          <w:pPr>
            <w:pStyle w:val="B0762CB60C864F8191E8C4152BBED9937"/>
          </w:pPr>
          <w:r w:rsidRPr="00EA0DA8">
            <w:rPr>
              <w:rStyle w:val="PlaceholderText"/>
            </w:rPr>
            <w:t>Click or tap here to enter text.</w:t>
          </w:r>
        </w:p>
      </w:docPartBody>
    </w:docPart>
    <w:docPart>
      <w:docPartPr>
        <w:name w:val="B189B9CA004041FAB51FF4C517609C2F"/>
        <w:category>
          <w:name w:val="General"/>
          <w:gallery w:val="placeholder"/>
        </w:category>
        <w:types>
          <w:type w:val="bbPlcHdr"/>
        </w:types>
        <w:behaviors>
          <w:behavior w:val="content"/>
        </w:behaviors>
        <w:guid w:val="{1A8D06BB-836B-47FD-80C6-39C285162409}"/>
      </w:docPartPr>
      <w:docPartBody>
        <w:p w:rsidR="00DE2F4A" w:rsidRDefault="008E3497" w:rsidP="008E3497">
          <w:pPr>
            <w:pStyle w:val="B189B9CA004041FAB51FF4C517609C2F7"/>
          </w:pPr>
          <w:r w:rsidRPr="00EA0DA8">
            <w:rPr>
              <w:rStyle w:val="PlaceholderText"/>
            </w:rPr>
            <w:t>Click or tap here to enter text.</w:t>
          </w:r>
        </w:p>
      </w:docPartBody>
    </w:docPart>
    <w:docPart>
      <w:docPartPr>
        <w:name w:val="202384D35ED942229D550B05AF95D31D"/>
        <w:category>
          <w:name w:val="General"/>
          <w:gallery w:val="placeholder"/>
        </w:category>
        <w:types>
          <w:type w:val="bbPlcHdr"/>
        </w:types>
        <w:behaviors>
          <w:behavior w:val="content"/>
        </w:behaviors>
        <w:guid w:val="{4329D02D-5A98-4A06-A938-9CE1BB7CDAFE}"/>
      </w:docPartPr>
      <w:docPartBody>
        <w:p w:rsidR="00DE2F4A" w:rsidRDefault="008E3497" w:rsidP="008E3497">
          <w:pPr>
            <w:pStyle w:val="202384D35ED942229D550B05AF95D31D7"/>
          </w:pPr>
          <w:r w:rsidRPr="00EA0DA8">
            <w:rPr>
              <w:rStyle w:val="PlaceholderText"/>
            </w:rPr>
            <w:t>Click or tap here to enter text.</w:t>
          </w:r>
        </w:p>
      </w:docPartBody>
    </w:docPart>
    <w:docPart>
      <w:docPartPr>
        <w:name w:val="1C7FB9F6B6EA4ED2915A21090CE9EFBA"/>
        <w:category>
          <w:name w:val="General"/>
          <w:gallery w:val="placeholder"/>
        </w:category>
        <w:types>
          <w:type w:val="bbPlcHdr"/>
        </w:types>
        <w:behaviors>
          <w:behavior w:val="content"/>
        </w:behaviors>
        <w:guid w:val="{9CC399C9-4544-40A1-AB58-3AC7D6C2502A}"/>
      </w:docPartPr>
      <w:docPartBody>
        <w:p w:rsidR="00DE2F4A" w:rsidRDefault="008E3497" w:rsidP="008E3497">
          <w:pPr>
            <w:pStyle w:val="1C7FB9F6B6EA4ED2915A21090CE9EFBA6"/>
          </w:pPr>
          <w:r w:rsidRPr="00EA0DA8">
            <w:rPr>
              <w:rStyle w:val="PlaceholderText"/>
            </w:rPr>
            <w:t>Click or tap here to enter text.</w:t>
          </w:r>
        </w:p>
      </w:docPartBody>
    </w:docPart>
    <w:docPart>
      <w:docPartPr>
        <w:name w:val="338560FC8B1F4478A5F16F16C8F608EC"/>
        <w:category>
          <w:name w:val="General"/>
          <w:gallery w:val="placeholder"/>
        </w:category>
        <w:types>
          <w:type w:val="bbPlcHdr"/>
        </w:types>
        <w:behaviors>
          <w:behavior w:val="content"/>
        </w:behaviors>
        <w:guid w:val="{B7F1FE05-F75F-46CC-ABAD-2E5C74FC4A76}"/>
      </w:docPartPr>
      <w:docPartBody>
        <w:p w:rsidR="00DE2F4A" w:rsidRDefault="008E3497" w:rsidP="008E3497">
          <w:pPr>
            <w:pStyle w:val="338560FC8B1F4478A5F16F16C8F608EC6"/>
          </w:pPr>
          <w:r w:rsidRPr="00EA0DA8">
            <w:rPr>
              <w:rStyle w:val="PlaceholderText"/>
            </w:rPr>
            <w:t>Click or tap here to enter text.</w:t>
          </w:r>
        </w:p>
      </w:docPartBody>
    </w:docPart>
    <w:docPart>
      <w:docPartPr>
        <w:name w:val="B670A14F59A94E33A2BB6DBC01B33022"/>
        <w:category>
          <w:name w:val="General"/>
          <w:gallery w:val="placeholder"/>
        </w:category>
        <w:types>
          <w:type w:val="bbPlcHdr"/>
        </w:types>
        <w:behaviors>
          <w:behavior w:val="content"/>
        </w:behaviors>
        <w:guid w:val="{137961B0-33EF-4525-9717-37F67310EBAF}"/>
      </w:docPartPr>
      <w:docPartBody>
        <w:p w:rsidR="00DE2F4A" w:rsidRDefault="008E3497" w:rsidP="008E3497">
          <w:pPr>
            <w:pStyle w:val="B670A14F59A94E33A2BB6DBC01B330225"/>
          </w:pPr>
          <w:r w:rsidRPr="00EA0D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50E47"/>
    <w:rsid w:val="002109D1"/>
    <w:rsid w:val="0030385A"/>
    <w:rsid w:val="00342615"/>
    <w:rsid w:val="00373402"/>
    <w:rsid w:val="003B6DCB"/>
    <w:rsid w:val="003F2655"/>
    <w:rsid w:val="00435538"/>
    <w:rsid w:val="00490B52"/>
    <w:rsid w:val="00556A70"/>
    <w:rsid w:val="0060334B"/>
    <w:rsid w:val="006820F0"/>
    <w:rsid w:val="00683BC7"/>
    <w:rsid w:val="006D5177"/>
    <w:rsid w:val="00730F5C"/>
    <w:rsid w:val="007479C1"/>
    <w:rsid w:val="007B7697"/>
    <w:rsid w:val="008E3497"/>
    <w:rsid w:val="008E4A81"/>
    <w:rsid w:val="00930816"/>
    <w:rsid w:val="009A0D9D"/>
    <w:rsid w:val="00A60D35"/>
    <w:rsid w:val="00BE089D"/>
    <w:rsid w:val="00C2531D"/>
    <w:rsid w:val="00C81C12"/>
    <w:rsid w:val="00CF0179"/>
    <w:rsid w:val="00DE2F4A"/>
    <w:rsid w:val="00DF3BAD"/>
    <w:rsid w:val="00E31F3C"/>
    <w:rsid w:val="00E761DE"/>
    <w:rsid w:val="00F50E47"/>
    <w:rsid w:val="00FA4BA7"/>
    <w:rsid w:val="00FD20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38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DF116E5A161C4DDA8B1DA28BDACD0041">
    <w:name w:val="DF116E5A161C4DDA8B1DA28BDACD0041"/>
    <w:rsid w:val="00F50E47"/>
  </w:style>
  <w:style w:type="character" w:styleId="PlaceholderText">
    <w:name w:val="Placeholder Text"/>
    <w:basedOn w:val="DefaultParagraphFont"/>
    <w:uiPriority w:val="99"/>
    <w:semiHidden/>
    <w:rsid w:val="00C81C12"/>
    <w:rPr>
      <w:vanish/>
      <w:color w:val="808080"/>
    </w:rPr>
  </w:style>
  <w:style w:type="paragraph" w:customStyle="1" w:styleId="210A8F0B8C1F4FC38B399DABCAF48231">
    <w:name w:val="210A8F0B8C1F4FC38B399DABCAF4823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D08AE29FE7B4FD3A73A88A68BEF0230">
    <w:name w:val="6D08AE29FE7B4FD3A73A88A68BEF0230"/>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D08AE29FE7B4FD3A73A88A68BEF02301">
    <w:name w:val="6D08AE29FE7B4FD3A73A88A68BEF0230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EC400075C874BE880AB8C16B6140BB2">
    <w:name w:val="4EC400075C874BE880AB8C16B6140BB2"/>
    <w:rsid w:val="00F50E47"/>
    <w:rPr>
      <w:rFonts w:eastAsiaTheme="minorHAnsi"/>
    </w:rPr>
  </w:style>
  <w:style w:type="paragraph" w:customStyle="1" w:styleId="ABC4845393794138AAAF692B4D913DF0">
    <w:name w:val="ABC4845393794138AAAF692B4D913DF0"/>
    <w:rsid w:val="00F50E47"/>
  </w:style>
  <w:style w:type="paragraph" w:customStyle="1" w:styleId="D75D59BC5BF54560A1038B0ED0B39D69">
    <w:name w:val="D75D59BC5BF54560A1038B0ED0B39D69"/>
    <w:rsid w:val="00F50E47"/>
  </w:style>
  <w:style w:type="paragraph" w:customStyle="1" w:styleId="BA15FF4D1174476B889504E1FBB53D0E">
    <w:name w:val="BA15FF4D1174476B889504E1FBB53D0E"/>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15FF4D1174476B889504E1FBB53D0E1">
    <w:name w:val="BA15FF4D1174476B889504E1FBB53D0E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FD63A5AD12E47DFA54790C9E1619206">
    <w:name w:val="8FD63A5AD12E47DFA54790C9E1619206"/>
    <w:rsid w:val="00F50E47"/>
    <w:rPr>
      <w:rFonts w:eastAsiaTheme="minorHAnsi"/>
    </w:rPr>
  </w:style>
  <w:style w:type="paragraph" w:customStyle="1" w:styleId="8FD63A5AD12E47DFA54790C9E16192061">
    <w:name w:val="8FD63A5AD12E47DFA54790C9E16192061"/>
    <w:rsid w:val="00F50E47"/>
    <w:rPr>
      <w:rFonts w:eastAsiaTheme="minorHAnsi"/>
    </w:rPr>
  </w:style>
  <w:style w:type="paragraph" w:customStyle="1" w:styleId="8FD63A5AD12E47DFA54790C9E16192062">
    <w:name w:val="8FD63A5AD12E47DFA54790C9E16192062"/>
    <w:rsid w:val="00F50E47"/>
    <w:rPr>
      <w:rFonts w:eastAsiaTheme="minorHAnsi"/>
    </w:rPr>
  </w:style>
  <w:style w:type="paragraph" w:customStyle="1" w:styleId="C98B075663254F34908A66C58DC9B051">
    <w:name w:val="C98B075663254F34908A66C58DC9B051"/>
    <w:rsid w:val="00F50E47"/>
  </w:style>
  <w:style w:type="paragraph" w:customStyle="1" w:styleId="C537317969AD4E419EC7BD12C8CC3D9E">
    <w:name w:val="C537317969AD4E419EC7BD12C8CC3D9E"/>
    <w:rsid w:val="00F50E47"/>
  </w:style>
  <w:style w:type="paragraph" w:customStyle="1" w:styleId="9D1B9B06335D4D6690F7865EFE381FD3">
    <w:name w:val="9D1B9B06335D4D6690F7865EFE381FD3"/>
    <w:rsid w:val="00F50E47"/>
  </w:style>
  <w:style w:type="paragraph" w:customStyle="1" w:styleId="BD4076A9F37B4A4F8E9AC109F89A7914">
    <w:name w:val="BD4076A9F37B4A4F8E9AC109F89A7914"/>
    <w:rsid w:val="00F50E47"/>
  </w:style>
  <w:style w:type="paragraph" w:customStyle="1" w:styleId="BD4076A9F37B4A4F8E9AC109F89A79141">
    <w:name w:val="BD4076A9F37B4A4F8E9AC109F89A79141"/>
    <w:rsid w:val="00F50E47"/>
    <w:rPr>
      <w:rFonts w:eastAsiaTheme="minorHAnsi"/>
    </w:rPr>
  </w:style>
  <w:style w:type="paragraph" w:customStyle="1" w:styleId="C537317969AD4E419EC7BD12C8CC3D9E1">
    <w:name w:val="C537317969AD4E419EC7BD12C8CC3D9E1"/>
    <w:rsid w:val="00F50E47"/>
    <w:rPr>
      <w:rFonts w:eastAsiaTheme="minorHAnsi"/>
    </w:rPr>
  </w:style>
  <w:style w:type="paragraph" w:customStyle="1" w:styleId="9D1B9B06335D4D6690F7865EFE381FD31">
    <w:name w:val="9D1B9B06335D4D6690F7865EFE381FD31"/>
    <w:rsid w:val="00F50E47"/>
    <w:rPr>
      <w:rFonts w:eastAsiaTheme="minorHAnsi"/>
    </w:rPr>
  </w:style>
  <w:style w:type="paragraph" w:customStyle="1" w:styleId="BAAE3F358CE34EE0AC585C804D688EAD">
    <w:name w:val="BAAE3F358CE34EE0AC585C804D688EAD"/>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
    <w:name w:val="438FFA37F8F546019F143A7B4CFD0047"/>
    <w:rsid w:val="00F50E47"/>
    <w:rPr>
      <w:rFonts w:eastAsiaTheme="minorHAnsi"/>
    </w:rPr>
  </w:style>
  <w:style w:type="paragraph" w:customStyle="1" w:styleId="BAAE3F358CE34EE0AC585C804D688EAD1">
    <w:name w:val="BAAE3F358CE34EE0AC585C804D688EAD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1">
    <w:name w:val="438FFA37F8F546019F143A7B4CFD00471"/>
    <w:rsid w:val="00F50E47"/>
    <w:rPr>
      <w:rFonts w:eastAsiaTheme="minorHAnsi"/>
    </w:rPr>
  </w:style>
  <w:style w:type="paragraph" w:customStyle="1" w:styleId="BAAE3F358CE34EE0AC585C804D688EAD2">
    <w:name w:val="BAAE3F358CE34EE0AC585C804D688EAD2"/>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2">
    <w:name w:val="438FFA37F8F546019F143A7B4CFD00472"/>
    <w:rsid w:val="00F50E47"/>
    <w:rPr>
      <w:rFonts w:eastAsiaTheme="minorHAnsi"/>
    </w:rPr>
  </w:style>
  <w:style w:type="paragraph" w:customStyle="1" w:styleId="BAAE3F358CE34EE0AC585C804D688EAD3">
    <w:name w:val="BAAE3F358CE34EE0AC585C804D688EAD3"/>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3">
    <w:name w:val="438FFA37F8F546019F143A7B4CFD00473"/>
    <w:rsid w:val="00F50E47"/>
    <w:rPr>
      <w:rFonts w:eastAsiaTheme="minorHAnsi"/>
    </w:rPr>
  </w:style>
  <w:style w:type="paragraph" w:customStyle="1" w:styleId="BAAE3F358CE34EE0AC585C804D688EAD4">
    <w:name w:val="BAAE3F358CE34EE0AC585C804D688EAD4"/>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4">
    <w:name w:val="438FFA37F8F546019F143A7B4CFD00474"/>
    <w:rsid w:val="00F50E47"/>
    <w:rPr>
      <w:rFonts w:eastAsiaTheme="minorHAnsi"/>
    </w:rPr>
  </w:style>
  <w:style w:type="paragraph" w:customStyle="1" w:styleId="5AF20383D0474D5597591665BCE9055A">
    <w:name w:val="5AF20383D0474D5597591665BCE9055A"/>
    <w:rsid w:val="00F50E47"/>
  </w:style>
  <w:style w:type="paragraph" w:customStyle="1" w:styleId="1D83BB36814C4F888E8AE76AB9357D57">
    <w:name w:val="1D83BB36814C4F888E8AE76AB9357D57"/>
    <w:rsid w:val="00F50E47"/>
  </w:style>
  <w:style w:type="paragraph" w:customStyle="1" w:styleId="0C671431A5DE4D62BAA70CC82DC51D27">
    <w:name w:val="0C671431A5DE4D62BAA70CC82DC51D27"/>
    <w:rsid w:val="00F50E47"/>
  </w:style>
  <w:style w:type="paragraph" w:customStyle="1" w:styleId="A906F06CC02849A38415AABC0E3A91DF">
    <w:name w:val="A906F06CC02849A38415AABC0E3A91DF"/>
    <w:rsid w:val="00F50E47"/>
  </w:style>
  <w:style w:type="paragraph" w:customStyle="1" w:styleId="7E00EB5E06D94D43BB9393F3D8D30AF8">
    <w:name w:val="7E00EB5E06D94D43BB9393F3D8D30AF8"/>
    <w:rsid w:val="00F50E47"/>
  </w:style>
  <w:style w:type="paragraph" w:customStyle="1" w:styleId="CC2AECC9E102442180C450DF16D16E08">
    <w:name w:val="CC2AECC9E102442180C450DF16D16E08"/>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5">
    <w:name w:val="438FFA37F8F546019F143A7B4CFD00475"/>
    <w:rsid w:val="00F50E47"/>
    <w:rPr>
      <w:rFonts w:eastAsiaTheme="minorHAnsi"/>
    </w:rPr>
  </w:style>
  <w:style w:type="paragraph" w:customStyle="1" w:styleId="5AF20383D0474D5597591665BCE9055A1">
    <w:name w:val="5AF20383D0474D5597591665BCE9055A1"/>
    <w:rsid w:val="00F50E47"/>
    <w:rPr>
      <w:rFonts w:eastAsiaTheme="minorHAnsi"/>
    </w:rPr>
  </w:style>
  <w:style w:type="paragraph" w:customStyle="1" w:styleId="1D83BB36814C4F888E8AE76AB9357D571">
    <w:name w:val="1D83BB36814C4F888E8AE76AB9357D571"/>
    <w:rsid w:val="00F50E47"/>
    <w:rPr>
      <w:rFonts w:eastAsiaTheme="minorHAnsi"/>
    </w:rPr>
  </w:style>
  <w:style w:type="paragraph" w:customStyle="1" w:styleId="0C671431A5DE4D62BAA70CC82DC51D271">
    <w:name w:val="0C671431A5DE4D62BAA70CC82DC51D271"/>
    <w:rsid w:val="00F50E47"/>
    <w:rPr>
      <w:rFonts w:eastAsiaTheme="minorHAnsi"/>
    </w:rPr>
  </w:style>
  <w:style w:type="paragraph" w:customStyle="1" w:styleId="A906F06CC02849A38415AABC0E3A91DF1">
    <w:name w:val="A906F06CC02849A38415AABC0E3A91DF1"/>
    <w:rsid w:val="00F50E47"/>
    <w:rPr>
      <w:rFonts w:eastAsiaTheme="minorHAnsi"/>
    </w:rPr>
  </w:style>
  <w:style w:type="paragraph" w:customStyle="1" w:styleId="CC2AECC9E102442180C450DF16D16E081">
    <w:name w:val="CC2AECC9E102442180C450DF16D16E08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C53E40A03314399B9C20E6A34F60C67">
    <w:name w:val="8C53E40A03314399B9C20E6A34F60C67"/>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6">
    <w:name w:val="438FFA37F8F546019F143A7B4CFD00476"/>
    <w:rsid w:val="00F50E47"/>
    <w:rPr>
      <w:rFonts w:eastAsiaTheme="minorHAnsi"/>
    </w:rPr>
  </w:style>
  <w:style w:type="paragraph" w:customStyle="1" w:styleId="5AF20383D0474D5597591665BCE9055A2">
    <w:name w:val="5AF20383D0474D5597591665BCE9055A2"/>
    <w:rsid w:val="00F50E47"/>
    <w:rPr>
      <w:rFonts w:eastAsiaTheme="minorHAnsi"/>
    </w:rPr>
  </w:style>
  <w:style w:type="paragraph" w:customStyle="1" w:styleId="1D83BB36814C4F888E8AE76AB9357D572">
    <w:name w:val="1D83BB36814C4F888E8AE76AB9357D572"/>
    <w:rsid w:val="00F50E47"/>
    <w:rPr>
      <w:rFonts w:eastAsiaTheme="minorHAnsi"/>
    </w:rPr>
  </w:style>
  <w:style w:type="paragraph" w:customStyle="1" w:styleId="0C671431A5DE4D62BAA70CC82DC51D272">
    <w:name w:val="0C671431A5DE4D62BAA70CC82DC51D272"/>
    <w:rsid w:val="00F50E47"/>
    <w:rPr>
      <w:rFonts w:eastAsiaTheme="minorHAnsi"/>
    </w:rPr>
  </w:style>
  <w:style w:type="paragraph" w:customStyle="1" w:styleId="A906F06CC02849A38415AABC0E3A91DF2">
    <w:name w:val="A906F06CC02849A38415AABC0E3A91DF2"/>
    <w:rsid w:val="00F50E47"/>
    <w:rPr>
      <w:rFonts w:eastAsiaTheme="minorHAnsi"/>
    </w:rPr>
  </w:style>
  <w:style w:type="paragraph" w:customStyle="1" w:styleId="4BB62278834A4CB1AE07C8B0840134A4">
    <w:name w:val="4BB62278834A4CB1AE07C8B0840134A4"/>
    <w:rsid w:val="00F50E47"/>
  </w:style>
  <w:style w:type="paragraph" w:customStyle="1" w:styleId="CC2AECC9E102442180C450DF16D16E082">
    <w:name w:val="CC2AECC9E102442180C450DF16D16E082"/>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6D88C4FC16040A88E2E2E55CA8161C0">
    <w:name w:val="C6D88C4FC16040A88E2E2E55CA8161C0"/>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AEDA51951C84BD580242FDC3B58D2E0">
    <w:name w:val="2AEDA51951C84BD580242FDC3B58D2E0"/>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7">
    <w:name w:val="438FFA37F8F546019F143A7B4CFD00477"/>
    <w:rsid w:val="00F50E47"/>
    <w:rPr>
      <w:rFonts w:eastAsiaTheme="minorHAnsi"/>
    </w:rPr>
  </w:style>
  <w:style w:type="paragraph" w:customStyle="1" w:styleId="5AF20383D0474D5597591665BCE9055A3">
    <w:name w:val="5AF20383D0474D5597591665BCE9055A3"/>
    <w:rsid w:val="00F50E47"/>
    <w:rPr>
      <w:rFonts w:eastAsiaTheme="minorHAnsi"/>
    </w:rPr>
  </w:style>
  <w:style w:type="paragraph" w:customStyle="1" w:styleId="1D83BB36814C4F888E8AE76AB9357D573">
    <w:name w:val="1D83BB36814C4F888E8AE76AB9357D573"/>
    <w:rsid w:val="00F50E47"/>
    <w:rPr>
      <w:rFonts w:eastAsiaTheme="minorHAnsi"/>
    </w:rPr>
  </w:style>
  <w:style w:type="paragraph" w:customStyle="1" w:styleId="0C671431A5DE4D62BAA70CC82DC51D273">
    <w:name w:val="0C671431A5DE4D62BAA70CC82DC51D273"/>
    <w:rsid w:val="00F50E47"/>
    <w:rPr>
      <w:rFonts w:eastAsiaTheme="minorHAnsi"/>
    </w:rPr>
  </w:style>
  <w:style w:type="paragraph" w:customStyle="1" w:styleId="A906F06CC02849A38415AABC0E3A91DF3">
    <w:name w:val="A906F06CC02849A38415AABC0E3A91DF3"/>
    <w:rsid w:val="00F50E47"/>
    <w:rPr>
      <w:rFonts w:eastAsiaTheme="minorHAnsi"/>
    </w:rPr>
  </w:style>
  <w:style w:type="paragraph" w:customStyle="1" w:styleId="A8AB590538BD4C05AC551B602B4686B0">
    <w:name w:val="A8AB590538BD4C05AC551B602B4686B0"/>
    <w:rsid w:val="00F50E47"/>
  </w:style>
  <w:style w:type="paragraph" w:customStyle="1" w:styleId="CC2AECC9E102442180C450DF16D16E083">
    <w:name w:val="CC2AECC9E102442180C450DF16D16E083"/>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6D88C4FC16040A88E2E2E55CA8161C01">
    <w:name w:val="C6D88C4FC16040A88E2E2E55CA8161C01"/>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AF4ED112724EC99E566E07A68424E2">
    <w:name w:val="80AF4ED112724EC99E566E07A68424E2"/>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E3E002019FE4303A8B73D3B023BF0C8">
    <w:name w:val="4E3E002019FE4303A8B73D3B023BF0C8"/>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F2D8892F6084A9BBB8CD46243A4D00C">
    <w:name w:val="9F2D8892F6084A9BBB8CD46243A4D00C"/>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0E24D9B1E6E4CDBA02EC207FE1DE4B5">
    <w:name w:val="D0E24D9B1E6E4CDBA02EC207FE1DE4B5"/>
    <w:rsid w:val="00F50E4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38FFA37F8F546019F143A7B4CFD00478">
    <w:name w:val="438FFA37F8F546019F143A7B4CFD00478"/>
    <w:rsid w:val="00F50E47"/>
    <w:rPr>
      <w:rFonts w:eastAsiaTheme="minorHAnsi"/>
    </w:rPr>
  </w:style>
  <w:style w:type="paragraph" w:customStyle="1" w:styleId="5AF20383D0474D5597591665BCE9055A4">
    <w:name w:val="5AF20383D0474D5597591665BCE9055A4"/>
    <w:rsid w:val="00F50E47"/>
    <w:rPr>
      <w:rFonts w:eastAsiaTheme="minorHAnsi"/>
    </w:rPr>
  </w:style>
  <w:style w:type="paragraph" w:customStyle="1" w:styleId="1D83BB36814C4F888E8AE76AB9357D574">
    <w:name w:val="1D83BB36814C4F888E8AE76AB9357D574"/>
    <w:rsid w:val="00F50E47"/>
    <w:rPr>
      <w:rFonts w:eastAsiaTheme="minorHAnsi"/>
    </w:rPr>
  </w:style>
  <w:style w:type="paragraph" w:customStyle="1" w:styleId="0C671431A5DE4D62BAA70CC82DC51D274">
    <w:name w:val="0C671431A5DE4D62BAA70CC82DC51D274"/>
    <w:rsid w:val="00F50E47"/>
    <w:rPr>
      <w:rFonts w:eastAsiaTheme="minorHAnsi"/>
    </w:rPr>
  </w:style>
  <w:style w:type="paragraph" w:customStyle="1" w:styleId="A906F06CC02849A38415AABC0E3A91DF4">
    <w:name w:val="A906F06CC02849A38415AABC0E3A91DF4"/>
    <w:rsid w:val="00F50E47"/>
    <w:rPr>
      <w:rFonts w:eastAsiaTheme="minorHAnsi"/>
    </w:rPr>
  </w:style>
  <w:style w:type="paragraph" w:customStyle="1" w:styleId="5DBC2B3851EB4533BAC235670F02A7F5">
    <w:name w:val="5DBC2B3851EB4533BAC235670F02A7F5"/>
    <w:rsid w:val="00F50E47"/>
  </w:style>
  <w:style w:type="paragraph" w:customStyle="1" w:styleId="6A5EB76DED124201971559461FF8471F">
    <w:name w:val="6A5EB76DED124201971559461FF8471F"/>
    <w:rsid w:val="00F50E47"/>
  </w:style>
  <w:style w:type="paragraph" w:customStyle="1" w:styleId="9BFCCA84518D48B9AA1AC84A2A3BEADC">
    <w:name w:val="9BFCCA84518D48B9AA1AC84A2A3BEADC"/>
    <w:rsid w:val="00F50E47"/>
  </w:style>
  <w:style w:type="paragraph" w:customStyle="1" w:styleId="A1A5B8F14E5844938B7F93E7D1169256">
    <w:name w:val="A1A5B8F14E5844938B7F93E7D1169256"/>
    <w:rsid w:val="00F50E47"/>
  </w:style>
  <w:style w:type="paragraph" w:customStyle="1" w:styleId="5BE71065415B4E6C8E1C15F66E9D2019">
    <w:name w:val="5BE71065415B4E6C8E1C15F66E9D2019"/>
    <w:rsid w:val="00F50E47"/>
  </w:style>
  <w:style w:type="paragraph" w:customStyle="1" w:styleId="93AB0F87893D430D854D80900607E33A">
    <w:name w:val="93AB0F87893D430D854D80900607E33A"/>
    <w:rsid w:val="00F50E47"/>
  </w:style>
  <w:style w:type="paragraph" w:customStyle="1" w:styleId="9881D45C0B6E4057B467BFB27F9CE622">
    <w:name w:val="9881D45C0B6E4057B467BFB27F9CE622"/>
    <w:rsid w:val="00F50E47"/>
  </w:style>
  <w:style w:type="paragraph" w:customStyle="1" w:styleId="50EBC69019AA4622B773D8027D6FE35D">
    <w:name w:val="50EBC69019AA4622B773D8027D6FE35D"/>
    <w:rsid w:val="00F50E47"/>
  </w:style>
  <w:style w:type="paragraph" w:customStyle="1" w:styleId="81BCC3CD963A41A99879508E643AC8FB">
    <w:name w:val="81BCC3CD963A41A99879508E643AC8FB"/>
    <w:rsid w:val="00F50E47"/>
  </w:style>
  <w:style w:type="paragraph" w:customStyle="1" w:styleId="E500C6AF467B4F02B917E6C708E5DECD">
    <w:name w:val="E500C6AF467B4F02B917E6C708E5DECD"/>
    <w:rsid w:val="00F50E47"/>
  </w:style>
  <w:style w:type="paragraph" w:customStyle="1" w:styleId="3AFDE9D4924549729626BC7960A15D9A">
    <w:name w:val="3AFDE9D4924549729626BC7960A15D9A"/>
    <w:rsid w:val="00F50E47"/>
  </w:style>
  <w:style w:type="paragraph" w:customStyle="1" w:styleId="841FAA8BAD064D63B1FF4706AD1A8B46">
    <w:name w:val="841FAA8BAD064D63B1FF4706AD1A8B46"/>
    <w:rsid w:val="00F50E47"/>
  </w:style>
  <w:style w:type="paragraph" w:customStyle="1" w:styleId="0E4A5B4D393740759364A25483744C75">
    <w:name w:val="0E4A5B4D393740759364A25483744C75"/>
    <w:rsid w:val="006D5177"/>
  </w:style>
  <w:style w:type="paragraph" w:customStyle="1" w:styleId="438FFA37F8F546019F143A7B4CFD00479">
    <w:name w:val="438FFA37F8F546019F143A7B4CFD00479"/>
    <w:rsid w:val="00373402"/>
    <w:rPr>
      <w:rFonts w:eastAsiaTheme="minorHAnsi"/>
    </w:rPr>
  </w:style>
  <w:style w:type="paragraph" w:customStyle="1" w:styleId="5AF20383D0474D5597591665BCE9055A5">
    <w:name w:val="5AF20383D0474D5597591665BCE9055A5"/>
    <w:rsid w:val="00373402"/>
    <w:rPr>
      <w:rFonts w:eastAsiaTheme="minorHAnsi"/>
    </w:rPr>
  </w:style>
  <w:style w:type="paragraph" w:customStyle="1" w:styleId="1D83BB36814C4F888E8AE76AB9357D575">
    <w:name w:val="1D83BB36814C4F888E8AE76AB9357D575"/>
    <w:rsid w:val="00373402"/>
    <w:rPr>
      <w:rFonts w:eastAsiaTheme="minorHAnsi"/>
    </w:rPr>
  </w:style>
  <w:style w:type="paragraph" w:customStyle="1" w:styleId="0C671431A5DE4D62BAA70CC82DC51D275">
    <w:name w:val="0C671431A5DE4D62BAA70CC82DC51D275"/>
    <w:rsid w:val="00373402"/>
    <w:rPr>
      <w:rFonts w:eastAsiaTheme="minorHAnsi"/>
    </w:rPr>
  </w:style>
  <w:style w:type="paragraph" w:customStyle="1" w:styleId="A906F06CC02849A38415AABC0E3A91DF5">
    <w:name w:val="A906F06CC02849A38415AABC0E3A91DF5"/>
    <w:rsid w:val="00373402"/>
    <w:rPr>
      <w:rFonts w:eastAsiaTheme="minorHAnsi"/>
    </w:rPr>
  </w:style>
  <w:style w:type="paragraph" w:customStyle="1" w:styleId="6539CBE5B9294792A67598300DB65DBA">
    <w:name w:val="6539CBE5B9294792A67598300DB65DBA"/>
    <w:rsid w:val="00373402"/>
    <w:rPr>
      <w:rFonts w:eastAsiaTheme="minorHAnsi"/>
    </w:rPr>
  </w:style>
  <w:style w:type="paragraph" w:customStyle="1" w:styleId="376430613BA24962A883332F14501944">
    <w:name w:val="376430613BA24962A883332F14501944"/>
    <w:rsid w:val="00373402"/>
    <w:rPr>
      <w:rFonts w:eastAsiaTheme="minorHAnsi"/>
    </w:rPr>
  </w:style>
  <w:style w:type="paragraph" w:customStyle="1" w:styleId="9BFCCA84518D48B9AA1AC84A2A3BEADC1">
    <w:name w:val="9BFCCA84518D48B9AA1AC84A2A3BEADC1"/>
    <w:rsid w:val="00373402"/>
    <w:rPr>
      <w:rFonts w:eastAsiaTheme="minorHAnsi"/>
    </w:rPr>
  </w:style>
  <w:style w:type="paragraph" w:customStyle="1" w:styleId="A1A5B8F14E5844938B7F93E7D11692561">
    <w:name w:val="A1A5B8F14E5844938B7F93E7D11692561"/>
    <w:rsid w:val="00373402"/>
    <w:rPr>
      <w:rFonts w:eastAsiaTheme="minorHAnsi"/>
    </w:rPr>
  </w:style>
  <w:style w:type="paragraph" w:customStyle="1" w:styleId="5BE71065415B4E6C8E1C15F66E9D20191">
    <w:name w:val="5BE71065415B4E6C8E1C15F66E9D20191"/>
    <w:rsid w:val="00373402"/>
    <w:rPr>
      <w:rFonts w:eastAsiaTheme="minorHAnsi"/>
    </w:rPr>
  </w:style>
  <w:style w:type="paragraph" w:customStyle="1" w:styleId="93AB0F87893D430D854D80900607E33A1">
    <w:name w:val="93AB0F87893D430D854D80900607E33A1"/>
    <w:rsid w:val="00373402"/>
    <w:rPr>
      <w:rFonts w:eastAsiaTheme="minorHAnsi"/>
    </w:rPr>
  </w:style>
  <w:style w:type="paragraph" w:customStyle="1" w:styleId="9881D45C0B6E4057B467BFB27F9CE6221">
    <w:name w:val="9881D45C0B6E4057B467BFB27F9CE6221"/>
    <w:rsid w:val="00373402"/>
    <w:rPr>
      <w:rFonts w:eastAsiaTheme="minorHAnsi"/>
    </w:rPr>
  </w:style>
  <w:style w:type="paragraph" w:customStyle="1" w:styleId="50EBC69019AA4622B773D8027D6FE35D1">
    <w:name w:val="50EBC69019AA4622B773D8027D6FE35D1"/>
    <w:rsid w:val="00373402"/>
    <w:rPr>
      <w:rFonts w:eastAsiaTheme="minorHAnsi"/>
    </w:rPr>
  </w:style>
  <w:style w:type="paragraph" w:customStyle="1" w:styleId="81BCC3CD963A41A99879508E643AC8FB1">
    <w:name w:val="81BCC3CD963A41A99879508E643AC8FB1"/>
    <w:rsid w:val="00373402"/>
    <w:rPr>
      <w:rFonts w:eastAsiaTheme="minorHAnsi"/>
    </w:rPr>
  </w:style>
  <w:style w:type="paragraph" w:customStyle="1" w:styleId="E500C6AF467B4F02B917E6C708E5DECD1">
    <w:name w:val="E500C6AF467B4F02B917E6C708E5DECD1"/>
    <w:rsid w:val="00373402"/>
    <w:rPr>
      <w:rFonts w:eastAsiaTheme="minorHAnsi"/>
    </w:rPr>
  </w:style>
  <w:style w:type="paragraph" w:customStyle="1" w:styleId="0E4A5B4D393740759364A25483744C751">
    <w:name w:val="0E4A5B4D393740759364A25483744C751"/>
    <w:rsid w:val="00373402"/>
    <w:rPr>
      <w:rFonts w:eastAsiaTheme="minorHAnsi"/>
    </w:rPr>
  </w:style>
  <w:style w:type="paragraph" w:customStyle="1" w:styleId="841FAA8BAD064D63B1FF4706AD1A8B461">
    <w:name w:val="841FAA8BAD064D63B1FF4706AD1A8B461"/>
    <w:rsid w:val="0037340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EA393E3818041348B66F37A7A8C92F7">
    <w:name w:val="1EA393E3818041348B66F37A7A8C92F7"/>
    <w:rsid w:val="009A0D9D"/>
  </w:style>
  <w:style w:type="paragraph" w:customStyle="1" w:styleId="EDE99A25DACD41238A93CEC70C075A67">
    <w:name w:val="EDE99A25DACD41238A93CEC70C075A67"/>
    <w:rsid w:val="009A0D9D"/>
  </w:style>
  <w:style w:type="paragraph" w:customStyle="1" w:styleId="BD7E425A269647B2B03D7EDAF69D65E5">
    <w:name w:val="BD7E425A269647B2B03D7EDAF69D65E5"/>
    <w:rsid w:val="009A0D9D"/>
  </w:style>
  <w:style w:type="paragraph" w:customStyle="1" w:styleId="34C7F60C77BA4ECA9654128EF503F854">
    <w:name w:val="34C7F60C77BA4ECA9654128EF503F854"/>
    <w:rsid w:val="009A0D9D"/>
  </w:style>
  <w:style w:type="paragraph" w:customStyle="1" w:styleId="DA9BDD18FC0948719B2BAA9030F1DB49">
    <w:name w:val="DA9BDD18FC0948719B2BAA9030F1DB49"/>
    <w:rsid w:val="009A0D9D"/>
  </w:style>
  <w:style w:type="paragraph" w:customStyle="1" w:styleId="9CC06AF53CD24E3F8CEB14114EF03422">
    <w:name w:val="9CC06AF53CD24E3F8CEB14114EF03422"/>
    <w:rsid w:val="009A0D9D"/>
  </w:style>
  <w:style w:type="paragraph" w:customStyle="1" w:styleId="69DBE3E8109D4FDC8771835D74120002">
    <w:name w:val="69DBE3E8109D4FDC8771835D74120002"/>
    <w:rsid w:val="009A0D9D"/>
  </w:style>
  <w:style w:type="paragraph" w:customStyle="1" w:styleId="9F059D89CA5C4FF3AB7E267DED06AE12">
    <w:name w:val="9F059D89CA5C4FF3AB7E267DED06AE12"/>
    <w:rsid w:val="009A0D9D"/>
  </w:style>
  <w:style w:type="paragraph" w:customStyle="1" w:styleId="B6B1B032F3634AED99F1958786006450">
    <w:name w:val="B6B1B032F3634AED99F1958786006450"/>
    <w:rsid w:val="009A0D9D"/>
  </w:style>
  <w:style w:type="paragraph" w:customStyle="1" w:styleId="6E565223BA9D4E4EB39E72956562FFB1">
    <w:name w:val="6E565223BA9D4E4EB39E72956562FFB1"/>
    <w:rsid w:val="00DF3BAD"/>
  </w:style>
  <w:style w:type="paragraph" w:customStyle="1" w:styleId="C184A1F3F64E49D19B486858F96F4901">
    <w:name w:val="C184A1F3F64E49D19B486858F96F4901"/>
    <w:rsid w:val="00DF3BAD"/>
  </w:style>
  <w:style w:type="paragraph" w:customStyle="1" w:styleId="D9E1C13FC0F9413D8A9255569D77D682">
    <w:name w:val="D9E1C13FC0F9413D8A9255569D77D682"/>
    <w:rsid w:val="00DF3BAD"/>
  </w:style>
  <w:style w:type="paragraph" w:customStyle="1" w:styleId="D63F1DA4324A4ADEB7460D3705494863">
    <w:name w:val="D63F1DA4324A4ADEB7460D3705494863"/>
    <w:rsid w:val="00DF3BAD"/>
  </w:style>
  <w:style w:type="paragraph" w:customStyle="1" w:styleId="EAFD1B8491A94827B672C032C43BAC94">
    <w:name w:val="EAFD1B8491A94827B672C032C43BAC94"/>
    <w:rsid w:val="00DF3BAD"/>
  </w:style>
  <w:style w:type="paragraph" w:customStyle="1" w:styleId="4303BD00D2E4428784F03A95DAE436C7">
    <w:name w:val="4303BD00D2E4428784F03A95DAE436C7"/>
    <w:rsid w:val="00DF3BAD"/>
  </w:style>
  <w:style w:type="paragraph" w:customStyle="1" w:styleId="A5FCE149CC5E4C0887C25E4F4ECBE301">
    <w:name w:val="A5FCE149CC5E4C0887C25E4F4ECBE301"/>
    <w:rsid w:val="00DF3BAD"/>
  </w:style>
  <w:style w:type="paragraph" w:customStyle="1" w:styleId="8CD15BE22342406A809A8F077FA29826">
    <w:name w:val="8CD15BE22342406A809A8F077FA29826"/>
    <w:rsid w:val="00DF3BAD"/>
  </w:style>
  <w:style w:type="paragraph" w:customStyle="1" w:styleId="5A4ED76E717B45928798C23B55BDAE35">
    <w:name w:val="5A4ED76E717B45928798C23B55BDAE35"/>
    <w:rsid w:val="00DF3BAD"/>
  </w:style>
  <w:style w:type="paragraph" w:customStyle="1" w:styleId="C43736ABF11D46C4B911FAE0B56CEF28">
    <w:name w:val="C43736ABF11D46C4B911FAE0B56CEF28"/>
    <w:rsid w:val="00DF3BAD"/>
  </w:style>
  <w:style w:type="paragraph" w:customStyle="1" w:styleId="8FC354A4976B49E3B22E1A29C0F4DD4A">
    <w:name w:val="8FC354A4976B49E3B22E1A29C0F4DD4A"/>
    <w:rsid w:val="00DF3BAD"/>
  </w:style>
  <w:style w:type="paragraph" w:customStyle="1" w:styleId="0ADF65EB0BE645E7BD590251E8E5DB9C">
    <w:name w:val="0ADF65EB0BE645E7BD590251E8E5DB9C"/>
    <w:rsid w:val="00DF3BAD"/>
  </w:style>
  <w:style w:type="paragraph" w:customStyle="1" w:styleId="6D0EBA63F0C742468D8900840D084F82">
    <w:name w:val="6D0EBA63F0C742468D8900840D084F82"/>
    <w:rsid w:val="00DF3BAD"/>
  </w:style>
  <w:style w:type="paragraph" w:customStyle="1" w:styleId="1D0709AE76F64B018E2BD9D3DBFB66DF">
    <w:name w:val="1D0709AE76F64B018E2BD9D3DBFB66DF"/>
    <w:rsid w:val="00DF3BAD"/>
  </w:style>
  <w:style w:type="paragraph" w:customStyle="1" w:styleId="46A7D5AF3B744D088EEAE5CD6C10E70A">
    <w:name w:val="46A7D5AF3B744D088EEAE5CD6C10E70A"/>
    <w:rsid w:val="00DF3BAD"/>
  </w:style>
  <w:style w:type="paragraph" w:customStyle="1" w:styleId="264BAB5FDC0040D59FCD702B943351BC">
    <w:name w:val="264BAB5FDC0040D59FCD702B943351BC"/>
    <w:rsid w:val="00DF3BAD"/>
  </w:style>
  <w:style w:type="paragraph" w:customStyle="1" w:styleId="F78F108F90C34D70AE86C5A104310406">
    <w:name w:val="F78F108F90C34D70AE86C5A104310406"/>
    <w:rsid w:val="00DF3BAD"/>
  </w:style>
  <w:style w:type="paragraph" w:customStyle="1" w:styleId="F648E57EDDDA4103BEB6EB2027F886FE">
    <w:name w:val="F648E57EDDDA4103BEB6EB2027F886FE"/>
    <w:rsid w:val="00DF3BAD"/>
  </w:style>
  <w:style w:type="paragraph" w:customStyle="1" w:styleId="014F5C04BB22410C81F6772990437558">
    <w:name w:val="014F5C04BB22410C81F6772990437558"/>
    <w:rsid w:val="00DF3BAD"/>
  </w:style>
  <w:style w:type="paragraph" w:customStyle="1" w:styleId="BCB611364F9347DAA2812B71AE790C0A">
    <w:name w:val="BCB611364F9347DAA2812B71AE790C0A"/>
    <w:rsid w:val="00DF3BAD"/>
  </w:style>
  <w:style w:type="paragraph" w:customStyle="1" w:styleId="A1A5D004AC464522AE9740F47D4815E5">
    <w:name w:val="A1A5D004AC464522AE9740F47D4815E5"/>
    <w:rsid w:val="00DF3BAD"/>
  </w:style>
  <w:style w:type="paragraph" w:customStyle="1" w:styleId="EDC3D059C9B9474E9803BC0E7C2D08D6">
    <w:name w:val="EDC3D059C9B9474E9803BC0E7C2D08D6"/>
    <w:rsid w:val="00DF3BAD"/>
  </w:style>
  <w:style w:type="paragraph" w:customStyle="1" w:styleId="7A0E2DA54B564033AADF8E0A308E3BD6">
    <w:name w:val="7A0E2DA54B564033AADF8E0A308E3BD6"/>
    <w:rsid w:val="00DF3BAD"/>
  </w:style>
  <w:style w:type="paragraph" w:customStyle="1" w:styleId="B9A966E752EF41688ECB507D015082D9">
    <w:name w:val="B9A966E752EF41688ECB507D015082D9"/>
    <w:rsid w:val="00DF3BAD"/>
  </w:style>
  <w:style w:type="paragraph" w:customStyle="1" w:styleId="460FFF3674E14D72998229450119FCEB">
    <w:name w:val="460FFF3674E14D72998229450119FCEB"/>
    <w:rsid w:val="00DF3BAD"/>
  </w:style>
  <w:style w:type="paragraph" w:customStyle="1" w:styleId="228DFE730EE2445F88E4473929BCB019">
    <w:name w:val="228DFE730EE2445F88E4473929BCB019"/>
    <w:rsid w:val="00DF3BAD"/>
  </w:style>
  <w:style w:type="paragraph" w:customStyle="1" w:styleId="042546AAA6F04535AE13F68E252FBBAD">
    <w:name w:val="042546AAA6F04535AE13F68E252FBBAD"/>
    <w:rsid w:val="00DF3BAD"/>
  </w:style>
  <w:style w:type="paragraph" w:customStyle="1" w:styleId="BE297880B0664BCDAEF10213354D0B90">
    <w:name w:val="BE297880B0664BCDAEF10213354D0B90"/>
    <w:rsid w:val="00DF3BAD"/>
  </w:style>
  <w:style w:type="paragraph" w:customStyle="1" w:styleId="2D5EF8DC645D4489AE2CC323A682CD32">
    <w:name w:val="2D5EF8DC645D4489AE2CC323A682CD32"/>
    <w:rsid w:val="00DF3BAD"/>
  </w:style>
  <w:style w:type="paragraph" w:customStyle="1" w:styleId="4A6D7A85299643B5845B1F33D648F408">
    <w:name w:val="4A6D7A85299643B5845B1F33D648F408"/>
    <w:rsid w:val="00DF3BAD"/>
  </w:style>
  <w:style w:type="paragraph" w:customStyle="1" w:styleId="DA4CBAEC936B4A30A43F5E9602AAE058">
    <w:name w:val="DA4CBAEC936B4A30A43F5E9602AAE058"/>
    <w:rsid w:val="00DF3BAD"/>
  </w:style>
  <w:style w:type="paragraph" w:customStyle="1" w:styleId="08DB1DBF8085480A8A4FE5487F2740BE">
    <w:name w:val="08DB1DBF8085480A8A4FE5487F2740BE"/>
    <w:rsid w:val="00DF3BAD"/>
  </w:style>
  <w:style w:type="paragraph" w:customStyle="1" w:styleId="50B239A143F841C5A54A7D561728A5E2">
    <w:name w:val="50B239A143F841C5A54A7D561728A5E2"/>
    <w:rsid w:val="00DF3BAD"/>
  </w:style>
  <w:style w:type="paragraph" w:customStyle="1" w:styleId="2F95F946BDDD4275B5538079E51A5489">
    <w:name w:val="2F95F946BDDD4275B5538079E51A5489"/>
    <w:rsid w:val="00DF3BAD"/>
  </w:style>
  <w:style w:type="paragraph" w:customStyle="1" w:styleId="A744815489F4469184FE1F2F434D0CDF">
    <w:name w:val="A744815489F4469184FE1F2F434D0CDF"/>
    <w:rsid w:val="00DF3BAD"/>
  </w:style>
  <w:style w:type="paragraph" w:customStyle="1" w:styleId="0CFADBD0B7EA47C5AAD6D656A2CD2BA0">
    <w:name w:val="0CFADBD0B7EA47C5AAD6D656A2CD2BA0"/>
    <w:rsid w:val="00DF3BAD"/>
  </w:style>
  <w:style w:type="paragraph" w:customStyle="1" w:styleId="D4C16506615B4C5FB9DC4371BAF33E83">
    <w:name w:val="D4C16506615B4C5FB9DC4371BAF33E83"/>
    <w:rsid w:val="00DF3BAD"/>
  </w:style>
  <w:style w:type="paragraph" w:customStyle="1" w:styleId="801AA6F3FED54A57A0835768E8E19BD1">
    <w:name w:val="801AA6F3FED54A57A0835768E8E19BD1"/>
    <w:rsid w:val="00DF3BAD"/>
  </w:style>
  <w:style w:type="paragraph" w:customStyle="1" w:styleId="A468E7CBCB0740A3B521D29B91A55185">
    <w:name w:val="A468E7CBCB0740A3B521D29B91A55185"/>
    <w:rsid w:val="00DF3BAD"/>
  </w:style>
  <w:style w:type="paragraph" w:customStyle="1" w:styleId="B6B9F7CDE0534971BAE0FE4DDE262D23">
    <w:name w:val="B6B9F7CDE0534971BAE0FE4DDE262D23"/>
    <w:rsid w:val="00DF3BAD"/>
  </w:style>
  <w:style w:type="paragraph" w:customStyle="1" w:styleId="76C6EAFB2C0E43C78479016282DEDDC9">
    <w:name w:val="76C6EAFB2C0E43C78479016282DEDDC9"/>
    <w:rsid w:val="00DF3BAD"/>
  </w:style>
  <w:style w:type="paragraph" w:customStyle="1" w:styleId="4DB382F335E143D1A65AD12C653C5A19">
    <w:name w:val="4DB382F335E143D1A65AD12C653C5A19"/>
    <w:rsid w:val="00DF3BAD"/>
  </w:style>
  <w:style w:type="paragraph" w:customStyle="1" w:styleId="E8E8493026B74CC6ACAF73535FF7FE1C">
    <w:name w:val="E8E8493026B74CC6ACAF73535FF7FE1C"/>
    <w:rsid w:val="00DF3BAD"/>
  </w:style>
  <w:style w:type="paragraph" w:customStyle="1" w:styleId="29F8CA53B0A446DFAB5ED500B5D7C713">
    <w:name w:val="29F8CA53B0A446DFAB5ED500B5D7C713"/>
    <w:rsid w:val="00DF3BAD"/>
  </w:style>
  <w:style w:type="paragraph" w:customStyle="1" w:styleId="58A024F7EA2D4158BC8D7457384FD37A">
    <w:name w:val="58A024F7EA2D4158BC8D7457384FD37A"/>
    <w:rsid w:val="00DF3BAD"/>
  </w:style>
  <w:style w:type="paragraph" w:customStyle="1" w:styleId="DDE0378C3A074C9E8B96380067AEC64A">
    <w:name w:val="DDE0378C3A074C9E8B96380067AEC64A"/>
    <w:rsid w:val="00DF3BAD"/>
  </w:style>
  <w:style w:type="paragraph" w:customStyle="1" w:styleId="BA92924A4D28433F96D82D48FD7E0C2E">
    <w:name w:val="BA92924A4D28433F96D82D48FD7E0C2E"/>
    <w:rsid w:val="00DF3BAD"/>
  </w:style>
  <w:style w:type="paragraph" w:customStyle="1" w:styleId="0017262742A644289A27025A37EE3F26">
    <w:name w:val="0017262742A644289A27025A37EE3F26"/>
    <w:rsid w:val="00DF3BAD"/>
  </w:style>
  <w:style w:type="paragraph" w:customStyle="1" w:styleId="CAB2B83A414D46AF8C9AC13F9B969EF5">
    <w:name w:val="CAB2B83A414D46AF8C9AC13F9B969EF5"/>
    <w:rsid w:val="00DF3BAD"/>
  </w:style>
  <w:style w:type="paragraph" w:customStyle="1" w:styleId="A6D1764D274E44C48850F021C2F33869">
    <w:name w:val="A6D1764D274E44C48850F021C2F33869"/>
    <w:rsid w:val="00DF3BAD"/>
  </w:style>
  <w:style w:type="paragraph" w:customStyle="1" w:styleId="63684FF7234949CD8498F60838707FF1">
    <w:name w:val="63684FF7234949CD8498F60838707FF1"/>
    <w:rsid w:val="00DF3BAD"/>
  </w:style>
  <w:style w:type="paragraph" w:customStyle="1" w:styleId="5F7D144D25474648BD8D7859F0858C33">
    <w:name w:val="5F7D144D25474648BD8D7859F0858C33"/>
    <w:rsid w:val="00DF3BAD"/>
  </w:style>
  <w:style w:type="paragraph" w:customStyle="1" w:styleId="D4373DC3A1014F7DB1D9AF11CF81F7CB">
    <w:name w:val="D4373DC3A1014F7DB1D9AF11CF81F7CB"/>
    <w:rsid w:val="00DF3BAD"/>
  </w:style>
  <w:style w:type="paragraph" w:customStyle="1" w:styleId="8E94ADC4C515457A89EA08C8CEC1CF63">
    <w:name w:val="8E94ADC4C515457A89EA08C8CEC1CF63"/>
    <w:rsid w:val="00DF3BAD"/>
  </w:style>
  <w:style w:type="paragraph" w:customStyle="1" w:styleId="5EF9240F161043F89F133E33C31C38DD">
    <w:name w:val="5EF9240F161043F89F133E33C31C38DD"/>
    <w:rsid w:val="00DF3BAD"/>
  </w:style>
  <w:style w:type="paragraph" w:customStyle="1" w:styleId="A2528106D2F1423298344B76551D86CF">
    <w:name w:val="A2528106D2F1423298344B76551D86CF"/>
    <w:rsid w:val="00DF3BAD"/>
  </w:style>
  <w:style w:type="paragraph" w:customStyle="1" w:styleId="04260DDBD64B48F98BFFA1EA4A6FBD07">
    <w:name w:val="04260DDBD64B48F98BFFA1EA4A6FBD07"/>
    <w:rsid w:val="00DF3BAD"/>
  </w:style>
  <w:style w:type="paragraph" w:customStyle="1" w:styleId="CBBD664640E64AC39A58EF3FCD374122">
    <w:name w:val="CBBD664640E64AC39A58EF3FCD374122"/>
    <w:rsid w:val="00DF3BAD"/>
  </w:style>
  <w:style w:type="paragraph" w:customStyle="1" w:styleId="229DF2A636DE4D0F9222E6A1F146AFE6">
    <w:name w:val="229DF2A636DE4D0F9222E6A1F146AFE6"/>
    <w:rsid w:val="00C2531D"/>
  </w:style>
  <w:style w:type="paragraph" w:customStyle="1" w:styleId="AA8E719ABE8D4B43934F10CD1ABB64EB">
    <w:name w:val="AA8E719ABE8D4B43934F10CD1ABB64EB"/>
    <w:rsid w:val="00C2531D"/>
  </w:style>
  <w:style w:type="paragraph" w:customStyle="1" w:styleId="5F3AC1E655F149588806E5A51403D7D3">
    <w:name w:val="5F3AC1E655F149588806E5A51403D7D3"/>
    <w:rsid w:val="00C2531D"/>
  </w:style>
  <w:style w:type="paragraph" w:customStyle="1" w:styleId="7FD1983AD3144D8F9074A09FE2BEE159">
    <w:name w:val="7FD1983AD3144D8F9074A09FE2BEE159"/>
    <w:rsid w:val="00C2531D"/>
  </w:style>
  <w:style w:type="paragraph" w:customStyle="1" w:styleId="029C6982E6484E998C15FC2FFA8A7BFC">
    <w:name w:val="029C6982E6484E998C15FC2FFA8A7BFC"/>
    <w:rsid w:val="00C2531D"/>
  </w:style>
  <w:style w:type="paragraph" w:customStyle="1" w:styleId="C852B99C658F4CE6AD8E206079E3528A">
    <w:name w:val="C852B99C658F4CE6AD8E206079E3528A"/>
    <w:rsid w:val="00C2531D"/>
  </w:style>
  <w:style w:type="paragraph" w:customStyle="1" w:styleId="C0D1D78AA49C4ADFAE31DBCD88D4B6EB">
    <w:name w:val="C0D1D78AA49C4ADFAE31DBCD88D4B6EB"/>
    <w:rsid w:val="00C2531D"/>
  </w:style>
  <w:style w:type="paragraph" w:customStyle="1" w:styleId="CB30427D8A294AA0A480965D16084A38">
    <w:name w:val="CB30427D8A294AA0A480965D16084A38"/>
    <w:rsid w:val="0030385A"/>
  </w:style>
  <w:style w:type="paragraph" w:customStyle="1" w:styleId="B1A877ABBF78477391393CC071241947">
    <w:name w:val="B1A877ABBF78477391393CC071241947"/>
    <w:rsid w:val="0030385A"/>
  </w:style>
  <w:style w:type="paragraph" w:customStyle="1" w:styleId="D1EF2DF10BD14677B8724855AE444342">
    <w:name w:val="D1EF2DF10BD14677B8724855AE444342"/>
    <w:rsid w:val="0030385A"/>
  </w:style>
  <w:style w:type="paragraph" w:customStyle="1" w:styleId="618273B7C06B4912A9EB0E85E4A18023">
    <w:name w:val="618273B7C06B4912A9EB0E85E4A18023"/>
    <w:rsid w:val="0030385A"/>
  </w:style>
  <w:style w:type="paragraph" w:customStyle="1" w:styleId="69C354DBE5AA4C778622C1EF7F77602F">
    <w:name w:val="69C354DBE5AA4C778622C1EF7F77602F"/>
    <w:rsid w:val="0030385A"/>
  </w:style>
  <w:style w:type="paragraph" w:customStyle="1" w:styleId="988B14E74E144E1B91BD1070C528D90B">
    <w:name w:val="988B14E74E144E1B91BD1070C528D90B"/>
    <w:rsid w:val="0030385A"/>
  </w:style>
  <w:style w:type="paragraph" w:customStyle="1" w:styleId="E6F004F970274C1E86B6A56E711C4782">
    <w:name w:val="E6F004F970274C1E86B6A56E711C4782"/>
    <w:rsid w:val="0030385A"/>
  </w:style>
  <w:style w:type="paragraph" w:customStyle="1" w:styleId="6450A64838B749DE84719D768C626C23">
    <w:name w:val="6450A64838B749DE84719D768C626C23"/>
    <w:rsid w:val="0030385A"/>
  </w:style>
  <w:style w:type="paragraph" w:customStyle="1" w:styleId="29F724682B4547DB859AA6939F154C38">
    <w:name w:val="29F724682B4547DB859AA6939F154C38"/>
    <w:rsid w:val="0030385A"/>
  </w:style>
  <w:style w:type="paragraph" w:customStyle="1" w:styleId="A2FFB615A00E4CA8B2F5A67A41EDEC47">
    <w:name w:val="A2FFB615A00E4CA8B2F5A67A41EDEC47"/>
    <w:rsid w:val="0030385A"/>
  </w:style>
  <w:style w:type="paragraph" w:customStyle="1" w:styleId="F42D4DCA3A544667A41139F02102B4B6">
    <w:name w:val="F42D4DCA3A544667A41139F02102B4B6"/>
    <w:rsid w:val="0030385A"/>
  </w:style>
  <w:style w:type="paragraph" w:customStyle="1" w:styleId="27D158F4A81F4B858317FA58B0281C95">
    <w:name w:val="27D158F4A81F4B858317FA58B0281C95"/>
    <w:rsid w:val="0030385A"/>
  </w:style>
  <w:style w:type="paragraph" w:customStyle="1" w:styleId="D932B46EA1654D04B89A607E56642E35">
    <w:name w:val="D932B46EA1654D04B89A607E56642E35"/>
    <w:rsid w:val="007B7697"/>
  </w:style>
  <w:style w:type="paragraph" w:customStyle="1" w:styleId="EC8240EB806546D182B091120BB50D49">
    <w:name w:val="EC8240EB806546D182B091120BB50D49"/>
    <w:rsid w:val="007B7697"/>
  </w:style>
  <w:style w:type="paragraph" w:customStyle="1" w:styleId="898353D1D3234AEFBDBCDE5DDE85B479">
    <w:name w:val="898353D1D3234AEFBDBCDE5DDE85B479"/>
    <w:rsid w:val="007B7697"/>
  </w:style>
  <w:style w:type="paragraph" w:customStyle="1" w:styleId="D96231F7B4B54394A76C98C91B54A2BA">
    <w:name w:val="D96231F7B4B54394A76C98C91B54A2BA"/>
    <w:rsid w:val="007B7697"/>
  </w:style>
  <w:style w:type="paragraph" w:customStyle="1" w:styleId="CB30427D8A294AA0A480965D16084A381">
    <w:name w:val="CB30427D8A294AA0A480965D16084A3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
    <w:name w:val="B1A877ABBF78477391393CC07124194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1EF2DF10BD14677B8724855AE4443421">
    <w:name w:val="D1EF2DF10BD14677B8724855AE444342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
    <w:name w:val="30FA10E18AA546EE8082541ED94B85B9"/>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18273B7C06B4912A9EB0E85E4A180231">
    <w:name w:val="618273B7C06B4912A9EB0E85E4A1802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
    <w:name w:val="359543F408244E4C915219E2B65CF777"/>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
    <w:name w:val="69C354DBE5AA4C778622C1EF7F77602F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C6F53BC1D6E4A41A69E2404F8727684">
    <w:name w:val="EC6F53BC1D6E4A41A69E2404F8727684"/>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88B14E74E144E1B91BD1070C528D90B1">
    <w:name w:val="988B14E74E144E1B91BD1070C528D90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
    <w:name w:val="F3D9A3CD7C384B34BB7E9EA9ED049A2A"/>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6F004F970274C1E86B6A56E711C47821">
    <w:name w:val="E6F004F970274C1E86B6A56E711C4782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
    <w:name w:val="CE2F75739CED4586BFE4380B66A8E9AB"/>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
    <w:name w:val="D83B4EB1345346298D6AC04A1C2C68B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
    <w:name w:val="6450A64838B749DE84719D768C626C2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48BA8BCB38E48418F2F601FDC769E88">
    <w:name w:val="548BA8BCB38E48418F2F601FDC769E8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
    <w:name w:val="29F724682B4547DB859AA6939F154C3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8DE6BD6D5324077B90DD2FF514B9483">
    <w:name w:val="18DE6BD6D5324077B90DD2FF514B948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
    <w:name w:val="2C3CBF37F6F74962A5515F410283C16B"/>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35E9C0776B460CB85FDBBE70326EBD">
    <w:name w:val="4B35E9C0776B460CB85FDBBE70326EB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
    <w:name w:val="5095598FE6E4414EB5CB162CD1286D1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
    <w:name w:val="E1EFD79757B043BEB39B4A5F5916D369"/>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
    <w:name w:val="4FA2336CB7374907ACBE7D4F816F22B0"/>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105F4B75C174E9AA6237B2016C8E1E8">
    <w:name w:val="A105F4B75C174E9AA6237B2016C8E1E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
    <w:name w:val="3E2C18A5A3A74F8CA5761C75EE656E10"/>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5D96BBB287D46BBB382751C0F56829D">
    <w:name w:val="75D96BBB287D46BBB382751C0F56829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
    <w:name w:val="BA2F88FC8B644E09B7BB755432D6F62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
    <w:name w:val="19206A32E438411FBC0E828E1AE61FD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1">
    <w:name w:val="A2FFB615A00E4CA8B2F5A67A41EDEC4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
    <w:name w:val="C0B66E22D36740F3A3A8EC81E3E991E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2D4DCA3A544667A41139F02102B4B61">
    <w:name w:val="F42D4DCA3A544667A41139F02102B4B61"/>
    <w:rsid w:val="007B7697"/>
    <w:rPr>
      <w:rFonts w:eastAsiaTheme="minorHAnsi"/>
    </w:rPr>
  </w:style>
  <w:style w:type="paragraph" w:customStyle="1" w:styleId="5AF20383D0474D5597591665BCE9055A6">
    <w:name w:val="5AF20383D0474D5597591665BCE9055A6"/>
    <w:rsid w:val="007B7697"/>
    <w:rPr>
      <w:rFonts w:eastAsiaTheme="minorHAnsi"/>
    </w:rPr>
  </w:style>
  <w:style w:type="paragraph" w:customStyle="1" w:styleId="1D83BB36814C4F888E8AE76AB9357D576">
    <w:name w:val="1D83BB36814C4F888E8AE76AB9357D576"/>
    <w:rsid w:val="007B7697"/>
    <w:rPr>
      <w:rFonts w:eastAsiaTheme="minorHAnsi"/>
    </w:rPr>
  </w:style>
  <w:style w:type="paragraph" w:customStyle="1" w:styleId="0C671431A5DE4D62BAA70CC82DC51D276">
    <w:name w:val="0C671431A5DE4D62BAA70CC82DC51D276"/>
    <w:rsid w:val="007B7697"/>
    <w:rPr>
      <w:rFonts w:eastAsiaTheme="minorHAnsi"/>
    </w:rPr>
  </w:style>
  <w:style w:type="paragraph" w:customStyle="1" w:styleId="A906F06CC02849A38415AABC0E3A91DF6">
    <w:name w:val="A906F06CC02849A38415AABC0E3A91DF6"/>
    <w:rsid w:val="007B7697"/>
    <w:rPr>
      <w:rFonts w:eastAsiaTheme="minorHAnsi"/>
    </w:rPr>
  </w:style>
  <w:style w:type="paragraph" w:customStyle="1" w:styleId="D96231F7B4B54394A76C98C91B54A2BA1">
    <w:name w:val="D96231F7B4B54394A76C98C91B54A2BA1"/>
    <w:rsid w:val="007B7697"/>
    <w:rPr>
      <w:rFonts w:eastAsiaTheme="minorHAnsi"/>
    </w:rPr>
  </w:style>
  <w:style w:type="paragraph" w:customStyle="1" w:styleId="845E85DE9CAA42FDB1FF8D25060FD09A">
    <w:name w:val="845E85DE9CAA42FDB1FF8D25060FD09A"/>
    <w:rsid w:val="007B7697"/>
    <w:rPr>
      <w:rFonts w:eastAsiaTheme="minorHAnsi"/>
    </w:rPr>
  </w:style>
  <w:style w:type="paragraph" w:customStyle="1" w:styleId="6E565223BA9D4E4EB39E72956562FFB11">
    <w:name w:val="6E565223BA9D4E4EB39E72956562FFB11"/>
    <w:rsid w:val="007B7697"/>
    <w:rPr>
      <w:rFonts w:eastAsiaTheme="minorHAnsi"/>
    </w:rPr>
  </w:style>
  <w:style w:type="paragraph" w:customStyle="1" w:styleId="C184A1F3F64E49D19B486858F96F49011">
    <w:name w:val="C184A1F3F64E49D19B486858F96F4901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7D158F4A81F4B858317FA58B0281C951">
    <w:name w:val="27D158F4A81F4B858317FA58B0281C951"/>
    <w:rsid w:val="007B7697"/>
    <w:rPr>
      <w:rFonts w:eastAsiaTheme="minorHAnsi"/>
    </w:rPr>
  </w:style>
  <w:style w:type="paragraph" w:customStyle="1" w:styleId="D9E1C13FC0F9413D8A9255569D77D6821">
    <w:name w:val="D9E1C13FC0F9413D8A9255569D77D6821"/>
    <w:rsid w:val="007B7697"/>
    <w:rPr>
      <w:rFonts w:eastAsiaTheme="minorHAnsi"/>
    </w:rPr>
  </w:style>
  <w:style w:type="paragraph" w:customStyle="1" w:styleId="D63F1DA4324A4ADEB7460D37054948631">
    <w:name w:val="D63F1DA4324A4ADEB7460D37054948631"/>
    <w:rsid w:val="007B7697"/>
    <w:rPr>
      <w:rFonts w:eastAsiaTheme="minorHAnsi"/>
    </w:rPr>
  </w:style>
  <w:style w:type="paragraph" w:customStyle="1" w:styleId="EAFD1B8491A94827B672C032C43BAC941">
    <w:name w:val="EAFD1B8491A94827B672C032C43BAC941"/>
    <w:rsid w:val="007B7697"/>
    <w:rPr>
      <w:rFonts w:eastAsiaTheme="minorHAnsi"/>
    </w:rPr>
  </w:style>
  <w:style w:type="paragraph" w:customStyle="1" w:styleId="4303BD00D2E4428784F03A95DAE436C71">
    <w:name w:val="4303BD00D2E4428784F03A95DAE436C71"/>
    <w:rsid w:val="007B7697"/>
    <w:rPr>
      <w:rFonts w:eastAsiaTheme="minorHAnsi"/>
    </w:rPr>
  </w:style>
  <w:style w:type="paragraph" w:customStyle="1" w:styleId="A5FCE149CC5E4C0887C25E4F4ECBE3011">
    <w:name w:val="A5FCE149CC5E4C0887C25E4F4ECBE3011"/>
    <w:rsid w:val="007B7697"/>
    <w:rPr>
      <w:rFonts w:eastAsiaTheme="minorHAnsi"/>
    </w:rPr>
  </w:style>
  <w:style w:type="paragraph" w:customStyle="1" w:styleId="898353D1D3234AEFBDBCDE5DDE85B4791">
    <w:name w:val="898353D1D3234AEFBDBCDE5DDE85B4791"/>
    <w:rsid w:val="007B7697"/>
    <w:rPr>
      <w:rFonts w:eastAsiaTheme="minorHAnsi"/>
    </w:rPr>
  </w:style>
  <w:style w:type="paragraph" w:customStyle="1" w:styleId="44FD96B608CC4F9C9F323233CA0E2AC1">
    <w:name w:val="44FD96B608CC4F9C9F323233CA0E2AC1"/>
    <w:rsid w:val="007B7697"/>
    <w:rPr>
      <w:rFonts w:eastAsiaTheme="minorHAnsi"/>
    </w:rPr>
  </w:style>
  <w:style w:type="paragraph" w:customStyle="1" w:styleId="D932B46EA1654D04B89A607E56642E351">
    <w:name w:val="D932B46EA1654D04B89A607E56642E351"/>
    <w:rsid w:val="007B7697"/>
    <w:rPr>
      <w:rFonts w:eastAsiaTheme="minorHAnsi"/>
    </w:rPr>
  </w:style>
  <w:style w:type="paragraph" w:customStyle="1" w:styleId="EC8240EB806546D182B091120BB50D491">
    <w:name w:val="EC8240EB806546D182B091120BB50D491"/>
    <w:rsid w:val="007B7697"/>
    <w:rPr>
      <w:rFonts w:eastAsiaTheme="minorHAnsi"/>
    </w:rPr>
  </w:style>
  <w:style w:type="paragraph" w:customStyle="1" w:styleId="903CC9FF0EE143369FDC1A86A8101486">
    <w:name w:val="903CC9FF0EE143369FDC1A86A8101486"/>
    <w:rsid w:val="007B7697"/>
    <w:rPr>
      <w:rFonts w:eastAsiaTheme="minorHAnsi"/>
    </w:rPr>
  </w:style>
  <w:style w:type="paragraph" w:customStyle="1" w:styleId="8CD15BE22342406A809A8F077FA298261">
    <w:name w:val="8CD15BE22342406A809A8F077FA298261"/>
    <w:rsid w:val="007B7697"/>
    <w:rPr>
      <w:rFonts w:eastAsiaTheme="minorHAnsi"/>
    </w:rPr>
  </w:style>
  <w:style w:type="paragraph" w:customStyle="1" w:styleId="5A4ED76E717B45928798C23B55BDAE351">
    <w:name w:val="5A4ED76E717B45928798C23B55BDAE351"/>
    <w:rsid w:val="007B7697"/>
    <w:rPr>
      <w:rFonts w:eastAsiaTheme="minorHAnsi"/>
    </w:rPr>
  </w:style>
  <w:style w:type="paragraph" w:customStyle="1" w:styleId="C43736ABF11D46C4B911FAE0B56CEF281">
    <w:name w:val="C43736ABF11D46C4B911FAE0B56CEF281"/>
    <w:rsid w:val="007B7697"/>
    <w:rPr>
      <w:rFonts w:eastAsiaTheme="minorHAnsi"/>
    </w:rPr>
  </w:style>
  <w:style w:type="paragraph" w:customStyle="1" w:styleId="8FC354A4976B49E3B22E1A29C0F4DD4A1">
    <w:name w:val="8FC354A4976B49E3B22E1A29C0F4DD4A1"/>
    <w:rsid w:val="007B7697"/>
    <w:rPr>
      <w:rFonts w:eastAsiaTheme="minorHAnsi"/>
    </w:rPr>
  </w:style>
  <w:style w:type="paragraph" w:customStyle="1" w:styleId="0ADF65EB0BE645E7BD590251E8E5DB9C1">
    <w:name w:val="0ADF65EB0BE645E7BD590251E8E5DB9C1"/>
    <w:rsid w:val="007B7697"/>
    <w:rPr>
      <w:rFonts w:eastAsiaTheme="minorHAnsi"/>
    </w:rPr>
  </w:style>
  <w:style w:type="paragraph" w:customStyle="1" w:styleId="6D0EBA63F0C742468D8900840D084F821">
    <w:name w:val="6D0EBA63F0C742468D8900840D084F821"/>
    <w:rsid w:val="007B7697"/>
    <w:rPr>
      <w:rFonts w:eastAsiaTheme="minorHAnsi"/>
    </w:rPr>
  </w:style>
  <w:style w:type="paragraph" w:customStyle="1" w:styleId="B6B9F7CDE0534971BAE0FE4DDE262D231">
    <w:name w:val="B6B9F7CDE0534971BAE0FE4DDE262D231"/>
    <w:rsid w:val="007B7697"/>
    <w:rPr>
      <w:rFonts w:eastAsiaTheme="minorHAnsi"/>
    </w:rPr>
  </w:style>
  <w:style w:type="paragraph" w:customStyle="1" w:styleId="76C6EAFB2C0E43C78479016282DEDDC91">
    <w:name w:val="76C6EAFB2C0E43C78479016282DEDDC91"/>
    <w:rsid w:val="007B7697"/>
    <w:rPr>
      <w:rFonts w:eastAsiaTheme="minorHAnsi"/>
    </w:rPr>
  </w:style>
  <w:style w:type="paragraph" w:customStyle="1" w:styleId="B9F2DC54978E4D64AF3B1D114C31C8A2">
    <w:name w:val="B9F2DC54978E4D64AF3B1D114C31C8A2"/>
    <w:rsid w:val="007B7697"/>
    <w:rPr>
      <w:rFonts w:eastAsiaTheme="minorHAnsi"/>
    </w:rPr>
  </w:style>
  <w:style w:type="paragraph" w:customStyle="1" w:styleId="4DB382F335E143D1A65AD12C653C5A191">
    <w:name w:val="4DB382F335E143D1A65AD12C653C5A191"/>
    <w:rsid w:val="007B7697"/>
    <w:rPr>
      <w:rFonts w:eastAsiaTheme="minorHAnsi"/>
    </w:rPr>
  </w:style>
  <w:style w:type="paragraph" w:customStyle="1" w:styleId="E8E8493026B74CC6ACAF73535FF7FE1C1">
    <w:name w:val="E8E8493026B74CC6ACAF73535FF7FE1C1"/>
    <w:rsid w:val="007B7697"/>
    <w:rPr>
      <w:rFonts w:eastAsiaTheme="minorHAnsi"/>
    </w:rPr>
  </w:style>
  <w:style w:type="paragraph" w:customStyle="1" w:styleId="C961296BEC294DB481D2D23520267465">
    <w:name w:val="C961296BEC294DB481D2D23520267465"/>
    <w:rsid w:val="007B7697"/>
    <w:rPr>
      <w:rFonts w:eastAsiaTheme="minorHAnsi"/>
    </w:rPr>
  </w:style>
  <w:style w:type="paragraph" w:customStyle="1" w:styleId="E65085FA4A8449E6ACA6F936D8003766">
    <w:name w:val="E65085FA4A8449E6ACA6F936D8003766"/>
    <w:rsid w:val="007B7697"/>
    <w:rPr>
      <w:rFonts w:eastAsiaTheme="minorHAnsi"/>
    </w:rPr>
  </w:style>
  <w:style w:type="paragraph" w:customStyle="1" w:styleId="5C44F96216F046C796BAC5F33B2E635E">
    <w:name w:val="5C44F96216F046C796BAC5F33B2E635E"/>
    <w:rsid w:val="007B7697"/>
    <w:rPr>
      <w:rFonts w:eastAsiaTheme="minorHAnsi"/>
    </w:rPr>
  </w:style>
  <w:style w:type="paragraph" w:customStyle="1" w:styleId="8267B38D2D6D461DA7DC68C112302B10">
    <w:name w:val="8267B38D2D6D461DA7DC68C112302B10"/>
    <w:rsid w:val="007B7697"/>
    <w:rPr>
      <w:rFonts w:eastAsiaTheme="minorHAnsi"/>
    </w:rPr>
  </w:style>
  <w:style w:type="paragraph" w:customStyle="1" w:styleId="1D0709AE76F64B018E2BD9D3DBFB66DF1">
    <w:name w:val="1D0709AE76F64B018E2BD9D3DBFB66DF1"/>
    <w:rsid w:val="007B7697"/>
    <w:rPr>
      <w:rFonts w:eastAsiaTheme="minorHAnsi"/>
    </w:rPr>
  </w:style>
  <w:style w:type="paragraph" w:customStyle="1" w:styleId="014F5C04BB22410C81F67729904375581">
    <w:name w:val="014F5C04BB22410C81F67729904375581"/>
    <w:rsid w:val="007B7697"/>
    <w:rPr>
      <w:rFonts w:eastAsiaTheme="minorHAnsi"/>
    </w:rPr>
  </w:style>
  <w:style w:type="paragraph" w:customStyle="1" w:styleId="B9A966E752EF41688ECB507D015082D91">
    <w:name w:val="B9A966E752EF41688ECB507D015082D91"/>
    <w:rsid w:val="007B7697"/>
    <w:rPr>
      <w:rFonts w:eastAsiaTheme="minorHAnsi"/>
    </w:rPr>
  </w:style>
  <w:style w:type="paragraph" w:customStyle="1" w:styleId="46A7D5AF3B744D088EEAE5CD6C10E70A1">
    <w:name w:val="46A7D5AF3B744D088EEAE5CD6C10E70A1"/>
    <w:rsid w:val="007B7697"/>
    <w:rPr>
      <w:rFonts w:eastAsiaTheme="minorHAnsi"/>
    </w:rPr>
  </w:style>
  <w:style w:type="paragraph" w:customStyle="1" w:styleId="BCB611364F9347DAA2812B71AE790C0A1">
    <w:name w:val="BCB611364F9347DAA2812B71AE790C0A1"/>
    <w:rsid w:val="007B7697"/>
    <w:rPr>
      <w:rFonts w:eastAsiaTheme="minorHAnsi"/>
    </w:rPr>
  </w:style>
  <w:style w:type="paragraph" w:customStyle="1" w:styleId="460FFF3674E14D72998229450119FCEB1">
    <w:name w:val="460FFF3674E14D72998229450119FCEB1"/>
    <w:rsid w:val="007B7697"/>
    <w:rPr>
      <w:rFonts w:eastAsiaTheme="minorHAnsi"/>
    </w:rPr>
  </w:style>
  <w:style w:type="paragraph" w:customStyle="1" w:styleId="264BAB5FDC0040D59FCD702B943351BC1">
    <w:name w:val="264BAB5FDC0040D59FCD702B943351BC1"/>
    <w:rsid w:val="007B7697"/>
    <w:rPr>
      <w:rFonts w:eastAsiaTheme="minorHAnsi"/>
    </w:rPr>
  </w:style>
  <w:style w:type="paragraph" w:customStyle="1" w:styleId="A1A5D004AC464522AE9740F47D4815E51">
    <w:name w:val="A1A5D004AC464522AE9740F47D4815E51"/>
    <w:rsid w:val="007B7697"/>
    <w:rPr>
      <w:rFonts w:eastAsiaTheme="minorHAnsi"/>
    </w:rPr>
  </w:style>
  <w:style w:type="paragraph" w:customStyle="1" w:styleId="228DFE730EE2445F88E4473929BCB0191">
    <w:name w:val="228DFE730EE2445F88E4473929BCB0191"/>
    <w:rsid w:val="007B7697"/>
    <w:rPr>
      <w:rFonts w:eastAsiaTheme="minorHAnsi"/>
    </w:rPr>
  </w:style>
  <w:style w:type="paragraph" w:customStyle="1" w:styleId="F78F108F90C34D70AE86C5A1043104061">
    <w:name w:val="F78F108F90C34D70AE86C5A1043104061"/>
    <w:rsid w:val="007B7697"/>
    <w:rPr>
      <w:rFonts w:eastAsiaTheme="minorHAnsi"/>
    </w:rPr>
  </w:style>
  <w:style w:type="paragraph" w:customStyle="1" w:styleId="EDC3D059C9B9474E9803BC0E7C2D08D61">
    <w:name w:val="EDC3D059C9B9474E9803BC0E7C2D08D61"/>
    <w:rsid w:val="007B7697"/>
    <w:rPr>
      <w:rFonts w:eastAsiaTheme="minorHAnsi"/>
    </w:rPr>
  </w:style>
  <w:style w:type="paragraph" w:customStyle="1" w:styleId="042546AAA6F04535AE13F68E252FBBAD1">
    <w:name w:val="042546AAA6F04535AE13F68E252FBBAD1"/>
    <w:rsid w:val="007B7697"/>
    <w:rPr>
      <w:rFonts w:eastAsiaTheme="minorHAnsi"/>
    </w:rPr>
  </w:style>
  <w:style w:type="paragraph" w:customStyle="1" w:styleId="F648E57EDDDA4103BEB6EB2027F886FE1">
    <w:name w:val="F648E57EDDDA4103BEB6EB2027F886FE1"/>
    <w:rsid w:val="007B7697"/>
    <w:rPr>
      <w:rFonts w:eastAsiaTheme="minorHAnsi"/>
    </w:rPr>
  </w:style>
  <w:style w:type="paragraph" w:customStyle="1" w:styleId="7A0E2DA54B564033AADF8E0A308E3BD61">
    <w:name w:val="7A0E2DA54B564033AADF8E0A308E3BD61"/>
    <w:rsid w:val="007B7697"/>
    <w:rPr>
      <w:rFonts w:eastAsiaTheme="minorHAnsi"/>
    </w:rPr>
  </w:style>
  <w:style w:type="paragraph" w:customStyle="1" w:styleId="BE297880B0664BCDAEF10213354D0B901">
    <w:name w:val="BE297880B0664BCDAEF10213354D0B901"/>
    <w:rsid w:val="007B7697"/>
    <w:rPr>
      <w:rFonts w:eastAsiaTheme="minorHAnsi"/>
    </w:rPr>
  </w:style>
  <w:style w:type="paragraph" w:customStyle="1" w:styleId="2D5EF8DC645D4489AE2CC323A682CD321">
    <w:name w:val="2D5EF8DC645D4489AE2CC323A682CD321"/>
    <w:rsid w:val="007B7697"/>
    <w:rPr>
      <w:rFonts w:eastAsiaTheme="minorHAnsi"/>
    </w:rPr>
  </w:style>
  <w:style w:type="paragraph" w:customStyle="1" w:styleId="31B268B3792447D3ABE392508DF4BC9C">
    <w:name w:val="31B268B3792447D3ABE392508DF4BC9C"/>
    <w:rsid w:val="007B7697"/>
    <w:rPr>
      <w:rFonts w:eastAsiaTheme="minorHAnsi"/>
    </w:rPr>
  </w:style>
  <w:style w:type="paragraph" w:customStyle="1" w:styleId="2A162FDA4D8D460AB3656054947C08A8">
    <w:name w:val="2A162FDA4D8D460AB3656054947C08A8"/>
    <w:rsid w:val="007B7697"/>
    <w:rPr>
      <w:rFonts w:eastAsiaTheme="minorHAnsi"/>
    </w:rPr>
  </w:style>
  <w:style w:type="paragraph" w:customStyle="1" w:styleId="58FCA5FD42AC4D3C88A91BA7A499238C">
    <w:name w:val="58FCA5FD42AC4D3C88A91BA7A499238C"/>
    <w:rsid w:val="007B7697"/>
    <w:rPr>
      <w:rFonts w:eastAsiaTheme="minorHAnsi"/>
    </w:rPr>
  </w:style>
  <w:style w:type="paragraph" w:customStyle="1" w:styleId="4A6D7A85299643B5845B1F33D648F4081">
    <w:name w:val="4A6D7A85299643B5845B1F33D648F4081"/>
    <w:rsid w:val="007B7697"/>
    <w:rPr>
      <w:rFonts w:eastAsiaTheme="minorHAnsi"/>
    </w:rPr>
  </w:style>
  <w:style w:type="paragraph" w:customStyle="1" w:styleId="DA4CBAEC936B4A30A43F5E9602AAE0581">
    <w:name w:val="DA4CBAEC936B4A30A43F5E9602AAE0581"/>
    <w:rsid w:val="007B7697"/>
    <w:rPr>
      <w:rFonts w:eastAsiaTheme="minorHAnsi"/>
    </w:rPr>
  </w:style>
  <w:style w:type="paragraph" w:customStyle="1" w:styleId="08DB1DBF8085480A8A4FE5487F2740BE1">
    <w:name w:val="08DB1DBF8085480A8A4FE5487F2740BE1"/>
    <w:rsid w:val="007B7697"/>
    <w:rPr>
      <w:rFonts w:eastAsiaTheme="minorHAnsi"/>
    </w:rPr>
  </w:style>
  <w:style w:type="paragraph" w:customStyle="1" w:styleId="50B239A143F841C5A54A7D561728A5E21">
    <w:name w:val="50B239A143F841C5A54A7D561728A5E21"/>
    <w:rsid w:val="007B7697"/>
    <w:rPr>
      <w:rFonts w:eastAsiaTheme="minorHAnsi"/>
    </w:rPr>
  </w:style>
  <w:style w:type="paragraph" w:customStyle="1" w:styleId="2F95F946BDDD4275B5538079E51A54891">
    <w:name w:val="2F95F946BDDD4275B5538079E51A54891"/>
    <w:rsid w:val="007B7697"/>
    <w:rPr>
      <w:rFonts w:eastAsiaTheme="minorHAnsi"/>
    </w:rPr>
  </w:style>
  <w:style w:type="paragraph" w:customStyle="1" w:styleId="A744815489F4469184FE1F2F434D0CDF1">
    <w:name w:val="A744815489F4469184FE1F2F434D0CDF1"/>
    <w:rsid w:val="007B7697"/>
    <w:rPr>
      <w:rFonts w:eastAsiaTheme="minorHAnsi"/>
    </w:rPr>
  </w:style>
  <w:style w:type="paragraph" w:customStyle="1" w:styleId="0CFADBD0B7EA47C5AAD6D656A2CD2BA01">
    <w:name w:val="0CFADBD0B7EA47C5AAD6D656A2CD2BA01"/>
    <w:rsid w:val="007B7697"/>
    <w:rPr>
      <w:rFonts w:eastAsiaTheme="minorHAnsi"/>
    </w:rPr>
  </w:style>
  <w:style w:type="paragraph" w:customStyle="1" w:styleId="D4C16506615B4C5FB9DC4371BAF33E831">
    <w:name w:val="D4C16506615B4C5FB9DC4371BAF33E831"/>
    <w:rsid w:val="007B7697"/>
    <w:rPr>
      <w:rFonts w:eastAsiaTheme="minorHAnsi"/>
    </w:rPr>
  </w:style>
  <w:style w:type="paragraph" w:customStyle="1" w:styleId="801AA6F3FED54A57A0835768E8E19BD11">
    <w:name w:val="801AA6F3FED54A57A0835768E8E19BD11"/>
    <w:rsid w:val="007B7697"/>
    <w:rPr>
      <w:rFonts w:eastAsiaTheme="minorHAnsi"/>
    </w:rPr>
  </w:style>
  <w:style w:type="paragraph" w:customStyle="1" w:styleId="A468E7CBCB0740A3B521D29B91A551851">
    <w:name w:val="A468E7CBCB0740A3B521D29B91A551851"/>
    <w:rsid w:val="007B7697"/>
    <w:rPr>
      <w:rFonts w:eastAsiaTheme="minorHAnsi"/>
    </w:rPr>
  </w:style>
  <w:style w:type="paragraph" w:customStyle="1" w:styleId="63B152712FF64051A1A79836CF3F1649">
    <w:name w:val="63B152712FF64051A1A79836CF3F1649"/>
    <w:rsid w:val="007B7697"/>
    <w:rPr>
      <w:rFonts w:eastAsiaTheme="minorHAnsi"/>
    </w:rPr>
  </w:style>
  <w:style w:type="paragraph" w:customStyle="1" w:styleId="CDEAA8FC71434980AC8655251FA13B3B">
    <w:name w:val="CDEAA8FC71434980AC8655251FA13B3B"/>
    <w:rsid w:val="007B7697"/>
    <w:rPr>
      <w:rFonts w:eastAsiaTheme="minorHAnsi"/>
    </w:rPr>
  </w:style>
  <w:style w:type="paragraph" w:customStyle="1" w:styleId="795E4F4036724693B46DA81E4E698DAE">
    <w:name w:val="795E4F4036724693B46DA81E4E698DAE"/>
    <w:rsid w:val="007B7697"/>
    <w:rPr>
      <w:rFonts w:eastAsiaTheme="minorHAnsi"/>
    </w:rPr>
  </w:style>
  <w:style w:type="paragraph" w:customStyle="1" w:styleId="B362D57E5FC842E0B111DEC39886325C">
    <w:name w:val="B362D57E5FC842E0B111DEC39886325C"/>
    <w:rsid w:val="007B7697"/>
    <w:rPr>
      <w:rFonts w:eastAsiaTheme="minorHAnsi"/>
    </w:rPr>
  </w:style>
  <w:style w:type="paragraph" w:customStyle="1" w:styleId="9A8A3CE1D6E046F8BB9739AE8D698AC6">
    <w:name w:val="9A8A3CE1D6E046F8BB9739AE8D698AC6"/>
    <w:rsid w:val="007B7697"/>
    <w:rPr>
      <w:rFonts w:eastAsiaTheme="minorHAnsi"/>
    </w:rPr>
  </w:style>
  <w:style w:type="paragraph" w:customStyle="1" w:styleId="AE382DAEE7DE4E5586CF3B988E991030">
    <w:name w:val="AE382DAEE7DE4E5586CF3B988E991030"/>
    <w:rsid w:val="007B7697"/>
    <w:rPr>
      <w:rFonts w:eastAsiaTheme="minorHAnsi"/>
    </w:rPr>
  </w:style>
  <w:style w:type="paragraph" w:customStyle="1" w:styleId="9AE6703245F1434089742FF04FC27BB4">
    <w:name w:val="9AE6703245F1434089742FF04FC27BB4"/>
    <w:rsid w:val="007B7697"/>
    <w:rPr>
      <w:rFonts w:eastAsiaTheme="minorHAnsi"/>
    </w:rPr>
  </w:style>
  <w:style w:type="paragraph" w:customStyle="1" w:styleId="8365CDB2A7674B318D64BCF0AB00F5B4">
    <w:name w:val="8365CDB2A7674B318D64BCF0AB00F5B4"/>
    <w:rsid w:val="007B7697"/>
    <w:rPr>
      <w:rFonts w:eastAsiaTheme="minorHAnsi"/>
    </w:rPr>
  </w:style>
  <w:style w:type="paragraph" w:customStyle="1" w:styleId="931734EB321F4496B412BD0508DEA764">
    <w:name w:val="931734EB321F4496B412BD0508DEA764"/>
    <w:rsid w:val="007B7697"/>
    <w:rPr>
      <w:rFonts w:eastAsiaTheme="minorHAnsi"/>
    </w:rPr>
  </w:style>
  <w:style w:type="paragraph" w:customStyle="1" w:styleId="C2CD03634207489DB1C3C387A8A896B1">
    <w:name w:val="C2CD03634207489DB1C3C387A8A896B1"/>
    <w:rsid w:val="007B7697"/>
    <w:rPr>
      <w:rFonts w:eastAsiaTheme="minorHAnsi"/>
    </w:rPr>
  </w:style>
  <w:style w:type="paragraph" w:customStyle="1" w:styleId="96916A38AF6841FD9DD9E55E7D34DC19">
    <w:name w:val="96916A38AF6841FD9DD9E55E7D34DC19"/>
    <w:rsid w:val="007B7697"/>
    <w:rPr>
      <w:rFonts w:eastAsiaTheme="minorHAnsi"/>
    </w:rPr>
  </w:style>
  <w:style w:type="paragraph" w:customStyle="1" w:styleId="A89B56BE3FA54F1EB0DF6C8E04726BD3">
    <w:name w:val="A89B56BE3FA54F1EB0DF6C8E04726BD3"/>
    <w:rsid w:val="007B7697"/>
    <w:rPr>
      <w:rFonts w:eastAsiaTheme="minorHAnsi"/>
    </w:rPr>
  </w:style>
  <w:style w:type="paragraph" w:customStyle="1" w:styleId="F8E1047451944441A88ABD85B6C95EF5">
    <w:name w:val="F8E1047451944441A88ABD85B6C95EF5"/>
    <w:rsid w:val="007B7697"/>
    <w:rPr>
      <w:rFonts w:eastAsiaTheme="minorHAnsi"/>
    </w:rPr>
  </w:style>
  <w:style w:type="paragraph" w:customStyle="1" w:styleId="3E7A4DF811C14257AE4FD1FBC49BEB6C">
    <w:name w:val="3E7A4DF811C14257AE4FD1FBC49BEB6C"/>
    <w:rsid w:val="007B7697"/>
    <w:rPr>
      <w:rFonts w:eastAsiaTheme="minorHAnsi"/>
    </w:rPr>
  </w:style>
  <w:style w:type="paragraph" w:customStyle="1" w:styleId="229DF2A636DE4D0F9222E6A1F146AFE61">
    <w:name w:val="229DF2A636DE4D0F9222E6A1F146AFE61"/>
    <w:rsid w:val="007B7697"/>
    <w:rPr>
      <w:rFonts w:eastAsiaTheme="minorHAnsi"/>
    </w:rPr>
  </w:style>
  <w:style w:type="paragraph" w:customStyle="1" w:styleId="238F25B88BBC4EEA97480A655FF1F5EF">
    <w:name w:val="238F25B88BBC4EEA97480A655FF1F5EF"/>
    <w:rsid w:val="007B7697"/>
    <w:rPr>
      <w:rFonts w:eastAsiaTheme="minorHAnsi"/>
    </w:rPr>
  </w:style>
  <w:style w:type="paragraph" w:customStyle="1" w:styleId="FA739E41EE4F42C5B04A2E7E96D6022D">
    <w:name w:val="FA739E41EE4F42C5B04A2E7E96D6022D"/>
    <w:rsid w:val="007B7697"/>
    <w:rPr>
      <w:rFonts w:eastAsiaTheme="minorHAnsi"/>
    </w:rPr>
  </w:style>
  <w:style w:type="paragraph" w:customStyle="1" w:styleId="0E6D866A95774F9B8EBEA535C49B4E3C">
    <w:name w:val="0E6D866A95774F9B8EBEA535C49B4E3C"/>
    <w:rsid w:val="007B7697"/>
    <w:rPr>
      <w:rFonts w:eastAsiaTheme="minorHAnsi"/>
    </w:rPr>
  </w:style>
  <w:style w:type="paragraph" w:customStyle="1" w:styleId="C0D1D78AA49C4ADFAE31DBCD88D4B6EB1">
    <w:name w:val="C0D1D78AA49C4ADFAE31DBCD88D4B6E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391AF2ABDE543B3A6E1875808F819C2">
    <w:name w:val="E391AF2ABDE543B3A6E1875808F819C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ADEA267622E4D8E9E6CC0E3A8F134A7">
    <w:name w:val="6ADEA267622E4D8E9E6CC0E3A8F134A7"/>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393C99A57894648A5189C61808B2143">
    <w:name w:val="D393C99A57894648A5189C61808B2143"/>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
    <w:name w:val="C5B4BD8D29A1447B891ECEA6A92AD647"/>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
    <w:name w:val="BC2D42A687F846EB94C728C39DF650BB"/>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
    <w:name w:val="701B5917D9384387B8B0668329290800"/>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
    <w:name w:val="4BEFBFB7D403475EAD6237CDA5E90A68"/>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
    <w:name w:val="04E924CFA6A54BDDAFE03887841748F3"/>
    <w:rsid w:val="007B7697"/>
    <w:rPr>
      <w:rFonts w:eastAsiaTheme="minorHAnsi"/>
    </w:rPr>
  </w:style>
  <w:style w:type="paragraph" w:customStyle="1" w:styleId="AA8E719ABE8D4B43934F10CD1ABB64EB1">
    <w:name w:val="AA8E719ABE8D4B43934F10CD1ABB64EB1"/>
    <w:rsid w:val="007B7697"/>
    <w:rPr>
      <w:rFonts w:eastAsiaTheme="minorHAnsi"/>
    </w:rPr>
  </w:style>
  <w:style w:type="paragraph" w:customStyle="1" w:styleId="5F3AC1E655F149588806E5A51403D7D31">
    <w:name w:val="5F3AC1E655F149588806E5A51403D7D31"/>
    <w:rsid w:val="007B7697"/>
    <w:rPr>
      <w:rFonts w:eastAsiaTheme="minorHAnsi"/>
    </w:rPr>
  </w:style>
  <w:style w:type="paragraph" w:customStyle="1" w:styleId="7FD1983AD3144D8F9074A09FE2BEE1591">
    <w:name w:val="7FD1983AD3144D8F9074A09FE2BEE1591"/>
    <w:rsid w:val="007B7697"/>
    <w:rPr>
      <w:rFonts w:eastAsiaTheme="minorHAnsi"/>
    </w:rPr>
  </w:style>
  <w:style w:type="paragraph" w:customStyle="1" w:styleId="029C6982E6484E998C15FC2FFA8A7BFC1">
    <w:name w:val="029C6982E6484E998C15FC2FFA8A7BFC1"/>
    <w:rsid w:val="007B7697"/>
    <w:rPr>
      <w:rFonts w:eastAsiaTheme="minorHAnsi"/>
    </w:rPr>
  </w:style>
  <w:style w:type="paragraph" w:customStyle="1" w:styleId="C852B99C658F4CE6AD8E206079E3528A1">
    <w:name w:val="C852B99C658F4CE6AD8E206079E3528A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
    <w:name w:val="80EB4002DDF543B8B7004C452EE7B9BC"/>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
    <w:name w:val="F9C6533C1E864A0BBD94C648065B684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
    <w:name w:val="EA5B4C1510D548428F23E5DE410C91FF"/>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
    <w:name w:val="4AC15AD9E32B4F5AB87DB3A881AC141D"/>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B26D0D936943EF8627366508B11AA1">
    <w:name w:val="F4B26D0D936943EF8627366508B11AA1"/>
    <w:rsid w:val="007B7697"/>
  </w:style>
  <w:style w:type="paragraph" w:customStyle="1" w:styleId="CB30427D8A294AA0A480965D16084A382">
    <w:name w:val="CB30427D8A294AA0A480965D16084A38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
    <w:name w:val="B1A877ABBF78477391393CC071241947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1EF2DF10BD14677B8724855AE4443422">
    <w:name w:val="D1EF2DF10BD14677B8724855AE444342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
    <w:name w:val="30FA10E18AA546EE8082541ED94B85B9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18273B7C06B4912A9EB0E85E4A180232">
    <w:name w:val="618273B7C06B4912A9EB0E85E4A18023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
    <w:name w:val="359543F408244E4C915219E2B65CF77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
    <w:name w:val="69C354DBE5AA4C778622C1EF7F77602F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988B14E74E144E1B91BD1070C528D90B2">
    <w:name w:val="988B14E74E144E1B91BD1070C528D90B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
    <w:name w:val="F3D9A3CD7C384B34BB7E9EA9ED049A2A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6F004F970274C1E86B6A56E711C47822">
    <w:name w:val="E6F004F970274C1E86B6A56E711C4782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
    <w:name w:val="CE2F75739CED4586BFE4380B66A8E9A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
    <w:name w:val="D83B4EB1345346298D6AC04A1C2C68B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
    <w:name w:val="6450A64838B749DE84719D768C626C23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48BA8BCB38E48418F2F601FDC769E881">
    <w:name w:val="548BA8BCB38E48418F2F601FDC769E8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
    <w:name w:val="29F724682B4547DB859AA6939F154C38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8DE6BD6D5324077B90DD2FF514B94831">
    <w:name w:val="18DE6BD6D5324077B90DD2FF514B948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
    <w:name w:val="2C3CBF37F6F74962A5515F410283C16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
    <w:name w:val="5095598FE6E4414EB5CB162CD1286D12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1">
    <w:name w:val="E1EFD79757B043BEB39B4A5F5916D369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
    <w:name w:val="4FA2336CB7374907ACBE7D4F816F22B0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105F4B75C174E9AA6237B2016C8E1E81">
    <w:name w:val="A105F4B75C174E9AA6237B2016C8E1E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
    <w:name w:val="3E2C18A5A3A74F8CA5761C75EE656E10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5D96BBB287D46BBB382751C0F56829D1">
    <w:name w:val="75D96BBB287D46BBB382751C0F56829D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1">
    <w:name w:val="BA2F88FC8B644E09B7BB755432D6F623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
    <w:name w:val="19206A32E438411FBC0E828E1AE61FDD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2">
    <w:name w:val="A2FFB615A00E4CA8B2F5A67A41EDEC47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1">
    <w:name w:val="C0B66E22D36740F3A3A8EC81E3E991E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2D4DCA3A544667A41139F02102B4B62">
    <w:name w:val="F42D4DCA3A544667A41139F02102B4B62"/>
    <w:rsid w:val="007B7697"/>
    <w:rPr>
      <w:rFonts w:eastAsiaTheme="minorHAnsi"/>
    </w:rPr>
  </w:style>
  <w:style w:type="paragraph" w:customStyle="1" w:styleId="5AF20383D0474D5597591665BCE9055A7">
    <w:name w:val="5AF20383D0474D5597591665BCE9055A7"/>
    <w:rsid w:val="007B7697"/>
    <w:rPr>
      <w:rFonts w:eastAsiaTheme="minorHAnsi"/>
    </w:rPr>
  </w:style>
  <w:style w:type="paragraph" w:customStyle="1" w:styleId="1D83BB36814C4F888E8AE76AB9357D577">
    <w:name w:val="1D83BB36814C4F888E8AE76AB9357D577"/>
    <w:rsid w:val="007B7697"/>
    <w:rPr>
      <w:rFonts w:eastAsiaTheme="minorHAnsi"/>
    </w:rPr>
  </w:style>
  <w:style w:type="paragraph" w:customStyle="1" w:styleId="0C671431A5DE4D62BAA70CC82DC51D277">
    <w:name w:val="0C671431A5DE4D62BAA70CC82DC51D277"/>
    <w:rsid w:val="007B7697"/>
    <w:rPr>
      <w:rFonts w:eastAsiaTheme="minorHAnsi"/>
    </w:rPr>
  </w:style>
  <w:style w:type="paragraph" w:customStyle="1" w:styleId="A906F06CC02849A38415AABC0E3A91DF7">
    <w:name w:val="A906F06CC02849A38415AABC0E3A91DF7"/>
    <w:rsid w:val="007B7697"/>
    <w:rPr>
      <w:rFonts w:eastAsiaTheme="minorHAnsi"/>
    </w:rPr>
  </w:style>
  <w:style w:type="paragraph" w:customStyle="1" w:styleId="D96231F7B4B54394A76C98C91B54A2BA2">
    <w:name w:val="D96231F7B4B54394A76C98C91B54A2BA2"/>
    <w:rsid w:val="007B7697"/>
    <w:rPr>
      <w:rFonts w:eastAsiaTheme="minorHAnsi"/>
    </w:rPr>
  </w:style>
  <w:style w:type="paragraph" w:customStyle="1" w:styleId="A6496D0E06394D8D9201AE987CD2D6CE">
    <w:name w:val="A6496D0E06394D8D9201AE987CD2D6CE"/>
    <w:rsid w:val="007B7697"/>
    <w:rPr>
      <w:rFonts w:eastAsiaTheme="minorHAnsi"/>
    </w:rPr>
  </w:style>
  <w:style w:type="paragraph" w:customStyle="1" w:styleId="845E85DE9CAA42FDB1FF8D25060FD09A1">
    <w:name w:val="845E85DE9CAA42FDB1FF8D25060FD09A1"/>
    <w:rsid w:val="007B7697"/>
    <w:rPr>
      <w:rFonts w:eastAsiaTheme="minorHAnsi"/>
    </w:rPr>
  </w:style>
  <w:style w:type="paragraph" w:customStyle="1" w:styleId="6E565223BA9D4E4EB39E72956562FFB12">
    <w:name w:val="6E565223BA9D4E4EB39E72956562FFB12"/>
    <w:rsid w:val="007B7697"/>
    <w:rPr>
      <w:rFonts w:eastAsiaTheme="minorHAnsi"/>
    </w:rPr>
  </w:style>
  <w:style w:type="paragraph" w:customStyle="1" w:styleId="C184A1F3F64E49D19B486858F96F49012">
    <w:name w:val="C184A1F3F64E49D19B486858F96F4901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7D158F4A81F4B858317FA58B0281C952">
    <w:name w:val="27D158F4A81F4B858317FA58B0281C952"/>
    <w:rsid w:val="007B7697"/>
    <w:rPr>
      <w:rFonts w:eastAsiaTheme="minorHAnsi"/>
    </w:rPr>
  </w:style>
  <w:style w:type="paragraph" w:customStyle="1" w:styleId="D9E1C13FC0F9413D8A9255569D77D6822">
    <w:name w:val="D9E1C13FC0F9413D8A9255569D77D6822"/>
    <w:rsid w:val="007B7697"/>
    <w:rPr>
      <w:rFonts w:eastAsiaTheme="minorHAnsi"/>
    </w:rPr>
  </w:style>
  <w:style w:type="paragraph" w:customStyle="1" w:styleId="D63F1DA4324A4ADEB7460D37054948632">
    <w:name w:val="D63F1DA4324A4ADEB7460D37054948632"/>
    <w:rsid w:val="007B7697"/>
    <w:rPr>
      <w:rFonts w:eastAsiaTheme="minorHAnsi"/>
    </w:rPr>
  </w:style>
  <w:style w:type="paragraph" w:customStyle="1" w:styleId="EAFD1B8491A94827B672C032C43BAC942">
    <w:name w:val="EAFD1B8491A94827B672C032C43BAC942"/>
    <w:rsid w:val="007B7697"/>
    <w:rPr>
      <w:rFonts w:eastAsiaTheme="minorHAnsi"/>
    </w:rPr>
  </w:style>
  <w:style w:type="paragraph" w:customStyle="1" w:styleId="4303BD00D2E4428784F03A95DAE436C72">
    <w:name w:val="4303BD00D2E4428784F03A95DAE436C72"/>
    <w:rsid w:val="007B7697"/>
    <w:rPr>
      <w:rFonts w:eastAsiaTheme="minorHAnsi"/>
    </w:rPr>
  </w:style>
  <w:style w:type="paragraph" w:customStyle="1" w:styleId="A5FCE149CC5E4C0887C25E4F4ECBE3012">
    <w:name w:val="A5FCE149CC5E4C0887C25E4F4ECBE3012"/>
    <w:rsid w:val="007B7697"/>
    <w:rPr>
      <w:rFonts w:eastAsiaTheme="minorHAnsi"/>
    </w:rPr>
  </w:style>
  <w:style w:type="paragraph" w:customStyle="1" w:styleId="898353D1D3234AEFBDBCDE5DDE85B4792">
    <w:name w:val="898353D1D3234AEFBDBCDE5DDE85B4792"/>
    <w:rsid w:val="007B7697"/>
    <w:rPr>
      <w:rFonts w:eastAsiaTheme="minorHAnsi"/>
    </w:rPr>
  </w:style>
  <w:style w:type="paragraph" w:customStyle="1" w:styleId="44FD96B608CC4F9C9F323233CA0E2AC11">
    <w:name w:val="44FD96B608CC4F9C9F323233CA0E2AC11"/>
    <w:rsid w:val="007B7697"/>
    <w:rPr>
      <w:rFonts w:eastAsiaTheme="minorHAnsi"/>
    </w:rPr>
  </w:style>
  <w:style w:type="paragraph" w:customStyle="1" w:styleId="D932B46EA1654D04B89A607E56642E352">
    <w:name w:val="D932B46EA1654D04B89A607E56642E352"/>
    <w:rsid w:val="007B7697"/>
    <w:rPr>
      <w:rFonts w:eastAsiaTheme="minorHAnsi"/>
    </w:rPr>
  </w:style>
  <w:style w:type="paragraph" w:customStyle="1" w:styleId="903CC9FF0EE143369FDC1A86A81014861">
    <w:name w:val="903CC9FF0EE143369FDC1A86A81014861"/>
    <w:rsid w:val="007B7697"/>
    <w:rPr>
      <w:rFonts w:eastAsiaTheme="minorHAnsi"/>
    </w:rPr>
  </w:style>
  <w:style w:type="paragraph" w:customStyle="1" w:styleId="8CD15BE22342406A809A8F077FA298262">
    <w:name w:val="8CD15BE22342406A809A8F077FA298262"/>
    <w:rsid w:val="007B7697"/>
    <w:rPr>
      <w:rFonts w:eastAsiaTheme="minorHAnsi"/>
    </w:rPr>
  </w:style>
  <w:style w:type="paragraph" w:customStyle="1" w:styleId="5A4ED76E717B45928798C23B55BDAE352">
    <w:name w:val="5A4ED76E717B45928798C23B55BDAE352"/>
    <w:rsid w:val="007B7697"/>
    <w:rPr>
      <w:rFonts w:eastAsiaTheme="minorHAnsi"/>
    </w:rPr>
  </w:style>
  <w:style w:type="paragraph" w:customStyle="1" w:styleId="C43736ABF11D46C4B911FAE0B56CEF282">
    <w:name w:val="C43736ABF11D46C4B911FAE0B56CEF282"/>
    <w:rsid w:val="007B7697"/>
    <w:rPr>
      <w:rFonts w:eastAsiaTheme="minorHAnsi"/>
    </w:rPr>
  </w:style>
  <w:style w:type="paragraph" w:customStyle="1" w:styleId="8FC354A4976B49E3B22E1A29C0F4DD4A2">
    <w:name w:val="8FC354A4976B49E3B22E1A29C0F4DD4A2"/>
    <w:rsid w:val="007B7697"/>
    <w:rPr>
      <w:rFonts w:eastAsiaTheme="minorHAnsi"/>
    </w:rPr>
  </w:style>
  <w:style w:type="paragraph" w:customStyle="1" w:styleId="0ADF65EB0BE645E7BD590251E8E5DB9C2">
    <w:name w:val="0ADF65EB0BE645E7BD590251E8E5DB9C2"/>
    <w:rsid w:val="007B7697"/>
    <w:rPr>
      <w:rFonts w:eastAsiaTheme="minorHAnsi"/>
    </w:rPr>
  </w:style>
  <w:style w:type="paragraph" w:customStyle="1" w:styleId="6D0EBA63F0C742468D8900840D084F822">
    <w:name w:val="6D0EBA63F0C742468D8900840D084F822"/>
    <w:rsid w:val="007B7697"/>
    <w:rPr>
      <w:rFonts w:eastAsiaTheme="minorHAnsi"/>
    </w:rPr>
  </w:style>
  <w:style w:type="paragraph" w:customStyle="1" w:styleId="B6B9F7CDE0534971BAE0FE4DDE262D232">
    <w:name w:val="B6B9F7CDE0534971BAE0FE4DDE262D232"/>
    <w:rsid w:val="007B7697"/>
    <w:rPr>
      <w:rFonts w:eastAsiaTheme="minorHAnsi"/>
    </w:rPr>
  </w:style>
  <w:style w:type="paragraph" w:customStyle="1" w:styleId="76C6EAFB2C0E43C78479016282DEDDC92">
    <w:name w:val="76C6EAFB2C0E43C78479016282DEDDC92"/>
    <w:rsid w:val="007B7697"/>
    <w:rPr>
      <w:rFonts w:eastAsiaTheme="minorHAnsi"/>
    </w:rPr>
  </w:style>
  <w:style w:type="paragraph" w:customStyle="1" w:styleId="61A183E563CA4B6FA0F1BC2642AE5123">
    <w:name w:val="61A183E563CA4B6FA0F1BC2642AE5123"/>
    <w:rsid w:val="007B7697"/>
    <w:rPr>
      <w:rFonts w:eastAsiaTheme="minorHAnsi"/>
    </w:rPr>
  </w:style>
  <w:style w:type="paragraph" w:customStyle="1" w:styleId="B9F2DC54978E4D64AF3B1D114C31C8A21">
    <w:name w:val="B9F2DC54978E4D64AF3B1D114C31C8A21"/>
    <w:rsid w:val="007B7697"/>
    <w:rPr>
      <w:rFonts w:eastAsiaTheme="minorHAnsi"/>
    </w:rPr>
  </w:style>
  <w:style w:type="paragraph" w:customStyle="1" w:styleId="4DB382F335E143D1A65AD12C653C5A192">
    <w:name w:val="4DB382F335E143D1A65AD12C653C5A192"/>
    <w:rsid w:val="007B7697"/>
    <w:rPr>
      <w:rFonts w:eastAsiaTheme="minorHAnsi"/>
    </w:rPr>
  </w:style>
  <w:style w:type="paragraph" w:customStyle="1" w:styleId="E8E8493026B74CC6ACAF73535FF7FE1C2">
    <w:name w:val="E8E8493026B74CC6ACAF73535FF7FE1C2"/>
    <w:rsid w:val="007B7697"/>
    <w:rPr>
      <w:rFonts w:eastAsiaTheme="minorHAnsi"/>
    </w:rPr>
  </w:style>
  <w:style w:type="paragraph" w:customStyle="1" w:styleId="C961296BEC294DB481D2D235202674651">
    <w:name w:val="C961296BEC294DB481D2D235202674651"/>
    <w:rsid w:val="007B7697"/>
    <w:rPr>
      <w:rFonts w:eastAsiaTheme="minorHAnsi"/>
    </w:rPr>
  </w:style>
  <w:style w:type="paragraph" w:customStyle="1" w:styleId="E65085FA4A8449E6ACA6F936D80037661">
    <w:name w:val="E65085FA4A8449E6ACA6F936D80037661"/>
    <w:rsid w:val="007B7697"/>
    <w:rPr>
      <w:rFonts w:eastAsiaTheme="minorHAnsi"/>
    </w:rPr>
  </w:style>
  <w:style w:type="paragraph" w:customStyle="1" w:styleId="5C44F96216F046C796BAC5F33B2E635E1">
    <w:name w:val="5C44F96216F046C796BAC5F33B2E635E1"/>
    <w:rsid w:val="007B7697"/>
    <w:rPr>
      <w:rFonts w:eastAsiaTheme="minorHAnsi"/>
    </w:rPr>
  </w:style>
  <w:style w:type="paragraph" w:customStyle="1" w:styleId="8267B38D2D6D461DA7DC68C112302B101">
    <w:name w:val="8267B38D2D6D461DA7DC68C112302B101"/>
    <w:rsid w:val="007B7697"/>
    <w:rPr>
      <w:rFonts w:eastAsiaTheme="minorHAnsi"/>
    </w:rPr>
  </w:style>
  <w:style w:type="paragraph" w:customStyle="1" w:styleId="1D0709AE76F64B018E2BD9D3DBFB66DF2">
    <w:name w:val="1D0709AE76F64B018E2BD9D3DBFB66DF2"/>
    <w:rsid w:val="007B7697"/>
    <w:rPr>
      <w:rFonts w:eastAsiaTheme="minorHAnsi"/>
    </w:rPr>
  </w:style>
  <w:style w:type="paragraph" w:customStyle="1" w:styleId="014F5C04BB22410C81F67729904375582">
    <w:name w:val="014F5C04BB22410C81F67729904375582"/>
    <w:rsid w:val="007B7697"/>
    <w:rPr>
      <w:rFonts w:eastAsiaTheme="minorHAnsi"/>
    </w:rPr>
  </w:style>
  <w:style w:type="paragraph" w:customStyle="1" w:styleId="B9A966E752EF41688ECB507D015082D92">
    <w:name w:val="B9A966E752EF41688ECB507D015082D92"/>
    <w:rsid w:val="007B7697"/>
    <w:rPr>
      <w:rFonts w:eastAsiaTheme="minorHAnsi"/>
    </w:rPr>
  </w:style>
  <w:style w:type="paragraph" w:customStyle="1" w:styleId="46A7D5AF3B744D088EEAE5CD6C10E70A2">
    <w:name w:val="46A7D5AF3B744D088EEAE5CD6C10E70A2"/>
    <w:rsid w:val="007B7697"/>
    <w:rPr>
      <w:rFonts w:eastAsiaTheme="minorHAnsi"/>
    </w:rPr>
  </w:style>
  <w:style w:type="paragraph" w:customStyle="1" w:styleId="BCB611364F9347DAA2812B71AE790C0A2">
    <w:name w:val="BCB611364F9347DAA2812B71AE790C0A2"/>
    <w:rsid w:val="007B7697"/>
    <w:rPr>
      <w:rFonts w:eastAsiaTheme="minorHAnsi"/>
    </w:rPr>
  </w:style>
  <w:style w:type="paragraph" w:customStyle="1" w:styleId="460FFF3674E14D72998229450119FCEB2">
    <w:name w:val="460FFF3674E14D72998229450119FCEB2"/>
    <w:rsid w:val="007B7697"/>
    <w:rPr>
      <w:rFonts w:eastAsiaTheme="minorHAnsi"/>
    </w:rPr>
  </w:style>
  <w:style w:type="paragraph" w:customStyle="1" w:styleId="264BAB5FDC0040D59FCD702B943351BC2">
    <w:name w:val="264BAB5FDC0040D59FCD702B943351BC2"/>
    <w:rsid w:val="007B7697"/>
    <w:rPr>
      <w:rFonts w:eastAsiaTheme="minorHAnsi"/>
    </w:rPr>
  </w:style>
  <w:style w:type="paragraph" w:customStyle="1" w:styleId="A1A5D004AC464522AE9740F47D4815E52">
    <w:name w:val="A1A5D004AC464522AE9740F47D4815E52"/>
    <w:rsid w:val="007B7697"/>
    <w:rPr>
      <w:rFonts w:eastAsiaTheme="minorHAnsi"/>
    </w:rPr>
  </w:style>
  <w:style w:type="paragraph" w:customStyle="1" w:styleId="228DFE730EE2445F88E4473929BCB0192">
    <w:name w:val="228DFE730EE2445F88E4473929BCB0192"/>
    <w:rsid w:val="007B7697"/>
    <w:rPr>
      <w:rFonts w:eastAsiaTheme="minorHAnsi"/>
    </w:rPr>
  </w:style>
  <w:style w:type="paragraph" w:customStyle="1" w:styleId="F78F108F90C34D70AE86C5A1043104062">
    <w:name w:val="F78F108F90C34D70AE86C5A1043104062"/>
    <w:rsid w:val="007B7697"/>
    <w:rPr>
      <w:rFonts w:eastAsiaTheme="minorHAnsi"/>
    </w:rPr>
  </w:style>
  <w:style w:type="paragraph" w:customStyle="1" w:styleId="EDC3D059C9B9474E9803BC0E7C2D08D62">
    <w:name w:val="EDC3D059C9B9474E9803BC0E7C2D08D62"/>
    <w:rsid w:val="007B7697"/>
    <w:rPr>
      <w:rFonts w:eastAsiaTheme="minorHAnsi"/>
    </w:rPr>
  </w:style>
  <w:style w:type="paragraph" w:customStyle="1" w:styleId="042546AAA6F04535AE13F68E252FBBAD2">
    <w:name w:val="042546AAA6F04535AE13F68E252FBBAD2"/>
    <w:rsid w:val="007B7697"/>
    <w:rPr>
      <w:rFonts w:eastAsiaTheme="minorHAnsi"/>
    </w:rPr>
  </w:style>
  <w:style w:type="paragraph" w:customStyle="1" w:styleId="F648E57EDDDA4103BEB6EB2027F886FE2">
    <w:name w:val="F648E57EDDDA4103BEB6EB2027F886FE2"/>
    <w:rsid w:val="007B7697"/>
    <w:rPr>
      <w:rFonts w:eastAsiaTheme="minorHAnsi"/>
    </w:rPr>
  </w:style>
  <w:style w:type="paragraph" w:customStyle="1" w:styleId="7A0E2DA54B564033AADF8E0A308E3BD62">
    <w:name w:val="7A0E2DA54B564033AADF8E0A308E3BD62"/>
    <w:rsid w:val="007B7697"/>
    <w:rPr>
      <w:rFonts w:eastAsiaTheme="minorHAnsi"/>
    </w:rPr>
  </w:style>
  <w:style w:type="paragraph" w:customStyle="1" w:styleId="BE297880B0664BCDAEF10213354D0B902">
    <w:name w:val="BE297880B0664BCDAEF10213354D0B902"/>
    <w:rsid w:val="007B7697"/>
    <w:rPr>
      <w:rFonts w:eastAsiaTheme="minorHAnsi"/>
    </w:rPr>
  </w:style>
  <w:style w:type="paragraph" w:customStyle="1" w:styleId="2D5EF8DC645D4489AE2CC323A682CD322">
    <w:name w:val="2D5EF8DC645D4489AE2CC323A682CD322"/>
    <w:rsid w:val="007B7697"/>
    <w:rPr>
      <w:rFonts w:eastAsiaTheme="minorHAnsi"/>
    </w:rPr>
  </w:style>
  <w:style w:type="paragraph" w:customStyle="1" w:styleId="2A162FDA4D8D460AB3656054947C08A81">
    <w:name w:val="2A162FDA4D8D460AB3656054947C08A81"/>
    <w:rsid w:val="007B7697"/>
    <w:rPr>
      <w:rFonts w:eastAsiaTheme="minorHAnsi"/>
    </w:rPr>
  </w:style>
  <w:style w:type="paragraph" w:customStyle="1" w:styleId="58FCA5FD42AC4D3C88A91BA7A499238C1">
    <w:name w:val="58FCA5FD42AC4D3C88A91BA7A499238C1"/>
    <w:rsid w:val="007B7697"/>
    <w:rPr>
      <w:rFonts w:eastAsiaTheme="minorHAnsi"/>
    </w:rPr>
  </w:style>
  <w:style w:type="paragraph" w:customStyle="1" w:styleId="4A6D7A85299643B5845B1F33D648F4082">
    <w:name w:val="4A6D7A85299643B5845B1F33D648F4082"/>
    <w:rsid w:val="007B7697"/>
    <w:rPr>
      <w:rFonts w:eastAsiaTheme="minorHAnsi"/>
    </w:rPr>
  </w:style>
  <w:style w:type="paragraph" w:customStyle="1" w:styleId="DA4CBAEC936B4A30A43F5E9602AAE0582">
    <w:name w:val="DA4CBAEC936B4A30A43F5E9602AAE0582"/>
    <w:rsid w:val="007B7697"/>
    <w:rPr>
      <w:rFonts w:eastAsiaTheme="minorHAnsi"/>
    </w:rPr>
  </w:style>
  <w:style w:type="paragraph" w:customStyle="1" w:styleId="08DB1DBF8085480A8A4FE5487F2740BE2">
    <w:name w:val="08DB1DBF8085480A8A4FE5487F2740BE2"/>
    <w:rsid w:val="007B7697"/>
    <w:rPr>
      <w:rFonts w:eastAsiaTheme="minorHAnsi"/>
    </w:rPr>
  </w:style>
  <w:style w:type="paragraph" w:customStyle="1" w:styleId="50B239A143F841C5A54A7D561728A5E22">
    <w:name w:val="50B239A143F841C5A54A7D561728A5E22"/>
    <w:rsid w:val="007B7697"/>
    <w:rPr>
      <w:rFonts w:eastAsiaTheme="minorHAnsi"/>
    </w:rPr>
  </w:style>
  <w:style w:type="paragraph" w:customStyle="1" w:styleId="2F95F946BDDD4275B5538079E51A54892">
    <w:name w:val="2F95F946BDDD4275B5538079E51A54892"/>
    <w:rsid w:val="007B7697"/>
    <w:rPr>
      <w:rFonts w:eastAsiaTheme="minorHAnsi"/>
    </w:rPr>
  </w:style>
  <w:style w:type="paragraph" w:customStyle="1" w:styleId="A744815489F4469184FE1F2F434D0CDF2">
    <w:name w:val="A744815489F4469184FE1F2F434D0CDF2"/>
    <w:rsid w:val="007B7697"/>
    <w:rPr>
      <w:rFonts w:eastAsiaTheme="minorHAnsi"/>
    </w:rPr>
  </w:style>
  <w:style w:type="paragraph" w:customStyle="1" w:styleId="0CFADBD0B7EA47C5AAD6D656A2CD2BA02">
    <w:name w:val="0CFADBD0B7EA47C5AAD6D656A2CD2BA02"/>
    <w:rsid w:val="007B7697"/>
    <w:rPr>
      <w:rFonts w:eastAsiaTheme="minorHAnsi"/>
    </w:rPr>
  </w:style>
  <w:style w:type="paragraph" w:customStyle="1" w:styleId="D4C16506615B4C5FB9DC4371BAF33E832">
    <w:name w:val="D4C16506615B4C5FB9DC4371BAF33E832"/>
    <w:rsid w:val="007B7697"/>
    <w:rPr>
      <w:rFonts w:eastAsiaTheme="minorHAnsi"/>
    </w:rPr>
  </w:style>
  <w:style w:type="paragraph" w:customStyle="1" w:styleId="801AA6F3FED54A57A0835768E8E19BD12">
    <w:name w:val="801AA6F3FED54A57A0835768E8E19BD12"/>
    <w:rsid w:val="007B7697"/>
    <w:rPr>
      <w:rFonts w:eastAsiaTheme="minorHAnsi"/>
    </w:rPr>
  </w:style>
  <w:style w:type="paragraph" w:customStyle="1" w:styleId="A468E7CBCB0740A3B521D29B91A551852">
    <w:name w:val="A468E7CBCB0740A3B521D29B91A551852"/>
    <w:rsid w:val="007B7697"/>
    <w:rPr>
      <w:rFonts w:eastAsiaTheme="minorHAnsi"/>
    </w:rPr>
  </w:style>
  <w:style w:type="paragraph" w:customStyle="1" w:styleId="63B152712FF64051A1A79836CF3F16491">
    <w:name w:val="63B152712FF64051A1A79836CF3F16491"/>
    <w:rsid w:val="007B7697"/>
    <w:rPr>
      <w:rFonts w:eastAsiaTheme="minorHAnsi"/>
    </w:rPr>
  </w:style>
  <w:style w:type="paragraph" w:customStyle="1" w:styleId="795E4F4036724693B46DA81E4E698DAE1">
    <w:name w:val="795E4F4036724693B46DA81E4E698DAE1"/>
    <w:rsid w:val="007B7697"/>
    <w:rPr>
      <w:rFonts w:eastAsiaTheme="minorHAnsi"/>
    </w:rPr>
  </w:style>
  <w:style w:type="paragraph" w:customStyle="1" w:styleId="B362D57E5FC842E0B111DEC39886325C1">
    <w:name w:val="B362D57E5FC842E0B111DEC39886325C1"/>
    <w:rsid w:val="007B7697"/>
    <w:rPr>
      <w:rFonts w:eastAsiaTheme="minorHAnsi"/>
    </w:rPr>
  </w:style>
  <w:style w:type="paragraph" w:customStyle="1" w:styleId="9A8A3CE1D6E046F8BB9739AE8D698AC61">
    <w:name w:val="9A8A3CE1D6E046F8BB9739AE8D698AC61"/>
    <w:rsid w:val="007B7697"/>
    <w:rPr>
      <w:rFonts w:eastAsiaTheme="minorHAnsi"/>
    </w:rPr>
  </w:style>
  <w:style w:type="paragraph" w:customStyle="1" w:styleId="AE382DAEE7DE4E5586CF3B988E9910301">
    <w:name w:val="AE382DAEE7DE4E5586CF3B988E9910301"/>
    <w:rsid w:val="007B7697"/>
    <w:rPr>
      <w:rFonts w:eastAsiaTheme="minorHAnsi"/>
    </w:rPr>
  </w:style>
  <w:style w:type="paragraph" w:customStyle="1" w:styleId="9AE6703245F1434089742FF04FC27BB41">
    <w:name w:val="9AE6703245F1434089742FF04FC27BB41"/>
    <w:rsid w:val="007B7697"/>
    <w:rPr>
      <w:rFonts w:eastAsiaTheme="minorHAnsi"/>
    </w:rPr>
  </w:style>
  <w:style w:type="paragraph" w:customStyle="1" w:styleId="8365CDB2A7674B318D64BCF0AB00F5B41">
    <w:name w:val="8365CDB2A7674B318D64BCF0AB00F5B41"/>
    <w:rsid w:val="007B7697"/>
    <w:rPr>
      <w:rFonts w:eastAsiaTheme="minorHAnsi"/>
    </w:rPr>
  </w:style>
  <w:style w:type="paragraph" w:customStyle="1" w:styleId="931734EB321F4496B412BD0508DEA7641">
    <w:name w:val="931734EB321F4496B412BD0508DEA7641"/>
    <w:rsid w:val="007B7697"/>
    <w:rPr>
      <w:rFonts w:eastAsiaTheme="minorHAnsi"/>
    </w:rPr>
  </w:style>
  <w:style w:type="paragraph" w:customStyle="1" w:styleId="C2CD03634207489DB1C3C387A8A896B11">
    <w:name w:val="C2CD03634207489DB1C3C387A8A896B11"/>
    <w:rsid w:val="007B7697"/>
    <w:rPr>
      <w:rFonts w:eastAsiaTheme="minorHAnsi"/>
    </w:rPr>
  </w:style>
  <w:style w:type="paragraph" w:customStyle="1" w:styleId="96916A38AF6841FD9DD9E55E7D34DC191">
    <w:name w:val="96916A38AF6841FD9DD9E55E7D34DC191"/>
    <w:rsid w:val="007B7697"/>
    <w:rPr>
      <w:rFonts w:eastAsiaTheme="minorHAnsi"/>
    </w:rPr>
  </w:style>
  <w:style w:type="paragraph" w:customStyle="1" w:styleId="A89B56BE3FA54F1EB0DF6C8E04726BD31">
    <w:name w:val="A89B56BE3FA54F1EB0DF6C8E04726BD31"/>
    <w:rsid w:val="007B7697"/>
    <w:rPr>
      <w:rFonts w:eastAsiaTheme="minorHAnsi"/>
    </w:rPr>
  </w:style>
  <w:style w:type="paragraph" w:customStyle="1" w:styleId="F8E1047451944441A88ABD85B6C95EF51">
    <w:name w:val="F8E1047451944441A88ABD85B6C95EF51"/>
    <w:rsid w:val="007B7697"/>
    <w:rPr>
      <w:rFonts w:eastAsiaTheme="minorHAnsi"/>
    </w:rPr>
  </w:style>
  <w:style w:type="paragraph" w:customStyle="1" w:styleId="3E7A4DF811C14257AE4FD1FBC49BEB6C1">
    <w:name w:val="3E7A4DF811C14257AE4FD1FBC49BEB6C1"/>
    <w:rsid w:val="007B7697"/>
    <w:rPr>
      <w:rFonts w:eastAsiaTheme="minorHAnsi"/>
    </w:rPr>
  </w:style>
  <w:style w:type="paragraph" w:customStyle="1" w:styleId="229DF2A636DE4D0F9222E6A1F146AFE62">
    <w:name w:val="229DF2A636DE4D0F9222E6A1F146AFE62"/>
    <w:rsid w:val="007B7697"/>
    <w:rPr>
      <w:rFonts w:eastAsiaTheme="minorHAnsi"/>
    </w:rPr>
  </w:style>
  <w:style w:type="paragraph" w:customStyle="1" w:styleId="FA739E41EE4F42C5B04A2E7E96D6022D1">
    <w:name w:val="FA739E41EE4F42C5B04A2E7E96D6022D1"/>
    <w:rsid w:val="007B7697"/>
    <w:rPr>
      <w:rFonts w:eastAsiaTheme="minorHAnsi"/>
    </w:rPr>
  </w:style>
  <w:style w:type="paragraph" w:customStyle="1" w:styleId="C0D1D78AA49C4ADFAE31DBCD88D4B6EB2">
    <w:name w:val="C0D1D78AA49C4ADFAE31DBCD88D4B6EB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4B26D0D936943EF8627366508B11AA11">
    <w:name w:val="F4B26D0D936943EF8627366508B11AA1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
    <w:name w:val="C5B4BD8D29A1447B891ECEA6A92AD647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
    <w:name w:val="BC2D42A687F846EB94C728C39DF650BB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
    <w:name w:val="701B5917D9384387B8B0668329290800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
    <w:name w:val="4BEFBFB7D403475EAD6237CDA5E90A68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
    <w:name w:val="04E924CFA6A54BDDAFE03887841748F31"/>
    <w:rsid w:val="007B7697"/>
    <w:rPr>
      <w:rFonts w:eastAsiaTheme="minorHAnsi"/>
    </w:rPr>
  </w:style>
  <w:style w:type="paragraph" w:customStyle="1" w:styleId="AA8E719ABE8D4B43934F10CD1ABB64EB2">
    <w:name w:val="AA8E719ABE8D4B43934F10CD1ABB64EB2"/>
    <w:rsid w:val="007B7697"/>
    <w:rPr>
      <w:rFonts w:eastAsiaTheme="minorHAnsi"/>
    </w:rPr>
  </w:style>
  <w:style w:type="paragraph" w:customStyle="1" w:styleId="5F3AC1E655F149588806E5A51403D7D32">
    <w:name w:val="5F3AC1E655F149588806E5A51403D7D32"/>
    <w:rsid w:val="007B7697"/>
    <w:rPr>
      <w:rFonts w:eastAsiaTheme="minorHAnsi"/>
    </w:rPr>
  </w:style>
  <w:style w:type="paragraph" w:customStyle="1" w:styleId="7FD1983AD3144D8F9074A09FE2BEE1592">
    <w:name w:val="7FD1983AD3144D8F9074A09FE2BEE1592"/>
    <w:rsid w:val="007B7697"/>
    <w:rPr>
      <w:rFonts w:eastAsiaTheme="minorHAnsi"/>
    </w:rPr>
  </w:style>
  <w:style w:type="paragraph" w:customStyle="1" w:styleId="029C6982E6484E998C15FC2FFA8A7BFC2">
    <w:name w:val="029C6982E6484E998C15FC2FFA8A7BFC2"/>
    <w:rsid w:val="007B7697"/>
    <w:rPr>
      <w:rFonts w:eastAsiaTheme="minorHAnsi"/>
    </w:rPr>
  </w:style>
  <w:style w:type="paragraph" w:customStyle="1" w:styleId="C852B99C658F4CE6AD8E206079E3528A2">
    <w:name w:val="C852B99C658F4CE6AD8E206079E3528A2"/>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
    <w:name w:val="80EB4002DDF543B8B7004C452EE7B9BC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
    <w:name w:val="F9C6533C1E864A0BBD94C648065B6841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
    <w:name w:val="EA5B4C1510D548428F23E5DE410C91FF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
    <w:name w:val="4AC15AD9E32B4F5AB87DB3A881AC141D1"/>
    <w:rsid w:val="007B76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
    <w:name w:val="C7EC1365D76E4FBE97FE1B52A5582707"/>
    <w:rsid w:val="007B7697"/>
  </w:style>
  <w:style w:type="paragraph" w:customStyle="1" w:styleId="D0D9E3001A93444393ADA291EBD58543">
    <w:name w:val="D0D9E3001A93444393ADA291EBD58543"/>
    <w:rsid w:val="007B7697"/>
  </w:style>
  <w:style w:type="paragraph" w:customStyle="1" w:styleId="2DAC10B8BB23459A81D46E4C143C2BD0">
    <w:name w:val="2DAC10B8BB23459A81D46E4C143C2BD0"/>
    <w:rsid w:val="007B7697"/>
  </w:style>
  <w:style w:type="paragraph" w:customStyle="1" w:styleId="C323CC46A70648378356EC26E1D562B6">
    <w:name w:val="C323CC46A70648378356EC26E1D562B6"/>
    <w:rsid w:val="007B7697"/>
  </w:style>
  <w:style w:type="paragraph" w:customStyle="1" w:styleId="77588B905D0B4AE9B7C8CD5C40274F66">
    <w:name w:val="77588B905D0B4AE9B7C8CD5C40274F66"/>
    <w:rsid w:val="007B7697"/>
  </w:style>
  <w:style w:type="paragraph" w:customStyle="1" w:styleId="CB30427D8A294AA0A480965D16084A383">
    <w:name w:val="CB30427D8A294AA0A480965D16084A3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3">
    <w:name w:val="B1A877ABBF78477391393CC07124194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
    <w:name w:val="30FA10E18AA546EE8082541ED94B85B9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
    <w:name w:val="359543F408244E4C915219E2B65CF777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3">
    <w:name w:val="69C354DBE5AA4C778622C1EF7F77602F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
    <w:name w:val="F3D9A3CD7C384B34BB7E9EA9ED049A2A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
    <w:name w:val="CE2F75739CED4586BFE4380B66A8E9AB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
    <w:name w:val="D83B4EB1345346298D6AC04A1C2C68B3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3">
    <w:name w:val="6450A64838B749DE84719D768C626C23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3">
    <w:name w:val="29F724682B4547DB859AA6939F154C3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
    <w:name w:val="2C3CBF37F6F74962A5515F410283C16B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
    <w:name w:val="5095598FE6E4414EB5CB162CD1286D12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2">
    <w:name w:val="E1EFD79757B043BEB39B4A5F5916D369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
    <w:name w:val="4FA2336CB7374907ACBE7D4F816F22B0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
    <w:name w:val="3E2C18A5A3A74F8CA5761C75EE656E10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5D96BBB287D46BBB382751C0F56829D2">
    <w:name w:val="75D96BBB287D46BBB382751C0F56829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
    <w:name w:val="E909D73B938C4AD9BCE412B6A43774BD"/>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2">
    <w:name w:val="BA2F88FC8B644E09B7BB755432D6F623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
    <w:name w:val="19206A32E438411FBC0E828E1AE61FD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3">
    <w:name w:val="A2FFB615A00E4CA8B2F5A67A41EDEC4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2">
    <w:name w:val="C0B66E22D36740F3A3A8EC81E3E991E8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
    <w:name w:val="53311A36E5E24080BAA86C99111FD9D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
    <w:name w:val="C323CC46A70648378356EC26E1D562B61"/>
    <w:rsid w:val="00E31F3C"/>
    <w:rPr>
      <w:rFonts w:eastAsiaTheme="minorHAnsi"/>
    </w:rPr>
  </w:style>
  <w:style w:type="paragraph" w:customStyle="1" w:styleId="77588B905D0B4AE9B7C8CD5C40274F661">
    <w:name w:val="77588B905D0B4AE9B7C8CD5C40274F661"/>
    <w:rsid w:val="00E31F3C"/>
    <w:rPr>
      <w:rFonts w:eastAsiaTheme="minorHAnsi"/>
    </w:rPr>
  </w:style>
  <w:style w:type="paragraph" w:customStyle="1" w:styleId="1D83BB36814C4F888E8AE76AB9357D578">
    <w:name w:val="1D83BB36814C4F888E8AE76AB9357D578"/>
    <w:rsid w:val="00E31F3C"/>
    <w:rPr>
      <w:rFonts w:eastAsiaTheme="minorHAnsi"/>
    </w:rPr>
  </w:style>
  <w:style w:type="paragraph" w:customStyle="1" w:styleId="0C671431A5DE4D62BAA70CC82DC51D278">
    <w:name w:val="0C671431A5DE4D62BAA70CC82DC51D278"/>
    <w:rsid w:val="00E31F3C"/>
    <w:rPr>
      <w:rFonts w:eastAsiaTheme="minorHAnsi"/>
    </w:rPr>
  </w:style>
  <w:style w:type="paragraph" w:customStyle="1" w:styleId="A906F06CC02849A38415AABC0E3A91DF8">
    <w:name w:val="A906F06CC02849A38415AABC0E3A91DF8"/>
    <w:rsid w:val="00E31F3C"/>
    <w:rPr>
      <w:rFonts w:eastAsiaTheme="minorHAnsi"/>
    </w:rPr>
  </w:style>
  <w:style w:type="paragraph" w:customStyle="1" w:styleId="D96231F7B4B54394A76C98C91B54A2BA3">
    <w:name w:val="D96231F7B4B54394A76C98C91B54A2BA3"/>
    <w:rsid w:val="00E31F3C"/>
    <w:rPr>
      <w:rFonts w:eastAsiaTheme="minorHAnsi"/>
    </w:rPr>
  </w:style>
  <w:style w:type="paragraph" w:customStyle="1" w:styleId="C184A1F3F64E49D19B486858F96F49013">
    <w:name w:val="C184A1F3F64E49D19B486858F96F4901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
    <w:name w:val="C7EC1365D76E4FBE97FE1B52A55827071"/>
    <w:rsid w:val="00E31F3C"/>
    <w:rPr>
      <w:rFonts w:eastAsiaTheme="minorHAnsi"/>
    </w:rPr>
  </w:style>
  <w:style w:type="paragraph" w:customStyle="1" w:styleId="27D158F4A81F4B858317FA58B0281C953">
    <w:name w:val="27D158F4A81F4B858317FA58B0281C953"/>
    <w:rsid w:val="00E31F3C"/>
    <w:rPr>
      <w:rFonts w:eastAsiaTheme="minorHAnsi"/>
    </w:rPr>
  </w:style>
  <w:style w:type="paragraph" w:customStyle="1" w:styleId="D9E1C13FC0F9413D8A9255569D77D6823">
    <w:name w:val="D9E1C13FC0F9413D8A9255569D77D6823"/>
    <w:rsid w:val="00E31F3C"/>
    <w:rPr>
      <w:rFonts w:eastAsiaTheme="minorHAnsi"/>
    </w:rPr>
  </w:style>
  <w:style w:type="paragraph" w:customStyle="1" w:styleId="D0D9E3001A93444393ADA291EBD585431">
    <w:name w:val="D0D9E3001A93444393ADA291EBD585431"/>
    <w:rsid w:val="00E31F3C"/>
    <w:rPr>
      <w:rFonts w:eastAsiaTheme="minorHAnsi"/>
    </w:rPr>
  </w:style>
  <w:style w:type="paragraph" w:customStyle="1" w:styleId="D63F1DA4324A4ADEB7460D37054948633">
    <w:name w:val="D63F1DA4324A4ADEB7460D37054948633"/>
    <w:rsid w:val="00E31F3C"/>
    <w:rPr>
      <w:rFonts w:eastAsiaTheme="minorHAnsi"/>
    </w:rPr>
  </w:style>
  <w:style w:type="paragraph" w:customStyle="1" w:styleId="EAFD1B8491A94827B672C032C43BAC943">
    <w:name w:val="EAFD1B8491A94827B672C032C43BAC943"/>
    <w:rsid w:val="00E31F3C"/>
    <w:rPr>
      <w:rFonts w:eastAsiaTheme="minorHAnsi"/>
    </w:rPr>
  </w:style>
  <w:style w:type="paragraph" w:customStyle="1" w:styleId="2DAC10B8BB23459A81D46E4C143C2BD01">
    <w:name w:val="2DAC10B8BB23459A81D46E4C143C2BD01"/>
    <w:rsid w:val="00E31F3C"/>
    <w:rPr>
      <w:rFonts w:eastAsiaTheme="minorHAnsi"/>
    </w:rPr>
  </w:style>
  <w:style w:type="paragraph" w:customStyle="1" w:styleId="4303BD00D2E4428784F03A95DAE436C73">
    <w:name w:val="4303BD00D2E4428784F03A95DAE436C73"/>
    <w:rsid w:val="00E31F3C"/>
    <w:rPr>
      <w:rFonts w:eastAsiaTheme="minorHAnsi"/>
    </w:rPr>
  </w:style>
  <w:style w:type="paragraph" w:customStyle="1" w:styleId="A5FCE149CC5E4C0887C25E4F4ECBE3013">
    <w:name w:val="A5FCE149CC5E4C0887C25E4F4ECBE3013"/>
    <w:rsid w:val="00E31F3C"/>
    <w:rPr>
      <w:rFonts w:eastAsiaTheme="minorHAnsi"/>
    </w:rPr>
  </w:style>
  <w:style w:type="paragraph" w:customStyle="1" w:styleId="898353D1D3234AEFBDBCDE5DDE85B4793">
    <w:name w:val="898353D1D3234AEFBDBCDE5DDE85B4793"/>
    <w:rsid w:val="00E31F3C"/>
    <w:rPr>
      <w:rFonts w:eastAsiaTheme="minorHAnsi"/>
    </w:rPr>
  </w:style>
  <w:style w:type="paragraph" w:customStyle="1" w:styleId="44FD96B608CC4F9C9F323233CA0E2AC12">
    <w:name w:val="44FD96B608CC4F9C9F323233CA0E2AC12"/>
    <w:rsid w:val="00E31F3C"/>
    <w:rPr>
      <w:rFonts w:eastAsiaTheme="minorHAnsi"/>
    </w:rPr>
  </w:style>
  <w:style w:type="paragraph" w:customStyle="1" w:styleId="6E565223BA9D4E4EB39E72956562FFB13">
    <w:name w:val="6E565223BA9D4E4EB39E72956562FFB13"/>
    <w:rsid w:val="00E31F3C"/>
    <w:rPr>
      <w:rFonts w:eastAsiaTheme="minorHAnsi"/>
    </w:rPr>
  </w:style>
  <w:style w:type="paragraph" w:customStyle="1" w:styleId="8CD15BE22342406A809A8F077FA298263">
    <w:name w:val="8CD15BE22342406A809A8F077FA298263"/>
    <w:rsid w:val="00E31F3C"/>
    <w:rPr>
      <w:rFonts w:eastAsiaTheme="minorHAnsi"/>
    </w:rPr>
  </w:style>
  <w:style w:type="paragraph" w:customStyle="1" w:styleId="5A4ED76E717B45928798C23B55BDAE353">
    <w:name w:val="5A4ED76E717B45928798C23B55BDAE353"/>
    <w:rsid w:val="00E31F3C"/>
    <w:rPr>
      <w:rFonts w:eastAsiaTheme="minorHAnsi"/>
    </w:rPr>
  </w:style>
  <w:style w:type="paragraph" w:customStyle="1" w:styleId="C43736ABF11D46C4B911FAE0B56CEF283">
    <w:name w:val="C43736ABF11D46C4B911FAE0B56CEF283"/>
    <w:rsid w:val="00E31F3C"/>
    <w:rPr>
      <w:rFonts w:eastAsiaTheme="minorHAnsi"/>
    </w:rPr>
  </w:style>
  <w:style w:type="paragraph" w:customStyle="1" w:styleId="8FC354A4976B49E3B22E1A29C0F4DD4A3">
    <w:name w:val="8FC354A4976B49E3B22E1A29C0F4DD4A3"/>
    <w:rsid w:val="00E31F3C"/>
    <w:rPr>
      <w:rFonts w:eastAsiaTheme="minorHAnsi"/>
    </w:rPr>
  </w:style>
  <w:style w:type="paragraph" w:customStyle="1" w:styleId="0ADF65EB0BE645E7BD590251E8E5DB9C3">
    <w:name w:val="0ADF65EB0BE645E7BD590251E8E5DB9C3"/>
    <w:rsid w:val="00E31F3C"/>
    <w:rPr>
      <w:rFonts w:eastAsiaTheme="minorHAnsi"/>
    </w:rPr>
  </w:style>
  <w:style w:type="paragraph" w:customStyle="1" w:styleId="6D0EBA63F0C742468D8900840D084F823">
    <w:name w:val="6D0EBA63F0C742468D8900840D084F823"/>
    <w:rsid w:val="00E31F3C"/>
    <w:rPr>
      <w:rFonts w:eastAsiaTheme="minorHAnsi"/>
    </w:rPr>
  </w:style>
  <w:style w:type="paragraph" w:customStyle="1" w:styleId="B6B9F7CDE0534971BAE0FE4DDE262D233">
    <w:name w:val="B6B9F7CDE0534971BAE0FE4DDE262D233"/>
    <w:rsid w:val="00E31F3C"/>
    <w:rPr>
      <w:rFonts w:eastAsiaTheme="minorHAnsi"/>
    </w:rPr>
  </w:style>
  <w:style w:type="paragraph" w:customStyle="1" w:styleId="76C6EAFB2C0E43C78479016282DEDDC93">
    <w:name w:val="76C6EAFB2C0E43C78479016282DEDDC93"/>
    <w:rsid w:val="00E31F3C"/>
    <w:rPr>
      <w:rFonts w:eastAsiaTheme="minorHAnsi"/>
    </w:rPr>
  </w:style>
  <w:style w:type="paragraph" w:customStyle="1" w:styleId="61A183E563CA4B6FA0F1BC2642AE51231">
    <w:name w:val="61A183E563CA4B6FA0F1BC2642AE51231"/>
    <w:rsid w:val="00E31F3C"/>
    <w:rPr>
      <w:rFonts w:eastAsiaTheme="minorHAnsi"/>
    </w:rPr>
  </w:style>
  <w:style w:type="paragraph" w:customStyle="1" w:styleId="B9F2DC54978E4D64AF3B1D114C31C8A22">
    <w:name w:val="B9F2DC54978E4D64AF3B1D114C31C8A22"/>
    <w:rsid w:val="00E31F3C"/>
    <w:rPr>
      <w:rFonts w:eastAsiaTheme="minorHAnsi"/>
    </w:rPr>
  </w:style>
  <w:style w:type="paragraph" w:customStyle="1" w:styleId="4DB382F335E143D1A65AD12C653C5A193">
    <w:name w:val="4DB382F335E143D1A65AD12C653C5A193"/>
    <w:rsid w:val="00E31F3C"/>
    <w:rPr>
      <w:rFonts w:eastAsiaTheme="minorHAnsi"/>
    </w:rPr>
  </w:style>
  <w:style w:type="paragraph" w:customStyle="1" w:styleId="E8E8493026B74CC6ACAF73535FF7FE1C3">
    <w:name w:val="E8E8493026B74CC6ACAF73535FF7FE1C3"/>
    <w:rsid w:val="00E31F3C"/>
    <w:rPr>
      <w:rFonts w:eastAsiaTheme="minorHAnsi"/>
    </w:rPr>
  </w:style>
  <w:style w:type="paragraph" w:customStyle="1" w:styleId="C961296BEC294DB481D2D235202674652">
    <w:name w:val="C961296BEC294DB481D2D235202674652"/>
    <w:rsid w:val="00E31F3C"/>
    <w:rPr>
      <w:rFonts w:eastAsiaTheme="minorHAnsi"/>
    </w:rPr>
  </w:style>
  <w:style w:type="paragraph" w:customStyle="1" w:styleId="E65085FA4A8449E6ACA6F936D80037662">
    <w:name w:val="E65085FA4A8449E6ACA6F936D80037662"/>
    <w:rsid w:val="00E31F3C"/>
    <w:rPr>
      <w:rFonts w:eastAsiaTheme="minorHAnsi"/>
    </w:rPr>
  </w:style>
  <w:style w:type="paragraph" w:customStyle="1" w:styleId="5C44F96216F046C796BAC5F33B2E635E2">
    <w:name w:val="5C44F96216F046C796BAC5F33B2E635E2"/>
    <w:rsid w:val="00E31F3C"/>
    <w:rPr>
      <w:rFonts w:eastAsiaTheme="minorHAnsi"/>
    </w:rPr>
  </w:style>
  <w:style w:type="paragraph" w:customStyle="1" w:styleId="8267B38D2D6D461DA7DC68C112302B102">
    <w:name w:val="8267B38D2D6D461DA7DC68C112302B102"/>
    <w:rsid w:val="00E31F3C"/>
    <w:rPr>
      <w:rFonts w:eastAsiaTheme="minorHAnsi"/>
    </w:rPr>
  </w:style>
  <w:style w:type="paragraph" w:customStyle="1" w:styleId="1D0709AE76F64B018E2BD9D3DBFB66DF3">
    <w:name w:val="1D0709AE76F64B018E2BD9D3DBFB66DF3"/>
    <w:rsid w:val="00E31F3C"/>
    <w:rPr>
      <w:rFonts w:eastAsiaTheme="minorHAnsi"/>
    </w:rPr>
  </w:style>
  <w:style w:type="paragraph" w:customStyle="1" w:styleId="014F5C04BB22410C81F67729904375583">
    <w:name w:val="014F5C04BB22410C81F67729904375583"/>
    <w:rsid w:val="00E31F3C"/>
    <w:rPr>
      <w:rFonts w:eastAsiaTheme="minorHAnsi"/>
    </w:rPr>
  </w:style>
  <w:style w:type="paragraph" w:customStyle="1" w:styleId="B9A966E752EF41688ECB507D015082D93">
    <w:name w:val="B9A966E752EF41688ECB507D015082D93"/>
    <w:rsid w:val="00E31F3C"/>
    <w:rPr>
      <w:rFonts w:eastAsiaTheme="minorHAnsi"/>
    </w:rPr>
  </w:style>
  <w:style w:type="paragraph" w:customStyle="1" w:styleId="46A7D5AF3B744D088EEAE5CD6C10E70A3">
    <w:name w:val="46A7D5AF3B744D088EEAE5CD6C10E70A3"/>
    <w:rsid w:val="00E31F3C"/>
    <w:rPr>
      <w:rFonts w:eastAsiaTheme="minorHAnsi"/>
    </w:rPr>
  </w:style>
  <w:style w:type="paragraph" w:customStyle="1" w:styleId="BCB611364F9347DAA2812B71AE790C0A3">
    <w:name w:val="BCB611364F9347DAA2812B71AE790C0A3"/>
    <w:rsid w:val="00E31F3C"/>
    <w:rPr>
      <w:rFonts w:eastAsiaTheme="minorHAnsi"/>
    </w:rPr>
  </w:style>
  <w:style w:type="paragraph" w:customStyle="1" w:styleId="460FFF3674E14D72998229450119FCEB3">
    <w:name w:val="460FFF3674E14D72998229450119FCEB3"/>
    <w:rsid w:val="00E31F3C"/>
    <w:rPr>
      <w:rFonts w:eastAsiaTheme="minorHAnsi"/>
    </w:rPr>
  </w:style>
  <w:style w:type="paragraph" w:customStyle="1" w:styleId="264BAB5FDC0040D59FCD702B943351BC3">
    <w:name w:val="264BAB5FDC0040D59FCD702B943351BC3"/>
    <w:rsid w:val="00E31F3C"/>
    <w:rPr>
      <w:rFonts w:eastAsiaTheme="minorHAnsi"/>
    </w:rPr>
  </w:style>
  <w:style w:type="paragraph" w:customStyle="1" w:styleId="A1A5D004AC464522AE9740F47D4815E53">
    <w:name w:val="A1A5D004AC464522AE9740F47D4815E53"/>
    <w:rsid w:val="00E31F3C"/>
    <w:rPr>
      <w:rFonts w:eastAsiaTheme="minorHAnsi"/>
    </w:rPr>
  </w:style>
  <w:style w:type="paragraph" w:customStyle="1" w:styleId="228DFE730EE2445F88E4473929BCB0193">
    <w:name w:val="228DFE730EE2445F88E4473929BCB0193"/>
    <w:rsid w:val="00E31F3C"/>
    <w:rPr>
      <w:rFonts w:eastAsiaTheme="minorHAnsi"/>
    </w:rPr>
  </w:style>
  <w:style w:type="paragraph" w:customStyle="1" w:styleId="F78F108F90C34D70AE86C5A1043104063">
    <w:name w:val="F78F108F90C34D70AE86C5A1043104063"/>
    <w:rsid w:val="00E31F3C"/>
    <w:rPr>
      <w:rFonts w:eastAsiaTheme="minorHAnsi"/>
    </w:rPr>
  </w:style>
  <w:style w:type="paragraph" w:customStyle="1" w:styleId="EDC3D059C9B9474E9803BC0E7C2D08D63">
    <w:name w:val="EDC3D059C9B9474E9803BC0E7C2D08D63"/>
    <w:rsid w:val="00E31F3C"/>
    <w:rPr>
      <w:rFonts w:eastAsiaTheme="minorHAnsi"/>
    </w:rPr>
  </w:style>
  <w:style w:type="paragraph" w:customStyle="1" w:styleId="042546AAA6F04535AE13F68E252FBBAD3">
    <w:name w:val="042546AAA6F04535AE13F68E252FBBAD3"/>
    <w:rsid w:val="00E31F3C"/>
    <w:rPr>
      <w:rFonts w:eastAsiaTheme="minorHAnsi"/>
    </w:rPr>
  </w:style>
  <w:style w:type="paragraph" w:customStyle="1" w:styleId="F648E57EDDDA4103BEB6EB2027F886FE3">
    <w:name w:val="F648E57EDDDA4103BEB6EB2027F886FE3"/>
    <w:rsid w:val="00E31F3C"/>
    <w:rPr>
      <w:rFonts w:eastAsiaTheme="minorHAnsi"/>
    </w:rPr>
  </w:style>
  <w:style w:type="paragraph" w:customStyle="1" w:styleId="7A0E2DA54B564033AADF8E0A308E3BD63">
    <w:name w:val="7A0E2DA54B564033AADF8E0A308E3BD63"/>
    <w:rsid w:val="00E31F3C"/>
    <w:rPr>
      <w:rFonts w:eastAsiaTheme="minorHAnsi"/>
    </w:rPr>
  </w:style>
  <w:style w:type="paragraph" w:customStyle="1" w:styleId="BE297880B0664BCDAEF10213354D0B903">
    <w:name w:val="BE297880B0664BCDAEF10213354D0B903"/>
    <w:rsid w:val="00E31F3C"/>
    <w:rPr>
      <w:rFonts w:eastAsiaTheme="minorHAnsi"/>
    </w:rPr>
  </w:style>
  <w:style w:type="paragraph" w:customStyle="1" w:styleId="2D5EF8DC645D4489AE2CC323A682CD323">
    <w:name w:val="2D5EF8DC645D4489AE2CC323A682CD323"/>
    <w:rsid w:val="00E31F3C"/>
    <w:rPr>
      <w:rFonts w:eastAsiaTheme="minorHAnsi"/>
    </w:rPr>
  </w:style>
  <w:style w:type="paragraph" w:customStyle="1" w:styleId="2A162FDA4D8D460AB3656054947C08A82">
    <w:name w:val="2A162FDA4D8D460AB3656054947C08A82"/>
    <w:rsid w:val="00E31F3C"/>
    <w:rPr>
      <w:rFonts w:eastAsiaTheme="minorHAnsi"/>
    </w:rPr>
  </w:style>
  <w:style w:type="paragraph" w:customStyle="1" w:styleId="58FCA5FD42AC4D3C88A91BA7A499238C2">
    <w:name w:val="58FCA5FD42AC4D3C88A91BA7A499238C2"/>
    <w:rsid w:val="00E31F3C"/>
    <w:rPr>
      <w:rFonts w:eastAsiaTheme="minorHAnsi"/>
    </w:rPr>
  </w:style>
  <w:style w:type="paragraph" w:customStyle="1" w:styleId="4A6D7A85299643B5845B1F33D648F4083">
    <w:name w:val="4A6D7A85299643B5845B1F33D648F4083"/>
    <w:rsid w:val="00E31F3C"/>
    <w:rPr>
      <w:rFonts w:eastAsiaTheme="minorHAnsi"/>
    </w:rPr>
  </w:style>
  <w:style w:type="paragraph" w:customStyle="1" w:styleId="DA4CBAEC936B4A30A43F5E9602AAE0583">
    <w:name w:val="DA4CBAEC936B4A30A43F5E9602AAE0583"/>
    <w:rsid w:val="00E31F3C"/>
    <w:rPr>
      <w:rFonts w:eastAsiaTheme="minorHAnsi"/>
    </w:rPr>
  </w:style>
  <w:style w:type="paragraph" w:customStyle="1" w:styleId="08DB1DBF8085480A8A4FE5487F2740BE3">
    <w:name w:val="08DB1DBF8085480A8A4FE5487F2740BE3"/>
    <w:rsid w:val="00E31F3C"/>
    <w:rPr>
      <w:rFonts w:eastAsiaTheme="minorHAnsi"/>
    </w:rPr>
  </w:style>
  <w:style w:type="paragraph" w:customStyle="1" w:styleId="50B239A143F841C5A54A7D561728A5E23">
    <w:name w:val="50B239A143F841C5A54A7D561728A5E23"/>
    <w:rsid w:val="00E31F3C"/>
    <w:rPr>
      <w:rFonts w:eastAsiaTheme="minorHAnsi"/>
    </w:rPr>
  </w:style>
  <w:style w:type="paragraph" w:customStyle="1" w:styleId="2F95F946BDDD4275B5538079E51A54893">
    <w:name w:val="2F95F946BDDD4275B5538079E51A54893"/>
    <w:rsid w:val="00E31F3C"/>
    <w:rPr>
      <w:rFonts w:eastAsiaTheme="minorHAnsi"/>
    </w:rPr>
  </w:style>
  <w:style w:type="paragraph" w:customStyle="1" w:styleId="A744815489F4469184FE1F2F434D0CDF3">
    <w:name w:val="A744815489F4469184FE1F2F434D0CDF3"/>
    <w:rsid w:val="00E31F3C"/>
    <w:rPr>
      <w:rFonts w:eastAsiaTheme="minorHAnsi"/>
    </w:rPr>
  </w:style>
  <w:style w:type="paragraph" w:customStyle="1" w:styleId="0CFADBD0B7EA47C5AAD6D656A2CD2BA03">
    <w:name w:val="0CFADBD0B7EA47C5AAD6D656A2CD2BA03"/>
    <w:rsid w:val="00E31F3C"/>
    <w:rPr>
      <w:rFonts w:eastAsiaTheme="minorHAnsi"/>
    </w:rPr>
  </w:style>
  <w:style w:type="paragraph" w:customStyle="1" w:styleId="D4C16506615B4C5FB9DC4371BAF33E833">
    <w:name w:val="D4C16506615B4C5FB9DC4371BAF33E833"/>
    <w:rsid w:val="00E31F3C"/>
    <w:rPr>
      <w:rFonts w:eastAsiaTheme="minorHAnsi"/>
    </w:rPr>
  </w:style>
  <w:style w:type="paragraph" w:customStyle="1" w:styleId="801AA6F3FED54A57A0835768E8E19BD13">
    <w:name w:val="801AA6F3FED54A57A0835768E8E19BD13"/>
    <w:rsid w:val="00E31F3C"/>
    <w:rPr>
      <w:rFonts w:eastAsiaTheme="minorHAnsi"/>
    </w:rPr>
  </w:style>
  <w:style w:type="paragraph" w:customStyle="1" w:styleId="A468E7CBCB0740A3B521D29B91A551853">
    <w:name w:val="A468E7CBCB0740A3B521D29B91A551853"/>
    <w:rsid w:val="00E31F3C"/>
    <w:rPr>
      <w:rFonts w:eastAsiaTheme="minorHAnsi"/>
    </w:rPr>
  </w:style>
  <w:style w:type="paragraph" w:customStyle="1" w:styleId="63B152712FF64051A1A79836CF3F16492">
    <w:name w:val="63B152712FF64051A1A79836CF3F16492"/>
    <w:rsid w:val="00E31F3C"/>
    <w:rPr>
      <w:rFonts w:eastAsiaTheme="minorHAnsi"/>
    </w:rPr>
  </w:style>
  <w:style w:type="paragraph" w:customStyle="1" w:styleId="795E4F4036724693B46DA81E4E698DAE2">
    <w:name w:val="795E4F4036724693B46DA81E4E698DAE2"/>
    <w:rsid w:val="00E31F3C"/>
    <w:rPr>
      <w:rFonts w:eastAsiaTheme="minorHAnsi"/>
    </w:rPr>
  </w:style>
  <w:style w:type="paragraph" w:customStyle="1" w:styleId="B362D57E5FC842E0B111DEC39886325C2">
    <w:name w:val="B362D57E5FC842E0B111DEC39886325C2"/>
    <w:rsid w:val="00E31F3C"/>
    <w:rPr>
      <w:rFonts w:eastAsiaTheme="minorHAnsi"/>
    </w:rPr>
  </w:style>
  <w:style w:type="paragraph" w:customStyle="1" w:styleId="9A8A3CE1D6E046F8BB9739AE8D698AC62">
    <w:name w:val="9A8A3CE1D6E046F8BB9739AE8D698AC62"/>
    <w:rsid w:val="00E31F3C"/>
    <w:rPr>
      <w:rFonts w:eastAsiaTheme="minorHAnsi"/>
    </w:rPr>
  </w:style>
  <w:style w:type="paragraph" w:customStyle="1" w:styleId="AE382DAEE7DE4E5586CF3B988E9910302">
    <w:name w:val="AE382DAEE7DE4E5586CF3B988E9910302"/>
    <w:rsid w:val="00E31F3C"/>
    <w:rPr>
      <w:rFonts w:eastAsiaTheme="minorHAnsi"/>
    </w:rPr>
  </w:style>
  <w:style w:type="paragraph" w:customStyle="1" w:styleId="9AE6703245F1434089742FF04FC27BB42">
    <w:name w:val="9AE6703245F1434089742FF04FC27BB42"/>
    <w:rsid w:val="00E31F3C"/>
    <w:rPr>
      <w:rFonts w:eastAsiaTheme="minorHAnsi"/>
    </w:rPr>
  </w:style>
  <w:style w:type="paragraph" w:customStyle="1" w:styleId="8365CDB2A7674B318D64BCF0AB00F5B42">
    <w:name w:val="8365CDB2A7674B318D64BCF0AB00F5B42"/>
    <w:rsid w:val="00E31F3C"/>
    <w:rPr>
      <w:rFonts w:eastAsiaTheme="minorHAnsi"/>
    </w:rPr>
  </w:style>
  <w:style w:type="paragraph" w:customStyle="1" w:styleId="931734EB321F4496B412BD0508DEA7642">
    <w:name w:val="931734EB321F4496B412BD0508DEA7642"/>
    <w:rsid w:val="00E31F3C"/>
    <w:rPr>
      <w:rFonts w:eastAsiaTheme="minorHAnsi"/>
    </w:rPr>
  </w:style>
  <w:style w:type="paragraph" w:customStyle="1" w:styleId="C2CD03634207489DB1C3C387A8A896B12">
    <w:name w:val="C2CD03634207489DB1C3C387A8A896B12"/>
    <w:rsid w:val="00E31F3C"/>
    <w:rPr>
      <w:rFonts w:eastAsiaTheme="minorHAnsi"/>
    </w:rPr>
  </w:style>
  <w:style w:type="paragraph" w:customStyle="1" w:styleId="96916A38AF6841FD9DD9E55E7D34DC192">
    <w:name w:val="96916A38AF6841FD9DD9E55E7D34DC192"/>
    <w:rsid w:val="00E31F3C"/>
    <w:rPr>
      <w:rFonts w:eastAsiaTheme="minorHAnsi"/>
    </w:rPr>
  </w:style>
  <w:style w:type="paragraph" w:customStyle="1" w:styleId="A89B56BE3FA54F1EB0DF6C8E04726BD32">
    <w:name w:val="A89B56BE3FA54F1EB0DF6C8E04726BD32"/>
    <w:rsid w:val="00E31F3C"/>
    <w:rPr>
      <w:rFonts w:eastAsiaTheme="minorHAnsi"/>
    </w:rPr>
  </w:style>
  <w:style w:type="paragraph" w:customStyle="1" w:styleId="F8E1047451944441A88ABD85B6C95EF52">
    <w:name w:val="F8E1047451944441A88ABD85B6C95EF52"/>
    <w:rsid w:val="00E31F3C"/>
    <w:rPr>
      <w:rFonts w:eastAsiaTheme="minorHAnsi"/>
    </w:rPr>
  </w:style>
  <w:style w:type="paragraph" w:customStyle="1" w:styleId="3E7A4DF811C14257AE4FD1FBC49BEB6C2">
    <w:name w:val="3E7A4DF811C14257AE4FD1FBC49BEB6C2"/>
    <w:rsid w:val="00E31F3C"/>
    <w:rPr>
      <w:rFonts w:eastAsiaTheme="minorHAnsi"/>
    </w:rPr>
  </w:style>
  <w:style w:type="paragraph" w:customStyle="1" w:styleId="229DF2A636DE4D0F9222E6A1F146AFE63">
    <w:name w:val="229DF2A636DE4D0F9222E6A1F146AFE63"/>
    <w:rsid w:val="00E31F3C"/>
    <w:rPr>
      <w:rFonts w:eastAsiaTheme="minorHAnsi"/>
    </w:rPr>
  </w:style>
  <w:style w:type="paragraph" w:customStyle="1" w:styleId="FA739E41EE4F42C5B04A2E7E96D6022D2">
    <w:name w:val="FA739E41EE4F42C5B04A2E7E96D6022D2"/>
    <w:rsid w:val="00E31F3C"/>
    <w:rPr>
      <w:rFonts w:eastAsiaTheme="minorHAnsi"/>
    </w:rPr>
  </w:style>
  <w:style w:type="paragraph" w:customStyle="1" w:styleId="C0D1D78AA49C4ADFAE31DBCD88D4B6EB3">
    <w:name w:val="C0D1D78AA49C4ADFAE31DBCD88D4B6E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
    <w:name w:val="C5B4BD8D29A1447B891ECEA6A92AD647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
    <w:name w:val="BC2D42A687F846EB94C728C39DF650BB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
    <w:name w:val="701B5917D9384387B8B0668329290800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
    <w:name w:val="4BEFBFB7D403475EAD6237CDA5E90A68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2">
    <w:name w:val="04E924CFA6A54BDDAFE03887841748F32"/>
    <w:rsid w:val="00E31F3C"/>
    <w:rPr>
      <w:rFonts w:eastAsiaTheme="minorHAnsi"/>
    </w:rPr>
  </w:style>
  <w:style w:type="paragraph" w:customStyle="1" w:styleId="AA8E719ABE8D4B43934F10CD1ABB64EB3">
    <w:name w:val="AA8E719ABE8D4B43934F10CD1ABB64EB3"/>
    <w:rsid w:val="00E31F3C"/>
    <w:rPr>
      <w:rFonts w:eastAsiaTheme="minorHAnsi"/>
    </w:rPr>
  </w:style>
  <w:style w:type="paragraph" w:customStyle="1" w:styleId="5F3AC1E655F149588806E5A51403D7D33">
    <w:name w:val="5F3AC1E655F149588806E5A51403D7D33"/>
    <w:rsid w:val="00E31F3C"/>
    <w:rPr>
      <w:rFonts w:eastAsiaTheme="minorHAnsi"/>
    </w:rPr>
  </w:style>
  <w:style w:type="paragraph" w:customStyle="1" w:styleId="7FD1983AD3144D8F9074A09FE2BEE1593">
    <w:name w:val="7FD1983AD3144D8F9074A09FE2BEE1593"/>
    <w:rsid w:val="00E31F3C"/>
    <w:rPr>
      <w:rFonts w:eastAsiaTheme="minorHAnsi"/>
    </w:rPr>
  </w:style>
  <w:style w:type="paragraph" w:customStyle="1" w:styleId="029C6982E6484E998C15FC2FFA8A7BFC3">
    <w:name w:val="029C6982E6484E998C15FC2FFA8A7BFC3"/>
    <w:rsid w:val="00E31F3C"/>
    <w:rPr>
      <w:rFonts w:eastAsiaTheme="minorHAnsi"/>
    </w:rPr>
  </w:style>
  <w:style w:type="paragraph" w:customStyle="1" w:styleId="C852B99C658F4CE6AD8E206079E3528A3">
    <w:name w:val="C852B99C658F4CE6AD8E206079E3528A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
    <w:name w:val="80EB4002DDF543B8B7004C452EE7B9BC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
    <w:name w:val="F9C6533C1E864A0BBD94C648065B684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
    <w:name w:val="EA5B4C1510D548428F23E5DE410C91FF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
    <w:name w:val="4AC15AD9E32B4F5AB87DB3A881AC141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4">
    <w:name w:val="CB30427D8A294AA0A480965D16084A38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4">
    <w:name w:val="B1A877ABBF78477391393CC07124194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3">
    <w:name w:val="30FA10E18AA546EE8082541ED94B85B9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3">
    <w:name w:val="359543F408244E4C915219E2B65CF77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4">
    <w:name w:val="69C354DBE5AA4C778622C1EF7F77602F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3">
    <w:name w:val="F3D9A3CD7C384B34BB7E9EA9ED049A2A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3">
    <w:name w:val="CE2F75739CED4586BFE4380B66A8E9A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3">
    <w:name w:val="D83B4EB1345346298D6AC04A1C2C68B3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4">
    <w:name w:val="6450A64838B749DE84719D768C626C23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4">
    <w:name w:val="29F724682B4547DB859AA6939F154C38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3">
    <w:name w:val="2C3CBF37F6F74962A5515F410283C16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3">
    <w:name w:val="5095598FE6E4414EB5CB162CD1286D12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1EFD79757B043BEB39B4A5F5916D3693">
    <w:name w:val="E1EFD79757B043BEB39B4A5F5916D369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3">
    <w:name w:val="4FA2336CB7374907ACBE7D4F816F22B0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3">
    <w:name w:val="3E2C18A5A3A74F8CA5761C75EE656E10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1">
    <w:name w:val="E909D73B938C4AD9BCE412B6A43774BD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3">
    <w:name w:val="BA2F88FC8B644E09B7BB755432D6F623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3">
    <w:name w:val="19206A32E438411FBC0E828E1AE61FDD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4">
    <w:name w:val="A2FFB615A00E4CA8B2F5A67A41EDEC4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0B66E22D36740F3A3A8EC81E3E991E83">
    <w:name w:val="C0B66E22D36740F3A3A8EC81E3E991E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
    <w:name w:val="53311A36E5E24080BAA86C99111FD9D4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2">
    <w:name w:val="C323CC46A70648378356EC26E1D562B62"/>
    <w:rsid w:val="00E31F3C"/>
    <w:rPr>
      <w:rFonts w:eastAsiaTheme="minorHAnsi"/>
    </w:rPr>
  </w:style>
  <w:style w:type="paragraph" w:customStyle="1" w:styleId="77588B905D0B4AE9B7C8CD5C40274F662">
    <w:name w:val="77588B905D0B4AE9B7C8CD5C40274F662"/>
    <w:rsid w:val="00E31F3C"/>
    <w:rPr>
      <w:rFonts w:eastAsiaTheme="minorHAnsi"/>
    </w:rPr>
  </w:style>
  <w:style w:type="paragraph" w:customStyle="1" w:styleId="1D83BB36814C4F888E8AE76AB9357D579">
    <w:name w:val="1D83BB36814C4F888E8AE76AB9357D579"/>
    <w:rsid w:val="00E31F3C"/>
    <w:rPr>
      <w:rFonts w:eastAsiaTheme="minorHAnsi"/>
    </w:rPr>
  </w:style>
  <w:style w:type="paragraph" w:customStyle="1" w:styleId="0C671431A5DE4D62BAA70CC82DC51D279">
    <w:name w:val="0C671431A5DE4D62BAA70CC82DC51D279"/>
    <w:rsid w:val="00E31F3C"/>
    <w:rPr>
      <w:rFonts w:eastAsiaTheme="minorHAnsi"/>
    </w:rPr>
  </w:style>
  <w:style w:type="paragraph" w:customStyle="1" w:styleId="A906F06CC02849A38415AABC0E3A91DF9">
    <w:name w:val="A906F06CC02849A38415AABC0E3A91DF9"/>
    <w:rsid w:val="00E31F3C"/>
    <w:rPr>
      <w:rFonts w:eastAsiaTheme="minorHAnsi"/>
    </w:rPr>
  </w:style>
  <w:style w:type="paragraph" w:customStyle="1" w:styleId="D96231F7B4B54394A76C98C91B54A2BA4">
    <w:name w:val="D96231F7B4B54394A76C98C91B54A2BA4"/>
    <w:rsid w:val="00E31F3C"/>
    <w:rPr>
      <w:rFonts w:eastAsiaTheme="minorHAnsi"/>
    </w:rPr>
  </w:style>
  <w:style w:type="paragraph" w:customStyle="1" w:styleId="C184A1F3F64E49D19B486858F96F49014">
    <w:name w:val="C184A1F3F64E49D19B486858F96F4901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2">
    <w:name w:val="C7EC1365D76E4FBE97FE1B52A55827072"/>
    <w:rsid w:val="00E31F3C"/>
    <w:rPr>
      <w:rFonts w:eastAsiaTheme="minorHAnsi"/>
    </w:rPr>
  </w:style>
  <w:style w:type="paragraph" w:customStyle="1" w:styleId="27D158F4A81F4B858317FA58B0281C954">
    <w:name w:val="27D158F4A81F4B858317FA58B0281C954"/>
    <w:rsid w:val="00E31F3C"/>
    <w:rPr>
      <w:rFonts w:eastAsiaTheme="minorHAnsi"/>
    </w:rPr>
  </w:style>
  <w:style w:type="paragraph" w:customStyle="1" w:styleId="D9E1C13FC0F9413D8A9255569D77D6824">
    <w:name w:val="D9E1C13FC0F9413D8A9255569D77D6824"/>
    <w:rsid w:val="00E31F3C"/>
    <w:rPr>
      <w:rFonts w:eastAsiaTheme="minorHAnsi"/>
    </w:rPr>
  </w:style>
  <w:style w:type="paragraph" w:customStyle="1" w:styleId="D0D9E3001A93444393ADA291EBD585432">
    <w:name w:val="D0D9E3001A93444393ADA291EBD585432"/>
    <w:rsid w:val="00E31F3C"/>
    <w:rPr>
      <w:rFonts w:eastAsiaTheme="minorHAnsi"/>
    </w:rPr>
  </w:style>
  <w:style w:type="paragraph" w:customStyle="1" w:styleId="D63F1DA4324A4ADEB7460D37054948634">
    <w:name w:val="D63F1DA4324A4ADEB7460D37054948634"/>
    <w:rsid w:val="00E31F3C"/>
    <w:rPr>
      <w:rFonts w:eastAsiaTheme="minorHAnsi"/>
    </w:rPr>
  </w:style>
  <w:style w:type="paragraph" w:customStyle="1" w:styleId="EAFD1B8491A94827B672C032C43BAC944">
    <w:name w:val="EAFD1B8491A94827B672C032C43BAC944"/>
    <w:rsid w:val="00E31F3C"/>
    <w:rPr>
      <w:rFonts w:eastAsiaTheme="minorHAnsi"/>
    </w:rPr>
  </w:style>
  <w:style w:type="paragraph" w:customStyle="1" w:styleId="2DAC10B8BB23459A81D46E4C143C2BD02">
    <w:name w:val="2DAC10B8BB23459A81D46E4C143C2BD02"/>
    <w:rsid w:val="00E31F3C"/>
    <w:rPr>
      <w:rFonts w:eastAsiaTheme="minorHAnsi"/>
    </w:rPr>
  </w:style>
  <w:style w:type="paragraph" w:customStyle="1" w:styleId="4303BD00D2E4428784F03A95DAE436C74">
    <w:name w:val="4303BD00D2E4428784F03A95DAE436C74"/>
    <w:rsid w:val="00E31F3C"/>
    <w:rPr>
      <w:rFonts w:eastAsiaTheme="minorHAnsi"/>
    </w:rPr>
  </w:style>
  <w:style w:type="paragraph" w:customStyle="1" w:styleId="A5FCE149CC5E4C0887C25E4F4ECBE3014">
    <w:name w:val="A5FCE149CC5E4C0887C25E4F4ECBE3014"/>
    <w:rsid w:val="00E31F3C"/>
    <w:rPr>
      <w:rFonts w:eastAsiaTheme="minorHAnsi"/>
    </w:rPr>
  </w:style>
  <w:style w:type="paragraph" w:customStyle="1" w:styleId="898353D1D3234AEFBDBCDE5DDE85B4794">
    <w:name w:val="898353D1D3234AEFBDBCDE5DDE85B4794"/>
    <w:rsid w:val="00E31F3C"/>
    <w:rPr>
      <w:rFonts w:eastAsiaTheme="minorHAnsi"/>
    </w:rPr>
  </w:style>
  <w:style w:type="paragraph" w:customStyle="1" w:styleId="44FD96B608CC4F9C9F323233CA0E2AC13">
    <w:name w:val="44FD96B608CC4F9C9F323233CA0E2AC13"/>
    <w:rsid w:val="00E31F3C"/>
    <w:rPr>
      <w:rFonts w:eastAsiaTheme="minorHAnsi"/>
    </w:rPr>
  </w:style>
  <w:style w:type="paragraph" w:customStyle="1" w:styleId="8CD15BE22342406A809A8F077FA298264">
    <w:name w:val="8CD15BE22342406A809A8F077FA298264"/>
    <w:rsid w:val="00E31F3C"/>
    <w:rPr>
      <w:rFonts w:eastAsiaTheme="minorHAnsi"/>
    </w:rPr>
  </w:style>
  <w:style w:type="paragraph" w:customStyle="1" w:styleId="5A4ED76E717B45928798C23B55BDAE354">
    <w:name w:val="5A4ED76E717B45928798C23B55BDAE354"/>
    <w:rsid w:val="00E31F3C"/>
    <w:rPr>
      <w:rFonts w:eastAsiaTheme="minorHAnsi"/>
    </w:rPr>
  </w:style>
  <w:style w:type="paragraph" w:customStyle="1" w:styleId="C43736ABF11D46C4B911FAE0B56CEF284">
    <w:name w:val="C43736ABF11D46C4B911FAE0B56CEF284"/>
    <w:rsid w:val="00E31F3C"/>
    <w:rPr>
      <w:rFonts w:eastAsiaTheme="minorHAnsi"/>
    </w:rPr>
  </w:style>
  <w:style w:type="paragraph" w:customStyle="1" w:styleId="8FC354A4976B49E3B22E1A29C0F4DD4A4">
    <w:name w:val="8FC354A4976B49E3B22E1A29C0F4DD4A4"/>
    <w:rsid w:val="00E31F3C"/>
    <w:rPr>
      <w:rFonts w:eastAsiaTheme="minorHAnsi"/>
    </w:rPr>
  </w:style>
  <w:style w:type="paragraph" w:customStyle="1" w:styleId="0ADF65EB0BE645E7BD590251E8E5DB9C4">
    <w:name w:val="0ADF65EB0BE645E7BD590251E8E5DB9C4"/>
    <w:rsid w:val="00E31F3C"/>
    <w:rPr>
      <w:rFonts w:eastAsiaTheme="minorHAnsi"/>
    </w:rPr>
  </w:style>
  <w:style w:type="paragraph" w:customStyle="1" w:styleId="6D0EBA63F0C742468D8900840D084F824">
    <w:name w:val="6D0EBA63F0C742468D8900840D084F824"/>
    <w:rsid w:val="00E31F3C"/>
    <w:rPr>
      <w:rFonts w:eastAsiaTheme="minorHAnsi"/>
    </w:rPr>
  </w:style>
  <w:style w:type="paragraph" w:customStyle="1" w:styleId="B6B9F7CDE0534971BAE0FE4DDE262D234">
    <w:name w:val="B6B9F7CDE0534971BAE0FE4DDE262D234"/>
    <w:rsid w:val="00E31F3C"/>
    <w:rPr>
      <w:rFonts w:eastAsiaTheme="minorHAnsi"/>
    </w:rPr>
  </w:style>
  <w:style w:type="paragraph" w:customStyle="1" w:styleId="76C6EAFB2C0E43C78479016282DEDDC94">
    <w:name w:val="76C6EAFB2C0E43C78479016282DEDDC94"/>
    <w:rsid w:val="00E31F3C"/>
    <w:rPr>
      <w:rFonts w:eastAsiaTheme="minorHAnsi"/>
    </w:rPr>
  </w:style>
  <w:style w:type="paragraph" w:customStyle="1" w:styleId="61A183E563CA4B6FA0F1BC2642AE51232">
    <w:name w:val="61A183E563CA4B6FA0F1BC2642AE51232"/>
    <w:rsid w:val="00E31F3C"/>
    <w:rPr>
      <w:rFonts w:eastAsiaTheme="minorHAnsi"/>
    </w:rPr>
  </w:style>
  <w:style w:type="paragraph" w:customStyle="1" w:styleId="B9F2DC54978E4D64AF3B1D114C31C8A23">
    <w:name w:val="B9F2DC54978E4D64AF3B1D114C31C8A23"/>
    <w:rsid w:val="00E31F3C"/>
    <w:rPr>
      <w:rFonts w:eastAsiaTheme="minorHAnsi"/>
    </w:rPr>
  </w:style>
  <w:style w:type="paragraph" w:customStyle="1" w:styleId="4DB382F335E143D1A65AD12C653C5A194">
    <w:name w:val="4DB382F335E143D1A65AD12C653C5A194"/>
    <w:rsid w:val="00E31F3C"/>
    <w:rPr>
      <w:rFonts w:eastAsiaTheme="minorHAnsi"/>
    </w:rPr>
  </w:style>
  <w:style w:type="paragraph" w:customStyle="1" w:styleId="E8E8493026B74CC6ACAF73535FF7FE1C4">
    <w:name w:val="E8E8493026B74CC6ACAF73535FF7FE1C4"/>
    <w:rsid w:val="00E31F3C"/>
    <w:rPr>
      <w:rFonts w:eastAsiaTheme="minorHAnsi"/>
    </w:rPr>
  </w:style>
  <w:style w:type="paragraph" w:customStyle="1" w:styleId="C961296BEC294DB481D2D235202674653">
    <w:name w:val="C961296BEC294DB481D2D235202674653"/>
    <w:rsid w:val="00E31F3C"/>
    <w:rPr>
      <w:rFonts w:eastAsiaTheme="minorHAnsi"/>
    </w:rPr>
  </w:style>
  <w:style w:type="paragraph" w:customStyle="1" w:styleId="E65085FA4A8449E6ACA6F936D80037663">
    <w:name w:val="E65085FA4A8449E6ACA6F936D80037663"/>
    <w:rsid w:val="00E31F3C"/>
    <w:rPr>
      <w:rFonts w:eastAsiaTheme="minorHAnsi"/>
    </w:rPr>
  </w:style>
  <w:style w:type="paragraph" w:customStyle="1" w:styleId="5C44F96216F046C796BAC5F33B2E635E3">
    <w:name w:val="5C44F96216F046C796BAC5F33B2E635E3"/>
    <w:rsid w:val="00E31F3C"/>
    <w:rPr>
      <w:rFonts w:eastAsiaTheme="minorHAnsi"/>
    </w:rPr>
  </w:style>
  <w:style w:type="paragraph" w:customStyle="1" w:styleId="8267B38D2D6D461DA7DC68C112302B103">
    <w:name w:val="8267B38D2D6D461DA7DC68C112302B103"/>
    <w:rsid w:val="00E31F3C"/>
    <w:rPr>
      <w:rFonts w:eastAsiaTheme="minorHAnsi"/>
    </w:rPr>
  </w:style>
  <w:style w:type="paragraph" w:customStyle="1" w:styleId="1D0709AE76F64B018E2BD9D3DBFB66DF4">
    <w:name w:val="1D0709AE76F64B018E2BD9D3DBFB66DF4"/>
    <w:rsid w:val="00E31F3C"/>
    <w:rPr>
      <w:rFonts w:eastAsiaTheme="minorHAnsi"/>
    </w:rPr>
  </w:style>
  <w:style w:type="paragraph" w:customStyle="1" w:styleId="014F5C04BB22410C81F67729904375584">
    <w:name w:val="014F5C04BB22410C81F67729904375584"/>
    <w:rsid w:val="00E31F3C"/>
    <w:rPr>
      <w:rFonts w:eastAsiaTheme="minorHAnsi"/>
    </w:rPr>
  </w:style>
  <w:style w:type="paragraph" w:customStyle="1" w:styleId="B9A966E752EF41688ECB507D015082D94">
    <w:name w:val="B9A966E752EF41688ECB507D015082D94"/>
    <w:rsid w:val="00E31F3C"/>
    <w:rPr>
      <w:rFonts w:eastAsiaTheme="minorHAnsi"/>
    </w:rPr>
  </w:style>
  <w:style w:type="paragraph" w:customStyle="1" w:styleId="46A7D5AF3B744D088EEAE5CD6C10E70A4">
    <w:name w:val="46A7D5AF3B744D088EEAE5CD6C10E70A4"/>
    <w:rsid w:val="00E31F3C"/>
    <w:rPr>
      <w:rFonts w:eastAsiaTheme="minorHAnsi"/>
    </w:rPr>
  </w:style>
  <w:style w:type="paragraph" w:customStyle="1" w:styleId="BCB611364F9347DAA2812B71AE790C0A4">
    <w:name w:val="BCB611364F9347DAA2812B71AE790C0A4"/>
    <w:rsid w:val="00E31F3C"/>
    <w:rPr>
      <w:rFonts w:eastAsiaTheme="minorHAnsi"/>
    </w:rPr>
  </w:style>
  <w:style w:type="paragraph" w:customStyle="1" w:styleId="460FFF3674E14D72998229450119FCEB4">
    <w:name w:val="460FFF3674E14D72998229450119FCEB4"/>
    <w:rsid w:val="00E31F3C"/>
    <w:rPr>
      <w:rFonts w:eastAsiaTheme="minorHAnsi"/>
    </w:rPr>
  </w:style>
  <w:style w:type="paragraph" w:customStyle="1" w:styleId="264BAB5FDC0040D59FCD702B943351BC4">
    <w:name w:val="264BAB5FDC0040D59FCD702B943351BC4"/>
    <w:rsid w:val="00E31F3C"/>
    <w:rPr>
      <w:rFonts w:eastAsiaTheme="minorHAnsi"/>
    </w:rPr>
  </w:style>
  <w:style w:type="paragraph" w:customStyle="1" w:styleId="A1A5D004AC464522AE9740F47D4815E54">
    <w:name w:val="A1A5D004AC464522AE9740F47D4815E54"/>
    <w:rsid w:val="00E31F3C"/>
    <w:rPr>
      <w:rFonts w:eastAsiaTheme="minorHAnsi"/>
    </w:rPr>
  </w:style>
  <w:style w:type="paragraph" w:customStyle="1" w:styleId="228DFE730EE2445F88E4473929BCB0194">
    <w:name w:val="228DFE730EE2445F88E4473929BCB0194"/>
    <w:rsid w:val="00E31F3C"/>
    <w:rPr>
      <w:rFonts w:eastAsiaTheme="minorHAnsi"/>
    </w:rPr>
  </w:style>
  <w:style w:type="paragraph" w:customStyle="1" w:styleId="F78F108F90C34D70AE86C5A1043104064">
    <w:name w:val="F78F108F90C34D70AE86C5A1043104064"/>
    <w:rsid w:val="00E31F3C"/>
    <w:rPr>
      <w:rFonts w:eastAsiaTheme="minorHAnsi"/>
    </w:rPr>
  </w:style>
  <w:style w:type="paragraph" w:customStyle="1" w:styleId="EDC3D059C9B9474E9803BC0E7C2D08D64">
    <w:name w:val="EDC3D059C9B9474E9803BC0E7C2D08D64"/>
    <w:rsid w:val="00E31F3C"/>
    <w:rPr>
      <w:rFonts w:eastAsiaTheme="minorHAnsi"/>
    </w:rPr>
  </w:style>
  <w:style w:type="paragraph" w:customStyle="1" w:styleId="042546AAA6F04535AE13F68E252FBBAD4">
    <w:name w:val="042546AAA6F04535AE13F68E252FBBAD4"/>
    <w:rsid w:val="00E31F3C"/>
    <w:rPr>
      <w:rFonts w:eastAsiaTheme="minorHAnsi"/>
    </w:rPr>
  </w:style>
  <w:style w:type="paragraph" w:customStyle="1" w:styleId="F648E57EDDDA4103BEB6EB2027F886FE4">
    <w:name w:val="F648E57EDDDA4103BEB6EB2027F886FE4"/>
    <w:rsid w:val="00E31F3C"/>
    <w:rPr>
      <w:rFonts w:eastAsiaTheme="minorHAnsi"/>
    </w:rPr>
  </w:style>
  <w:style w:type="paragraph" w:customStyle="1" w:styleId="7A0E2DA54B564033AADF8E0A308E3BD64">
    <w:name w:val="7A0E2DA54B564033AADF8E0A308E3BD64"/>
    <w:rsid w:val="00E31F3C"/>
    <w:rPr>
      <w:rFonts w:eastAsiaTheme="minorHAnsi"/>
    </w:rPr>
  </w:style>
  <w:style w:type="paragraph" w:customStyle="1" w:styleId="BE297880B0664BCDAEF10213354D0B904">
    <w:name w:val="BE297880B0664BCDAEF10213354D0B904"/>
    <w:rsid w:val="00E31F3C"/>
    <w:rPr>
      <w:rFonts w:eastAsiaTheme="minorHAnsi"/>
    </w:rPr>
  </w:style>
  <w:style w:type="paragraph" w:customStyle="1" w:styleId="2D5EF8DC645D4489AE2CC323A682CD324">
    <w:name w:val="2D5EF8DC645D4489AE2CC323A682CD324"/>
    <w:rsid w:val="00E31F3C"/>
    <w:rPr>
      <w:rFonts w:eastAsiaTheme="minorHAnsi"/>
    </w:rPr>
  </w:style>
  <w:style w:type="paragraph" w:customStyle="1" w:styleId="2A162FDA4D8D460AB3656054947C08A83">
    <w:name w:val="2A162FDA4D8D460AB3656054947C08A83"/>
    <w:rsid w:val="00E31F3C"/>
    <w:rPr>
      <w:rFonts w:eastAsiaTheme="minorHAnsi"/>
    </w:rPr>
  </w:style>
  <w:style w:type="paragraph" w:customStyle="1" w:styleId="58FCA5FD42AC4D3C88A91BA7A499238C3">
    <w:name w:val="58FCA5FD42AC4D3C88A91BA7A499238C3"/>
    <w:rsid w:val="00E31F3C"/>
    <w:rPr>
      <w:rFonts w:eastAsiaTheme="minorHAnsi"/>
    </w:rPr>
  </w:style>
  <w:style w:type="paragraph" w:customStyle="1" w:styleId="4A6D7A85299643B5845B1F33D648F4084">
    <w:name w:val="4A6D7A85299643B5845B1F33D648F4084"/>
    <w:rsid w:val="00E31F3C"/>
    <w:rPr>
      <w:rFonts w:eastAsiaTheme="minorHAnsi"/>
    </w:rPr>
  </w:style>
  <w:style w:type="paragraph" w:customStyle="1" w:styleId="DA4CBAEC936B4A30A43F5E9602AAE0584">
    <w:name w:val="DA4CBAEC936B4A30A43F5E9602AAE0584"/>
    <w:rsid w:val="00E31F3C"/>
    <w:rPr>
      <w:rFonts w:eastAsiaTheme="minorHAnsi"/>
    </w:rPr>
  </w:style>
  <w:style w:type="paragraph" w:customStyle="1" w:styleId="08DB1DBF8085480A8A4FE5487F2740BE4">
    <w:name w:val="08DB1DBF8085480A8A4FE5487F2740BE4"/>
    <w:rsid w:val="00E31F3C"/>
    <w:rPr>
      <w:rFonts w:eastAsiaTheme="minorHAnsi"/>
    </w:rPr>
  </w:style>
  <w:style w:type="paragraph" w:customStyle="1" w:styleId="50B239A143F841C5A54A7D561728A5E24">
    <w:name w:val="50B239A143F841C5A54A7D561728A5E24"/>
    <w:rsid w:val="00E31F3C"/>
    <w:rPr>
      <w:rFonts w:eastAsiaTheme="minorHAnsi"/>
    </w:rPr>
  </w:style>
  <w:style w:type="paragraph" w:customStyle="1" w:styleId="2F95F946BDDD4275B5538079E51A54894">
    <w:name w:val="2F95F946BDDD4275B5538079E51A54894"/>
    <w:rsid w:val="00E31F3C"/>
    <w:rPr>
      <w:rFonts w:eastAsiaTheme="minorHAnsi"/>
    </w:rPr>
  </w:style>
  <w:style w:type="paragraph" w:customStyle="1" w:styleId="A744815489F4469184FE1F2F434D0CDF4">
    <w:name w:val="A744815489F4469184FE1F2F434D0CDF4"/>
    <w:rsid w:val="00E31F3C"/>
    <w:rPr>
      <w:rFonts w:eastAsiaTheme="minorHAnsi"/>
    </w:rPr>
  </w:style>
  <w:style w:type="paragraph" w:customStyle="1" w:styleId="0CFADBD0B7EA47C5AAD6D656A2CD2BA04">
    <w:name w:val="0CFADBD0B7EA47C5AAD6D656A2CD2BA04"/>
    <w:rsid w:val="00E31F3C"/>
    <w:rPr>
      <w:rFonts w:eastAsiaTheme="minorHAnsi"/>
    </w:rPr>
  </w:style>
  <w:style w:type="paragraph" w:customStyle="1" w:styleId="D4C16506615B4C5FB9DC4371BAF33E834">
    <w:name w:val="D4C16506615B4C5FB9DC4371BAF33E834"/>
    <w:rsid w:val="00E31F3C"/>
    <w:rPr>
      <w:rFonts w:eastAsiaTheme="minorHAnsi"/>
    </w:rPr>
  </w:style>
  <w:style w:type="paragraph" w:customStyle="1" w:styleId="801AA6F3FED54A57A0835768E8E19BD14">
    <w:name w:val="801AA6F3FED54A57A0835768E8E19BD14"/>
    <w:rsid w:val="00E31F3C"/>
    <w:rPr>
      <w:rFonts w:eastAsiaTheme="minorHAnsi"/>
    </w:rPr>
  </w:style>
  <w:style w:type="paragraph" w:customStyle="1" w:styleId="A468E7CBCB0740A3B521D29B91A551854">
    <w:name w:val="A468E7CBCB0740A3B521D29B91A551854"/>
    <w:rsid w:val="00E31F3C"/>
    <w:rPr>
      <w:rFonts w:eastAsiaTheme="minorHAnsi"/>
    </w:rPr>
  </w:style>
  <w:style w:type="paragraph" w:customStyle="1" w:styleId="63B152712FF64051A1A79836CF3F16493">
    <w:name w:val="63B152712FF64051A1A79836CF3F16493"/>
    <w:rsid w:val="00E31F3C"/>
    <w:rPr>
      <w:rFonts w:eastAsiaTheme="minorHAnsi"/>
    </w:rPr>
  </w:style>
  <w:style w:type="paragraph" w:customStyle="1" w:styleId="795E4F4036724693B46DA81E4E698DAE3">
    <w:name w:val="795E4F4036724693B46DA81E4E698DAE3"/>
    <w:rsid w:val="00E31F3C"/>
    <w:rPr>
      <w:rFonts w:eastAsiaTheme="minorHAnsi"/>
    </w:rPr>
  </w:style>
  <w:style w:type="paragraph" w:customStyle="1" w:styleId="B362D57E5FC842E0B111DEC39886325C3">
    <w:name w:val="B362D57E5FC842E0B111DEC39886325C3"/>
    <w:rsid w:val="00E31F3C"/>
    <w:rPr>
      <w:rFonts w:eastAsiaTheme="minorHAnsi"/>
    </w:rPr>
  </w:style>
  <w:style w:type="paragraph" w:customStyle="1" w:styleId="9A8A3CE1D6E046F8BB9739AE8D698AC63">
    <w:name w:val="9A8A3CE1D6E046F8BB9739AE8D698AC63"/>
    <w:rsid w:val="00E31F3C"/>
    <w:rPr>
      <w:rFonts w:eastAsiaTheme="minorHAnsi"/>
    </w:rPr>
  </w:style>
  <w:style w:type="paragraph" w:customStyle="1" w:styleId="AE382DAEE7DE4E5586CF3B988E9910303">
    <w:name w:val="AE382DAEE7DE4E5586CF3B988E9910303"/>
    <w:rsid w:val="00E31F3C"/>
    <w:rPr>
      <w:rFonts w:eastAsiaTheme="minorHAnsi"/>
    </w:rPr>
  </w:style>
  <w:style w:type="paragraph" w:customStyle="1" w:styleId="9AE6703245F1434089742FF04FC27BB43">
    <w:name w:val="9AE6703245F1434089742FF04FC27BB43"/>
    <w:rsid w:val="00E31F3C"/>
    <w:rPr>
      <w:rFonts w:eastAsiaTheme="minorHAnsi"/>
    </w:rPr>
  </w:style>
  <w:style w:type="paragraph" w:customStyle="1" w:styleId="8365CDB2A7674B318D64BCF0AB00F5B43">
    <w:name w:val="8365CDB2A7674B318D64BCF0AB00F5B43"/>
    <w:rsid w:val="00E31F3C"/>
    <w:rPr>
      <w:rFonts w:eastAsiaTheme="minorHAnsi"/>
    </w:rPr>
  </w:style>
  <w:style w:type="paragraph" w:customStyle="1" w:styleId="931734EB321F4496B412BD0508DEA7643">
    <w:name w:val="931734EB321F4496B412BD0508DEA7643"/>
    <w:rsid w:val="00E31F3C"/>
    <w:rPr>
      <w:rFonts w:eastAsiaTheme="minorHAnsi"/>
    </w:rPr>
  </w:style>
  <w:style w:type="paragraph" w:customStyle="1" w:styleId="C2CD03634207489DB1C3C387A8A896B13">
    <w:name w:val="C2CD03634207489DB1C3C387A8A896B13"/>
    <w:rsid w:val="00E31F3C"/>
    <w:rPr>
      <w:rFonts w:eastAsiaTheme="minorHAnsi"/>
    </w:rPr>
  </w:style>
  <w:style w:type="paragraph" w:customStyle="1" w:styleId="96916A38AF6841FD9DD9E55E7D34DC193">
    <w:name w:val="96916A38AF6841FD9DD9E55E7D34DC193"/>
    <w:rsid w:val="00E31F3C"/>
    <w:rPr>
      <w:rFonts w:eastAsiaTheme="minorHAnsi"/>
    </w:rPr>
  </w:style>
  <w:style w:type="paragraph" w:customStyle="1" w:styleId="A89B56BE3FA54F1EB0DF6C8E04726BD33">
    <w:name w:val="A89B56BE3FA54F1EB0DF6C8E04726BD33"/>
    <w:rsid w:val="00E31F3C"/>
    <w:rPr>
      <w:rFonts w:eastAsiaTheme="minorHAnsi"/>
    </w:rPr>
  </w:style>
  <w:style w:type="paragraph" w:customStyle="1" w:styleId="F8E1047451944441A88ABD85B6C95EF53">
    <w:name w:val="F8E1047451944441A88ABD85B6C95EF53"/>
    <w:rsid w:val="00E31F3C"/>
    <w:rPr>
      <w:rFonts w:eastAsiaTheme="minorHAnsi"/>
    </w:rPr>
  </w:style>
  <w:style w:type="paragraph" w:customStyle="1" w:styleId="3E7A4DF811C14257AE4FD1FBC49BEB6C3">
    <w:name w:val="3E7A4DF811C14257AE4FD1FBC49BEB6C3"/>
    <w:rsid w:val="00E31F3C"/>
    <w:rPr>
      <w:rFonts w:eastAsiaTheme="minorHAnsi"/>
    </w:rPr>
  </w:style>
  <w:style w:type="paragraph" w:customStyle="1" w:styleId="229DF2A636DE4D0F9222E6A1F146AFE64">
    <w:name w:val="229DF2A636DE4D0F9222E6A1F146AFE64"/>
    <w:rsid w:val="00E31F3C"/>
    <w:rPr>
      <w:rFonts w:eastAsiaTheme="minorHAnsi"/>
    </w:rPr>
  </w:style>
  <w:style w:type="paragraph" w:customStyle="1" w:styleId="FA739E41EE4F42C5B04A2E7E96D6022D3">
    <w:name w:val="FA739E41EE4F42C5B04A2E7E96D6022D3"/>
    <w:rsid w:val="00E31F3C"/>
    <w:rPr>
      <w:rFonts w:eastAsiaTheme="minorHAnsi"/>
    </w:rPr>
  </w:style>
  <w:style w:type="paragraph" w:customStyle="1" w:styleId="C0D1D78AA49C4ADFAE31DBCD88D4B6EB4">
    <w:name w:val="C0D1D78AA49C4ADFAE31DBCD88D4B6E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3">
    <w:name w:val="C5B4BD8D29A1447B891ECEA6A92AD647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3">
    <w:name w:val="BC2D42A687F846EB94C728C39DF650BB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3">
    <w:name w:val="701B5917D9384387B8B0668329290800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3">
    <w:name w:val="4BEFBFB7D403475EAD6237CDA5E90A68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3">
    <w:name w:val="04E924CFA6A54BDDAFE03887841748F33"/>
    <w:rsid w:val="00E31F3C"/>
    <w:rPr>
      <w:rFonts w:eastAsiaTheme="minorHAnsi"/>
    </w:rPr>
  </w:style>
  <w:style w:type="paragraph" w:customStyle="1" w:styleId="AA8E719ABE8D4B43934F10CD1ABB64EB4">
    <w:name w:val="AA8E719ABE8D4B43934F10CD1ABB64EB4"/>
    <w:rsid w:val="00E31F3C"/>
    <w:rPr>
      <w:rFonts w:eastAsiaTheme="minorHAnsi"/>
    </w:rPr>
  </w:style>
  <w:style w:type="paragraph" w:customStyle="1" w:styleId="5F3AC1E655F149588806E5A51403D7D34">
    <w:name w:val="5F3AC1E655F149588806E5A51403D7D34"/>
    <w:rsid w:val="00E31F3C"/>
    <w:rPr>
      <w:rFonts w:eastAsiaTheme="minorHAnsi"/>
    </w:rPr>
  </w:style>
  <w:style w:type="paragraph" w:customStyle="1" w:styleId="7FD1983AD3144D8F9074A09FE2BEE1594">
    <w:name w:val="7FD1983AD3144D8F9074A09FE2BEE1594"/>
    <w:rsid w:val="00E31F3C"/>
    <w:rPr>
      <w:rFonts w:eastAsiaTheme="minorHAnsi"/>
    </w:rPr>
  </w:style>
  <w:style w:type="paragraph" w:customStyle="1" w:styleId="029C6982E6484E998C15FC2FFA8A7BFC4">
    <w:name w:val="029C6982E6484E998C15FC2FFA8A7BFC4"/>
    <w:rsid w:val="00E31F3C"/>
    <w:rPr>
      <w:rFonts w:eastAsiaTheme="minorHAnsi"/>
    </w:rPr>
  </w:style>
  <w:style w:type="paragraph" w:customStyle="1" w:styleId="C852B99C658F4CE6AD8E206079E3528A4">
    <w:name w:val="C852B99C658F4CE6AD8E206079E3528A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3">
    <w:name w:val="80EB4002DDF543B8B7004C452EE7B9BC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3">
    <w:name w:val="F9C6533C1E864A0BBD94C648065B6841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3">
    <w:name w:val="EA5B4C1510D548428F23E5DE410C91FF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3">
    <w:name w:val="4AC15AD9E32B4F5AB87DB3A881AC141D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5">
    <w:name w:val="CB30427D8A294AA0A480965D16084A38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5">
    <w:name w:val="B1A877ABBF78477391393CC07124194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4">
    <w:name w:val="30FA10E18AA546EE8082541ED94B85B9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4">
    <w:name w:val="359543F408244E4C915219E2B65CF77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5">
    <w:name w:val="69C354DBE5AA4C778622C1EF7F77602F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4">
    <w:name w:val="F3D9A3CD7C384B34BB7E9EA9ED049A2A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4">
    <w:name w:val="CE2F75739CED4586BFE4380B66A8E9A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4">
    <w:name w:val="D83B4EB1345346298D6AC04A1C2C68B3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5">
    <w:name w:val="6450A64838B749DE84719D768C626C23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5">
    <w:name w:val="29F724682B4547DB859AA6939F154C38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4">
    <w:name w:val="2C3CBF37F6F74962A5515F410283C16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4">
    <w:name w:val="5095598FE6E4414EB5CB162CD1286D12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4">
    <w:name w:val="4FA2336CB7374907ACBE7D4F816F22B0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4">
    <w:name w:val="3E2C18A5A3A74F8CA5761C75EE656E10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2">
    <w:name w:val="E909D73B938C4AD9BCE412B6A43774BD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4">
    <w:name w:val="BA2F88FC8B644E09B7BB755432D6F623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4">
    <w:name w:val="19206A32E438411FBC0E828E1AE61FDD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5">
    <w:name w:val="A2FFB615A00E4CA8B2F5A67A41EDEC4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
    <w:name w:val="53311A36E5E24080BAA86C99111FD9D4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3">
    <w:name w:val="C323CC46A70648378356EC26E1D562B63"/>
    <w:rsid w:val="00E31F3C"/>
    <w:rPr>
      <w:rFonts w:eastAsiaTheme="minorHAnsi"/>
    </w:rPr>
  </w:style>
  <w:style w:type="paragraph" w:customStyle="1" w:styleId="77588B905D0B4AE9B7C8CD5C40274F663">
    <w:name w:val="77588B905D0B4AE9B7C8CD5C40274F663"/>
    <w:rsid w:val="00E31F3C"/>
    <w:rPr>
      <w:rFonts w:eastAsiaTheme="minorHAnsi"/>
    </w:rPr>
  </w:style>
  <w:style w:type="paragraph" w:customStyle="1" w:styleId="1D83BB36814C4F888E8AE76AB9357D5710">
    <w:name w:val="1D83BB36814C4F888E8AE76AB9357D5710"/>
    <w:rsid w:val="00E31F3C"/>
    <w:rPr>
      <w:rFonts w:eastAsiaTheme="minorHAnsi"/>
    </w:rPr>
  </w:style>
  <w:style w:type="paragraph" w:customStyle="1" w:styleId="0C671431A5DE4D62BAA70CC82DC51D2710">
    <w:name w:val="0C671431A5DE4D62BAA70CC82DC51D2710"/>
    <w:rsid w:val="00E31F3C"/>
    <w:rPr>
      <w:rFonts w:eastAsiaTheme="minorHAnsi"/>
    </w:rPr>
  </w:style>
  <w:style w:type="paragraph" w:customStyle="1" w:styleId="A906F06CC02849A38415AABC0E3A91DF10">
    <w:name w:val="A906F06CC02849A38415AABC0E3A91DF10"/>
    <w:rsid w:val="00E31F3C"/>
    <w:rPr>
      <w:rFonts w:eastAsiaTheme="minorHAnsi"/>
    </w:rPr>
  </w:style>
  <w:style w:type="paragraph" w:customStyle="1" w:styleId="D96231F7B4B54394A76C98C91B54A2BA5">
    <w:name w:val="D96231F7B4B54394A76C98C91B54A2BA5"/>
    <w:rsid w:val="00E31F3C"/>
    <w:rPr>
      <w:rFonts w:eastAsiaTheme="minorHAnsi"/>
    </w:rPr>
  </w:style>
  <w:style w:type="paragraph" w:customStyle="1" w:styleId="C184A1F3F64E49D19B486858F96F49015">
    <w:name w:val="C184A1F3F64E49D19B486858F96F4901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3">
    <w:name w:val="C7EC1365D76E4FBE97FE1B52A55827073"/>
    <w:rsid w:val="00E31F3C"/>
    <w:rPr>
      <w:rFonts w:eastAsiaTheme="minorHAnsi"/>
    </w:rPr>
  </w:style>
  <w:style w:type="paragraph" w:customStyle="1" w:styleId="27D158F4A81F4B858317FA58B0281C955">
    <w:name w:val="27D158F4A81F4B858317FA58B0281C955"/>
    <w:rsid w:val="00E31F3C"/>
    <w:rPr>
      <w:rFonts w:eastAsiaTheme="minorHAnsi"/>
    </w:rPr>
  </w:style>
  <w:style w:type="paragraph" w:customStyle="1" w:styleId="D9E1C13FC0F9413D8A9255569D77D6825">
    <w:name w:val="D9E1C13FC0F9413D8A9255569D77D6825"/>
    <w:rsid w:val="00E31F3C"/>
    <w:rPr>
      <w:rFonts w:eastAsiaTheme="minorHAnsi"/>
    </w:rPr>
  </w:style>
  <w:style w:type="paragraph" w:customStyle="1" w:styleId="D0D9E3001A93444393ADA291EBD585433">
    <w:name w:val="D0D9E3001A93444393ADA291EBD585433"/>
    <w:rsid w:val="00E31F3C"/>
    <w:rPr>
      <w:rFonts w:eastAsiaTheme="minorHAnsi"/>
    </w:rPr>
  </w:style>
  <w:style w:type="paragraph" w:customStyle="1" w:styleId="D63F1DA4324A4ADEB7460D37054948635">
    <w:name w:val="D63F1DA4324A4ADEB7460D37054948635"/>
    <w:rsid w:val="00E31F3C"/>
    <w:rPr>
      <w:rFonts w:eastAsiaTheme="minorHAnsi"/>
    </w:rPr>
  </w:style>
  <w:style w:type="paragraph" w:customStyle="1" w:styleId="EAFD1B8491A94827B672C032C43BAC945">
    <w:name w:val="EAFD1B8491A94827B672C032C43BAC945"/>
    <w:rsid w:val="00E31F3C"/>
    <w:rPr>
      <w:rFonts w:eastAsiaTheme="minorHAnsi"/>
    </w:rPr>
  </w:style>
  <w:style w:type="paragraph" w:customStyle="1" w:styleId="2DAC10B8BB23459A81D46E4C143C2BD03">
    <w:name w:val="2DAC10B8BB23459A81D46E4C143C2BD03"/>
    <w:rsid w:val="00E31F3C"/>
    <w:rPr>
      <w:rFonts w:eastAsiaTheme="minorHAnsi"/>
    </w:rPr>
  </w:style>
  <w:style w:type="paragraph" w:customStyle="1" w:styleId="4303BD00D2E4428784F03A95DAE436C75">
    <w:name w:val="4303BD00D2E4428784F03A95DAE436C75"/>
    <w:rsid w:val="00E31F3C"/>
    <w:rPr>
      <w:rFonts w:eastAsiaTheme="minorHAnsi"/>
    </w:rPr>
  </w:style>
  <w:style w:type="paragraph" w:customStyle="1" w:styleId="A5FCE149CC5E4C0887C25E4F4ECBE3015">
    <w:name w:val="A5FCE149CC5E4C0887C25E4F4ECBE3015"/>
    <w:rsid w:val="00E31F3C"/>
    <w:rPr>
      <w:rFonts w:eastAsiaTheme="minorHAnsi"/>
    </w:rPr>
  </w:style>
  <w:style w:type="paragraph" w:customStyle="1" w:styleId="898353D1D3234AEFBDBCDE5DDE85B4795">
    <w:name w:val="898353D1D3234AEFBDBCDE5DDE85B4795"/>
    <w:rsid w:val="00E31F3C"/>
    <w:rPr>
      <w:rFonts w:eastAsiaTheme="minorHAnsi"/>
    </w:rPr>
  </w:style>
  <w:style w:type="paragraph" w:customStyle="1" w:styleId="44FD96B608CC4F9C9F323233CA0E2AC14">
    <w:name w:val="44FD96B608CC4F9C9F323233CA0E2AC14"/>
    <w:rsid w:val="00E31F3C"/>
    <w:rPr>
      <w:rFonts w:eastAsiaTheme="minorHAnsi"/>
    </w:rPr>
  </w:style>
  <w:style w:type="paragraph" w:customStyle="1" w:styleId="8CD15BE22342406A809A8F077FA298265">
    <w:name w:val="8CD15BE22342406A809A8F077FA298265"/>
    <w:rsid w:val="00E31F3C"/>
    <w:rPr>
      <w:rFonts w:eastAsiaTheme="minorHAnsi"/>
    </w:rPr>
  </w:style>
  <w:style w:type="paragraph" w:customStyle="1" w:styleId="5A4ED76E717B45928798C23B55BDAE355">
    <w:name w:val="5A4ED76E717B45928798C23B55BDAE355"/>
    <w:rsid w:val="00E31F3C"/>
    <w:rPr>
      <w:rFonts w:eastAsiaTheme="minorHAnsi"/>
    </w:rPr>
  </w:style>
  <w:style w:type="paragraph" w:customStyle="1" w:styleId="C43736ABF11D46C4B911FAE0B56CEF285">
    <w:name w:val="C43736ABF11D46C4B911FAE0B56CEF285"/>
    <w:rsid w:val="00E31F3C"/>
    <w:rPr>
      <w:rFonts w:eastAsiaTheme="minorHAnsi"/>
    </w:rPr>
  </w:style>
  <w:style w:type="paragraph" w:customStyle="1" w:styleId="8FC354A4976B49E3B22E1A29C0F4DD4A5">
    <w:name w:val="8FC354A4976B49E3B22E1A29C0F4DD4A5"/>
    <w:rsid w:val="00E31F3C"/>
    <w:rPr>
      <w:rFonts w:eastAsiaTheme="minorHAnsi"/>
    </w:rPr>
  </w:style>
  <w:style w:type="paragraph" w:customStyle="1" w:styleId="0ADF65EB0BE645E7BD590251E8E5DB9C5">
    <w:name w:val="0ADF65EB0BE645E7BD590251E8E5DB9C5"/>
    <w:rsid w:val="00E31F3C"/>
    <w:rPr>
      <w:rFonts w:eastAsiaTheme="minorHAnsi"/>
    </w:rPr>
  </w:style>
  <w:style w:type="paragraph" w:customStyle="1" w:styleId="6D0EBA63F0C742468D8900840D084F825">
    <w:name w:val="6D0EBA63F0C742468D8900840D084F825"/>
    <w:rsid w:val="00E31F3C"/>
    <w:rPr>
      <w:rFonts w:eastAsiaTheme="minorHAnsi"/>
    </w:rPr>
  </w:style>
  <w:style w:type="paragraph" w:customStyle="1" w:styleId="B6B9F7CDE0534971BAE0FE4DDE262D235">
    <w:name w:val="B6B9F7CDE0534971BAE0FE4DDE262D235"/>
    <w:rsid w:val="00E31F3C"/>
    <w:rPr>
      <w:rFonts w:eastAsiaTheme="minorHAnsi"/>
    </w:rPr>
  </w:style>
  <w:style w:type="paragraph" w:customStyle="1" w:styleId="76C6EAFB2C0E43C78479016282DEDDC95">
    <w:name w:val="76C6EAFB2C0E43C78479016282DEDDC95"/>
    <w:rsid w:val="00E31F3C"/>
    <w:rPr>
      <w:rFonts w:eastAsiaTheme="minorHAnsi"/>
    </w:rPr>
  </w:style>
  <w:style w:type="paragraph" w:customStyle="1" w:styleId="61A183E563CA4B6FA0F1BC2642AE51233">
    <w:name w:val="61A183E563CA4B6FA0F1BC2642AE51233"/>
    <w:rsid w:val="00E31F3C"/>
    <w:rPr>
      <w:rFonts w:eastAsiaTheme="minorHAnsi"/>
    </w:rPr>
  </w:style>
  <w:style w:type="paragraph" w:customStyle="1" w:styleId="B9F2DC54978E4D64AF3B1D114C31C8A24">
    <w:name w:val="B9F2DC54978E4D64AF3B1D114C31C8A24"/>
    <w:rsid w:val="00E31F3C"/>
    <w:rPr>
      <w:rFonts w:eastAsiaTheme="minorHAnsi"/>
    </w:rPr>
  </w:style>
  <w:style w:type="paragraph" w:customStyle="1" w:styleId="4DB382F335E143D1A65AD12C653C5A195">
    <w:name w:val="4DB382F335E143D1A65AD12C653C5A195"/>
    <w:rsid w:val="00E31F3C"/>
    <w:rPr>
      <w:rFonts w:eastAsiaTheme="minorHAnsi"/>
    </w:rPr>
  </w:style>
  <w:style w:type="paragraph" w:customStyle="1" w:styleId="E8E8493026B74CC6ACAF73535FF7FE1C5">
    <w:name w:val="E8E8493026B74CC6ACAF73535FF7FE1C5"/>
    <w:rsid w:val="00E31F3C"/>
    <w:rPr>
      <w:rFonts w:eastAsiaTheme="minorHAnsi"/>
    </w:rPr>
  </w:style>
  <w:style w:type="paragraph" w:customStyle="1" w:styleId="C961296BEC294DB481D2D235202674654">
    <w:name w:val="C961296BEC294DB481D2D235202674654"/>
    <w:rsid w:val="00E31F3C"/>
    <w:rPr>
      <w:rFonts w:eastAsiaTheme="minorHAnsi"/>
    </w:rPr>
  </w:style>
  <w:style w:type="paragraph" w:customStyle="1" w:styleId="E65085FA4A8449E6ACA6F936D80037664">
    <w:name w:val="E65085FA4A8449E6ACA6F936D80037664"/>
    <w:rsid w:val="00E31F3C"/>
    <w:rPr>
      <w:rFonts w:eastAsiaTheme="minorHAnsi"/>
    </w:rPr>
  </w:style>
  <w:style w:type="paragraph" w:customStyle="1" w:styleId="5C44F96216F046C796BAC5F33B2E635E4">
    <w:name w:val="5C44F96216F046C796BAC5F33B2E635E4"/>
    <w:rsid w:val="00E31F3C"/>
    <w:rPr>
      <w:rFonts w:eastAsiaTheme="minorHAnsi"/>
    </w:rPr>
  </w:style>
  <w:style w:type="paragraph" w:customStyle="1" w:styleId="8267B38D2D6D461DA7DC68C112302B104">
    <w:name w:val="8267B38D2D6D461DA7DC68C112302B104"/>
    <w:rsid w:val="00E31F3C"/>
    <w:rPr>
      <w:rFonts w:eastAsiaTheme="minorHAnsi"/>
    </w:rPr>
  </w:style>
  <w:style w:type="paragraph" w:customStyle="1" w:styleId="1D0709AE76F64B018E2BD9D3DBFB66DF5">
    <w:name w:val="1D0709AE76F64B018E2BD9D3DBFB66DF5"/>
    <w:rsid w:val="00E31F3C"/>
    <w:rPr>
      <w:rFonts w:eastAsiaTheme="minorHAnsi"/>
    </w:rPr>
  </w:style>
  <w:style w:type="paragraph" w:customStyle="1" w:styleId="014F5C04BB22410C81F67729904375585">
    <w:name w:val="014F5C04BB22410C81F67729904375585"/>
    <w:rsid w:val="00E31F3C"/>
    <w:rPr>
      <w:rFonts w:eastAsiaTheme="minorHAnsi"/>
    </w:rPr>
  </w:style>
  <w:style w:type="paragraph" w:customStyle="1" w:styleId="B9A966E752EF41688ECB507D015082D95">
    <w:name w:val="B9A966E752EF41688ECB507D015082D95"/>
    <w:rsid w:val="00E31F3C"/>
    <w:rPr>
      <w:rFonts w:eastAsiaTheme="minorHAnsi"/>
    </w:rPr>
  </w:style>
  <w:style w:type="paragraph" w:customStyle="1" w:styleId="46A7D5AF3B744D088EEAE5CD6C10E70A5">
    <w:name w:val="46A7D5AF3B744D088EEAE5CD6C10E70A5"/>
    <w:rsid w:val="00E31F3C"/>
    <w:rPr>
      <w:rFonts w:eastAsiaTheme="minorHAnsi"/>
    </w:rPr>
  </w:style>
  <w:style w:type="paragraph" w:customStyle="1" w:styleId="BCB611364F9347DAA2812B71AE790C0A5">
    <w:name w:val="BCB611364F9347DAA2812B71AE790C0A5"/>
    <w:rsid w:val="00E31F3C"/>
    <w:rPr>
      <w:rFonts w:eastAsiaTheme="minorHAnsi"/>
    </w:rPr>
  </w:style>
  <w:style w:type="paragraph" w:customStyle="1" w:styleId="460FFF3674E14D72998229450119FCEB5">
    <w:name w:val="460FFF3674E14D72998229450119FCEB5"/>
    <w:rsid w:val="00E31F3C"/>
    <w:rPr>
      <w:rFonts w:eastAsiaTheme="minorHAnsi"/>
    </w:rPr>
  </w:style>
  <w:style w:type="paragraph" w:customStyle="1" w:styleId="264BAB5FDC0040D59FCD702B943351BC5">
    <w:name w:val="264BAB5FDC0040D59FCD702B943351BC5"/>
    <w:rsid w:val="00E31F3C"/>
    <w:rPr>
      <w:rFonts w:eastAsiaTheme="minorHAnsi"/>
    </w:rPr>
  </w:style>
  <w:style w:type="paragraph" w:customStyle="1" w:styleId="A1A5D004AC464522AE9740F47D4815E55">
    <w:name w:val="A1A5D004AC464522AE9740F47D4815E55"/>
    <w:rsid w:val="00E31F3C"/>
    <w:rPr>
      <w:rFonts w:eastAsiaTheme="minorHAnsi"/>
    </w:rPr>
  </w:style>
  <w:style w:type="paragraph" w:customStyle="1" w:styleId="228DFE730EE2445F88E4473929BCB0195">
    <w:name w:val="228DFE730EE2445F88E4473929BCB0195"/>
    <w:rsid w:val="00E31F3C"/>
    <w:rPr>
      <w:rFonts w:eastAsiaTheme="minorHAnsi"/>
    </w:rPr>
  </w:style>
  <w:style w:type="paragraph" w:customStyle="1" w:styleId="F78F108F90C34D70AE86C5A1043104065">
    <w:name w:val="F78F108F90C34D70AE86C5A1043104065"/>
    <w:rsid w:val="00E31F3C"/>
    <w:rPr>
      <w:rFonts w:eastAsiaTheme="minorHAnsi"/>
    </w:rPr>
  </w:style>
  <w:style w:type="paragraph" w:customStyle="1" w:styleId="EDC3D059C9B9474E9803BC0E7C2D08D65">
    <w:name w:val="EDC3D059C9B9474E9803BC0E7C2D08D65"/>
    <w:rsid w:val="00E31F3C"/>
    <w:rPr>
      <w:rFonts w:eastAsiaTheme="minorHAnsi"/>
    </w:rPr>
  </w:style>
  <w:style w:type="paragraph" w:customStyle="1" w:styleId="042546AAA6F04535AE13F68E252FBBAD5">
    <w:name w:val="042546AAA6F04535AE13F68E252FBBAD5"/>
    <w:rsid w:val="00E31F3C"/>
    <w:rPr>
      <w:rFonts w:eastAsiaTheme="minorHAnsi"/>
    </w:rPr>
  </w:style>
  <w:style w:type="paragraph" w:customStyle="1" w:styleId="F648E57EDDDA4103BEB6EB2027F886FE5">
    <w:name w:val="F648E57EDDDA4103BEB6EB2027F886FE5"/>
    <w:rsid w:val="00E31F3C"/>
    <w:rPr>
      <w:rFonts w:eastAsiaTheme="minorHAnsi"/>
    </w:rPr>
  </w:style>
  <w:style w:type="paragraph" w:customStyle="1" w:styleId="7A0E2DA54B564033AADF8E0A308E3BD65">
    <w:name w:val="7A0E2DA54B564033AADF8E0A308E3BD65"/>
    <w:rsid w:val="00E31F3C"/>
    <w:rPr>
      <w:rFonts w:eastAsiaTheme="minorHAnsi"/>
    </w:rPr>
  </w:style>
  <w:style w:type="paragraph" w:customStyle="1" w:styleId="BE297880B0664BCDAEF10213354D0B905">
    <w:name w:val="BE297880B0664BCDAEF10213354D0B905"/>
    <w:rsid w:val="00E31F3C"/>
    <w:rPr>
      <w:rFonts w:eastAsiaTheme="minorHAnsi"/>
    </w:rPr>
  </w:style>
  <w:style w:type="paragraph" w:customStyle="1" w:styleId="2D5EF8DC645D4489AE2CC323A682CD325">
    <w:name w:val="2D5EF8DC645D4489AE2CC323A682CD325"/>
    <w:rsid w:val="00E31F3C"/>
    <w:rPr>
      <w:rFonts w:eastAsiaTheme="minorHAnsi"/>
    </w:rPr>
  </w:style>
  <w:style w:type="paragraph" w:customStyle="1" w:styleId="2A162FDA4D8D460AB3656054947C08A84">
    <w:name w:val="2A162FDA4D8D460AB3656054947C08A84"/>
    <w:rsid w:val="00E31F3C"/>
    <w:rPr>
      <w:rFonts w:eastAsiaTheme="minorHAnsi"/>
    </w:rPr>
  </w:style>
  <w:style w:type="paragraph" w:customStyle="1" w:styleId="58FCA5FD42AC4D3C88A91BA7A499238C4">
    <w:name w:val="58FCA5FD42AC4D3C88A91BA7A499238C4"/>
    <w:rsid w:val="00E31F3C"/>
    <w:rPr>
      <w:rFonts w:eastAsiaTheme="minorHAnsi"/>
    </w:rPr>
  </w:style>
  <w:style w:type="paragraph" w:customStyle="1" w:styleId="4A6D7A85299643B5845B1F33D648F4085">
    <w:name w:val="4A6D7A85299643B5845B1F33D648F4085"/>
    <w:rsid w:val="00E31F3C"/>
    <w:rPr>
      <w:rFonts w:eastAsiaTheme="minorHAnsi"/>
    </w:rPr>
  </w:style>
  <w:style w:type="paragraph" w:customStyle="1" w:styleId="DA4CBAEC936B4A30A43F5E9602AAE0585">
    <w:name w:val="DA4CBAEC936B4A30A43F5E9602AAE0585"/>
    <w:rsid w:val="00E31F3C"/>
    <w:rPr>
      <w:rFonts w:eastAsiaTheme="minorHAnsi"/>
    </w:rPr>
  </w:style>
  <w:style w:type="paragraph" w:customStyle="1" w:styleId="08DB1DBF8085480A8A4FE5487F2740BE5">
    <w:name w:val="08DB1DBF8085480A8A4FE5487F2740BE5"/>
    <w:rsid w:val="00E31F3C"/>
    <w:rPr>
      <w:rFonts w:eastAsiaTheme="minorHAnsi"/>
    </w:rPr>
  </w:style>
  <w:style w:type="paragraph" w:customStyle="1" w:styleId="50B239A143F841C5A54A7D561728A5E25">
    <w:name w:val="50B239A143F841C5A54A7D561728A5E25"/>
    <w:rsid w:val="00E31F3C"/>
    <w:rPr>
      <w:rFonts w:eastAsiaTheme="minorHAnsi"/>
    </w:rPr>
  </w:style>
  <w:style w:type="paragraph" w:customStyle="1" w:styleId="2F95F946BDDD4275B5538079E51A54895">
    <w:name w:val="2F95F946BDDD4275B5538079E51A54895"/>
    <w:rsid w:val="00E31F3C"/>
    <w:rPr>
      <w:rFonts w:eastAsiaTheme="minorHAnsi"/>
    </w:rPr>
  </w:style>
  <w:style w:type="paragraph" w:customStyle="1" w:styleId="A744815489F4469184FE1F2F434D0CDF5">
    <w:name w:val="A744815489F4469184FE1F2F434D0CDF5"/>
    <w:rsid w:val="00E31F3C"/>
    <w:rPr>
      <w:rFonts w:eastAsiaTheme="minorHAnsi"/>
    </w:rPr>
  </w:style>
  <w:style w:type="paragraph" w:customStyle="1" w:styleId="0CFADBD0B7EA47C5AAD6D656A2CD2BA05">
    <w:name w:val="0CFADBD0B7EA47C5AAD6D656A2CD2BA05"/>
    <w:rsid w:val="00E31F3C"/>
    <w:rPr>
      <w:rFonts w:eastAsiaTheme="minorHAnsi"/>
    </w:rPr>
  </w:style>
  <w:style w:type="paragraph" w:customStyle="1" w:styleId="D4C16506615B4C5FB9DC4371BAF33E835">
    <w:name w:val="D4C16506615B4C5FB9DC4371BAF33E835"/>
    <w:rsid w:val="00E31F3C"/>
    <w:rPr>
      <w:rFonts w:eastAsiaTheme="minorHAnsi"/>
    </w:rPr>
  </w:style>
  <w:style w:type="paragraph" w:customStyle="1" w:styleId="801AA6F3FED54A57A0835768E8E19BD15">
    <w:name w:val="801AA6F3FED54A57A0835768E8E19BD15"/>
    <w:rsid w:val="00E31F3C"/>
    <w:rPr>
      <w:rFonts w:eastAsiaTheme="minorHAnsi"/>
    </w:rPr>
  </w:style>
  <w:style w:type="paragraph" w:customStyle="1" w:styleId="A468E7CBCB0740A3B521D29B91A551855">
    <w:name w:val="A468E7CBCB0740A3B521D29B91A551855"/>
    <w:rsid w:val="00E31F3C"/>
    <w:rPr>
      <w:rFonts w:eastAsiaTheme="minorHAnsi"/>
    </w:rPr>
  </w:style>
  <w:style w:type="paragraph" w:customStyle="1" w:styleId="63B152712FF64051A1A79836CF3F16494">
    <w:name w:val="63B152712FF64051A1A79836CF3F16494"/>
    <w:rsid w:val="00E31F3C"/>
    <w:rPr>
      <w:rFonts w:eastAsiaTheme="minorHAnsi"/>
    </w:rPr>
  </w:style>
  <w:style w:type="paragraph" w:customStyle="1" w:styleId="795E4F4036724693B46DA81E4E698DAE4">
    <w:name w:val="795E4F4036724693B46DA81E4E698DAE4"/>
    <w:rsid w:val="00E31F3C"/>
    <w:rPr>
      <w:rFonts w:eastAsiaTheme="minorHAnsi"/>
    </w:rPr>
  </w:style>
  <w:style w:type="paragraph" w:customStyle="1" w:styleId="B362D57E5FC842E0B111DEC39886325C4">
    <w:name w:val="B362D57E5FC842E0B111DEC39886325C4"/>
    <w:rsid w:val="00E31F3C"/>
    <w:rPr>
      <w:rFonts w:eastAsiaTheme="minorHAnsi"/>
    </w:rPr>
  </w:style>
  <w:style w:type="paragraph" w:customStyle="1" w:styleId="9A8A3CE1D6E046F8BB9739AE8D698AC64">
    <w:name w:val="9A8A3CE1D6E046F8BB9739AE8D698AC64"/>
    <w:rsid w:val="00E31F3C"/>
    <w:rPr>
      <w:rFonts w:eastAsiaTheme="minorHAnsi"/>
    </w:rPr>
  </w:style>
  <w:style w:type="paragraph" w:customStyle="1" w:styleId="AE382DAEE7DE4E5586CF3B988E9910304">
    <w:name w:val="AE382DAEE7DE4E5586CF3B988E9910304"/>
    <w:rsid w:val="00E31F3C"/>
    <w:rPr>
      <w:rFonts w:eastAsiaTheme="minorHAnsi"/>
    </w:rPr>
  </w:style>
  <w:style w:type="paragraph" w:customStyle="1" w:styleId="9AE6703245F1434089742FF04FC27BB44">
    <w:name w:val="9AE6703245F1434089742FF04FC27BB44"/>
    <w:rsid w:val="00E31F3C"/>
    <w:rPr>
      <w:rFonts w:eastAsiaTheme="minorHAnsi"/>
    </w:rPr>
  </w:style>
  <w:style w:type="paragraph" w:customStyle="1" w:styleId="8365CDB2A7674B318D64BCF0AB00F5B44">
    <w:name w:val="8365CDB2A7674B318D64BCF0AB00F5B44"/>
    <w:rsid w:val="00E31F3C"/>
    <w:rPr>
      <w:rFonts w:eastAsiaTheme="minorHAnsi"/>
    </w:rPr>
  </w:style>
  <w:style w:type="paragraph" w:customStyle="1" w:styleId="931734EB321F4496B412BD0508DEA7644">
    <w:name w:val="931734EB321F4496B412BD0508DEA7644"/>
    <w:rsid w:val="00E31F3C"/>
    <w:rPr>
      <w:rFonts w:eastAsiaTheme="minorHAnsi"/>
    </w:rPr>
  </w:style>
  <w:style w:type="paragraph" w:customStyle="1" w:styleId="C2CD03634207489DB1C3C387A8A896B14">
    <w:name w:val="C2CD03634207489DB1C3C387A8A896B14"/>
    <w:rsid w:val="00E31F3C"/>
    <w:rPr>
      <w:rFonts w:eastAsiaTheme="minorHAnsi"/>
    </w:rPr>
  </w:style>
  <w:style w:type="paragraph" w:customStyle="1" w:styleId="96916A38AF6841FD9DD9E55E7D34DC194">
    <w:name w:val="96916A38AF6841FD9DD9E55E7D34DC194"/>
    <w:rsid w:val="00E31F3C"/>
    <w:rPr>
      <w:rFonts w:eastAsiaTheme="minorHAnsi"/>
    </w:rPr>
  </w:style>
  <w:style w:type="paragraph" w:customStyle="1" w:styleId="A89B56BE3FA54F1EB0DF6C8E04726BD34">
    <w:name w:val="A89B56BE3FA54F1EB0DF6C8E04726BD34"/>
    <w:rsid w:val="00E31F3C"/>
    <w:rPr>
      <w:rFonts w:eastAsiaTheme="minorHAnsi"/>
    </w:rPr>
  </w:style>
  <w:style w:type="paragraph" w:customStyle="1" w:styleId="F8E1047451944441A88ABD85B6C95EF54">
    <w:name w:val="F8E1047451944441A88ABD85B6C95EF54"/>
    <w:rsid w:val="00E31F3C"/>
    <w:rPr>
      <w:rFonts w:eastAsiaTheme="minorHAnsi"/>
    </w:rPr>
  </w:style>
  <w:style w:type="paragraph" w:customStyle="1" w:styleId="3E7A4DF811C14257AE4FD1FBC49BEB6C4">
    <w:name w:val="3E7A4DF811C14257AE4FD1FBC49BEB6C4"/>
    <w:rsid w:val="00E31F3C"/>
    <w:rPr>
      <w:rFonts w:eastAsiaTheme="minorHAnsi"/>
    </w:rPr>
  </w:style>
  <w:style w:type="paragraph" w:customStyle="1" w:styleId="229DF2A636DE4D0F9222E6A1F146AFE65">
    <w:name w:val="229DF2A636DE4D0F9222E6A1F146AFE65"/>
    <w:rsid w:val="00E31F3C"/>
    <w:rPr>
      <w:rFonts w:eastAsiaTheme="minorHAnsi"/>
    </w:rPr>
  </w:style>
  <w:style w:type="paragraph" w:customStyle="1" w:styleId="FA739E41EE4F42C5B04A2E7E96D6022D4">
    <w:name w:val="FA739E41EE4F42C5B04A2E7E96D6022D4"/>
    <w:rsid w:val="00E31F3C"/>
    <w:rPr>
      <w:rFonts w:eastAsiaTheme="minorHAnsi"/>
    </w:rPr>
  </w:style>
  <w:style w:type="paragraph" w:customStyle="1" w:styleId="C0D1D78AA49C4ADFAE31DBCD88D4B6EB5">
    <w:name w:val="C0D1D78AA49C4ADFAE31DBCD88D4B6E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4">
    <w:name w:val="C5B4BD8D29A1447B891ECEA6A92AD647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4">
    <w:name w:val="BC2D42A687F846EB94C728C39DF650BB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4">
    <w:name w:val="701B5917D9384387B8B0668329290800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4">
    <w:name w:val="4BEFBFB7D403475EAD6237CDA5E90A68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4">
    <w:name w:val="04E924CFA6A54BDDAFE03887841748F34"/>
    <w:rsid w:val="00E31F3C"/>
    <w:rPr>
      <w:rFonts w:eastAsiaTheme="minorHAnsi"/>
    </w:rPr>
  </w:style>
  <w:style w:type="paragraph" w:customStyle="1" w:styleId="AA8E719ABE8D4B43934F10CD1ABB64EB5">
    <w:name w:val="AA8E719ABE8D4B43934F10CD1ABB64EB5"/>
    <w:rsid w:val="00E31F3C"/>
    <w:rPr>
      <w:rFonts w:eastAsiaTheme="minorHAnsi"/>
    </w:rPr>
  </w:style>
  <w:style w:type="paragraph" w:customStyle="1" w:styleId="5F3AC1E655F149588806E5A51403D7D35">
    <w:name w:val="5F3AC1E655F149588806E5A51403D7D35"/>
    <w:rsid w:val="00E31F3C"/>
    <w:rPr>
      <w:rFonts w:eastAsiaTheme="minorHAnsi"/>
    </w:rPr>
  </w:style>
  <w:style w:type="paragraph" w:customStyle="1" w:styleId="7FD1983AD3144D8F9074A09FE2BEE1595">
    <w:name w:val="7FD1983AD3144D8F9074A09FE2BEE1595"/>
    <w:rsid w:val="00E31F3C"/>
    <w:rPr>
      <w:rFonts w:eastAsiaTheme="minorHAnsi"/>
    </w:rPr>
  </w:style>
  <w:style w:type="paragraph" w:customStyle="1" w:styleId="029C6982E6484E998C15FC2FFA8A7BFC5">
    <w:name w:val="029C6982E6484E998C15FC2FFA8A7BFC5"/>
    <w:rsid w:val="00E31F3C"/>
    <w:rPr>
      <w:rFonts w:eastAsiaTheme="minorHAnsi"/>
    </w:rPr>
  </w:style>
  <w:style w:type="paragraph" w:customStyle="1" w:styleId="C852B99C658F4CE6AD8E206079E3528A5">
    <w:name w:val="C852B99C658F4CE6AD8E206079E3528A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4">
    <w:name w:val="80EB4002DDF543B8B7004C452EE7B9BC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4">
    <w:name w:val="F9C6533C1E864A0BBD94C648065B6841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4">
    <w:name w:val="EA5B4C1510D548428F23E5DE410C91FF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4">
    <w:name w:val="4AC15AD9E32B4F5AB87DB3A881AC141D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6">
    <w:name w:val="CB30427D8A294AA0A480965D16084A38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6">
    <w:name w:val="B1A877ABBF78477391393CC07124194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5">
    <w:name w:val="30FA10E18AA546EE8082541ED94B85B9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5">
    <w:name w:val="359543F408244E4C915219E2B65CF77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6">
    <w:name w:val="69C354DBE5AA4C778622C1EF7F77602F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5">
    <w:name w:val="F3D9A3CD7C384B34BB7E9EA9ED049A2A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5">
    <w:name w:val="CE2F75739CED4586BFE4380B66A8E9A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5">
    <w:name w:val="D83B4EB1345346298D6AC04A1C2C68B3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6">
    <w:name w:val="6450A64838B749DE84719D768C626C23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6">
    <w:name w:val="29F724682B4547DB859AA6939F154C38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5">
    <w:name w:val="2C3CBF37F6F74962A5515F410283C16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5">
    <w:name w:val="5095598FE6E4414EB5CB162CD1286D12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5">
    <w:name w:val="4FA2336CB7374907ACBE7D4F816F22B0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5">
    <w:name w:val="3E2C18A5A3A74F8CA5761C75EE656E10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909D73B938C4AD9BCE412B6A43774BD3">
    <w:name w:val="E909D73B938C4AD9BCE412B6A43774BD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5">
    <w:name w:val="BA2F88FC8B644E09B7BB755432D6F623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5">
    <w:name w:val="19206A32E438411FBC0E828E1AE61FDD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6">
    <w:name w:val="A2FFB615A00E4CA8B2F5A67A41EDEC4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3">
    <w:name w:val="53311A36E5E24080BAA86C99111FD9D43"/>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4">
    <w:name w:val="C323CC46A70648378356EC26E1D562B64"/>
    <w:rsid w:val="00E31F3C"/>
    <w:rPr>
      <w:rFonts w:eastAsiaTheme="minorHAnsi"/>
    </w:rPr>
  </w:style>
  <w:style w:type="paragraph" w:customStyle="1" w:styleId="77588B905D0B4AE9B7C8CD5C40274F664">
    <w:name w:val="77588B905D0B4AE9B7C8CD5C40274F664"/>
    <w:rsid w:val="00E31F3C"/>
    <w:rPr>
      <w:rFonts w:eastAsiaTheme="minorHAnsi"/>
    </w:rPr>
  </w:style>
  <w:style w:type="paragraph" w:customStyle="1" w:styleId="1D83BB36814C4F888E8AE76AB9357D5711">
    <w:name w:val="1D83BB36814C4F888E8AE76AB9357D5711"/>
    <w:rsid w:val="00E31F3C"/>
    <w:rPr>
      <w:rFonts w:eastAsiaTheme="minorHAnsi"/>
    </w:rPr>
  </w:style>
  <w:style w:type="paragraph" w:customStyle="1" w:styleId="0C671431A5DE4D62BAA70CC82DC51D2711">
    <w:name w:val="0C671431A5DE4D62BAA70CC82DC51D2711"/>
    <w:rsid w:val="00E31F3C"/>
    <w:rPr>
      <w:rFonts w:eastAsiaTheme="minorHAnsi"/>
    </w:rPr>
  </w:style>
  <w:style w:type="paragraph" w:customStyle="1" w:styleId="A906F06CC02849A38415AABC0E3A91DF11">
    <w:name w:val="A906F06CC02849A38415AABC0E3A91DF11"/>
    <w:rsid w:val="00E31F3C"/>
    <w:rPr>
      <w:rFonts w:eastAsiaTheme="minorHAnsi"/>
    </w:rPr>
  </w:style>
  <w:style w:type="paragraph" w:customStyle="1" w:styleId="D96231F7B4B54394A76C98C91B54A2BA6">
    <w:name w:val="D96231F7B4B54394A76C98C91B54A2BA6"/>
    <w:rsid w:val="00E31F3C"/>
    <w:rPr>
      <w:rFonts w:eastAsiaTheme="minorHAnsi"/>
    </w:rPr>
  </w:style>
  <w:style w:type="paragraph" w:customStyle="1" w:styleId="C184A1F3F64E49D19B486858F96F49016">
    <w:name w:val="C184A1F3F64E49D19B486858F96F4901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4">
    <w:name w:val="C7EC1365D76E4FBE97FE1B52A55827074"/>
    <w:rsid w:val="00E31F3C"/>
    <w:rPr>
      <w:rFonts w:eastAsiaTheme="minorHAnsi"/>
    </w:rPr>
  </w:style>
  <w:style w:type="paragraph" w:customStyle="1" w:styleId="27D158F4A81F4B858317FA58B0281C956">
    <w:name w:val="27D158F4A81F4B858317FA58B0281C956"/>
    <w:rsid w:val="00E31F3C"/>
    <w:rPr>
      <w:rFonts w:eastAsiaTheme="minorHAnsi"/>
    </w:rPr>
  </w:style>
  <w:style w:type="paragraph" w:customStyle="1" w:styleId="D9E1C13FC0F9413D8A9255569D77D6826">
    <w:name w:val="D9E1C13FC0F9413D8A9255569D77D6826"/>
    <w:rsid w:val="00E31F3C"/>
    <w:rPr>
      <w:rFonts w:eastAsiaTheme="minorHAnsi"/>
    </w:rPr>
  </w:style>
  <w:style w:type="paragraph" w:customStyle="1" w:styleId="D0D9E3001A93444393ADA291EBD585434">
    <w:name w:val="D0D9E3001A93444393ADA291EBD585434"/>
    <w:rsid w:val="00E31F3C"/>
    <w:rPr>
      <w:rFonts w:eastAsiaTheme="minorHAnsi"/>
    </w:rPr>
  </w:style>
  <w:style w:type="paragraph" w:customStyle="1" w:styleId="D63F1DA4324A4ADEB7460D37054948636">
    <w:name w:val="D63F1DA4324A4ADEB7460D37054948636"/>
    <w:rsid w:val="00E31F3C"/>
    <w:rPr>
      <w:rFonts w:eastAsiaTheme="minorHAnsi"/>
    </w:rPr>
  </w:style>
  <w:style w:type="paragraph" w:customStyle="1" w:styleId="EAFD1B8491A94827B672C032C43BAC946">
    <w:name w:val="EAFD1B8491A94827B672C032C43BAC946"/>
    <w:rsid w:val="00E31F3C"/>
    <w:rPr>
      <w:rFonts w:eastAsiaTheme="minorHAnsi"/>
    </w:rPr>
  </w:style>
  <w:style w:type="paragraph" w:customStyle="1" w:styleId="2DAC10B8BB23459A81D46E4C143C2BD04">
    <w:name w:val="2DAC10B8BB23459A81D46E4C143C2BD04"/>
    <w:rsid w:val="00E31F3C"/>
    <w:rPr>
      <w:rFonts w:eastAsiaTheme="minorHAnsi"/>
    </w:rPr>
  </w:style>
  <w:style w:type="paragraph" w:customStyle="1" w:styleId="4303BD00D2E4428784F03A95DAE436C76">
    <w:name w:val="4303BD00D2E4428784F03A95DAE436C76"/>
    <w:rsid w:val="00E31F3C"/>
    <w:rPr>
      <w:rFonts w:eastAsiaTheme="minorHAnsi"/>
    </w:rPr>
  </w:style>
  <w:style w:type="paragraph" w:customStyle="1" w:styleId="A5FCE149CC5E4C0887C25E4F4ECBE3016">
    <w:name w:val="A5FCE149CC5E4C0887C25E4F4ECBE3016"/>
    <w:rsid w:val="00E31F3C"/>
    <w:rPr>
      <w:rFonts w:eastAsiaTheme="minorHAnsi"/>
    </w:rPr>
  </w:style>
  <w:style w:type="paragraph" w:customStyle="1" w:styleId="898353D1D3234AEFBDBCDE5DDE85B4796">
    <w:name w:val="898353D1D3234AEFBDBCDE5DDE85B4796"/>
    <w:rsid w:val="00E31F3C"/>
    <w:rPr>
      <w:rFonts w:eastAsiaTheme="minorHAnsi"/>
    </w:rPr>
  </w:style>
  <w:style w:type="paragraph" w:customStyle="1" w:styleId="44FD96B608CC4F9C9F323233CA0E2AC15">
    <w:name w:val="44FD96B608CC4F9C9F323233CA0E2AC15"/>
    <w:rsid w:val="00E31F3C"/>
    <w:rPr>
      <w:rFonts w:eastAsiaTheme="minorHAnsi"/>
    </w:rPr>
  </w:style>
  <w:style w:type="paragraph" w:customStyle="1" w:styleId="8CD15BE22342406A809A8F077FA298266">
    <w:name w:val="8CD15BE22342406A809A8F077FA298266"/>
    <w:rsid w:val="00E31F3C"/>
    <w:rPr>
      <w:rFonts w:eastAsiaTheme="minorHAnsi"/>
    </w:rPr>
  </w:style>
  <w:style w:type="paragraph" w:customStyle="1" w:styleId="5A4ED76E717B45928798C23B55BDAE356">
    <w:name w:val="5A4ED76E717B45928798C23B55BDAE356"/>
    <w:rsid w:val="00E31F3C"/>
    <w:rPr>
      <w:rFonts w:eastAsiaTheme="minorHAnsi"/>
    </w:rPr>
  </w:style>
  <w:style w:type="paragraph" w:customStyle="1" w:styleId="C43736ABF11D46C4B911FAE0B56CEF286">
    <w:name w:val="C43736ABF11D46C4B911FAE0B56CEF286"/>
    <w:rsid w:val="00E31F3C"/>
    <w:rPr>
      <w:rFonts w:eastAsiaTheme="minorHAnsi"/>
    </w:rPr>
  </w:style>
  <w:style w:type="paragraph" w:customStyle="1" w:styleId="8FC354A4976B49E3B22E1A29C0F4DD4A6">
    <w:name w:val="8FC354A4976B49E3B22E1A29C0F4DD4A6"/>
    <w:rsid w:val="00E31F3C"/>
    <w:rPr>
      <w:rFonts w:eastAsiaTheme="minorHAnsi"/>
    </w:rPr>
  </w:style>
  <w:style w:type="paragraph" w:customStyle="1" w:styleId="0ADF65EB0BE645E7BD590251E8E5DB9C6">
    <w:name w:val="0ADF65EB0BE645E7BD590251E8E5DB9C6"/>
    <w:rsid w:val="00E31F3C"/>
    <w:rPr>
      <w:rFonts w:eastAsiaTheme="minorHAnsi"/>
    </w:rPr>
  </w:style>
  <w:style w:type="paragraph" w:customStyle="1" w:styleId="6D0EBA63F0C742468D8900840D084F826">
    <w:name w:val="6D0EBA63F0C742468D8900840D084F826"/>
    <w:rsid w:val="00E31F3C"/>
    <w:rPr>
      <w:rFonts w:eastAsiaTheme="minorHAnsi"/>
    </w:rPr>
  </w:style>
  <w:style w:type="paragraph" w:customStyle="1" w:styleId="B6B9F7CDE0534971BAE0FE4DDE262D236">
    <w:name w:val="B6B9F7CDE0534971BAE0FE4DDE262D236"/>
    <w:rsid w:val="00E31F3C"/>
    <w:rPr>
      <w:rFonts w:eastAsiaTheme="minorHAnsi"/>
    </w:rPr>
  </w:style>
  <w:style w:type="paragraph" w:customStyle="1" w:styleId="76C6EAFB2C0E43C78479016282DEDDC96">
    <w:name w:val="76C6EAFB2C0E43C78479016282DEDDC96"/>
    <w:rsid w:val="00E31F3C"/>
    <w:rPr>
      <w:rFonts w:eastAsiaTheme="minorHAnsi"/>
    </w:rPr>
  </w:style>
  <w:style w:type="paragraph" w:customStyle="1" w:styleId="61A183E563CA4B6FA0F1BC2642AE51234">
    <w:name w:val="61A183E563CA4B6FA0F1BC2642AE51234"/>
    <w:rsid w:val="00E31F3C"/>
    <w:rPr>
      <w:rFonts w:eastAsiaTheme="minorHAnsi"/>
    </w:rPr>
  </w:style>
  <w:style w:type="paragraph" w:customStyle="1" w:styleId="B9F2DC54978E4D64AF3B1D114C31C8A25">
    <w:name w:val="B9F2DC54978E4D64AF3B1D114C31C8A25"/>
    <w:rsid w:val="00E31F3C"/>
    <w:rPr>
      <w:rFonts w:eastAsiaTheme="minorHAnsi"/>
    </w:rPr>
  </w:style>
  <w:style w:type="paragraph" w:customStyle="1" w:styleId="4DB382F335E143D1A65AD12C653C5A196">
    <w:name w:val="4DB382F335E143D1A65AD12C653C5A196"/>
    <w:rsid w:val="00E31F3C"/>
    <w:rPr>
      <w:rFonts w:eastAsiaTheme="minorHAnsi"/>
    </w:rPr>
  </w:style>
  <w:style w:type="paragraph" w:customStyle="1" w:styleId="E8E8493026B74CC6ACAF73535FF7FE1C6">
    <w:name w:val="E8E8493026B74CC6ACAF73535FF7FE1C6"/>
    <w:rsid w:val="00E31F3C"/>
    <w:rPr>
      <w:rFonts w:eastAsiaTheme="minorHAnsi"/>
    </w:rPr>
  </w:style>
  <w:style w:type="paragraph" w:customStyle="1" w:styleId="C961296BEC294DB481D2D235202674655">
    <w:name w:val="C961296BEC294DB481D2D235202674655"/>
    <w:rsid w:val="00E31F3C"/>
    <w:rPr>
      <w:rFonts w:eastAsiaTheme="minorHAnsi"/>
    </w:rPr>
  </w:style>
  <w:style w:type="paragraph" w:customStyle="1" w:styleId="E65085FA4A8449E6ACA6F936D80037665">
    <w:name w:val="E65085FA4A8449E6ACA6F936D80037665"/>
    <w:rsid w:val="00E31F3C"/>
    <w:rPr>
      <w:rFonts w:eastAsiaTheme="minorHAnsi"/>
    </w:rPr>
  </w:style>
  <w:style w:type="paragraph" w:customStyle="1" w:styleId="5C44F96216F046C796BAC5F33B2E635E5">
    <w:name w:val="5C44F96216F046C796BAC5F33B2E635E5"/>
    <w:rsid w:val="00E31F3C"/>
    <w:rPr>
      <w:rFonts w:eastAsiaTheme="minorHAnsi"/>
    </w:rPr>
  </w:style>
  <w:style w:type="paragraph" w:customStyle="1" w:styleId="8267B38D2D6D461DA7DC68C112302B105">
    <w:name w:val="8267B38D2D6D461DA7DC68C112302B105"/>
    <w:rsid w:val="00E31F3C"/>
    <w:rPr>
      <w:rFonts w:eastAsiaTheme="minorHAnsi"/>
    </w:rPr>
  </w:style>
  <w:style w:type="paragraph" w:customStyle="1" w:styleId="1D0709AE76F64B018E2BD9D3DBFB66DF6">
    <w:name w:val="1D0709AE76F64B018E2BD9D3DBFB66DF6"/>
    <w:rsid w:val="00E31F3C"/>
    <w:rPr>
      <w:rFonts w:eastAsiaTheme="minorHAnsi"/>
    </w:rPr>
  </w:style>
  <w:style w:type="paragraph" w:customStyle="1" w:styleId="014F5C04BB22410C81F67729904375586">
    <w:name w:val="014F5C04BB22410C81F67729904375586"/>
    <w:rsid w:val="00E31F3C"/>
    <w:rPr>
      <w:rFonts w:eastAsiaTheme="minorHAnsi"/>
    </w:rPr>
  </w:style>
  <w:style w:type="paragraph" w:customStyle="1" w:styleId="B9A966E752EF41688ECB507D015082D96">
    <w:name w:val="B9A966E752EF41688ECB507D015082D96"/>
    <w:rsid w:val="00E31F3C"/>
    <w:rPr>
      <w:rFonts w:eastAsiaTheme="minorHAnsi"/>
    </w:rPr>
  </w:style>
  <w:style w:type="paragraph" w:customStyle="1" w:styleId="46A7D5AF3B744D088EEAE5CD6C10E70A6">
    <w:name w:val="46A7D5AF3B744D088EEAE5CD6C10E70A6"/>
    <w:rsid w:val="00E31F3C"/>
    <w:rPr>
      <w:rFonts w:eastAsiaTheme="minorHAnsi"/>
    </w:rPr>
  </w:style>
  <w:style w:type="paragraph" w:customStyle="1" w:styleId="BCB611364F9347DAA2812B71AE790C0A6">
    <w:name w:val="BCB611364F9347DAA2812B71AE790C0A6"/>
    <w:rsid w:val="00E31F3C"/>
    <w:rPr>
      <w:rFonts w:eastAsiaTheme="minorHAnsi"/>
    </w:rPr>
  </w:style>
  <w:style w:type="paragraph" w:customStyle="1" w:styleId="460FFF3674E14D72998229450119FCEB6">
    <w:name w:val="460FFF3674E14D72998229450119FCEB6"/>
    <w:rsid w:val="00E31F3C"/>
    <w:rPr>
      <w:rFonts w:eastAsiaTheme="minorHAnsi"/>
    </w:rPr>
  </w:style>
  <w:style w:type="paragraph" w:customStyle="1" w:styleId="264BAB5FDC0040D59FCD702B943351BC6">
    <w:name w:val="264BAB5FDC0040D59FCD702B943351BC6"/>
    <w:rsid w:val="00E31F3C"/>
    <w:rPr>
      <w:rFonts w:eastAsiaTheme="minorHAnsi"/>
    </w:rPr>
  </w:style>
  <w:style w:type="paragraph" w:customStyle="1" w:styleId="A1A5D004AC464522AE9740F47D4815E56">
    <w:name w:val="A1A5D004AC464522AE9740F47D4815E56"/>
    <w:rsid w:val="00E31F3C"/>
    <w:rPr>
      <w:rFonts w:eastAsiaTheme="minorHAnsi"/>
    </w:rPr>
  </w:style>
  <w:style w:type="paragraph" w:customStyle="1" w:styleId="228DFE730EE2445F88E4473929BCB0196">
    <w:name w:val="228DFE730EE2445F88E4473929BCB0196"/>
    <w:rsid w:val="00E31F3C"/>
    <w:rPr>
      <w:rFonts w:eastAsiaTheme="minorHAnsi"/>
    </w:rPr>
  </w:style>
  <w:style w:type="paragraph" w:customStyle="1" w:styleId="F78F108F90C34D70AE86C5A1043104066">
    <w:name w:val="F78F108F90C34D70AE86C5A1043104066"/>
    <w:rsid w:val="00E31F3C"/>
    <w:rPr>
      <w:rFonts w:eastAsiaTheme="minorHAnsi"/>
    </w:rPr>
  </w:style>
  <w:style w:type="paragraph" w:customStyle="1" w:styleId="EDC3D059C9B9474E9803BC0E7C2D08D66">
    <w:name w:val="EDC3D059C9B9474E9803BC0E7C2D08D66"/>
    <w:rsid w:val="00E31F3C"/>
    <w:rPr>
      <w:rFonts w:eastAsiaTheme="minorHAnsi"/>
    </w:rPr>
  </w:style>
  <w:style w:type="paragraph" w:customStyle="1" w:styleId="042546AAA6F04535AE13F68E252FBBAD6">
    <w:name w:val="042546AAA6F04535AE13F68E252FBBAD6"/>
    <w:rsid w:val="00E31F3C"/>
    <w:rPr>
      <w:rFonts w:eastAsiaTheme="minorHAnsi"/>
    </w:rPr>
  </w:style>
  <w:style w:type="paragraph" w:customStyle="1" w:styleId="F648E57EDDDA4103BEB6EB2027F886FE6">
    <w:name w:val="F648E57EDDDA4103BEB6EB2027F886FE6"/>
    <w:rsid w:val="00E31F3C"/>
    <w:rPr>
      <w:rFonts w:eastAsiaTheme="minorHAnsi"/>
    </w:rPr>
  </w:style>
  <w:style w:type="paragraph" w:customStyle="1" w:styleId="7A0E2DA54B564033AADF8E0A308E3BD66">
    <w:name w:val="7A0E2DA54B564033AADF8E0A308E3BD66"/>
    <w:rsid w:val="00E31F3C"/>
    <w:rPr>
      <w:rFonts w:eastAsiaTheme="minorHAnsi"/>
    </w:rPr>
  </w:style>
  <w:style w:type="paragraph" w:customStyle="1" w:styleId="BE297880B0664BCDAEF10213354D0B906">
    <w:name w:val="BE297880B0664BCDAEF10213354D0B906"/>
    <w:rsid w:val="00E31F3C"/>
    <w:rPr>
      <w:rFonts w:eastAsiaTheme="minorHAnsi"/>
    </w:rPr>
  </w:style>
  <w:style w:type="paragraph" w:customStyle="1" w:styleId="2D5EF8DC645D4489AE2CC323A682CD326">
    <w:name w:val="2D5EF8DC645D4489AE2CC323A682CD326"/>
    <w:rsid w:val="00E31F3C"/>
    <w:rPr>
      <w:rFonts w:eastAsiaTheme="minorHAnsi"/>
    </w:rPr>
  </w:style>
  <w:style w:type="paragraph" w:customStyle="1" w:styleId="2A162FDA4D8D460AB3656054947C08A85">
    <w:name w:val="2A162FDA4D8D460AB3656054947C08A85"/>
    <w:rsid w:val="00E31F3C"/>
    <w:rPr>
      <w:rFonts w:eastAsiaTheme="minorHAnsi"/>
    </w:rPr>
  </w:style>
  <w:style w:type="paragraph" w:customStyle="1" w:styleId="58FCA5FD42AC4D3C88A91BA7A499238C5">
    <w:name w:val="58FCA5FD42AC4D3C88A91BA7A499238C5"/>
    <w:rsid w:val="00E31F3C"/>
    <w:rPr>
      <w:rFonts w:eastAsiaTheme="minorHAnsi"/>
    </w:rPr>
  </w:style>
  <w:style w:type="paragraph" w:customStyle="1" w:styleId="4A6D7A85299643B5845B1F33D648F4086">
    <w:name w:val="4A6D7A85299643B5845B1F33D648F4086"/>
    <w:rsid w:val="00E31F3C"/>
    <w:rPr>
      <w:rFonts w:eastAsiaTheme="minorHAnsi"/>
    </w:rPr>
  </w:style>
  <w:style w:type="paragraph" w:customStyle="1" w:styleId="DA4CBAEC936B4A30A43F5E9602AAE0586">
    <w:name w:val="DA4CBAEC936B4A30A43F5E9602AAE0586"/>
    <w:rsid w:val="00E31F3C"/>
    <w:rPr>
      <w:rFonts w:eastAsiaTheme="minorHAnsi"/>
    </w:rPr>
  </w:style>
  <w:style w:type="paragraph" w:customStyle="1" w:styleId="08DB1DBF8085480A8A4FE5487F2740BE6">
    <w:name w:val="08DB1DBF8085480A8A4FE5487F2740BE6"/>
    <w:rsid w:val="00E31F3C"/>
    <w:rPr>
      <w:rFonts w:eastAsiaTheme="minorHAnsi"/>
    </w:rPr>
  </w:style>
  <w:style w:type="paragraph" w:customStyle="1" w:styleId="50B239A143F841C5A54A7D561728A5E26">
    <w:name w:val="50B239A143F841C5A54A7D561728A5E26"/>
    <w:rsid w:val="00E31F3C"/>
    <w:rPr>
      <w:rFonts w:eastAsiaTheme="minorHAnsi"/>
    </w:rPr>
  </w:style>
  <w:style w:type="paragraph" w:customStyle="1" w:styleId="2F95F946BDDD4275B5538079E51A54896">
    <w:name w:val="2F95F946BDDD4275B5538079E51A54896"/>
    <w:rsid w:val="00E31F3C"/>
    <w:rPr>
      <w:rFonts w:eastAsiaTheme="minorHAnsi"/>
    </w:rPr>
  </w:style>
  <w:style w:type="paragraph" w:customStyle="1" w:styleId="A744815489F4469184FE1F2F434D0CDF6">
    <w:name w:val="A744815489F4469184FE1F2F434D0CDF6"/>
    <w:rsid w:val="00E31F3C"/>
    <w:rPr>
      <w:rFonts w:eastAsiaTheme="minorHAnsi"/>
    </w:rPr>
  </w:style>
  <w:style w:type="paragraph" w:customStyle="1" w:styleId="0CFADBD0B7EA47C5AAD6D656A2CD2BA06">
    <w:name w:val="0CFADBD0B7EA47C5AAD6D656A2CD2BA06"/>
    <w:rsid w:val="00E31F3C"/>
    <w:rPr>
      <w:rFonts w:eastAsiaTheme="minorHAnsi"/>
    </w:rPr>
  </w:style>
  <w:style w:type="paragraph" w:customStyle="1" w:styleId="D4C16506615B4C5FB9DC4371BAF33E836">
    <w:name w:val="D4C16506615B4C5FB9DC4371BAF33E836"/>
    <w:rsid w:val="00E31F3C"/>
    <w:rPr>
      <w:rFonts w:eastAsiaTheme="minorHAnsi"/>
    </w:rPr>
  </w:style>
  <w:style w:type="paragraph" w:customStyle="1" w:styleId="801AA6F3FED54A57A0835768E8E19BD16">
    <w:name w:val="801AA6F3FED54A57A0835768E8E19BD16"/>
    <w:rsid w:val="00E31F3C"/>
    <w:rPr>
      <w:rFonts w:eastAsiaTheme="minorHAnsi"/>
    </w:rPr>
  </w:style>
  <w:style w:type="paragraph" w:customStyle="1" w:styleId="A468E7CBCB0740A3B521D29B91A551856">
    <w:name w:val="A468E7CBCB0740A3B521D29B91A551856"/>
    <w:rsid w:val="00E31F3C"/>
    <w:rPr>
      <w:rFonts w:eastAsiaTheme="minorHAnsi"/>
    </w:rPr>
  </w:style>
  <w:style w:type="paragraph" w:customStyle="1" w:styleId="63B152712FF64051A1A79836CF3F16495">
    <w:name w:val="63B152712FF64051A1A79836CF3F16495"/>
    <w:rsid w:val="00E31F3C"/>
    <w:rPr>
      <w:rFonts w:eastAsiaTheme="minorHAnsi"/>
    </w:rPr>
  </w:style>
  <w:style w:type="paragraph" w:customStyle="1" w:styleId="795E4F4036724693B46DA81E4E698DAE5">
    <w:name w:val="795E4F4036724693B46DA81E4E698DAE5"/>
    <w:rsid w:val="00E31F3C"/>
    <w:rPr>
      <w:rFonts w:eastAsiaTheme="minorHAnsi"/>
    </w:rPr>
  </w:style>
  <w:style w:type="paragraph" w:customStyle="1" w:styleId="B362D57E5FC842E0B111DEC39886325C5">
    <w:name w:val="B362D57E5FC842E0B111DEC39886325C5"/>
    <w:rsid w:val="00E31F3C"/>
    <w:rPr>
      <w:rFonts w:eastAsiaTheme="minorHAnsi"/>
    </w:rPr>
  </w:style>
  <w:style w:type="paragraph" w:customStyle="1" w:styleId="9A8A3CE1D6E046F8BB9739AE8D698AC65">
    <w:name w:val="9A8A3CE1D6E046F8BB9739AE8D698AC65"/>
    <w:rsid w:val="00E31F3C"/>
    <w:rPr>
      <w:rFonts w:eastAsiaTheme="minorHAnsi"/>
    </w:rPr>
  </w:style>
  <w:style w:type="paragraph" w:customStyle="1" w:styleId="AE382DAEE7DE4E5586CF3B988E9910305">
    <w:name w:val="AE382DAEE7DE4E5586CF3B988E9910305"/>
    <w:rsid w:val="00E31F3C"/>
    <w:rPr>
      <w:rFonts w:eastAsiaTheme="minorHAnsi"/>
    </w:rPr>
  </w:style>
  <w:style w:type="paragraph" w:customStyle="1" w:styleId="9AE6703245F1434089742FF04FC27BB45">
    <w:name w:val="9AE6703245F1434089742FF04FC27BB45"/>
    <w:rsid w:val="00E31F3C"/>
    <w:rPr>
      <w:rFonts w:eastAsiaTheme="minorHAnsi"/>
    </w:rPr>
  </w:style>
  <w:style w:type="paragraph" w:customStyle="1" w:styleId="8365CDB2A7674B318D64BCF0AB00F5B45">
    <w:name w:val="8365CDB2A7674B318D64BCF0AB00F5B45"/>
    <w:rsid w:val="00E31F3C"/>
    <w:rPr>
      <w:rFonts w:eastAsiaTheme="minorHAnsi"/>
    </w:rPr>
  </w:style>
  <w:style w:type="paragraph" w:customStyle="1" w:styleId="931734EB321F4496B412BD0508DEA7645">
    <w:name w:val="931734EB321F4496B412BD0508DEA7645"/>
    <w:rsid w:val="00E31F3C"/>
    <w:rPr>
      <w:rFonts w:eastAsiaTheme="minorHAnsi"/>
    </w:rPr>
  </w:style>
  <w:style w:type="paragraph" w:customStyle="1" w:styleId="C2CD03634207489DB1C3C387A8A896B15">
    <w:name w:val="C2CD03634207489DB1C3C387A8A896B15"/>
    <w:rsid w:val="00E31F3C"/>
    <w:rPr>
      <w:rFonts w:eastAsiaTheme="minorHAnsi"/>
    </w:rPr>
  </w:style>
  <w:style w:type="paragraph" w:customStyle="1" w:styleId="96916A38AF6841FD9DD9E55E7D34DC195">
    <w:name w:val="96916A38AF6841FD9DD9E55E7D34DC195"/>
    <w:rsid w:val="00E31F3C"/>
    <w:rPr>
      <w:rFonts w:eastAsiaTheme="minorHAnsi"/>
    </w:rPr>
  </w:style>
  <w:style w:type="paragraph" w:customStyle="1" w:styleId="A89B56BE3FA54F1EB0DF6C8E04726BD35">
    <w:name w:val="A89B56BE3FA54F1EB0DF6C8E04726BD35"/>
    <w:rsid w:val="00E31F3C"/>
    <w:rPr>
      <w:rFonts w:eastAsiaTheme="minorHAnsi"/>
    </w:rPr>
  </w:style>
  <w:style w:type="paragraph" w:customStyle="1" w:styleId="F8E1047451944441A88ABD85B6C95EF55">
    <w:name w:val="F8E1047451944441A88ABD85B6C95EF55"/>
    <w:rsid w:val="00E31F3C"/>
    <w:rPr>
      <w:rFonts w:eastAsiaTheme="minorHAnsi"/>
    </w:rPr>
  </w:style>
  <w:style w:type="paragraph" w:customStyle="1" w:styleId="3E7A4DF811C14257AE4FD1FBC49BEB6C5">
    <w:name w:val="3E7A4DF811C14257AE4FD1FBC49BEB6C5"/>
    <w:rsid w:val="00E31F3C"/>
    <w:rPr>
      <w:rFonts w:eastAsiaTheme="minorHAnsi"/>
    </w:rPr>
  </w:style>
  <w:style w:type="paragraph" w:customStyle="1" w:styleId="229DF2A636DE4D0F9222E6A1F146AFE66">
    <w:name w:val="229DF2A636DE4D0F9222E6A1F146AFE66"/>
    <w:rsid w:val="00E31F3C"/>
    <w:rPr>
      <w:rFonts w:eastAsiaTheme="minorHAnsi"/>
    </w:rPr>
  </w:style>
  <w:style w:type="paragraph" w:customStyle="1" w:styleId="FA739E41EE4F42C5B04A2E7E96D6022D5">
    <w:name w:val="FA739E41EE4F42C5B04A2E7E96D6022D5"/>
    <w:rsid w:val="00E31F3C"/>
    <w:rPr>
      <w:rFonts w:eastAsiaTheme="minorHAnsi"/>
    </w:rPr>
  </w:style>
  <w:style w:type="paragraph" w:customStyle="1" w:styleId="C0D1D78AA49C4ADFAE31DBCD88D4B6EB6">
    <w:name w:val="C0D1D78AA49C4ADFAE31DBCD88D4B6E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5">
    <w:name w:val="C5B4BD8D29A1447B891ECEA6A92AD647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5">
    <w:name w:val="BC2D42A687F846EB94C728C39DF650BB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5">
    <w:name w:val="701B5917D9384387B8B0668329290800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5">
    <w:name w:val="4BEFBFB7D403475EAD6237CDA5E90A68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5">
    <w:name w:val="04E924CFA6A54BDDAFE03887841748F35"/>
    <w:rsid w:val="00E31F3C"/>
    <w:rPr>
      <w:rFonts w:eastAsiaTheme="minorHAnsi"/>
    </w:rPr>
  </w:style>
  <w:style w:type="paragraph" w:customStyle="1" w:styleId="AA8E719ABE8D4B43934F10CD1ABB64EB6">
    <w:name w:val="AA8E719ABE8D4B43934F10CD1ABB64EB6"/>
    <w:rsid w:val="00E31F3C"/>
    <w:rPr>
      <w:rFonts w:eastAsiaTheme="minorHAnsi"/>
    </w:rPr>
  </w:style>
  <w:style w:type="paragraph" w:customStyle="1" w:styleId="5F3AC1E655F149588806E5A51403D7D36">
    <w:name w:val="5F3AC1E655F149588806E5A51403D7D36"/>
    <w:rsid w:val="00E31F3C"/>
    <w:rPr>
      <w:rFonts w:eastAsiaTheme="minorHAnsi"/>
    </w:rPr>
  </w:style>
  <w:style w:type="paragraph" w:customStyle="1" w:styleId="7FD1983AD3144D8F9074A09FE2BEE1596">
    <w:name w:val="7FD1983AD3144D8F9074A09FE2BEE1596"/>
    <w:rsid w:val="00E31F3C"/>
    <w:rPr>
      <w:rFonts w:eastAsiaTheme="minorHAnsi"/>
    </w:rPr>
  </w:style>
  <w:style w:type="paragraph" w:customStyle="1" w:styleId="029C6982E6484E998C15FC2FFA8A7BFC6">
    <w:name w:val="029C6982E6484E998C15FC2FFA8A7BFC6"/>
    <w:rsid w:val="00E31F3C"/>
    <w:rPr>
      <w:rFonts w:eastAsiaTheme="minorHAnsi"/>
    </w:rPr>
  </w:style>
  <w:style w:type="paragraph" w:customStyle="1" w:styleId="C852B99C658F4CE6AD8E206079E3528A6">
    <w:name w:val="C852B99C658F4CE6AD8E206079E3528A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5">
    <w:name w:val="80EB4002DDF543B8B7004C452EE7B9BC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5">
    <w:name w:val="F9C6533C1E864A0BBD94C648065B6841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5">
    <w:name w:val="EA5B4C1510D548428F23E5DE410C91FF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5">
    <w:name w:val="4AC15AD9E32B4F5AB87DB3A881AC141D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7">
    <w:name w:val="CB30427D8A294AA0A480965D16084A38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7">
    <w:name w:val="B1A877ABBF78477391393CC07124194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6">
    <w:name w:val="30FA10E18AA546EE8082541ED94B85B9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6">
    <w:name w:val="359543F408244E4C915219E2B65CF77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7">
    <w:name w:val="69C354DBE5AA4C778622C1EF7F77602F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6">
    <w:name w:val="F3D9A3CD7C384B34BB7E9EA9ED049A2A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6">
    <w:name w:val="CE2F75739CED4586BFE4380B66A8E9A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6">
    <w:name w:val="D83B4EB1345346298D6AC04A1C2C68B3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7">
    <w:name w:val="6450A64838B749DE84719D768C626C23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7">
    <w:name w:val="29F724682B4547DB859AA6939F154C38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6">
    <w:name w:val="2C3CBF37F6F74962A5515F410283C16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6">
    <w:name w:val="5095598FE6E4414EB5CB162CD1286D12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6">
    <w:name w:val="4FA2336CB7374907ACBE7D4F816F22B0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6">
    <w:name w:val="3E2C18A5A3A74F8CA5761C75EE656E10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6">
    <w:name w:val="BA2F88FC8B644E09B7BB755432D6F623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6">
    <w:name w:val="19206A32E438411FBC0E828E1AE61FDD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2FFB615A00E4CA8B2F5A67A41EDEC477">
    <w:name w:val="A2FFB615A00E4CA8B2F5A67A41EDEC4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4">
    <w:name w:val="53311A36E5E24080BAA86C99111FD9D44"/>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5">
    <w:name w:val="C323CC46A70648378356EC26E1D562B65"/>
    <w:rsid w:val="00E31F3C"/>
    <w:rPr>
      <w:rFonts w:eastAsiaTheme="minorHAnsi"/>
    </w:rPr>
  </w:style>
  <w:style w:type="paragraph" w:customStyle="1" w:styleId="77588B905D0B4AE9B7C8CD5C40274F665">
    <w:name w:val="77588B905D0B4AE9B7C8CD5C40274F665"/>
    <w:rsid w:val="00E31F3C"/>
    <w:rPr>
      <w:rFonts w:eastAsiaTheme="minorHAnsi"/>
    </w:rPr>
  </w:style>
  <w:style w:type="paragraph" w:customStyle="1" w:styleId="1D83BB36814C4F888E8AE76AB9357D5712">
    <w:name w:val="1D83BB36814C4F888E8AE76AB9357D5712"/>
    <w:rsid w:val="00E31F3C"/>
    <w:rPr>
      <w:rFonts w:eastAsiaTheme="minorHAnsi"/>
    </w:rPr>
  </w:style>
  <w:style w:type="paragraph" w:customStyle="1" w:styleId="0C671431A5DE4D62BAA70CC82DC51D2712">
    <w:name w:val="0C671431A5DE4D62BAA70CC82DC51D2712"/>
    <w:rsid w:val="00E31F3C"/>
    <w:rPr>
      <w:rFonts w:eastAsiaTheme="minorHAnsi"/>
    </w:rPr>
  </w:style>
  <w:style w:type="paragraph" w:customStyle="1" w:styleId="A906F06CC02849A38415AABC0E3A91DF12">
    <w:name w:val="A906F06CC02849A38415AABC0E3A91DF12"/>
    <w:rsid w:val="00E31F3C"/>
    <w:rPr>
      <w:rFonts w:eastAsiaTheme="minorHAnsi"/>
    </w:rPr>
  </w:style>
  <w:style w:type="paragraph" w:customStyle="1" w:styleId="D96231F7B4B54394A76C98C91B54A2BA7">
    <w:name w:val="D96231F7B4B54394A76C98C91B54A2BA7"/>
    <w:rsid w:val="00E31F3C"/>
    <w:rPr>
      <w:rFonts w:eastAsiaTheme="minorHAnsi"/>
    </w:rPr>
  </w:style>
  <w:style w:type="paragraph" w:customStyle="1" w:styleId="C184A1F3F64E49D19B486858F96F49017">
    <w:name w:val="C184A1F3F64E49D19B486858F96F4901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5">
    <w:name w:val="C7EC1365D76E4FBE97FE1B52A55827075"/>
    <w:rsid w:val="00E31F3C"/>
    <w:rPr>
      <w:rFonts w:eastAsiaTheme="minorHAnsi"/>
    </w:rPr>
  </w:style>
  <w:style w:type="paragraph" w:customStyle="1" w:styleId="27D158F4A81F4B858317FA58B0281C957">
    <w:name w:val="27D158F4A81F4B858317FA58B0281C957"/>
    <w:rsid w:val="00E31F3C"/>
    <w:rPr>
      <w:rFonts w:eastAsiaTheme="minorHAnsi"/>
    </w:rPr>
  </w:style>
  <w:style w:type="paragraph" w:customStyle="1" w:styleId="D9E1C13FC0F9413D8A9255569D77D6827">
    <w:name w:val="D9E1C13FC0F9413D8A9255569D77D6827"/>
    <w:rsid w:val="00E31F3C"/>
    <w:rPr>
      <w:rFonts w:eastAsiaTheme="minorHAnsi"/>
    </w:rPr>
  </w:style>
  <w:style w:type="paragraph" w:customStyle="1" w:styleId="D0D9E3001A93444393ADA291EBD585435">
    <w:name w:val="D0D9E3001A93444393ADA291EBD585435"/>
    <w:rsid w:val="00E31F3C"/>
    <w:rPr>
      <w:rFonts w:eastAsiaTheme="minorHAnsi"/>
    </w:rPr>
  </w:style>
  <w:style w:type="paragraph" w:customStyle="1" w:styleId="D63F1DA4324A4ADEB7460D37054948637">
    <w:name w:val="D63F1DA4324A4ADEB7460D37054948637"/>
    <w:rsid w:val="00E31F3C"/>
    <w:rPr>
      <w:rFonts w:eastAsiaTheme="minorHAnsi"/>
    </w:rPr>
  </w:style>
  <w:style w:type="paragraph" w:customStyle="1" w:styleId="EAFD1B8491A94827B672C032C43BAC947">
    <w:name w:val="EAFD1B8491A94827B672C032C43BAC947"/>
    <w:rsid w:val="00E31F3C"/>
    <w:rPr>
      <w:rFonts w:eastAsiaTheme="minorHAnsi"/>
    </w:rPr>
  </w:style>
  <w:style w:type="paragraph" w:customStyle="1" w:styleId="2DAC10B8BB23459A81D46E4C143C2BD05">
    <w:name w:val="2DAC10B8BB23459A81D46E4C143C2BD05"/>
    <w:rsid w:val="00E31F3C"/>
    <w:rPr>
      <w:rFonts w:eastAsiaTheme="minorHAnsi"/>
    </w:rPr>
  </w:style>
  <w:style w:type="paragraph" w:customStyle="1" w:styleId="4303BD00D2E4428784F03A95DAE436C77">
    <w:name w:val="4303BD00D2E4428784F03A95DAE436C77"/>
    <w:rsid w:val="00E31F3C"/>
    <w:rPr>
      <w:rFonts w:eastAsiaTheme="minorHAnsi"/>
    </w:rPr>
  </w:style>
  <w:style w:type="paragraph" w:customStyle="1" w:styleId="A5FCE149CC5E4C0887C25E4F4ECBE3017">
    <w:name w:val="A5FCE149CC5E4C0887C25E4F4ECBE3017"/>
    <w:rsid w:val="00E31F3C"/>
    <w:rPr>
      <w:rFonts w:eastAsiaTheme="minorHAnsi"/>
    </w:rPr>
  </w:style>
  <w:style w:type="paragraph" w:customStyle="1" w:styleId="898353D1D3234AEFBDBCDE5DDE85B4797">
    <w:name w:val="898353D1D3234AEFBDBCDE5DDE85B4797"/>
    <w:rsid w:val="00E31F3C"/>
    <w:rPr>
      <w:rFonts w:eastAsiaTheme="minorHAnsi"/>
    </w:rPr>
  </w:style>
  <w:style w:type="paragraph" w:customStyle="1" w:styleId="44FD96B608CC4F9C9F323233CA0E2AC16">
    <w:name w:val="44FD96B608CC4F9C9F323233CA0E2AC16"/>
    <w:rsid w:val="00E31F3C"/>
    <w:rPr>
      <w:rFonts w:eastAsiaTheme="minorHAnsi"/>
    </w:rPr>
  </w:style>
  <w:style w:type="paragraph" w:customStyle="1" w:styleId="8CD15BE22342406A809A8F077FA298267">
    <w:name w:val="8CD15BE22342406A809A8F077FA298267"/>
    <w:rsid w:val="00E31F3C"/>
    <w:rPr>
      <w:rFonts w:eastAsiaTheme="minorHAnsi"/>
    </w:rPr>
  </w:style>
  <w:style w:type="paragraph" w:customStyle="1" w:styleId="5A4ED76E717B45928798C23B55BDAE357">
    <w:name w:val="5A4ED76E717B45928798C23B55BDAE357"/>
    <w:rsid w:val="00E31F3C"/>
    <w:rPr>
      <w:rFonts w:eastAsiaTheme="minorHAnsi"/>
    </w:rPr>
  </w:style>
  <w:style w:type="paragraph" w:customStyle="1" w:styleId="C43736ABF11D46C4B911FAE0B56CEF287">
    <w:name w:val="C43736ABF11D46C4B911FAE0B56CEF287"/>
    <w:rsid w:val="00E31F3C"/>
    <w:rPr>
      <w:rFonts w:eastAsiaTheme="minorHAnsi"/>
    </w:rPr>
  </w:style>
  <w:style w:type="paragraph" w:customStyle="1" w:styleId="8FC354A4976B49E3B22E1A29C0F4DD4A7">
    <w:name w:val="8FC354A4976B49E3B22E1A29C0F4DD4A7"/>
    <w:rsid w:val="00E31F3C"/>
    <w:rPr>
      <w:rFonts w:eastAsiaTheme="minorHAnsi"/>
    </w:rPr>
  </w:style>
  <w:style w:type="paragraph" w:customStyle="1" w:styleId="0ADF65EB0BE645E7BD590251E8E5DB9C7">
    <w:name w:val="0ADF65EB0BE645E7BD590251E8E5DB9C7"/>
    <w:rsid w:val="00E31F3C"/>
    <w:rPr>
      <w:rFonts w:eastAsiaTheme="minorHAnsi"/>
    </w:rPr>
  </w:style>
  <w:style w:type="paragraph" w:customStyle="1" w:styleId="6D0EBA63F0C742468D8900840D084F827">
    <w:name w:val="6D0EBA63F0C742468D8900840D084F827"/>
    <w:rsid w:val="00E31F3C"/>
    <w:rPr>
      <w:rFonts w:eastAsiaTheme="minorHAnsi"/>
    </w:rPr>
  </w:style>
  <w:style w:type="paragraph" w:customStyle="1" w:styleId="B6B9F7CDE0534971BAE0FE4DDE262D237">
    <w:name w:val="B6B9F7CDE0534971BAE0FE4DDE262D237"/>
    <w:rsid w:val="00E31F3C"/>
    <w:rPr>
      <w:rFonts w:eastAsiaTheme="minorHAnsi"/>
    </w:rPr>
  </w:style>
  <w:style w:type="paragraph" w:customStyle="1" w:styleId="76C6EAFB2C0E43C78479016282DEDDC97">
    <w:name w:val="76C6EAFB2C0E43C78479016282DEDDC97"/>
    <w:rsid w:val="00E31F3C"/>
    <w:rPr>
      <w:rFonts w:eastAsiaTheme="minorHAnsi"/>
    </w:rPr>
  </w:style>
  <w:style w:type="paragraph" w:customStyle="1" w:styleId="61A183E563CA4B6FA0F1BC2642AE51235">
    <w:name w:val="61A183E563CA4B6FA0F1BC2642AE51235"/>
    <w:rsid w:val="00E31F3C"/>
    <w:rPr>
      <w:rFonts w:eastAsiaTheme="minorHAnsi"/>
    </w:rPr>
  </w:style>
  <w:style w:type="paragraph" w:customStyle="1" w:styleId="B9F2DC54978E4D64AF3B1D114C31C8A26">
    <w:name w:val="B9F2DC54978E4D64AF3B1D114C31C8A26"/>
    <w:rsid w:val="00E31F3C"/>
    <w:rPr>
      <w:rFonts w:eastAsiaTheme="minorHAnsi"/>
    </w:rPr>
  </w:style>
  <w:style w:type="paragraph" w:customStyle="1" w:styleId="4DB382F335E143D1A65AD12C653C5A197">
    <w:name w:val="4DB382F335E143D1A65AD12C653C5A197"/>
    <w:rsid w:val="00E31F3C"/>
    <w:rPr>
      <w:rFonts w:eastAsiaTheme="minorHAnsi"/>
    </w:rPr>
  </w:style>
  <w:style w:type="paragraph" w:customStyle="1" w:styleId="E8E8493026B74CC6ACAF73535FF7FE1C7">
    <w:name w:val="E8E8493026B74CC6ACAF73535FF7FE1C7"/>
    <w:rsid w:val="00E31F3C"/>
    <w:rPr>
      <w:rFonts w:eastAsiaTheme="minorHAnsi"/>
    </w:rPr>
  </w:style>
  <w:style w:type="paragraph" w:customStyle="1" w:styleId="C961296BEC294DB481D2D235202674656">
    <w:name w:val="C961296BEC294DB481D2D235202674656"/>
    <w:rsid w:val="00E31F3C"/>
    <w:rPr>
      <w:rFonts w:eastAsiaTheme="minorHAnsi"/>
    </w:rPr>
  </w:style>
  <w:style w:type="paragraph" w:customStyle="1" w:styleId="E65085FA4A8449E6ACA6F936D80037666">
    <w:name w:val="E65085FA4A8449E6ACA6F936D80037666"/>
    <w:rsid w:val="00E31F3C"/>
    <w:rPr>
      <w:rFonts w:eastAsiaTheme="minorHAnsi"/>
    </w:rPr>
  </w:style>
  <w:style w:type="paragraph" w:customStyle="1" w:styleId="5C44F96216F046C796BAC5F33B2E635E6">
    <w:name w:val="5C44F96216F046C796BAC5F33B2E635E6"/>
    <w:rsid w:val="00E31F3C"/>
    <w:rPr>
      <w:rFonts w:eastAsiaTheme="minorHAnsi"/>
    </w:rPr>
  </w:style>
  <w:style w:type="paragraph" w:customStyle="1" w:styleId="8267B38D2D6D461DA7DC68C112302B106">
    <w:name w:val="8267B38D2D6D461DA7DC68C112302B106"/>
    <w:rsid w:val="00E31F3C"/>
    <w:rPr>
      <w:rFonts w:eastAsiaTheme="minorHAnsi"/>
    </w:rPr>
  </w:style>
  <w:style w:type="paragraph" w:customStyle="1" w:styleId="1D0709AE76F64B018E2BD9D3DBFB66DF7">
    <w:name w:val="1D0709AE76F64B018E2BD9D3DBFB66DF7"/>
    <w:rsid w:val="00E31F3C"/>
    <w:rPr>
      <w:rFonts w:eastAsiaTheme="minorHAnsi"/>
    </w:rPr>
  </w:style>
  <w:style w:type="paragraph" w:customStyle="1" w:styleId="014F5C04BB22410C81F67729904375587">
    <w:name w:val="014F5C04BB22410C81F67729904375587"/>
    <w:rsid w:val="00E31F3C"/>
    <w:rPr>
      <w:rFonts w:eastAsiaTheme="minorHAnsi"/>
    </w:rPr>
  </w:style>
  <w:style w:type="paragraph" w:customStyle="1" w:styleId="B9A966E752EF41688ECB507D015082D97">
    <w:name w:val="B9A966E752EF41688ECB507D015082D97"/>
    <w:rsid w:val="00E31F3C"/>
    <w:rPr>
      <w:rFonts w:eastAsiaTheme="minorHAnsi"/>
    </w:rPr>
  </w:style>
  <w:style w:type="paragraph" w:customStyle="1" w:styleId="46A7D5AF3B744D088EEAE5CD6C10E70A7">
    <w:name w:val="46A7D5AF3B744D088EEAE5CD6C10E70A7"/>
    <w:rsid w:val="00E31F3C"/>
    <w:rPr>
      <w:rFonts w:eastAsiaTheme="minorHAnsi"/>
    </w:rPr>
  </w:style>
  <w:style w:type="paragraph" w:customStyle="1" w:styleId="BCB611364F9347DAA2812B71AE790C0A7">
    <w:name w:val="BCB611364F9347DAA2812B71AE790C0A7"/>
    <w:rsid w:val="00E31F3C"/>
    <w:rPr>
      <w:rFonts w:eastAsiaTheme="minorHAnsi"/>
    </w:rPr>
  </w:style>
  <w:style w:type="paragraph" w:customStyle="1" w:styleId="460FFF3674E14D72998229450119FCEB7">
    <w:name w:val="460FFF3674E14D72998229450119FCEB7"/>
    <w:rsid w:val="00E31F3C"/>
    <w:rPr>
      <w:rFonts w:eastAsiaTheme="minorHAnsi"/>
    </w:rPr>
  </w:style>
  <w:style w:type="paragraph" w:customStyle="1" w:styleId="264BAB5FDC0040D59FCD702B943351BC7">
    <w:name w:val="264BAB5FDC0040D59FCD702B943351BC7"/>
    <w:rsid w:val="00E31F3C"/>
    <w:rPr>
      <w:rFonts w:eastAsiaTheme="minorHAnsi"/>
    </w:rPr>
  </w:style>
  <w:style w:type="paragraph" w:customStyle="1" w:styleId="A1A5D004AC464522AE9740F47D4815E57">
    <w:name w:val="A1A5D004AC464522AE9740F47D4815E57"/>
    <w:rsid w:val="00E31F3C"/>
    <w:rPr>
      <w:rFonts w:eastAsiaTheme="minorHAnsi"/>
    </w:rPr>
  </w:style>
  <w:style w:type="paragraph" w:customStyle="1" w:styleId="228DFE730EE2445F88E4473929BCB0197">
    <w:name w:val="228DFE730EE2445F88E4473929BCB0197"/>
    <w:rsid w:val="00E31F3C"/>
    <w:rPr>
      <w:rFonts w:eastAsiaTheme="minorHAnsi"/>
    </w:rPr>
  </w:style>
  <w:style w:type="paragraph" w:customStyle="1" w:styleId="F78F108F90C34D70AE86C5A1043104067">
    <w:name w:val="F78F108F90C34D70AE86C5A1043104067"/>
    <w:rsid w:val="00E31F3C"/>
    <w:rPr>
      <w:rFonts w:eastAsiaTheme="minorHAnsi"/>
    </w:rPr>
  </w:style>
  <w:style w:type="paragraph" w:customStyle="1" w:styleId="EDC3D059C9B9474E9803BC0E7C2D08D67">
    <w:name w:val="EDC3D059C9B9474E9803BC0E7C2D08D67"/>
    <w:rsid w:val="00E31F3C"/>
    <w:rPr>
      <w:rFonts w:eastAsiaTheme="minorHAnsi"/>
    </w:rPr>
  </w:style>
  <w:style w:type="paragraph" w:customStyle="1" w:styleId="042546AAA6F04535AE13F68E252FBBAD7">
    <w:name w:val="042546AAA6F04535AE13F68E252FBBAD7"/>
    <w:rsid w:val="00E31F3C"/>
    <w:rPr>
      <w:rFonts w:eastAsiaTheme="minorHAnsi"/>
    </w:rPr>
  </w:style>
  <w:style w:type="paragraph" w:customStyle="1" w:styleId="F648E57EDDDA4103BEB6EB2027F886FE7">
    <w:name w:val="F648E57EDDDA4103BEB6EB2027F886FE7"/>
    <w:rsid w:val="00E31F3C"/>
    <w:rPr>
      <w:rFonts w:eastAsiaTheme="minorHAnsi"/>
    </w:rPr>
  </w:style>
  <w:style w:type="paragraph" w:customStyle="1" w:styleId="7A0E2DA54B564033AADF8E0A308E3BD67">
    <w:name w:val="7A0E2DA54B564033AADF8E0A308E3BD67"/>
    <w:rsid w:val="00E31F3C"/>
    <w:rPr>
      <w:rFonts w:eastAsiaTheme="minorHAnsi"/>
    </w:rPr>
  </w:style>
  <w:style w:type="paragraph" w:customStyle="1" w:styleId="BE297880B0664BCDAEF10213354D0B907">
    <w:name w:val="BE297880B0664BCDAEF10213354D0B907"/>
    <w:rsid w:val="00E31F3C"/>
    <w:rPr>
      <w:rFonts w:eastAsiaTheme="minorHAnsi"/>
    </w:rPr>
  </w:style>
  <w:style w:type="paragraph" w:customStyle="1" w:styleId="2D5EF8DC645D4489AE2CC323A682CD327">
    <w:name w:val="2D5EF8DC645D4489AE2CC323A682CD327"/>
    <w:rsid w:val="00E31F3C"/>
    <w:rPr>
      <w:rFonts w:eastAsiaTheme="minorHAnsi"/>
    </w:rPr>
  </w:style>
  <w:style w:type="paragraph" w:customStyle="1" w:styleId="2A162FDA4D8D460AB3656054947C08A86">
    <w:name w:val="2A162FDA4D8D460AB3656054947C08A86"/>
    <w:rsid w:val="00E31F3C"/>
    <w:rPr>
      <w:rFonts w:eastAsiaTheme="minorHAnsi"/>
    </w:rPr>
  </w:style>
  <w:style w:type="paragraph" w:customStyle="1" w:styleId="58FCA5FD42AC4D3C88A91BA7A499238C6">
    <w:name w:val="58FCA5FD42AC4D3C88A91BA7A499238C6"/>
    <w:rsid w:val="00E31F3C"/>
    <w:rPr>
      <w:rFonts w:eastAsiaTheme="minorHAnsi"/>
    </w:rPr>
  </w:style>
  <w:style w:type="paragraph" w:customStyle="1" w:styleId="4A6D7A85299643B5845B1F33D648F4087">
    <w:name w:val="4A6D7A85299643B5845B1F33D648F4087"/>
    <w:rsid w:val="00E31F3C"/>
    <w:rPr>
      <w:rFonts w:eastAsiaTheme="minorHAnsi"/>
    </w:rPr>
  </w:style>
  <w:style w:type="paragraph" w:customStyle="1" w:styleId="DA4CBAEC936B4A30A43F5E9602AAE0587">
    <w:name w:val="DA4CBAEC936B4A30A43F5E9602AAE0587"/>
    <w:rsid w:val="00E31F3C"/>
    <w:rPr>
      <w:rFonts w:eastAsiaTheme="minorHAnsi"/>
    </w:rPr>
  </w:style>
  <w:style w:type="paragraph" w:customStyle="1" w:styleId="08DB1DBF8085480A8A4FE5487F2740BE7">
    <w:name w:val="08DB1DBF8085480A8A4FE5487F2740BE7"/>
    <w:rsid w:val="00E31F3C"/>
    <w:rPr>
      <w:rFonts w:eastAsiaTheme="minorHAnsi"/>
    </w:rPr>
  </w:style>
  <w:style w:type="paragraph" w:customStyle="1" w:styleId="50B239A143F841C5A54A7D561728A5E27">
    <w:name w:val="50B239A143F841C5A54A7D561728A5E27"/>
    <w:rsid w:val="00E31F3C"/>
    <w:rPr>
      <w:rFonts w:eastAsiaTheme="minorHAnsi"/>
    </w:rPr>
  </w:style>
  <w:style w:type="paragraph" w:customStyle="1" w:styleId="2F95F946BDDD4275B5538079E51A54897">
    <w:name w:val="2F95F946BDDD4275B5538079E51A54897"/>
    <w:rsid w:val="00E31F3C"/>
    <w:rPr>
      <w:rFonts w:eastAsiaTheme="minorHAnsi"/>
    </w:rPr>
  </w:style>
  <w:style w:type="paragraph" w:customStyle="1" w:styleId="A744815489F4469184FE1F2F434D0CDF7">
    <w:name w:val="A744815489F4469184FE1F2F434D0CDF7"/>
    <w:rsid w:val="00E31F3C"/>
    <w:rPr>
      <w:rFonts w:eastAsiaTheme="minorHAnsi"/>
    </w:rPr>
  </w:style>
  <w:style w:type="paragraph" w:customStyle="1" w:styleId="0CFADBD0B7EA47C5AAD6D656A2CD2BA07">
    <w:name w:val="0CFADBD0B7EA47C5AAD6D656A2CD2BA07"/>
    <w:rsid w:val="00E31F3C"/>
    <w:rPr>
      <w:rFonts w:eastAsiaTheme="minorHAnsi"/>
    </w:rPr>
  </w:style>
  <w:style w:type="paragraph" w:customStyle="1" w:styleId="D4C16506615B4C5FB9DC4371BAF33E837">
    <w:name w:val="D4C16506615B4C5FB9DC4371BAF33E837"/>
    <w:rsid w:val="00E31F3C"/>
    <w:rPr>
      <w:rFonts w:eastAsiaTheme="minorHAnsi"/>
    </w:rPr>
  </w:style>
  <w:style w:type="paragraph" w:customStyle="1" w:styleId="801AA6F3FED54A57A0835768E8E19BD17">
    <w:name w:val="801AA6F3FED54A57A0835768E8E19BD17"/>
    <w:rsid w:val="00E31F3C"/>
    <w:rPr>
      <w:rFonts w:eastAsiaTheme="minorHAnsi"/>
    </w:rPr>
  </w:style>
  <w:style w:type="paragraph" w:customStyle="1" w:styleId="A468E7CBCB0740A3B521D29B91A551857">
    <w:name w:val="A468E7CBCB0740A3B521D29B91A551857"/>
    <w:rsid w:val="00E31F3C"/>
    <w:rPr>
      <w:rFonts w:eastAsiaTheme="minorHAnsi"/>
    </w:rPr>
  </w:style>
  <w:style w:type="paragraph" w:customStyle="1" w:styleId="63B152712FF64051A1A79836CF3F16496">
    <w:name w:val="63B152712FF64051A1A79836CF3F16496"/>
    <w:rsid w:val="00E31F3C"/>
    <w:rPr>
      <w:rFonts w:eastAsiaTheme="minorHAnsi"/>
    </w:rPr>
  </w:style>
  <w:style w:type="paragraph" w:customStyle="1" w:styleId="795E4F4036724693B46DA81E4E698DAE6">
    <w:name w:val="795E4F4036724693B46DA81E4E698DAE6"/>
    <w:rsid w:val="00E31F3C"/>
    <w:rPr>
      <w:rFonts w:eastAsiaTheme="minorHAnsi"/>
    </w:rPr>
  </w:style>
  <w:style w:type="paragraph" w:customStyle="1" w:styleId="B362D57E5FC842E0B111DEC39886325C6">
    <w:name w:val="B362D57E5FC842E0B111DEC39886325C6"/>
    <w:rsid w:val="00E31F3C"/>
    <w:rPr>
      <w:rFonts w:eastAsiaTheme="minorHAnsi"/>
    </w:rPr>
  </w:style>
  <w:style w:type="paragraph" w:customStyle="1" w:styleId="9A8A3CE1D6E046F8BB9739AE8D698AC66">
    <w:name w:val="9A8A3CE1D6E046F8BB9739AE8D698AC66"/>
    <w:rsid w:val="00E31F3C"/>
    <w:rPr>
      <w:rFonts w:eastAsiaTheme="minorHAnsi"/>
    </w:rPr>
  </w:style>
  <w:style w:type="paragraph" w:customStyle="1" w:styleId="AE382DAEE7DE4E5586CF3B988E9910306">
    <w:name w:val="AE382DAEE7DE4E5586CF3B988E9910306"/>
    <w:rsid w:val="00E31F3C"/>
    <w:rPr>
      <w:rFonts w:eastAsiaTheme="minorHAnsi"/>
    </w:rPr>
  </w:style>
  <w:style w:type="paragraph" w:customStyle="1" w:styleId="9AE6703245F1434089742FF04FC27BB46">
    <w:name w:val="9AE6703245F1434089742FF04FC27BB46"/>
    <w:rsid w:val="00E31F3C"/>
    <w:rPr>
      <w:rFonts w:eastAsiaTheme="minorHAnsi"/>
    </w:rPr>
  </w:style>
  <w:style w:type="paragraph" w:customStyle="1" w:styleId="8365CDB2A7674B318D64BCF0AB00F5B46">
    <w:name w:val="8365CDB2A7674B318D64BCF0AB00F5B46"/>
    <w:rsid w:val="00E31F3C"/>
    <w:rPr>
      <w:rFonts w:eastAsiaTheme="minorHAnsi"/>
    </w:rPr>
  </w:style>
  <w:style w:type="paragraph" w:customStyle="1" w:styleId="931734EB321F4496B412BD0508DEA7646">
    <w:name w:val="931734EB321F4496B412BD0508DEA7646"/>
    <w:rsid w:val="00E31F3C"/>
    <w:rPr>
      <w:rFonts w:eastAsiaTheme="minorHAnsi"/>
    </w:rPr>
  </w:style>
  <w:style w:type="paragraph" w:customStyle="1" w:styleId="C2CD03634207489DB1C3C387A8A896B16">
    <w:name w:val="C2CD03634207489DB1C3C387A8A896B16"/>
    <w:rsid w:val="00E31F3C"/>
    <w:rPr>
      <w:rFonts w:eastAsiaTheme="minorHAnsi"/>
    </w:rPr>
  </w:style>
  <w:style w:type="paragraph" w:customStyle="1" w:styleId="96916A38AF6841FD9DD9E55E7D34DC196">
    <w:name w:val="96916A38AF6841FD9DD9E55E7D34DC196"/>
    <w:rsid w:val="00E31F3C"/>
    <w:rPr>
      <w:rFonts w:eastAsiaTheme="minorHAnsi"/>
    </w:rPr>
  </w:style>
  <w:style w:type="paragraph" w:customStyle="1" w:styleId="A89B56BE3FA54F1EB0DF6C8E04726BD36">
    <w:name w:val="A89B56BE3FA54F1EB0DF6C8E04726BD36"/>
    <w:rsid w:val="00E31F3C"/>
    <w:rPr>
      <w:rFonts w:eastAsiaTheme="minorHAnsi"/>
    </w:rPr>
  </w:style>
  <w:style w:type="paragraph" w:customStyle="1" w:styleId="F8E1047451944441A88ABD85B6C95EF56">
    <w:name w:val="F8E1047451944441A88ABD85B6C95EF56"/>
    <w:rsid w:val="00E31F3C"/>
    <w:rPr>
      <w:rFonts w:eastAsiaTheme="minorHAnsi"/>
    </w:rPr>
  </w:style>
  <w:style w:type="paragraph" w:customStyle="1" w:styleId="3E7A4DF811C14257AE4FD1FBC49BEB6C6">
    <w:name w:val="3E7A4DF811C14257AE4FD1FBC49BEB6C6"/>
    <w:rsid w:val="00E31F3C"/>
    <w:rPr>
      <w:rFonts w:eastAsiaTheme="minorHAnsi"/>
    </w:rPr>
  </w:style>
  <w:style w:type="paragraph" w:customStyle="1" w:styleId="229DF2A636DE4D0F9222E6A1F146AFE67">
    <w:name w:val="229DF2A636DE4D0F9222E6A1F146AFE67"/>
    <w:rsid w:val="00E31F3C"/>
    <w:rPr>
      <w:rFonts w:eastAsiaTheme="minorHAnsi"/>
    </w:rPr>
  </w:style>
  <w:style w:type="paragraph" w:customStyle="1" w:styleId="FA739E41EE4F42C5B04A2E7E96D6022D6">
    <w:name w:val="FA739E41EE4F42C5B04A2E7E96D6022D6"/>
    <w:rsid w:val="00E31F3C"/>
    <w:rPr>
      <w:rFonts w:eastAsiaTheme="minorHAnsi"/>
    </w:rPr>
  </w:style>
  <w:style w:type="paragraph" w:customStyle="1" w:styleId="C0D1D78AA49C4ADFAE31DBCD88D4B6EB7">
    <w:name w:val="C0D1D78AA49C4ADFAE31DBCD88D4B6E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6">
    <w:name w:val="C5B4BD8D29A1447B891ECEA6A92AD647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6">
    <w:name w:val="BC2D42A687F846EB94C728C39DF650BB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6">
    <w:name w:val="701B5917D9384387B8B0668329290800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6">
    <w:name w:val="4BEFBFB7D403475EAD6237CDA5E90A68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6">
    <w:name w:val="04E924CFA6A54BDDAFE03887841748F36"/>
    <w:rsid w:val="00E31F3C"/>
    <w:rPr>
      <w:rFonts w:eastAsiaTheme="minorHAnsi"/>
    </w:rPr>
  </w:style>
  <w:style w:type="paragraph" w:customStyle="1" w:styleId="AA8E719ABE8D4B43934F10CD1ABB64EB7">
    <w:name w:val="AA8E719ABE8D4B43934F10CD1ABB64EB7"/>
    <w:rsid w:val="00E31F3C"/>
    <w:rPr>
      <w:rFonts w:eastAsiaTheme="minorHAnsi"/>
    </w:rPr>
  </w:style>
  <w:style w:type="paragraph" w:customStyle="1" w:styleId="5F3AC1E655F149588806E5A51403D7D37">
    <w:name w:val="5F3AC1E655F149588806E5A51403D7D37"/>
    <w:rsid w:val="00E31F3C"/>
    <w:rPr>
      <w:rFonts w:eastAsiaTheme="minorHAnsi"/>
    </w:rPr>
  </w:style>
  <w:style w:type="paragraph" w:customStyle="1" w:styleId="7FD1983AD3144D8F9074A09FE2BEE1597">
    <w:name w:val="7FD1983AD3144D8F9074A09FE2BEE1597"/>
    <w:rsid w:val="00E31F3C"/>
    <w:rPr>
      <w:rFonts w:eastAsiaTheme="minorHAnsi"/>
    </w:rPr>
  </w:style>
  <w:style w:type="paragraph" w:customStyle="1" w:styleId="029C6982E6484E998C15FC2FFA8A7BFC7">
    <w:name w:val="029C6982E6484E998C15FC2FFA8A7BFC7"/>
    <w:rsid w:val="00E31F3C"/>
    <w:rPr>
      <w:rFonts w:eastAsiaTheme="minorHAnsi"/>
    </w:rPr>
  </w:style>
  <w:style w:type="paragraph" w:customStyle="1" w:styleId="C852B99C658F4CE6AD8E206079E3528A7">
    <w:name w:val="C852B99C658F4CE6AD8E206079E3528A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6">
    <w:name w:val="80EB4002DDF543B8B7004C452EE7B9BC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6">
    <w:name w:val="F9C6533C1E864A0BBD94C648065B6841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6">
    <w:name w:val="EA5B4C1510D548428F23E5DE410C91FF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6">
    <w:name w:val="4AC15AD9E32B4F5AB87DB3A881AC141D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8">
    <w:name w:val="CB30427D8A294AA0A480965D16084A38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8">
    <w:name w:val="B1A877ABBF78477391393CC071241947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7">
    <w:name w:val="30FA10E18AA546EE8082541ED94B85B9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7">
    <w:name w:val="359543F408244E4C915219E2B65CF77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8">
    <w:name w:val="69C354DBE5AA4C778622C1EF7F77602F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7">
    <w:name w:val="F3D9A3CD7C384B34BB7E9EA9ED049A2A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7">
    <w:name w:val="CE2F75739CED4586BFE4380B66A8E9A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7">
    <w:name w:val="D83B4EB1345346298D6AC04A1C2C68B3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8">
    <w:name w:val="6450A64838B749DE84719D768C626C23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8">
    <w:name w:val="29F724682B4547DB859AA6939F154C38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7">
    <w:name w:val="2C3CBF37F6F74962A5515F410283C16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7">
    <w:name w:val="5095598FE6E4414EB5CB162CD1286D12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7">
    <w:name w:val="4FA2336CB7374907ACBE7D4F816F22B0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7">
    <w:name w:val="3E2C18A5A3A74F8CA5761C75EE656E10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A2F88FC8B644E09B7BB755432D6F6237">
    <w:name w:val="BA2F88FC8B644E09B7BB755432D6F623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7">
    <w:name w:val="19206A32E438411FBC0E828E1AE61FDD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5">
    <w:name w:val="53311A36E5E24080BAA86C99111FD9D45"/>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6">
    <w:name w:val="C323CC46A70648378356EC26E1D562B66"/>
    <w:rsid w:val="00E31F3C"/>
    <w:rPr>
      <w:rFonts w:eastAsiaTheme="minorHAnsi"/>
    </w:rPr>
  </w:style>
  <w:style w:type="paragraph" w:customStyle="1" w:styleId="77588B905D0B4AE9B7C8CD5C40274F666">
    <w:name w:val="77588B905D0B4AE9B7C8CD5C40274F666"/>
    <w:rsid w:val="00E31F3C"/>
    <w:rPr>
      <w:rFonts w:eastAsiaTheme="minorHAnsi"/>
    </w:rPr>
  </w:style>
  <w:style w:type="paragraph" w:customStyle="1" w:styleId="1D83BB36814C4F888E8AE76AB9357D5713">
    <w:name w:val="1D83BB36814C4F888E8AE76AB9357D5713"/>
    <w:rsid w:val="00E31F3C"/>
    <w:rPr>
      <w:rFonts w:eastAsiaTheme="minorHAnsi"/>
    </w:rPr>
  </w:style>
  <w:style w:type="paragraph" w:customStyle="1" w:styleId="0C671431A5DE4D62BAA70CC82DC51D2713">
    <w:name w:val="0C671431A5DE4D62BAA70CC82DC51D2713"/>
    <w:rsid w:val="00E31F3C"/>
    <w:rPr>
      <w:rFonts w:eastAsiaTheme="minorHAnsi"/>
    </w:rPr>
  </w:style>
  <w:style w:type="paragraph" w:customStyle="1" w:styleId="A906F06CC02849A38415AABC0E3A91DF13">
    <w:name w:val="A906F06CC02849A38415AABC0E3A91DF13"/>
    <w:rsid w:val="00E31F3C"/>
    <w:rPr>
      <w:rFonts w:eastAsiaTheme="minorHAnsi"/>
    </w:rPr>
  </w:style>
  <w:style w:type="paragraph" w:customStyle="1" w:styleId="D96231F7B4B54394A76C98C91B54A2BA8">
    <w:name w:val="D96231F7B4B54394A76C98C91B54A2BA8"/>
    <w:rsid w:val="00E31F3C"/>
    <w:rPr>
      <w:rFonts w:eastAsiaTheme="minorHAnsi"/>
    </w:rPr>
  </w:style>
  <w:style w:type="paragraph" w:customStyle="1" w:styleId="C184A1F3F64E49D19B486858F96F49018">
    <w:name w:val="C184A1F3F64E49D19B486858F96F4901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6">
    <w:name w:val="C7EC1365D76E4FBE97FE1B52A55827076"/>
    <w:rsid w:val="00E31F3C"/>
    <w:rPr>
      <w:rFonts w:eastAsiaTheme="minorHAnsi"/>
    </w:rPr>
  </w:style>
  <w:style w:type="paragraph" w:customStyle="1" w:styleId="27D158F4A81F4B858317FA58B0281C958">
    <w:name w:val="27D158F4A81F4B858317FA58B0281C958"/>
    <w:rsid w:val="00E31F3C"/>
    <w:rPr>
      <w:rFonts w:eastAsiaTheme="minorHAnsi"/>
    </w:rPr>
  </w:style>
  <w:style w:type="paragraph" w:customStyle="1" w:styleId="D9E1C13FC0F9413D8A9255569D77D6828">
    <w:name w:val="D9E1C13FC0F9413D8A9255569D77D6828"/>
    <w:rsid w:val="00E31F3C"/>
    <w:rPr>
      <w:rFonts w:eastAsiaTheme="minorHAnsi"/>
    </w:rPr>
  </w:style>
  <w:style w:type="paragraph" w:customStyle="1" w:styleId="D0D9E3001A93444393ADA291EBD585436">
    <w:name w:val="D0D9E3001A93444393ADA291EBD585436"/>
    <w:rsid w:val="00E31F3C"/>
    <w:rPr>
      <w:rFonts w:eastAsiaTheme="minorHAnsi"/>
    </w:rPr>
  </w:style>
  <w:style w:type="paragraph" w:customStyle="1" w:styleId="D63F1DA4324A4ADEB7460D37054948638">
    <w:name w:val="D63F1DA4324A4ADEB7460D37054948638"/>
    <w:rsid w:val="00E31F3C"/>
    <w:rPr>
      <w:rFonts w:eastAsiaTheme="minorHAnsi"/>
    </w:rPr>
  </w:style>
  <w:style w:type="paragraph" w:customStyle="1" w:styleId="EAFD1B8491A94827B672C032C43BAC948">
    <w:name w:val="EAFD1B8491A94827B672C032C43BAC948"/>
    <w:rsid w:val="00E31F3C"/>
    <w:rPr>
      <w:rFonts w:eastAsiaTheme="minorHAnsi"/>
    </w:rPr>
  </w:style>
  <w:style w:type="paragraph" w:customStyle="1" w:styleId="2DAC10B8BB23459A81D46E4C143C2BD06">
    <w:name w:val="2DAC10B8BB23459A81D46E4C143C2BD06"/>
    <w:rsid w:val="00E31F3C"/>
    <w:rPr>
      <w:rFonts w:eastAsiaTheme="minorHAnsi"/>
    </w:rPr>
  </w:style>
  <w:style w:type="paragraph" w:customStyle="1" w:styleId="4303BD00D2E4428784F03A95DAE436C78">
    <w:name w:val="4303BD00D2E4428784F03A95DAE436C78"/>
    <w:rsid w:val="00E31F3C"/>
    <w:rPr>
      <w:rFonts w:eastAsiaTheme="minorHAnsi"/>
    </w:rPr>
  </w:style>
  <w:style w:type="paragraph" w:customStyle="1" w:styleId="A5FCE149CC5E4C0887C25E4F4ECBE3018">
    <w:name w:val="A5FCE149CC5E4C0887C25E4F4ECBE3018"/>
    <w:rsid w:val="00E31F3C"/>
    <w:rPr>
      <w:rFonts w:eastAsiaTheme="minorHAnsi"/>
    </w:rPr>
  </w:style>
  <w:style w:type="paragraph" w:customStyle="1" w:styleId="898353D1D3234AEFBDBCDE5DDE85B4798">
    <w:name w:val="898353D1D3234AEFBDBCDE5DDE85B4798"/>
    <w:rsid w:val="00E31F3C"/>
    <w:rPr>
      <w:rFonts w:eastAsiaTheme="minorHAnsi"/>
    </w:rPr>
  </w:style>
  <w:style w:type="paragraph" w:customStyle="1" w:styleId="44FD96B608CC4F9C9F323233CA0E2AC17">
    <w:name w:val="44FD96B608CC4F9C9F323233CA0E2AC17"/>
    <w:rsid w:val="00E31F3C"/>
    <w:rPr>
      <w:rFonts w:eastAsiaTheme="minorHAnsi"/>
    </w:rPr>
  </w:style>
  <w:style w:type="paragraph" w:customStyle="1" w:styleId="8CD15BE22342406A809A8F077FA298268">
    <w:name w:val="8CD15BE22342406A809A8F077FA298268"/>
    <w:rsid w:val="00E31F3C"/>
    <w:rPr>
      <w:rFonts w:eastAsiaTheme="minorHAnsi"/>
    </w:rPr>
  </w:style>
  <w:style w:type="paragraph" w:customStyle="1" w:styleId="5A4ED76E717B45928798C23B55BDAE358">
    <w:name w:val="5A4ED76E717B45928798C23B55BDAE358"/>
    <w:rsid w:val="00E31F3C"/>
    <w:rPr>
      <w:rFonts w:eastAsiaTheme="minorHAnsi"/>
    </w:rPr>
  </w:style>
  <w:style w:type="paragraph" w:customStyle="1" w:styleId="C43736ABF11D46C4B911FAE0B56CEF288">
    <w:name w:val="C43736ABF11D46C4B911FAE0B56CEF288"/>
    <w:rsid w:val="00E31F3C"/>
    <w:rPr>
      <w:rFonts w:eastAsiaTheme="minorHAnsi"/>
    </w:rPr>
  </w:style>
  <w:style w:type="paragraph" w:customStyle="1" w:styleId="8FC354A4976B49E3B22E1A29C0F4DD4A8">
    <w:name w:val="8FC354A4976B49E3B22E1A29C0F4DD4A8"/>
    <w:rsid w:val="00E31F3C"/>
    <w:rPr>
      <w:rFonts w:eastAsiaTheme="minorHAnsi"/>
    </w:rPr>
  </w:style>
  <w:style w:type="paragraph" w:customStyle="1" w:styleId="0ADF65EB0BE645E7BD590251E8E5DB9C8">
    <w:name w:val="0ADF65EB0BE645E7BD590251E8E5DB9C8"/>
    <w:rsid w:val="00E31F3C"/>
    <w:rPr>
      <w:rFonts w:eastAsiaTheme="minorHAnsi"/>
    </w:rPr>
  </w:style>
  <w:style w:type="paragraph" w:customStyle="1" w:styleId="6D0EBA63F0C742468D8900840D084F828">
    <w:name w:val="6D0EBA63F0C742468D8900840D084F828"/>
    <w:rsid w:val="00E31F3C"/>
    <w:rPr>
      <w:rFonts w:eastAsiaTheme="minorHAnsi"/>
    </w:rPr>
  </w:style>
  <w:style w:type="paragraph" w:customStyle="1" w:styleId="B6B9F7CDE0534971BAE0FE4DDE262D238">
    <w:name w:val="B6B9F7CDE0534971BAE0FE4DDE262D238"/>
    <w:rsid w:val="00E31F3C"/>
    <w:rPr>
      <w:rFonts w:eastAsiaTheme="minorHAnsi"/>
    </w:rPr>
  </w:style>
  <w:style w:type="paragraph" w:customStyle="1" w:styleId="76C6EAFB2C0E43C78479016282DEDDC98">
    <w:name w:val="76C6EAFB2C0E43C78479016282DEDDC98"/>
    <w:rsid w:val="00E31F3C"/>
    <w:rPr>
      <w:rFonts w:eastAsiaTheme="minorHAnsi"/>
    </w:rPr>
  </w:style>
  <w:style w:type="paragraph" w:customStyle="1" w:styleId="61A183E563CA4B6FA0F1BC2642AE51236">
    <w:name w:val="61A183E563CA4B6FA0F1BC2642AE51236"/>
    <w:rsid w:val="00E31F3C"/>
    <w:rPr>
      <w:rFonts w:eastAsiaTheme="minorHAnsi"/>
    </w:rPr>
  </w:style>
  <w:style w:type="paragraph" w:customStyle="1" w:styleId="B9F2DC54978E4D64AF3B1D114C31C8A27">
    <w:name w:val="B9F2DC54978E4D64AF3B1D114C31C8A27"/>
    <w:rsid w:val="00E31F3C"/>
    <w:rPr>
      <w:rFonts w:eastAsiaTheme="minorHAnsi"/>
    </w:rPr>
  </w:style>
  <w:style w:type="paragraph" w:customStyle="1" w:styleId="4DB382F335E143D1A65AD12C653C5A198">
    <w:name w:val="4DB382F335E143D1A65AD12C653C5A198"/>
    <w:rsid w:val="00E31F3C"/>
    <w:rPr>
      <w:rFonts w:eastAsiaTheme="minorHAnsi"/>
    </w:rPr>
  </w:style>
  <w:style w:type="paragraph" w:customStyle="1" w:styleId="E8E8493026B74CC6ACAF73535FF7FE1C8">
    <w:name w:val="E8E8493026B74CC6ACAF73535FF7FE1C8"/>
    <w:rsid w:val="00E31F3C"/>
    <w:rPr>
      <w:rFonts w:eastAsiaTheme="minorHAnsi"/>
    </w:rPr>
  </w:style>
  <w:style w:type="paragraph" w:customStyle="1" w:styleId="C961296BEC294DB481D2D235202674657">
    <w:name w:val="C961296BEC294DB481D2D235202674657"/>
    <w:rsid w:val="00E31F3C"/>
    <w:rPr>
      <w:rFonts w:eastAsiaTheme="minorHAnsi"/>
    </w:rPr>
  </w:style>
  <w:style w:type="paragraph" w:customStyle="1" w:styleId="E65085FA4A8449E6ACA6F936D80037667">
    <w:name w:val="E65085FA4A8449E6ACA6F936D80037667"/>
    <w:rsid w:val="00E31F3C"/>
    <w:rPr>
      <w:rFonts w:eastAsiaTheme="minorHAnsi"/>
    </w:rPr>
  </w:style>
  <w:style w:type="paragraph" w:customStyle="1" w:styleId="5C44F96216F046C796BAC5F33B2E635E7">
    <w:name w:val="5C44F96216F046C796BAC5F33B2E635E7"/>
    <w:rsid w:val="00E31F3C"/>
    <w:rPr>
      <w:rFonts w:eastAsiaTheme="minorHAnsi"/>
    </w:rPr>
  </w:style>
  <w:style w:type="paragraph" w:customStyle="1" w:styleId="8267B38D2D6D461DA7DC68C112302B107">
    <w:name w:val="8267B38D2D6D461DA7DC68C112302B107"/>
    <w:rsid w:val="00E31F3C"/>
    <w:rPr>
      <w:rFonts w:eastAsiaTheme="minorHAnsi"/>
    </w:rPr>
  </w:style>
  <w:style w:type="paragraph" w:customStyle="1" w:styleId="1D0709AE76F64B018E2BD9D3DBFB66DF8">
    <w:name w:val="1D0709AE76F64B018E2BD9D3DBFB66DF8"/>
    <w:rsid w:val="00E31F3C"/>
    <w:rPr>
      <w:rFonts w:eastAsiaTheme="minorHAnsi"/>
    </w:rPr>
  </w:style>
  <w:style w:type="paragraph" w:customStyle="1" w:styleId="014F5C04BB22410C81F67729904375588">
    <w:name w:val="014F5C04BB22410C81F67729904375588"/>
    <w:rsid w:val="00E31F3C"/>
    <w:rPr>
      <w:rFonts w:eastAsiaTheme="minorHAnsi"/>
    </w:rPr>
  </w:style>
  <w:style w:type="paragraph" w:customStyle="1" w:styleId="B9A966E752EF41688ECB507D015082D98">
    <w:name w:val="B9A966E752EF41688ECB507D015082D98"/>
    <w:rsid w:val="00E31F3C"/>
    <w:rPr>
      <w:rFonts w:eastAsiaTheme="minorHAnsi"/>
    </w:rPr>
  </w:style>
  <w:style w:type="paragraph" w:customStyle="1" w:styleId="46A7D5AF3B744D088EEAE5CD6C10E70A8">
    <w:name w:val="46A7D5AF3B744D088EEAE5CD6C10E70A8"/>
    <w:rsid w:val="00E31F3C"/>
    <w:rPr>
      <w:rFonts w:eastAsiaTheme="minorHAnsi"/>
    </w:rPr>
  </w:style>
  <w:style w:type="paragraph" w:customStyle="1" w:styleId="BCB611364F9347DAA2812B71AE790C0A8">
    <w:name w:val="BCB611364F9347DAA2812B71AE790C0A8"/>
    <w:rsid w:val="00E31F3C"/>
    <w:rPr>
      <w:rFonts w:eastAsiaTheme="minorHAnsi"/>
    </w:rPr>
  </w:style>
  <w:style w:type="paragraph" w:customStyle="1" w:styleId="460FFF3674E14D72998229450119FCEB8">
    <w:name w:val="460FFF3674E14D72998229450119FCEB8"/>
    <w:rsid w:val="00E31F3C"/>
    <w:rPr>
      <w:rFonts w:eastAsiaTheme="minorHAnsi"/>
    </w:rPr>
  </w:style>
  <w:style w:type="paragraph" w:customStyle="1" w:styleId="264BAB5FDC0040D59FCD702B943351BC8">
    <w:name w:val="264BAB5FDC0040D59FCD702B943351BC8"/>
    <w:rsid w:val="00E31F3C"/>
    <w:rPr>
      <w:rFonts w:eastAsiaTheme="minorHAnsi"/>
    </w:rPr>
  </w:style>
  <w:style w:type="paragraph" w:customStyle="1" w:styleId="A1A5D004AC464522AE9740F47D4815E58">
    <w:name w:val="A1A5D004AC464522AE9740F47D4815E58"/>
    <w:rsid w:val="00E31F3C"/>
    <w:rPr>
      <w:rFonts w:eastAsiaTheme="minorHAnsi"/>
    </w:rPr>
  </w:style>
  <w:style w:type="paragraph" w:customStyle="1" w:styleId="228DFE730EE2445F88E4473929BCB0198">
    <w:name w:val="228DFE730EE2445F88E4473929BCB0198"/>
    <w:rsid w:val="00E31F3C"/>
    <w:rPr>
      <w:rFonts w:eastAsiaTheme="minorHAnsi"/>
    </w:rPr>
  </w:style>
  <w:style w:type="paragraph" w:customStyle="1" w:styleId="F78F108F90C34D70AE86C5A1043104068">
    <w:name w:val="F78F108F90C34D70AE86C5A1043104068"/>
    <w:rsid w:val="00E31F3C"/>
    <w:rPr>
      <w:rFonts w:eastAsiaTheme="minorHAnsi"/>
    </w:rPr>
  </w:style>
  <w:style w:type="paragraph" w:customStyle="1" w:styleId="EDC3D059C9B9474E9803BC0E7C2D08D68">
    <w:name w:val="EDC3D059C9B9474E9803BC0E7C2D08D68"/>
    <w:rsid w:val="00E31F3C"/>
    <w:rPr>
      <w:rFonts w:eastAsiaTheme="minorHAnsi"/>
    </w:rPr>
  </w:style>
  <w:style w:type="paragraph" w:customStyle="1" w:styleId="042546AAA6F04535AE13F68E252FBBAD8">
    <w:name w:val="042546AAA6F04535AE13F68E252FBBAD8"/>
    <w:rsid w:val="00E31F3C"/>
    <w:rPr>
      <w:rFonts w:eastAsiaTheme="minorHAnsi"/>
    </w:rPr>
  </w:style>
  <w:style w:type="paragraph" w:customStyle="1" w:styleId="F648E57EDDDA4103BEB6EB2027F886FE8">
    <w:name w:val="F648E57EDDDA4103BEB6EB2027F886FE8"/>
    <w:rsid w:val="00E31F3C"/>
    <w:rPr>
      <w:rFonts w:eastAsiaTheme="minorHAnsi"/>
    </w:rPr>
  </w:style>
  <w:style w:type="paragraph" w:customStyle="1" w:styleId="7A0E2DA54B564033AADF8E0A308E3BD68">
    <w:name w:val="7A0E2DA54B564033AADF8E0A308E3BD68"/>
    <w:rsid w:val="00E31F3C"/>
    <w:rPr>
      <w:rFonts w:eastAsiaTheme="minorHAnsi"/>
    </w:rPr>
  </w:style>
  <w:style w:type="paragraph" w:customStyle="1" w:styleId="BE297880B0664BCDAEF10213354D0B908">
    <w:name w:val="BE297880B0664BCDAEF10213354D0B908"/>
    <w:rsid w:val="00E31F3C"/>
    <w:rPr>
      <w:rFonts w:eastAsiaTheme="minorHAnsi"/>
    </w:rPr>
  </w:style>
  <w:style w:type="paragraph" w:customStyle="1" w:styleId="2D5EF8DC645D4489AE2CC323A682CD328">
    <w:name w:val="2D5EF8DC645D4489AE2CC323A682CD328"/>
    <w:rsid w:val="00E31F3C"/>
    <w:rPr>
      <w:rFonts w:eastAsiaTheme="minorHAnsi"/>
    </w:rPr>
  </w:style>
  <w:style w:type="paragraph" w:customStyle="1" w:styleId="2A162FDA4D8D460AB3656054947C08A87">
    <w:name w:val="2A162FDA4D8D460AB3656054947C08A87"/>
    <w:rsid w:val="00E31F3C"/>
    <w:rPr>
      <w:rFonts w:eastAsiaTheme="minorHAnsi"/>
    </w:rPr>
  </w:style>
  <w:style w:type="paragraph" w:customStyle="1" w:styleId="58FCA5FD42AC4D3C88A91BA7A499238C7">
    <w:name w:val="58FCA5FD42AC4D3C88A91BA7A499238C7"/>
    <w:rsid w:val="00E31F3C"/>
    <w:rPr>
      <w:rFonts w:eastAsiaTheme="minorHAnsi"/>
    </w:rPr>
  </w:style>
  <w:style w:type="paragraph" w:customStyle="1" w:styleId="4A6D7A85299643B5845B1F33D648F4088">
    <w:name w:val="4A6D7A85299643B5845B1F33D648F4088"/>
    <w:rsid w:val="00E31F3C"/>
    <w:rPr>
      <w:rFonts w:eastAsiaTheme="minorHAnsi"/>
    </w:rPr>
  </w:style>
  <w:style w:type="paragraph" w:customStyle="1" w:styleId="DA4CBAEC936B4A30A43F5E9602AAE0588">
    <w:name w:val="DA4CBAEC936B4A30A43F5E9602AAE0588"/>
    <w:rsid w:val="00E31F3C"/>
    <w:rPr>
      <w:rFonts w:eastAsiaTheme="minorHAnsi"/>
    </w:rPr>
  </w:style>
  <w:style w:type="paragraph" w:customStyle="1" w:styleId="08DB1DBF8085480A8A4FE5487F2740BE8">
    <w:name w:val="08DB1DBF8085480A8A4FE5487F2740BE8"/>
    <w:rsid w:val="00E31F3C"/>
    <w:rPr>
      <w:rFonts w:eastAsiaTheme="minorHAnsi"/>
    </w:rPr>
  </w:style>
  <w:style w:type="paragraph" w:customStyle="1" w:styleId="50B239A143F841C5A54A7D561728A5E28">
    <w:name w:val="50B239A143F841C5A54A7D561728A5E28"/>
    <w:rsid w:val="00E31F3C"/>
    <w:rPr>
      <w:rFonts w:eastAsiaTheme="minorHAnsi"/>
    </w:rPr>
  </w:style>
  <w:style w:type="paragraph" w:customStyle="1" w:styleId="2F95F946BDDD4275B5538079E51A54898">
    <w:name w:val="2F95F946BDDD4275B5538079E51A54898"/>
    <w:rsid w:val="00E31F3C"/>
    <w:rPr>
      <w:rFonts w:eastAsiaTheme="minorHAnsi"/>
    </w:rPr>
  </w:style>
  <w:style w:type="paragraph" w:customStyle="1" w:styleId="A744815489F4469184FE1F2F434D0CDF8">
    <w:name w:val="A744815489F4469184FE1F2F434D0CDF8"/>
    <w:rsid w:val="00E31F3C"/>
    <w:rPr>
      <w:rFonts w:eastAsiaTheme="minorHAnsi"/>
    </w:rPr>
  </w:style>
  <w:style w:type="paragraph" w:customStyle="1" w:styleId="0CFADBD0B7EA47C5AAD6D656A2CD2BA08">
    <w:name w:val="0CFADBD0B7EA47C5AAD6D656A2CD2BA08"/>
    <w:rsid w:val="00E31F3C"/>
    <w:rPr>
      <w:rFonts w:eastAsiaTheme="minorHAnsi"/>
    </w:rPr>
  </w:style>
  <w:style w:type="paragraph" w:customStyle="1" w:styleId="D4C16506615B4C5FB9DC4371BAF33E838">
    <w:name w:val="D4C16506615B4C5FB9DC4371BAF33E838"/>
    <w:rsid w:val="00E31F3C"/>
    <w:rPr>
      <w:rFonts w:eastAsiaTheme="minorHAnsi"/>
    </w:rPr>
  </w:style>
  <w:style w:type="paragraph" w:customStyle="1" w:styleId="801AA6F3FED54A57A0835768E8E19BD18">
    <w:name w:val="801AA6F3FED54A57A0835768E8E19BD18"/>
    <w:rsid w:val="00E31F3C"/>
    <w:rPr>
      <w:rFonts w:eastAsiaTheme="minorHAnsi"/>
    </w:rPr>
  </w:style>
  <w:style w:type="paragraph" w:customStyle="1" w:styleId="A468E7CBCB0740A3B521D29B91A551858">
    <w:name w:val="A468E7CBCB0740A3B521D29B91A551858"/>
    <w:rsid w:val="00E31F3C"/>
    <w:rPr>
      <w:rFonts w:eastAsiaTheme="minorHAnsi"/>
    </w:rPr>
  </w:style>
  <w:style w:type="paragraph" w:customStyle="1" w:styleId="63B152712FF64051A1A79836CF3F16497">
    <w:name w:val="63B152712FF64051A1A79836CF3F16497"/>
    <w:rsid w:val="00E31F3C"/>
    <w:rPr>
      <w:rFonts w:eastAsiaTheme="minorHAnsi"/>
    </w:rPr>
  </w:style>
  <w:style w:type="paragraph" w:customStyle="1" w:styleId="795E4F4036724693B46DA81E4E698DAE7">
    <w:name w:val="795E4F4036724693B46DA81E4E698DAE7"/>
    <w:rsid w:val="00E31F3C"/>
    <w:rPr>
      <w:rFonts w:eastAsiaTheme="minorHAnsi"/>
    </w:rPr>
  </w:style>
  <w:style w:type="paragraph" w:customStyle="1" w:styleId="B362D57E5FC842E0B111DEC39886325C7">
    <w:name w:val="B362D57E5FC842E0B111DEC39886325C7"/>
    <w:rsid w:val="00E31F3C"/>
    <w:rPr>
      <w:rFonts w:eastAsiaTheme="minorHAnsi"/>
    </w:rPr>
  </w:style>
  <w:style w:type="paragraph" w:customStyle="1" w:styleId="9A8A3CE1D6E046F8BB9739AE8D698AC67">
    <w:name w:val="9A8A3CE1D6E046F8BB9739AE8D698AC67"/>
    <w:rsid w:val="00E31F3C"/>
    <w:rPr>
      <w:rFonts w:eastAsiaTheme="minorHAnsi"/>
    </w:rPr>
  </w:style>
  <w:style w:type="paragraph" w:customStyle="1" w:styleId="AE382DAEE7DE4E5586CF3B988E9910307">
    <w:name w:val="AE382DAEE7DE4E5586CF3B988E9910307"/>
    <w:rsid w:val="00E31F3C"/>
    <w:rPr>
      <w:rFonts w:eastAsiaTheme="minorHAnsi"/>
    </w:rPr>
  </w:style>
  <w:style w:type="paragraph" w:customStyle="1" w:styleId="9AE6703245F1434089742FF04FC27BB47">
    <w:name w:val="9AE6703245F1434089742FF04FC27BB47"/>
    <w:rsid w:val="00E31F3C"/>
    <w:rPr>
      <w:rFonts w:eastAsiaTheme="minorHAnsi"/>
    </w:rPr>
  </w:style>
  <w:style w:type="paragraph" w:customStyle="1" w:styleId="8365CDB2A7674B318D64BCF0AB00F5B47">
    <w:name w:val="8365CDB2A7674B318D64BCF0AB00F5B47"/>
    <w:rsid w:val="00E31F3C"/>
    <w:rPr>
      <w:rFonts w:eastAsiaTheme="minorHAnsi"/>
    </w:rPr>
  </w:style>
  <w:style w:type="paragraph" w:customStyle="1" w:styleId="931734EB321F4496B412BD0508DEA7647">
    <w:name w:val="931734EB321F4496B412BD0508DEA7647"/>
    <w:rsid w:val="00E31F3C"/>
    <w:rPr>
      <w:rFonts w:eastAsiaTheme="minorHAnsi"/>
    </w:rPr>
  </w:style>
  <w:style w:type="paragraph" w:customStyle="1" w:styleId="C2CD03634207489DB1C3C387A8A896B17">
    <w:name w:val="C2CD03634207489DB1C3C387A8A896B17"/>
    <w:rsid w:val="00E31F3C"/>
    <w:rPr>
      <w:rFonts w:eastAsiaTheme="minorHAnsi"/>
    </w:rPr>
  </w:style>
  <w:style w:type="paragraph" w:customStyle="1" w:styleId="96916A38AF6841FD9DD9E55E7D34DC197">
    <w:name w:val="96916A38AF6841FD9DD9E55E7D34DC197"/>
    <w:rsid w:val="00E31F3C"/>
    <w:rPr>
      <w:rFonts w:eastAsiaTheme="minorHAnsi"/>
    </w:rPr>
  </w:style>
  <w:style w:type="paragraph" w:customStyle="1" w:styleId="A89B56BE3FA54F1EB0DF6C8E04726BD37">
    <w:name w:val="A89B56BE3FA54F1EB0DF6C8E04726BD37"/>
    <w:rsid w:val="00E31F3C"/>
    <w:rPr>
      <w:rFonts w:eastAsiaTheme="minorHAnsi"/>
    </w:rPr>
  </w:style>
  <w:style w:type="paragraph" w:customStyle="1" w:styleId="F8E1047451944441A88ABD85B6C95EF57">
    <w:name w:val="F8E1047451944441A88ABD85B6C95EF57"/>
    <w:rsid w:val="00E31F3C"/>
    <w:rPr>
      <w:rFonts w:eastAsiaTheme="minorHAnsi"/>
    </w:rPr>
  </w:style>
  <w:style w:type="paragraph" w:customStyle="1" w:styleId="3E7A4DF811C14257AE4FD1FBC49BEB6C7">
    <w:name w:val="3E7A4DF811C14257AE4FD1FBC49BEB6C7"/>
    <w:rsid w:val="00E31F3C"/>
    <w:rPr>
      <w:rFonts w:eastAsiaTheme="minorHAnsi"/>
    </w:rPr>
  </w:style>
  <w:style w:type="paragraph" w:customStyle="1" w:styleId="229DF2A636DE4D0F9222E6A1F146AFE68">
    <w:name w:val="229DF2A636DE4D0F9222E6A1F146AFE68"/>
    <w:rsid w:val="00E31F3C"/>
    <w:rPr>
      <w:rFonts w:eastAsiaTheme="minorHAnsi"/>
    </w:rPr>
  </w:style>
  <w:style w:type="paragraph" w:customStyle="1" w:styleId="FA739E41EE4F42C5B04A2E7E96D6022D7">
    <w:name w:val="FA739E41EE4F42C5B04A2E7E96D6022D7"/>
    <w:rsid w:val="00E31F3C"/>
    <w:rPr>
      <w:rFonts w:eastAsiaTheme="minorHAnsi"/>
    </w:rPr>
  </w:style>
  <w:style w:type="paragraph" w:customStyle="1" w:styleId="C0D1D78AA49C4ADFAE31DBCD88D4B6EB8">
    <w:name w:val="C0D1D78AA49C4ADFAE31DBCD88D4B6E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7">
    <w:name w:val="C5B4BD8D29A1447B891ECEA6A92AD647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7">
    <w:name w:val="BC2D42A687F846EB94C728C39DF650BB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7">
    <w:name w:val="701B5917D9384387B8B0668329290800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7">
    <w:name w:val="4BEFBFB7D403475EAD6237CDA5E90A68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7">
    <w:name w:val="04E924CFA6A54BDDAFE03887841748F37"/>
    <w:rsid w:val="00E31F3C"/>
    <w:rPr>
      <w:rFonts w:eastAsiaTheme="minorHAnsi"/>
    </w:rPr>
  </w:style>
  <w:style w:type="paragraph" w:customStyle="1" w:styleId="AA8E719ABE8D4B43934F10CD1ABB64EB8">
    <w:name w:val="AA8E719ABE8D4B43934F10CD1ABB64EB8"/>
    <w:rsid w:val="00E31F3C"/>
    <w:rPr>
      <w:rFonts w:eastAsiaTheme="minorHAnsi"/>
    </w:rPr>
  </w:style>
  <w:style w:type="paragraph" w:customStyle="1" w:styleId="5F3AC1E655F149588806E5A51403D7D38">
    <w:name w:val="5F3AC1E655F149588806E5A51403D7D38"/>
    <w:rsid w:val="00E31F3C"/>
    <w:rPr>
      <w:rFonts w:eastAsiaTheme="minorHAnsi"/>
    </w:rPr>
  </w:style>
  <w:style w:type="paragraph" w:customStyle="1" w:styleId="7FD1983AD3144D8F9074A09FE2BEE1598">
    <w:name w:val="7FD1983AD3144D8F9074A09FE2BEE1598"/>
    <w:rsid w:val="00E31F3C"/>
    <w:rPr>
      <w:rFonts w:eastAsiaTheme="minorHAnsi"/>
    </w:rPr>
  </w:style>
  <w:style w:type="paragraph" w:customStyle="1" w:styleId="029C6982E6484E998C15FC2FFA8A7BFC8">
    <w:name w:val="029C6982E6484E998C15FC2FFA8A7BFC8"/>
    <w:rsid w:val="00E31F3C"/>
    <w:rPr>
      <w:rFonts w:eastAsiaTheme="minorHAnsi"/>
    </w:rPr>
  </w:style>
  <w:style w:type="paragraph" w:customStyle="1" w:styleId="C852B99C658F4CE6AD8E206079E3528A8">
    <w:name w:val="C852B99C658F4CE6AD8E206079E3528A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7">
    <w:name w:val="80EB4002DDF543B8B7004C452EE7B9BC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7">
    <w:name w:val="F9C6533C1E864A0BBD94C648065B6841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7">
    <w:name w:val="EA5B4C1510D548428F23E5DE410C91FF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7">
    <w:name w:val="4AC15AD9E32B4F5AB87DB3A881AC141D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9">
    <w:name w:val="CB30427D8A294AA0A480965D16084A38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9">
    <w:name w:val="B1A877ABBF78477391393CC071241947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8">
    <w:name w:val="30FA10E18AA546EE8082541ED94B85B9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8">
    <w:name w:val="359543F408244E4C915219E2B65CF777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9">
    <w:name w:val="69C354DBE5AA4C778622C1EF7F77602F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8">
    <w:name w:val="F3D9A3CD7C384B34BB7E9EA9ED049A2A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8">
    <w:name w:val="CE2F75739CED4586BFE4380B66A8E9A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8">
    <w:name w:val="D83B4EB1345346298D6AC04A1C2C68B3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9">
    <w:name w:val="6450A64838B749DE84719D768C626C23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9">
    <w:name w:val="29F724682B4547DB859AA6939F154C38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8">
    <w:name w:val="2C3CBF37F6F74962A5515F410283C16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8">
    <w:name w:val="5095598FE6E4414EB5CB162CD1286D12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8">
    <w:name w:val="4FA2336CB7374907ACBE7D4F816F22B0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8">
    <w:name w:val="3E2C18A5A3A74F8CA5761C75EE656E10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8">
    <w:name w:val="19206A32E438411FBC0E828E1AE61FDD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6">
    <w:name w:val="53311A36E5E24080BAA86C99111FD9D46"/>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7">
    <w:name w:val="C323CC46A70648378356EC26E1D562B67"/>
    <w:rsid w:val="00E31F3C"/>
    <w:rPr>
      <w:rFonts w:eastAsiaTheme="minorHAnsi"/>
    </w:rPr>
  </w:style>
  <w:style w:type="paragraph" w:customStyle="1" w:styleId="77588B905D0B4AE9B7C8CD5C40274F667">
    <w:name w:val="77588B905D0B4AE9B7C8CD5C40274F667"/>
    <w:rsid w:val="00E31F3C"/>
    <w:rPr>
      <w:rFonts w:eastAsiaTheme="minorHAnsi"/>
    </w:rPr>
  </w:style>
  <w:style w:type="paragraph" w:customStyle="1" w:styleId="1D83BB36814C4F888E8AE76AB9357D5714">
    <w:name w:val="1D83BB36814C4F888E8AE76AB9357D5714"/>
    <w:rsid w:val="00E31F3C"/>
    <w:rPr>
      <w:rFonts w:eastAsiaTheme="minorHAnsi"/>
    </w:rPr>
  </w:style>
  <w:style w:type="paragraph" w:customStyle="1" w:styleId="0C671431A5DE4D62BAA70CC82DC51D2714">
    <w:name w:val="0C671431A5DE4D62BAA70CC82DC51D2714"/>
    <w:rsid w:val="00E31F3C"/>
    <w:rPr>
      <w:rFonts w:eastAsiaTheme="minorHAnsi"/>
    </w:rPr>
  </w:style>
  <w:style w:type="paragraph" w:customStyle="1" w:styleId="A906F06CC02849A38415AABC0E3A91DF14">
    <w:name w:val="A906F06CC02849A38415AABC0E3A91DF14"/>
    <w:rsid w:val="00E31F3C"/>
    <w:rPr>
      <w:rFonts w:eastAsiaTheme="minorHAnsi"/>
    </w:rPr>
  </w:style>
  <w:style w:type="paragraph" w:customStyle="1" w:styleId="D96231F7B4B54394A76C98C91B54A2BA9">
    <w:name w:val="D96231F7B4B54394A76C98C91B54A2BA9"/>
    <w:rsid w:val="00E31F3C"/>
    <w:rPr>
      <w:rFonts w:eastAsiaTheme="minorHAnsi"/>
    </w:rPr>
  </w:style>
  <w:style w:type="paragraph" w:customStyle="1" w:styleId="C184A1F3F64E49D19B486858F96F49019">
    <w:name w:val="C184A1F3F64E49D19B486858F96F4901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7">
    <w:name w:val="C7EC1365D76E4FBE97FE1B52A55827077"/>
    <w:rsid w:val="00E31F3C"/>
    <w:rPr>
      <w:rFonts w:eastAsiaTheme="minorHAnsi"/>
    </w:rPr>
  </w:style>
  <w:style w:type="paragraph" w:customStyle="1" w:styleId="27D158F4A81F4B858317FA58B0281C959">
    <w:name w:val="27D158F4A81F4B858317FA58B0281C959"/>
    <w:rsid w:val="00E31F3C"/>
    <w:rPr>
      <w:rFonts w:eastAsiaTheme="minorHAnsi"/>
    </w:rPr>
  </w:style>
  <w:style w:type="paragraph" w:customStyle="1" w:styleId="D9E1C13FC0F9413D8A9255569D77D6829">
    <w:name w:val="D9E1C13FC0F9413D8A9255569D77D6829"/>
    <w:rsid w:val="00E31F3C"/>
    <w:rPr>
      <w:rFonts w:eastAsiaTheme="minorHAnsi"/>
    </w:rPr>
  </w:style>
  <w:style w:type="paragraph" w:customStyle="1" w:styleId="D0D9E3001A93444393ADA291EBD585437">
    <w:name w:val="D0D9E3001A93444393ADA291EBD585437"/>
    <w:rsid w:val="00E31F3C"/>
    <w:rPr>
      <w:rFonts w:eastAsiaTheme="minorHAnsi"/>
    </w:rPr>
  </w:style>
  <w:style w:type="paragraph" w:customStyle="1" w:styleId="D63F1DA4324A4ADEB7460D37054948639">
    <w:name w:val="D63F1DA4324A4ADEB7460D37054948639"/>
    <w:rsid w:val="00E31F3C"/>
    <w:rPr>
      <w:rFonts w:eastAsiaTheme="minorHAnsi"/>
    </w:rPr>
  </w:style>
  <w:style w:type="paragraph" w:customStyle="1" w:styleId="EAFD1B8491A94827B672C032C43BAC949">
    <w:name w:val="EAFD1B8491A94827B672C032C43BAC949"/>
    <w:rsid w:val="00E31F3C"/>
    <w:rPr>
      <w:rFonts w:eastAsiaTheme="minorHAnsi"/>
    </w:rPr>
  </w:style>
  <w:style w:type="paragraph" w:customStyle="1" w:styleId="2DAC10B8BB23459A81D46E4C143C2BD07">
    <w:name w:val="2DAC10B8BB23459A81D46E4C143C2BD07"/>
    <w:rsid w:val="00E31F3C"/>
    <w:rPr>
      <w:rFonts w:eastAsiaTheme="minorHAnsi"/>
    </w:rPr>
  </w:style>
  <w:style w:type="paragraph" w:customStyle="1" w:styleId="4303BD00D2E4428784F03A95DAE436C79">
    <w:name w:val="4303BD00D2E4428784F03A95DAE436C79"/>
    <w:rsid w:val="00E31F3C"/>
    <w:rPr>
      <w:rFonts w:eastAsiaTheme="minorHAnsi"/>
    </w:rPr>
  </w:style>
  <w:style w:type="paragraph" w:customStyle="1" w:styleId="A5FCE149CC5E4C0887C25E4F4ECBE3019">
    <w:name w:val="A5FCE149CC5E4C0887C25E4F4ECBE3019"/>
    <w:rsid w:val="00E31F3C"/>
    <w:rPr>
      <w:rFonts w:eastAsiaTheme="minorHAnsi"/>
    </w:rPr>
  </w:style>
  <w:style w:type="paragraph" w:customStyle="1" w:styleId="898353D1D3234AEFBDBCDE5DDE85B4799">
    <w:name w:val="898353D1D3234AEFBDBCDE5DDE85B4799"/>
    <w:rsid w:val="00E31F3C"/>
    <w:rPr>
      <w:rFonts w:eastAsiaTheme="minorHAnsi"/>
    </w:rPr>
  </w:style>
  <w:style w:type="paragraph" w:customStyle="1" w:styleId="44FD96B608CC4F9C9F323233CA0E2AC18">
    <w:name w:val="44FD96B608CC4F9C9F323233CA0E2AC18"/>
    <w:rsid w:val="00E31F3C"/>
    <w:rPr>
      <w:rFonts w:eastAsiaTheme="minorHAnsi"/>
    </w:rPr>
  </w:style>
  <w:style w:type="paragraph" w:customStyle="1" w:styleId="8CD15BE22342406A809A8F077FA298269">
    <w:name w:val="8CD15BE22342406A809A8F077FA298269"/>
    <w:rsid w:val="00E31F3C"/>
    <w:rPr>
      <w:rFonts w:eastAsiaTheme="minorHAnsi"/>
    </w:rPr>
  </w:style>
  <w:style w:type="paragraph" w:customStyle="1" w:styleId="5A4ED76E717B45928798C23B55BDAE359">
    <w:name w:val="5A4ED76E717B45928798C23B55BDAE359"/>
    <w:rsid w:val="00E31F3C"/>
    <w:rPr>
      <w:rFonts w:eastAsiaTheme="minorHAnsi"/>
    </w:rPr>
  </w:style>
  <w:style w:type="paragraph" w:customStyle="1" w:styleId="C43736ABF11D46C4B911FAE0B56CEF289">
    <w:name w:val="C43736ABF11D46C4B911FAE0B56CEF289"/>
    <w:rsid w:val="00E31F3C"/>
    <w:rPr>
      <w:rFonts w:eastAsiaTheme="minorHAnsi"/>
    </w:rPr>
  </w:style>
  <w:style w:type="paragraph" w:customStyle="1" w:styleId="8FC354A4976B49E3B22E1A29C0F4DD4A9">
    <w:name w:val="8FC354A4976B49E3B22E1A29C0F4DD4A9"/>
    <w:rsid w:val="00E31F3C"/>
    <w:rPr>
      <w:rFonts w:eastAsiaTheme="minorHAnsi"/>
    </w:rPr>
  </w:style>
  <w:style w:type="paragraph" w:customStyle="1" w:styleId="0ADF65EB0BE645E7BD590251E8E5DB9C9">
    <w:name w:val="0ADF65EB0BE645E7BD590251E8E5DB9C9"/>
    <w:rsid w:val="00E31F3C"/>
    <w:rPr>
      <w:rFonts w:eastAsiaTheme="minorHAnsi"/>
    </w:rPr>
  </w:style>
  <w:style w:type="paragraph" w:customStyle="1" w:styleId="6D0EBA63F0C742468D8900840D084F829">
    <w:name w:val="6D0EBA63F0C742468D8900840D084F829"/>
    <w:rsid w:val="00E31F3C"/>
    <w:rPr>
      <w:rFonts w:eastAsiaTheme="minorHAnsi"/>
    </w:rPr>
  </w:style>
  <w:style w:type="paragraph" w:customStyle="1" w:styleId="B6B9F7CDE0534971BAE0FE4DDE262D239">
    <w:name w:val="B6B9F7CDE0534971BAE0FE4DDE262D239"/>
    <w:rsid w:val="00E31F3C"/>
    <w:rPr>
      <w:rFonts w:eastAsiaTheme="minorHAnsi"/>
    </w:rPr>
  </w:style>
  <w:style w:type="paragraph" w:customStyle="1" w:styleId="76C6EAFB2C0E43C78479016282DEDDC99">
    <w:name w:val="76C6EAFB2C0E43C78479016282DEDDC99"/>
    <w:rsid w:val="00E31F3C"/>
    <w:rPr>
      <w:rFonts w:eastAsiaTheme="minorHAnsi"/>
    </w:rPr>
  </w:style>
  <w:style w:type="paragraph" w:customStyle="1" w:styleId="61A183E563CA4B6FA0F1BC2642AE51237">
    <w:name w:val="61A183E563CA4B6FA0F1BC2642AE51237"/>
    <w:rsid w:val="00E31F3C"/>
    <w:rPr>
      <w:rFonts w:eastAsiaTheme="minorHAnsi"/>
    </w:rPr>
  </w:style>
  <w:style w:type="paragraph" w:customStyle="1" w:styleId="B9F2DC54978E4D64AF3B1D114C31C8A28">
    <w:name w:val="B9F2DC54978E4D64AF3B1D114C31C8A28"/>
    <w:rsid w:val="00E31F3C"/>
    <w:rPr>
      <w:rFonts w:eastAsiaTheme="minorHAnsi"/>
    </w:rPr>
  </w:style>
  <w:style w:type="paragraph" w:customStyle="1" w:styleId="4DB382F335E143D1A65AD12C653C5A199">
    <w:name w:val="4DB382F335E143D1A65AD12C653C5A199"/>
    <w:rsid w:val="00E31F3C"/>
    <w:rPr>
      <w:rFonts w:eastAsiaTheme="minorHAnsi"/>
    </w:rPr>
  </w:style>
  <w:style w:type="paragraph" w:customStyle="1" w:styleId="E8E8493026B74CC6ACAF73535FF7FE1C9">
    <w:name w:val="E8E8493026B74CC6ACAF73535FF7FE1C9"/>
    <w:rsid w:val="00E31F3C"/>
    <w:rPr>
      <w:rFonts w:eastAsiaTheme="minorHAnsi"/>
    </w:rPr>
  </w:style>
  <w:style w:type="paragraph" w:customStyle="1" w:styleId="C961296BEC294DB481D2D235202674658">
    <w:name w:val="C961296BEC294DB481D2D235202674658"/>
    <w:rsid w:val="00E31F3C"/>
    <w:rPr>
      <w:rFonts w:eastAsiaTheme="minorHAnsi"/>
    </w:rPr>
  </w:style>
  <w:style w:type="paragraph" w:customStyle="1" w:styleId="E65085FA4A8449E6ACA6F936D80037668">
    <w:name w:val="E65085FA4A8449E6ACA6F936D80037668"/>
    <w:rsid w:val="00E31F3C"/>
    <w:rPr>
      <w:rFonts w:eastAsiaTheme="minorHAnsi"/>
    </w:rPr>
  </w:style>
  <w:style w:type="paragraph" w:customStyle="1" w:styleId="5C44F96216F046C796BAC5F33B2E635E8">
    <w:name w:val="5C44F96216F046C796BAC5F33B2E635E8"/>
    <w:rsid w:val="00E31F3C"/>
    <w:rPr>
      <w:rFonts w:eastAsiaTheme="minorHAnsi"/>
    </w:rPr>
  </w:style>
  <w:style w:type="paragraph" w:customStyle="1" w:styleId="8267B38D2D6D461DA7DC68C112302B108">
    <w:name w:val="8267B38D2D6D461DA7DC68C112302B108"/>
    <w:rsid w:val="00E31F3C"/>
    <w:rPr>
      <w:rFonts w:eastAsiaTheme="minorHAnsi"/>
    </w:rPr>
  </w:style>
  <w:style w:type="paragraph" w:customStyle="1" w:styleId="1D0709AE76F64B018E2BD9D3DBFB66DF9">
    <w:name w:val="1D0709AE76F64B018E2BD9D3DBFB66DF9"/>
    <w:rsid w:val="00E31F3C"/>
    <w:rPr>
      <w:rFonts w:eastAsiaTheme="minorHAnsi"/>
    </w:rPr>
  </w:style>
  <w:style w:type="paragraph" w:customStyle="1" w:styleId="014F5C04BB22410C81F67729904375589">
    <w:name w:val="014F5C04BB22410C81F67729904375589"/>
    <w:rsid w:val="00E31F3C"/>
    <w:rPr>
      <w:rFonts w:eastAsiaTheme="minorHAnsi"/>
    </w:rPr>
  </w:style>
  <w:style w:type="paragraph" w:customStyle="1" w:styleId="B9A966E752EF41688ECB507D015082D99">
    <w:name w:val="B9A966E752EF41688ECB507D015082D99"/>
    <w:rsid w:val="00E31F3C"/>
    <w:rPr>
      <w:rFonts w:eastAsiaTheme="minorHAnsi"/>
    </w:rPr>
  </w:style>
  <w:style w:type="paragraph" w:customStyle="1" w:styleId="46A7D5AF3B744D088EEAE5CD6C10E70A9">
    <w:name w:val="46A7D5AF3B744D088EEAE5CD6C10E70A9"/>
    <w:rsid w:val="00E31F3C"/>
    <w:rPr>
      <w:rFonts w:eastAsiaTheme="minorHAnsi"/>
    </w:rPr>
  </w:style>
  <w:style w:type="paragraph" w:customStyle="1" w:styleId="BCB611364F9347DAA2812B71AE790C0A9">
    <w:name w:val="BCB611364F9347DAA2812B71AE790C0A9"/>
    <w:rsid w:val="00E31F3C"/>
    <w:rPr>
      <w:rFonts w:eastAsiaTheme="minorHAnsi"/>
    </w:rPr>
  </w:style>
  <w:style w:type="paragraph" w:customStyle="1" w:styleId="460FFF3674E14D72998229450119FCEB9">
    <w:name w:val="460FFF3674E14D72998229450119FCEB9"/>
    <w:rsid w:val="00E31F3C"/>
    <w:rPr>
      <w:rFonts w:eastAsiaTheme="minorHAnsi"/>
    </w:rPr>
  </w:style>
  <w:style w:type="paragraph" w:customStyle="1" w:styleId="264BAB5FDC0040D59FCD702B943351BC9">
    <w:name w:val="264BAB5FDC0040D59FCD702B943351BC9"/>
    <w:rsid w:val="00E31F3C"/>
    <w:rPr>
      <w:rFonts w:eastAsiaTheme="minorHAnsi"/>
    </w:rPr>
  </w:style>
  <w:style w:type="paragraph" w:customStyle="1" w:styleId="A1A5D004AC464522AE9740F47D4815E59">
    <w:name w:val="A1A5D004AC464522AE9740F47D4815E59"/>
    <w:rsid w:val="00E31F3C"/>
    <w:rPr>
      <w:rFonts w:eastAsiaTheme="minorHAnsi"/>
    </w:rPr>
  </w:style>
  <w:style w:type="paragraph" w:customStyle="1" w:styleId="228DFE730EE2445F88E4473929BCB0199">
    <w:name w:val="228DFE730EE2445F88E4473929BCB0199"/>
    <w:rsid w:val="00E31F3C"/>
    <w:rPr>
      <w:rFonts w:eastAsiaTheme="minorHAnsi"/>
    </w:rPr>
  </w:style>
  <w:style w:type="paragraph" w:customStyle="1" w:styleId="F78F108F90C34D70AE86C5A1043104069">
    <w:name w:val="F78F108F90C34D70AE86C5A1043104069"/>
    <w:rsid w:val="00E31F3C"/>
    <w:rPr>
      <w:rFonts w:eastAsiaTheme="minorHAnsi"/>
    </w:rPr>
  </w:style>
  <w:style w:type="paragraph" w:customStyle="1" w:styleId="EDC3D059C9B9474E9803BC0E7C2D08D69">
    <w:name w:val="EDC3D059C9B9474E9803BC0E7C2D08D69"/>
    <w:rsid w:val="00E31F3C"/>
    <w:rPr>
      <w:rFonts w:eastAsiaTheme="minorHAnsi"/>
    </w:rPr>
  </w:style>
  <w:style w:type="paragraph" w:customStyle="1" w:styleId="042546AAA6F04535AE13F68E252FBBAD9">
    <w:name w:val="042546AAA6F04535AE13F68E252FBBAD9"/>
    <w:rsid w:val="00E31F3C"/>
    <w:rPr>
      <w:rFonts w:eastAsiaTheme="minorHAnsi"/>
    </w:rPr>
  </w:style>
  <w:style w:type="paragraph" w:customStyle="1" w:styleId="F648E57EDDDA4103BEB6EB2027F886FE9">
    <w:name w:val="F648E57EDDDA4103BEB6EB2027F886FE9"/>
    <w:rsid w:val="00E31F3C"/>
    <w:rPr>
      <w:rFonts w:eastAsiaTheme="minorHAnsi"/>
    </w:rPr>
  </w:style>
  <w:style w:type="paragraph" w:customStyle="1" w:styleId="7A0E2DA54B564033AADF8E0A308E3BD69">
    <w:name w:val="7A0E2DA54B564033AADF8E0A308E3BD69"/>
    <w:rsid w:val="00E31F3C"/>
    <w:rPr>
      <w:rFonts w:eastAsiaTheme="minorHAnsi"/>
    </w:rPr>
  </w:style>
  <w:style w:type="paragraph" w:customStyle="1" w:styleId="BE297880B0664BCDAEF10213354D0B909">
    <w:name w:val="BE297880B0664BCDAEF10213354D0B909"/>
    <w:rsid w:val="00E31F3C"/>
    <w:rPr>
      <w:rFonts w:eastAsiaTheme="minorHAnsi"/>
    </w:rPr>
  </w:style>
  <w:style w:type="paragraph" w:customStyle="1" w:styleId="2D5EF8DC645D4489AE2CC323A682CD329">
    <w:name w:val="2D5EF8DC645D4489AE2CC323A682CD329"/>
    <w:rsid w:val="00E31F3C"/>
    <w:rPr>
      <w:rFonts w:eastAsiaTheme="minorHAnsi"/>
    </w:rPr>
  </w:style>
  <w:style w:type="paragraph" w:customStyle="1" w:styleId="2A162FDA4D8D460AB3656054947C08A88">
    <w:name w:val="2A162FDA4D8D460AB3656054947C08A88"/>
    <w:rsid w:val="00E31F3C"/>
    <w:rPr>
      <w:rFonts w:eastAsiaTheme="minorHAnsi"/>
    </w:rPr>
  </w:style>
  <w:style w:type="paragraph" w:customStyle="1" w:styleId="58FCA5FD42AC4D3C88A91BA7A499238C8">
    <w:name w:val="58FCA5FD42AC4D3C88A91BA7A499238C8"/>
    <w:rsid w:val="00E31F3C"/>
    <w:rPr>
      <w:rFonts w:eastAsiaTheme="minorHAnsi"/>
    </w:rPr>
  </w:style>
  <w:style w:type="paragraph" w:customStyle="1" w:styleId="4A6D7A85299643B5845B1F33D648F4089">
    <w:name w:val="4A6D7A85299643B5845B1F33D648F4089"/>
    <w:rsid w:val="00E31F3C"/>
    <w:rPr>
      <w:rFonts w:eastAsiaTheme="minorHAnsi"/>
    </w:rPr>
  </w:style>
  <w:style w:type="paragraph" w:customStyle="1" w:styleId="DA4CBAEC936B4A30A43F5E9602AAE0589">
    <w:name w:val="DA4CBAEC936B4A30A43F5E9602AAE0589"/>
    <w:rsid w:val="00E31F3C"/>
    <w:rPr>
      <w:rFonts w:eastAsiaTheme="minorHAnsi"/>
    </w:rPr>
  </w:style>
  <w:style w:type="paragraph" w:customStyle="1" w:styleId="08DB1DBF8085480A8A4FE5487F2740BE9">
    <w:name w:val="08DB1DBF8085480A8A4FE5487F2740BE9"/>
    <w:rsid w:val="00E31F3C"/>
    <w:rPr>
      <w:rFonts w:eastAsiaTheme="minorHAnsi"/>
    </w:rPr>
  </w:style>
  <w:style w:type="paragraph" w:customStyle="1" w:styleId="50B239A143F841C5A54A7D561728A5E29">
    <w:name w:val="50B239A143F841C5A54A7D561728A5E29"/>
    <w:rsid w:val="00E31F3C"/>
    <w:rPr>
      <w:rFonts w:eastAsiaTheme="minorHAnsi"/>
    </w:rPr>
  </w:style>
  <w:style w:type="paragraph" w:customStyle="1" w:styleId="2F95F946BDDD4275B5538079E51A54899">
    <w:name w:val="2F95F946BDDD4275B5538079E51A54899"/>
    <w:rsid w:val="00E31F3C"/>
    <w:rPr>
      <w:rFonts w:eastAsiaTheme="minorHAnsi"/>
    </w:rPr>
  </w:style>
  <w:style w:type="paragraph" w:customStyle="1" w:styleId="A744815489F4469184FE1F2F434D0CDF9">
    <w:name w:val="A744815489F4469184FE1F2F434D0CDF9"/>
    <w:rsid w:val="00E31F3C"/>
    <w:rPr>
      <w:rFonts w:eastAsiaTheme="minorHAnsi"/>
    </w:rPr>
  </w:style>
  <w:style w:type="paragraph" w:customStyle="1" w:styleId="0CFADBD0B7EA47C5AAD6D656A2CD2BA09">
    <w:name w:val="0CFADBD0B7EA47C5AAD6D656A2CD2BA09"/>
    <w:rsid w:val="00E31F3C"/>
    <w:rPr>
      <w:rFonts w:eastAsiaTheme="minorHAnsi"/>
    </w:rPr>
  </w:style>
  <w:style w:type="paragraph" w:customStyle="1" w:styleId="D4C16506615B4C5FB9DC4371BAF33E839">
    <w:name w:val="D4C16506615B4C5FB9DC4371BAF33E839"/>
    <w:rsid w:val="00E31F3C"/>
    <w:rPr>
      <w:rFonts w:eastAsiaTheme="minorHAnsi"/>
    </w:rPr>
  </w:style>
  <w:style w:type="paragraph" w:customStyle="1" w:styleId="801AA6F3FED54A57A0835768E8E19BD19">
    <w:name w:val="801AA6F3FED54A57A0835768E8E19BD19"/>
    <w:rsid w:val="00E31F3C"/>
    <w:rPr>
      <w:rFonts w:eastAsiaTheme="minorHAnsi"/>
    </w:rPr>
  </w:style>
  <w:style w:type="paragraph" w:customStyle="1" w:styleId="A468E7CBCB0740A3B521D29B91A551859">
    <w:name w:val="A468E7CBCB0740A3B521D29B91A551859"/>
    <w:rsid w:val="00E31F3C"/>
    <w:rPr>
      <w:rFonts w:eastAsiaTheme="minorHAnsi"/>
    </w:rPr>
  </w:style>
  <w:style w:type="paragraph" w:customStyle="1" w:styleId="63B152712FF64051A1A79836CF3F16498">
    <w:name w:val="63B152712FF64051A1A79836CF3F16498"/>
    <w:rsid w:val="00E31F3C"/>
    <w:rPr>
      <w:rFonts w:eastAsiaTheme="minorHAnsi"/>
    </w:rPr>
  </w:style>
  <w:style w:type="paragraph" w:customStyle="1" w:styleId="795E4F4036724693B46DA81E4E698DAE8">
    <w:name w:val="795E4F4036724693B46DA81E4E698DAE8"/>
    <w:rsid w:val="00E31F3C"/>
    <w:rPr>
      <w:rFonts w:eastAsiaTheme="minorHAnsi"/>
    </w:rPr>
  </w:style>
  <w:style w:type="paragraph" w:customStyle="1" w:styleId="B362D57E5FC842E0B111DEC39886325C8">
    <w:name w:val="B362D57E5FC842E0B111DEC39886325C8"/>
    <w:rsid w:val="00E31F3C"/>
    <w:rPr>
      <w:rFonts w:eastAsiaTheme="minorHAnsi"/>
    </w:rPr>
  </w:style>
  <w:style w:type="paragraph" w:customStyle="1" w:styleId="9A8A3CE1D6E046F8BB9739AE8D698AC68">
    <w:name w:val="9A8A3CE1D6E046F8BB9739AE8D698AC68"/>
    <w:rsid w:val="00E31F3C"/>
    <w:rPr>
      <w:rFonts w:eastAsiaTheme="minorHAnsi"/>
    </w:rPr>
  </w:style>
  <w:style w:type="paragraph" w:customStyle="1" w:styleId="AE382DAEE7DE4E5586CF3B988E9910308">
    <w:name w:val="AE382DAEE7DE4E5586CF3B988E9910308"/>
    <w:rsid w:val="00E31F3C"/>
    <w:rPr>
      <w:rFonts w:eastAsiaTheme="minorHAnsi"/>
    </w:rPr>
  </w:style>
  <w:style w:type="paragraph" w:customStyle="1" w:styleId="9AE6703245F1434089742FF04FC27BB48">
    <w:name w:val="9AE6703245F1434089742FF04FC27BB48"/>
    <w:rsid w:val="00E31F3C"/>
    <w:rPr>
      <w:rFonts w:eastAsiaTheme="minorHAnsi"/>
    </w:rPr>
  </w:style>
  <w:style w:type="paragraph" w:customStyle="1" w:styleId="8365CDB2A7674B318D64BCF0AB00F5B48">
    <w:name w:val="8365CDB2A7674B318D64BCF0AB00F5B48"/>
    <w:rsid w:val="00E31F3C"/>
    <w:rPr>
      <w:rFonts w:eastAsiaTheme="minorHAnsi"/>
    </w:rPr>
  </w:style>
  <w:style w:type="paragraph" w:customStyle="1" w:styleId="931734EB321F4496B412BD0508DEA7648">
    <w:name w:val="931734EB321F4496B412BD0508DEA7648"/>
    <w:rsid w:val="00E31F3C"/>
    <w:rPr>
      <w:rFonts w:eastAsiaTheme="minorHAnsi"/>
    </w:rPr>
  </w:style>
  <w:style w:type="paragraph" w:customStyle="1" w:styleId="C2CD03634207489DB1C3C387A8A896B18">
    <w:name w:val="C2CD03634207489DB1C3C387A8A896B18"/>
    <w:rsid w:val="00E31F3C"/>
    <w:rPr>
      <w:rFonts w:eastAsiaTheme="minorHAnsi"/>
    </w:rPr>
  </w:style>
  <w:style w:type="paragraph" w:customStyle="1" w:styleId="96916A38AF6841FD9DD9E55E7D34DC198">
    <w:name w:val="96916A38AF6841FD9DD9E55E7D34DC198"/>
    <w:rsid w:val="00E31F3C"/>
    <w:rPr>
      <w:rFonts w:eastAsiaTheme="minorHAnsi"/>
    </w:rPr>
  </w:style>
  <w:style w:type="paragraph" w:customStyle="1" w:styleId="A89B56BE3FA54F1EB0DF6C8E04726BD38">
    <w:name w:val="A89B56BE3FA54F1EB0DF6C8E04726BD38"/>
    <w:rsid w:val="00E31F3C"/>
    <w:rPr>
      <w:rFonts w:eastAsiaTheme="minorHAnsi"/>
    </w:rPr>
  </w:style>
  <w:style w:type="paragraph" w:customStyle="1" w:styleId="F8E1047451944441A88ABD85B6C95EF58">
    <w:name w:val="F8E1047451944441A88ABD85B6C95EF58"/>
    <w:rsid w:val="00E31F3C"/>
    <w:rPr>
      <w:rFonts w:eastAsiaTheme="minorHAnsi"/>
    </w:rPr>
  </w:style>
  <w:style w:type="paragraph" w:customStyle="1" w:styleId="3E7A4DF811C14257AE4FD1FBC49BEB6C8">
    <w:name w:val="3E7A4DF811C14257AE4FD1FBC49BEB6C8"/>
    <w:rsid w:val="00E31F3C"/>
    <w:rPr>
      <w:rFonts w:eastAsiaTheme="minorHAnsi"/>
    </w:rPr>
  </w:style>
  <w:style w:type="paragraph" w:customStyle="1" w:styleId="229DF2A636DE4D0F9222E6A1F146AFE69">
    <w:name w:val="229DF2A636DE4D0F9222E6A1F146AFE69"/>
    <w:rsid w:val="00E31F3C"/>
    <w:rPr>
      <w:rFonts w:eastAsiaTheme="minorHAnsi"/>
    </w:rPr>
  </w:style>
  <w:style w:type="paragraph" w:customStyle="1" w:styleId="FA739E41EE4F42C5B04A2E7E96D6022D8">
    <w:name w:val="FA739E41EE4F42C5B04A2E7E96D6022D8"/>
    <w:rsid w:val="00E31F3C"/>
    <w:rPr>
      <w:rFonts w:eastAsiaTheme="minorHAnsi"/>
    </w:rPr>
  </w:style>
  <w:style w:type="paragraph" w:customStyle="1" w:styleId="C0D1D78AA49C4ADFAE31DBCD88D4B6EB9">
    <w:name w:val="C0D1D78AA49C4ADFAE31DBCD88D4B6E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8">
    <w:name w:val="C5B4BD8D29A1447B891ECEA6A92AD647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8">
    <w:name w:val="BC2D42A687F846EB94C728C39DF650BB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8">
    <w:name w:val="701B5917D9384387B8B0668329290800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8">
    <w:name w:val="4BEFBFB7D403475EAD6237CDA5E90A68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8">
    <w:name w:val="04E924CFA6A54BDDAFE03887841748F38"/>
    <w:rsid w:val="00E31F3C"/>
    <w:rPr>
      <w:rFonts w:eastAsiaTheme="minorHAnsi"/>
    </w:rPr>
  </w:style>
  <w:style w:type="paragraph" w:customStyle="1" w:styleId="AA8E719ABE8D4B43934F10CD1ABB64EB9">
    <w:name w:val="AA8E719ABE8D4B43934F10CD1ABB64EB9"/>
    <w:rsid w:val="00E31F3C"/>
    <w:rPr>
      <w:rFonts w:eastAsiaTheme="minorHAnsi"/>
    </w:rPr>
  </w:style>
  <w:style w:type="paragraph" w:customStyle="1" w:styleId="5F3AC1E655F149588806E5A51403D7D39">
    <w:name w:val="5F3AC1E655F149588806E5A51403D7D39"/>
    <w:rsid w:val="00E31F3C"/>
    <w:rPr>
      <w:rFonts w:eastAsiaTheme="minorHAnsi"/>
    </w:rPr>
  </w:style>
  <w:style w:type="paragraph" w:customStyle="1" w:styleId="7FD1983AD3144D8F9074A09FE2BEE1599">
    <w:name w:val="7FD1983AD3144D8F9074A09FE2BEE1599"/>
    <w:rsid w:val="00E31F3C"/>
    <w:rPr>
      <w:rFonts w:eastAsiaTheme="minorHAnsi"/>
    </w:rPr>
  </w:style>
  <w:style w:type="paragraph" w:customStyle="1" w:styleId="029C6982E6484E998C15FC2FFA8A7BFC9">
    <w:name w:val="029C6982E6484E998C15FC2FFA8A7BFC9"/>
    <w:rsid w:val="00E31F3C"/>
    <w:rPr>
      <w:rFonts w:eastAsiaTheme="minorHAnsi"/>
    </w:rPr>
  </w:style>
  <w:style w:type="paragraph" w:customStyle="1" w:styleId="C852B99C658F4CE6AD8E206079E3528A9">
    <w:name w:val="C852B99C658F4CE6AD8E206079E3528A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8">
    <w:name w:val="80EB4002DDF543B8B7004C452EE7B9BC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8">
    <w:name w:val="F9C6533C1E864A0BBD94C648065B6841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8">
    <w:name w:val="EA5B4C1510D548428F23E5DE410C91FF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8">
    <w:name w:val="4AC15AD9E32B4F5AB87DB3A881AC141D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0">
    <w:name w:val="CB30427D8A294AA0A480965D16084A38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0">
    <w:name w:val="B1A877ABBF78477391393CC071241947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9">
    <w:name w:val="30FA10E18AA546EE8082541ED94B85B9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9">
    <w:name w:val="359543F408244E4C915219E2B65CF777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0">
    <w:name w:val="69C354DBE5AA4C778622C1EF7F77602F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9">
    <w:name w:val="F3D9A3CD7C384B34BB7E9EA9ED049A2A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9">
    <w:name w:val="CE2F75739CED4586BFE4380B66A8E9A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9">
    <w:name w:val="D83B4EB1345346298D6AC04A1C2C68B3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0">
    <w:name w:val="6450A64838B749DE84719D768C626C23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0">
    <w:name w:val="29F724682B4547DB859AA6939F154C38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9">
    <w:name w:val="2C3CBF37F6F74962A5515F410283C16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9">
    <w:name w:val="5095598FE6E4414EB5CB162CD1286D12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9">
    <w:name w:val="4FA2336CB7374907ACBE7D4F816F22B0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9">
    <w:name w:val="3E2C18A5A3A74F8CA5761C75EE656E10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9">
    <w:name w:val="19206A32E438411FBC0E828E1AE61FDD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7">
    <w:name w:val="53311A36E5E24080BAA86C99111FD9D47"/>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8">
    <w:name w:val="C323CC46A70648378356EC26E1D562B68"/>
    <w:rsid w:val="00E31F3C"/>
    <w:rPr>
      <w:rFonts w:eastAsiaTheme="minorHAnsi"/>
    </w:rPr>
  </w:style>
  <w:style w:type="paragraph" w:customStyle="1" w:styleId="77588B905D0B4AE9B7C8CD5C40274F668">
    <w:name w:val="77588B905D0B4AE9B7C8CD5C40274F668"/>
    <w:rsid w:val="00E31F3C"/>
    <w:rPr>
      <w:rFonts w:eastAsiaTheme="minorHAnsi"/>
    </w:rPr>
  </w:style>
  <w:style w:type="paragraph" w:customStyle="1" w:styleId="1D83BB36814C4F888E8AE76AB9357D5715">
    <w:name w:val="1D83BB36814C4F888E8AE76AB9357D5715"/>
    <w:rsid w:val="00E31F3C"/>
    <w:rPr>
      <w:rFonts w:eastAsiaTheme="minorHAnsi"/>
    </w:rPr>
  </w:style>
  <w:style w:type="paragraph" w:customStyle="1" w:styleId="0C671431A5DE4D62BAA70CC82DC51D2715">
    <w:name w:val="0C671431A5DE4D62BAA70CC82DC51D2715"/>
    <w:rsid w:val="00E31F3C"/>
    <w:rPr>
      <w:rFonts w:eastAsiaTheme="minorHAnsi"/>
    </w:rPr>
  </w:style>
  <w:style w:type="paragraph" w:customStyle="1" w:styleId="A906F06CC02849A38415AABC0E3A91DF15">
    <w:name w:val="A906F06CC02849A38415AABC0E3A91DF15"/>
    <w:rsid w:val="00E31F3C"/>
    <w:rPr>
      <w:rFonts w:eastAsiaTheme="minorHAnsi"/>
    </w:rPr>
  </w:style>
  <w:style w:type="paragraph" w:customStyle="1" w:styleId="D96231F7B4B54394A76C98C91B54A2BA10">
    <w:name w:val="D96231F7B4B54394A76C98C91B54A2BA10"/>
    <w:rsid w:val="00E31F3C"/>
    <w:rPr>
      <w:rFonts w:eastAsiaTheme="minorHAnsi"/>
    </w:rPr>
  </w:style>
  <w:style w:type="paragraph" w:customStyle="1" w:styleId="C184A1F3F64E49D19B486858F96F490110">
    <w:name w:val="C184A1F3F64E49D19B486858F96F4901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8">
    <w:name w:val="C7EC1365D76E4FBE97FE1B52A55827078"/>
    <w:rsid w:val="00E31F3C"/>
    <w:rPr>
      <w:rFonts w:eastAsiaTheme="minorHAnsi"/>
    </w:rPr>
  </w:style>
  <w:style w:type="paragraph" w:customStyle="1" w:styleId="27D158F4A81F4B858317FA58B0281C9510">
    <w:name w:val="27D158F4A81F4B858317FA58B0281C9510"/>
    <w:rsid w:val="00E31F3C"/>
    <w:rPr>
      <w:rFonts w:eastAsiaTheme="minorHAnsi"/>
    </w:rPr>
  </w:style>
  <w:style w:type="paragraph" w:customStyle="1" w:styleId="D9E1C13FC0F9413D8A9255569D77D68210">
    <w:name w:val="D9E1C13FC0F9413D8A9255569D77D68210"/>
    <w:rsid w:val="00E31F3C"/>
    <w:rPr>
      <w:rFonts w:eastAsiaTheme="minorHAnsi"/>
    </w:rPr>
  </w:style>
  <w:style w:type="paragraph" w:customStyle="1" w:styleId="D0D9E3001A93444393ADA291EBD585438">
    <w:name w:val="D0D9E3001A93444393ADA291EBD585438"/>
    <w:rsid w:val="00E31F3C"/>
    <w:rPr>
      <w:rFonts w:eastAsiaTheme="minorHAnsi"/>
    </w:rPr>
  </w:style>
  <w:style w:type="paragraph" w:customStyle="1" w:styleId="D63F1DA4324A4ADEB7460D370549486310">
    <w:name w:val="D63F1DA4324A4ADEB7460D370549486310"/>
    <w:rsid w:val="00E31F3C"/>
    <w:rPr>
      <w:rFonts w:eastAsiaTheme="minorHAnsi"/>
    </w:rPr>
  </w:style>
  <w:style w:type="paragraph" w:customStyle="1" w:styleId="EAFD1B8491A94827B672C032C43BAC9410">
    <w:name w:val="EAFD1B8491A94827B672C032C43BAC9410"/>
    <w:rsid w:val="00E31F3C"/>
    <w:rPr>
      <w:rFonts w:eastAsiaTheme="minorHAnsi"/>
    </w:rPr>
  </w:style>
  <w:style w:type="paragraph" w:customStyle="1" w:styleId="2DAC10B8BB23459A81D46E4C143C2BD08">
    <w:name w:val="2DAC10B8BB23459A81D46E4C143C2BD08"/>
    <w:rsid w:val="00E31F3C"/>
    <w:rPr>
      <w:rFonts w:eastAsiaTheme="minorHAnsi"/>
    </w:rPr>
  </w:style>
  <w:style w:type="paragraph" w:customStyle="1" w:styleId="4303BD00D2E4428784F03A95DAE436C710">
    <w:name w:val="4303BD00D2E4428784F03A95DAE436C710"/>
    <w:rsid w:val="00E31F3C"/>
    <w:rPr>
      <w:rFonts w:eastAsiaTheme="minorHAnsi"/>
    </w:rPr>
  </w:style>
  <w:style w:type="paragraph" w:customStyle="1" w:styleId="A5FCE149CC5E4C0887C25E4F4ECBE30110">
    <w:name w:val="A5FCE149CC5E4C0887C25E4F4ECBE30110"/>
    <w:rsid w:val="00E31F3C"/>
    <w:rPr>
      <w:rFonts w:eastAsiaTheme="minorHAnsi"/>
    </w:rPr>
  </w:style>
  <w:style w:type="paragraph" w:customStyle="1" w:styleId="898353D1D3234AEFBDBCDE5DDE85B47910">
    <w:name w:val="898353D1D3234AEFBDBCDE5DDE85B47910"/>
    <w:rsid w:val="00E31F3C"/>
    <w:rPr>
      <w:rFonts w:eastAsiaTheme="minorHAnsi"/>
    </w:rPr>
  </w:style>
  <w:style w:type="paragraph" w:customStyle="1" w:styleId="44FD96B608CC4F9C9F323233CA0E2AC19">
    <w:name w:val="44FD96B608CC4F9C9F323233CA0E2AC19"/>
    <w:rsid w:val="00E31F3C"/>
    <w:rPr>
      <w:rFonts w:eastAsiaTheme="minorHAnsi"/>
    </w:rPr>
  </w:style>
  <w:style w:type="paragraph" w:customStyle="1" w:styleId="8CD15BE22342406A809A8F077FA2982610">
    <w:name w:val="8CD15BE22342406A809A8F077FA2982610"/>
    <w:rsid w:val="00E31F3C"/>
    <w:rPr>
      <w:rFonts w:eastAsiaTheme="minorHAnsi"/>
    </w:rPr>
  </w:style>
  <w:style w:type="paragraph" w:customStyle="1" w:styleId="5A4ED76E717B45928798C23B55BDAE3510">
    <w:name w:val="5A4ED76E717B45928798C23B55BDAE3510"/>
    <w:rsid w:val="00E31F3C"/>
    <w:rPr>
      <w:rFonts w:eastAsiaTheme="minorHAnsi"/>
    </w:rPr>
  </w:style>
  <w:style w:type="paragraph" w:customStyle="1" w:styleId="C43736ABF11D46C4B911FAE0B56CEF2810">
    <w:name w:val="C43736ABF11D46C4B911FAE0B56CEF2810"/>
    <w:rsid w:val="00E31F3C"/>
    <w:rPr>
      <w:rFonts w:eastAsiaTheme="minorHAnsi"/>
    </w:rPr>
  </w:style>
  <w:style w:type="paragraph" w:customStyle="1" w:styleId="8FC354A4976B49E3B22E1A29C0F4DD4A10">
    <w:name w:val="8FC354A4976B49E3B22E1A29C0F4DD4A10"/>
    <w:rsid w:val="00E31F3C"/>
    <w:rPr>
      <w:rFonts w:eastAsiaTheme="minorHAnsi"/>
    </w:rPr>
  </w:style>
  <w:style w:type="paragraph" w:customStyle="1" w:styleId="0ADF65EB0BE645E7BD590251E8E5DB9C10">
    <w:name w:val="0ADF65EB0BE645E7BD590251E8E5DB9C10"/>
    <w:rsid w:val="00E31F3C"/>
    <w:rPr>
      <w:rFonts w:eastAsiaTheme="minorHAnsi"/>
    </w:rPr>
  </w:style>
  <w:style w:type="paragraph" w:customStyle="1" w:styleId="6D0EBA63F0C742468D8900840D084F8210">
    <w:name w:val="6D0EBA63F0C742468D8900840D084F8210"/>
    <w:rsid w:val="00E31F3C"/>
    <w:rPr>
      <w:rFonts w:eastAsiaTheme="minorHAnsi"/>
    </w:rPr>
  </w:style>
  <w:style w:type="paragraph" w:customStyle="1" w:styleId="B6B9F7CDE0534971BAE0FE4DDE262D2310">
    <w:name w:val="B6B9F7CDE0534971BAE0FE4DDE262D2310"/>
    <w:rsid w:val="00E31F3C"/>
    <w:rPr>
      <w:rFonts w:eastAsiaTheme="minorHAnsi"/>
    </w:rPr>
  </w:style>
  <w:style w:type="paragraph" w:customStyle="1" w:styleId="76C6EAFB2C0E43C78479016282DEDDC910">
    <w:name w:val="76C6EAFB2C0E43C78479016282DEDDC910"/>
    <w:rsid w:val="00E31F3C"/>
    <w:rPr>
      <w:rFonts w:eastAsiaTheme="minorHAnsi"/>
    </w:rPr>
  </w:style>
  <w:style w:type="paragraph" w:customStyle="1" w:styleId="61A183E563CA4B6FA0F1BC2642AE51238">
    <w:name w:val="61A183E563CA4B6FA0F1BC2642AE51238"/>
    <w:rsid w:val="00E31F3C"/>
    <w:rPr>
      <w:rFonts w:eastAsiaTheme="minorHAnsi"/>
    </w:rPr>
  </w:style>
  <w:style w:type="paragraph" w:customStyle="1" w:styleId="E8E8493026B74CC6ACAF73535FF7FE1C10">
    <w:name w:val="E8E8493026B74CC6ACAF73535FF7FE1C10"/>
    <w:rsid w:val="00E31F3C"/>
    <w:rPr>
      <w:rFonts w:eastAsiaTheme="minorHAnsi"/>
    </w:rPr>
  </w:style>
  <w:style w:type="paragraph" w:customStyle="1" w:styleId="C961296BEC294DB481D2D235202674659">
    <w:name w:val="C961296BEC294DB481D2D235202674659"/>
    <w:rsid w:val="00E31F3C"/>
    <w:rPr>
      <w:rFonts w:eastAsiaTheme="minorHAnsi"/>
    </w:rPr>
  </w:style>
  <w:style w:type="paragraph" w:customStyle="1" w:styleId="E65085FA4A8449E6ACA6F936D80037669">
    <w:name w:val="E65085FA4A8449E6ACA6F936D80037669"/>
    <w:rsid w:val="00E31F3C"/>
    <w:rPr>
      <w:rFonts w:eastAsiaTheme="minorHAnsi"/>
    </w:rPr>
  </w:style>
  <w:style w:type="paragraph" w:customStyle="1" w:styleId="5C44F96216F046C796BAC5F33B2E635E9">
    <w:name w:val="5C44F96216F046C796BAC5F33B2E635E9"/>
    <w:rsid w:val="00E31F3C"/>
    <w:rPr>
      <w:rFonts w:eastAsiaTheme="minorHAnsi"/>
    </w:rPr>
  </w:style>
  <w:style w:type="paragraph" w:customStyle="1" w:styleId="8267B38D2D6D461DA7DC68C112302B109">
    <w:name w:val="8267B38D2D6D461DA7DC68C112302B109"/>
    <w:rsid w:val="00E31F3C"/>
    <w:rPr>
      <w:rFonts w:eastAsiaTheme="minorHAnsi"/>
    </w:rPr>
  </w:style>
  <w:style w:type="paragraph" w:customStyle="1" w:styleId="1D0709AE76F64B018E2BD9D3DBFB66DF10">
    <w:name w:val="1D0709AE76F64B018E2BD9D3DBFB66DF10"/>
    <w:rsid w:val="00E31F3C"/>
    <w:rPr>
      <w:rFonts w:eastAsiaTheme="minorHAnsi"/>
    </w:rPr>
  </w:style>
  <w:style w:type="paragraph" w:customStyle="1" w:styleId="014F5C04BB22410C81F677299043755810">
    <w:name w:val="014F5C04BB22410C81F677299043755810"/>
    <w:rsid w:val="00E31F3C"/>
    <w:rPr>
      <w:rFonts w:eastAsiaTheme="minorHAnsi"/>
    </w:rPr>
  </w:style>
  <w:style w:type="paragraph" w:customStyle="1" w:styleId="B9A966E752EF41688ECB507D015082D910">
    <w:name w:val="B9A966E752EF41688ECB507D015082D910"/>
    <w:rsid w:val="00E31F3C"/>
    <w:rPr>
      <w:rFonts w:eastAsiaTheme="minorHAnsi"/>
    </w:rPr>
  </w:style>
  <w:style w:type="paragraph" w:customStyle="1" w:styleId="46A7D5AF3B744D088EEAE5CD6C10E70A10">
    <w:name w:val="46A7D5AF3B744D088EEAE5CD6C10E70A10"/>
    <w:rsid w:val="00E31F3C"/>
    <w:rPr>
      <w:rFonts w:eastAsiaTheme="minorHAnsi"/>
    </w:rPr>
  </w:style>
  <w:style w:type="paragraph" w:customStyle="1" w:styleId="BCB611364F9347DAA2812B71AE790C0A10">
    <w:name w:val="BCB611364F9347DAA2812B71AE790C0A10"/>
    <w:rsid w:val="00E31F3C"/>
    <w:rPr>
      <w:rFonts w:eastAsiaTheme="minorHAnsi"/>
    </w:rPr>
  </w:style>
  <w:style w:type="paragraph" w:customStyle="1" w:styleId="460FFF3674E14D72998229450119FCEB10">
    <w:name w:val="460FFF3674E14D72998229450119FCEB10"/>
    <w:rsid w:val="00E31F3C"/>
    <w:rPr>
      <w:rFonts w:eastAsiaTheme="minorHAnsi"/>
    </w:rPr>
  </w:style>
  <w:style w:type="paragraph" w:customStyle="1" w:styleId="264BAB5FDC0040D59FCD702B943351BC10">
    <w:name w:val="264BAB5FDC0040D59FCD702B943351BC10"/>
    <w:rsid w:val="00E31F3C"/>
    <w:rPr>
      <w:rFonts w:eastAsiaTheme="minorHAnsi"/>
    </w:rPr>
  </w:style>
  <w:style w:type="paragraph" w:customStyle="1" w:styleId="A1A5D004AC464522AE9740F47D4815E510">
    <w:name w:val="A1A5D004AC464522AE9740F47D4815E510"/>
    <w:rsid w:val="00E31F3C"/>
    <w:rPr>
      <w:rFonts w:eastAsiaTheme="minorHAnsi"/>
    </w:rPr>
  </w:style>
  <w:style w:type="paragraph" w:customStyle="1" w:styleId="228DFE730EE2445F88E4473929BCB01910">
    <w:name w:val="228DFE730EE2445F88E4473929BCB01910"/>
    <w:rsid w:val="00E31F3C"/>
    <w:rPr>
      <w:rFonts w:eastAsiaTheme="minorHAnsi"/>
    </w:rPr>
  </w:style>
  <w:style w:type="paragraph" w:customStyle="1" w:styleId="F78F108F90C34D70AE86C5A10431040610">
    <w:name w:val="F78F108F90C34D70AE86C5A10431040610"/>
    <w:rsid w:val="00E31F3C"/>
    <w:rPr>
      <w:rFonts w:eastAsiaTheme="minorHAnsi"/>
    </w:rPr>
  </w:style>
  <w:style w:type="paragraph" w:customStyle="1" w:styleId="EDC3D059C9B9474E9803BC0E7C2D08D610">
    <w:name w:val="EDC3D059C9B9474E9803BC0E7C2D08D610"/>
    <w:rsid w:val="00E31F3C"/>
    <w:rPr>
      <w:rFonts w:eastAsiaTheme="minorHAnsi"/>
    </w:rPr>
  </w:style>
  <w:style w:type="paragraph" w:customStyle="1" w:styleId="042546AAA6F04535AE13F68E252FBBAD10">
    <w:name w:val="042546AAA6F04535AE13F68E252FBBAD10"/>
    <w:rsid w:val="00E31F3C"/>
    <w:rPr>
      <w:rFonts w:eastAsiaTheme="minorHAnsi"/>
    </w:rPr>
  </w:style>
  <w:style w:type="paragraph" w:customStyle="1" w:styleId="F648E57EDDDA4103BEB6EB2027F886FE10">
    <w:name w:val="F648E57EDDDA4103BEB6EB2027F886FE10"/>
    <w:rsid w:val="00E31F3C"/>
    <w:rPr>
      <w:rFonts w:eastAsiaTheme="minorHAnsi"/>
    </w:rPr>
  </w:style>
  <w:style w:type="paragraph" w:customStyle="1" w:styleId="7A0E2DA54B564033AADF8E0A308E3BD610">
    <w:name w:val="7A0E2DA54B564033AADF8E0A308E3BD610"/>
    <w:rsid w:val="00E31F3C"/>
    <w:rPr>
      <w:rFonts w:eastAsiaTheme="minorHAnsi"/>
    </w:rPr>
  </w:style>
  <w:style w:type="paragraph" w:customStyle="1" w:styleId="BE297880B0664BCDAEF10213354D0B9010">
    <w:name w:val="BE297880B0664BCDAEF10213354D0B9010"/>
    <w:rsid w:val="00E31F3C"/>
    <w:rPr>
      <w:rFonts w:eastAsiaTheme="minorHAnsi"/>
    </w:rPr>
  </w:style>
  <w:style w:type="paragraph" w:customStyle="1" w:styleId="2D5EF8DC645D4489AE2CC323A682CD3210">
    <w:name w:val="2D5EF8DC645D4489AE2CC323A682CD3210"/>
    <w:rsid w:val="00E31F3C"/>
    <w:rPr>
      <w:rFonts w:eastAsiaTheme="minorHAnsi"/>
    </w:rPr>
  </w:style>
  <w:style w:type="paragraph" w:customStyle="1" w:styleId="2A162FDA4D8D460AB3656054947C08A89">
    <w:name w:val="2A162FDA4D8D460AB3656054947C08A89"/>
    <w:rsid w:val="00E31F3C"/>
    <w:rPr>
      <w:rFonts w:eastAsiaTheme="minorHAnsi"/>
    </w:rPr>
  </w:style>
  <w:style w:type="paragraph" w:customStyle="1" w:styleId="58FCA5FD42AC4D3C88A91BA7A499238C9">
    <w:name w:val="58FCA5FD42AC4D3C88A91BA7A499238C9"/>
    <w:rsid w:val="00E31F3C"/>
    <w:rPr>
      <w:rFonts w:eastAsiaTheme="minorHAnsi"/>
    </w:rPr>
  </w:style>
  <w:style w:type="paragraph" w:customStyle="1" w:styleId="4A6D7A85299643B5845B1F33D648F40810">
    <w:name w:val="4A6D7A85299643B5845B1F33D648F40810"/>
    <w:rsid w:val="00E31F3C"/>
    <w:rPr>
      <w:rFonts w:eastAsiaTheme="minorHAnsi"/>
    </w:rPr>
  </w:style>
  <w:style w:type="paragraph" w:customStyle="1" w:styleId="DA4CBAEC936B4A30A43F5E9602AAE05810">
    <w:name w:val="DA4CBAEC936B4A30A43F5E9602AAE05810"/>
    <w:rsid w:val="00E31F3C"/>
    <w:rPr>
      <w:rFonts w:eastAsiaTheme="minorHAnsi"/>
    </w:rPr>
  </w:style>
  <w:style w:type="paragraph" w:customStyle="1" w:styleId="08DB1DBF8085480A8A4FE5487F2740BE10">
    <w:name w:val="08DB1DBF8085480A8A4FE5487F2740BE10"/>
    <w:rsid w:val="00E31F3C"/>
    <w:rPr>
      <w:rFonts w:eastAsiaTheme="minorHAnsi"/>
    </w:rPr>
  </w:style>
  <w:style w:type="paragraph" w:customStyle="1" w:styleId="50B239A143F841C5A54A7D561728A5E210">
    <w:name w:val="50B239A143F841C5A54A7D561728A5E210"/>
    <w:rsid w:val="00E31F3C"/>
    <w:rPr>
      <w:rFonts w:eastAsiaTheme="minorHAnsi"/>
    </w:rPr>
  </w:style>
  <w:style w:type="paragraph" w:customStyle="1" w:styleId="2F95F946BDDD4275B5538079E51A548910">
    <w:name w:val="2F95F946BDDD4275B5538079E51A548910"/>
    <w:rsid w:val="00E31F3C"/>
    <w:rPr>
      <w:rFonts w:eastAsiaTheme="minorHAnsi"/>
    </w:rPr>
  </w:style>
  <w:style w:type="paragraph" w:customStyle="1" w:styleId="A744815489F4469184FE1F2F434D0CDF10">
    <w:name w:val="A744815489F4469184FE1F2F434D0CDF10"/>
    <w:rsid w:val="00E31F3C"/>
    <w:rPr>
      <w:rFonts w:eastAsiaTheme="minorHAnsi"/>
    </w:rPr>
  </w:style>
  <w:style w:type="paragraph" w:customStyle="1" w:styleId="0CFADBD0B7EA47C5AAD6D656A2CD2BA010">
    <w:name w:val="0CFADBD0B7EA47C5AAD6D656A2CD2BA010"/>
    <w:rsid w:val="00E31F3C"/>
    <w:rPr>
      <w:rFonts w:eastAsiaTheme="minorHAnsi"/>
    </w:rPr>
  </w:style>
  <w:style w:type="paragraph" w:customStyle="1" w:styleId="D4C16506615B4C5FB9DC4371BAF33E8310">
    <w:name w:val="D4C16506615B4C5FB9DC4371BAF33E8310"/>
    <w:rsid w:val="00E31F3C"/>
    <w:rPr>
      <w:rFonts w:eastAsiaTheme="minorHAnsi"/>
    </w:rPr>
  </w:style>
  <w:style w:type="paragraph" w:customStyle="1" w:styleId="801AA6F3FED54A57A0835768E8E19BD110">
    <w:name w:val="801AA6F3FED54A57A0835768E8E19BD110"/>
    <w:rsid w:val="00E31F3C"/>
    <w:rPr>
      <w:rFonts w:eastAsiaTheme="minorHAnsi"/>
    </w:rPr>
  </w:style>
  <w:style w:type="paragraph" w:customStyle="1" w:styleId="A468E7CBCB0740A3B521D29B91A5518510">
    <w:name w:val="A468E7CBCB0740A3B521D29B91A5518510"/>
    <w:rsid w:val="00E31F3C"/>
    <w:rPr>
      <w:rFonts w:eastAsiaTheme="minorHAnsi"/>
    </w:rPr>
  </w:style>
  <w:style w:type="paragraph" w:customStyle="1" w:styleId="63B152712FF64051A1A79836CF3F16499">
    <w:name w:val="63B152712FF64051A1A79836CF3F16499"/>
    <w:rsid w:val="00E31F3C"/>
    <w:rPr>
      <w:rFonts w:eastAsiaTheme="minorHAnsi"/>
    </w:rPr>
  </w:style>
  <w:style w:type="paragraph" w:customStyle="1" w:styleId="795E4F4036724693B46DA81E4E698DAE9">
    <w:name w:val="795E4F4036724693B46DA81E4E698DAE9"/>
    <w:rsid w:val="00E31F3C"/>
    <w:rPr>
      <w:rFonts w:eastAsiaTheme="minorHAnsi"/>
    </w:rPr>
  </w:style>
  <w:style w:type="paragraph" w:customStyle="1" w:styleId="B362D57E5FC842E0B111DEC39886325C9">
    <w:name w:val="B362D57E5FC842E0B111DEC39886325C9"/>
    <w:rsid w:val="00E31F3C"/>
    <w:rPr>
      <w:rFonts w:eastAsiaTheme="minorHAnsi"/>
    </w:rPr>
  </w:style>
  <w:style w:type="paragraph" w:customStyle="1" w:styleId="9A8A3CE1D6E046F8BB9739AE8D698AC69">
    <w:name w:val="9A8A3CE1D6E046F8BB9739AE8D698AC69"/>
    <w:rsid w:val="00E31F3C"/>
    <w:rPr>
      <w:rFonts w:eastAsiaTheme="minorHAnsi"/>
    </w:rPr>
  </w:style>
  <w:style w:type="paragraph" w:customStyle="1" w:styleId="AE382DAEE7DE4E5586CF3B988E9910309">
    <w:name w:val="AE382DAEE7DE4E5586CF3B988E9910309"/>
    <w:rsid w:val="00E31F3C"/>
    <w:rPr>
      <w:rFonts w:eastAsiaTheme="minorHAnsi"/>
    </w:rPr>
  </w:style>
  <w:style w:type="paragraph" w:customStyle="1" w:styleId="9AE6703245F1434089742FF04FC27BB49">
    <w:name w:val="9AE6703245F1434089742FF04FC27BB49"/>
    <w:rsid w:val="00E31F3C"/>
    <w:rPr>
      <w:rFonts w:eastAsiaTheme="minorHAnsi"/>
    </w:rPr>
  </w:style>
  <w:style w:type="paragraph" w:customStyle="1" w:styleId="8365CDB2A7674B318D64BCF0AB00F5B49">
    <w:name w:val="8365CDB2A7674B318D64BCF0AB00F5B49"/>
    <w:rsid w:val="00E31F3C"/>
    <w:rPr>
      <w:rFonts w:eastAsiaTheme="minorHAnsi"/>
    </w:rPr>
  </w:style>
  <w:style w:type="paragraph" w:customStyle="1" w:styleId="931734EB321F4496B412BD0508DEA7649">
    <w:name w:val="931734EB321F4496B412BD0508DEA7649"/>
    <w:rsid w:val="00E31F3C"/>
    <w:rPr>
      <w:rFonts w:eastAsiaTheme="minorHAnsi"/>
    </w:rPr>
  </w:style>
  <w:style w:type="paragraph" w:customStyle="1" w:styleId="C2CD03634207489DB1C3C387A8A896B19">
    <w:name w:val="C2CD03634207489DB1C3C387A8A896B19"/>
    <w:rsid w:val="00E31F3C"/>
    <w:rPr>
      <w:rFonts w:eastAsiaTheme="minorHAnsi"/>
    </w:rPr>
  </w:style>
  <w:style w:type="paragraph" w:customStyle="1" w:styleId="96916A38AF6841FD9DD9E55E7D34DC199">
    <w:name w:val="96916A38AF6841FD9DD9E55E7D34DC199"/>
    <w:rsid w:val="00E31F3C"/>
    <w:rPr>
      <w:rFonts w:eastAsiaTheme="minorHAnsi"/>
    </w:rPr>
  </w:style>
  <w:style w:type="paragraph" w:customStyle="1" w:styleId="A89B56BE3FA54F1EB0DF6C8E04726BD39">
    <w:name w:val="A89B56BE3FA54F1EB0DF6C8E04726BD39"/>
    <w:rsid w:val="00E31F3C"/>
    <w:rPr>
      <w:rFonts w:eastAsiaTheme="minorHAnsi"/>
    </w:rPr>
  </w:style>
  <w:style w:type="paragraph" w:customStyle="1" w:styleId="F8E1047451944441A88ABD85B6C95EF59">
    <w:name w:val="F8E1047451944441A88ABD85B6C95EF59"/>
    <w:rsid w:val="00E31F3C"/>
    <w:rPr>
      <w:rFonts w:eastAsiaTheme="minorHAnsi"/>
    </w:rPr>
  </w:style>
  <w:style w:type="paragraph" w:customStyle="1" w:styleId="3E7A4DF811C14257AE4FD1FBC49BEB6C9">
    <w:name w:val="3E7A4DF811C14257AE4FD1FBC49BEB6C9"/>
    <w:rsid w:val="00E31F3C"/>
    <w:rPr>
      <w:rFonts w:eastAsiaTheme="minorHAnsi"/>
    </w:rPr>
  </w:style>
  <w:style w:type="paragraph" w:customStyle="1" w:styleId="229DF2A636DE4D0F9222E6A1F146AFE610">
    <w:name w:val="229DF2A636DE4D0F9222E6A1F146AFE610"/>
    <w:rsid w:val="00E31F3C"/>
    <w:rPr>
      <w:rFonts w:eastAsiaTheme="minorHAnsi"/>
    </w:rPr>
  </w:style>
  <w:style w:type="paragraph" w:customStyle="1" w:styleId="FA739E41EE4F42C5B04A2E7E96D6022D9">
    <w:name w:val="FA739E41EE4F42C5B04A2E7E96D6022D9"/>
    <w:rsid w:val="00E31F3C"/>
    <w:rPr>
      <w:rFonts w:eastAsiaTheme="minorHAnsi"/>
    </w:rPr>
  </w:style>
  <w:style w:type="paragraph" w:customStyle="1" w:styleId="C0D1D78AA49C4ADFAE31DBCD88D4B6EB10">
    <w:name w:val="C0D1D78AA49C4ADFAE31DBCD88D4B6E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9">
    <w:name w:val="C5B4BD8D29A1447B891ECEA6A92AD647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9">
    <w:name w:val="BC2D42A687F846EB94C728C39DF650BB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9">
    <w:name w:val="701B5917D9384387B8B0668329290800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9">
    <w:name w:val="4BEFBFB7D403475EAD6237CDA5E90A68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9">
    <w:name w:val="04E924CFA6A54BDDAFE03887841748F39"/>
    <w:rsid w:val="00E31F3C"/>
    <w:rPr>
      <w:rFonts w:eastAsiaTheme="minorHAnsi"/>
    </w:rPr>
  </w:style>
  <w:style w:type="paragraph" w:customStyle="1" w:styleId="AA8E719ABE8D4B43934F10CD1ABB64EB10">
    <w:name w:val="AA8E719ABE8D4B43934F10CD1ABB64EB10"/>
    <w:rsid w:val="00E31F3C"/>
    <w:rPr>
      <w:rFonts w:eastAsiaTheme="minorHAnsi"/>
    </w:rPr>
  </w:style>
  <w:style w:type="paragraph" w:customStyle="1" w:styleId="5F3AC1E655F149588806E5A51403D7D310">
    <w:name w:val="5F3AC1E655F149588806E5A51403D7D310"/>
    <w:rsid w:val="00E31F3C"/>
    <w:rPr>
      <w:rFonts w:eastAsiaTheme="minorHAnsi"/>
    </w:rPr>
  </w:style>
  <w:style w:type="paragraph" w:customStyle="1" w:styleId="7FD1983AD3144D8F9074A09FE2BEE15910">
    <w:name w:val="7FD1983AD3144D8F9074A09FE2BEE15910"/>
    <w:rsid w:val="00E31F3C"/>
    <w:rPr>
      <w:rFonts w:eastAsiaTheme="minorHAnsi"/>
    </w:rPr>
  </w:style>
  <w:style w:type="paragraph" w:customStyle="1" w:styleId="029C6982E6484E998C15FC2FFA8A7BFC10">
    <w:name w:val="029C6982E6484E998C15FC2FFA8A7BFC10"/>
    <w:rsid w:val="00E31F3C"/>
    <w:rPr>
      <w:rFonts w:eastAsiaTheme="minorHAnsi"/>
    </w:rPr>
  </w:style>
  <w:style w:type="paragraph" w:customStyle="1" w:styleId="C852B99C658F4CE6AD8E206079E3528A10">
    <w:name w:val="C852B99C658F4CE6AD8E206079E3528A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9">
    <w:name w:val="80EB4002DDF543B8B7004C452EE7B9BC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9">
    <w:name w:val="F9C6533C1E864A0BBD94C648065B6841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9">
    <w:name w:val="EA5B4C1510D548428F23E5DE410C91FF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9">
    <w:name w:val="4AC15AD9E32B4F5AB87DB3A881AC141D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1">
    <w:name w:val="CB30427D8A294AA0A480965D16084A38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1">
    <w:name w:val="B1A877ABBF78477391393CC071241947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0">
    <w:name w:val="30FA10E18AA546EE8082541ED94B85B9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0">
    <w:name w:val="359543F408244E4C915219E2B65CF777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1">
    <w:name w:val="69C354DBE5AA4C778622C1EF7F77602F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0">
    <w:name w:val="F3D9A3CD7C384B34BB7E9EA9ED049A2A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0">
    <w:name w:val="CE2F75739CED4586BFE4380B66A8E9A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0">
    <w:name w:val="D83B4EB1345346298D6AC04A1C2C68B3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1">
    <w:name w:val="6450A64838B749DE84719D768C626C23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1">
    <w:name w:val="29F724682B4547DB859AA6939F154C38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0">
    <w:name w:val="2C3CBF37F6F74962A5515F410283C16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0">
    <w:name w:val="5095598FE6E4414EB5CB162CD1286D12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0">
    <w:name w:val="4FA2336CB7374907ACBE7D4F816F22B0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0">
    <w:name w:val="3E2C18A5A3A74F8CA5761C75EE656E10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0">
    <w:name w:val="19206A32E438411FBC0E828E1AE61FDD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8">
    <w:name w:val="53311A36E5E24080BAA86C99111FD9D48"/>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9">
    <w:name w:val="C323CC46A70648378356EC26E1D562B69"/>
    <w:rsid w:val="00E31F3C"/>
    <w:rPr>
      <w:rFonts w:eastAsiaTheme="minorHAnsi"/>
    </w:rPr>
  </w:style>
  <w:style w:type="paragraph" w:customStyle="1" w:styleId="77588B905D0B4AE9B7C8CD5C40274F669">
    <w:name w:val="77588B905D0B4AE9B7C8CD5C40274F669"/>
    <w:rsid w:val="00E31F3C"/>
    <w:rPr>
      <w:rFonts w:eastAsiaTheme="minorHAnsi"/>
    </w:rPr>
  </w:style>
  <w:style w:type="paragraph" w:customStyle="1" w:styleId="1D83BB36814C4F888E8AE76AB9357D5716">
    <w:name w:val="1D83BB36814C4F888E8AE76AB9357D5716"/>
    <w:rsid w:val="00E31F3C"/>
    <w:rPr>
      <w:rFonts w:eastAsiaTheme="minorHAnsi"/>
    </w:rPr>
  </w:style>
  <w:style w:type="paragraph" w:customStyle="1" w:styleId="0C671431A5DE4D62BAA70CC82DC51D2716">
    <w:name w:val="0C671431A5DE4D62BAA70CC82DC51D2716"/>
    <w:rsid w:val="00E31F3C"/>
    <w:rPr>
      <w:rFonts w:eastAsiaTheme="minorHAnsi"/>
    </w:rPr>
  </w:style>
  <w:style w:type="paragraph" w:customStyle="1" w:styleId="A906F06CC02849A38415AABC0E3A91DF16">
    <w:name w:val="A906F06CC02849A38415AABC0E3A91DF16"/>
    <w:rsid w:val="00E31F3C"/>
    <w:rPr>
      <w:rFonts w:eastAsiaTheme="minorHAnsi"/>
    </w:rPr>
  </w:style>
  <w:style w:type="paragraph" w:customStyle="1" w:styleId="D96231F7B4B54394A76C98C91B54A2BA11">
    <w:name w:val="D96231F7B4B54394A76C98C91B54A2BA11"/>
    <w:rsid w:val="00E31F3C"/>
    <w:rPr>
      <w:rFonts w:eastAsiaTheme="minorHAnsi"/>
    </w:rPr>
  </w:style>
  <w:style w:type="paragraph" w:customStyle="1" w:styleId="C184A1F3F64E49D19B486858F96F490111">
    <w:name w:val="C184A1F3F64E49D19B486858F96F4901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9">
    <w:name w:val="C7EC1365D76E4FBE97FE1B52A55827079"/>
    <w:rsid w:val="00E31F3C"/>
    <w:rPr>
      <w:rFonts w:eastAsiaTheme="minorHAnsi"/>
    </w:rPr>
  </w:style>
  <w:style w:type="paragraph" w:customStyle="1" w:styleId="27D158F4A81F4B858317FA58B0281C9511">
    <w:name w:val="27D158F4A81F4B858317FA58B0281C9511"/>
    <w:rsid w:val="00E31F3C"/>
    <w:rPr>
      <w:rFonts w:eastAsiaTheme="minorHAnsi"/>
    </w:rPr>
  </w:style>
  <w:style w:type="paragraph" w:customStyle="1" w:styleId="D9E1C13FC0F9413D8A9255569D77D68211">
    <w:name w:val="D9E1C13FC0F9413D8A9255569D77D68211"/>
    <w:rsid w:val="00E31F3C"/>
    <w:rPr>
      <w:rFonts w:eastAsiaTheme="minorHAnsi"/>
    </w:rPr>
  </w:style>
  <w:style w:type="paragraph" w:customStyle="1" w:styleId="D0D9E3001A93444393ADA291EBD585439">
    <w:name w:val="D0D9E3001A93444393ADA291EBD585439"/>
    <w:rsid w:val="00E31F3C"/>
    <w:rPr>
      <w:rFonts w:eastAsiaTheme="minorHAnsi"/>
    </w:rPr>
  </w:style>
  <w:style w:type="paragraph" w:customStyle="1" w:styleId="D63F1DA4324A4ADEB7460D370549486311">
    <w:name w:val="D63F1DA4324A4ADEB7460D370549486311"/>
    <w:rsid w:val="00E31F3C"/>
    <w:rPr>
      <w:rFonts w:eastAsiaTheme="minorHAnsi"/>
    </w:rPr>
  </w:style>
  <w:style w:type="paragraph" w:customStyle="1" w:styleId="EAFD1B8491A94827B672C032C43BAC9411">
    <w:name w:val="EAFD1B8491A94827B672C032C43BAC9411"/>
    <w:rsid w:val="00E31F3C"/>
    <w:rPr>
      <w:rFonts w:eastAsiaTheme="minorHAnsi"/>
    </w:rPr>
  </w:style>
  <w:style w:type="paragraph" w:customStyle="1" w:styleId="2DAC10B8BB23459A81D46E4C143C2BD09">
    <w:name w:val="2DAC10B8BB23459A81D46E4C143C2BD09"/>
    <w:rsid w:val="00E31F3C"/>
    <w:rPr>
      <w:rFonts w:eastAsiaTheme="minorHAnsi"/>
    </w:rPr>
  </w:style>
  <w:style w:type="paragraph" w:customStyle="1" w:styleId="4303BD00D2E4428784F03A95DAE436C711">
    <w:name w:val="4303BD00D2E4428784F03A95DAE436C711"/>
    <w:rsid w:val="00E31F3C"/>
    <w:rPr>
      <w:rFonts w:eastAsiaTheme="minorHAnsi"/>
    </w:rPr>
  </w:style>
  <w:style w:type="paragraph" w:customStyle="1" w:styleId="A5FCE149CC5E4C0887C25E4F4ECBE30111">
    <w:name w:val="A5FCE149CC5E4C0887C25E4F4ECBE30111"/>
    <w:rsid w:val="00E31F3C"/>
    <w:rPr>
      <w:rFonts w:eastAsiaTheme="minorHAnsi"/>
    </w:rPr>
  </w:style>
  <w:style w:type="paragraph" w:customStyle="1" w:styleId="898353D1D3234AEFBDBCDE5DDE85B47911">
    <w:name w:val="898353D1D3234AEFBDBCDE5DDE85B47911"/>
    <w:rsid w:val="00E31F3C"/>
    <w:rPr>
      <w:rFonts w:eastAsiaTheme="minorHAnsi"/>
    </w:rPr>
  </w:style>
  <w:style w:type="paragraph" w:customStyle="1" w:styleId="44FD96B608CC4F9C9F323233CA0E2AC110">
    <w:name w:val="44FD96B608CC4F9C9F323233CA0E2AC110"/>
    <w:rsid w:val="00E31F3C"/>
    <w:rPr>
      <w:rFonts w:eastAsiaTheme="minorHAnsi"/>
    </w:rPr>
  </w:style>
  <w:style w:type="paragraph" w:customStyle="1" w:styleId="8CD15BE22342406A809A8F077FA2982611">
    <w:name w:val="8CD15BE22342406A809A8F077FA2982611"/>
    <w:rsid w:val="00E31F3C"/>
    <w:rPr>
      <w:rFonts w:eastAsiaTheme="minorHAnsi"/>
    </w:rPr>
  </w:style>
  <w:style w:type="paragraph" w:customStyle="1" w:styleId="5A4ED76E717B45928798C23B55BDAE3511">
    <w:name w:val="5A4ED76E717B45928798C23B55BDAE3511"/>
    <w:rsid w:val="00E31F3C"/>
    <w:rPr>
      <w:rFonts w:eastAsiaTheme="minorHAnsi"/>
    </w:rPr>
  </w:style>
  <w:style w:type="paragraph" w:customStyle="1" w:styleId="C43736ABF11D46C4B911FAE0B56CEF2811">
    <w:name w:val="C43736ABF11D46C4B911FAE0B56CEF2811"/>
    <w:rsid w:val="00E31F3C"/>
    <w:rPr>
      <w:rFonts w:eastAsiaTheme="minorHAnsi"/>
    </w:rPr>
  </w:style>
  <w:style w:type="paragraph" w:customStyle="1" w:styleId="8FC354A4976B49E3B22E1A29C0F4DD4A11">
    <w:name w:val="8FC354A4976B49E3B22E1A29C0F4DD4A11"/>
    <w:rsid w:val="00E31F3C"/>
    <w:rPr>
      <w:rFonts w:eastAsiaTheme="minorHAnsi"/>
    </w:rPr>
  </w:style>
  <w:style w:type="paragraph" w:customStyle="1" w:styleId="0ADF65EB0BE645E7BD590251E8E5DB9C11">
    <w:name w:val="0ADF65EB0BE645E7BD590251E8E5DB9C11"/>
    <w:rsid w:val="00E31F3C"/>
    <w:rPr>
      <w:rFonts w:eastAsiaTheme="minorHAnsi"/>
    </w:rPr>
  </w:style>
  <w:style w:type="paragraph" w:customStyle="1" w:styleId="6D0EBA63F0C742468D8900840D084F8211">
    <w:name w:val="6D0EBA63F0C742468D8900840D084F8211"/>
    <w:rsid w:val="00E31F3C"/>
    <w:rPr>
      <w:rFonts w:eastAsiaTheme="minorHAnsi"/>
    </w:rPr>
  </w:style>
  <w:style w:type="paragraph" w:customStyle="1" w:styleId="B6B9F7CDE0534971BAE0FE4DDE262D2311">
    <w:name w:val="B6B9F7CDE0534971BAE0FE4DDE262D2311"/>
    <w:rsid w:val="00E31F3C"/>
    <w:rPr>
      <w:rFonts w:eastAsiaTheme="minorHAnsi"/>
    </w:rPr>
  </w:style>
  <w:style w:type="paragraph" w:customStyle="1" w:styleId="76C6EAFB2C0E43C78479016282DEDDC911">
    <w:name w:val="76C6EAFB2C0E43C78479016282DEDDC911"/>
    <w:rsid w:val="00E31F3C"/>
    <w:rPr>
      <w:rFonts w:eastAsiaTheme="minorHAnsi"/>
    </w:rPr>
  </w:style>
  <w:style w:type="paragraph" w:customStyle="1" w:styleId="61A183E563CA4B6FA0F1BC2642AE51239">
    <w:name w:val="61A183E563CA4B6FA0F1BC2642AE51239"/>
    <w:rsid w:val="00E31F3C"/>
    <w:rPr>
      <w:rFonts w:eastAsiaTheme="minorHAnsi"/>
    </w:rPr>
  </w:style>
  <w:style w:type="paragraph" w:customStyle="1" w:styleId="E8E8493026B74CC6ACAF73535FF7FE1C11">
    <w:name w:val="E8E8493026B74CC6ACAF73535FF7FE1C11"/>
    <w:rsid w:val="00E31F3C"/>
    <w:rPr>
      <w:rFonts w:eastAsiaTheme="minorHAnsi"/>
    </w:rPr>
  </w:style>
  <w:style w:type="paragraph" w:customStyle="1" w:styleId="C961296BEC294DB481D2D2352026746510">
    <w:name w:val="C961296BEC294DB481D2D2352026746510"/>
    <w:rsid w:val="00E31F3C"/>
    <w:rPr>
      <w:rFonts w:eastAsiaTheme="minorHAnsi"/>
    </w:rPr>
  </w:style>
  <w:style w:type="paragraph" w:customStyle="1" w:styleId="E65085FA4A8449E6ACA6F936D800376610">
    <w:name w:val="E65085FA4A8449E6ACA6F936D800376610"/>
    <w:rsid w:val="00E31F3C"/>
    <w:rPr>
      <w:rFonts w:eastAsiaTheme="minorHAnsi"/>
    </w:rPr>
  </w:style>
  <w:style w:type="paragraph" w:customStyle="1" w:styleId="5C44F96216F046C796BAC5F33B2E635E10">
    <w:name w:val="5C44F96216F046C796BAC5F33B2E635E10"/>
    <w:rsid w:val="00E31F3C"/>
    <w:rPr>
      <w:rFonts w:eastAsiaTheme="minorHAnsi"/>
    </w:rPr>
  </w:style>
  <w:style w:type="paragraph" w:customStyle="1" w:styleId="8267B38D2D6D461DA7DC68C112302B1010">
    <w:name w:val="8267B38D2D6D461DA7DC68C112302B1010"/>
    <w:rsid w:val="00E31F3C"/>
    <w:rPr>
      <w:rFonts w:eastAsiaTheme="minorHAnsi"/>
    </w:rPr>
  </w:style>
  <w:style w:type="paragraph" w:customStyle="1" w:styleId="1D0709AE76F64B018E2BD9D3DBFB66DF11">
    <w:name w:val="1D0709AE76F64B018E2BD9D3DBFB66DF11"/>
    <w:rsid w:val="00E31F3C"/>
    <w:rPr>
      <w:rFonts w:eastAsiaTheme="minorHAnsi"/>
    </w:rPr>
  </w:style>
  <w:style w:type="paragraph" w:customStyle="1" w:styleId="014F5C04BB22410C81F677299043755811">
    <w:name w:val="014F5C04BB22410C81F677299043755811"/>
    <w:rsid w:val="00E31F3C"/>
    <w:rPr>
      <w:rFonts w:eastAsiaTheme="minorHAnsi"/>
    </w:rPr>
  </w:style>
  <w:style w:type="paragraph" w:customStyle="1" w:styleId="B9A966E752EF41688ECB507D015082D911">
    <w:name w:val="B9A966E752EF41688ECB507D015082D911"/>
    <w:rsid w:val="00E31F3C"/>
    <w:rPr>
      <w:rFonts w:eastAsiaTheme="minorHAnsi"/>
    </w:rPr>
  </w:style>
  <w:style w:type="paragraph" w:customStyle="1" w:styleId="46A7D5AF3B744D088EEAE5CD6C10E70A11">
    <w:name w:val="46A7D5AF3B744D088EEAE5CD6C10E70A11"/>
    <w:rsid w:val="00E31F3C"/>
    <w:rPr>
      <w:rFonts w:eastAsiaTheme="minorHAnsi"/>
    </w:rPr>
  </w:style>
  <w:style w:type="paragraph" w:customStyle="1" w:styleId="BCB611364F9347DAA2812B71AE790C0A11">
    <w:name w:val="BCB611364F9347DAA2812B71AE790C0A11"/>
    <w:rsid w:val="00E31F3C"/>
    <w:rPr>
      <w:rFonts w:eastAsiaTheme="minorHAnsi"/>
    </w:rPr>
  </w:style>
  <w:style w:type="paragraph" w:customStyle="1" w:styleId="460FFF3674E14D72998229450119FCEB11">
    <w:name w:val="460FFF3674E14D72998229450119FCEB11"/>
    <w:rsid w:val="00E31F3C"/>
    <w:rPr>
      <w:rFonts w:eastAsiaTheme="minorHAnsi"/>
    </w:rPr>
  </w:style>
  <w:style w:type="paragraph" w:customStyle="1" w:styleId="264BAB5FDC0040D59FCD702B943351BC11">
    <w:name w:val="264BAB5FDC0040D59FCD702B943351BC11"/>
    <w:rsid w:val="00E31F3C"/>
    <w:rPr>
      <w:rFonts w:eastAsiaTheme="minorHAnsi"/>
    </w:rPr>
  </w:style>
  <w:style w:type="paragraph" w:customStyle="1" w:styleId="A1A5D004AC464522AE9740F47D4815E511">
    <w:name w:val="A1A5D004AC464522AE9740F47D4815E511"/>
    <w:rsid w:val="00E31F3C"/>
    <w:rPr>
      <w:rFonts w:eastAsiaTheme="minorHAnsi"/>
    </w:rPr>
  </w:style>
  <w:style w:type="paragraph" w:customStyle="1" w:styleId="228DFE730EE2445F88E4473929BCB01911">
    <w:name w:val="228DFE730EE2445F88E4473929BCB01911"/>
    <w:rsid w:val="00E31F3C"/>
    <w:rPr>
      <w:rFonts w:eastAsiaTheme="minorHAnsi"/>
    </w:rPr>
  </w:style>
  <w:style w:type="paragraph" w:customStyle="1" w:styleId="F78F108F90C34D70AE86C5A10431040611">
    <w:name w:val="F78F108F90C34D70AE86C5A10431040611"/>
    <w:rsid w:val="00E31F3C"/>
    <w:rPr>
      <w:rFonts w:eastAsiaTheme="minorHAnsi"/>
    </w:rPr>
  </w:style>
  <w:style w:type="paragraph" w:customStyle="1" w:styleId="EDC3D059C9B9474E9803BC0E7C2D08D611">
    <w:name w:val="EDC3D059C9B9474E9803BC0E7C2D08D611"/>
    <w:rsid w:val="00E31F3C"/>
    <w:rPr>
      <w:rFonts w:eastAsiaTheme="minorHAnsi"/>
    </w:rPr>
  </w:style>
  <w:style w:type="paragraph" w:customStyle="1" w:styleId="042546AAA6F04535AE13F68E252FBBAD11">
    <w:name w:val="042546AAA6F04535AE13F68E252FBBAD11"/>
    <w:rsid w:val="00E31F3C"/>
    <w:rPr>
      <w:rFonts w:eastAsiaTheme="minorHAnsi"/>
    </w:rPr>
  </w:style>
  <w:style w:type="paragraph" w:customStyle="1" w:styleId="F648E57EDDDA4103BEB6EB2027F886FE11">
    <w:name w:val="F648E57EDDDA4103BEB6EB2027F886FE11"/>
    <w:rsid w:val="00E31F3C"/>
    <w:rPr>
      <w:rFonts w:eastAsiaTheme="minorHAnsi"/>
    </w:rPr>
  </w:style>
  <w:style w:type="paragraph" w:customStyle="1" w:styleId="7A0E2DA54B564033AADF8E0A308E3BD611">
    <w:name w:val="7A0E2DA54B564033AADF8E0A308E3BD611"/>
    <w:rsid w:val="00E31F3C"/>
    <w:rPr>
      <w:rFonts w:eastAsiaTheme="minorHAnsi"/>
    </w:rPr>
  </w:style>
  <w:style w:type="paragraph" w:customStyle="1" w:styleId="BE297880B0664BCDAEF10213354D0B9011">
    <w:name w:val="BE297880B0664BCDAEF10213354D0B9011"/>
    <w:rsid w:val="00E31F3C"/>
    <w:rPr>
      <w:rFonts w:eastAsiaTheme="minorHAnsi"/>
    </w:rPr>
  </w:style>
  <w:style w:type="paragraph" w:customStyle="1" w:styleId="2D5EF8DC645D4489AE2CC323A682CD3211">
    <w:name w:val="2D5EF8DC645D4489AE2CC323A682CD3211"/>
    <w:rsid w:val="00E31F3C"/>
    <w:rPr>
      <w:rFonts w:eastAsiaTheme="minorHAnsi"/>
    </w:rPr>
  </w:style>
  <w:style w:type="paragraph" w:customStyle="1" w:styleId="2A162FDA4D8D460AB3656054947C08A810">
    <w:name w:val="2A162FDA4D8D460AB3656054947C08A810"/>
    <w:rsid w:val="00E31F3C"/>
    <w:rPr>
      <w:rFonts w:eastAsiaTheme="minorHAnsi"/>
    </w:rPr>
  </w:style>
  <w:style w:type="paragraph" w:customStyle="1" w:styleId="58FCA5FD42AC4D3C88A91BA7A499238C10">
    <w:name w:val="58FCA5FD42AC4D3C88A91BA7A499238C10"/>
    <w:rsid w:val="00E31F3C"/>
    <w:rPr>
      <w:rFonts w:eastAsiaTheme="minorHAnsi"/>
    </w:rPr>
  </w:style>
  <w:style w:type="paragraph" w:customStyle="1" w:styleId="4A6D7A85299643B5845B1F33D648F40811">
    <w:name w:val="4A6D7A85299643B5845B1F33D648F40811"/>
    <w:rsid w:val="00E31F3C"/>
    <w:rPr>
      <w:rFonts w:eastAsiaTheme="minorHAnsi"/>
    </w:rPr>
  </w:style>
  <w:style w:type="paragraph" w:customStyle="1" w:styleId="DA4CBAEC936B4A30A43F5E9602AAE05811">
    <w:name w:val="DA4CBAEC936B4A30A43F5E9602AAE05811"/>
    <w:rsid w:val="00E31F3C"/>
    <w:rPr>
      <w:rFonts w:eastAsiaTheme="minorHAnsi"/>
    </w:rPr>
  </w:style>
  <w:style w:type="paragraph" w:customStyle="1" w:styleId="08DB1DBF8085480A8A4FE5487F2740BE11">
    <w:name w:val="08DB1DBF8085480A8A4FE5487F2740BE11"/>
    <w:rsid w:val="00E31F3C"/>
    <w:rPr>
      <w:rFonts w:eastAsiaTheme="minorHAnsi"/>
    </w:rPr>
  </w:style>
  <w:style w:type="paragraph" w:customStyle="1" w:styleId="50B239A143F841C5A54A7D561728A5E211">
    <w:name w:val="50B239A143F841C5A54A7D561728A5E211"/>
    <w:rsid w:val="00E31F3C"/>
    <w:rPr>
      <w:rFonts w:eastAsiaTheme="minorHAnsi"/>
    </w:rPr>
  </w:style>
  <w:style w:type="paragraph" w:customStyle="1" w:styleId="2F95F946BDDD4275B5538079E51A548911">
    <w:name w:val="2F95F946BDDD4275B5538079E51A548911"/>
    <w:rsid w:val="00E31F3C"/>
    <w:rPr>
      <w:rFonts w:eastAsiaTheme="minorHAnsi"/>
    </w:rPr>
  </w:style>
  <w:style w:type="paragraph" w:customStyle="1" w:styleId="A744815489F4469184FE1F2F434D0CDF11">
    <w:name w:val="A744815489F4469184FE1F2F434D0CDF11"/>
    <w:rsid w:val="00E31F3C"/>
    <w:rPr>
      <w:rFonts w:eastAsiaTheme="minorHAnsi"/>
    </w:rPr>
  </w:style>
  <w:style w:type="paragraph" w:customStyle="1" w:styleId="0CFADBD0B7EA47C5AAD6D656A2CD2BA011">
    <w:name w:val="0CFADBD0B7EA47C5AAD6D656A2CD2BA011"/>
    <w:rsid w:val="00E31F3C"/>
    <w:rPr>
      <w:rFonts w:eastAsiaTheme="minorHAnsi"/>
    </w:rPr>
  </w:style>
  <w:style w:type="paragraph" w:customStyle="1" w:styleId="D4C16506615B4C5FB9DC4371BAF33E8311">
    <w:name w:val="D4C16506615B4C5FB9DC4371BAF33E8311"/>
    <w:rsid w:val="00E31F3C"/>
    <w:rPr>
      <w:rFonts w:eastAsiaTheme="minorHAnsi"/>
    </w:rPr>
  </w:style>
  <w:style w:type="paragraph" w:customStyle="1" w:styleId="801AA6F3FED54A57A0835768E8E19BD111">
    <w:name w:val="801AA6F3FED54A57A0835768E8E19BD111"/>
    <w:rsid w:val="00E31F3C"/>
    <w:rPr>
      <w:rFonts w:eastAsiaTheme="minorHAnsi"/>
    </w:rPr>
  </w:style>
  <w:style w:type="paragraph" w:customStyle="1" w:styleId="A468E7CBCB0740A3B521D29B91A5518511">
    <w:name w:val="A468E7CBCB0740A3B521D29B91A5518511"/>
    <w:rsid w:val="00E31F3C"/>
    <w:rPr>
      <w:rFonts w:eastAsiaTheme="minorHAnsi"/>
    </w:rPr>
  </w:style>
  <w:style w:type="paragraph" w:customStyle="1" w:styleId="63B152712FF64051A1A79836CF3F164910">
    <w:name w:val="63B152712FF64051A1A79836CF3F164910"/>
    <w:rsid w:val="00E31F3C"/>
    <w:rPr>
      <w:rFonts w:eastAsiaTheme="minorHAnsi"/>
    </w:rPr>
  </w:style>
  <w:style w:type="paragraph" w:customStyle="1" w:styleId="795E4F4036724693B46DA81E4E698DAE10">
    <w:name w:val="795E4F4036724693B46DA81E4E698DAE10"/>
    <w:rsid w:val="00E31F3C"/>
    <w:rPr>
      <w:rFonts w:eastAsiaTheme="minorHAnsi"/>
    </w:rPr>
  </w:style>
  <w:style w:type="paragraph" w:customStyle="1" w:styleId="B362D57E5FC842E0B111DEC39886325C10">
    <w:name w:val="B362D57E5FC842E0B111DEC39886325C10"/>
    <w:rsid w:val="00E31F3C"/>
    <w:rPr>
      <w:rFonts w:eastAsiaTheme="minorHAnsi"/>
    </w:rPr>
  </w:style>
  <w:style w:type="paragraph" w:customStyle="1" w:styleId="9A8A3CE1D6E046F8BB9739AE8D698AC610">
    <w:name w:val="9A8A3CE1D6E046F8BB9739AE8D698AC610"/>
    <w:rsid w:val="00E31F3C"/>
    <w:rPr>
      <w:rFonts w:eastAsiaTheme="minorHAnsi"/>
    </w:rPr>
  </w:style>
  <w:style w:type="paragraph" w:customStyle="1" w:styleId="AE382DAEE7DE4E5586CF3B988E99103010">
    <w:name w:val="AE382DAEE7DE4E5586CF3B988E99103010"/>
    <w:rsid w:val="00E31F3C"/>
    <w:rPr>
      <w:rFonts w:eastAsiaTheme="minorHAnsi"/>
    </w:rPr>
  </w:style>
  <w:style w:type="paragraph" w:customStyle="1" w:styleId="9AE6703245F1434089742FF04FC27BB410">
    <w:name w:val="9AE6703245F1434089742FF04FC27BB410"/>
    <w:rsid w:val="00E31F3C"/>
    <w:rPr>
      <w:rFonts w:eastAsiaTheme="minorHAnsi"/>
    </w:rPr>
  </w:style>
  <w:style w:type="paragraph" w:customStyle="1" w:styleId="8365CDB2A7674B318D64BCF0AB00F5B410">
    <w:name w:val="8365CDB2A7674B318D64BCF0AB00F5B410"/>
    <w:rsid w:val="00E31F3C"/>
    <w:rPr>
      <w:rFonts w:eastAsiaTheme="minorHAnsi"/>
    </w:rPr>
  </w:style>
  <w:style w:type="paragraph" w:customStyle="1" w:styleId="931734EB321F4496B412BD0508DEA76410">
    <w:name w:val="931734EB321F4496B412BD0508DEA76410"/>
    <w:rsid w:val="00E31F3C"/>
    <w:rPr>
      <w:rFonts w:eastAsiaTheme="minorHAnsi"/>
    </w:rPr>
  </w:style>
  <w:style w:type="paragraph" w:customStyle="1" w:styleId="C2CD03634207489DB1C3C387A8A896B110">
    <w:name w:val="C2CD03634207489DB1C3C387A8A896B110"/>
    <w:rsid w:val="00E31F3C"/>
    <w:rPr>
      <w:rFonts w:eastAsiaTheme="minorHAnsi"/>
    </w:rPr>
  </w:style>
  <w:style w:type="paragraph" w:customStyle="1" w:styleId="96916A38AF6841FD9DD9E55E7D34DC1910">
    <w:name w:val="96916A38AF6841FD9DD9E55E7D34DC1910"/>
    <w:rsid w:val="00E31F3C"/>
    <w:rPr>
      <w:rFonts w:eastAsiaTheme="minorHAnsi"/>
    </w:rPr>
  </w:style>
  <w:style w:type="paragraph" w:customStyle="1" w:styleId="A89B56BE3FA54F1EB0DF6C8E04726BD310">
    <w:name w:val="A89B56BE3FA54F1EB0DF6C8E04726BD310"/>
    <w:rsid w:val="00E31F3C"/>
    <w:rPr>
      <w:rFonts w:eastAsiaTheme="minorHAnsi"/>
    </w:rPr>
  </w:style>
  <w:style w:type="paragraph" w:customStyle="1" w:styleId="F8E1047451944441A88ABD85B6C95EF510">
    <w:name w:val="F8E1047451944441A88ABD85B6C95EF510"/>
    <w:rsid w:val="00E31F3C"/>
    <w:rPr>
      <w:rFonts w:eastAsiaTheme="minorHAnsi"/>
    </w:rPr>
  </w:style>
  <w:style w:type="paragraph" w:customStyle="1" w:styleId="3E7A4DF811C14257AE4FD1FBC49BEB6C10">
    <w:name w:val="3E7A4DF811C14257AE4FD1FBC49BEB6C10"/>
    <w:rsid w:val="00E31F3C"/>
    <w:rPr>
      <w:rFonts w:eastAsiaTheme="minorHAnsi"/>
    </w:rPr>
  </w:style>
  <w:style w:type="paragraph" w:customStyle="1" w:styleId="229DF2A636DE4D0F9222E6A1F146AFE611">
    <w:name w:val="229DF2A636DE4D0F9222E6A1F146AFE611"/>
    <w:rsid w:val="00E31F3C"/>
    <w:rPr>
      <w:rFonts w:eastAsiaTheme="minorHAnsi"/>
    </w:rPr>
  </w:style>
  <w:style w:type="paragraph" w:customStyle="1" w:styleId="FA739E41EE4F42C5B04A2E7E96D6022D10">
    <w:name w:val="FA739E41EE4F42C5B04A2E7E96D6022D10"/>
    <w:rsid w:val="00E31F3C"/>
    <w:rPr>
      <w:rFonts w:eastAsiaTheme="minorHAnsi"/>
    </w:rPr>
  </w:style>
  <w:style w:type="paragraph" w:customStyle="1" w:styleId="C0D1D78AA49C4ADFAE31DBCD88D4B6EB11">
    <w:name w:val="C0D1D78AA49C4ADFAE31DBCD88D4B6E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0">
    <w:name w:val="C5B4BD8D29A1447B891ECEA6A92AD647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0">
    <w:name w:val="BC2D42A687F846EB94C728C39DF650BB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0">
    <w:name w:val="701B5917D9384387B8B0668329290800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0">
    <w:name w:val="4BEFBFB7D403475EAD6237CDA5E90A68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0">
    <w:name w:val="04E924CFA6A54BDDAFE03887841748F310"/>
    <w:rsid w:val="00E31F3C"/>
    <w:rPr>
      <w:rFonts w:eastAsiaTheme="minorHAnsi"/>
    </w:rPr>
  </w:style>
  <w:style w:type="paragraph" w:customStyle="1" w:styleId="AA8E719ABE8D4B43934F10CD1ABB64EB11">
    <w:name w:val="AA8E719ABE8D4B43934F10CD1ABB64EB11"/>
    <w:rsid w:val="00E31F3C"/>
    <w:rPr>
      <w:rFonts w:eastAsiaTheme="minorHAnsi"/>
    </w:rPr>
  </w:style>
  <w:style w:type="paragraph" w:customStyle="1" w:styleId="5F3AC1E655F149588806E5A51403D7D311">
    <w:name w:val="5F3AC1E655F149588806E5A51403D7D311"/>
    <w:rsid w:val="00E31F3C"/>
    <w:rPr>
      <w:rFonts w:eastAsiaTheme="minorHAnsi"/>
    </w:rPr>
  </w:style>
  <w:style w:type="paragraph" w:customStyle="1" w:styleId="7FD1983AD3144D8F9074A09FE2BEE15911">
    <w:name w:val="7FD1983AD3144D8F9074A09FE2BEE15911"/>
    <w:rsid w:val="00E31F3C"/>
    <w:rPr>
      <w:rFonts w:eastAsiaTheme="minorHAnsi"/>
    </w:rPr>
  </w:style>
  <w:style w:type="paragraph" w:customStyle="1" w:styleId="029C6982E6484E998C15FC2FFA8A7BFC11">
    <w:name w:val="029C6982E6484E998C15FC2FFA8A7BFC11"/>
    <w:rsid w:val="00E31F3C"/>
    <w:rPr>
      <w:rFonts w:eastAsiaTheme="minorHAnsi"/>
    </w:rPr>
  </w:style>
  <w:style w:type="paragraph" w:customStyle="1" w:styleId="C852B99C658F4CE6AD8E206079E3528A11">
    <w:name w:val="C852B99C658F4CE6AD8E206079E3528A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0">
    <w:name w:val="80EB4002DDF543B8B7004C452EE7B9BC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0">
    <w:name w:val="F9C6533C1E864A0BBD94C648065B6841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0">
    <w:name w:val="EA5B4C1510D548428F23E5DE410C91FF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0">
    <w:name w:val="4AC15AD9E32B4F5AB87DB3A881AC141D10"/>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1D9F046B41243F6B4D6EE84487A1A1D">
    <w:name w:val="D1D9F046B41243F6B4D6EE84487A1A1D"/>
    <w:rsid w:val="00E31F3C"/>
  </w:style>
  <w:style w:type="paragraph" w:customStyle="1" w:styleId="581F960461144CCFAA97AB4A41BF6906">
    <w:name w:val="581F960461144CCFAA97AB4A41BF6906"/>
    <w:rsid w:val="00E31F3C"/>
  </w:style>
  <w:style w:type="paragraph" w:customStyle="1" w:styleId="CB30427D8A294AA0A480965D16084A3812">
    <w:name w:val="CB30427D8A294AA0A480965D16084A38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2">
    <w:name w:val="B1A877ABBF78477391393CC071241947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1">
    <w:name w:val="30FA10E18AA546EE8082541ED94B85B9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1">
    <w:name w:val="359543F408244E4C915219E2B65CF777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2">
    <w:name w:val="69C354DBE5AA4C778622C1EF7F77602F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1">
    <w:name w:val="F3D9A3CD7C384B34BB7E9EA9ED049A2A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1">
    <w:name w:val="CE2F75739CED4586BFE4380B66A8E9A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1">
    <w:name w:val="D83B4EB1345346298D6AC04A1C2C68B3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2">
    <w:name w:val="6450A64838B749DE84719D768C626C23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2">
    <w:name w:val="29F724682B4547DB859AA6939F154C38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1">
    <w:name w:val="2C3CBF37F6F74962A5515F410283C16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1">
    <w:name w:val="5095598FE6E4414EB5CB162CD1286D12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1">
    <w:name w:val="4FA2336CB7374907ACBE7D4F816F22B0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1">
    <w:name w:val="3E2C18A5A3A74F8CA5761C75EE656E10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1">
    <w:name w:val="19206A32E438411FBC0E828E1AE61FDD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9">
    <w:name w:val="53311A36E5E24080BAA86C99111FD9D49"/>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0">
    <w:name w:val="C323CC46A70648378356EC26E1D562B610"/>
    <w:rsid w:val="00E31F3C"/>
    <w:rPr>
      <w:rFonts w:eastAsiaTheme="minorHAnsi"/>
    </w:rPr>
  </w:style>
  <w:style w:type="paragraph" w:customStyle="1" w:styleId="77588B905D0B4AE9B7C8CD5C40274F6610">
    <w:name w:val="77588B905D0B4AE9B7C8CD5C40274F6610"/>
    <w:rsid w:val="00E31F3C"/>
    <w:rPr>
      <w:rFonts w:eastAsiaTheme="minorHAnsi"/>
    </w:rPr>
  </w:style>
  <w:style w:type="paragraph" w:customStyle="1" w:styleId="1D83BB36814C4F888E8AE76AB9357D5717">
    <w:name w:val="1D83BB36814C4F888E8AE76AB9357D5717"/>
    <w:rsid w:val="00E31F3C"/>
    <w:rPr>
      <w:rFonts w:eastAsiaTheme="minorHAnsi"/>
    </w:rPr>
  </w:style>
  <w:style w:type="paragraph" w:customStyle="1" w:styleId="0C671431A5DE4D62BAA70CC82DC51D2717">
    <w:name w:val="0C671431A5DE4D62BAA70CC82DC51D2717"/>
    <w:rsid w:val="00E31F3C"/>
    <w:rPr>
      <w:rFonts w:eastAsiaTheme="minorHAnsi"/>
    </w:rPr>
  </w:style>
  <w:style w:type="paragraph" w:customStyle="1" w:styleId="A906F06CC02849A38415AABC0E3A91DF17">
    <w:name w:val="A906F06CC02849A38415AABC0E3A91DF17"/>
    <w:rsid w:val="00E31F3C"/>
    <w:rPr>
      <w:rFonts w:eastAsiaTheme="minorHAnsi"/>
    </w:rPr>
  </w:style>
  <w:style w:type="paragraph" w:customStyle="1" w:styleId="D96231F7B4B54394A76C98C91B54A2BA12">
    <w:name w:val="D96231F7B4B54394A76C98C91B54A2BA12"/>
    <w:rsid w:val="00E31F3C"/>
    <w:rPr>
      <w:rFonts w:eastAsiaTheme="minorHAnsi"/>
    </w:rPr>
  </w:style>
  <w:style w:type="paragraph" w:customStyle="1" w:styleId="C184A1F3F64E49D19B486858F96F490112">
    <w:name w:val="C184A1F3F64E49D19B486858F96F4901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0">
    <w:name w:val="C7EC1365D76E4FBE97FE1B52A558270710"/>
    <w:rsid w:val="00E31F3C"/>
    <w:rPr>
      <w:rFonts w:eastAsiaTheme="minorHAnsi"/>
    </w:rPr>
  </w:style>
  <w:style w:type="paragraph" w:customStyle="1" w:styleId="27D158F4A81F4B858317FA58B0281C9512">
    <w:name w:val="27D158F4A81F4B858317FA58B0281C9512"/>
    <w:rsid w:val="00E31F3C"/>
    <w:rPr>
      <w:rFonts w:eastAsiaTheme="minorHAnsi"/>
    </w:rPr>
  </w:style>
  <w:style w:type="paragraph" w:customStyle="1" w:styleId="D9E1C13FC0F9413D8A9255569D77D68212">
    <w:name w:val="D9E1C13FC0F9413D8A9255569D77D68212"/>
    <w:rsid w:val="00E31F3C"/>
    <w:rPr>
      <w:rFonts w:eastAsiaTheme="minorHAnsi"/>
    </w:rPr>
  </w:style>
  <w:style w:type="paragraph" w:customStyle="1" w:styleId="D0D9E3001A93444393ADA291EBD5854310">
    <w:name w:val="D0D9E3001A93444393ADA291EBD5854310"/>
    <w:rsid w:val="00E31F3C"/>
    <w:rPr>
      <w:rFonts w:eastAsiaTheme="minorHAnsi"/>
    </w:rPr>
  </w:style>
  <w:style w:type="paragraph" w:customStyle="1" w:styleId="D63F1DA4324A4ADEB7460D370549486312">
    <w:name w:val="D63F1DA4324A4ADEB7460D370549486312"/>
    <w:rsid w:val="00E31F3C"/>
    <w:rPr>
      <w:rFonts w:eastAsiaTheme="minorHAnsi"/>
    </w:rPr>
  </w:style>
  <w:style w:type="paragraph" w:customStyle="1" w:styleId="EAFD1B8491A94827B672C032C43BAC9412">
    <w:name w:val="EAFD1B8491A94827B672C032C43BAC9412"/>
    <w:rsid w:val="00E31F3C"/>
    <w:rPr>
      <w:rFonts w:eastAsiaTheme="minorHAnsi"/>
    </w:rPr>
  </w:style>
  <w:style w:type="paragraph" w:customStyle="1" w:styleId="2DAC10B8BB23459A81D46E4C143C2BD010">
    <w:name w:val="2DAC10B8BB23459A81D46E4C143C2BD010"/>
    <w:rsid w:val="00E31F3C"/>
    <w:rPr>
      <w:rFonts w:eastAsiaTheme="minorHAnsi"/>
    </w:rPr>
  </w:style>
  <w:style w:type="paragraph" w:customStyle="1" w:styleId="4303BD00D2E4428784F03A95DAE436C712">
    <w:name w:val="4303BD00D2E4428784F03A95DAE436C712"/>
    <w:rsid w:val="00E31F3C"/>
    <w:rPr>
      <w:rFonts w:eastAsiaTheme="minorHAnsi"/>
    </w:rPr>
  </w:style>
  <w:style w:type="paragraph" w:customStyle="1" w:styleId="A5FCE149CC5E4C0887C25E4F4ECBE30112">
    <w:name w:val="A5FCE149CC5E4C0887C25E4F4ECBE30112"/>
    <w:rsid w:val="00E31F3C"/>
    <w:rPr>
      <w:rFonts w:eastAsiaTheme="minorHAnsi"/>
    </w:rPr>
  </w:style>
  <w:style w:type="paragraph" w:customStyle="1" w:styleId="898353D1D3234AEFBDBCDE5DDE85B47912">
    <w:name w:val="898353D1D3234AEFBDBCDE5DDE85B47912"/>
    <w:rsid w:val="00E31F3C"/>
    <w:rPr>
      <w:rFonts w:eastAsiaTheme="minorHAnsi"/>
    </w:rPr>
  </w:style>
  <w:style w:type="paragraph" w:customStyle="1" w:styleId="44FD96B608CC4F9C9F323233CA0E2AC111">
    <w:name w:val="44FD96B608CC4F9C9F323233CA0E2AC111"/>
    <w:rsid w:val="00E31F3C"/>
    <w:rPr>
      <w:rFonts w:eastAsiaTheme="minorHAnsi"/>
    </w:rPr>
  </w:style>
  <w:style w:type="paragraph" w:customStyle="1" w:styleId="8CD15BE22342406A809A8F077FA2982612">
    <w:name w:val="8CD15BE22342406A809A8F077FA2982612"/>
    <w:rsid w:val="00E31F3C"/>
    <w:rPr>
      <w:rFonts w:eastAsiaTheme="minorHAnsi"/>
    </w:rPr>
  </w:style>
  <w:style w:type="paragraph" w:customStyle="1" w:styleId="5A4ED76E717B45928798C23B55BDAE3512">
    <w:name w:val="5A4ED76E717B45928798C23B55BDAE3512"/>
    <w:rsid w:val="00E31F3C"/>
    <w:rPr>
      <w:rFonts w:eastAsiaTheme="minorHAnsi"/>
    </w:rPr>
  </w:style>
  <w:style w:type="paragraph" w:customStyle="1" w:styleId="C43736ABF11D46C4B911FAE0B56CEF2812">
    <w:name w:val="C43736ABF11D46C4B911FAE0B56CEF2812"/>
    <w:rsid w:val="00E31F3C"/>
    <w:rPr>
      <w:rFonts w:eastAsiaTheme="minorHAnsi"/>
    </w:rPr>
  </w:style>
  <w:style w:type="paragraph" w:customStyle="1" w:styleId="8FC354A4976B49E3B22E1A29C0F4DD4A12">
    <w:name w:val="8FC354A4976B49E3B22E1A29C0F4DD4A12"/>
    <w:rsid w:val="00E31F3C"/>
    <w:rPr>
      <w:rFonts w:eastAsiaTheme="minorHAnsi"/>
    </w:rPr>
  </w:style>
  <w:style w:type="paragraph" w:customStyle="1" w:styleId="0ADF65EB0BE645E7BD590251E8E5DB9C12">
    <w:name w:val="0ADF65EB0BE645E7BD590251E8E5DB9C12"/>
    <w:rsid w:val="00E31F3C"/>
    <w:rPr>
      <w:rFonts w:eastAsiaTheme="minorHAnsi"/>
    </w:rPr>
  </w:style>
  <w:style w:type="paragraph" w:customStyle="1" w:styleId="6D0EBA63F0C742468D8900840D084F8212">
    <w:name w:val="6D0EBA63F0C742468D8900840D084F8212"/>
    <w:rsid w:val="00E31F3C"/>
    <w:rPr>
      <w:rFonts w:eastAsiaTheme="minorHAnsi"/>
    </w:rPr>
  </w:style>
  <w:style w:type="paragraph" w:customStyle="1" w:styleId="B6B9F7CDE0534971BAE0FE4DDE262D2312">
    <w:name w:val="B6B9F7CDE0534971BAE0FE4DDE262D2312"/>
    <w:rsid w:val="00E31F3C"/>
    <w:rPr>
      <w:rFonts w:eastAsiaTheme="minorHAnsi"/>
    </w:rPr>
  </w:style>
  <w:style w:type="paragraph" w:customStyle="1" w:styleId="76C6EAFB2C0E43C78479016282DEDDC912">
    <w:name w:val="76C6EAFB2C0E43C78479016282DEDDC912"/>
    <w:rsid w:val="00E31F3C"/>
    <w:rPr>
      <w:rFonts w:eastAsiaTheme="minorHAnsi"/>
    </w:rPr>
  </w:style>
  <w:style w:type="paragraph" w:customStyle="1" w:styleId="D1D9F046B41243F6B4D6EE84487A1A1D1">
    <w:name w:val="D1D9F046B41243F6B4D6EE84487A1A1D1"/>
    <w:rsid w:val="00E31F3C"/>
    <w:rPr>
      <w:rFonts w:eastAsiaTheme="minorHAnsi"/>
    </w:rPr>
  </w:style>
  <w:style w:type="paragraph" w:customStyle="1" w:styleId="E8E8493026B74CC6ACAF73535FF7FE1C12">
    <w:name w:val="E8E8493026B74CC6ACAF73535FF7FE1C12"/>
    <w:rsid w:val="00E31F3C"/>
    <w:rPr>
      <w:rFonts w:eastAsiaTheme="minorHAnsi"/>
    </w:rPr>
  </w:style>
  <w:style w:type="paragraph" w:customStyle="1" w:styleId="C961296BEC294DB481D2D2352026746511">
    <w:name w:val="C961296BEC294DB481D2D2352026746511"/>
    <w:rsid w:val="00E31F3C"/>
    <w:rPr>
      <w:rFonts w:eastAsiaTheme="minorHAnsi"/>
    </w:rPr>
  </w:style>
  <w:style w:type="paragraph" w:customStyle="1" w:styleId="E65085FA4A8449E6ACA6F936D800376611">
    <w:name w:val="E65085FA4A8449E6ACA6F936D800376611"/>
    <w:rsid w:val="00E31F3C"/>
    <w:rPr>
      <w:rFonts w:eastAsiaTheme="minorHAnsi"/>
    </w:rPr>
  </w:style>
  <w:style w:type="paragraph" w:customStyle="1" w:styleId="5C44F96216F046C796BAC5F33B2E635E11">
    <w:name w:val="5C44F96216F046C796BAC5F33B2E635E11"/>
    <w:rsid w:val="00E31F3C"/>
    <w:rPr>
      <w:rFonts w:eastAsiaTheme="minorHAnsi"/>
    </w:rPr>
  </w:style>
  <w:style w:type="paragraph" w:customStyle="1" w:styleId="8267B38D2D6D461DA7DC68C112302B1011">
    <w:name w:val="8267B38D2D6D461DA7DC68C112302B1011"/>
    <w:rsid w:val="00E31F3C"/>
    <w:rPr>
      <w:rFonts w:eastAsiaTheme="minorHAnsi"/>
    </w:rPr>
  </w:style>
  <w:style w:type="paragraph" w:customStyle="1" w:styleId="1D0709AE76F64B018E2BD9D3DBFB66DF12">
    <w:name w:val="1D0709AE76F64B018E2BD9D3DBFB66DF12"/>
    <w:rsid w:val="00E31F3C"/>
    <w:rPr>
      <w:rFonts w:eastAsiaTheme="minorHAnsi"/>
    </w:rPr>
  </w:style>
  <w:style w:type="paragraph" w:customStyle="1" w:styleId="014F5C04BB22410C81F677299043755812">
    <w:name w:val="014F5C04BB22410C81F677299043755812"/>
    <w:rsid w:val="00E31F3C"/>
    <w:rPr>
      <w:rFonts w:eastAsiaTheme="minorHAnsi"/>
    </w:rPr>
  </w:style>
  <w:style w:type="paragraph" w:customStyle="1" w:styleId="B9A966E752EF41688ECB507D015082D912">
    <w:name w:val="B9A966E752EF41688ECB507D015082D912"/>
    <w:rsid w:val="00E31F3C"/>
    <w:rPr>
      <w:rFonts w:eastAsiaTheme="minorHAnsi"/>
    </w:rPr>
  </w:style>
  <w:style w:type="paragraph" w:customStyle="1" w:styleId="46A7D5AF3B744D088EEAE5CD6C10E70A12">
    <w:name w:val="46A7D5AF3B744D088EEAE5CD6C10E70A12"/>
    <w:rsid w:val="00E31F3C"/>
    <w:rPr>
      <w:rFonts w:eastAsiaTheme="minorHAnsi"/>
    </w:rPr>
  </w:style>
  <w:style w:type="paragraph" w:customStyle="1" w:styleId="BCB611364F9347DAA2812B71AE790C0A12">
    <w:name w:val="BCB611364F9347DAA2812B71AE790C0A12"/>
    <w:rsid w:val="00E31F3C"/>
    <w:rPr>
      <w:rFonts w:eastAsiaTheme="minorHAnsi"/>
    </w:rPr>
  </w:style>
  <w:style w:type="paragraph" w:customStyle="1" w:styleId="460FFF3674E14D72998229450119FCEB12">
    <w:name w:val="460FFF3674E14D72998229450119FCEB12"/>
    <w:rsid w:val="00E31F3C"/>
    <w:rPr>
      <w:rFonts w:eastAsiaTheme="minorHAnsi"/>
    </w:rPr>
  </w:style>
  <w:style w:type="paragraph" w:customStyle="1" w:styleId="264BAB5FDC0040D59FCD702B943351BC12">
    <w:name w:val="264BAB5FDC0040D59FCD702B943351BC12"/>
    <w:rsid w:val="00E31F3C"/>
    <w:rPr>
      <w:rFonts w:eastAsiaTheme="minorHAnsi"/>
    </w:rPr>
  </w:style>
  <w:style w:type="paragraph" w:customStyle="1" w:styleId="A1A5D004AC464522AE9740F47D4815E512">
    <w:name w:val="A1A5D004AC464522AE9740F47D4815E512"/>
    <w:rsid w:val="00E31F3C"/>
    <w:rPr>
      <w:rFonts w:eastAsiaTheme="minorHAnsi"/>
    </w:rPr>
  </w:style>
  <w:style w:type="paragraph" w:customStyle="1" w:styleId="228DFE730EE2445F88E4473929BCB01912">
    <w:name w:val="228DFE730EE2445F88E4473929BCB01912"/>
    <w:rsid w:val="00E31F3C"/>
    <w:rPr>
      <w:rFonts w:eastAsiaTheme="minorHAnsi"/>
    </w:rPr>
  </w:style>
  <w:style w:type="paragraph" w:customStyle="1" w:styleId="F78F108F90C34D70AE86C5A10431040612">
    <w:name w:val="F78F108F90C34D70AE86C5A10431040612"/>
    <w:rsid w:val="00E31F3C"/>
    <w:rPr>
      <w:rFonts w:eastAsiaTheme="minorHAnsi"/>
    </w:rPr>
  </w:style>
  <w:style w:type="paragraph" w:customStyle="1" w:styleId="EDC3D059C9B9474E9803BC0E7C2D08D612">
    <w:name w:val="EDC3D059C9B9474E9803BC0E7C2D08D612"/>
    <w:rsid w:val="00E31F3C"/>
    <w:rPr>
      <w:rFonts w:eastAsiaTheme="minorHAnsi"/>
    </w:rPr>
  </w:style>
  <w:style w:type="paragraph" w:customStyle="1" w:styleId="042546AAA6F04535AE13F68E252FBBAD12">
    <w:name w:val="042546AAA6F04535AE13F68E252FBBAD12"/>
    <w:rsid w:val="00E31F3C"/>
    <w:rPr>
      <w:rFonts w:eastAsiaTheme="minorHAnsi"/>
    </w:rPr>
  </w:style>
  <w:style w:type="paragraph" w:customStyle="1" w:styleId="F648E57EDDDA4103BEB6EB2027F886FE12">
    <w:name w:val="F648E57EDDDA4103BEB6EB2027F886FE12"/>
    <w:rsid w:val="00E31F3C"/>
    <w:rPr>
      <w:rFonts w:eastAsiaTheme="minorHAnsi"/>
    </w:rPr>
  </w:style>
  <w:style w:type="paragraph" w:customStyle="1" w:styleId="7A0E2DA54B564033AADF8E0A308E3BD612">
    <w:name w:val="7A0E2DA54B564033AADF8E0A308E3BD612"/>
    <w:rsid w:val="00E31F3C"/>
    <w:rPr>
      <w:rFonts w:eastAsiaTheme="minorHAnsi"/>
    </w:rPr>
  </w:style>
  <w:style w:type="paragraph" w:customStyle="1" w:styleId="BE297880B0664BCDAEF10213354D0B9012">
    <w:name w:val="BE297880B0664BCDAEF10213354D0B9012"/>
    <w:rsid w:val="00E31F3C"/>
    <w:rPr>
      <w:rFonts w:eastAsiaTheme="minorHAnsi"/>
    </w:rPr>
  </w:style>
  <w:style w:type="paragraph" w:customStyle="1" w:styleId="2D5EF8DC645D4489AE2CC323A682CD3212">
    <w:name w:val="2D5EF8DC645D4489AE2CC323A682CD3212"/>
    <w:rsid w:val="00E31F3C"/>
    <w:rPr>
      <w:rFonts w:eastAsiaTheme="minorHAnsi"/>
    </w:rPr>
  </w:style>
  <w:style w:type="paragraph" w:customStyle="1" w:styleId="2A162FDA4D8D460AB3656054947C08A811">
    <w:name w:val="2A162FDA4D8D460AB3656054947C08A811"/>
    <w:rsid w:val="00E31F3C"/>
    <w:rPr>
      <w:rFonts w:eastAsiaTheme="minorHAnsi"/>
    </w:rPr>
  </w:style>
  <w:style w:type="paragraph" w:customStyle="1" w:styleId="58FCA5FD42AC4D3C88A91BA7A499238C11">
    <w:name w:val="58FCA5FD42AC4D3C88A91BA7A499238C11"/>
    <w:rsid w:val="00E31F3C"/>
    <w:rPr>
      <w:rFonts w:eastAsiaTheme="minorHAnsi"/>
    </w:rPr>
  </w:style>
  <w:style w:type="paragraph" w:customStyle="1" w:styleId="4A6D7A85299643B5845B1F33D648F40812">
    <w:name w:val="4A6D7A85299643B5845B1F33D648F40812"/>
    <w:rsid w:val="00E31F3C"/>
    <w:rPr>
      <w:rFonts w:eastAsiaTheme="minorHAnsi"/>
    </w:rPr>
  </w:style>
  <w:style w:type="paragraph" w:customStyle="1" w:styleId="DA4CBAEC936B4A30A43F5E9602AAE05812">
    <w:name w:val="DA4CBAEC936B4A30A43F5E9602AAE05812"/>
    <w:rsid w:val="00E31F3C"/>
    <w:rPr>
      <w:rFonts w:eastAsiaTheme="minorHAnsi"/>
    </w:rPr>
  </w:style>
  <w:style w:type="paragraph" w:customStyle="1" w:styleId="08DB1DBF8085480A8A4FE5487F2740BE12">
    <w:name w:val="08DB1DBF8085480A8A4FE5487F2740BE12"/>
    <w:rsid w:val="00E31F3C"/>
    <w:rPr>
      <w:rFonts w:eastAsiaTheme="minorHAnsi"/>
    </w:rPr>
  </w:style>
  <w:style w:type="paragraph" w:customStyle="1" w:styleId="50B239A143F841C5A54A7D561728A5E212">
    <w:name w:val="50B239A143F841C5A54A7D561728A5E212"/>
    <w:rsid w:val="00E31F3C"/>
    <w:rPr>
      <w:rFonts w:eastAsiaTheme="minorHAnsi"/>
    </w:rPr>
  </w:style>
  <w:style w:type="paragraph" w:customStyle="1" w:styleId="2F95F946BDDD4275B5538079E51A548912">
    <w:name w:val="2F95F946BDDD4275B5538079E51A548912"/>
    <w:rsid w:val="00E31F3C"/>
    <w:rPr>
      <w:rFonts w:eastAsiaTheme="minorHAnsi"/>
    </w:rPr>
  </w:style>
  <w:style w:type="paragraph" w:customStyle="1" w:styleId="A744815489F4469184FE1F2F434D0CDF12">
    <w:name w:val="A744815489F4469184FE1F2F434D0CDF12"/>
    <w:rsid w:val="00E31F3C"/>
    <w:rPr>
      <w:rFonts w:eastAsiaTheme="minorHAnsi"/>
    </w:rPr>
  </w:style>
  <w:style w:type="paragraph" w:customStyle="1" w:styleId="0CFADBD0B7EA47C5AAD6D656A2CD2BA012">
    <w:name w:val="0CFADBD0B7EA47C5AAD6D656A2CD2BA012"/>
    <w:rsid w:val="00E31F3C"/>
    <w:rPr>
      <w:rFonts w:eastAsiaTheme="minorHAnsi"/>
    </w:rPr>
  </w:style>
  <w:style w:type="paragraph" w:customStyle="1" w:styleId="D4C16506615B4C5FB9DC4371BAF33E8312">
    <w:name w:val="D4C16506615B4C5FB9DC4371BAF33E8312"/>
    <w:rsid w:val="00E31F3C"/>
    <w:rPr>
      <w:rFonts w:eastAsiaTheme="minorHAnsi"/>
    </w:rPr>
  </w:style>
  <w:style w:type="paragraph" w:customStyle="1" w:styleId="801AA6F3FED54A57A0835768E8E19BD112">
    <w:name w:val="801AA6F3FED54A57A0835768E8E19BD112"/>
    <w:rsid w:val="00E31F3C"/>
    <w:rPr>
      <w:rFonts w:eastAsiaTheme="minorHAnsi"/>
    </w:rPr>
  </w:style>
  <w:style w:type="paragraph" w:customStyle="1" w:styleId="A468E7CBCB0740A3B521D29B91A5518512">
    <w:name w:val="A468E7CBCB0740A3B521D29B91A5518512"/>
    <w:rsid w:val="00E31F3C"/>
    <w:rPr>
      <w:rFonts w:eastAsiaTheme="minorHAnsi"/>
    </w:rPr>
  </w:style>
  <w:style w:type="paragraph" w:customStyle="1" w:styleId="63B152712FF64051A1A79836CF3F164911">
    <w:name w:val="63B152712FF64051A1A79836CF3F164911"/>
    <w:rsid w:val="00E31F3C"/>
    <w:rPr>
      <w:rFonts w:eastAsiaTheme="minorHAnsi"/>
    </w:rPr>
  </w:style>
  <w:style w:type="paragraph" w:customStyle="1" w:styleId="795E4F4036724693B46DA81E4E698DAE11">
    <w:name w:val="795E4F4036724693B46DA81E4E698DAE11"/>
    <w:rsid w:val="00E31F3C"/>
    <w:rPr>
      <w:rFonts w:eastAsiaTheme="minorHAnsi"/>
    </w:rPr>
  </w:style>
  <w:style w:type="paragraph" w:customStyle="1" w:styleId="B362D57E5FC842E0B111DEC39886325C11">
    <w:name w:val="B362D57E5FC842E0B111DEC39886325C11"/>
    <w:rsid w:val="00E31F3C"/>
    <w:rPr>
      <w:rFonts w:eastAsiaTheme="minorHAnsi"/>
    </w:rPr>
  </w:style>
  <w:style w:type="paragraph" w:customStyle="1" w:styleId="9A8A3CE1D6E046F8BB9739AE8D698AC611">
    <w:name w:val="9A8A3CE1D6E046F8BB9739AE8D698AC611"/>
    <w:rsid w:val="00E31F3C"/>
    <w:rPr>
      <w:rFonts w:eastAsiaTheme="minorHAnsi"/>
    </w:rPr>
  </w:style>
  <w:style w:type="paragraph" w:customStyle="1" w:styleId="AE382DAEE7DE4E5586CF3B988E99103011">
    <w:name w:val="AE382DAEE7DE4E5586CF3B988E99103011"/>
    <w:rsid w:val="00E31F3C"/>
    <w:rPr>
      <w:rFonts w:eastAsiaTheme="minorHAnsi"/>
    </w:rPr>
  </w:style>
  <w:style w:type="paragraph" w:customStyle="1" w:styleId="9AE6703245F1434089742FF04FC27BB411">
    <w:name w:val="9AE6703245F1434089742FF04FC27BB411"/>
    <w:rsid w:val="00E31F3C"/>
    <w:rPr>
      <w:rFonts w:eastAsiaTheme="minorHAnsi"/>
    </w:rPr>
  </w:style>
  <w:style w:type="paragraph" w:customStyle="1" w:styleId="8365CDB2A7674B318D64BCF0AB00F5B411">
    <w:name w:val="8365CDB2A7674B318D64BCF0AB00F5B411"/>
    <w:rsid w:val="00E31F3C"/>
    <w:rPr>
      <w:rFonts w:eastAsiaTheme="minorHAnsi"/>
    </w:rPr>
  </w:style>
  <w:style w:type="paragraph" w:customStyle="1" w:styleId="931734EB321F4496B412BD0508DEA76411">
    <w:name w:val="931734EB321F4496B412BD0508DEA76411"/>
    <w:rsid w:val="00E31F3C"/>
    <w:rPr>
      <w:rFonts w:eastAsiaTheme="minorHAnsi"/>
    </w:rPr>
  </w:style>
  <w:style w:type="paragraph" w:customStyle="1" w:styleId="C2CD03634207489DB1C3C387A8A896B111">
    <w:name w:val="C2CD03634207489DB1C3C387A8A896B111"/>
    <w:rsid w:val="00E31F3C"/>
    <w:rPr>
      <w:rFonts w:eastAsiaTheme="minorHAnsi"/>
    </w:rPr>
  </w:style>
  <w:style w:type="paragraph" w:customStyle="1" w:styleId="96916A38AF6841FD9DD9E55E7D34DC1911">
    <w:name w:val="96916A38AF6841FD9DD9E55E7D34DC1911"/>
    <w:rsid w:val="00E31F3C"/>
    <w:rPr>
      <w:rFonts w:eastAsiaTheme="minorHAnsi"/>
    </w:rPr>
  </w:style>
  <w:style w:type="paragraph" w:customStyle="1" w:styleId="A89B56BE3FA54F1EB0DF6C8E04726BD311">
    <w:name w:val="A89B56BE3FA54F1EB0DF6C8E04726BD311"/>
    <w:rsid w:val="00E31F3C"/>
    <w:rPr>
      <w:rFonts w:eastAsiaTheme="minorHAnsi"/>
    </w:rPr>
  </w:style>
  <w:style w:type="paragraph" w:customStyle="1" w:styleId="F8E1047451944441A88ABD85B6C95EF511">
    <w:name w:val="F8E1047451944441A88ABD85B6C95EF511"/>
    <w:rsid w:val="00E31F3C"/>
    <w:rPr>
      <w:rFonts w:eastAsiaTheme="minorHAnsi"/>
    </w:rPr>
  </w:style>
  <w:style w:type="paragraph" w:customStyle="1" w:styleId="3E7A4DF811C14257AE4FD1FBC49BEB6C11">
    <w:name w:val="3E7A4DF811C14257AE4FD1FBC49BEB6C11"/>
    <w:rsid w:val="00E31F3C"/>
    <w:rPr>
      <w:rFonts w:eastAsiaTheme="minorHAnsi"/>
    </w:rPr>
  </w:style>
  <w:style w:type="paragraph" w:customStyle="1" w:styleId="229DF2A636DE4D0F9222E6A1F146AFE612">
    <w:name w:val="229DF2A636DE4D0F9222E6A1F146AFE612"/>
    <w:rsid w:val="00E31F3C"/>
    <w:rPr>
      <w:rFonts w:eastAsiaTheme="minorHAnsi"/>
    </w:rPr>
  </w:style>
  <w:style w:type="paragraph" w:customStyle="1" w:styleId="FA739E41EE4F42C5B04A2E7E96D6022D11">
    <w:name w:val="FA739E41EE4F42C5B04A2E7E96D6022D11"/>
    <w:rsid w:val="00E31F3C"/>
    <w:rPr>
      <w:rFonts w:eastAsiaTheme="minorHAnsi"/>
    </w:rPr>
  </w:style>
  <w:style w:type="paragraph" w:customStyle="1" w:styleId="C0D1D78AA49C4ADFAE31DBCD88D4B6EB12">
    <w:name w:val="C0D1D78AA49C4ADFAE31DBCD88D4B6EB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1">
    <w:name w:val="C5B4BD8D29A1447B891ECEA6A92AD647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1">
    <w:name w:val="BC2D42A687F846EB94C728C39DF650BB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1">
    <w:name w:val="701B5917D9384387B8B0668329290800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1">
    <w:name w:val="4BEFBFB7D403475EAD6237CDA5E90A68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1">
    <w:name w:val="04E924CFA6A54BDDAFE03887841748F311"/>
    <w:rsid w:val="00E31F3C"/>
    <w:rPr>
      <w:rFonts w:eastAsiaTheme="minorHAnsi"/>
    </w:rPr>
  </w:style>
  <w:style w:type="paragraph" w:customStyle="1" w:styleId="AA8E719ABE8D4B43934F10CD1ABB64EB12">
    <w:name w:val="AA8E719ABE8D4B43934F10CD1ABB64EB12"/>
    <w:rsid w:val="00E31F3C"/>
    <w:rPr>
      <w:rFonts w:eastAsiaTheme="minorHAnsi"/>
    </w:rPr>
  </w:style>
  <w:style w:type="paragraph" w:customStyle="1" w:styleId="5F3AC1E655F149588806E5A51403D7D312">
    <w:name w:val="5F3AC1E655F149588806E5A51403D7D312"/>
    <w:rsid w:val="00E31F3C"/>
    <w:rPr>
      <w:rFonts w:eastAsiaTheme="minorHAnsi"/>
    </w:rPr>
  </w:style>
  <w:style w:type="paragraph" w:customStyle="1" w:styleId="7FD1983AD3144D8F9074A09FE2BEE15912">
    <w:name w:val="7FD1983AD3144D8F9074A09FE2BEE15912"/>
    <w:rsid w:val="00E31F3C"/>
    <w:rPr>
      <w:rFonts w:eastAsiaTheme="minorHAnsi"/>
    </w:rPr>
  </w:style>
  <w:style w:type="paragraph" w:customStyle="1" w:styleId="029C6982E6484E998C15FC2FFA8A7BFC12">
    <w:name w:val="029C6982E6484E998C15FC2FFA8A7BFC12"/>
    <w:rsid w:val="00E31F3C"/>
    <w:rPr>
      <w:rFonts w:eastAsiaTheme="minorHAnsi"/>
    </w:rPr>
  </w:style>
  <w:style w:type="paragraph" w:customStyle="1" w:styleId="C852B99C658F4CE6AD8E206079E3528A12">
    <w:name w:val="C852B99C658F4CE6AD8E206079E3528A12"/>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1">
    <w:name w:val="80EB4002DDF543B8B7004C452EE7B9BC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1">
    <w:name w:val="F9C6533C1E864A0BBD94C648065B6841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1">
    <w:name w:val="EA5B4C1510D548428F23E5DE410C91FF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1">
    <w:name w:val="4AC15AD9E32B4F5AB87DB3A881AC141D11"/>
    <w:rsid w:val="00E31F3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3">
    <w:name w:val="CB30427D8A294AA0A480965D16084A38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3">
    <w:name w:val="B1A877ABBF78477391393CC071241947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2">
    <w:name w:val="30FA10E18AA546EE8082541ED94B85B9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2">
    <w:name w:val="359543F408244E4C915219E2B65CF777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3">
    <w:name w:val="69C354DBE5AA4C778622C1EF7F77602F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2">
    <w:name w:val="F3D9A3CD7C384B34BB7E9EA9ED049A2A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2">
    <w:name w:val="CE2F75739CED4586BFE4380B66A8E9AB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2">
    <w:name w:val="D83B4EB1345346298D6AC04A1C2C68B3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3">
    <w:name w:val="6450A64838B749DE84719D768C626C23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3">
    <w:name w:val="29F724682B4547DB859AA6939F154C38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2">
    <w:name w:val="2C3CBF37F6F74962A5515F410283C16B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2">
    <w:name w:val="5095598FE6E4414EB5CB162CD1286D12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2">
    <w:name w:val="4FA2336CB7374907ACBE7D4F816F22B0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2">
    <w:name w:val="3E2C18A5A3A74F8CA5761C75EE656E10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2">
    <w:name w:val="19206A32E438411FBC0E828E1AE61FDD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0">
    <w:name w:val="53311A36E5E24080BAA86C99111FD9D410"/>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1">
    <w:name w:val="C323CC46A70648378356EC26E1D562B611"/>
    <w:rsid w:val="00556A70"/>
    <w:rPr>
      <w:rFonts w:eastAsiaTheme="minorHAnsi"/>
    </w:rPr>
  </w:style>
  <w:style w:type="paragraph" w:customStyle="1" w:styleId="77588B905D0B4AE9B7C8CD5C40274F6611">
    <w:name w:val="77588B905D0B4AE9B7C8CD5C40274F6611"/>
    <w:rsid w:val="00556A70"/>
    <w:rPr>
      <w:rFonts w:eastAsiaTheme="minorHAnsi"/>
    </w:rPr>
  </w:style>
  <w:style w:type="paragraph" w:customStyle="1" w:styleId="1D83BB36814C4F888E8AE76AB9357D5718">
    <w:name w:val="1D83BB36814C4F888E8AE76AB9357D5718"/>
    <w:rsid w:val="00556A70"/>
    <w:rPr>
      <w:rFonts w:eastAsiaTheme="minorHAnsi"/>
    </w:rPr>
  </w:style>
  <w:style w:type="paragraph" w:customStyle="1" w:styleId="0C671431A5DE4D62BAA70CC82DC51D2718">
    <w:name w:val="0C671431A5DE4D62BAA70CC82DC51D2718"/>
    <w:rsid w:val="00556A70"/>
    <w:rPr>
      <w:rFonts w:eastAsiaTheme="minorHAnsi"/>
    </w:rPr>
  </w:style>
  <w:style w:type="paragraph" w:customStyle="1" w:styleId="A906F06CC02849A38415AABC0E3A91DF18">
    <w:name w:val="A906F06CC02849A38415AABC0E3A91DF18"/>
    <w:rsid w:val="00556A70"/>
    <w:rPr>
      <w:rFonts w:eastAsiaTheme="minorHAnsi"/>
    </w:rPr>
  </w:style>
  <w:style w:type="paragraph" w:customStyle="1" w:styleId="D96231F7B4B54394A76C98C91B54A2BA13">
    <w:name w:val="D96231F7B4B54394A76C98C91B54A2BA13"/>
    <w:rsid w:val="00556A70"/>
    <w:rPr>
      <w:rFonts w:eastAsiaTheme="minorHAnsi"/>
    </w:rPr>
  </w:style>
  <w:style w:type="paragraph" w:customStyle="1" w:styleId="C184A1F3F64E49D19B486858F96F490113">
    <w:name w:val="C184A1F3F64E49D19B486858F96F4901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1">
    <w:name w:val="C7EC1365D76E4FBE97FE1B52A558270711"/>
    <w:rsid w:val="00556A70"/>
    <w:rPr>
      <w:rFonts w:eastAsiaTheme="minorHAnsi"/>
    </w:rPr>
  </w:style>
  <w:style w:type="paragraph" w:customStyle="1" w:styleId="27D158F4A81F4B858317FA58B0281C9513">
    <w:name w:val="27D158F4A81F4B858317FA58B0281C9513"/>
    <w:rsid w:val="00556A70"/>
    <w:rPr>
      <w:rFonts w:eastAsiaTheme="minorHAnsi"/>
    </w:rPr>
  </w:style>
  <w:style w:type="paragraph" w:customStyle="1" w:styleId="D9E1C13FC0F9413D8A9255569D77D68213">
    <w:name w:val="D9E1C13FC0F9413D8A9255569D77D68213"/>
    <w:rsid w:val="00556A70"/>
    <w:rPr>
      <w:rFonts w:eastAsiaTheme="minorHAnsi"/>
    </w:rPr>
  </w:style>
  <w:style w:type="paragraph" w:customStyle="1" w:styleId="D0D9E3001A93444393ADA291EBD5854311">
    <w:name w:val="D0D9E3001A93444393ADA291EBD5854311"/>
    <w:rsid w:val="00556A70"/>
    <w:rPr>
      <w:rFonts w:eastAsiaTheme="minorHAnsi"/>
    </w:rPr>
  </w:style>
  <w:style w:type="paragraph" w:customStyle="1" w:styleId="D63F1DA4324A4ADEB7460D370549486313">
    <w:name w:val="D63F1DA4324A4ADEB7460D370549486313"/>
    <w:rsid w:val="00556A70"/>
    <w:rPr>
      <w:rFonts w:eastAsiaTheme="minorHAnsi"/>
    </w:rPr>
  </w:style>
  <w:style w:type="paragraph" w:customStyle="1" w:styleId="EAFD1B8491A94827B672C032C43BAC9413">
    <w:name w:val="EAFD1B8491A94827B672C032C43BAC9413"/>
    <w:rsid w:val="00556A70"/>
    <w:rPr>
      <w:rFonts w:eastAsiaTheme="minorHAnsi"/>
    </w:rPr>
  </w:style>
  <w:style w:type="paragraph" w:customStyle="1" w:styleId="2DAC10B8BB23459A81D46E4C143C2BD011">
    <w:name w:val="2DAC10B8BB23459A81D46E4C143C2BD011"/>
    <w:rsid w:val="00556A70"/>
    <w:rPr>
      <w:rFonts w:eastAsiaTheme="minorHAnsi"/>
    </w:rPr>
  </w:style>
  <w:style w:type="paragraph" w:customStyle="1" w:styleId="4303BD00D2E4428784F03A95DAE436C713">
    <w:name w:val="4303BD00D2E4428784F03A95DAE436C713"/>
    <w:rsid w:val="00556A70"/>
    <w:rPr>
      <w:rFonts w:eastAsiaTheme="minorHAnsi"/>
    </w:rPr>
  </w:style>
  <w:style w:type="paragraph" w:customStyle="1" w:styleId="A5FCE149CC5E4C0887C25E4F4ECBE30113">
    <w:name w:val="A5FCE149CC5E4C0887C25E4F4ECBE30113"/>
    <w:rsid w:val="00556A70"/>
    <w:rPr>
      <w:rFonts w:eastAsiaTheme="minorHAnsi"/>
    </w:rPr>
  </w:style>
  <w:style w:type="paragraph" w:customStyle="1" w:styleId="44FD96B608CC4F9C9F323233CA0E2AC112">
    <w:name w:val="44FD96B608CC4F9C9F323233CA0E2AC112"/>
    <w:rsid w:val="00556A70"/>
    <w:rPr>
      <w:rFonts w:eastAsiaTheme="minorHAnsi"/>
    </w:rPr>
  </w:style>
  <w:style w:type="paragraph" w:customStyle="1" w:styleId="8CD15BE22342406A809A8F077FA2982613">
    <w:name w:val="8CD15BE22342406A809A8F077FA2982613"/>
    <w:rsid w:val="00556A70"/>
    <w:rPr>
      <w:rFonts w:eastAsiaTheme="minorHAnsi"/>
    </w:rPr>
  </w:style>
  <w:style w:type="paragraph" w:customStyle="1" w:styleId="5A4ED76E717B45928798C23B55BDAE3513">
    <w:name w:val="5A4ED76E717B45928798C23B55BDAE3513"/>
    <w:rsid w:val="00556A70"/>
    <w:rPr>
      <w:rFonts w:eastAsiaTheme="minorHAnsi"/>
    </w:rPr>
  </w:style>
  <w:style w:type="paragraph" w:customStyle="1" w:styleId="C43736ABF11D46C4B911FAE0B56CEF2813">
    <w:name w:val="C43736ABF11D46C4B911FAE0B56CEF2813"/>
    <w:rsid w:val="00556A70"/>
    <w:rPr>
      <w:rFonts w:eastAsiaTheme="minorHAnsi"/>
    </w:rPr>
  </w:style>
  <w:style w:type="paragraph" w:customStyle="1" w:styleId="8FC354A4976B49E3B22E1A29C0F4DD4A13">
    <w:name w:val="8FC354A4976B49E3B22E1A29C0F4DD4A13"/>
    <w:rsid w:val="00556A70"/>
    <w:rPr>
      <w:rFonts w:eastAsiaTheme="minorHAnsi"/>
    </w:rPr>
  </w:style>
  <w:style w:type="paragraph" w:customStyle="1" w:styleId="0ADF65EB0BE645E7BD590251E8E5DB9C13">
    <w:name w:val="0ADF65EB0BE645E7BD590251E8E5DB9C13"/>
    <w:rsid w:val="00556A70"/>
    <w:rPr>
      <w:rFonts w:eastAsiaTheme="minorHAnsi"/>
    </w:rPr>
  </w:style>
  <w:style w:type="paragraph" w:customStyle="1" w:styleId="6D0EBA63F0C742468D8900840D084F8213">
    <w:name w:val="6D0EBA63F0C742468D8900840D084F8213"/>
    <w:rsid w:val="00556A70"/>
    <w:rPr>
      <w:rFonts w:eastAsiaTheme="minorHAnsi"/>
    </w:rPr>
  </w:style>
  <w:style w:type="paragraph" w:customStyle="1" w:styleId="B6B9F7CDE0534971BAE0FE4DDE262D2313">
    <w:name w:val="B6B9F7CDE0534971BAE0FE4DDE262D2313"/>
    <w:rsid w:val="00556A70"/>
    <w:rPr>
      <w:rFonts w:eastAsiaTheme="minorHAnsi"/>
    </w:rPr>
  </w:style>
  <w:style w:type="paragraph" w:customStyle="1" w:styleId="76C6EAFB2C0E43C78479016282DEDDC913">
    <w:name w:val="76C6EAFB2C0E43C78479016282DEDDC913"/>
    <w:rsid w:val="00556A70"/>
    <w:rPr>
      <w:rFonts w:eastAsiaTheme="minorHAnsi"/>
    </w:rPr>
  </w:style>
  <w:style w:type="paragraph" w:customStyle="1" w:styleId="D1D9F046B41243F6B4D6EE84487A1A1D2">
    <w:name w:val="D1D9F046B41243F6B4D6EE84487A1A1D2"/>
    <w:rsid w:val="00556A70"/>
    <w:rPr>
      <w:rFonts w:eastAsiaTheme="minorHAnsi"/>
    </w:rPr>
  </w:style>
  <w:style w:type="paragraph" w:customStyle="1" w:styleId="E8E8493026B74CC6ACAF73535FF7FE1C13">
    <w:name w:val="E8E8493026B74CC6ACAF73535FF7FE1C13"/>
    <w:rsid w:val="00556A70"/>
    <w:rPr>
      <w:rFonts w:eastAsiaTheme="minorHAnsi"/>
    </w:rPr>
  </w:style>
  <w:style w:type="paragraph" w:customStyle="1" w:styleId="E65085FA4A8449E6ACA6F936D800376612">
    <w:name w:val="E65085FA4A8449E6ACA6F936D800376612"/>
    <w:rsid w:val="00556A70"/>
    <w:rPr>
      <w:rFonts w:eastAsiaTheme="minorHAnsi"/>
    </w:rPr>
  </w:style>
  <w:style w:type="paragraph" w:customStyle="1" w:styleId="5C44F96216F046C796BAC5F33B2E635E12">
    <w:name w:val="5C44F96216F046C796BAC5F33B2E635E12"/>
    <w:rsid w:val="00556A70"/>
    <w:rPr>
      <w:rFonts w:eastAsiaTheme="minorHAnsi"/>
    </w:rPr>
  </w:style>
  <w:style w:type="paragraph" w:customStyle="1" w:styleId="8267B38D2D6D461DA7DC68C112302B1012">
    <w:name w:val="8267B38D2D6D461DA7DC68C112302B1012"/>
    <w:rsid w:val="00556A70"/>
    <w:rPr>
      <w:rFonts w:eastAsiaTheme="minorHAnsi"/>
    </w:rPr>
  </w:style>
  <w:style w:type="paragraph" w:customStyle="1" w:styleId="1D0709AE76F64B018E2BD9D3DBFB66DF13">
    <w:name w:val="1D0709AE76F64B018E2BD9D3DBFB66DF13"/>
    <w:rsid w:val="00556A70"/>
    <w:rPr>
      <w:rFonts w:eastAsiaTheme="minorHAnsi"/>
    </w:rPr>
  </w:style>
  <w:style w:type="paragraph" w:customStyle="1" w:styleId="014F5C04BB22410C81F677299043755813">
    <w:name w:val="014F5C04BB22410C81F677299043755813"/>
    <w:rsid w:val="00556A70"/>
    <w:rPr>
      <w:rFonts w:eastAsiaTheme="minorHAnsi"/>
    </w:rPr>
  </w:style>
  <w:style w:type="paragraph" w:customStyle="1" w:styleId="B9A966E752EF41688ECB507D015082D913">
    <w:name w:val="B9A966E752EF41688ECB507D015082D913"/>
    <w:rsid w:val="00556A70"/>
    <w:rPr>
      <w:rFonts w:eastAsiaTheme="minorHAnsi"/>
    </w:rPr>
  </w:style>
  <w:style w:type="paragraph" w:customStyle="1" w:styleId="46A7D5AF3B744D088EEAE5CD6C10E70A13">
    <w:name w:val="46A7D5AF3B744D088EEAE5CD6C10E70A13"/>
    <w:rsid w:val="00556A70"/>
    <w:rPr>
      <w:rFonts w:eastAsiaTheme="minorHAnsi"/>
    </w:rPr>
  </w:style>
  <w:style w:type="paragraph" w:customStyle="1" w:styleId="BCB611364F9347DAA2812B71AE790C0A13">
    <w:name w:val="BCB611364F9347DAA2812B71AE790C0A13"/>
    <w:rsid w:val="00556A70"/>
    <w:rPr>
      <w:rFonts w:eastAsiaTheme="minorHAnsi"/>
    </w:rPr>
  </w:style>
  <w:style w:type="paragraph" w:customStyle="1" w:styleId="460FFF3674E14D72998229450119FCEB13">
    <w:name w:val="460FFF3674E14D72998229450119FCEB13"/>
    <w:rsid w:val="00556A70"/>
    <w:rPr>
      <w:rFonts w:eastAsiaTheme="minorHAnsi"/>
    </w:rPr>
  </w:style>
  <w:style w:type="paragraph" w:customStyle="1" w:styleId="264BAB5FDC0040D59FCD702B943351BC13">
    <w:name w:val="264BAB5FDC0040D59FCD702B943351BC13"/>
    <w:rsid w:val="00556A70"/>
    <w:rPr>
      <w:rFonts w:eastAsiaTheme="minorHAnsi"/>
    </w:rPr>
  </w:style>
  <w:style w:type="paragraph" w:customStyle="1" w:styleId="A1A5D004AC464522AE9740F47D4815E513">
    <w:name w:val="A1A5D004AC464522AE9740F47D4815E513"/>
    <w:rsid w:val="00556A70"/>
    <w:rPr>
      <w:rFonts w:eastAsiaTheme="minorHAnsi"/>
    </w:rPr>
  </w:style>
  <w:style w:type="paragraph" w:customStyle="1" w:styleId="228DFE730EE2445F88E4473929BCB01913">
    <w:name w:val="228DFE730EE2445F88E4473929BCB01913"/>
    <w:rsid w:val="00556A70"/>
    <w:rPr>
      <w:rFonts w:eastAsiaTheme="minorHAnsi"/>
    </w:rPr>
  </w:style>
  <w:style w:type="paragraph" w:customStyle="1" w:styleId="F78F108F90C34D70AE86C5A10431040613">
    <w:name w:val="F78F108F90C34D70AE86C5A10431040613"/>
    <w:rsid w:val="00556A70"/>
    <w:rPr>
      <w:rFonts w:eastAsiaTheme="minorHAnsi"/>
    </w:rPr>
  </w:style>
  <w:style w:type="paragraph" w:customStyle="1" w:styleId="EDC3D059C9B9474E9803BC0E7C2D08D613">
    <w:name w:val="EDC3D059C9B9474E9803BC0E7C2D08D613"/>
    <w:rsid w:val="00556A70"/>
    <w:rPr>
      <w:rFonts w:eastAsiaTheme="minorHAnsi"/>
    </w:rPr>
  </w:style>
  <w:style w:type="paragraph" w:customStyle="1" w:styleId="042546AAA6F04535AE13F68E252FBBAD13">
    <w:name w:val="042546AAA6F04535AE13F68E252FBBAD13"/>
    <w:rsid w:val="00556A70"/>
    <w:rPr>
      <w:rFonts w:eastAsiaTheme="minorHAnsi"/>
    </w:rPr>
  </w:style>
  <w:style w:type="paragraph" w:customStyle="1" w:styleId="F648E57EDDDA4103BEB6EB2027F886FE13">
    <w:name w:val="F648E57EDDDA4103BEB6EB2027F886FE13"/>
    <w:rsid w:val="00556A70"/>
    <w:rPr>
      <w:rFonts w:eastAsiaTheme="minorHAnsi"/>
    </w:rPr>
  </w:style>
  <w:style w:type="paragraph" w:customStyle="1" w:styleId="7A0E2DA54B564033AADF8E0A308E3BD613">
    <w:name w:val="7A0E2DA54B564033AADF8E0A308E3BD613"/>
    <w:rsid w:val="00556A70"/>
    <w:rPr>
      <w:rFonts w:eastAsiaTheme="minorHAnsi"/>
    </w:rPr>
  </w:style>
  <w:style w:type="paragraph" w:customStyle="1" w:styleId="BE297880B0664BCDAEF10213354D0B9013">
    <w:name w:val="BE297880B0664BCDAEF10213354D0B9013"/>
    <w:rsid w:val="00556A70"/>
    <w:rPr>
      <w:rFonts w:eastAsiaTheme="minorHAnsi"/>
    </w:rPr>
  </w:style>
  <w:style w:type="paragraph" w:customStyle="1" w:styleId="2D5EF8DC645D4489AE2CC323A682CD3213">
    <w:name w:val="2D5EF8DC645D4489AE2CC323A682CD3213"/>
    <w:rsid w:val="00556A70"/>
    <w:rPr>
      <w:rFonts w:eastAsiaTheme="minorHAnsi"/>
    </w:rPr>
  </w:style>
  <w:style w:type="paragraph" w:customStyle="1" w:styleId="2A162FDA4D8D460AB3656054947C08A812">
    <w:name w:val="2A162FDA4D8D460AB3656054947C08A812"/>
    <w:rsid w:val="00556A70"/>
    <w:rPr>
      <w:rFonts w:eastAsiaTheme="minorHAnsi"/>
    </w:rPr>
  </w:style>
  <w:style w:type="paragraph" w:customStyle="1" w:styleId="58FCA5FD42AC4D3C88A91BA7A499238C12">
    <w:name w:val="58FCA5FD42AC4D3C88A91BA7A499238C12"/>
    <w:rsid w:val="00556A70"/>
    <w:rPr>
      <w:rFonts w:eastAsiaTheme="minorHAnsi"/>
    </w:rPr>
  </w:style>
  <w:style w:type="paragraph" w:customStyle="1" w:styleId="4A6D7A85299643B5845B1F33D648F40813">
    <w:name w:val="4A6D7A85299643B5845B1F33D648F40813"/>
    <w:rsid w:val="00556A70"/>
    <w:rPr>
      <w:rFonts w:eastAsiaTheme="minorHAnsi"/>
    </w:rPr>
  </w:style>
  <w:style w:type="paragraph" w:customStyle="1" w:styleId="DA4CBAEC936B4A30A43F5E9602AAE05813">
    <w:name w:val="DA4CBAEC936B4A30A43F5E9602AAE05813"/>
    <w:rsid w:val="00556A70"/>
    <w:rPr>
      <w:rFonts w:eastAsiaTheme="minorHAnsi"/>
    </w:rPr>
  </w:style>
  <w:style w:type="paragraph" w:customStyle="1" w:styleId="08DB1DBF8085480A8A4FE5487F2740BE13">
    <w:name w:val="08DB1DBF8085480A8A4FE5487F2740BE13"/>
    <w:rsid w:val="00556A70"/>
    <w:rPr>
      <w:rFonts w:eastAsiaTheme="minorHAnsi"/>
    </w:rPr>
  </w:style>
  <w:style w:type="paragraph" w:customStyle="1" w:styleId="50B239A143F841C5A54A7D561728A5E213">
    <w:name w:val="50B239A143F841C5A54A7D561728A5E213"/>
    <w:rsid w:val="00556A70"/>
    <w:rPr>
      <w:rFonts w:eastAsiaTheme="minorHAnsi"/>
    </w:rPr>
  </w:style>
  <w:style w:type="paragraph" w:customStyle="1" w:styleId="2F95F946BDDD4275B5538079E51A548913">
    <w:name w:val="2F95F946BDDD4275B5538079E51A548913"/>
    <w:rsid w:val="00556A70"/>
    <w:rPr>
      <w:rFonts w:eastAsiaTheme="minorHAnsi"/>
    </w:rPr>
  </w:style>
  <w:style w:type="paragraph" w:customStyle="1" w:styleId="A744815489F4469184FE1F2F434D0CDF13">
    <w:name w:val="A744815489F4469184FE1F2F434D0CDF13"/>
    <w:rsid w:val="00556A70"/>
    <w:rPr>
      <w:rFonts w:eastAsiaTheme="minorHAnsi"/>
    </w:rPr>
  </w:style>
  <w:style w:type="paragraph" w:customStyle="1" w:styleId="0CFADBD0B7EA47C5AAD6D656A2CD2BA013">
    <w:name w:val="0CFADBD0B7EA47C5AAD6D656A2CD2BA013"/>
    <w:rsid w:val="00556A70"/>
    <w:rPr>
      <w:rFonts w:eastAsiaTheme="minorHAnsi"/>
    </w:rPr>
  </w:style>
  <w:style w:type="paragraph" w:customStyle="1" w:styleId="D4C16506615B4C5FB9DC4371BAF33E8313">
    <w:name w:val="D4C16506615B4C5FB9DC4371BAF33E8313"/>
    <w:rsid w:val="00556A70"/>
    <w:rPr>
      <w:rFonts w:eastAsiaTheme="minorHAnsi"/>
    </w:rPr>
  </w:style>
  <w:style w:type="paragraph" w:customStyle="1" w:styleId="801AA6F3FED54A57A0835768E8E19BD113">
    <w:name w:val="801AA6F3FED54A57A0835768E8E19BD113"/>
    <w:rsid w:val="00556A70"/>
    <w:rPr>
      <w:rFonts w:eastAsiaTheme="minorHAnsi"/>
    </w:rPr>
  </w:style>
  <w:style w:type="paragraph" w:customStyle="1" w:styleId="A468E7CBCB0740A3B521D29B91A5518513">
    <w:name w:val="A468E7CBCB0740A3B521D29B91A5518513"/>
    <w:rsid w:val="00556A70"/>
    <w:rPr>
      <w:rFonts w:eastAsiaTheme="minorHAnsi"/>
    </w:rPr>
  </w:style>
  <w:style w:type="paragraph" w:customStyle="1" w:styleId="63B152712FF64051A1A79836CF3F164912">
    <w:name w:val="63B152712FF64051A1A79836CF3F164912"/>
    <w:rsid w:val="00556A70"/>
    <w:rPr>
      <w:rFonts w:eastAsiaTheme="minorHAnsi"/>
    </w:rPr>
  </w:style>
  <w:style w:type="paragraph" w:customStyle="1" w:styleId="795E4F4036724693B46DA81E4E698DAE12">
    <w:name w:val="795E4F4036724693B46DA81E4E698DAE12"/>
    <w:rsid w:val="00556A70"/>
    <w:rPr>
      <w:rFonts w:eastAsiaTheme="minorHAnsi"/>
    </w:rPr>
  </w:style>
  <w:style w:type="paragraph" w:customStyle="1" w:styleId="B362D57E5FC842E0B111DEC39886325C12">
    <w:name w:val="B362D57E5FC842E0B111DEC39886325C12"/>
    <w:rsid w:val="00556A70"/>
    <w:rPr>
      <w:rFonts w:eastAsiaTheme="minorHAnsi"/>
    </w:rPr>
  </w:style>
  <w:style w:type="paragraph" w:customStyle="1" w:styleId="9A8A3CE1D6E046F8BB9739AE8D698AC612">
    <w:name w:val="9A8A3CE1D6E046F8BB9739AE8D698AC612"/>
    <w:rsid w:val="00556A70"/>
    <w:rPr>
      <w:rFonts w:eastAsiaTheme="minorHAnsi"/>
    </w:rPr>
  </w:style>
  <w:style w:type="paragraph" w:customStyle="1" w:styleId="AE382DAEE7DE4E5586CF3B988E99103012">
    <w:name w:val="AE382DAEE7DE4E5586CF3B988E99103012"/>
    <w:rsid w:val="00556A70"/>
    <w:rPr>
      <w:rFonts w:eastAsiaTheme="minorHAnsi"/>
    </w:rPr>
  </w:style>
  <w:style w:type="paragraph" w:customStyle="1" w:styleId="9AE6703245F1434089742FF04FC27BB412">
    <w:name w:val="9AE6703245F1434089742FF04FC27BB412"/>
    <w:rsid w:val="00556A70"/>
    <w:rPr>
      <w:rFonts w:eastAsiaTheme="minorHAnsi"/>
    </w:rPr>
  </w:style>
  <w:style w:type="paragraph" w:customStyle="1" w:styleId="8365CDB2A7674B318D64BCF0AB00F5B412">
    <w:name w:val="8365CDB2A7674B318D64BCF0AB00F5B412"/>
    <w:rsid w:val="00556A70"/>
    <w:rPr>
      <w:rFonts w:eastAsiaTheme="minorHAnsi"/>
    </w:rPr>
  </w:style>
  <w:style w:type="paragraph" w:customStyle="1" w:styleId="931734EB321F4496B412BD0508DEA76412">
    <w:name w:val="931734EB321F4496B412BD0508DEA76412"/>
    <w:rsid w:val="00556A70"/>
    <w:rPr>
      <w:rFonts w:eastAsiaTheme="minorHAnsi"/>
    </w:rPr>
  </w:style>
  <w:style w:type="paragraph" w:customStyle="1" w:styleId="C2CD03634207489DB1C3C387A8A896B112">
    <w:name w:val="C2CD03634207489DB1C3C387A8A896B112"/>
    <w:rsid w:val="00556A70"/>
    <w:rPr>
      <w:rFonts w:eastAsiaTheme="minorHAnsi"/>
    </w:rPr>
  </w:style>
  <w:style w:type="paragraph" w:customStyle="1" w:styleId="96916A38AF6841FD9DD9E55E7D34DC1912">
    <w:name w:val="96916A38AF6841FD9DD9E55E7D34DC1912"/>
    <w:rsid w:val="00556A70"/>
    <w:rPr>
      <w:rFonts w:eastAsiaTheme="minorHAnsi"/>
    </w:rPr>
  </w:style>
  <w:style w:type="paragraph" w:customStyle="1" w:styleId="A89B56BE3FA54F1EB0DF6C8E04726BD312">
    <w:name w:val="A89B56BE3FA54F1EB0DF6C8E04726BD312"/>
    <w:rsid w:val="00556A70"/>
    <w:rPr>
      <w:rFonts w:eastAsiaTheme="minorHAnsi"/>
    </w:rPr>
  </w:style>
  <w:style w:type="paragraph" w:customStyle="1" w:styleId="F8E1047451944441A88ABD85B6C95EF512">
    <w:name w:val="F8E1047451944441A88ABD85B6C95EF512"/>
    <w:rsid w:val="00556A70"/>
    <w:rPr>
      <w:rFonts w:eastAsiaTheme="minorHAnsi"/>
    </w:rPr>
  </w:style>
  <w:style w:type="paragraph" w:customStyle="1" w:styleId="3E7A4DF811C14257AE4FD1FBC49BEB6C12">
    <w:name w:val="3E7A4DF811C14257AE4FD1FBC49BEB6C12"/>
    <w:rsid w:val="00556A70"/>
    <w:rPr>
      <w:rFonts w:eastAsiaTheme="minorHAnsi"/>
    </w:rPr>
  </w:style>
  <w:style w:type="paragraph" w:customStyle="1" w:styleId="229DF2A636DE4D0F9222E6A1F146AFE613">
    <w:name w:val="229DF2A636DE4D0F9222E6A1F146AFE613"/>
    <w:rsid w:val="00556A70"/>
    <w:rPr>
      <w:rFonts w:eastAsiaTheme="minorHAnsi"/>
    </w:rPr>
  </w:style>
  <w:style w:type="paragraph" w:customStyle="1" w:styleId="FA739E41EE4F42C5B04A2E7E96D6022D12">
    <w:name w:val="FA739E41EE4F42C5B04A2E7E96D6022D12"/>
    <w:rsid w:val="00556A70"/>
    <w:rPr>
      <w:rFonts w:eastAsiaTheme="minorHAnsi"/>
    </w:rPr>
  </w:style>
  <w:style w:type="paragraph" w:customStyle="1" w:styleId="C0D1D78AA49C4ADFAE31DBCD88D4B6EB13">
    <w:name w:val="C0D1D78AA49C4ADFAE31DBCD88D4B6EB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2">
    <w:name w:val="C5B4BD8D29A1447B891ECEA6A92AD647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2">
    <w:name w:val="BC2D42A687F846EB94C728C39DF650BB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2">
    <w:name w:val="701B5917D9384387B8B0668329290800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2">
    <w:name w:val="4BEFBFB7D403475EAD6237CDA5E90A68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2">
    <w:name w:val="04E924CFA6A54BDDAFE03887841748F312"/>
    <w:rsid w:val="00556A70"/>
    <w:rPr>
      <w:rFonts w:eastAsiaTheme="minorHAnsi"/>
    </w:rPr>
  </w:style>
  <w:style w:type="paragraph" w:customStyle="1" w:styleId="AA8E719ABE8D4B43934F10CD1ABB64EB13">
    <w:name w:val="AA8E719ABE8D4B43934F10CD1ABB64EB13"/>
    <w:rsid w:val="00556A70"/>
    <w:rPr>
      <w:rFonts w:eastAsiaTheme="minorHAnsi"/>
    </w:rPr>
  </w:style>
  <w:style w:type="paragraph" w:customStyle="1" w:styleId="5F3AC1E655F149588806E5A51403D7D313">
    <w:name w:val="5F3AC1E655F149588806E5A51403D7D313"/>
    <w:rsid w:val="00556A70"/>
    <w:rPr>
      <w:rFonts w:eastAsiaTheme="minorHAnsi"/>
    </w:rPr>
  </w:style>
  <w:style w:type="paragraph" w:customStyle="1" w:styleId="7FD1983AD3144D8F9074A09FE2BEE15913">
    <w:name w:val="7FD1983AD3144D8F9074A09FE2BEE15913"/>
    <w:rsid w:val="00556A70"/>
    <w:rPr>
      <w:rFonts w:eastAsiaTheme="minorHAnsi"/>
    </w:rPr>
  </w:style>
  <w:style w:type="paragraph" w:customStyle="1" w:styleId="029C6982E6484E998C15FC2FFA8A7BFC13">
    <w:name w:val="029C6982E6484E998C15FC2FFA8A7BFC13"/>
    <w:rsid w:val="00556A70"/>
    <w:rPr>
      <w:rFonts w:eastAsiaTheme="minorHAnsi"/>
    </w:rPr>
  </w:style>
  <w:style w:type="paragraph" w:customStyle="1" w:styleId="C852B99C658F4CE6AD8E206079E3528A13">
    <w:name w:val="C852B99C658F4CE6AD8E206079E3528A13"/>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2">
    <w:name w:val="80EB4002DDF543B8B7004C452EE7B9BC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2">
    <w:name w:val="F9C6533C1E864A0BBD94C648065B6841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2">
    <w:name w:val="EA5B4C1510D548428F23E5DE410C91FF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2">
    <w:name w:val="4AC15AD9E32B4F5AB87DB3A881AC141D12"/>
    <w:rsid w:val="00556A70"/>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4">
    <w:name w:val="CB30427D8A294AA0A480965D16084A38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4">
    <w:name w:val="B1A877ABBF78477391393CC071241947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3">
    <w:name w:val="30FA10E18AA546EE8082541ED94B85B9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3">
    <w:name w:val="359543F408244E4C915219E2B65CF777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4">
    <w:name w:val="69C354DBE5AA4C778622C1EF7F77602F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3">
    <w:name w:val="F3D9A3CD7C384B34BB7E9EA9ED049A2A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3">
    <w:name w:val="CE2F75739CED4586BFE4380B66A8E9AB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3">
    <w:name w:val="D83B4EB1345346298D6AC04A1C2C68B3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4">
    <w:name w:val="6450A64838B749DE84719D768C626C23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4">
    <w:name w:val="29F724682B4547DB859AA6939F154C38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3">
    <w:name w:val="2C3CBF37F6F74962A5515F410283C16B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3">
    <w:name w:val="5095598FE6E4414EB5CB162CD1286D12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3">
    <w:name w:val="4FA2336CB7374907ACBE7D4F816F22B0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3">
    <w:name w:val="3E2C18A5A3A74F8CA5761C75EE656E10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3">
    <w:name w:val="19206A32E438411FBC0E828E1AE61FDD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1">
    <w:name w:val="53311A36E5E24080BAA86C99111FD9D411"/>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2">
    <w:name w:val="C323CC46A70648378356EC26E1D562B612"/>
    <w:rsid w:val="003B6DCB"/>
    <w:rPr>
      <w:rFonts w:eastAsiaTheme="minorHAnsi"/>
    </w:rPr>
  </w:style>
  <w:style w:type="paragraph" w:customStyle="1" w:styleId="77588B905D0B4AE9B7C8CD5C40274F6612">
    <w:name w:val="77588B905D0B4AE9B7C8CD5C40274F6612"/>
    <w:rsid w:val="003B6DCB"/>
    <w:rPr>
      <w:rFonts w:eastAsiaTheme="minorHAnsi"/>
    </w:rPr>
  </w:style>
  <w:style w:type="paragraph" w:customStyle="1" w:styleId="1D83BB36814C4F888E8AE76AB9357D5719">
    <w:name w:val="1D83BB36814C4F888E8AE76AB9357D5719"/>
    <w:rsid w:val="003B6DCB"/>
    <w:rPr>
      <w:rFonts w:eastAsiaTheme="minorHAnsi"/>
    </w:rPr>
  </w:style>
  <w:style w:type="paragraph" w:customStyle="1" w:styleId="0C671431A5DE4D62BAA70CC82DC51D2719">
    <w:name w:val="0C671431A5DE4D62BAA70CC82DC51D2719"/>
    <w:rsid w:val="003B6DCB"/>
    <w:rPr>
      <w:rFonts w:eastAsiaTheme="minorHAnsi"/>
    </w:rPr>
  </w:style>
  <w:style w:type="paragraph" w:customStyle="1" w:styleId="A906F06CC02849A38415AABC0E3A91DF19">
    <w:name w:val="A906F06CC02849A38415AABC0E3A91DF19"/>
    <w:rsid w:val="003B6DCB"/>
    <w:rPr>
      <w:rFonts w:eastAsiaTheme="minorHAnsi"/>
    </w:rPr>
  </w:style>
  <w:style w:type="paragraph" w:customStyle="1" w:styleId="D96231F7B4B54394A76C98C91B54A2BA14">
    <w:name w:val="D96231F7B4B54394A76C98C91B54A2BA14"/>
    <w:rsid w:val="003B6DCB"/>
    <w:rPr>
      <w:rFonts w:eastAsiaTheme="minorHAnsi"/>
    </w:rPr>
  </w:style>
  <w:style w:type="paragraph" w:customStyle="1" w:styleId="C184A1F3F64E49D19B486858F96F490114">
    <w:name w:val="C184A1F3F64E49D19B486858F96F4901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2">
    <w:name w:val="C7EC1365D76E4FBE97FE1B52A558270712"/>
    <w:rsid w:val="003B6DCB"/>
    <w:rPr>
      <w:rFonts w:eastAsiaTheme="minorHAnsi"/>
    </w:rPr>
  </w:style>
  <w:style w:type="paragraph" w:customStyle="1" w:styleId="27D158F4A81F4B858317FA58B0281C9514">
    <w:name w:val="27D158F4A81F4B858317FA58B0281C9514"/>
    <w:rsid w:val="003B6DCB"/>
    <w:rPr>
      <w:rFonts w:eastAsiaTheme="minorHAnsi"/>
    </w:rPr>
  </w:style>
  <w:style w:type="paragraph" w:customStyle="1" w:styleId="D9E1C13FC0F9413D8A9255569D77D68214">
    <w:name w:val="D9E1C13FC0F9413D8A9255569D77D68214"/>
    <w:rsid w:val="003B6DCB"/>
    <w:rPr>
      <w:rFonts w:eastAsiaTheme="minorHAnsi"/>
    </w:rPr>
  </w:style>
  <w:style w:type="paragraph" w:customStyle="1" w:styleId="D0D9E3001A93444393ADA291EBD5854312">
    <w:name w:val="D0D9E3001A93444393ADA291EBD5854312"/>
    <w:rsid w:val="003B6DCB"/>
    <w:rPr>
      <w:rFonts w:eastAsiaTheme="minorHAnsi"/>
    </w:rPr>
  </w:style>
  <w:style w:type="paragraph" w:customStyle="1" w:styleId="D63F1DA4324A4ADEB7460D370549486314">
    <w:name w:val="D63F1DA4324A4ADEB7460D370549486314"/>
    <w:rsid w:val="003B6DCB"/>
    <w:rPr>
      <w:rFonts w:eastAsiaTheme="minorHAnsi"/>
    </w:rPr>
  </w:style>
  <w:style w:type="paragraph" w:customStyle="1" w:styleId="EAFD1B8491A94827B672C032C43BAC9414">
    <w:name w:val="EAFD1B8491A94827B672C032C43BAC9414"/>
    <w:rsid w:val="003B6DCB"/>
    <w:rPr>
      <w:rFonts w:eastAsiaTheme="minorHAnsi"/>
    </w:rPr>
  </w:style>
  <w:style w:type="paragraph" w:customStyle="1" w:styleId="2DAC10B8BB23459A81D46E4C143C2BD012">
    <w:name w:val="2DAC10B8BB23459A81D46E4C143C2BD012"/>
    <w:rsid w:val="003B6DCB"/>
    <w:rPr>
      <w:rFonts w:eastAsiaTheme="minorHAnsi"/>
    </w:rPr>
  </w:style>
  <w:style w:type="paragraph" w:customStyle="1" w:styleId="4303BD00D2E4428784F03A95DAE436C714">
    <w:name w:val="4303BD00D2E4428784F03A95DAE436C714"/>
    <w:rsid w:val="003B6DCB"/>
    <w:rPr>
      <w:rFonts w:eastAsiaTheme="minorHAnsi"/>
    </w:rPr>
  </w:style>
  <w:style w:type="paragraph" w:customStyle="1" w:styleId="A5FCE149CC5E4C0887C25E4F4ECBE30114">
    <w:name w:val="A5FCE149CC5E4C0887C25E4F4ECBE30114"/>
    <w:rsid w:val="003B6DCB"/>
    <w:rPr>
      <w:rFonts w:eastAsiaTheme="minorHAnsi"/>
    </w:rPr>
  </w:style>
  <w:style w:type="paragraph" w:customStyle="1" w:styleId="44FD96B608CC4F9C9F323233CA0E2AC113">
    <w:name w:val="44FD96B608CC4F9C9F323233CA0E2AC113"/>
    <w:rsid w:val="003B6DCB"/>
    <w:rPr>
      <w:rFonts w:eastAsiaTheme="minorHAnsi"/>
    </w:rPr>
  </w:style>
  <w:style w:type="paragraph" w:customStyle="1" w:styleId="8CD15BE22342406A809A8F077FA2982614">
    <w:name w:val="8CD15BE22342406A809A8F077FA2982614"/>
    <w:rsid w:val="003B6DCB"/>
    <w:rPr>
      <w:rFonts w:eastAsiaTheme="minorHAnsi"/>
    </w:rPr>
  </w:style>
  <w:style w:type="paragraph" w:customStyle="1" w:styleId="5A4ED76E717B45928798C23B55BDAE3514">
    <w:name w:val="5A4ED76E717B45928798C23B55BDAE3514"/>
    <w:rsid w:val="003B6DCB"/>
    <w:rPr>
      <w:rFonts w:eastAsiaTheme="minorHAnsi"/>
    </w:rPr>
  </w:style>
  <w:style w:type="paragraph" w:customStyle="1" w:styleId="C43736ABF11D46C4B911FAE0B56CEF2814">
    <w:name w:val="C43736ABF11D46C4B911FAE0B56CEF2814"/>
    <w:rsid w:val="003B6DCB"/>
    <w:rPr>
      <w:rFonts w:eastAsiaTheme="minorHAnsi"/>
    </w:rPr>
  </w:style>
  <w:style w:type="paragraph" w:customStyle="1" w:styleId="8FC354A4976B49E3B22E1A29C0F4DD4A14">
    <w:name w:val="8FC354A4976B49E3B22E1A29C0F4DD4A14"/>
    <w:rsid w:val="003B6DCB"/>
    <w:rPr>
      <w:rFonts w:eastAsiaTheme="minorHAnsi"/>
    </w:rPr>
  </w:style>
  <w:style w:type="paragraph" w:customStyle="1" w:styleId="0ADF65EB0BE645E7BD590251E8E5DB9C14">
    <w:name w:val="0ADF65EB0BE645E7BD590251E8E5DB9C14"/>
    <w:rsid w:val="003B6DCB"/>
    <w:rPr>
      <w:rFonts w:eastAsiaTheme="minorHAnsi"/>
    </w:rPr>
  </w:style>
  <w:style w:type="paragraph" w:customStyle="1" w:styleId="6D0EBA63F0C742468D8900840D084F8214">
    <w:name w:val="6D0EBA63F0C742468D8900840D084F8214"/>
    <w:rsid w:val="003B6DCB"/>
    <w:rPr>
      <w:rFonts w:eastAsiaTheme="minorHAnsi"/>
    </w:rPr>
  </w:style>
  <w:style w:type="paragraph" w:customStyle="1" w:styleId="B6B9F7CDE0534971BAE0FE4DDE262D2314">
    <w:name w:val="B6B9F7CDE0534971BAE0FE4DDE262D2314"/>
    <w:rsid w:val="003B6DCB"/>
    <w:rPr>
      <w:rFonts w:eastAsiaTheme="minorHAnsi"/>
    </w:rPr>
  </w:style>
  <w:style w:type="paragraph" w:customStyle="1" w:styleId="76C6EAFB2C0E43C78479016282DEDDC914">
    <w:name w:val="76C6EAFB2C0E43C78479016282DEDDC914"/>
    <w:rsid w:val="003B6DCB"/>
    <w:rPr>
      <w:rFonts w:eastAsiaTheme="minorHAnsi"/>
    </w:rPr>
  </w:style>
  <w:style w:type="paragraph" w:customStyle="1" w:styleId="D1D9F046B41243F6B4D6EE84487A1A1D3">
    <w:name w:val="D1D9F046B41243F6B4D6EE84487A1A1D3"/>
    <w:rsid w:val="003B6DCB"/>
    <w:rPr>
      <w:rFonts w:eastAsiaTheme="minorHAnsi"/>
    </w:rPr>
  </w:style>
  <w:style w:type="paragraph" w:customStyle="1" w:styleId="E8E8493026B74CC6ACAF73535FF7FE1C14">
    <w:name w:val="E8E8493026B74CC6ACAF73535FF7FE1C14"/>
    <w:rsid w:val="003B6DCB"/>
    <w:rPr>
      <w:rFonts w:eastAsiaTheme="minorHAnsi"/>
    </w:rPr>
  </w:style>
  <w:style w:type="paragraph" w:customStyle="1" w:styleId="E65085FA4A8449E6ACA6F936D800376613">
    <w:name w:val="E65085FA4A8449E6ACA6F936D800376613"/>
    <w:rsid w:val="003B6DCB"/>
    <w:rPr>
      <w:rFonts w:eastAsiaTheme="minorHAnsi"/>
    </w:rPr>
  </w:style>
  <w:style w:type="paragraph" w:customStyle="1" w:styleId="5C44F96216F046C796BAC5F33B2E635E13">
    <w:name w:val="5C44F96216F046C796BAC5F33B2E635E13"/>
    <w:rsid w:val="003B6DCB"/>
    <w:rPr>
      <w:rFonts w:eastAsiaTheme="minorHAnsi"/>
    </w:rPr>
  </w:style>
  <w:style w:type="paragraph" w:customStyle="1" w:styleId="8267B38D2D6D461DA7DC68C112302B1013">
    <w:name w:val="8267B38D2D6D461DA7DC68C112302B1013"/>
    <w:rsid w:val="003B6DCB"/>
    <w:rPr>
      <w:rFonts w:eastAsiaTheme="minorHAnsi"/>
    </w:rPr>
  </w:style>
  <w:style w:type="paragraph" w:customStyle="1" w:styleId="1D0709AE76F64B018E2BD9D3DBFB66DF14">
    <w:name w:val="1D0709AE76F64B018E2BD9D3DBFB66DF14"/>
    <w:rsid w:val="003B6DCB"/>
    <w:rPr>
      <w:rFonts w:eastAsiaTheme="minorHAnsi"/>
    </w:rPr>
  </w:style>
  <w:style w:type="paragraph" w:customStyle="1" w:styleId="014F5C04BB22410C81F677299043755814">
    <w:name w:val="014F5C04BB22410C81F677299043755814"/>
    <w:rsid w:val="003B6DCB"/>
    <w:rPr>
      <w:rFonts w:eastAsiaTheme="minorHAnsi"/>
    </w:rPr>
  </w:style>
  <w:style w:type="paragraph" w:customStyle="1" w:styleId="B9A966E752EF41688ECB507D015082D914">
    <w:name w:val="B9A966E752EF41688ECB507D015082D914"/>
    <w:rsid w:val="003B6DCB"/>
    <w:rPr>
      <w:rFonts w:eastAsiaTheme="minorHAnsi"/>
    </w:rPr>
  </w:style>
  <w:style w:type="paragraph" w:customStyle="1" w:styleId="46A7D5AF3B744D088EEAE5CD6C10E70A14">
    <w:name w:val="46A7D5AF3B744D088EEAE5CD6C10E70A14"/>
    <w:rsid w:val="003B6DCB"/>
    <w:rPr>
      <w:rFonts w:eastAsiaTheme="minorHAnsi"/>
    </w:rPr>
  </w:style>
  <w:style w:type="paragraph" w:customStyle="1" w:styleId="BCB611364F9347DAA2812B71AE790C0A14">
    <w:name w:val="BCB611364F9347DAA2812B71AE790C0A14"/>
    <w:rsid w:val="003B6DCB"/>
    <w:rPr>
      <w:rFonts w:eastAsiaTheme="minorHAnsi"/>
    </w:rPr>
  </w:style>
  <w:style w:type="paragraph" w:customStyle="1" w:styleId="460FFF3674E14D72998229450119FCEB14">
    <w:name w:val="460FFF3674E14D72998229450119FCEB14"/>
    <w:rsid w:val="003B6DCB"/>
    <w:rPr>
      <w:rFonts w:eastAsiaTheme="minorHAnsi"/>
    </w:rPr>
  </w:style>
  <w:style w:type="paragraph" w:customStyle="1" w:styleId="264BAB5FDC0040D59FCD702B943351BC14">
    <w:name w:val="264BAB5FDC0040D59FCD702B943351BC14"/>
    <w:rsid w:val="003B6DCB"/>
    <w:rPr>
      <w:rFonts w:eastAsiaTheme="minorHAnsi"/>
    </w:rPr>
  </w:style>
  <w:style w:type="paragraph" w:customStyle="1" w:styleId="A1A5D004AC464522AE9740F47D4815E514">
    <w:name w:val="A1A5D004AC464522AE9740F47D4815E514"/>
    <w:rsid w:val="003B6DCB"/>
    <w:rPr>
      <w:rFonts w:eastAsiaTheme="minorHAnsi"/>
    </w:rPr>
  </w:style>
  <w:style w:type="paragraph" w:customStyle="1" w:styleId="228DFE730EE2445F88E4473929BCB01914">
    <w:name w:val="228DFE730EE2445F88E4473929BCB01914"/>
    <w:rsid w:val="003B6DCB"/>
    <w:rPr>
      <w:rFonts w:eastAsiaTheme="minorHAnsi"/>
    </w:rPr>
  </w:style>
  <w:style w:type="paragraph" w:customStyle="1" w:styleId="F78F108F90C34D70AE86C5A10431040614">
    <w:name w:val="F78F108F90C34D70AE86C5A10431040614"/>
    <w:rsid w:val="003B6DCB"/>
    <w:rPr>
      <w:rFonts w:eastAsiaTheme="minorHAnsi"/>
    </w:rPr>
  </w:style>
  <w:style w:type="paragraph" w:customStyle="1" w:styleId="EDC3D059C9B9474E9803BC0E7C2D08D614">
    <w:name w:val="EDC3D059C9B9474E9803BC0E7C2D08D614"/>
    <w:rsid w:val="003B6DCB"/>
    <w:rPr>
      <w:rFonts w:eastAsiaTheme="minorHAnsi"/>
    </w:rPr>
  </w:style>
  <w:style w:type="paragraph" w:customStyle="1" w:styleId="042546AAA6F04535AE13F68E252FBBAD14">
    <w:name w:val="042546AAA6F04535AE13F68E252FBBAD14"/>
    <w:rsid w:val="003B6DCB"/>
    <w:rPr>
      <w:rFonts w:eastAsiaTheme="minorHAnsi"/>
    </w:rPr>
  </w:style>
  <w:style w:type="paragraph" w:customStyle="1" w:styleId="F648E57EDDDA4103BEB6EB2027F886FE14">
    <w:name w:val="F648E57EDDDA4103BEB6EB2027F886FE14"/>
    <w:rsid w:val="003B6DCB"/>
    <w:rPr>
      <w:rFonts w:eastAsiaTheme="minorHAnsi"/>
    </w:rPr>
  </w:style>
  <w:style w:type="paragraph" w:customStyle="1" w:styleId="7A0E2DA54B564033AADF8E0A308E3BD614">
    <w:name w:val="7A0E2DA54B564033AADF8E0A308E3BD614"/>
    <w:rsid w:val="003B6DCB"/>
    <w:rPr>
      <w:rFonts w:eastAsiaTheme="minorHAnsi"/>
    </w:rPr>
  </w:style>
  <w:style w:type="paragraph" w:customStyle="1" w:styleId="BE297880B0664BCDAEF10213354D0B9014">
    <w:name w:val="BE297880B0664BCDAEF10213354D0B9014"/>
    <w:rsid w:val="003B6DCB"/>
    <w:rPr>
      <w:rFonts w:eastAsiaTheme="minorHAnsi"/>
    </w:rPr>
  </w:style>
  <w:style w:type="paragraph" w:customStyle="1" w:styleId="2D5EF8DC645D4489AE2CC323A682CD3214">
    <w:name w:val="2D5EF8DC645D4489AE2CC323A682CD3214"/>
    <w:rsid w:val="003B6DCB"/>
    <w:rPr>
      <w:rFonts w:eastAsiaTheme="minorHAnsi"/>
    </w:rPr>
  </w:style>
  <w:style w:type="paragraph" w:customStyle="1" w:styleId="2A162FDA4D8D460AB3656054947C08A813">
    <w:name w:val="2A162FDA4D8D460AB3656054947C08A813"/>
    <w:rsid w:val="003B6DCB"/>
    <w:rPr>
      <w:rFonts w:eastAsiaTheme="minorHAnsi"/>
    </w:rPr>
  </w:style>
  <w:style w:type="paragraph" w:customStyle="1" w:styleId="58FCA5FD42AC4D3C88A91BA7A499238C13">
    <w:name w:val="58FCA5FD42AC4D3C88A91BA7A499238C13"/>
    <w:rsid w:val="003B6DCB"/>
    <w:rPr>
      <w:rFonts w:eastAsiaTheme="minorHAnsi"/>
    </w:rPr>
  </w:style>
  <w:style w:type="paragraph" w:customStyle="1" w:styleId="4A6D7A85299643B5845B1F33D648F40814">
    <w:name w:val="4A6D7A85299643B5845B1F33D648F40814"/>
    <w:rsid w:val="003B6DCB"/>
    <w:rPr>
      <w:rFonts w:eastAsiaTheme="minorHAnsi"/>
    </w:rPr>
  </w:style>
  <w:style w:type="paragraph" w:customStyle="1" w:styleId="DA4CBAEC936B4A30A43F5E9602AAE05814">
    <w:name w:val="DA4CBAEC936B4A30A43F5E9602AAE05814"/>
    <w:rsid w:val="003B6DCB"/>
    <w:rPr>
      <w:rFonts w:eastAsiaTheme="minorHAnsi"/>
    </w:rPr>
  </w:style>
  <w:style w:type="paragraph" w:customStyle="1" w:styleId="08DB1DBF8085480A8A4FE5487F2740BE14">
    <w:name w:val="08DB1DBF8085480A8A4FE5487F2740BE14"/>
    <w:rsid w:val="003B6DCB"/>
    <w:rPr>
      <w:rFonts w:eastAsiaTheme="minorHAnsi"/>
    </w:rPr>
  </w:style>
  <w:style w:type="paragraph" w:customStyle="1" w:styleId="50B239A143F841C5A54A7D561728A5E214">
    <w:name w:val="50B239A143F841C5A54A7D561728A5E214"/>
    <w:rsid w:val="003B6DCB"/>
    <w:rPr>
      <w:rFonts w:eastAsiaTheme="minorHAnsi"/>
    </w:rPr>
  </w:style>
  <w:style w:type="paragraph" w:customStyle="1" w:styleId="2F95F946BDDD4275B5538079E51A548914">
    <w:name w:val="2F95F946BDDD4275B5538079E51A548914"/>
    <w:rsid w:val="003B6DCB"/>
    <w:rPr>
      <w:rFonts w:eastAsiaTheme="minorHAnsi"/>
    </w:rPr>
  </w:style>
  <w:style w:type="paragraph" w:customStyle="1" w:styleId="A744815489F4469184FE1F2F434D0CDF14">
    <w:name w:val="A744815489F4469184FE1F2F434D0CDF14"/>
    <w:rsid w:val="003B6DCB"/>
    <w:rPr>
      <w:rFonts w:eastAsiaTheme="minorHAnsi"/>
    </w:rPr>
  </w:style>
  <w:style w:type="paragraph" w:customStyle="1" w:styleId="0CFADBD0B7EA47C5AAD6D656A2CD2BA014">
    <w:name w:val="0CFADBD0B7EA47C5AAD6D656A2CD2BA014"/>
    <w:rsid w:val="003B6DCB"/>
    <w:rPr>
      <w:rFonts w:eastAsiaTheme="minorHAnsi"/>
    </w:rPr>
  </w:style>
  <w:style w:type="paragraph" w:customStyle="1" w:styleId="D4C16506615B4C5FB9DC4371BAF33E8314">
    <w:name w:val="D4C16506615B4C5FB9DC4371BAF33E8314"/>
    <w:rsid w:val="003B6DCB"/>
    <w:rPr>
      <w:rFonts w:eastAsiaTheme="minorHAnsi"/>
    </w:rPr>
  </w:style>
  <w:style w:type="paragraph" w:customStyle="1" w:styleId="801AA6F3FED54A57A0835768E8E19BD114">
    <w:name w:val="801AA6F3FED54A57A0835768E8E19BD114"/>
    <w:rsid w:val="003B6DCB"/>
    <w:rPr>
      <w:rFonts w:eastAsiaTheme="minorHAnsi"/>
    </w:rPr>
  </w:style>
  <w:style w:type="paragraph" w:customStyle="1" w:styleId="A468E7CBCB0740A3B521D29B91A5518514">
    <w:name w:val="A468E7CBCB0740A3B521D29B91A5518514"/>
    <w:rsid w:val="003B6DCB"/>
    <w:rPr>
      <w:rFonts w:eastAsiaTheme="minorHAnsi"/>
    </w:rPr>
  </w:style>
  <w:style w:type="paragraph" w:customStyle="1" w:styleId="63B152712FF64051A1A79836CF3F164913">
    <w:name w:val="63B152712FF64051A1A79836CF3F164913"/>
    <w:rsid w:val="003B6DCB"/>
    <w:rPr>
      <w:rFonts w:eastAsiaTheme="minorHAnsi"/>
    </w:rPr>
  </w:style>
  <w:style w:type="paragraph" w:customStyle="1" w:styleId="795E4F4036724693B46DA81E4E698DAE13">
    <w:name w:val="795E4F4036724693B46DA81E4E698DAE13"/>
    <w:rsid w:val="003B6DCB"/>
    <w:rPr>
      <w:rFonts w:eastAsiaTheme="minorHAnsi"/>
    </w:rPr>
  </w:style>
  <w:style w:type="paragraph" w:customStyle="1" w:styleId="B362D57E5FC842E0B111DEC39886325C13">
    <w:name w:val="B362D57E5FC842E0B111DEC39886325C13"/>
    <w:rsid w:val="003B6DCB"/>
    <w:rPr>
      <w:rFonts w:eastAsiaTheme="minorHAnsi"/>
    </w:rPr>
  </w:style>
  <w:style w:type="paragraph" w:customStyle="1" w:styleId="9A8A3CE1D6E046F8BB9739AE8D698AC613">
    <w:name w:val="9A8A3CE1D6E046F8BB9739AE8D698AC613"/>
    <w:rsid w:val="003B6DCB"/>
    <w:rPr>
      <w:rFonts w:eastAsiaTheme="minorHAnsi"/>
    </w:rPr>
  </w:style>
  <w:style w:type="paragraph" w:customStyle="1" w:styleId="AE382DAEE7DE4E5586CF3B988E99103013">
    <w:name w:val="AE382DAEE7DE4E5586CF3B988E99103013"/>
    <w:rsid w:val="003B6DCB"/>
    <w:rPr>
      <w:rFonts w:eastAsiaTheme="minorHAnsi"/>
    </w:rPr>
  </w:style>
  <w:style w:type="paragraph" w:customStyle="1" w:styleId="9AE6703245F1434089742FF04FC27BB413">
    <w:name w:val="9AE6703245F1434089742FF04FC27BB413"/>
    <w:rsid w:val="003B6DCB"/>
    <w:rPr>
      <w:rFonts w:eastAsiaTheme="minorHAnsi"/>
    </w:rPr>
  </w:style>
  <w:style w:type="paragraph" w:customStyle="1" w:styleId="8365CDB2A7674B318D64BCF0AB00F5B413">
    <w:name w:val="8365CDB2A7674B318D64BCF0AB00F5B413"/>
    <w:rsid w:val="003B6DCB"/>
    <w:rPr>
      <w:rFonts w:eastAsiaTheme="minorHAnsi"/>
    </w:rPr>
  </w:style>
  <w:style w:type="paragraph" w:customStyle="1" w:styleId="931734EB321F4496B412BD0508DEA76413">
    <w:name w:val="931734EB321F4496B412BD0508DEA76413"/>
    <w:rsid w:val="003B6DCB"/>
    <w:rPr>
      <w:rFonts w:eastAsiaTheme="minorHAnsi"/>
    </w:rPr>
  </w:style>
  <w:style w:type="paragraph" w:customStyle="1" w:styleId="C2CD03634207489DB1C3C387A8A896B113">
    <w:name w:val="C2CD03634207489DB1C3C387A8A896B113"/>
    <w:rsid w:val="003B6DCB"/>
    <w:rPr>
      <w:rFonts w:eastAsiaTheme="minorHAnsi"/>
    </w:rPr>
  </w:style>
  <w:style w:type="paragraph" w:customStyle="1" w:styleId="96916A38AF6841FD9DD9E55E7D34DC1913">
    <w:name w:val="96916A38AF6841FD9DD9E55E7D34DC1913"/>
    <w:rsid w:val="003B6DCB"/>
    <w:rPr>
      <w:rFonts w:eastAsiaTheme="minorHAnsi"/>
    </w:rPr>
  </w:style>
  <w:style w:type="paragraph" w:customStyle="1" w:styleId="A89B56BE3FA54F1EB0DF6C8E04726BD313">
    <w:name w:val="A89B56BE3FA54F1EB0DF6C8E04726BD313"/>
    <w:rsid w:val="003B6DCB"/>
    <w:rPr>
      <w:rFonts w:eastAsiaTheme="minorHAnsi"/>
    </w:rPr>
  </w:style>
  <w:style w:type="paragraph" w:customStyle="1" w:styleId="F8E1047451944441A88ABD85B6C95EF513">
    <w:name w:val="F8E1047451944441A88ABD85B6C95EF513"/>
    <w:rsid w:val="003B6DCB"/>
    <w:rPr>
      <w:rFonts w:eastAsiaTheme="minorHAnsi"/>
    </w:rPr>
  </w:style>
  <w:style w:type="paragraph" w:customStyle="1" w:styleId="3E7A4DF811C14257AE4FD1FBC49BEB6C13">
    <w:name w:val="3E7A4DF811C14257AE4FD1FBC49BEB6C13"/>
    <w:rsid w:val="003B6DCB"/>
    <w:rPr>
      <w:rFonts w:eastAsiaTheme="minorHAnsi"/>
    </w:rPr>
  </w:style>
  <w:style w:type="paragraph" w:customStyle="1" w:styleId="229DF2A636DE4D0F9222E6A1F146AFE614">
    <w:name w:val="229DF2A636DE4D0F9222E6A1F146AFE614"/>
    <w:rsid w:val="003B6DCB"/>
    <w:rPr>
      <w:rFonts w:eastAsiaTheme="minorHAnsi"/>
    </w:rPr>
  </w:style>
  <w:style w:type="paragraph" w:customStyle="1" w:styleId="FA739E41EE4F42C5B04A2E7E96D6022D13">
    <w:name w:val="FA739E41EE4F42C5B04A2E7E96D6022D13"/>
    <w:rsid w:val="003B6DCB"/>
    <w:rPr>
      <w:rFonts w:eastAsiaTheme="minorHAnsi"/>
    </w:rPr>
  </w:style>
  <w:style w:type="paragraph" w:customStyle="1" w:styleId="C0D1D78AA49C4ADFAE31DBCD88D4B6EB14">
    <w:name w:val="C0D1D78AA49C4ADFAE31DBCD88D4B6E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3">
    <w:name w:val="C5B4BD8D29A1447B891ECEA6A92AD647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3">
    <w:name w:val="BC2D42A687F846EB94C728C39DF650BB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3">
    <w:name w:val="701B5917D9384387B8B0668329290800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3">
    <w:name w:val="4BEFBFB7D403475EAD6237CDA5E90A68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3">
    <w:name w:val="04E924CFA6A54BDDAFE03887841748F313"/>
    <w:rsid w:val="003B6DCB"/>
    <w:rPr>
      <w:rFonts w:eastAsiaTheme="minorHAnsi"/>
    </w:rPr>
  </w:style>
  <w:style w:type="paragraph" w:customStyle="1" w:styleId="AA8E719ABE8D4B43934F10CD1ABB64EB14">
    <w:name w:val="AA8E719ABE8D4B43934F10CD1ABB64EB14"/>
    <w:rsid w:val="003B6DCB"/>
    <w:rPr>
      <w:rFonts w:eastAsiaTheme="minorHAnsi"/>
    </w:rPr>
  </w:style>
  <w:style w:type="paragraph" w:customStyle="1" w:styleId="5F3AC1E655F149588806E5A51403D7D314">
    <w:name w:val="5F3AC1E655F149588806E5A51403D7D314"/>
    <w:rsid w:val="003B6DCB"/>
    <w:rPr>
      <w:rFonts w:eastAsiaTheme="minorHAnsi"/>
    </w:rPr>
  </w:style>
  <w:style w:type="paragraph" w:customStyle="1" w:styleId="7FD1983AD3144D8F9074A09FE2BEE15914">
    <w:name w:val="7FD1983AD3144D8F9074A09FE2BEE15914"/>
    <w:rsid w:val="003B6DCB"/>
    <w:rPr>
      <w:rFonts w:eastAsiaTheme="minorHAnsi"/>
    </w:rPr>
  </w:style>
  <w:style w:type="paragraph" w:customStyle="1" w:styleId="029C6982E6484E998C15FC2FFA8A7BFC14">
    <w:name w:val="029C6982E6484E998C15FC2FFA8A7BFC14"/>
    <w:rsid w:val="003B6DCB"/>
    <w:rPr>
      <w:rFonts w:eastAsiaTheme="minorHAnsi"/>
    </w:rPr>
  </w:style>
  <w:style w:type="paragraph" w:customStyle="1" w:styleId="C852B99C658F4CE6AD8E206079E3528A14">
    <w:name w:val="C852B99C658F4CE6AD8E206079E3528A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3">
    <w:name w:val="80EB4002DDF543B8B7004C452EE7B9BC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3">
    <w:name w:val="F9C6533C1E864A0BBD94C648065B6841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3">
    <w:name w:val="EA5B4C1510D548428F23E5DE410C91FF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3">
    <w:name w:val="4AC15AD9E32B4F5AB87DB3A881AC141D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5">
    <w:name w:val="CB30427D8A294AA0A480965D16084A38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5">
    <w:name w:val="B1A877ABBF78477391393CC071241947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4">
    <w:name w:val="30FA10E18AA546EE8082541ED94B85B9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4">
    <w:name w:val="359543F408244E4C915219E2B65CF777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5">
    <w:name w:val="69C354DBE5AA4C778622C1EF7F77602F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4">
    <w:name w:val="F3D9A3CD7C384B34BB7E9EA9ED049A2A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4">
    <w:name w:val="CE2F75739CED4586BFE4380B66A8E9A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4">
    <w:name w:val="D83B4EB1345346298D6AC04A1C2C68B3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5">
    <w:name w:val="6450A64838B749DE84719D768C626C23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5">
    <w:name w:val="29F724682B4547DB859AA6939F154C38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4">
    <w:name w:val="2C3CBF37F6F74962A5515F410283C16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4">
    <w:name w:val="5095598FE6E4414EB5CB162CD1286D12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4">
    <w:name w:val="4FA2336CB7374907ACBE7D4F816F22B0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4">
    <w:name w:val="3E2C18A5A3A74F8CA5761C75EE656E10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4">
    <w:name w:val="19206A32E438411FBC0E828E1AE61FDD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2">
    <w:name w:val="53311A36E5E24080BAA86C99111FD9D412"/>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323CC46A70648378356EC26E1D562B613">
    <w:name w:val="C323CC46A70648378356EC26E1D562B613"/>
    <w:rsid w:val="003B6DCB"/>
    <w:rPr>
      <w:rFonts w:eastAsiaTheme="minorHAnsi"/>
    </w:rPr>
  </w:style>
  <w:style w:type="paragraph" w:customStyle="1" w:styleId="77588B905D0B4AE9B7C8CD5C40274F6613">
    <w:name w:val="77588B905D0B4AE9B7C8CD5C40274F6613"/>
    <w:rsid w:val="003B6DCB"/>
    <w:rPr>
      <w:rFonts w:eastAsiaTheme="minorHAnsi"/>
    </w:rPr>
  </w:style>
  <w:style w:type="paragraph" w:customStyle="1" w:styleId="1D83BB36814C4F888E8AE76AB9357D5720">
    <w:name w:val="1D83BB36814C4F888E8AE76AB9357D5720"/>
    <w:rsid w:val="003B6DCB"/>
    <w:rPr>
      <w:rFonts w:eastAsiaTheme="minorHAnsi"/>
    </w:rPr>
  </w:style>
  <w:style w:type="paragraph" w:customStyle="1" w:styleId="0C671431A5DE4D62BAA70CC82DC51D2720">
    <w:name w:val="0C671431A5DE4D62BAA70CC82DC51D2720"/>
    <w:rsid w:val="003B6DCB"/>
    <w:rPr>
      <w:rFonts w:eastAsiaTheme="minorHAnsi"/>
    </w:rPr>
  </w:style>
  <w:style w:type="paragraph" w:customStyle="1" w:styleId="A906F06CC02849A38415AABC0E3A91DF20">
    <w:name w:val="A906F06CC02849A38415AABC0E3A91DF20"/>
    <w:rsid w:val="003B6DCB"/>
    <w:rPr>
      <w:rFonts w:eastAsiaTheme="minorHAnsi"/>
    </w:rPr>
  </w:style>
  <w:style w:type="paragraph" w:customStyle="1" w:styleId="D96231F7B4B54394A76C98C91B54A2BA15">
    <w:name w:val="D96231F7B4B54394A76C98C91B54A2BA15"/>
    <w:rsid w:val="003B6DCB"/>
    <w:rPr>
      <w:rFonts w:eastAsiaTheme="minorHAnsi"/>
    </w:rPr>
  </w:style>
  <w:style w:type="paragraph" w:customStyle="1" w:styleId="C184A1F3F64E49D19B486858F96F490115">
    <w:name w:val="C184A1F3F64E49D19B486858F96F4901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3">
    <w:name w:val="C7EC1365D76E4FBE97FE1B52A558270713"/>
    <w:rsid w:val="003B6DCB"/>
    <w:rPr>
      <w:rFonts w:eastAsiaTheme="minorHAnsi"/>
    </w:rPr>
  </w:style>
  <w:style w:type="paragraph" w:customStyle="1" w:styleId="27D158F4A81F4B858317FA58B0281C9515">
    <w:name w:val="27D158F4A81F4B858317FA58B0281C9515"/>
    <w:rsid w:val="003B6DCB"/>
    <w:rPr>
      <w:rFonts w:eastAsiaTheme="minorHAnsi"/>
    </w:rPr>
  </w:style>
  <w:style w:type="paragraph" w:customStyle="1" w:styleId="D9E1C13FC0F9413D8A9255569D77D68215">
    <w:name w:val="D9E1C13FC0F9413D8A9255569D77D68215"/>
    <w:rsid w:val="003B6DCB"/>
    <w:rPr>
      <w:rFonts w:eastAsiaTheme="minorHAnsi"/>
    </w:rPr>
  </w:style>
  <w:style w:type="paragraph" w:customStyle="1" w:styleId="D0D9E3001A93444393ADA291EBD5854313">
    <w:name w:val="D0D9E3001A93444393ADA291EBD5854313"/>
    <w:rsid w:val="003B6DCB"/>
    <w:rPr>
      <w:rFonts w:eastAsiaTheme="minorHAnsi"/>
    </w:rPr>
  </w:style>
  <w:style w:type="paragraph" w:customStyle="1" w:styleId="D63F1DA4324A4ADEB7460D370549486315">
    <w:name w:val="D63F1DA4324A4ADEB7460D370549486315"/>
    <w:rsid w:val="003B6DCB"/>
    <w:rPr>
      <w:rFonts w:eastAsiaTheme="minorHAnsi"/>
    </w:rPr>
  </w:style>
  <w:style w:type="paragraph" w:customStyle="1" w:styleId="EAFD1B8491A94827B672C032C43BAC9415">
    <w:name w:val="EAFD1B8491A94827B672C032C43BAC9415"/>
    <w:rsid w:val="003B6DCB"/>
    <w:rPr>
      <w:rFonts w:eastAsiaTheme="minorHAnsi"/>
    </w:rPr>
  </w:style>
  <w:style w:type="paragraph" w:customStyle="1" w:styleId="2DAC10B8BB23459A81D46E4C143C2BD013">
    <w:name w:val="2DAC10B8BB23459A81D46E4C143C2BD013"/>
    <w:rsid w:val="003B6DCB"/>
    <w:rPr>
      <w:rFonts w:eastAsiaTheme="minorHAnsi"/>
    </w:rPr>
  </w:style>
  <w:style w:type="paragraph" w:customStyle="1" w:styleId="4303BD00D2E4428784F03A95DAE436C715">
    <w:name w:val="4303BD00D2E4428784F03A95DAE436C715"/>
    <w:rsid w:val="003B6DCB"/>
    <w:rPr>
      <w:rFonts w:eastAsiaTheme="minorHAnsi"/>
    </w:rPr>
  </w:style>
  <w:style w:type="paragraph" w:customStyle="1" w:styleId="A5FCE149CC5E4C0887C25E4F4ECBE30115">
    <w:name w:val="A5FCE149CC5E4C0887C25E4F4ECBE30115"/>
    <w:rsid w:val="003B6DCB"/>
    <w:rPr>
      <w:rFonts w:eastAsiaTheme="minorHAnsi"/>
    </w:rPr>
  </w:style>
  <w:style w:type="paragraph" w:customStyle="1" w:styleId="44FD96B608CC4F9C9F323233CA0E2AC114">
    <w:name w:val="44FD96B608CC4F9C9F323233CA0E2AC114"/>
    <w:rsid w:val="003B6DCB"/>
    <w:rPr>
      <w:rFonts w:eastAsiaTheme="minorHAnsi"/>
    </w:rPr>
  </w:style>
  <w:style w:type="paragraph" w:customStyle="1" w:styleId="8CD15BE22342406A809A8F077FA2982615">
    <w:name w:val="8CD15BE22342406A809A8F077FA2982615"/>
    <w:rsid w:val="003B6DCB"/>
    <w:rPr>
      <w:rFonts w:eastAsiaTheme="minorHAnsi"/>
    </w:rPr>
  </w:style>
  <w:style w:type="paragraph" w:customStyle="1" w:styleId="5A4ED76E717B45928798C23B55BDAE3515">
    <w:name w:val="5A4ED76E717B45928798C23B55BDAE3515"/>
    <w:rsid w:val="003B6DCB"/>
    <w:rPr>
      <w:rFonts w:eastAsiaTheme="minorHAnsi"/>
    </w:rPr>
  </w:style>
  <w:style w:type="paragraph" w:customStyle="1" w:styleId="C43736ABF11D46C4B911FAE0B56CEF2815">
    <w:name w:val="C43736ABF11D46C4B911FAE0B56CEF2815"/>
    <w:rsid w:val="003B6DCB"/>
    <w:rPr>
      <w:rFonts w:eastAsiaTheme="minorHAnsi"/>
    </w:rPr>
  </w:style>
  <w:style w:type="paragraph" w:customStyle="1" w:styleId="8FC354A4976B49E3B22E1A29C0F4DD4A15">
    <w:name w:val="8FC354A4976B49E3B22E1A29C0F4DD4A15"/>
    <w:rsid w:val="003B6DCB"/>
    <w:rPr>
      <w:rFonts w:eastAsiaTheme="minorHAnsi"/>
    </w:rPr>
  </w:style>
  <w:style w:type="paragraph" w:customStyle="1" w:styleId="0ADF65EB0BE645E7BD590251E8E5DB9C15">
    <w:name w:val="0ADF65EB0BE645E7BD590251E8E5DB9C15"/>
    <w:rsid w:val="003B6DCB"/>
    <w:rPr>
      <w:rFonts w:eastAsiaTheme="minorHAnsi"/>
    </w:rPr>
  </w:style>
  <w:style w:type="paragraph" w:customStyle="1" w:styleId="6D0EBA63F0C742468D8900840D084F8215">
    <w:name w:val="6D0EBA63F0C742468D8900840D084F8215"/>
    <w:rsid w:val="003B6DCB"/>
    <w:rPr>
      <w:rFonts w:eastAsiaTheme="minorHAnsi"/>
    </w:rPr>
  </w:style>
  <w:style w:type="paragraph" w:customStyle="1" w:styleId="B6B9F7CDE0534971BAE0FE4DDE262D2315">
    <w:name w:val="B6B9F7CDE0534971BAE0FE4DDE262D2315"/>
    <w:rsid w:val="003B6DCB"/>
    <w:rPr>
      <w:rFonts w:eastAsiaTheme="minorHAnsi"/>
    </w:rPr>
  </w:style>
  <w:style w:type="paragraph" w:customStyle="1" w:styleId="76C6EAFB2C0E43C78479016282DEDDC915">
    <w:name w:val="76C6EAFB2C0E43C78479016282DEDDC915"/>
    <w:rsid w:val="003B6DCB"/>
    <w:rPr>
      <w:rFonts w:eastAsiaTheme="minorHAnsi"/>
    </w:rPr>
  </w:style>
  <w:style w:type="paragraph" w:customStyle="1" w:styleId="D1D9F046B41243F6B4D6EE84487A1A1D4">
    <w:name w:val="D1D9F046B41243F6B4D6EE84487A1A1D4"/>
    <w:rsid w:val="003B6DCB"/>
    <w:rPr>
      <w:rFonts w:eastAsiaTheme="minorHAnsi"/>
    </w:rPr>
  </w:style>
  <w:style w:type="paragraph" w:customStyle="1" w:styleId="E8E8493026B74CC6ACAF73535FF7FE1C15">
    <w:name w:val="E8E8493026B74CC6ACAF73535FF7FE1C15"/>
    <w:rsid w:val="003B6DCB"/>
    <w:rPr>
      <w:rFonts w:eastAsiaTheme="minorHAnsi"/>
    </w:rPr>
  </w:style>
  <w:style w:type="paragraph" w:customStyle="1" w:styleId="E65085FA4A8449E6ACA6F936D800376614">
    <w:name w:val="E65085FA4A8449E6ACA6F936D800376614"/>
    <w:rsid w:val="003B6DCB"/>
    <w:rPr>
      <w:rFonts w:eastAsiaTheme="minorHAnsi"/>
    </w:rPr>
  </w:style>
  <w:style w:type="paragraph" w:customStyle="1" w:styleId="5C44F96216F046C796BAC5F33B2E635E14">
    <w:name w:val="5C44F96216F046C796BAC5F33B2E635E14"/>
    <w:rsid w:val="003B6DCB"/>
    <w:rPr>
      <w:rFonts w:eastAsiaTheme="minorHAnsi"/>
    </w:rPr>
  </w:style>
  <w:style w:type="paragraph" w:customStyle="1" w:styleId="8267B38D2D6D461DA7DC68C112302B1014">
    <w:name w:val="8267B38D2D6D461DA7DC68C112302B1014"/>
    <w:rsid w:val="003B6DCB"/>
    <w:rPr>
      <w:rFonts w:eastAsiaTheme="minorHAnsi"/>
    </w:rPr>
  </w:style>
  <w:style w:type="paragraph" w:customStyle="1" w:styleId="1D0709AE76F64B018E2BD9D3DBFB66DF15">
    <w:name w:val="1D0709AE76F64B018E2BD9D3DBFB66DF15"/>
    <w:rsid w:val="003B6DCB"/>
    <w:rPr>
      <w:rFonts w:eastAsiaTheme="minorHAnsi"/>
    </w:rPr>
  </w:style>
  <w:style w:type="paragraph" w:customStyle="1" w:styleId="014F5C04BB22410C81F677299043755815">
    <w:name w:val="014F5C04BB22410C81F677299043755815"/>
    <w:rsid w:val="003B6DCB"/>
    <w:rPr>
      <w:rFonts w:eastAsiaTheme="minorHAnsi"/>
    </w:rPr>
  </w:style>
  <w:style w:type="paragraph" w:customStyle="1" w:styleId="B9A966E752EF41688ECB507D015082D915">
    <w:name w:val="B9A966E752EF41688ECB507D015082D915"/>
    <w:rsid w:val="003B6DCB"/>
    <w:rPr>
      <w:rFonts w:eastAsiaTheme="minorHAnsi"/>
    </w:rPr>
  </w:style>
  <w:style w:type="paragraph" w:customStyle="1" w:styleId="46A7D5AF3B744D088EEAE5CD6C10E70A15">
    <w:name w:val="46A7D5AF3B744D088EEAE5CD6C10E70A15"/>
    <w:rsid w:val="003B6DCB"/>
    <w:rPr>
      <w:rFonts w:eastAsiaTheme="minorHAnsi"/>
    </w:rPr>
  </w:style>
  <w:style w:type="paragraph" w:customStyle="1" w:styleId="BCB611364F9347DAA2812B71AE790C0A15">
    <w:name w:val="BCB611364F9347DAA2812B71AE790C0A15"/>
    <w:rsid w:val="003B6DCB"/>
    <w:rPr>
      <w:rFonts w:eastAsiaTheme="minorHAnsi"/>
    </w:rPr>
  </w:style>
  <w:style w:type="paragraph" w:customStyle="1" w:styleId="460FFF3674E14D72998229450119FCEB15">
    <w:name w:val="460FFF3674E14D72998229450119FCEB15"/>
    <w:rsid w:val="003B6DCB"/>
    <w:rPr>
      <w:rFonts w:eastAsiaTheme="minorHAnsi"/>
    </w:rPr>
  </w:style>
  <w:style w:type="paragraph" w:customStyle="1" w:styleId="264BAB5FDC0040D59FCD702B943351BC15">
    <w:name w:val="264BAB5FDC0040D59FCD702B943351BC15"/>
    <w:rsid w:val="003B6DCB"/>
    <w:rPr>
      <w:rFonts w:eastAsiaTheme="minorHAnsi"/>
    </w:rPr>
  </w:style>
  <w:style w:type="paragraph" w:customStyle="1" w:styleId="A1A5D004AC464522AE9740F47D4815E515">
    <w:name w:val="A1A5D004AC464522AE9740F47D4815E515"/>
    <w:rsid w:val="003B6DCB"/>
    <w:rPr>
      <w:rFonts w:eastAsiaTheme="minorHAnsi"/>
    </w:rPr>
  </w:style>
  <w:style w:type="paragraph" w:customStyle="1" w:styleId="228DFE730EE2445F88E4473929BCB01915">
    <w:name w:val="228DFE730EE2445F88E4473929BCB01915"/>
    <w:rsid w:val="003B6DCB"/>
    <w:rPr>
      <w:rFonts w:eastAsiaTheme="minorHAnsi"/>
    </w:rPr>
  </w:style>
  <w:style w:type="paragraph" w:customStyle="1" w:styleId="F78F108F90C34D70AE86C5A10431040615">
    <w:name w:val="F78F108F90C34D70AE86C5A10431040615"/>
    <w:rsid w:val="003B6DCB"/>
    <w:rPr>
      <w:rFonts w:eastAsiaTheme="minorHAnsi"/>
    </w:rPr>
  </w:style>
  <w:style w:type="paragraph" w:customStyle="1" w:styleId="EDC3D059C9B9474E9803BC0E7C2D08D615">
    <w:name w:val="EDC3D059C9B9474E9803BC0E7C2D08D615"/>
    <w:rsid w:val="003B6DCB"/>
    <w:rPr>
      <w:rFonts w:eastAsiaTheme="minorHAnsi"/>
    </w:rPr>
  </w:style>
  <w:style w:type="paragraph" w:customStyle="1" w:styleId="042546AAA6F04535AE13F68E252FBBAD15">
    <w:name w:val="042546AAA6F04535AE13F68E252FBBAD15"/>
    <w:rsid w:val="003B6DCB"/>
    <w:rPr>
      <w:rFonts w:eastAsiaTheme="minorHAnsi"/>
    </w:rPr>
  </w:style>
  <w:style w:type="paragraph" w:customStyle="1" w:styleId="F648E57EDDDA4103BEB6EB2027F886FE15">
    <w:name w:val="F648E57EDDDA4103BEB6EB2027F886FE15"/>
    <w:rsid w:val="003B6DCB"/>
    <w:rPr>
      <w:rFonts w:eastAsiaTheme="minorHAnsi"/>
    </w:rPr>
  </w:style>
  <w:style w:type="paragraph" w:customStyle="1" w:styleId="7A0E2DA54B564033AADF8E0A308E3BD615">
    <w:name w:val="7A0E2DA54B564033AADF8E0A308E3BD615"/>
    <w:rsid w:val="003B6DCB"/>
    <w:rPr>
      <w:rFonts w:eastAsiaTheme="minorHAnsi"/>
    </w:rPr>
  </w:style>
  <w:style w:type="paragraph" w:customStyle="1" w:styleId="BE297880B0664BCDAEF10213354D0B9015">
    <w:name w:val="BE297880B0664BCDAEF10213354D0B9015"/>
    <w:rsid w:val="003B6DCB"/>
    <w:rPr>
      <w:rFonts w:eastAsiaTheme="minorHAnsi"/>
    </w:rPr>
  </w:style>
  <w:style w:type="paragraph" w:customStyle="1" w:styleId="2D5EF8DC645D4489AE2CC323A682CD3215">
    <w:name w:val="2D5EF8DC645D4489AE2CC323A682CD3215"/>
    <w:rsid w:val="003B6DCB"/>
    <w:rPr>
      <w:rFonts w:eastAsiaTheme="minorHAnsi"/>
    </w:rPr>
  </w:style>
  <w:style w:type="paragraph" w:customStyle="1" w:styleId="2A162FDA4D8D460AB3656054947C08A814">
    <w:name w:val="2A162FDA4D8D460AB3656054947C08A814"/>
    <w:rsid w:val="003B6DCB"/>
    <w:rPr>
      <w:rFonts w:eastAsiaTheme="minorHAnsi"/>
    </w:rPr>
  </w:style>
  <w:style w:type="paragraph" w:customStyle="1" w:styleId="58FCA5FD42AC4D3C88A91BA7A499238C14">
    <w:name w:val="58FCA5FD42AC4D3C88A91BA7A499238C14"/>
    <w:rsid w:val="003B6DCB"/>
    <w:rPr>
      <w:rFonts w:eastAsiaTheme="minorHAnsi"/>
    </w:rPr>
  </w:style>
  <w:style w:type="paragraph" w:customStyle="1" w:styleId="4A6D7A85299643B5845B1F33D648F40815">
    <w:name w:val="4A6D7A85299643B5845B1F33D648F40815"/>
    <w:rsid w:val="003B6DCB"/>
    <w:rPr>
      <w:rFonts w:eastAsiaTheme="minorHAnsi"/>
    </w:rPr>
  </w:style>
  <w:style w:type="paragraph" w:customStyle="1" w:styleId="DA4CBAEC936B4A30A43F5E9602AAE05815">
    <w:name w:val="DA4CBAEC936B4A30A43F5E9602AAE05815"/>
    <w:rsid w:val="003B6DCB"/>
    <w:rPr>
      <w:rFonts w:eastAsiaTheme="minorHAnsi"/>
    </w:rPr>
  </w:style>
  <w:style w:type="paragraph" w:customStyle="1" w:styleId="08DB1DBF8085480A8A4FE5487F2740BE15">
    <w:name w:val="08DB1DBF8085480A8A4FE5487F2740BE15"/>
    <w:rsid w:val="003B6DCB"/>
    <w:rPr>
      <w:rFonts w:eastAsiaTheme="minorHAnsi"/>
    </w:rPr>
  </w:style>
  <w:style w:type="paragraph" w:customStyle="1" w:styleId="50B239A143F841C5A54A7D561728A5E215">
    <w:name w:val="50B239A143F841C5A54A7D561728A5E215"/>
    <w:rsid w:val="003B6DCB"/>
    <w:rPr>
      <w:rFonts w:eastAsiaTheme="minorHAnsi"/>
    </w:rPr>
  </w:style>
  <w:style w:type="paragraph" w:customStyle="1" w:styleId="2F95F946BDDD4275B5538079E51A548915">
    <w:name w:val="2F95F946BDDD4275B5538079E51A548915"/>
    <w:rsid w:val="003B6DCB"/>
    <w:rPr>
      <w:rFonts w:eastAsiaTheme="minorHAnsi"/>
    </w:rPr>
  </w:style>
  <w:style w:type="paragraph" w:customStyle="1" w:styleId="A744815489F4469184FE1F2F434D0CDF15">
    <w:name w:val="A744815489F4469184FE1F2F434D0CDF15"/>
    <w:rsid w:val="003B6DCB"/>
    <w:rPr>
      <w:rFonts w:eastAsiaTheme="minorHAnsi"/>
    </w:rPr>
  </w:style>
  <w:style w:type="paragraph" w:customStyle="1" w:styleId="0CFADBD0B7EA47C5AAD6D656A2CD2BA015">
    <w:name w:val="0CFADBD0B7EA47C5AAD6D656A2CD2BA015"/>
    <w:rsid w:val="003B6DCB"/>
    <w:rPr>
      <w:rFonts w:eastAsiaTheme="minorHAnsi"/>
    </w:rPr>
  </w:style>
  <w:style w:type="paragraph" w:customStyle="1" w:styleId="D4C16506615B4C5FB9DC4371BAF33E8315">
    <w:name w:val="D4C16506615B4C5FB9DC4371BAF33E8315"/>
    <w:rsid w:val="003B6DCB"/>
    <w:rPr>
      <w:rFonts w:eastAsiaTheme="minorHAnsi"/>
    </w:rPr>
  </w:style>
  <w:style w:type="paragraph" w:customStyle="1" w:styleId="801AA6F3FED54A57A0835768E8E19BD115">
    <w:name w:val="801AA6F3FED54A57A0835768E8E19BD115"/>
    <w:rsid w:val="003B6DCB"/>
    <w:rPr>
      <w:rFonts w:eastAsiaTheme="minorHAnsi"/>
    </w:rPr>
  </w:style>
  <w:style w:type="paragraph" w:customStyle="1" w:styleId="A468E7CBCB0740A3B521D29B91A5518515">
    <w:name w:val="A468E7CBCB0740A3B521D29B91A5518515"/>
    <w:rsid w:val="003B6DCB"/>
    <w:rPr>
      <w:rFonts w:eastAsiaTheme="minorHAnsi"/>
    </w:rPr>
  </w:style>
  <w:style w:type="paragraph" w:customStyle="1" w:styleId="63B152712FF64051A1A79836CF3F164914">
    <w:name w:val="63B152712FF64051A1A79836CF3F164914"/>
    <w:rsid w:val="003B6DCB"/>
    <w:rPr>
      <w:rFonts w:eastAsiaTheme="minorHAnsi"/>
    </w:rPr>
  </w:style>
  <w:style w:type="paragraph" w:customStyle="1" w:styleId="795E4F4036724693B46DA81E4E698DAE14">
    <w:name w:val="795E4F4036724693B46DA81E4E698DAE14"/>
    <w:rsid w:val="003B6DCB"/>
    <w:rPr>
      <w:rFonts w:eastAsiaTheme="minorHAnsi"/>
    </w:rPr>
  </w:style>
  <w:style w:type="paragraph" w:customStyle="1" w:styleId="B362D57E5FC842E0B111DEC39886325C14">
    <w:name w:val="B362D57E5FC842E0B111DEC39886325C14"/>
    <w:rsid w:val="003B6DCB"/>
    <w:rPr>
      <w:rFonts w:eastAsiaTheme="minorHAnsi"/>
    </w:rPr>
  </w:style>
  <w:style w:type="paragraph" w:customStyle="1" w:styleId="9A8A3CE1D6E046F8BB9739AE8D698AC614">
    <w:name w:val="9A8A3CE1D6E046F8BB9739AE8D698AC614"/>
    <w:rsid w:val="003B6DCB"/>
    <w:rPr>
      <w:rFonts w:eastAsiaTheme="minorHAnsi"/>
    </w:rPr>
  </w:style>
  <w:style w:type="paragraph" w:customStyle="1" w:styleId="AE382DAEE7DE4E5586CF3B988E99103014">
    <w:name w:val="AE382DAEE7DE4E5586CF3B988E99103014"/>
    <w:rsid w:val="003B6DCB"/>
    <w:rPr>
      <w:rFonts w:eastAsiaTheme="minorHAnsi"/>
    </w:rPr>
  </w:style>
  <w:style w:type="paragraph" w:customStyle="1" w:styleId="9AE6703245F1434089742FF04FC27BB414">
    <w:name w:val="9AE6703245F1434089742FF04FC27BB414"/>
    <w:rsid w:val="003B6DCB"/>
    <w:rPr>
      <w:rFonts w:eastAsiaTheme="minorHAnsi"/>
    </w:rPr>
  </w:style>
  <w:style w:type="paragraph" w:customStyle="1" w:styleId="8365CDB2A7674B318D64BCF0AB00F5B414">
    <w:name w:val="8365CDB2A7674B318D64BCF0AB00F5B414"/>
    <w:rsid w:val="003B6DCB"/>
    <w:rPr>
      <w:rFonts w:eastAsiaTheme="minorHAnsi"/>
    </w:rPr>
  </w:style>
  <w:style w:type="paragraph" w:customStyle="1" w:styleId="931734EB321F4496B412BD0508DEA76414">
    <w:name w:val="931734EB321F4496B412BD0508DEA76414"/>
    <w:rsid w:val="003B6DCB"/>
    <w:rPr>
      <w:rFonts w:eastAsiaTheme="minorHAnsi"/>
    </w:rPr>
  </w:style>
  <w:style w:type="paragraph" w:customStyle="1" w:styleId="C2CD03634207489DB1C3C387A8A896B114">
    <w:name w:val="C2CD03634207489DB1C3C387A8A896B114"/>
    <w:rsid w:val="003B6DCB"/>
    <w:rPr>
      <w:rFonts w:eastAsiaTheme="minorHAnsi"/>
    </w:rPr>
  </w:style>
  <w:style w:type="paragraph" w:customStyle="1" w:styleId="96916A38AF6841FD9DD9E55E7D34DC1914">
    <w:name w:val="96916A38AF6841FD9DD9E55E7D34DC1914"/>
    <w:rsid w:val="003B6DCB"/>
    <w:rPr>
      <w:rFonts w:eastAsiaTheme="minorHAnsi"/>
    </w:rPr>
  </w:style>
  <w:style w:type="paragraph" w:customStyle="1" w:styleId="A89B56BE3FA54F1EB0DF6C8E04726BD314">
    <w:name w:val="A89B56BE3FA54F1EB0DF6C8E04726BD314"/>
    <w:rsid w:val="003B6DCB"/>
    <w:rPr>
      <w:rFonts w:eastAsiaTheme="minorHAnsi"/>
    </w:rPr>
  </w:style>
  <w:style w:type="paragraph" w:customStyle="1" w:styleId="F8E1047451944441A88ABD85B6C95EF514">
    <w:name w:val="F8E1047451944441A88ABD85B6C95EF514"/>
    <w:rsid w:val="003B6DCB"/>
    <w:rPr>
      <w:rFonts w:eastAsiaTheme="minorHAnsi"/>
    </w:rPr>
  </w:style>
  <w:style w:type="paragraph" w:customStyle="1" w:styleId="3E7A4DF811C14257AE4FD1FBC49BEB6C14">
    <w:name w:val="3E7A4DF811C14257AE4FD1FBC49BEB6C14"/>
    <w:rsid w:val="003B6DCB"/>
    <w:rPr>
      <w:rFonts w:eastAsiaTheme="minorHAnsi"/>
    </w:rPr>
  </w:style>
  <w:style w:type="paragraph" w:customStyle="1" w:styleId="229DF2A636DE4D0F9222E6A1F146AFE615">
    <w:name w:val="229DF2A636DE4D0F9222E6A1F146AFE615"/>
    <w:rsid w:val="003B6DCB"/>
    <w:rPr>
      <w:rFonts w:eastAsiaTheme="minorHAnsi"/>
    </w:rPr>
  </w:style>
  <w:style w:type="paragraph" w:customStyle="1" w:styleId="FA739E41EE4F42C5B04A2E7E96D6022D14">
    <w:name w:val="FA739E41EE4F42C5B04A2E7E96D6022D14"/>
    <w:rsid w:val="003B6DCB"/>
    <w:rPr>
      <w:rFonts w:eastAsiaTheme="minorHAnsi"/>
    </w:rPr>
  </w:style>
  <w:style w:type="paragraph" w:customStyle="1" w:styleId="C0D1D78AA49C4ADFAE31DBCD88D4B6EB15">
    <w:name w:val="C0D1D78AA49C4ADFAE31DBCD88D4B6E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4">
    <w:name w:val="C5B4BD8D29A1447B891ECEA6A92AD647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4">
    <w:name w:val="BC2D42A687F846EB94C728C39DF650BB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4">
    <w:name w:val="701B5917D9384387B8B0668329290800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4">
    <w:name w:val="4BEFBFB7D403475EAD6237CDA5E90A68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4">
    <w:name w:val="04E924CFA6A54BDDAFE03887841748F314"/>
    <w:rsid w:val="003B6DCB"/>
    <w:rPr>
      <w:rFonts w:eastAsiaTheme="minorHAnsi"/>
    </w:rPr>
  </w:style>
  <w:style w:type="paragraph" w:customStyle="1" w:styleId="AA8E719ABE8D4B43934F10CD1ABB64EB15">
    <w:name w:val="AA8E719ABE8D4B43934F10CD1ABB64EB15"/>
    <w:rsid w:val="003B6DCB"/>
    <w:rPr>
      <w:rFonts w:eastAsiaTheme="minorHAnsi"/>
    </w:rPr>
  </w:style>
  <w:style w:type="paragraph" w:customStyle="1" w:styleId="5F3AC1E655F149588806E5A51403D7D315">
    <w:name w:val="5F3AC1E655F149588806E5A51403D7D315"/>
    <w:rsid w:val="003B6DCB"/>
    <w:rPr>
      <w:rFonts w:eastAsiaTheme="minorHAnsi"/>
    </w:rPr>
  </w:style>
  <w:style w:type="paragraph" w:customStyle="1" w:styleId="7FD1983AD3144D8F9074A09FE2BEE15915">
    <w:name w:val="7FD1983AD3144D8F9074A09FE2BEE15915"/>
    <w:rsid w:val="003B6DCB"/>
    <w:rPr>
      <w:rFonts w:eastAsiaTheme="minorHAnsi"/>
    </w:rPr>
  </w:style>
  <w:style w:type="paragraph" w:customStyle="1" w:styleId="029C6982E6484E998C15FC2FFA8A7BFC15">
    <w:name w:val="029C6982E6484E998C15FC2FFA8A7BFC15"/>
    <w:rsid w:val="003B6DCB"/>
    <w:rPr>
      <w:rFonts w:eastAsiaTheme="minorHAnsi"/>
    </w:rPr>
  </w:style>
  <w:style w:type="paragraph" w:customStyle="1" w:styleId="C852B99C658F4CE6AD8E206079E3528A15">
    <w:name w:val="C852B99C658F4CE6AD8E206079E3528A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4">
    <w:name w:val="80EB4002DDF543B8B7004C452EE7B9BC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4">
    <w:name w:val="F9C6533C1E864A0BBD94C648065B6841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4">
    <w:name w:val="EA5B4C1510D548428F23E5DE410C91FF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4">
    <w:name w:val="4AC15AD9E32B4F5AB87DB3A881AC141D14"/>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6">
    <w:name w:val="CB30427D8A294AA0A480965D16084A38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6">
    <w:name w:val="B1A877ABBF78477391393CC071241947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5">
    <w:name w:val="30FA10E18AA546EE8082541ED94B85B9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5">
    <w:name w:val="359543F408244E4C915219E2B65CF777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6">
    <w:name w:val="69C354DBE5AA4C778622C1EF7F77602F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5">
    <w:name w:val="F3D9A3CD7C384B34BB7E9EA9ED049A2A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5">
    <w:name w:val="CE2F75739CED4586BFE4380B66A8E9A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5">
    <w:name w:val="D83B4EB1345346298D6AC04A1C2C68B3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6">
    <w:name w:val="6450A64838B749DE84719D768C626C23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6">
    <w:name w:val="29F724682B4547DB859AA6939F154C38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5">
    <w:name w:val="2C3CBF37F6F74962A5515F410283C16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5">
    <w:name w:val="5095598FE6E4414EB5CB162CD1286D12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5">
    <w:name w:val="4FA2336CB7374907ACBE7D4F816F22B0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5">
    <w:name w:val="3E2C18A5A3A74F8CA5761C75EE656E10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5">
    <w:name w:val="19206A32E438411FBC0E828E1AE61FDD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3">
    <w:name w:val="53311A36E5E24080BAA86C99111FD9D413"/>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
    <w:name w:val="58D2FCB95647468A9C28713DD241D3A0"/>
    <w:rsid w:val="003B6DCB"/>
    <w:rPr>
      <w:rFonts w:eastAsiaTheme="minorHAnsi"/>
    </w:rPr>
  </w:style>
  <w:style w:type="paragraph" w:customStyle="1" w:styleId="C323CC46A70648378356EC26E1D562B614">
    <w:name w:val="C323CC46A70648378356EC26E1D562B614"/>
    <w:rsid w:val="003B6DCB"/>
    <w:rPr>
      <w:rFonts w:eastAsiaTheme="minorHAnsi"/>
    </w:rPr>
  </w:style>
  <w:style w:type="paragraph" w:customStyle="1" w:styleId="77588B905D0B4AE9B7C8CD5C40274F6614">
    <w:name w:val="77588B905D0B4AE9B7C8CD5C40274F6614"/>
    <w:rsid w:val="003B6DCB"/>
    <w:rPr>
      <w:rFonts w:eastAsiaTheme="minorHAnsi"/>
    </w:rPr>
  </w:style>
  <w:style w:type="paragraph" w:customStyle="1" w:styleId="1D83BB36814C4F888E8AE76AB9357D5721">
    <w:name w:val="1D83BB36814C4F888E8AE76AB9357D5721"/>
    <w:rsid w:val="003B6DCB"/>
    <w:rPr>
      <w:rFonts w:eastAsiaTheme="minorHAnsi"/>
    </w:rPr>
  </w:style>
  <w:style w:type="paragraph" w:customStyle="1" w:styleId="0C671431A5DE4D62BAA70CC82DC51D2721">
    <w:name w:val="0C671431A5DE4D62BAA70CC82DC51D2721"/>
    <w:rsid w:val="003B6DCB"/>
    <w:rPr>
      <w:rFonts w:eastAsiaTheme="minorHAnsi"/>
    </w:rPr>
  </w:style>
  <w:style w:type="paragraph" w:customStyle="1" w:styleId="A906F06CC02849A38415AABC0E3A91DF21">
    <w:name w:val="A906F06CC02849A38415AABC0E3A91DF21"/>
    <w:rsid w:val="003B6DCB"/>
    <w:rPr>
      <w:rFonts w:eastAsiaTheme="minorHAnsi"/>
    </w:rPr>
  </w:style>
  <w:style w:type="paragraph" w:customStyle="1" w:styleId="D96231F7B4B54394A76C98C91B54A2BA16">
    <w:name w:val="D96231F7B4B54394A76C98C91B54A2BA16"/>
    <w:rsid w:val="003B6DCB"/>
    <w:rPr>
      <w:rFonts w:eastAsiaTheme="minorHAnsi"/>
    </w:rPr>
  </w:style>
  <w:style w:type="paragraph" w:customStyle="1" w:styleId="C184A1F3F64E49D19B486858F96F490116">
    <w:name w:val="C184A1F3F64E49D19B486858F96F4901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4">
    <w:name w:val="C7EC1365D76E4FBE97FE1B52A558270714"/>
    <w:rsid w:val="003B6DCB"/>
    <w:rPr>
      <w:rFonts w:eastAsiaTheme="minorHAnsi"/>
    </w:rPr>
  </w:style>
  <w:style w:type="paragraph" w:customStyle="1" w:styleId="27D158F4A81F4B858317FA58B0281C9516">
    <w:name w:val="27D158F4A81F4B858317FA58B0281C9516"/>
    <w:rsid w:val="003B6DCB"/>
    <w:rPr>
      <w:rFonts w:eastAsiaTheme="minorHAnsi"/>
    </w:rPr>
  </w:style>
  <w:style w:type="paragraph" w:customStyle="1" w:styleId="D9E1C13FC0F9413D8A9255569D77D68216">
    <w:name w:val="D9E1C13FC0F9413D8A9255569D77D68216"/>
    <w:rsid w:val="003B6DCB"/>
    <w:rPr>
      <w:rFonts w:eastAsiaTheme="minorHAnsi"/>
    </w:rPr>
  </w:style>
  <w:style w:type="paragraph" w:customStyle="1" w:styleId="D0D9E3001A93444393ADA291EBD5854314">
    <w:name w:val="D0D9E3001A93444393ADA291EBD5854314"/>
    <w:rsid w:val="003B6DCB"/>
    <w:rPr>
      <w:rFonts w:eastAsiaTheme="minorHAnsi"/>
    </w:rPr>
  </w:style>
  <w:style w:type="paragraph" w:customStyle="1" w:styleId="D63F1DA4324A4ADEB7460D370549486316">
    <w:name w:val="D63F1DA4324A4ADEB7460D370549486316"/>
    <w:rsid w:val="003B6DCB"/>
    <w:rPr>
      <w:rFonts w:eastAsiaTheme="minorHAnsi"/>
    </w:rPr>
  </w:style>
  <w:style w:type="paragraph" w:customStyle="1" w:styleId="EAFD1B8491A94827B672C032C43BAC9416">
    <w:name w:val="EAFD1B8491A94827B672C032C43BAC9416"/>
    <w:rsid w:val="003B6DCB"/>
    <w:rPr>
      <w:rFonts w:eastAsiaTheme="minorHAnsi"/>
    </w:rPr>
  </w:style>
  <w:style w:type="paragraph" w:customStyle="1" w:styleId="2DAC10B8BB23459A81D46E4C143C2BD014">
    <w:name w:val="2DAC10B8BB23459A81D46E4C143C2BD014"/>
    <w:rsid w:val="003B6DCB"/>
    <w:rPr>
      <w:rFonts w:eastAsiaTheme="minorHAnsi"/>
    </w:rPr>
  </w:style>
  <w:style w:type="paragraph" w:customStyle="1" w:styleId="4303BD00D2E4428784F03A95DAE436C716">
    <w:name w:val="4303BD00D2E4428784F03A95DAE436C716"/>
    <w:rsid w:val="003B6DCB"/>
    <w:rPr>
      <w:rFonts w:eastAsiaTheme="minorHAnsi"/>
    </w:rPr>
  </w:style>
  <w:style w:type="paragraph" w:customStyle="1" w:styleId="A5FCE149CC5E4C0887C25E4F4ECBE30116">
    <w:name w:val="A5FCE149CC5E4C0887C25E4F4ECBE30116"/>
    <w:rsid w:val="003B6DCB"/>
    <w:rPr>
      <w:rFonts w:eastAsiaTheme="minorHAnsi"/>
    </w:rPr>
  </w:style>
  <w:style w:type="paragraph" w:customStyle="1" w:styleId="44FD96B608CC4F9C9F323233CA0E2AC115">
    <w:name w:val="44FD96B608CC4F9C9F323233CA0E2AC115"/>
    <w:rsid w:val="003B6DCB"/>
    <w:rPr>
      <w:rFonts w:eastAsiaTheme="minorHAnsi"/>
    </w:rPr>
  </w:style>
  <w:style w:type="paragraph" w:customStyle="1" w:styleId="8CD15BE22342406A809A8F077FA2982616">
    <w:name w:val="8CD15BE22342406A809A8F077FA2982616"/>
    <w:rsid w:val="003B6DCB"/>
    <w:rPr>
      <w:rFonts w:eastAsiaTheme="minorHAnsi"/>
    </w:rPr>
  </w:style>
  <w:style w:type="paragraph" w:customStyle="1" w:styleId="5A4ED76E717B45928798C23B55BDAE3516">
    <w:name w:val="5A4ED76E717B45928798C23B55BDAE3516"/>
    <w:rsid w:val="003B6DCB"/>
    <w:rPr>
      <w:rFonts w:eastAsiaTheme="minorHAnsi"/>
    </w:rPr>
  </w:style>
  <w:style w:type="paragraph" w:customStyle="1" w:styleId="C43736ABF11D46C4B911FAE0B56CEF2816">
    <w:name w:val="C43736ABF11D46C4B911FAE0B56CEF2816"/>
    <w:rsid w:val="003B6DCB"/>
    <w:rPr>
      <w:rFonts w:eastAsiaTheme="minorHAnsi"/>
    </w:rPr>
  </w:style>
  <w:style w:type="paragraph" w:customStyle="1" w:styleId="8FC354A4976B49E3B22E1A29C0F4DD4A16">
    <w:name w:val="8FC354A4976B49E3B22E1A29C0F4DD4A16"/>
    <w:rsid w:val="003B6DCB"/>
    <w:rPr>
      <w:rFonts w:eastAsiaTheme="minorHAnsi"/>
    </w:rPr>
  </w:style>
  <w:style w:type="paragraph" w:customStyle="1" w:styleId="0ADF65EB0BE645E7BD590251E8E5DB9C16">
    <w:name w:val="0ADF65EB0BE645E7BD590251E8E5DB9C16"/>
    <w:rsid w:val="003B6DCB"/>
    <w:rPr>
      <w:rFonts w:eastAsiaTheme="minorHAnsi"/>
    </w:rPr>
  </w:style>
  <w:style w:type="paragraph" w:customStyle="1" w:styleId="6D0EBA63F0C742468D8900840D084F8216">
    <w:name w:val="6D0EBA63F0C742468D8900840D084F8216"/>
    <w:rsid w:val="003B6DCB"/>
    <w:rPr>
      <w:rFonts w:eastAsiaTheme="minorHAnsi"/>
    </w:rPr>
  </w:style>
  <w:style w:type="paragraph" w:customStyle="1" w:styleId="B6B9F7CDE0534971BAE0FE4DDE262D2316">
    <w:name w:val="B6B9F7CDE0534971BAE0FE4DDE262D2316"/>
    <w:rsid w:val="003B6DCB"/>
    <w:rPr>
      <w:rFonts w:eastAsiaTheme="minorHAnsi"/>
    </w:rPr>
  </w:style>
  <w:style w:type="paragraph" w:customStyle="1" w:styleId="76C6EAFB2C0E43C78479016282DEDDC916">
    <w:name w:val="76C6EAFB2C0E43C78479016282DEDDC916"/>
    <w:rsid w:val="003B6DCB"/>
    <w:rPr>
      <w:rFonts w:eastAsiaTheme="minorHAnsi"/>
    </w:rPr>
  </w:style>
  <w:style w:type="paragraph" w:customStyle="1" w:styleId="D1D9F046B41243F6B4D6EE84487A1A1D5">
    <w:name w:val="D1D9F046B41243F6B4D6EE84487A1A1D5"/>
    <w:rsid w:val="003B6DCB"/>
    <w:rPr>
      <w:rFonts w:eastAsiaTheme="minorHAnsi"/>
    </w:rPr>
  </w:style>
  <w:style w:type="paragraph" w:customStyle="1" w:styleId="E8E8493026B74CC6ACAF73535FF7FE1C16">
    <w:name w:val="E8E8493026B74CC6ACAF73535FF7FE1C16"/>
    <w:rsid w:val="003B6DCB"/>
    <w:rPr>
      <w:rFonts w:eastAsiaTheme="minorHAnsi"/>
    </w:rPr>
  </w:style>
  <w:style w:type="paragraph" w:customStyle="1" w:styleId="E65085FA4A8449E6ACA6F936D800376615">
    <w:name w:val="E65085FA4A8449E6ACA6F936D800376615"/>
    <w:rsid w:val="003B6DCB"/>
    <w:rPr>
      <w:rFonts w:eastAsiaTheme="minorHAnsi"/>
    </w:rPr>
  </w:style>
  <w:style w:type="paragraph" w:customStyle="1" w:styleId="5C44F96216F046C796BAC5F33B2E635E15">
    <w:name w:val="5C44F96216F046C796BAC5F33B2E635E15"/>
    <w:rsid w:val="003B6DCB"/>
    <w:rPr>
      <w:rFonts w:eastAsiaTheme="minorHAnsi"/>
    </w:rPr>
  </w:style>
  <w:style w:type="paragraph" w:customStyle="1" w:styleId="8267B38D2D6D461DA7DC68C112302B1015">
    <w:name w:val="8267B38D2D6D461DA7DC68C112302B1015"/>
    <w:rsid w:val="003B6DCB"/>
    <w:rPr>
      <w:rFonts w:eastAsiaTheme="minorHAnsi"/>
    </w:rPr>
  </w:style>
  <w:style w:type="paragraph" w:customStyle="1" w:styleId="1D0709AE76F64B018E2BD9D3DBFB66DF16">
    <w:name w:val="1D0709AE76F64B018E2BD9D3DBFB66DF16"/>
    <w:rsid w:val="003B6DCB"/>
    <w:rPr>
      <w:rFonts w:eastAsiaTheme="minorHAnsi"/>
    </w:rPr>
  </w:style>
  <w:style w:type="paragraph" w:customStyle="1" w:styleId="014F5C04BB22410C81F677299043755816">
    <w:name w:val="014F5C04BB22410C81F677299043755816"/>
    <w:rsid w:val="003B6DCB"/>
    <w:rPr>
      <w:rFonts w:eastAsiaTheme="minorHAnsi"/>
    </w:rPr>
  </w:style>
  <w:style w:type="paragraph" w:customStyle="1" w:styleId="B9A966E752EF41688ECB507D015082D916">
    <w:name w:val="B9A966E752EF41688ECB507D015082D916"/>
    <w:rsid w:val="003B6DCB"/>
    <w:rPr>
      <w:rFonts w:eastAsiaTheme="minorHAnsi"/>
    </w:rPr>
  </w:style>
  <w:style w:type="paragraph" w:customStyle="1" w:styleId="46A7D5AF3B744D088EEAE5CD6C10E70A16">
    <w:name w:val="46A7D5AF3B744D088EEAE5CD6C10E70A16"/>
    <w:rsid w:val="003B6DCB"/>
    <w:rPr>
      <w:rFonts w:eastAsiaTheme="minorHAnsi"/>
    </w:rPr>
  </w:style>
  <w:style w:type="paragraph" w:customStyle="1" w:styleId="BCB611364F9347DAA2812B71AE790C0A16">
    <w:name w:val="BCB611364F9347DAA2812B71AE790C0A16"/>
    <w:rsid w:val="003B6DCB"/>
    <w:rPr>
      <w:rFonts w:eastAsiaTheme="minorHAnsi"/>
    </w:rPr>
  </w:style>
  <w:style w:type="paragraph" w:customStyle="1" w:styleId="460FFF3674E14D72998229450119FCEB16">
    <w:name w:val="460FFF3674E14D72998229450119FCEB16"/>
    <w:rsid w:val="003B6DCB"/>
    <w:rPr>
      <w:rFonts w:eastAsiaTheme="minorHAnsi"/>
    </w:rPr>
  </w:style>
  <w:style w:type="paragraph" w:customStyle="1" w:styleId="264BAB5FDC0040D59FCD702B943351BC16">
    <w:name w:val="264BAB5FDC0040D59FCD702B943351BC16"/>
    <w:rsid w:val="003B6DCB"/>
    <w:rPr>
      <w:rFonts w:eastAsiaTheme="minorHAnsi"/>
    </w:rPr>
  </w:style>
  <w:style w:type="paragraph" w:customStyle="1" w:styleId="A1A5D004AC464522AE9740F47D4815E516">
    <w:name w:val="A1A5D004AC464522AE9740F47D4815E516"/>
    <w:rsid w:val="003B6DCB"/>
    <w:rPr>
      <w:rFonts w:eastAsiaTheme="minorHAnsi"/>
    </w:rPr>
  </w:style>
  <w:style w:type="paragraph" w:customStyle="1" w:styleId="228DFE730EE2445F88E4473929BCB01916">
    <w:name w:val="228DFE730EE2445F88E4473929BCB01916"/>
    <w:rsid w:val="003B6DCB"/>
    <w:rPr>
      <w:rFonts w:eastAsiaTheme="minorHAnsi"/>
    </w:rPr>
  </w:style>
  <w:style w:type="paragraph" w:customStyle="1" w:styleId="F78F108F90C34D70AE86C5A10431040616">
    <w:name w:val="F78F108F90C34D70AE86C5A10431040616"/>
    <w:rsid w:val="003B6DCB"/>
    <w:rPr>
      <w:rFonts w:eastAsiaTheme="minorHAnsi"/>
    </w:rPr>
  </w:style>
  <w:style w:type="paragraph" w:customStyle="1" w:styleId="EDC3D059C9B9474E9803BC0E7C2D08D616">
    <w:name w:val="EDC3D059C9B9474E9803BC0E7C2D08D616"/>
    <w:rsid w:val="003B6DCB"/>
    <w:rPr>
      <w:rFonts w:eastAsiaTheme="minorHAnsi"/>
    </w:rPr>
  </w:style>
  <w:style w:type="paragraph" w:customStyle="1" w:styleId="042546AAA6F04535AE13F68E252FBBAD16">
    <w:name w:val="042546AAA6F04535AE13F68E252FBBAD16"/>
    <w:rsid w:val="003B6DCB"/>
    <w:rPr>
      <w:rFonts w:eastAsiaTheme="minorHAnsi"/>
    </w:rPr>
  </w:style>
  <w:style w:type="paragraph" w:customStyle="1" w:styleId="F648E57EDDDA4103BEB6EB2027F886FE16">
    <w:name w:val="F648E57EDDDA4103BEB6EB2027F886FE16"/>
    <w:rsid w:val="003B6DCB"/>
    <w:rPr>
      <w:rFonts w:eastAsiaTheme="minorHAnsi"/>
    </w:rPr>
  </w:style>
  <w:style w:type="paragraph" w:customStyle="1" w:styleId="7A0E2DA54B564033AADF8E0A308E3BD616">
    <w:name w:val="7A0E2DA54B564033AADF8E0A308E3BD616"/>
    <w:rsid w:val="003B6DCB"/>
    <w:rPr>
      <w:rFonts w:eastAsiaTheme="minorHAnsi"/>
    </w:rPr>
  </w:style>
  <w:style w:type="paragraph" w:customStyle="1" w:styleId="BE297880B0664BCDAEF10213354D0B9016">
    <w:name w:val="BE297880B0664BCDAEF10213354D0B9016"/>
    <w:rsid w:val="003B6DCB"/>
    <w:rPr>
      <w:rFonts w:eastAsiaTheme="minorHAnsi"/>
    </w:rPr>
  </w:style>
  <w:style w:type="paragraph" w:customStyle="1" w:styleId="2D5EF8DC645D4489AE2CC323A682CD3216">
    <w:name w:val="2D5EF8DC645D4489AE2CC323A682CD3216"/>
    <w:rsid w:val="003B6DCB"/>
    <w:rPr>
      <w:rFonts w:eastAsiaTheme="minorHAnsi"/>
    </w:rPr>
  </w:style>
  <w:style w:type="paragraph" w:customStyle="1" w:styleId="2A162FDA4D8D460AB3656054947C08A815">
    <w:name w:val="2A162FDA4D8D460AB3656054947C08A815"/>
    <w:rsid w:val="003B6DCB"/>
    <w:rPr>
      <w:rFonts w:eastAsiaTheme="minorHAnsi"/>
    </w:rPr>
  </w:style>
  <w:style w:type="paragraph" w:customStyle="1" w:styleId="58FCA5FD42AC4D3C88A91BA7A499238C15">
    <w:name w:val="58FCA5FD42AC4D3C88A91BA7A499238C15"/>
    <w:rsid w:val="003B6DCB"/>
    <w:rPr>
      <w:rFonts w:eastAsiaTheme="minorHAnsi"/>
    </w:rPr>
  </w:style>
  <w:style w:type="paragraph" w:customStyle="1" w:styleId="4A6D7A85299643B5845B1F33D648F40816">
    <w:name w:val="4A6D7A85299643B5845B1F33D648F40816"/>
    <w:rsid w:val="003B6DCB"/>
    <w:rPr>
      <w:rFonts w:eastAsiaTheme="minorHAnsi"/>
    </w:rPr>
  </w:style>
  <w:style w:type="paragraph" w:customStyle="1" w:styleId="DA4CBAEC936B4A30A43F5E9602AAE05816">
    <w:name w:val="DA4CBAEC936B4A30A43F5E9602AAE05816"/>
    <w:rsid w:val="003B6DCB"/>
    <w:rPr>
      <w:rFonts w:eastAsiaTheme="minorHAnsi"/>
    </w:rPr>
  </w:style>
  <w:style w:type="paragraph" w:customStyle="1" w:styleId="08DB1DBF8085480A8A4FE5487F2740BE16">
    <w:name w:val="08DB1DBF8085480A8A4FE5487F2740BE16"/>
    <w:rsid w:val="003B6DCB"/>
    <w:rPr>
      <w:rFonts w:eastAsiaTheme="minorHAnsi"/>
    </w:rPr>
  </w:style>
  <w:style w:type="paragraph" w:customStyle="1" w:styleId="50B239A143F841C5A54A7D561728A5E216">
    <w:name w:val="50B239A143F841C5A54A7D561728A5E216"/>
    <w:rsid w:val="003B6DCB"/>
    <w:rPr>
      <w:rFonts w:eastAsiaTheme="minorHAnsi"/>
    </w:rPr>
  </w:style>
  <w:style w:type="paragraph" w:customStyle="1" w:styleId="2F95F946BDDD4275B5538079E51A548916">
    <w:name w:val="2F95F946BDDD4275B5538079E51A548916"/>
    <w:rsid w:val="003B6DCB"/>
    <w:rPr>
      <w:rFonts w:eastAsiaTheme="minorHAnsi"/>
    </w:rPr>
  </w:style>
  <w:style w:type="paragraph" w:customStyle="1" w:styleId="A744815489F4469184FE1F2F434D0CDF16">
    <w:name w:val="A744815489F4469184FE1F2F434D0CDF16"/>
    <w:rsid w:val="003B6DCB"/>
    <w:rPr>
      <w:rFonts w:eastAsiaTheme="minorHAnsi"/>
    </w:rPr>
  </w:style>
  <w:style w:type="paragraph" w:customStyle="1" w:styleId="0CFADBD0B7EA47C5AAD6D656A2CD2BA016">
    <w:name w:val="0CFADBD0B7EA47C5AAD6D656A2CD2BA016"/>
    <w:rsid w:val="003B6DCB"/>
    <w:rPr>
      <w:rFonts w:eastAsiaTheme="minorHAnsi"/>
    </w:rPr>
  </w:style>
  <w:style w:type="paragraph" w:customStyle="1" w:styleId="D4C16506615B4C5FB9DC4371BAF33E8316">
    <w:name w:val="D4C16506615B4C5FB9DC4371BAF33E8316"/>
    <w:rsid w:val="003B6DCB"/>
    <w:rPr>
      <w:rFonts w:eastAsiaTheme="minorHAnsi"/>
    </w:rPr>
  </w:style>
  <w:style w:type="paragraph" w:customStyle="1" w:styleId="801AA6F3FED54A57A0835768E8E19BD116">
    <w:name w:val="801AA6F3FED54A57A0835768E8E19BD116"/>
    <w:rsid w:val="003B6DCB"/>
    <w:rPr>
      <w:rFonts w:eastAsiaTheme="minorHAnsi"/>
    </w:rPr>
  </w:style>
  <w:style w:type="paragraph" w:customStyle="1" w:styleId="A468E7CBCB0740A3B521D29B91A5518516">
    <w:name w:val="A468E7CBCB0740A3B521D29B91A5518516"/>
    <w:rsid w:val="003B6DCB"/>
    <w:rPr>
      <w:rFonts w:eastAsiaTheme="minorHAnsi"/>
    </w:rPr>
  </w:style>
  <w:style w:type="paragraph" w:customStyle="1" w:styleId="63B152712FF64051A1A79836CF3F164915">
    <w:name w:val="63B152712FF64051A1A79836CF3F164915"/>
    <w:rsid w:val="003B6DCB"/>
    <w:rPr>
      <w:rFonts w:eastAsiaTheme="minorHAnsi"/>
    </w:rPr>
  </w:style>
  <w:style w:type="paragraph" w:customStyle="1" w:styleId="795E4F4036724693B46DA81E4E698DAE15">
    <w:name w:val="795E4F4036724693B46DA81E4E698DAE15"/>
    <w:rsid w:val="003B6DCB"/>
    <w:rPr>
      <w:rFonts w:eastAsiaTheme="minorHAnsi"/>
    </w:rPr>
  </w:style>
  <w:style w:type="paragraph" w:customStyle="1" w:styleId="B362D57E5FC842E0B111DEC39886325C15">
    <w:name w:val="B362D57E5FC842E0B111DEC39886325C15"/>
    <w:rsid w:val="003B6DCB"/>
    <w:rPr>
      <w:rFonts w:eastAsiaTheme="minorHAnsi"/>
    </w:rPr>
  </w:style>
  <w:style w:type="paragraph" w:customStyle="1" w:styleId="9A8A3CE1D6E046F8BB9739AE8D698AC615">
    <w:name w:val="9A8A3CE1D6E046F8BB9739AE8D698AC615"/>
    <w:rsid w:val="003B6DCB"/>
    <w:rPr>
      <w:rFonts w:eastAsiaTheme="minorHAnsi"/>
    </w:rPr>
  </w:style>
  <w:style w:type="paragraph" w:customStyle="1" w:styleId="AE382DAEE7DE4E5586CF3B988E99103015">
    <w:name w:val="AE382DAEE7DE4E5586CF3B988E99103015"/>
    <w:rsid w:val="003B6DCB"/>
    <w:rPr>
      <w:rFonts w:eastAsiaTheme="minorHAnsi"/>
    </w:rPr>
  </w:style>
  <w:style w:type="paragraph" w:customStyle="1" w:styleId="9AE6703245F1434089742FF04FC27BB415">
    <w:name w:val="9AE6703245F1434089742FF04FC27BB415"/>
    <w:rsid w:val="003B6DCB"/>
    <w:rPr>
      <w:rFonts w:eastAsiaTheme="minorHAnsi"/>
    </w:rPr>
  </w:style>
  <w:style w:type="paragraph" w:customStyle="1" w:styleId="8365CDB2A7674B318D64BCF0AB00F5B415">
    <w:name w:val="8365CDB2A7674B318D64BCF0AB00F5B415"/>
    <w:rsid w:val="003B6DCB"/>
    <w:rPr>
      <w:rFonts w:eastAsiaTheme="minorHAnsi"/>
    </w:rPr>
  </w:style>
  <w:style w:type="paragraph" w:customStyle="1" w:styleId="931734EB321F4496B412BD0508DEA76415">
    <w:name w:val="931734EB321F4496B412BD0508DEA76415"/>
    <w:rsid w:val="003B6DCB"/>
    <w:rPr>
      <w:rFonts w:eastAsiaTheme="minorHAnsi"/>
    </w:rPr>
  </w:style>
  <w:style w:type="paragraph" w:customStyle="1" w:styleId="C2CD03634207489DB1C3C387A8A896B115">
    <w:name w:val="C2CD03634207489DB1C3C387A8A896B115"/>
    <w:rsid w:val="003B6DCB"/>
    <w:rPr>
      <w:rFonts w:eastAsiaTheme="minorHAnsi"/>
    </w:rPr>
  </w:style>
  <w:style w:type="paragraph" w:customStyle="1" w:styleId="96916A38AF6841FD9DD9E55E7D34DC1915">
    <w:name w:val="96916A38AF6841FD9DD9E55E7D34DC1915"/>
    <w:rsid w:val="003B6DCB"/>
    <w:rPr>
      <w:rFonts w:eastAsiaTheme="minorHAnsi"/>
    </w:rPr>
  </w:style>
  <w:style w:type="paragraph" w:customStyle="1" w:styleId="A89B56BE3FA54F1EB0DF6C8E04726BD315">
    <w:name w:val="A89B56BE3FA54F1EB0DF6C8E04726BD315"/>
    <w:rsid w:val="003B6DCB"/>
    <w:rPr>
      <w:rFonts w:eastAsiaTheme="minorHAnsi"/>
    </w:rPr>
  </w:style>
  <w:style w:type="paragraph" w:customStyle="1" w:styleId="F8E1047451944441A88ABD85B6C95EF515">
    <w:name w:val="F8E1047451944441A88ABD85B6C95EF515"/>
    <w:rsid w:val="003B6DCB"/>
    <w:rPr>
      <w:rFonts w:eastAsiaTheme="minorHAnsi"/>
    </w:rPr>
  </w:style>
  <w:style w:type="paragraph" w:customStyle="1" w:styleId="3E7A4DF811C14257AE4FD1FBC49BEB6C15">
    <w:name w:val="3E7A4DF811C14257AE4FD1FBC49BEB6C15"/>
    <w:rsid w:val="003B6DCB"/>
    <w:rPr>
      <w:rFonts w:eastAsiaTheme="minorHAnsi"/>
    </w:rPr>
  </w:style>
  <w:style w:type="paragraph" w:customStyle="1" w:styleId="229DF2A636DE4D0F9222E6A1F146AFE616">
    <w:name w:val="229DF2A636DE4D0F9222E6A1F146AFE616"/>
    <w:rsid w:val="003B6DCB"/>
    <w:rPr>
      <w:rFonts w:eastAsiaTheme="minorHAnsi"/>
    </w:rPr>
  </w:style>
  <w:style w:type="paragraph" w:customStyle="1" w:styleId="FA739E41EE4F42C5B04A2E7E96D6022D15">
    <w:name w:val="FA739E41EE4F42C5B04A2E7E96D6022D15"/>
    <w:rsid w:val="003B6DCB"/>
    <w:rPr>
      <w:rFonts w:eastAsiaTheme="minorHAnsi"/>
    </w:rPr>
  </w:style>
  <w:style w:type="paragraph" w:customStyle="1" w:styleId="C0D1D78AA49C4ADFAE31DBCD88D4B6EB16">
    <w:name w:val="C0D1D78AA49C4ADFAE31DBCD88D4B6EB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5">
    <w:name w:val="C5B4BD8D29A1447B891ECEA6A92AD647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5">
    <w:name w:val="BC2D42A687F846EB94C728C39DF650BB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5">
    <w:name w:val="701B5917D9384387B8B0668329290800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5">
    <w:name w:val="4BEFBFB7D403475EAD6237CDA5E90A68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5">
    <w:name w:val="04E924CFA6A54BDDAFE03887841748F315"/>
    <w:rsid w:val="003B6DCB"/>
    <w:rPr>
      <w:rFonts w:eastAsiaTheme="minorHAnsi"/>
    </w:rPr>
  </w:style>
  <w:style w:type="paragraph" w:customStyle="1" w:styleId="AA8E719ABE8D4B43934F10CD1ABB64EB16">
    <w:name w:val="AA8E719ABE8D4B43934F10CD1ABB64EB16"/>
    <w:rsid w:val="003B6DCB"/>
    <w:rPr>
      <w:rFonts w:eastAsiaTheme="minorHAnsi"/>
    </w:rPr>
  </w:style>
  <w:style w:type="paragraph" w:customStyle="1" w:styleId="5F3AC1E655F149588806E5A51403D7D316">
    <w:name w:val="5F3AC1E655F149588806E5A51403D7D316"/>
    <w:rsid w:val="003B6DCB"/>
    <w:rPr>
      <w:rFonts w:eastAsiaTheme="minorHAnsi"/>
    </w:rPr>
  </w:style>
  <w:style w:type="paragraph" w:customStyle="1" w:styleId="7FD1983AD3144D8F9074A09FE2BEE15916">
    <w:name w:val="7FD1983AD3144D8F9074A09FE2BEE15916"/>
    <w:rsid w:val="003B6DCB"/>
    <w:rPr>
      <w:rFonts w:eastAsiaTheme="minorHAnsi"/>
    </w:rPr>
  </w:style>
  <w:style w:type="paragraph" w:customStyle="1" w:styleId="029C6982E6484E998C15FC2FFA8A7BFC16">
    <w:name w:val="029C6982E6484E998C15FC2FFA8A7BFC16"/>
    <w:rsid w:val="003B6DCB"/>
    <w:rPr>
      <w:rFonts w:eastAsiaTheme="minorHAnsi"/>
    </w:rPr>
  </w:style>
  <w:style w:type="paragraph" w:customStyle="1" w:styleId="C852B99C658F4CE6AD8E206079E3528A16">
    <w:name w:val="C852B99C658F4CE6AD8E206079E3528A16"/>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5">
    <w:name w:val="80EB4002DDF543B8B7004C452EE7B9BC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5">
    <w:name w:val="F9C6533C1E864A0BBD94C648065B6841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5">
    <w:name w:val="EA5B4C1510D548428F23E5DE410C91FF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5">
    <w:name w:val="4AC15AD9E32B4F5AB87DB3A881AC141D15"/>
    <w:rsid w:val="003B6DCB"/>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7">
    <w:name w:val="CB30427D8A294AA0A480965D16084A38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7">
    <w:name w:val="B1A877ABBF78477391393CC071241947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6">
    <w:name w:val="30FA10E18AA546EE8082541ED94B85B9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6">
    <w:name w:val="359543F408244E4C915219E2B65CF777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7">
    <w:name w:val="69C354DBE5AA4C778622C1EF7F77602F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6">
    <w:name w:val="F3D9A3CD7C384B34BB7E9EA9ED049A2A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6">
    <w:name w:val="CE2F75739CED4586BFE4380B66A8E9AB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6">
    <w:name w:val="D83B4EB1345346298D6AC04A1C2C68B3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7">
    <w:name w:val="6450A64838B749DE84719D768C626C23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7">
    <w:name w:val="29F724682B4547DB859AA6939F154C38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6">
    <w:name w:val="2C3CBF37F6F74962A5515F410283C16B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6">
    <w:name w:val="5095598FE6E4414EB5CB162CD1286D12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6">
    <w:name w:val="4FA2336CB7374907ACBE7D4F816F22B0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6">
    <w:name w:val="3E2C18A5A3A74F8CA5761C75EE656E10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6">
    <w:name w:val="19206A32E438411FBC0E828E1AE61FDD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4">
    <w:name w:val="53311A36E5E24080BAA86C99111FD9D41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1">
    <w:name w:val="58D2FCB95647468A9C28713DD241D3A01"/>
    <w:rsid w:val="008E3497"/>
    <w:rPr>
      <w:rFonts w:eastAsiaTheme="minorHAnsi"/>
    </w:rPr>
  </w:style>
  <w:style w:type="paragraph" w:customStyle="1" w:styleId="C323CC46A70648378356EC26E1D562B615">
    <w:name w:val="C323CC46A70648378356EC26E1D562B615"/>
    <w:rsid w:val="008E3497"/>
    <w:rPr>
      <w:rFonts w:eastAsiaTheme="minorHAnsi"/>
    </w:rPr>
  </w:style>
  <w:style w:type="paragraph" w:customStyle="1" w:styleId="77588B905D0B4AE9B7C8CD5C40274F6615">
    <w:name w:val="77588B905D0B4AE9B7C8CD5C40274F6615"/>
    <w:rsid w:val="008E3497"/>
    <w:rPr>
      <w:rFonts w:eastAsiaTheme="minorHAnsi"/>
    </w:rPr>
  </w:style>
  <w:style w:type="paragraph" w:customStyle="1" w:styleId="1D83BB36814C4F888E8AE76AB9357D5722">
    <w:name w:val="1D83BB36814C4F888E8AE76AB9357D5722"/>
    <w:rsid w:val="008E3497"/>
    <w:rPr>
      <w:rFonts w:eastAsiaTheme="minorHAnsi"/>
    </w:rPr>
  </w:style>
  <w:style w:type="paragraph" w:customStyle="1" w:styleId="0C671431A5DE4D62BAA70CC82DC51D2722">
    <w:name w:val="0C671431A5DE4D62BAA70CC82DC51D2722"/>
    <w:rsid w:val="008E3497"/>
    <w:rPr>
      <w:rFonts w:eastAsiaTheme="minorHAnsi"/>
    </w:rPr>
  </w:style>
  <w:style w:type="paragraph" w:customStyle="1" w:styleId="A906F06CC02849A38415AABC0E3A91DF22">
    <w:name w:val="A906F06CC02849A38415AABC0E3A91DF22"/>
    <w:rsid w:val="008E3497"/>
    <w:rPr>
      <w:rFonts w:eastAsiaTheme="minorHAnsi"/>
    </w:rPr>
  </w:style>
  <w:style w:type="paragraph" w:customStyle="1" w:styleId="D96231F7B4B54394A76C98C91B54A2BA17">
    <w:name w:val="D96231F7B4B54394A76C98C91B54A2BA17"/>
    <w:rsid w:val="008E3497"/>
    <w:rPr>
      <w:rFonts w:eastAsiaTheme="minorHAnsi"/>
    </w:rPr>
  </w:style>
  <w:style w:type="paragraph" w:customStyle="1" w:styleId="C184A1F3F64E49D19B486858F96F490117">
    <w:name w:val="C184A1F3F64E49D19B486858F96F4901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7EC1365D76E4FBE97FE1B52A558270715">
    <w:name w:val="C7EC1365D76E4FBE97FE1B52A558270715"/>
    <w:rsid w:val="008E3497"/>
    <w:rPr>
      <w:rFonts w:eastAsiaTheme="minorHAnsi"/>
    </w:rPr>
  </w:style>
  <w:style w:type="paragraph" w:customStyle="1" w:styleId="27D158F4A81F4B858317FA58B0281C9517">
    <w:name w:val="27D158F4A81F4B858317FA58B0281C9517"/>
    <w:rsid w:val="008E3497"/>
    <w:rPr>
      <w:rFonts w:eastAsiaTheme="minorHAnsi"/>
    </w:rPr>
  </w:style>
  <w:style w:type="paragraph" w:customStyle="1" w:styleId="D9E1C13FC0F9413D8A9255569D77D68217">
    <w:name w:val="D9E1C13FC0F9413D8A9255569D77D68217"/>
    <w:rsid w:val="008E3497"/>
    <w:rPr>
      <w:rFonts w:eastAsiaTheme="minorHAnsi"/>
    </w:rPr>
  </w:style>
  <w:style w:type="paragraph" w:customStyle="1" w:styleId="D0D9E3001A93444393ADA291EBD5854315">
    <w:name w:val="D0D9E3001A93444393ADA291EBD5854315"/>
    <w:rsid w:val="008E3497"/>
    <w:rPr>
      <w:rFonts w:eastAsiaTheme="minorHAnsi"/>
    </w:rPr>
  </w:style>
  <w:style w:type="paragraph" w:customStyle="1" w:styleId="D63F1DA4324A4ADEB7460D370549486317">
    <w:name w:val="D63F1DA4324A4ADEB7460D370549486317"/>
    <w:rsid w:val="008E3497"/>
    <w:rPr>
      <w:rFonts w:eastAsiaTheme="minorHAnsi"/>
    </w:rPr>
  </w:style>
  <w:style w:type="paragraph" w:customStyle="1" w:styleId="EAFD1B8491A94827B672C032C43BAC9417">
    <w:name w:val="EAFD1B8491A94827B672C032C43BAC9417"/>
    <w:rsid w:val="008E3497"/>
    <w:rPr>
      <w:rFonts w:eastAsiaTheme="minorHAnsi"/>
    </w:rPr>
  </w:style>
  <w:style w:type="paragraph" w:customStyle="1" w:styleId="2DAC10B8BB23459A81D46E4C143C2BD015">
    <w:name w:val="2DAC10B8BB23459A81D46E4C143C2BD015"/>
    <w:rsid w:val="008E3497"/>
    <w:rPr>
      <w:rFonts w:eastAsiaTheme="minorHAnsi"/>
    </w:rPr>
  </w:style>
  <w:style w:type="paragraph" w:customStyle="1" w:styleId="4303BD00D2E4428784F03A95DAE436C717">
    <w:name w:val="4303BD00D2E4428784F03A95DAE436C717"/>
    <w:rsid w:val="008E3497"/>
    <w:rPr>
      <w:rFonts w:eastAsiaTheme="minorHAnsi"/>
    </w:rPr>
  </w:style>
  <w:style w:type="paragraph" w:customStyle="1" w:styleId="A5FCE149CC5E4C0887C25E4F4ECBE30117">
    <w:name w:val="A5FCE149CC5E4C0887C25E4F4ECBE30117"/>
    <w:rsid w:val="008E3497"/>
    <w:rPr>
      <w:rFonts w:eastAsiaTheme="minorHAnsi"/>
    </w:rPr>
  </w:style>
  <w:style w:type="paragraph" w:customStyle="1" w:styleId="44FD96B608CC4F9C9F323233CA0E2AC116">
    <w:name w:val="44FD96B608CC4F9C9F323233CA0E2AC116"/>
    <w:rsid w:val="008E3497"/>
    <w:rPr>
      <w:rFonts w:eastAsiaTheme="minorHAnsi"/>
    </w:rPr>
  </w:style>
  <w:style w:type="paragraph" w:customStyle="1" w:styleId="8CD15BE22342406A809A8F077FA2982617">
    <w:name w:val="8CD15BE22342406A809A8F077FA2982617"/>
    <w:rsid w:val="008E3497"/>
    <w:rPr>
      <w:rFonts w:eastAsiaTheme="minorHAnsi"/>
    </w:rPr>
  </w:style>
  <w:style w:type="paragraph" w:customStyle="1" w:styleId="5A4ED76E717B45928798C23B55BDAE3517">
    <w:name w:val="5A4ED76E717B45928798C23B55BDAE3517"/>
    <w:rsid w:val="008E3497"/>
    <w:rPr>
      <w:rFonts w:eastAsiaTheme="minorHAnsi"/>
    </w:rPr>
  </w:style>
  <w:style w:type="paragraph" w:customStyle="1" w:styleId="C43736ABF11D46C4B911FAE0B56CEF2817">
    <w:name w:val="C43736ABF11D46C4B911FAE0B56CEF2817"/>
    <w:rsid w:val="008E3497"/>
    <w:rPr>
      <w:rFonts w:eastAsiaTheme="minorHAnsi"/>
    </w:rPr>
  </w:style>
  <w:style w:type="paragraph" w:customStyle="1" w:styleId="8FC354A4976B49E3B22E1A29C0F4DD4A17">
    <w:name w:val="8FC354A4976B49E3B22E1A29C0F4DD4A17"/>
    <w:rsid w:val="008E3497"/>
    <w:rPr>
      <w:rFonts w:eastAsiaTheme="minorHAnsi"/>
    </w:rPr>
  </w:style>
  <w:style w:type="paragraph" w:customStyle="1" w:styleId="0ADF65EB0BE645E7BD590251E8E5DB9C17">
    <w:name w:val="0ADF65EB0BE645E7BD590251E8E5DB9C17"/>
    <w:rsid w:val="008E3497"/>
    <w:rPr>
      <w:rFonts w:eastAsiaTheme="minorHAnsi"/>
    </w:rPr>
  </w:style>
  <w:style w:type="paragraph" w:customStyle="1" w:styleId="6D0EBA63F0C742468D8900840D084F8217">
    <w:name w:val="6D0EBA63F0C742468D8900840D084F8217"/>
    <w:rsid w:val="008E3497"/>
    <w:rPr>
      <w:rFonts w:eastAsiaTheme="minorHAnsi"/>
    </w:rPr>
  </w:style>
  <w:style w:type="paragraph" w:customStyle="1" w:styleId="B6B9F7CDE0534971BAE0FE4DDE262D2317">
    <w:name w:val="B6B9F7CDE0534971BAE0FE4DDE262D2317"/>
    <w:rsid w:val="008E3497"/>
    <w:rPr>
      <w:rFonts w:eastAsiaTheme="minorHAnsi"/>
    </w:rPr>
  </w:style>
  <w:style w:type="paragraph" w:customStyle="1" w:styleId="76C6EAFB2C0E43C78479016282DEDDC917">
    <w:name w:val="76C6EAFB2C0E43C78479016282DEDDC917"/>
    <w:rsid w:val="008E3497"/>
    <w:rPr>
      <w:rFonts w:eastAsiaTheme="minorHAnsi"/>
    </w:rPr>
  </w:style>
  <w:style w:type="paragraph" w:customStyle="1" w:styleId="D1D9F046B41243F6B4D6EE84487A1A1D6">
    <w:name w:val="D1D9F046B41243F6B4D6EE84487A1A1D6"/>
    <w:rsid w:val="008E3497"/>
    <w:rPr>
      <w:rFonts w:eastAsiaTheme="minorHAnsi"/>
    </w:rPr>
  </w:style>
  <w:style w:type="paragraph" w:customStyle="1" w:styleId="E8E8493026B74CC6ACAF73535FF7FE1C17">
    <w:name w:val="E8E8493026B74CC6ACAF73535FF7FE1C17"/>
    <w:rsid w:val="008E3497"/>
    <w:rPr>
      <w:rFonts w:eastAsiaTheme="minorHAnsi"/>
    </w:rPr>
  </w:style>
  <w:style w:type="paragraph" w:customStyle="1" w:styleId="E65085FA4A8449E6ACA6F936D800376616">
    <w:name w:val="E65085FA4A8449E6ACA6F936D800376616"/>
    <w:rsid w:val="008E3497"/>
    <w:rPr>
      <w:rFonts w:eastAsiaTheme="minorHAnsi"/>
    </w:rPr>
  </w:style>
  <w:style w:type="paragraph" w:customStyle="1" w:styleId="5C44F96216F046C796BAC5F33B2E635E16">
    <w:name w:val="5C44F96216F046C796BAC5F33B2E635E16"/>
    <w:rsid w:val="008E3497"/>
    <w:rPr>
      <w:rFonts w:eastAsiaTheme="minorHAnsi"/>
    </w:rPr>
  </w:style>
  <w:style w:type="paragraph" w:customStyle="1" w:styleId="8267B38D2D6D461DA7DC68C112302B1016">
    <w:name w:val="8267B38D2D6D461DA7DC68C112302B1016"/>
    <w:rsid w:val="008E3497"/>
    <w:rPr>
      <w:rFonts w:eastAsiaTheme="minorHAnsi"/>
    </w:rPr>
  </w:style>
  <w:style w:type="paragraph" w:customStyle="1" w:styleId="1D0709AE76F64B018E2BD9D3DBFB66DF17">
    <w:name w:val="1D0709AE76F64B018E2BD9D3DBFB66DF17"/>
    <w:rsid w:val="008E3497"/>
    <w:rPr>
      <w:rFonts w:eastAsiaTheme="minorHAnsi"/>
    </w:rPr>
  </w:style>
  <w:style w:type="paragraph" w:customStyle="1" w:styleId="014F5C04BB22410C81F677299043755817">
    <w:name w:val="014F5C04BB22410C81F677299043755817"/>
    <w:rsid w:val="008E3497"/>
    <w:rPr>
      <w:rFonts w:eastAsiaTheme="minorHAnsi"/>
    </w:rPr>
  </w:style>
  <w:style w:type="paragraph" w:customStyle="1" w:styleId="B9A966E752EF41688ECB507D015082D917">
    <w:name w:val="B9A966E752EF41688ECB507D015082D917"/>
    <w:rsid w:val="008E3497"/>
    <w:rPr>
      <w:rFonts w:eastAsiaTheme="minorHAnsi"/>
    </w:rPr>
  </w:style>
  <w:style w:type="paragraph" w:customStyle="1" w:styleId="46A7D5AF3B744D088EEAE5CD6C10E70A17">
    <w:name w:val="46A7D5AF3B744D088EEAE5CD6C10E70A17"/>
    <w:rsid w:val="008E3497"/>
    <w:rPr>
      <w:rFonts w:eastAsiaTheme="minorHAnsi"/>
    </w:rPr>
  </w:style>
  <w:style w:type="paragraph" w:customStyle="1" w:styleId="BCB611364F9347DAA2812B71AE790C0A17">
    <w:name w:val="BCB611364F9347DAA2812B71AE790C0A17"/>
    <w:rsid w:val="008E3497"/>
    <w:rPr>
      <w:rFonts w:eastAsiaTheme="minorHAnsi"/>
    </w:rPr>
  </w:style>
  <w:style w:type="paragraph" w:customStyle="1" w:styleId="460FFF3674E14D72998229450119FCEB17">
    <w:name w:val="460FFF3674E14D72998229450119FCEB17"/>
    <w:rsid w:val="008E3497"/>
    <w:rPr>
      <w:rFonts w:eastAsiaTheme="minorHAnsi"/>
    </w:rPr>
  </w:style>
  <w:style w:type="paragraph" w:customStyle="1" w:styleId="264BAB5FDC0040D59FCD702B943351BC17">
    <w:name w:val="264BAB5FDC0040D59FCD702B943351BC17"/>
    <w:rsid w:val="008E3497"/>
    <w:rPr>
      <w:rFonts w:eastAsiaTheme="minorHAnsi"/>
    </w:rPr>
  </w:style>
  <w:style w:type="paragraph" w:customStyle="1" w:styleId="A1A5D004AC464522AE9740F47D4815E517">
    <w:name w:val="A1A5D004AC464522AE9740F47D4815E517"/>
    <w:rsid w:val="008E3497"/>
    <w:rPr>
      <w:rFonts w:eastAsiaTheme="minorHAnsi"/>
    </w:rPr>
  </w:style>
  <w:style w:type="paragraph" w:customStyle="1" w:styleId="228DFE730EE2445F88E4473929BCB01917">
    <w:name w:val="228DFE730EE2445F88E4473929BCB01917"/>
    <w:rsid w:val="008E3497"/>
    <w:rPr>
      <w:rFonts w:eastAsiaTheme="minorHAnsi"/>
    </w:rPr>
  </w:style>
  <w:style w:type="paragraph" w:customStyle="1" w:styleId="F78F108F90C34D70AE86C5A10431040617">
    <w:name w:val="F78F108F90C34D70AE86C5A10431040617"/>
    <w:rsid w:val="008E3497"/>
    <w:rPr>
      <w:rFonts w:eastAsiaTheme="minorHAnsi"/>
    </w:rPr>
  </w:style>
  <w:style w:type="paragraph" w:customStyle="1" w:styleId="EDC3D059C9B9474E9803BC0E7C2D08D617">
    <w:name w:val="EDC3D059C9B9474E9803BC0E7C2D08D617"/>
    <w:rsid w:val="008E3497"/>
    <w:rPr>
      <w:rFonts w:eastAsiaTheme="minorHAnsi"/>
    </w:rPr>
  </w:style>
  <w:style w:type="paragraph" w:customStyle="1" w:styleId="042546AAA6F04535AE13F68E252FBBAD17">
    <w:name w:val="042546AAA6F04535AE13F68E252FBBAD17"/>
    <w:rsid w:val="008E3497"/>
    <w:rPr>
      <w:rFonts w:eastAsiaTheme="minorHAnsi"/>
    </w:rPr>
  </w:style>
  <w:style w:type="paragraph" w:customStyle="1" w:styleId="F648E57EDDDA4103BEB6EB2027F886FE17">
    <w:name w:val="F648E57EDDDA4103BEB6EB2027F886FE17"/>
    <w:rsid w:val="008E3497"/>
    <w:rPr>
      <w:rFonts w:eastAsiaTheme="minorHAnsi"/>
    </w:rPr>
  </w:style>
  <w:style w:type="paragraph" w:customStyle="1" w:styleId="7A0E2DA54B564033AADF8E0A308E3BD617">
    <w:name w:val="7A0E2DA54B564033AADF8E0A308E3BD617"/>
    <w:rsid w:val="008E3497"/>
    <w:rPr>
      <w:rFonts w:eastAsiaTheme="minorHAnsi"/>
    </w:rPr>
  </w:style>
  <w:style w:type="paragraph" w:customStyle="1" w:styleId="BE297880B0664BCDAEF10213354D0B9017">
    <w:name w:val="BE297880B0664BCDAEF10213354D0B9017"/>
    <w:rsid w:val="008E3497"/>
    <w:rPr>
      <w:rFonts w:eastAsiaTheme="minorHAnsi"/>
    </w:rPr>
  </w:style>
  <w:style w:type="paragraph" w:customStyle="1" w:styleId="2D5EF8DC645D4489AE2CC323A682CD3217">
    <w:name w:val="2D5EF8DC645D4489AE2CC323A682CD3217"/>
    <w:rsid w:val="008E3497"/>
    <w:rPr>
      <w:rFonts w:eastAsiaTheme="minorHAnsi"/>
    </w:rPr>
  </w:style>
  <w:style w:type="paragraph" w:customStyle="1" w:styleId="2A162FDA4D8D460AB3656054947C08A816">
    <w:name w:val="2A162FDA4D8D460AB3656054947C08A816"/>
    <w:rsid w:val="008E3497"/>
    <w:rPr>
      <w:rFonts w:eastAsiaTheme="minorHAnsi"/>
    </w:rPr>
  </w:style>
  <w:style w:type="paragraph" w:customStyle="1" w:styleId="58FCA5FD42AC4D3C88A91BA7A499238C16">
    <w:name w:val="58FCA5FD42AC4D3C88A91BA7A499238C16"/>
    <w:rsid w:val="008E3497"/>
    <w:rPr>
      <w:rFonts w:eastAsiaTheme="minorHAnsi"/>
    </w:rPr>
  </w:style>
  <w:style w:type="paragraph" w:customStyle="1" w:styleId="4A6D7A85299643B5845B1F33D648F40817">
    <w:name w:val="4A6D7A85299643B5845B1F33D648F40817"/>
    <w:rsid w:val="008E3497"/>
    <w:rPr>
      <w:rFonts w:eastAsiaTheme="minorHAnsi"/>
    </w:rPr>
  </w:style>
  <w:style w:type="paragraph" w:customStyle="1" w:styleId="DA4CBAEC936B4A30A43F5E9602AAE05817">
    <w:name w:val="DA4CBAEC936B4A30A43F5E9602AAE05817"/>
    <w:rsid w:val="008E3497"/>
    <w:rPr>
      <w:rFonts w:eastAsiaTheme="minorHAnsi"/>
    </w:rPr>
  </w:style>
  <w:style w:type="paragraph" w:customStyle="1" w:styleId="08DB1DBF8085480A8A4FE5487F2740BE17">
    <w:name w:val="08DB1DBF8085480A8A4FE5487F2740BE17"/>
    <w:rsid w:val="008E3497"/>
    <w:rPr>
      <w:rFonts w:eastAsiaTheme="minorHAnsi"/>
    </w:rPr>
  </w:style>
  <w:style w:type="paragraph" w:customStyle="1" w:styleId="50B239A143F841C5A54A7D561728A5E217">
    <w:name w:val="50B239A143F841C5A54A7D561728A5E217"/>
    <w:rsid w:val="008E3497"/>
    <w:rPr>
      <w:rFonts w:eastAsiaTheme="minorHAnsi"/>
    </w:rPr>
  </w:style>
  <w:style w:type="paragraph" w:customStyle="1" w:styleId="2F95F946BDDD4275B5538079E51A548917">
    <w:name w:val="2F95F946BDDD4275B5538079E51A548917"/>
    <w:rsid w:val="008E3497"/>
    <w:rPr>
      <w:rFonts w:eastAsiaTheme="minorHAnsi"/>
    </w:rPr>
  </w:style>
  <w:style w:type="paragraph" w:customStyle="1" w:styleId="A744815489F4469184FE1F2F434D0CDF17">
    <w:name w:val="A744815489F4469184FE1F2F434D0CDF17"/>
    <w:rsid w:val="008E3497"/>
    <w:rPr>
      <w:rFonts w:eastAsiaTheme="minorHAnsi"/>
    </w:rPr>
  </w:style>
  <w:style w:type="paragraph" w:customStyle="1" w:styleId="0CFADBD0B7EA47C5AAD6D656A2CD2BA017">
    <w:name w:val="0CFADBD0B7EA47C5AAD6D656A2CD2BA017"/>
    <w:rsid w:val="008E3497"/>
    <w:rPr>
      <w:rFonts w:eastAsiaTheme="minorHAnsi"/>
    </w:rPr>
  </w:style>
  <w:style w:type="paragraph" w:customStyle="1" w:styleId="D4C16506615B4C5FB9DC4371BAF33E8317">
    <w:name w:val="D4C16506615B4C5FB9DC4371BAF33E8317"/>
    <w:rsid w:val="008E3497"/>
    <w:rPr>
      <w:rFonts w:eastAsiaTheme="minorHAnsi"/>
    </w:rPr>
  </w:style>
  <w:style w:type="paragraph" w:customStyle="1" w:styleId="801AA6F3FED54A57A0835768E8E19BD117">
    <w:name w:val="801AA6F3FED54A57A0835768E8E19BD117"/>
    <w:rsid w:val="008E3497"/>
    <w:rPr>
      <w:rFonts w:eastAsiaTheme="minorHAnsi"/>
    </w:rPr>
  </w:style>
  <w:style w:type="paragraph" w:customStyle="1" w:styleId="A468E7CBCB0740A3B521D29B91A5518517">
    <w:name w:val="A468E7CBCB0740A3B521D29B91A5518517"/>
    <w:rsid w:val="008E3497"/>
    <w:rPr>
      <w:rFonts w:eastAsiaTheme="minorHAnsi"/>
    </w:rPr>
  </w:style>
  <w:style w:type="paragraph" w:customStyle="1" w:styleId="63B152712FF64051A1A79836CF3F164916">
    <w:name w:val="63B152712FF64051A1A79836CF3F164916"/>
    <w:rsid w:val="008E3497"/>
    <w:rPr>
      <w:rFonts w:eastAsiaTheme="minorHAnsi"/>
    </w:rPr>
  </w:style>
  <w:style w:type="paragraph" w:customStyle="1" w:styleId="795E4F4036724693B46DA81E4E698DAE16">
    <w:name w:val="795E4F4036724693B46DA81E4E698DAE16"/>
    <w:rsid w:val="008E3497"/>
    <w:rPr>
      <w:rFonts w:eastAsiaTheme="minorHAnsi"/>
    </w:rPr>
  </w:style>
  <w:style w:type="paragraph" w:customStyle="1" w:styleId="B362D57E5FC842E0B111DEC39886325C16">
    <w:name w:val="B362D57E5FC842E0B111DEC39886325C16"/>
    <w:rsid w:val="008E3497"/>
    <w:rPr>
      <w:rFonts w:eastAsiaTheme="minorHAnsi"/>
    </w:rPr>
  </w:style>
  <w:style w:type="paragraph" w:customStyle="1" w:styleId="9A8A3CE1D6E046F8BB9739AE8D698AC616">
    <w:name w:val="9A8A3CE1D6E046F8BB9739AE8D698AC616"/>
    <w:rsid w:val="008E3497"/>
    <w:rPr>
      <w:rFonts w:eastAsiaTheme="minorHAnsi"/>
    </w:rPr>
  </w:style>
  <w:style w:type="paragraph" w:customStyle="1" w:styleId="AE382DAEE7DE4E5586CF3B988E99103016">
    <w:name w:val="AE382DAEE7DE4E5586CF3B988E99103016"/>
    <w:rsid w:val="008E3497"/>
    <w:rPr>
      <w:rFonts w:eastAsiaTheme="minorHAnsi"/>
    </w:rPr>
  </w:style>
  <w:style w:type="paragraph" w:customStyle="1" w:styleId="9AE6703245F1434089742FF04FC27BB416">
    <w:name w:val="9AE6703245F1434089742FF04FC27BB416"/>
    <w:rsid w:val="008E3497"/>
    <w:rPr>
      <w:rFonts w:eastAsiaTheme="minorHAnsi"/>
    </w:rPr>
  </w:style>
  <w:style w:type="paragraph" w:customStyle="1" w:styleId="8365CDB2A7674B318D64BCF0AB00F5B416">
    <w:name w:val="8365CDB2A7674B318D64BCF0AB00F5B416"/>
    <w:rsid w:val="008E3497"/>
    <w:rPr>
      <w:rFonts w:eastAsiaTheme="minorHAnsi"/>
    </w:rPr>
  </w:style>
  <w:style w:type="paragraph" w:customStyle="1" w:styleId="931734EB321F4496B412BD0508DEA76416">
    <w:name w:val="931734EB321F4496B412BD0508DEA76416"/>
    <w:rsid w:val="008E3497"/>
    <w:rPr>
      <w:rFonts w:eastAsiaTheme="minorHAnsi"/>
    </w:rPr>
  </w:style>
  <w:style w:type="paragraph" w:customStyle="1" w:styleId="C2CD03634207489DB1C3C387A8A896B116">
    <w:name w:val="C2CD03634207489DB1C3C387A8A896B116"/>
    <w:rsid w:val="008E3497"/>
    <w:rPr>
      <w:rFonts w:eastAsiaTheme="minorHAnsi"/>
    </w:rPr>
  </w:style>
  <w:style w:type="paragraph" w:customStyle="1" w:styleId="96916A38AF6841FD9DD9E55E7D34DC1916">
    <w:name w:val="96916A38AF6841FD9DD9E55E7D34DC1916"/>
    <w:rsid w:val="008E3497"/>
    <w:rPr>
      <w:rFonts w:eastAsiaTheme="minorHAnsi"/>
    </w:rPr>
  </w:style>
  <w:style w:type="paragraph" w:customStyle="1" w:styleId="A89B56BE3FA54F1EB0DF6C8E04726BD316">
    <w:name w:val="A89B56BE3FA54F1EB0DF6C8E04726BD316"/>
    <w:rsid w:val="008E3497"/>
    <w:rPr>
      <w:rFonts w:eastAsiaTheme="minorHAnsi"/>
    </w:rPr>
  </w:style>
  <w:style w:type="paragraph" w:customStyle="1" w:styleId="F8E1047451944441A88ABD85B6C95EF516">
    <w:name w:val="F8E1047451944441A88ABD85B6C95EF516"/>
    <w:rsid w:val="008E3497"/>
    <w:rPr>
      <w:rFonts w:eastAsiaTheme="minorHAnsi"/>
    </w:rPr>
  </w:style>
  <w:style w:type="paragraph" w:customStyle="1" w:styleId="3E7A4DF811C14257AE4FD1FBC49BEB6C16">
    <w:name w:val="3E7A4DF811C14257AE4FD1FBC49BEB6C16"/>
    <w:rsid w:val="008E3497"/>
    <w:rPr>
      <w:rFonts w:eastAsiaTheme="minorHAnsi"/>
    </w:rPr>
  </w:style>
  <w:style w:type="paragraph" w:customStyle="1" w:styleId="229DF2A636DE4D0F9222E6A1F146AFE617">
    <w:name w:val="229DF2A636DE4D0F9222E6A1F146AFE617"/>
    <w:rsid w:val="008E3497"/>
    <w:rPr>
      <w:rFonts w:eastAsiaTheme="minorHAnsi"/>
    </w:rPr>
  </w:style>
  <w:style w:type="paragraph" w:customStyle="1" w:styleId="FA739E41EE4F42C5B04A2E7E96D6022D16">
    <w:name w:val="FA739E41EE4F42C5B04A2E7E96D6022D16"/>
    <w:rsid w:val="008E3497"/>
    <w:rPr>
      <w:rFonts w:eastAsiaTheme="minorHAnsi"/>
    </w:rPr>
  </w:style>
  <w:style w:type="paragraph" w:customStyle="1" w:styleId="C0D1D78AA49C4ADFAE31DBCD88D4B6EB17">
    <w:name w:val="C0D1D78AA49C4ADFAE31DBCD88D4B6E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6">
    <w:name w:val="C5B4BD8D29A1447B891ECEA6A92AD647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6">
    <w:name w:val="BC2D42A687F846EB94C728C39DF650BB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6">
    <w:name w:val="701B5917D9384387B8B0668329290800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6">
    <w:name w:val="4BEFBFB7D403475EAD6237CDA5E90A68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6">
    <w:name w:val="04E924CFA6A54BDDAFE03887841748F316"/>
    <w:rsid w:val="008E3497"/>
    <w:rPr>
      <w:rFonts w:eastAsiaTheme="minorHAnsi"/>
    </w:rPr>
  </w:style>
  <w:style w:type="paragraph" w:customStyle="1" w:styleId="AA8E719ABE8D4B43934F10CD1ABB64EB17">
    <w:name w:val="AA8E719ABE8D4B43934F10CD1ABB64EB17"/>
    <w:rsid w:val="008E3497"/>
    <w:rPr>
      <w:rFonts w:eastAsiaTheme="minorHAnsi"/>
    </w:rPr>
  </w:style>
  <w:style w:type="paragraph" w:customStyle="1" w:styleId="5F3AC1E655F149588806E5A51403D7D317">
    <w:name w:val="5F3AC1E655F149588806E5A51403D7D317"/>
    <w:rsid w:val="008E3497"/>
    <w:rPr>
      <w:rFonts w:eastAsiaTheme="minorHAnsi"/>
    </w:rPr>
  </w:style>
  <w:style w:type="paragraph" w:customStyle="1" w:styleId="7FD1983AD3144D8F9074A09FE2BEE15917">
    <w:name w:val="7FD1983AD3144D8F9074A09FE2BEE15917"/>
    <w:rsid w:val="008E3497"/>
    <w:rPr>
      <w:rFonts w:eastAsiaTheme="minorHAnsi"/>
    </w:rPr>
  </w:style>
  <w:style w:type="paragraph" w:customStyle="1" w:styleId="029C6982E6484E998C15FC2FFA8A7BFC17">
    <w:name w:val="029C6982E6484E998C15FC2FFA8A7BFC17"/>
    <w:rsid w:val="008E3497"/>
    <w:rPr>
      <w:rFonts w:eastAsiaTheme="minorHAnsi"/>
    </w:rPr>
  </w:style>
  <w:style w:type="paragraph" w:customStyle="1" w:styleId="C852B99C658F4CE6AD8E206079E3528A17">
    <w:name w:val="C852B99C658F4CE6AD8E206079E3528A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6">
    <w:name w:val="80EB4002DDF543B8B7004C452EE7B9BC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6">
    <w:name w:val="F9C6533C1E864A0BBD94C648065B6841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6">
    <w:name w:val="EA5B4C1510D548428F23E5DE410C91FF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6">
    <w:name w:val="4AC15AD9E32B4F5AB87DB3A881AC141D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8">
    <w:name w:val="CB30427D8A294AA0A480965D16084A38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8">
    <w:name w:val="B1A877ABBF78477391393CC071241947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7">
    <w:name w:val="30FA10E18AA546EE8082541ED94B85B9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7">
    <w:name w:val="359543F408244E4C915219E2B65CF777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8">
    <w:name w:val="69C354DBE5AA4C778622C1EF7F77602F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7">
    <w:name w:val="F3D9A3CD7C384B34BB7E9EA9ED049A2A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7">
    <w:name w:val="CE2F75739CED4586BFE4380B66A8E9A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7">
    <w:name w:val="D83B4EB1345346298D6AC04A1C2C68B3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8">
    <w:name w:val="6450A64838B749DE84719D768C626C23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8">
    <w:name w:val="29F724682B4547DB859AA6939F154C38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7">
    <w:name w:val="2C3CBF37F6F74962A5515F410283C16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7">
    <w:name w:val="5095598FE6E4414EB5CB162CD1286D12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7">
    <w:name w:val="4FA2336CB7374907ACBE7D4F816F22B0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7">
    <w:name w:val="3E2C18A5A3A74F8CA5761C75EE656E10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7">
    <w:name w:val="19206A32E438411FBC0E828E1AE61FDD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5">
    <w:name w:val="53311A36E5E24080BAA86C99111FD9D41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2">
    <w:name w:val="58D2FCB95647468A9C28713DD241D3A02"/>
    <w:rsid w:val="008E3497"/>
    <w:rPr>
      <w:rFonts w:eastAsiaTheme="minorHAnsi"/>
    </w:rPr>
  </w:style>
  <w:style w:type="paragraph" w:customStyle="1" w:styleId="C323CC46A70648378356EC26E1D562B616">
    <w:name w:val="C323CC46A70648378356EC26E1D562B616"/>
    <w:rsid w:val="008E3497"/>
    <w:rPr>
      <w:rFonts w:eastAsiaTheme="minorHAnsi"/>
    </w:rPr>
  </w:style>
  <w:style w:type="paragraph" w:customStyle="1" w:styleId="77588B905D0B4AE9B7C8CD5C40274F6616">
    <w:name w:val="77588B905D0B4AE9B7C8CD5C40274F6616"/>
    <w:rsid w:val="008E3497"/>
    <w:rPr>
      <w:rFonts w:eastAsiaTheme="minorHAnsi"/>
    </w:rPr>
  </w:style>
  <w:style w:type="paragraph" w:customStyle="1" w:styleId="1D83BB36814C4F888E8AE76AB9357D5723">
    <w:name w:val="1D83BB36814C4F888E8AE76AB9357D5723"/>
    <w:rsid w:val="008E3497"/>
    <w:rPr>
      <w:rFonts w:eastAsiaTheme="minorHAnsi"/>
    </w:rPr>
  </w:style>
  <w:style w:type="paragraph" w:customStyle="1" w:styleId="0C671431A5DE4D62BAA70CC82DC51D2723">
    <w:name w:val="0C671431A5DE4D62BAA70CC82DC51D2723"/>
    <w:rsid w:val="008E3497"/>
    <w:rPr>
      <w:rFonts w:eastAsiaTheme="minorHAnsi"/>
    </w:rPr>
  </w:style>
  <w:style w:type="paragraph" w:customStyle="1" w:styleId="A906F06CC02849A38415AABC0E3A91DF23">
    <w:name w:val="A906F06CC02849A38415AABC0E3A91DF23"/>
    <w:rsid w:val="008E3497"/>
    <w:rPr>
      <w:rFonts w:eastAsiaTheme="minorHAnsi"/>
    </w:rPr>
  </w:style>
  <w:style w:type="paragraph" w:customStyle="1" w:styleId="814B1A56490E4E47BA66AE8807DF6653">
    <w:name w:val="814B1A56490E4E47BA66AE8807DF6653"/>
    <w:rsid w:val="008E3497"/>
    <w:rPr>
      <w:rFonts w:eastAsiaTheme="minorHAnsi"/>
    </w:rPr>
  </w:style>
  <w:style w:type="paragraph" w:customStyle="1" w:styleId="C184A1F3F64E49D19B486858F96F490118">
    <w:name w:val="C184A1F3F64E49D19B486858F96F4901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
    <w:name w:val="B0762CB60C864F8191E8C4152BBED993"/>
    <w:rsid w:val="008E3497"/>
    <w:rPr>
      <w:rFonts w:eastAsiaTheme="minorHAnsi"/>
    </w:rPr>
  </w:style>
  <w:style w:type="paragraph" w:customStyle="1" w:styleId="27D158F4A81F4B858317FA58B0281C9518">
    <w:name w:val="27D158F4A81F4B858317FA58B0281C9518"/>
    <w:rsid w:val="008E3497"/>
    <w:rPr>
      <w:rFonts w:eastAsiaTheme="minorHAnsi"/>
    </w:rPr>
  </w:style>
  <w:style w:type="paragraph" w:customStyle="1" w:styleId="D9E1C13FC0F9413D8A9255569D77D68218">
    <w:name w:val="D9E1C13FC0F9413D8A9255569D77D68218"/>
    <w:rsid w:val="008E3497"/>
    <w:rPr>
      <w:rFonts w:eastAsiaTheme="minorHAnsi"/>
    </w:rPr>
  </w:style>
  <w:style w:type="paragraph" w:customStyle="1" w:styleId="B189B9CA004041FAB51FF4C517609C2F">
    <w:name w:val="B189B9CA004041FAB51FF4C517609C2F"/>
    <w:rsid w:val="008E3497"/>
    <w:rPr>
      <w:rFonts w:eastAsiaTheme="minorHAnsi"/>
    </w:rPr>
  </w:style>
  <w:style w:type="paragraph" w:customStyle="1" w:styleId="D63F1DA4324A4ADEB7460D370549486318">
    <w:name w:val="D63F1DA4324A4ADEB7460D370549486318"/>
    <w:rsid w:val="008E3497"/>
    <w:rPr>
      <w:rFonts w:eastAsiaTheme="minorHAnsi"/>
    </w:rPr>
  </w:style>
  <w:style w:type="paragraph" w:customStyle="1" w:styleId="EAFD1B8491A94827B672C032C43BAC9418">
    <w:name w:val="EAFD1B8491A94827B672C032C43BAC9418"/>
    <w:rsid w:val="008E3497"/>
    <w:rPr>
      <w:rFonts w:eastAsiaTheme="minorHAnsi"/>
    </w:rPr>
  </w:style>
  <w:style w:type="paragraph" w:customStyle="1" w:styleId="202384D35ED942229D550B05AF95D31D">
    <w:name w:val="202384D35ED942229D550B05AF95D31D"/>
    <w:rsid w:val="008E3497"/>
    <w:rPr>
      <w:rFonts w:eastAsiaTheme="minorHAnsi"/>
    </w:rPr>
  </w:style>
  <w:style w:type="paragraph" w:customStyle="1" w:styleId="4303BD00D2E4428784F03A95DAE436C718">
    <w:name w:val="4303BD00D2E4428784F03A95DAE436C718"/>
    <w:rsid w:val="008E3497"/>
    <w:rPr>
      <w:rFonts w:eastAsiaTheme="minorHAnsi"/>
    </w:rPr>
  </w:style>
  <w:style w:type="paragraph" w:customStyle="1" w:styleId="A5FCE149CC5E4C0887C25E4F4ECBE30118">
    <w:name w:val="A5FCE149CC5E4C0887C25E4F4ECBE30118"/>
    <w:rsid w:val="008E3497"/>
    <w:rPr>
      <w:rFonts w:eastAsiaTheme="minorHAnsi"/>
    </w:rPr>
  </w:style>
  <w:style w:type="paragraph" w:customStyle="1" w:styleId="EB370C2C5BEC422298C1F2E3641BD073">
    <w:name w:val="EB370C2C5BEC422298C1F2E3641BD073"/>
    <w:rsid w:val="008E3497"/>
    <w:rPr>
      <w:rFonts w:eastAsiaTheme="minorHAnsi"/>
    </w:rPr>
  </w:style>
  <w:style w:type="paragraph" w:customStyle="1" w:styleId="8CD15BE22342406A809A8F077FA2982618">
    <w:name w:val="8CD15BE22342406A809A8F077FA2982618"/>
    <w:rsid w:val="008E3497"/>
    <w:rPr>
      <w:rFonts w:eastAsiaTheme="minorHAnsi"/>
    </w:rPr>
  </w:style>
  <w:style w:type="paragraph" w:customStyle="1" w:styleId="5A4ED76E717B45928798C23B55BDAE3518">
    <w:name w:val="5A4ED76E717B45928798C23B55BDAE3518"/>
    <w:rsid w:val="008E3497"/>
    <w:rPr>
      <w:rFonts w:eastAsiaTheme="minorHAnsi"/>
    </w:rPr>
  </w:style>
  <w:style w:type="paragraph" w:customStyle="1" w:styleId="C43736ABF11D46C4B911FAE0B56CEF2818">
    <w:name w:val="C43736ABF11D46C4B911FAE0B56CEF2818"/>
    <w:rsid w:val="008E3497"/>
    <w:rPr>
      <w:rFonts w:eastAsiaTheme="minorHAnsi"/>
    </w:rPr>
  </w:style>
  <w:style w:type="paragraph" w:customStyle="1" w:styleId="8FC354A4976B49E3B22E1A29C0F4DD4A18">
    <w:name w:val="8FC354A4976B49E3B22E1A29C0F4DD4A18"/>
    <w:rsid w:val="008E3497"/>
    <w:rPr>
      <w:rFonts w:eastAsiaTheme="minorHAnsi"/>
    </w:rPr>
  </w:style>
  <w:style w:type="paragraph" w:customStyle="1" w:styleId="0ADF65EB0BE645E7BD590251E8E5DB9C18">
    <w:name w:val="0ADF65EB0BE645E7BD590251E8E5DB9C18"/>
    <w:rsid w:val="008E3497"/>
    <w:rPr>
      <w:rFonts w:eastAsiaTheme="minorHAnsi"/>
    </w:rPr>
  </w:style>
  <w:style w:type="paragraph" w:customStyle="1" w:styleId="6D0EBA63F0C742468D8900840D084F8218">
    <w:name w:val="6D0EBA63F0C742468D8900840D084F8218"/>
    <w:rsid w:val="008E3497"/>
    <w:rPr>
      <w:rFonts w:eastAsiaTheme="minorHAnsi"/>
    </w:rPr>
  </w:style>
  <w:style w:type="paragraph" w:customStyle="1" w:styleId="B6B9F7CDE0534971BAE0FE4DDE262D2318">
    <w:name w:val="B6B9F7CDE0534971BAE0FE4DDE262D2318"/>
    <w:rsid w:val="008E3497"/>
    <w:rPr>
      <w:rFonts w:eastAsiaTheme="minorHAnsi"/>
    </w:rPr>
  </w:style>
  <w:style w:type="paragraph" w:customStyle="1" w:styleId="76C6EAFB2C0E43C78479016282DEDDC918">
    <w:name w:val="76C6EAFB2C0E43C78479016282DEDDC918"/>
    <w:rsid w:val="008E3497"/>
    <w:rPr>
      <w:rFonts w:eastAsiaTheme="minorHAnsi"/>
    </w:rPr>
  </w:style>
  <w:style w:type="paragraph" w:customStyle="1" w:styleId="4874E801AFD544E1A4E84FF99254798C">
    <w:name w:val="4874E801AFD544E1A4E84FF99254798C"/>
    <w:rsid w:val="008E3497"/>
    <w:rPr>
      <w:rFonts w:eastAsiaTheme="minorHAnsi"/>
    </w:rPr>
  </w:style>
  <w:style w:type="paragraph" w:customStyle="1" w:styleId="E8E8493026B74CC6ACAF73535FF7FE1C18">
    <w:name w:val="E8E8493026B74CC6ACAF73535FF7FE1C18"/>
    <w:rsid w:val="008E3497"/>
    <w:rPr>
      <w:rFonts w:eastAsiaTheme="minorHAnsi"/>
    </w:rPr>
  </w:style>
  <w:style w:type="paragraph" w:customStyle="1" w:styleId="E65085FA4A8449E6ACA6F936D800376617">
    <w:name w:val="E65085FA4A8449E6ACA6F936D800376617"/>
    <w:rsid w:val="008E3497"/>
    <w:rPr>
      <w:rFonts w:eastAsiaTheme="minorHAnsi"/>
    </w:rPr>
  </w:style>
  <w:style w:type="paragraph" w:customStyle="1" w:styleId="5C44F96216F046C796BAC5F33B2E635E17">
    <w:name w:val="5C44F96216F046C796BAC5F33B2E635E17"/>
    <w:rsid w:val="008E3497"/>
    <w:rPr>
      <w:rFonts w:eastAsiaTheme="minorHAnsi"/>
    </w:rPr>
  </w:style>
  <w:style w:type="paragraph" w:customStyle="1" w:styleId="8267B38D2D6D461DA7DC68C112302B1017">
    <w:name w:val="8267B38D2D6D461DA7DC68C112302B1017"/>
    <w:rsid w:val="008E3497"/>
    <w:rPr>
      <w:rFonts w:eastAsiaTheme="minorHAnsi"/>
    </w:rPr>
  </w:style>
  <w:style w:type="paragraph" w:customStyle="1" w:styleId="1D0709AE76F64B018E2BD9D3DBFB66DF18">
    <w:name w:val="1D0709AE76F64B018E2BD9D3DBFB66DF18"/>
    <w:rsid w:val="008E3497"/>
    <w:rPr>
      <w:rFonts w:eastAsiaTheme="minorHAnsi"/>
    </w:rPr>
  </w:style>
  <w:style w:type="paragraph" w:customStyle="1" w:styleId="014F5C04BB22410C81F677299043755818">
    <w:name w:val="014F5C04BB22410C81F677299043755818"/>
    <w:rsid w:val="008E3497"/>
    <w:rPr>
      <w:rFonts w:eastAsiaTheme="minorHAnsi"/>
    </w:rPr>
  </w:style>
  <w:style w:type="paragraph" w:customStyle="1" w:styleId="B9A966E752EF41688ECB507D015082D918">
    <w:name w:val="B9A966E752EF41688ECB507D015082D918"/>
    <w:rsid w:val="008E3497"/>
    <w:rPr>
      <w:rFonts w:eastAsiaTheme="minorHAnsi"/>
    </w:rPr>
  </w:style>
  <w:style w:type="paragraph" w:customStyle="1" w:styleId="46A7D5AF3B744D088EEAE5CD6C10E70A18">
    <w:name w:val="46A7D5AF3B744D088EEAE5CD6C10E70A18"/>
    <w:rsid w:val="008E3497"/>
    <w:rPr>
      <w:rFonts w:eastAsiaTheme="minorHAnsi"/>
    </w:rPr>
  </w:style>
  <w:style w:type="paragraph" w:customStyle="1" w:styleId="BCB611364F9347DAA2812B71AE790C0A18">
    <w:name w:val="BCB611364F9347DAA2812B71AE790C0A18"/>
    <w:rsid w:val="008E3497"/>
    <w:rPr>
      <w:rFonts w:eastAsiaTheme="minorHAnsi"/>
    </w:rPr>
  </w:style>
  <w:style w:type="paragraph" w:customStyle="1" w:styleId="460FFF3674E14D72998229450119FCEB18">
    <w:name w:val="460FFF3674E14D72998229450119FCEB18"/>
    <w:rsid w:val="008E3497"/>
    <w:rPr>
      <w:rFonts w:eastAsiaTheme="minorHAnsi"/>
    </w:rPr>
  </w:style>
  <w:style w:type="paragraph" w:customStyle="1" w:styleId="264BAB5FDC0040D59FCD702B943351BC18">
    <w:name w:val="264BAB5FDC0040D59FCD702B943351BC18"/>
    <w:rsid w:val="008E3497"/>
    <w:rPr>
      <w:rFonts w:eastAsiaTheme="minorHAnsi"/>
    </w:rPr>
  </w:style>
  <w:style w:type="paragraph" w:customStyle="1" w:styleId="A1A5D004AC464522AE9740F47D4815E518">
    <w:name w:val="A1A5D004AC464522AE9740F47D4815E518"/>
    <w:rsid w:val="008E3497"/>
    <w:rPr>
      <w:rFonts w:eastAsiaTheme="minorHAnsi"/>
    </w:rPr>
  </w:style>
  <w:style w:type="paragraph" w:customStyle="1" w:styleId="228DFE730EE2445F88E4473929BCB01918">
    <w:name w:val="228DFE730EE2445F88E4473929BCB01918"/>
    <w:rsid w:val="008E3497"/>
    <w:rPr>
      <w:rFonts w:eastAsiaTheme="minorHAnsi"/>
    </w:rPr>
  </w:style>
  <w:style w:type="paragraph" w:customStyle="1" w:styleId="F78F108F90C34D70AE86C5A10431040618">
    <w:name w:val="F78F108F90C34D70AE86C5A10431040618"/>
    <w:rsid w:val="008E3497"/>
    <w:rPr>
      <w:rFonts w:eastAsiaTheme="minorHAnsi"/>
    </w:rPr>
  </w:style>
  <w:style w:type="paragraph" w:customStyle="1" w:styleId="EDC3D059C9B9474E9803BC0E7C2D08D618">
    <w:name w:val="EDC3D059C9B9474E9803BC0E7C2D08D618"/>
    <w:rsid w:val="008E3497"/>
    <w:rPr>
      <w:rFonts w:eastAsiaTheme="minorHAnsi"/>
    </w:rPr>
  </w:style>
  <w:style w:type="paragraph" w:customStyle="1" w:styleId="042546AAA6F04535AE13F68E252FBBAD18">
    <w:name w:val="042546AAA6F04535AE13F68E252FBBAD18"/>
    <w:rsid w:val="008E3497"/>
    <w:rPr>
      <w:rFonts w:eastAsiaTheme="minorHAnsi"/>
    </w:rPr>
  </w:style>
  <w:style w:type="paragraph" w:customStyle="1" w:styleId="F648E57EDDDA4103BEB6EB2027F886FE18">
    <w:name w:val="F648E57EDDDA4103BEB6EB2027F886FE18"/>
    <w:rsid w:val="008E3497"/>
    <w:rPr>
      <w:rFonts w:eastAsiaTheme="minorHAnsi"/>
    </w:rPr>
  </w:style>
  <w:style w:type="paragraph" w:customStyle="1" w:styleId="7A0E2DA54B564033AADF8E0A308E3BD618">
    <w:name w:val="7A0E2DA54B564033AADF8E0A308E3BD618"/>
    <w:rsid w:val="008E3497"/>
    <w:rPr>
      <w:rFonts w:eastAsiaTheme="minorHAnsi"/>
    </w:rPr>
  </w:style>
  <w:style w:type="paragraph" w:customStyle="1" w:styleId="BE297880B0664BCDAEF10213354D0B9018">
    <w:name w:val="BE297880B0664BCDAEF10213354D0B9018"/>
    <w:rsid w:val="008E3497"/>
    <w:rPr>
      <w:rFonts w:eastAsiaTheme="minorHAnsi"/>
    </w:rPr>
  </w:style>
  <w:style w:type="paragraph" w:customStyle="1" w:styleId="2D5EF8DC645D4489AE2CC323A682CD3218">
    <w:name w:val="2D5EF8DC645D4489AE2CC323A682CD3218"/>
    <w:rsid w:val="008E3497"/>
    <w:rPr>
      <w:rFonts w:eastAsiaTheme="minorHAnsi"/>
    </w:rPr>
  </w:style>
  <w:style w:type="paragraph" w:customStyle="1" w:styleId="2A162FDA4D8D460AB3656054947C08A817">
    <w:name w:val="2A162FDA4D8D460AB3656054947C08A817"/>
    <w:rsid w:val="008E3497"/>
    <w:rPr>
      <w:rFonts w:eastAsiaTheme="minorHAnsi"/>
    </w:rPr>
  </w:style>
  <w:style w:type="paragraph" w:customStyle="1" w:styleId="58FCA5FD42AC4D3C88A91BA7A499238C17">
    <w:name w:val="58FCA5FD42AC4D3C88A91BA7A499238C17"/>
    <w:rsid w:val="008E3497"/>
    <w:rPr>
      <w:rFonts w:eastAsiaTheme="minorHAnsi"/>
    </w:rPr>
  </w:style>
  <w:style w:type="paragraph" w:customStyle="1" w:styleId="4A6D7A85299643B5845B1F33D648F40818">
    <w:name w:val="4A6D7A85299643B5845B1F33D648F40818"/>
    <w:rsid w:val="008E3497"/>
    <w:rPr>
      <w:rFonts w:eastAsiaTheme="minorHAnsi"/>
    </w:rPr>
  </w:style>
  <w:style w:type="paragraph" w:customStyle="1" w:styleId="DA4CBAEC936B4A30A43F5E9602AAE05818">
    <w:name w:val="DA4CBAEC936B4A30A43F5E9602AAE05818"/>
    <w:rsid w:val="008E3497"/>
    <w:rPr>
      <w:rFonts w:eastAsiaTheme="minorHAnsi"/>
    </w:rPr>
  </w:style>
  <w:style w:type="paragraph" w:customStyle="1" w:styleId="08DB1DBF8085480A8A4FE5487F2740BE18">
    <w:name w:val="08DB1DBF8085480A8A4FE5487F2740BE18"/>
    <w:rsid w:val="008E3497"/>
    <w:rPr>
      <w:rFonts w:eastAsiaTheme="minorHAnsi"/>
    </w:rPr>
  </w:style>
  <w:style w:type="paragraph" w:customStyle="1" w:styleId="50B239A143F841C5A54A7D561728A5E218">
    <w:name w:val="50B239A143F841C5A54A7D561728A5E218"/>
    <w:rsid w:val="008E3497"/>
    <w:rPr>
      <w:rFonts w:eastAsiaTheme="minorHAnsi"/>
    </w:rPr>
  </w:style>
  <w:style w:type="paragraph" w:customStyle="1" w:styleId="2F95F946BDDD4275B5538079E51A548918">
    <w:name w:val="2F95F946BDDD4275B5538079E51A548918"/>
    <w:rsid w:val="008E3497"/>
    <w:rPr>
      <w:rFonts w:eastAsiaTheme="minorHAnsi"/>
    </w:rPr>
  </w:style>
  <w:style w:type="paragraph" w:customStyle="1" w:styleId="A744815489F4469184FE1F2F434D0CDF18">
    <w:name w:val="A744815489F4469184FE1F2F434D0CDF18"/>
    <w:rsid w:val="008E3497"/>
    <w:rPr>
      <w:rFonts w:eastAsiaTheme="minorHAnsi"/>
    </w:rPr>
  </w:style>
  <w:style w:type="paragraph" w:customStyle="1" w:styleId="0CFADBD0B7EA47C5AAD6D656A2CD2BA018">
    <w:name w:val="0CFADBD0B7EA47C5AAD6D656A2CD2BA018"/>
    <w:rsid w:val="008E3497"/>
    <w:rPr>
      <w:rFonts w:eastAsiaTheme="minorHAnsi"/>
    </w:rPr>
  </w:style>
  <w:style w:type="paragraph" w:customStyle="1" w:styleId="D4C16506615B4C5FB9DC4371BAF33E8318">
    <w:name w:val="D4C16506615B4C5FB9DC4371BAF33E8318"/>
    <w:rsid w:val="008E3497"/>
    <w:rPr>
      <w:rFonts w:eastAsiaTheme="minorHAnsi"/>
    </w:rPr>
  </w:style>
  <w:style w:type="paragraph" w:customStyle="1" w:styleId="801AA6F3FED54A57A0835768E8E19BD118">
    <w:name w:val="801AA6F3FED54A57A0835768E8E19BD118"/>
    <w:rsid w:val="008E3497"/>
    <w:rPr>
      <w:rFonts w:eastAsiaTheme="minorHAnsi"/>
    </w:rPr>
  </w:style>
  <w:style w:type="paragraph" w:customStyle="1" w:styleId="A468E7CBCB0740A3B521D29B91A5518518">
    <w:name w:val="A468E7CBCB0740A3B521D29B91A5518518"/>
    <w:rsid w:val="008E3497"/>
    <w:rPr>
      <w:rFonts w:eastAsiaTheme="minorHAnsi"/>
    </w:rPr>
  </w:style>
  <w:style w:type="paragraph" w:customStyle="1" w:styleId="63B152712FF64051A1A79836CF3F164917">
    <w:name w:val="63B152712FF64051A1A79836CF3F164917"/>
    <w:rsid w:val="008E3497"/>
    <w:rPr>
      <w:rFonts w:eastAsiaTheme="minorHAnsi"/>
    </w:rPr>
  </w:style>
  <w:style w:type="paragraph" w:customStyle="1" w:styleId="795E4F4036724693B46DA81E4E698DAE17">
    <w:name w:val="795E4F4036724693B46DA81E4E698DAE17"/>
    <w:rsid w:val="008E3497"/>
    <w:rPr>
      <w:rFonts w:eastAsiaTheme="minorHAnsi"/>
    </w:rPr>
  </w:style>
  <w:style w:type="paragraph" w:customStyle="1" w:styleId="B362D57E5FC842E0B111DEC39886325C17">
    <w:name w:val="B362D57E5FC842E0B111DEC39886325C17"/>
    <w:rsid w:val="008E3497"/>
    <w:rPr>
      <w:rFonts w:eastAsiaTheme="minorHAnsi"/>
    </w:rPr>
  </w:style>
  <w:style w:type="paragraph" w:customStyle="1" w:styleId="9A8A3CE1D6E046F8BB9739AE8D698AC617">
    <w:name w:val="9A8A3CE1D6E046F8BB9739AE8D698AC617"/>
    <w:rsid w:val="008E3497"/>
    <w:rPr>
      <w:rFonts w:eastAsiaTheme="minorHAnsi"/>
    </w:rPr>
  </w:style>
  <w:style w:type="paragraph" w:customStyle="1" w:styleId="AE382DAEE7DE4E5586CF3B988E99103017">
    <w:name w:val="AE382DAEE7DE4E5586CF3B988E99103017"/>
    <w:rsid w:val="008E3497"/>
    <w:rPr>
      <w:rFonts w:eastAsiaTheme="minorHAnsi"/>
    </w:rPr>
  </w:style>
  <w:style w:type="paragraph" w:customStyle="1" w:styleId="9AE6703245F1434089742FF04FC27BB417">
    <w:name w:val="9AE6703245F1434089742FF04FC27BB417"/>
    <w:rsid w:val="008E3497"/>
    <w:rPr>
      <w:rFonts w:eastAsiaTheme="minorHAnsi"/>
    </w:rPr>
  </w:style>
  <w:style w:type="paragraph" w:customStyle="1" w:styleId="8365CDB2A7674B318D64BCF0AB00F5B417">
    <w:name w:val="8365CDB2A7674B318D64BCF0AB00F5B417"/>
    <w:rsid w:val="008E3497"/>
    <w:rPr>
      <w:rFonts w:eastAsiaTheme="minorHAnsi"/>
    </w:rPr>
  </w:style>
  <w:style w:type="paragraph" w:customStyle="1" w:styleId="931734EB321F4496B412BD0508DEA76417">
    <w:name w:val="931734EB321F4496B412BD0508DEA76417"/>
    <w:rsid w:val="008E3497"/>
    <w:rPr>
      <w:rFonts w:eastAsiaTheme="minorHAnsi"/>
    </w:rPr>
  </w:style>
  <w:style w:type="paragraph" w:customStyle="1" w:styleId="C2CD03634207489DB1C3C387A8A896B117">
    <w:name w:val="C2CD03634207489DB1C3C387A8A896B117"/>
    <w:rsid w:val="008E3497"/>
    <w:rPr>
      <w:rFonts w:eastAsiaTheme="minorHAnsi"/>
    </w:rPr>
  </w:style>
  <w:style w:type="paragraph" w:customStyle="1" w:styleId="96916A38AF6841FD9DD9E55E7D34DC1917">
    <w:name w:val="96916A38AF6841FD9DD9E55E7D34DC1917"/>
    <w:rsid w:val="008E3497"/>
    <w:rPr>
      <w:rFonts w:eastAsiaTheme="minorHAnsi"/>
    </w:rPr>
  </w:style>
  <w:style w:type="paragraph" w:customStyle="1" w:styleId="A89B56BE3FA54F1EB0DF6C8E04726BD317">
    <w:name w:val="A89B56BE3FA54F1EB0DF6C8E04726BD317"/>
    <w:rsid w:val="008E3497"/>
    <w:rPr>
      <w:rFonts w:eastAsiaTheme="minorHAnsi"/>
    </w:rPr>
  </w:style>
  <w:style w:type="paragraph" w:customStyle="1" w:styleId="F8E1047451944441A88ABD85B6C95EF517">
    <w:name w:val="F8E1047451944441A88ABD85B6C95EF517"/>
    <w:rsid w:val="008E3497"/>
    <w:rPr>
      <w:rFonts w:eastAsiaTheme="minorHAnsi"/>
    </w:rPr>
  </w:style>
  <w:style w:type="paragraph" w:customStyle="1" w:styleId="3E7A4DF811C14257AE4FD1FBC49BEB6C17">
    <w:name w:val="3E7A4DF811C14257AE4FD1FBC49BEB6C17"/>
    <w:rsid w:val="008E3497"/>
    <w:rPr>
      <w:rFonts w:eastAsiaTheme="minorHAnsi"/>
    </w:rPr>
  </w:style>
  <w:style w:type="paragraph" w:customStyle="1" w:styleId="229DF2A636DE4D0F9222E6A1F146AFE618">
    <w:name w:val="229DF2A636DE4D0F9222E6A1F146AFE618"/>
    <w:rsid w:val="008E3497"/>
    <w:rPr>
      <w:rFonts w:eastAsiaTheme="minorHAnsi"/>
    </w:rPr>
  </w:style>
  <w:style w:type="paragraph" w:customStyle="1" w:styleId="FA739E41EE4F42C5B04A2E7E96D6022D17">
    <w:name w:val="FA739E41EE4F42C5B04A2E7E96D6022D17"/>
    <w:rsid w:val="008E3497"/>
    <w:rPr>
      <w:rFonts w:eastAsiaTheme="minorHAnsi"/>
    </w:rPr>
  </w:style>
  <w:style w:type="paragraph" w:customStyle="1" w:styleId="C0D1D78AA49C4ADFAE31DBCD88D4B6EB18">
    <w:name w:val="C0D1D78AA49C4ADFAE31DBCD88D4B6E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7">
    <w:name w:val="C5B4BD8D29A1447B891ECEA6A92AD647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7">
    <w:name w:val="BC2D42A687F846EB94C728C39DF650BB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7">
    <w:name w:val="701B5917D9384387B8B0668329290800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7">
    <w:name w:val="4BEFBFB7D403475EAD6237CDA5E90A68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7">
    <w:name w:val="04E924CFA6A54BDDAFE03887841748F317"/>
    <w:rsid w:val="008E3497"/>
    <w:rPr>
      <w:rFonts w:eastAsiaTheme="minorHAnsi"/>
    </w:rPr>
  </w:style>
  <w:style w:type="paragraph" w:customStyle="1" w:styleId="AA8E719ABE8D4B43934F10CD1ABB64EB18">
    <w:name w:val="AA8E719ABE8D4B43934F10CD1ABB64EB18"/>
    <w:rsid w:val="008E3497"/>
    <w:rPr>
      <w:rFonts w:eastAsiaTheme="minorHAnsi"/>
    </w:rPr>
  </w:style>
  <w:style w:type="paragraph" w:customStyle="1" w:styleId="5F3AC1E655F149588806E5A51403D7D318">
    <w:name w:val="5F3AC1E655F149588806E5A51403D7D318"/>
    <w:rsid w:val="008E3497"/>
    <w:rPr>
      <w:rFonts w:eastAsiaTheme="minorHAnsi"/>
    </w:rPr>
  </w:style>
  <w:style w:type="paragraph" w:customStyle="1" w:styleId="7FD1983AD3144D8F9074A09FE2BEE15918">
    <w:name w:val="7FD1983AD3144D8F9074A09FE2BEE15918"/>
    <w:rsid w:val="008E3497"/>
    <w:rPr>
      <w:rFonts w:eastAsiaTheme="minorHAnsi"/>
    </w:rPr>
  </w:style>
  <w:style w:type="paragraph" w:customStyle="1" w:styleId="029C6982E6484E998C15FC2FFA8A7BFC18">
    <w:name w:val="029C6982E6484E998C15FC2FFA8A7BFC18"/>
    <w:rsid w:val="008E3497"/>
    <w:rPr>
      <w:rFonts w:eastAsiaTheme="minorHAnsi"/>
    </w:rPr>
  </w:style>
  <w:style w:type="paragraph" w:customStyle="1" w:styleId="C852B99C658F4CE6AD8E206079E3528A18">
    <w:name w:val="C852B99C658F4CE6AD8E206079E3528A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7">
    <w:name w:val="80EB4002DDF543B8B7004C452EE7B9BC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7">
    <w:name w:val="F9C6533C1E864A0BBD94C648065B6841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7">
    <w:name w:val="EA5B4C1510D548428F23E5DE410C91FF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7">
    <w:name w:val="4AC15AD9E32B4F5AB87DB3A881AC141D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19">
    <w:name w:val="CB30427D8A294AA0A480965D16084A38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19">
    <w:name w:val="B1A877ABBF78477391393CC071241947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8">
    <w:name w:val="30FA10E18AA546EE8082541ED94B85B9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8">
    <w:name w:val="359543F408244E4C915219E2B65CF777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19">
    <w:name w:val="69C354DBE5AA4C778622C1EF7F77602F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8">
    <w:name w:val="F3D9A3CD7C384B34BB7E9EA9ED049A2A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8">
    <w:name w:val="CE2F75739CED4586BFE4380B66A8E9A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8">
    <w:name w:val="D83B4EB1345346298D6AC04A1C2C68B3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19">
    <w:name w:val="6450A64838B749DE84719D768C626C23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19">
    <w:name w:val="29F724682B4547DB859AA6939F154C38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8">
    <w:name w:val="2C3CBF37F6F74962A5515F410283C16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8">
    <w:name w:val="5095598FE6E4414EB5CB162CD1286D12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8">
    <w:name w:val="4FA2336CB7374907ACBE7D4F816F22B0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8">
    <w:name w:val="3E2C18A5A3A74F8CA5761C75EE656E10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8">
    <w:name w:val="19206A32E438411FBC0E828E1AE61FDD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6">
    <w:name w:val="53311A36E5E24080BAA86C99111FD9D416"/>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3">
    <w:name w:val="58D2FCB95647468A9C28713DD241D3A03"/>
    <w:rsid w:val="008E3497"/>
    <w:rPr>
      <w:rFonts w:eastAsiaTheme="minorHAnsi"/>
    </w:rPr>
  </w:style>
  <w:style w:type="paragraph" w:customStyle="1" w:styleId="C323CC46A70648378356EC26E1D562B617">
    <w:name w:val="C323CC46A70648378356EC26E1D562B617"/>
    <w:rsid w:val="008E3497"/>
    <w:rPr>
      <w:rFonts w:eastAsiaTheme="minorHAnsi"/>
    </w:rPr>
  </w:style>
  <w:style w:type="paragraph" w:customStyle="1" w:styleId="77588B905D0B4AE9B7C8CD5C40274F6617">
    <w:name w:val="77588B905D0B4AE9B7C8CD5C40274F6617"/>
    <w:rsid w:val="008E3497"/>
    <w:rPr>
      <w:rFonts w:eastAsiaTheme="minorHAnsi"/>
    </w:rPr>
  </w:style>
  <w:style w:type="paragraph" w:customStyle="1" w:styleId="1D83BB36814C4F888E8AE76AB9357D5724">
    <w:name w:val="1D83BB36814C4F888E8AE76AB9357D5724"/>
    <w:rsid w:val="008E3497"/>
    <w:rPr>
      <w:rFonts w:eastAsiaTheme="minorHAnsi"/>
    </w:rPr>
  </w:style>
  <w:style w:type="paragraph" w:customStyle="1" w:styleId="0C671431A5DE4D62BAA70CC82DC51D2724">
    <w:name w:val="0C671431A5DE4D62BAA70CC82DC51D2724"/>
    <w:rsid w:val="008E3497"/>
    <w:rPr>
      <w:rFonts w:eastAsiaTheme="minorHAnsi"/>
    </w:rPr>
  </w:style>
  <w:style w:type="paragraph" w:customStyle="1" w:styleId="A906F06CC02849A38415AABC0E3A91DF24">
    <w:name w:val="A906F06CC02849A38415AABC0E3A91DF24"/>
    <w:rsid w:val="008E3497"/>
    <w:rPr>
      <w:rFonts w:eastAsiaTheme="minorHAnsi"/>
    </w:rPr>
  </w:style>
  <w:style w:type="paragraph" w:customStyle="1" w:styleId="814B1A56490E4E47BA66AE8807DF66531">
    <w:name w:val="814B1A56490E4E47BA66AE8807DF66531"/>
    <w:rsid w:val="008E3497"/>
    <w:rPr>
      <w:rFonts w:eastAsiaTheme="minorHAnsi"/>
    </w:rPr>
  </w:style>
  <w:style w:type="paragraph" w:customStyle="1" w:styleId="C184A1F3F64E49D19B486858F96F490119">
    <w:name w:val="C184A1F3F64E49D19B486858F96F4901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1">
    <w:name w:val="B0762CB60C864F8191E8C4152BBED9931"/>
    <w:rsid w:val="008E3497"/>
    <w:rPr>
      <w:rFonts w:eastAsiaTheme="minorHAnsi"/>
    </w:rPr>
  </w:style>
  <w:style w:type="paragraph" w:customStyle="1" w:styleId="27D158F4A81F4B858317FA58B0281C9519">
    <w:name w:val="27D158F4A81F4B858317FA58B0281C9519"/>
    <w:rsid w:val="008E3497"/>
    <w:rPr>
      <w:rFonts w:eastAsiaTheme="minorHAnsi"/>
    </w:rPr>
  </w:style>
  <w:style w:type="paragraph" w:customStyle="1" w:styleId="D9E1C13FC0F9413D8A9255569D77D68219">
    <w:name w:val="D9E1C13FC0F9413D8A9255569D77D68219"/>
    <w:rsid w:val="008E3497"/>
    <w:rPr>
      <w:rFonts w:eastAsiaTheme="minorHAnsi"/>
    </w:rPr>
  </w:style>
  <w:style w:type="paragraph" w:customStyle="1" w:styleId="B189B9CA004041FAB51FF4C517609C2F1">
    <w:name w:val="B189B9CA004041FAB51FF4C517609C2F1"/>
    <w:rsid w:val="008E3497"/>
    <w:rPr>
      <w:rFonts w:eastAsiaTheme="minorHAnsi"/>
    </w:rPr>
  </w:style>
  <w:style w:type="paragraph" w:customStyle="1" w:styleId="D63F1DA4324A4ADEB7460D370549486319">
    <w:name w:val="D63F1DA4324A4ADEB7460D370549486319"/>
    <w:rsid w:val="008E3497"/>
    <w:rPr>
      <w:rFonts w:eastAsiaTheme="minorHAnsi"/>
    </w:rPr>
  </w:style>
  <w:style w:type="paragraph" w:customStyle="1" w:styleId="EAFD1B8491A94827B672C032C43BAC9419">
    <w:name w:val="EAFD1B8491A94827B672C032C43BAC9419"/>
    <w:rsid w:val="008E3497"/>
    <w:rPr>
      <w:rFonts w:eastAsiaTheme="minorHAnsi"/>
    </w:rPr>
  </w:style>
  <w:style w:type="paragraph" w:customStyle="1" w:styleId="202384D35ED942229D550B05AF95D31D1">
    <w:name w:val="202384D35ED942229D550B05AF95D31D1"/>
    <w:rsid w:val="008E3497"/>
    <w:rPr>
      <w:rFonts w:eastAsiaTheme="minorHAnsi"/>
    </w:rPr>
  </w:style>
  <w:style w:type="paragraph" w:customStyle="1" w:styleId="4303BD00D2E4428784F03A95DAE436C719">
    <w:name w:val="4303BD00D2E4428784F03A95DAE436C719"/>
    <w:rsid w:val="008E3497"/>
    <w:rPr>
      <w:rFonts w:eastAsiaTheme="minorHAnsi"/>
    </w:rPr>
  </w:style>
  <w:style w:type="paragraph" w:customStyle="1" w:styleId="A5FCE149CC5E4C0887C25E4F4ECBE30119">
    <w:name w:val="A5FCE149CC5E4C0887C25E4F4ECBE30119"/>
    <w:rsid w:val="008E3497"/>
    <w:rPr>
      <w:rFonts w:eastAsiaTheme="minorHAnsi"/>
    </w:rPr>
  </w:style>
  <w:style w:type="paragraph" w:customStyle="1" w:styleId="1C7FB9F6B6EA4ED2915A21090CE9EFBA">
    <w:name w:val="1C7FB9F6B6EA4ED2915A21090CE9EFBA"/>
    <w:rsid w:val="008E3497"/>
    <w:rPr>
      <w:rFonts w:eastAsiaTheme="minorHAnsi"/>
    </w:rPr>
  </w:style>
  <w:style w:type="paragraph" w:customStyle="1" w:styleId="8CD15BE22342406A809A8F077FA2982619">
    <w:name w:val="8CD15BE22342406A809A8F077FA2982619"/>
    <w:rsid w:val="008E3497"/>
    <w:rPr>
      <w:rFonts w:eastAsiaTheme="minorHAnsi"/>
    </w:rPr>
  </w:style>
  <w:style w:type="paragraph" w:customStyle="1" w:styleId="5A4ED76E717B45928798C23B55BDAE3519">
    <w:name w:val="5A4ED76E717B45928798C23B55BDAE3519"/>
    <w:rsid w:val="008E3497"/>
    <w:rPr>
      <w:rFonts w:eastAsiaTheme="minorHAnsi"/>
    </w:rPr>
  </w:style>
  <w:style w:type="paragraph" w:customStyle="1" w:styleId="C43736ABF11D46C4B911FAE0B56CEF2819">
    <w:name w:val="C43736ABF11D46C4B911FAE0B56CEF2819"/>
    <w:rsid w:val="008E3497"/>
    <w:rPr>
      <w:rFonts w:eastAsiaTheme="minorHAnsi"/>
    </w:rPr>
  </w:style>
  <w:style w:type="paragraph" w:customStyle="1" w:styleId="8FC354A4976B49E3B22E1A29C0F4DD4A19">
    <w:name w:val="8FC354A4976B49E3B22E1A29C0F4DD4A19"/>
    <w:rsid w:val="008E3497"/>
    <w:rPr>
      <w:rFonts w:eastAsiaTheme="minorHAnsi"/>
    </w:rPr>
  </w:style>
  <w:style w:type="paragraph" w:customStyle="1" w:styleId="0ADF65EB0BE645E7BD590251E8E5DB9C19">
    <w:name w:val="0ADF65EB0BE645E7BD590251E8E5DB9C19"/>
    <w:rsid w:val="008E3497"/>
    <w:rPr>
      <w:rFonts w:eastAsiaTheme="minorHAnsi"/>
    </w:rPr>
  </w:style>
  <w:style w:type="paragraph" w:customStyle="1" w:styleId="6D0EBA63F0C742468D8900840D084F8219">
    <w:name w:val="6D0EBA63F0C742468D8900840D084F8219"/>
    <w:rsid w:val="008E3497"/>
    <w:rPr>
      <w:rFonts w:eastAsiaTheme="minorHAnsi"/>
    </w:rPr>
  </w:style>
  <w:style w:type="paragraph" w:customStyle="1" w:styleId="B6B9F7CDE0534971BAE0FE4DDE262D2319">
    <w:name w:val="B6B9F7CDE0534971BAE0FE4DDE262D2319"/>
    <w:rsid w:val="008E3497"/>
    <w:rPr>
      <w:rFonts w:eastAsiaTheme="minorHAnsi"/>
    </w:rPr>
  </w:style>
  <w:style w:type="paragraph" w:customStyle="1" w:styleId="76C6EAFB2C0E43C78479016282DEDDC919">
    <w:name w:val="76C6EAFB2C0E43C78479016282DEDDC919"/>
    <w:rsid w:val="008E3497"/>
    <w:rPr>
      <w:rFonts w:eastAsiaTheme="minorHAnsi"/>
    </w:rPr>
  </w:style>
  <w:style w:type="paragraph" w:customStyle="1" w:styleId="4874E801AFD544E1A4E84FF99254798C1">
    <w:name w:val="4874E801AFD544E1A4E84FF99254798C1"/>
    <w:rsid w:val="008E3497"/>
    <w:rPr>
      <w:rFonts w:eastAsiaTheme="minorHAnsi"/>
    </w:rPr>
  </w:style>
  <w:style w:type="paragraph" w:customStyle="1" w:styleId="E8E8493026B74CC6ACAF73535FF7FE1C19">
    <w:name w:val="E8E8493026B74CC6ACAF73535FF7FE1C19"/>
    <w:rsid w:val="008E3497"/>
    <w:rPr>
      <w:rFonts w:eastAsiaTheme="minorHAnsi"/>
    </w:rPr>
  </w:style>
  <w:style w:type="paragraph" w:customStyle="1" w:styleId="338560FC8B1F4478A5F16F16C8F608EC">
    <w:name w:val="338560FC8B1F4478A5F16F16C8F608EC"/>
    <w:rsid w:val="008E3497"/>
    <w:rPr>
      <w:rFonts w:eastAsiaTheme="minorHAnsi"/>
    </w:rPr>
  </w:style>
  <w:style w:type="paragraph" w:customStyle="1" w:styleId="E65085FA4A8449E6ACA6F936D800376618">
    <w:name w:val="E65085FA4A8449E6ACA6F936D800376618"/>
    <w:rsid w:val="008E3497"/>
    <w:rPr>
      <w:rFonts w:eastAsiaTheme="minorHAnsi"/>
    </w:rPr>
  </w:style>
  <w:style w:type="paragraph" w:customStyle="1" w:styleId="5C44F96216F046C796BAC5F33B2E635E18">
    <w:name w:val="5C44F96216F046C796BAC5F33B2E635E18"/>
    <w:rsid w:val="008E3497"/>
    <w:rPr>
      <w:rFonts w:eastAsiaTheme="minorHAnsi"/>
    </w:rPr>
  </w:style>
  <w:style w:type="paragraph" w:customStyle="1" w:styleId="8267B38D2D6D461DA7DC68C112302B1018">
    <w:name w:val="8267B38D2D6D461DA7DC68C112302B1018"/>
    <w:rsid w:val="008E3497"/>
    <w:rPr>
      <w:rFonts w:eastAsiaTheme="minorHAnsi"/>
    </w:rPr>
  </w:style>
  <w:style w:type="paragraph" w:customStyle="1" w:styleId="1D0709AE76F64B018E2BD9D3DBFB66DF19">
    <w:name w:val="1D0709AE76F64B018E2BD9D3DBFB66DF19"/>
    <w:rsid w:val="008E3497"/>
    <w:rPr>
      <w:rFonts w:eastAsiaTheme="minorHAnsi"/>
    </w:rPr>
  </w:style>
  <w:style w:type="paragraph" w:customStyle="1" w:styleId="014F5C04BB22410C81F677299043755819">
    <w:name w:val="014F5C04BB22410C81F677299043755819"/>
    <w:rsid w:val="008E3497"/>
    <w:rPr>
      <w:rFonts w:eastAsiaTheme="minorHAnsi"/>
    </w:rPr>
  </w:style>
  <w:style w:type="paragraph" w:customStyle="1" w:styleId="B9A966E752EF41688ECB507D015082D919">
    <w:name w:val="B9A966E752EF41688ECB507D015082D919"/>
    <w:rsid w:val="008E3497"/>
    <w:rPr>
      <w:rFonts w:eastAsiaTheme="minorHAnsi"/>
    </w:rPr>
  </w:style>
  <w:style w:type="paragraph" w:customStyle="1" w:styleId="46A7D5AF3B744D088EEAE5CD6C10E70A19">
    <w:name w:val="46A7D5AF3B744D088EEAE5CD6C10E70A19"/>
    <w:rsid w:val="008E3497"/>
    <w:rPr>
      <w:rFonts w:eastAsiaTheme="minorHAnsi"/>
    </w:rPr>
  </w:style>
  <w:style w:type="paragraph" w:customStyle="1" w:styleId="BCB611364F9347DAA2812B71AE790C0A19">
    <w:name w:val="BCB611364F9347DAA2812B71AE790C0A19"/>
    <w:rsid w:val="008E3497"/>
    <w:rPr>
      <w:rFonts w:eastAsiaTheme="minorHAnsi"/>
    </w:rPr>
  </w:style>
  <w:style w:type="paragraph" w:customStyle="1" w:styleId="460FFF3674E14D72998229450119FCEB19">
    <w:name w:val="460FFF3674E14D72998229450119FCEB19"/>
    <w:rsid w:val="008E3497"/>
    <w:rPr>
      <w:rFonts w:eastAsiaTheme="minorHAnsi"/>
    </w:rPr>
  </w:style>
  <w:style w:type="paragraph" w:customStyle="1" w:styleId="264BAB5FDC0040D59FCD702B943351BC19">
    <w:name w:val="264BAB5FDC0040D59FCD702B943351BC19"/>
    <w:rsid w:val="008E3497"/>
    <w:rPr>
      <w:rFonts w:eastAsiaTheme="minorHAnsi"/>
    </w:rPr>
  </w:style>
  <w:style w:type="paragraph" w:customStyle="1" w:styleId="A1A5D004AC464522AE9740F47D4815E519">
    <w:name w:val="A1A5D004AC464522AE9740F47D4815E519"/>
    <w:rsid w:val="008E3497"/>
    <w:rPr>
      <w:rFonts w:eastAsiaTheme="minorHAnsi"/>
    </w:rPr>
  </w:style>
  <w:style w:type="paragraph" w:customStyle="1" w:styleId="228DFE730EE2445F88E4473929BCB01919">
    <w:name w:val="228DFE730EE2445F88E4473929BCB01919"/>
    <w:rsid w:val="008E3497"/>
    <w:rPr>
      <w:rFonts w:eastAsiaTheme="minorHAnsi"/>
    </w:rPr>
  </w:style>
  <w:style w:type="paragraph" w:customStyle="1" w:styleId="F78F108F90C34D70AE86C5A10431040619">
    <w:name w:val="F78F108F90C34D70AE86C5A10431040619"/>
    <w:rsid w:val="008E3497"/>
    <w:rPr>
      <w:rFonts w:eastAsiaTheme="minorHAnsi"/>
    </w:rPr>
  </w:style>
  <w:style w:type="paragraph" w:customStyle="1" w:styleId="EDC3D059C9B9474E9803BC0E7C2D08D619">
    <w:name w:val="EDC3D059C9B9474E9803BC0E7C2D08D619"/>
    <w:rsid w:val="008E3497"/>
    <w:rPr>
      <w:rFonts w:eastAsiaTheme="minorHAnsi"/>
    </w:rPr>
  </w:style>
  <w:style w:type="paragraph" w:customStyle="1" w:styleId="042546AAA6F04535AE13F68E252FBBAD19">
    <w:name w:val="042546AAA6F04535AE13F68E252FBBAD19"/>
    <w:rsid w:val="008E3497"/>
    <w:rPr>
      <w:rFonts w:eastAsiaTheme="minorHAnsi"/>
    </w:rPr>
  </w:style>
  <w:style w:type="paragraph" w:customStyle="1" w:styleId="F648E57EDDDA4103BEB6EB2027F886FE19">
    <w:name w:val="F648E57EDDDA4103BEB6EB2027F886FE19"/>
    <w:rsid w:val="008E3497"/>
    <w:rPr>
      <w:rFonts w:eastAsiaTheme="minorHAnsi"/>
    </w:rPr>
  </w:style>
  <w:style w:type="paragraph" w:customStyle="1" w:styleId="7A0E2DA54B564033AADF8E0A308E3BD619">
    <w:name w:val="7A0E2DA54B564033AADF8E0A308E3BD619"/>
    <w:rsid w:val="008E3497"/>
    <w:rPr>
      <w:rFonts w:eastAsiaTheme="minorHAnsi"/>
    </w:rPr>
  </w:style>
  <w:style w:type="paragraph" w:customStyle="1" w:styleId="BE297880B0664BCDAEF10213354D0B9019">
    <w:name w:val="BE297880B0664BCDAEF10213354D0B9019"/>
    <w:rsid w:val="008E3497"/>
    <w:rPr>
      <w:rFonts w:eastAsiaTheme="minorHAnsi"/>
    </w:rPr>
  </w:style>
  <w:style w:type="paragraph" w:customStyle="1" w:styleId="2D5EF8DC645D4489AE2CC323A682CD3219">
    <w:name w:val="2D5EF8DC645D4489AE2CC323A682CD3219"/>
    <w:rsid w:val="008E3497"/>
    <w:rPr>
      <w:rFonts w:eastAsiaTheme="minorHAnsi"/>
    </w:rPr>
  </w:style>
  <w:style w:type="paragraph" w:customStyle="1" w:styleId="2A162FDA4D8D460AB3656054947C08A818">
    <w:name w:val="2A162FDA4D8D460AB3656054947C08A818"/>
    <w:rsid w:val="008E3497"/>
    <w:rPr>
      <w:rFonts w:eastAsiaTheme="minorHAnsi"/>
    </w:rPr>
  </w:style>
  <w:style w:type="paragraph" w:customStyle="1" w:styleId="58FCA5FD42AC4D3C88A91BA7A499238C18">
    <w:name w:val="58FCA5FD42AC4D3C88A91BA7A499238C18"/>
    <w:rsid w:val="008E3497"/>
    <w:rPr>
      <w:rFonts w:eastAsiaTheme="minorHAnsi"/>
    </w:rPr>
  </w:style>
  <w:style w:type="paragraph" w:customStyle="1" w:styleId="4A6D7A85299643B5845B1F33D648F40819">
    <w:name w:val="4A6D7A85299643B5845B1F33D648F40819"/>
    <w:rsid w:val="008E3497"/>
    <w:rPr>
      <w:rFonts w:eastAsiaTheme="minorHAnsi"/>
    </w:rPr>
  </w:style>
  <w:style w:type="paragraph" w:customStyle="1" w:styleId="DA4CBAEC936B4A30A43F5E9602AAE05819">
    <w:name w:val="DA4CBAEC936B4A30A43F5E9602AAE05819"/>
    <w:rsid w:val="008E3497"/>
    <w:rPr>
      <w:rFonts w:eastAsiaTheme="minorHAnsi"/>
    </w:rPr>
  </w:style>
  <w:style w:type="paragraph" w:customStyle="1" w:styleId="08DB1DBF8085480A8A4FE5487F2740BE19">
    <w:name w:val="08DB1DBF8085480A8A4FE5487F2740BE19"/>
    <w:rsid w:val="008E3497"/>
    <w:rPr>
      <w:rFonts w:eastAsiaTheme="minorHAnsi"/>
    </w:rPr>
  </w:style>
  <w:style w:type="paragraph" w:customStyle="1" w:styleId="50B239A143F841C5A54A7D561728A5E219">
    <w:name w:val="50B239A143F841C5A54A7D561728A5E219"/>
    <w:rsid w:val="008E3497"/>
    <w:rPr>
      <w:rFonts w:eastAsiaTheme="minorHAnsi"/>
    </w:rPr>
  </w:style>
  <w:style w:type="paragraph" w:customStyle="1" w:styleId="2F95F946BDDD4275B5538079E51A548919">
    <w:name w:val="2F95F946BDDD4275B5538079E51A548919"/>
    <w:rsid w:val="008E3497"/>
    <w:rPr>
      <w:rFonts w:eastAsiaTheme="minorHAnsi"/>
    </w:rPr>
  </w:style>
  <w:style w:type="paragraph" w:customStyle="1" w:styleId="A744815489F4469184FE1F2F434D0CDF19">
    <w:name w:val="A744815489F4469184FE1F2F434D0CDF19"/>
    <w:rsid w:val="008E3497"/>
    <w:rPr>
      <w:rFonts w:eastAsiaTheme="minorHAnsi"/>
    </w:rPr>
  </w:style>
  <w:style w:type="paragraph" w:customStyle="1" w:styleId="0CFADBD0B7EA47C5AAD6D656A2CD2BA019">
    <w:name w:val="0CFADBD0B7EA47C5AAD6D656A2CD2BA019"/>
    <w:rsid w:val="008E3497"/>
    <w:rPr>
      <w:rFonts w:eastAsiaTheme="minorHAnsi"/>
    </w:rPr>
  </w:style>
  <w:style w:type="paragraph" w:customStyle="1" w:styleId="D4C16506615B4C5FB9DC4371BAF33E8319">
    <w:name w:val="D4C16506615B4C5FB9DC4371BAF33E8319"/>
    <w:rsid w:val="008E3497"/>
    <w:rPr>
      <w:rFonts w:eastAsiaTheme="minorHAnsi"/>
    </w:rPr>
  </w:style>
  <w:style w:type="paragraph" w:customStyle="1" w:styleId="801AA6F3FED54A57A0835768E8E19BD119">
    <w:name w:val="801AA6F3FED54A57A0835768E8E19BD119"/>
    <w:rsid w:val="008E3497"/>
    <w:rPr>
      <w:rFonts w:eastAsiaTheme="minorHAnsi"/>
    </w:rPr>
  </w:style>
  <w:style w:type="paragraph" w:customStyle="1" w:styleId="A468E7CBCB0740A3B521D29B91A5518519">
    <w:name w:val="A468E7CBCB0740A3B521D29B91A5518519"/>
    <w:rsid w:val="008E3497"/>
    <w:rPr>
      <w:rFonts w:eastAsiaTheme="minorHAnsi"/>
    </w:rPr>
  </w:style>
  <w:style w:type="paragraph" w:customStyle="1" w:styleId="63B152712FF64051A1A79836CF3F164918">
    <w:name w:val="63B152712FF64051A1A79836CF3F164918"/>
    <w:rsid w:val="008E3497"/>
    <w:rPr>
      <w:rFonts w:eastAsiaTheme="minorHAnsi"/>
    </w:rPr>
  </w:style>
  <w:style w:type="paragraph" w:customStyle="1" w:styleId="795E4F4036724693B46DA81E4E698DAE18">
    <w:name w:val="795E4F4036724693B46DA81E4E698DAE18"/>
    <w:rsid w:val="008E3497"/>
    <w:rPr>
      <w:rFonts w:eastAsiaTheme="minorHAnsi"/>
    </w:rPr>
  </w:style>
  <w:style w:type="paragraph" w:customStyle="1" w:styleId="B362D57E5FC842E0B111DEC39886325C18">
    <w:name w:val="B362D57E5FC842E0B111DEC39886325C18"/>
    <w:rsid w:val="008E3497"/>
    <w:rPr>
      <w:rFonts w:eastAsiaTheme="minorHAnsi"/>
    </w:rPr>
  </w:style>
  <w:style w:type="paragraph" w:customStyle="1" w:styleId="9A8A3CE1D6E046F8BB9739AE8D698AC618">
    <w:name w:val="9A8A3CE1D6E046F8BB9739AE8D698AC618"/>
    <w:rsid w:val="008E3497"/>
    <w:rPr>
      <w:rFonts w:eastAsiaTheme="minorHAnsi"/>
    </w:rPr>
  </w:style>
  <w:style w:type="paragraph" w:customStyle="1" w:styleId="AE382DAEE7DE4E5586CF3B988E99103018">
    <w:name w:val="AE382DAEE7DE4E5586CF3B988E99103018"/>
    <w:rsid w:val="008E3497"/>
    <w:rPr>
      <w:rFonts w:eastAsiaTheme="minorHAnsi"/>
    </w:rPr>
  </w:style>
  <w:style w:type="paragraph" w:customStyle="1" w:styleId="9AE6703245F1434089742FF04FC27BB418">
    <w:name w:val="9AE6703245F1434089742FF04FC27BB418"/>
    <w:rsid w:val="008E3497"/>
    <w:rPr>
      <w:rFonts w:eastAsiaTheme="minorHAnsi"/>
    </w:rPr>
  </w:style>
  <w:style w:type="paragraph" w:customStyle="1" w:styleId="8365CDB2A7674B318D64BCF0AB00F5B418">
    <w:name w:val="8365CDB2A7674B318D64BCF0AB00F5B418"/>
    <w:rsid w:val="008E3497"/>
    <w:rPr>
      <w:rFonts w:eastAsiaTheme="minorHAnsi"/>
    </w:rPr>
  </w:style>
  <w:style w:type="paragraph" w:customStyle="1" w:styleId="931734EB321F4496B412BD0508DEA76418">
    <w:name w:val="931734EB321F4496B412BD0508DEA76418"/>
    <w:rsid w:val="008E3497"/>
    <w:rPr>
      <w:rFonts w:eastAsiaTheme="minorHAnsi"/>
    </w:rPr>
  </w:style>
  <w:style w:type="paragraph" w:customStyle="1" w:styleId="C2CD03634207489DB1C3C387A8A896B118">
    <w:name w:val="C2CD03634207489DB1C3C387A8A896B118"/>
    <w:rsid w:val="008E3497"/>
    <w:rPr>
      <w:rFonts w:eastAsiaTheme="minorHAnsi"/>
    </w:rPr>
  </w:style>
  <w:style w:type="paragraph" w:customStyle="1" w:styleId="96916A38AF6841FD9DD9E55E7D34DC1918">
    <w:name w:val="96916A38AF6841FD9DD9E55E7D34DC1918"/>
    <w:rsid w:val="008E3497"/>
    <w:rPr>
      <w:rFonts w:eastAsiaTheme="minorHAnsi"/>
    </w:rPr>
  </w:style>
  <w:style w:type="paragraph" w:customStyle="1" w:styleId="A89B56BE3FA54F1EB0DF6C8E04726BD318">
    <w:name w:val="A89B56BE3FA54F1EB0DF6C8E04726BD318"/>
    <w:rsid w:val="008E3497"/>
    <w:rPr>
      <w:rFonts w:eastAsiaTheme="minorHAnsi"/>
    </w:rPr>
  </w:style>
  <w:style w:type="paragraph" w:customStyle="1" w:styleId="F8E1047451944441A88ABD85B6C95EF518">
    <w:name w:val="F8E1047451944441A88ABD85B6C95EF518"/>
    <w:rsid w:val="008E3497"/>
    <w:rPr>
      <w:rFonts w:eastAsiaTheme="minorHAnsi"/>
    </w:rPr>
  </w:style>
  <w:style w:type="paragraph" w:customStyle="1" w:styleId="3E7A4DF811C14257AE4FD1FBC49BEB6C18">
    <w:name w:val="3E7A4DF811C14257AE4FD1FBC49BEB6C18"/>
    <w:rsid w:val="008E3497"/>
    <w:rPr>
      <w:rFonts w:eastAsiaTheme="minorHAnsi"/>
    </w:rPr>
  </w:style>
  <w:style w:type="paragraph" w:customStyle="1" w:styleId="229DF2A636DE4D0F9222E6A1F146AFE619">
    <w:name w:val="229DF2A636DE4D0F9222E6A1F146AFE619"/>
    <w:rsid w:val="008E3497"/>
    <w:rPr>
      <w:rFonts w:eastAsiaTheme="minorHAnsi"/>
    </w:rPr>
  </w:style>
  <w:style w:type="paragraph" w:customStyle="1" w:styleId="FA739E41EE4F42C5B04A2E7E96D6022D18">
    <w:name w:val="FA739E41EE4F42C5B04A2E7E96D6022D18"/>
    <w:rsid w:val="008E3497"/>
    <w:rPr>
      <w:rFonts w:eastAsiaTheme="minorHAnsi"/>
    </w:rPr>
  </w:style>
  <w:style w:type="paragraph" w:customStyle="1" w:styleId="C0D1D78AA49C4ADFAE31DBCD88D4B6EB19">
    <w:name w:val="C0D1D78AA49C4ADFAE31DBCD88D4B6E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8">
    <w:name w:val="C5B4BD8D29A1447B891ECEA6A92AD647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8">
    <w:name w:val="BC2D42A687F846EB94C728C39DF650BB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8">
    <w:name w:val="701B5917D9384387B8B0668329290800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8">
    <w:name w:val="4BEFBFB7D403475EAD6237CDA5E90A68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8">
    <w:name w:val="04E924CFA6A54BDDAFE03887841748F318"/>
    <w:rsid w:val="008E3497"/>
    <w:rPr>
      <w:rFonts w:eastAsiaTheme="minorHAnsi"/>
    </w:rPr>
  </w:style>
  <w:style w:type="paragraph" w:customStyle="1" w:styleId="AA8E719ABE8D4B43934F10CD1ABB64EB19">
    <w:name w:val="AA8E719ABE8D4B43934F10CD1ABB64EB19"/>
    <w:rsid w:val="008E3497"/>
    <w:rPr>
      <w:rFonts w:eastAsiaTheme="minorHAnsi"/>
    </w:rPr>
  </w:style>
  <w:style w:type="paragraph" w:customStyle="1" w:styleId="5F3AC1E655F149588806E5A51403D7D319">
    <w:name w:val="5F3AC1E655F149588806E5A51403D7D319"/>
    <w:rsid w:val="008E3497"/>
    <w:rPr>
      <w:rFonts w:eastAsiaTheme="minorHAnsi"/>
    </w:rPr>
  </w:style>
  <w:style w:type="paragraph" w:customStyle="1" w:styleId="7FD1983AD3144D8F9074A09FE2BEE15919">
    <w:name w:val="7FD1983AD3144D8F9074A09FE2BEE15919"/>
    <w:rsid w:val="008E3497"/>
    <w:rPr>
      <w:rFonts w:eastAsiaTheme="minorHAnsi"/>
    </w:rPr>
  </w:style>
  <w:style w:type="paragraph" w:customStyle="1" w:styleId="029C6982E6484E998C15FC2FFA8A7BFC19">
    <w:name w:val="029C6982E6484E998C15FC2FFA8A7BFC19"/>
    <w:rsid w:val="008E3497"/>
    <w:rPr>
      <w:rFonts w:eastAsiaTheme="minorHAnsi"/>
    </w:rPr>
  </w:style>
  <w:style w:type="paragraph" w:customStyle="1" w:styleId="C852B99C658F4CE6AD8E206079E3528A19">
    <w:name w:val="C852B99C658F4CE6AD8E206079E3528A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8">
    <w:name w:val="80EB4002DDF543B8B7004C452EE7B9BC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8">
    <w:name w:val="F9C6533C1E864A0BBD94C648065B6841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8">
    <w:name w:val="EA5B4C1510D548428F23E5DE410C91FF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8">
    <w:name w:val="4AC15AD9E32B4F5AB87DB3A881AC141D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0">
    <w:name w:val="CB30427D8A294AA0A480965D16084A38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0">
    <w:name w:val="B1A877ABBF78477391393CC071241947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19">
    <w:name w:val="30FA10E18AA546EE8082541ED94B85B9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19">
    <w:name w:val="359543F408244E4C915219E2B65CF777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0">
    <w:name w:val="69C354DBE5AA4C778622C1EF7F77602F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19">
    <w:name w:val="F3D9A3CD7C384B34BB7E9EA9ED049A2A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19">
    <w:name w:val="CE2F75739CED4586BFE4380B66A8E9A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19">
    <w:name w:val="D83B4EB1345346298D6AC04A1C2C68B3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0">
    <w:name w:val="6450A64838B749DE84719D768C626C23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0">
    <w:name w:val="29F724682B4547DB859AA6939F154C38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19">
    <w:name w:val="2C3CBF37F6F74962A5515F410283C16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19">
    <w:name w:val="5095598FE6E4414EB5CB162CD1286D12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19">
    <w:name w:val="4FA2336CB7374907ACBE7D4F816F22B0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19">
    <w:name w:val="3E2C18A5A3A74F8CA5761C75EE656E10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19">
    <w:name w:val="19206A32E438411FBC0E828E1AE61FDD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7">
    <w:name w:val="53311A36E5E24080BAA86C99111FD9D417"/>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4">
    <w:name w:val="58D2FCB95647468A9C28713DD241D3A04"/>
    <w:rsid w:val="008E3497"/>
    <w:rPr>
      <w:rFonts w:eastAsiaTheme="minorHAnsi"/>
    </w:rPr>
  </w:style>
  <w:style w:type="paragraph" w:customStyle="1" w:styleId="C323CC46A70648378356EC26E1D562B618">
    <w:name w:val="C323CC46A70648378356EC26E1D562B618"/>
    <w:rsid w:val="008E3497"/>
    <w:rPr>
      <w:rFonts w:eastAsiaTheme="minorHAnsi"/>
    </w:rPr>
  </w:style>
  <w:style w:type="paragraph" w:customStyle="1" w:styleId="77588B905D0B4AE9B7C8CD5C40274F6618">
    <w:name w:val="77588B905D0B4AE9B7C8CD5C40274F6618"/>
    <w:rsid w:val="008E3497"/>
    <w:rPr>
      <w:rFonts w:eastAsiaTheme="minorHAnsi"/>
    </w:rPr>
  </w:style>
  <w:style w:type="paragraph" w:customStyle="1" w:styleId="1D83BB36814C4F888E8AE76AB9357D5725">
    <w:name w:val="1D83BB36814C4F888E8AE76AB9357D5725"/>
    <w:rsid w:val="008E3497"/>
    <w:rPr>
      <w:rFonts w:eastAsiaTheme="minorHAnsi"/>
    </w:rPr>
  </w:style>
  <w:style w:type="paragraph" w:customStyle="1" w:styleId="0C671431A5DE4D62BAA70CC82DC51D2725">
    <w:name w:val="0C671431A5DE4D62BAA70CC82DC51D2725"/>
    <w:rsid w:val="008E3497"/>
    <w:rPr>
      <w:rFonts w:eastAsiaTheme="minorHAnsi"/>
    </w:rPr>
  </w:style>
  <w:style w:type="paragraph" w:customStyle="1" w:styleId="A906F06CC02849A38415AABC0E3A91DF25">
    <w:name w:val="A906F06CC02849A38415AABC0E3A91DF25"/>
    <w:rsid w:val="008E3497"/>
    <w:rPr>
      <w:rFonts w:eastAsiaTheme="minorHAnsi"/>
    </w:rPr>
  </w:style>
  <w:style w:type="paragraph" w:customStyle="1" w:styleId="814B1A56490E4E47BA66AE8807DF66532">
    <w:name w:val="814B1A56490E4E47BA66AE8807DF66532"/>
    <w:rsid w:val="008E3497"/>
    <w:rPr>
      <w:rFonts w:eastAsiaTheme="minorHAnsi"/>
    </w:rPr>
  </w:style>
  <w:style w:type="paragraph" w:customStyle="1" w:styleId="C184A1F3F64E49D19B486858F96F490120">
    <w:name w:val="C184A1F3F64E49D19B486858F96F4901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2">
    <w:name w:val="B0762CB60C864F8191E8C4152BBED9932"/>
    <w:rsid w:val="008E3497"/>
    <w:rPr>
      <w:rFonts w:eastAsiaTheme="minorHAnsi"/>
    </w:rPr>
  </w:style>
  <w:style w:type="paragraph" w:customStyle="1" w:styleId="27D158F4A81F4B858317FA58B0281C9520">
    <w:name w:val="27D158F4A81F4B858317FA58B0281C9520"/>
    <w:rsid w:val="008E3497"/>
    <w:rPr>
      <w:rFonts w:eastAsiaTheme="minorHAnsi"/>
    </w:rPr>
  </w:style>
  <w:style w:type="paragraph" w:customStyle="1" w:styleId="D9E1C13FC0F9413D8A9255569D77D68220">
    <w:name w:val="D9E1C13FC0F9413D8A9255569D77D68220"/>
    <w:rsid w:val="008E3497"/>
    <w:rPr>
      <w:rFonts w:eastAsiaTheme="minorHAnsi"/>
    </w:rPr>
  </w:style>
  <w:style w:type="paragraph" w:customStyle="1" w:styleId="B189B9CA004041FAB51FF4C517609C2F2">
    <w:name w:val="B189B9CA004041FAB51FF4C517609C2F2"/>
    <w:rsid w:val="008E3497"/>
    <w:rPr>
      <w:rFonts w:eastAsiaTheme="minorHAnsi"/>
    </w:rPr>
  </w:style>
  <w:style w:type="paragraph" w:customStyle="1" w:styleId="D63F1DA4324A4ADEB7460D370549486320">
    <w:name w:val="D63F1DA4324A4ADEB7460D370549486320"/>
    <w:rsid w:val="008E3497"/>
    <w:rPr>
      <w:rFonts w:eastAsiaTheme="minorHAnsi"/>
    </w:rPr>
  </w:style>
  <w:style w:type="paragraph" w:customStyle="1" w:styleId="EAFD1B8491A94827B672C032C43BAC9420">
    <w:name w:val="EAFD1B8491A94827B672C032C43BAC9420"/>
    <w:rsid w:val="008E3497"/>
    <w:rPr>
      <w:rFonts w:eastAsiaTheme="minorHAnsi"/>
    </w:rPr>
  </w:style>
  <w:style w:type="paragraph" w:customStyle="1" w:styleId="202384D35ED942229D550B05AF95D31D2">
    <w:name w:val="202384D35ED942229D550B05AF95D31D2"/>
    <w:rsid w:val="008E3497"/>
    <w:rPr>
      <w:rFonts w:eastAsiaTheme="minorHAnsi"/>
    </w:rPr>
  </w:style>
  <w:style w:type="paragraph" w:customStyle="1" w:styleId="4303BD00D2E4428784F03A95DAE436C720">
    <w:name w:val="4303BD00D2E4428784F03A95DAE436C720"/>
    <w:rsid w:val="008E3497"/>
    <w:rPr>
      <w:rFonts w:eastAsiaTheme="minorHAnsi"/>
    </w:rPr>
  </w:style>
  <w:style w:type="paragraph" w:customStyle="1" w:styleId="A5FCE149CC5E4C0887C25E4F4ECBE30120">
    <w:name w:val="A5FCE149CC5E4C0887C25E4F4ECBE30120"/>
    <w:rsid w:val="008E3497"/>
    <w:rPr>
      <w:rFonts w:eastAsiaTheme="minorHAnsi"/>
    </w:rPr>
  </w:style>
  <w:style w:type="paragraph" w:customStyle="1" w:styleId="1C7FB9F6B6EA4ED2915A21090CE9EFBA1">
    <w:name w:val="1C7FB9F6B6EA4ED2915A21090CE9EFBA1"/>
    <w:rsid w:val="008E3497"/>
    <w:rPr>
      <w:rFonts w:eastAsiaTheme="minorHAnsi"/>
    </w:rPr>
  </w:style>
  <w:style w:type="paragraph" w:customStyle="1" w:styleId="8CD15BE22342406A809A8F077FA2982620">
    <w:name w:val="8CD15BE22342406A809A8F077FA2982620"/>
    <w:rsid w:val="008E3497"/>
    <w:rPr>
      <w:rFonts w:eastAsiaTheme="minorHAnsi"/>
    </w:rPr>
  </w:style>
  <w:style w:type="paragraph" w:customStyle="1" w:styleId="5A4ED76E717B45928798C23B55BDAE3520">
    <w:name w:val="5A4ED76E717B45928798C23B55BDAE3520"/>
    <w:rsid w:val="008E3497"/>
    <w:rPr>
      <w:rFonts w:eastAsiaTheme="minorHAnsi"/>
    </w:rPr>
  </w:style>
  <w:style w:type="paragraph" w:customStyle="1" w:styleId="C43736ABF11D46C4B911FAE0B56CEF2820">
    <w:name w:val="C43736ABF11D46C4B911FAE0B56CEF2820"/>
    <w:rsid w:val="008E3497"/>
    <w:rPr>
      <w:rFonts w:eastAsiaTheme="minorHAnsi"/>
    </w:rPr>
  </w:style>
  <w:style w:type="paragraph" w:customStyle="1" w:styleId="8FC354A4976B49E3B22E1A29C0F4DD4A20">
    <w:name w:val="8FC354A4976B49E3B22E1A29C0F4DD4A20"/>
    <w:rsid w:val="008E3497"/>
    <w:rPr>
      <w:rFonts w:eastAsiaTheme="minorHAnsi"/>
    </w:rPr>
  </w:style>
  <w:style w:type="paragraph" w:customStyle="1" w:styleId="0ADF65EB0BE645E7BD590251E8E5DB9C20">
    <w:name w:val="0ADF65EB0BE645E7BD590251E8E5DB9C20"/>
    <w:rsid w:val="008E3497"/>
    <w:rPr>
      <w:rFonts w:eastAsiaTheme="minorHAnsi"/>
    </w:rPr>
  </w:style>
  <w:style w:type="paragraph" w:customStyle="1" w:styleId="6D0EBA63F0C742468D8900840D084F8220">
    <w:name w:val="6D0EBA63F0C742468D8900840D084F8220"/>
    <w:rsid w:val="008E3497"/>
    <w:rPr>
      <w:rFonts w:eastAsiaTheme="minorHAnsi"/>
    </w:rPr>
  </w:style>
  <w:style w:type="paragraph" w:customStyle="1" w:styleId="B6B9F7CDE0534971BAE0FE4DDE262D2320">
    <w:name w:val="B6B9F7CDE0534971BAE0FE4DDE262D2320"/>
    <w:rsid w:val="008E3497"/>
    <w:rPr>
      <w:rFonts w:eastAsiaTheme="minorHAnsi"/>
    </w:rPr>
  </w:style>
  <w:style w:type="paragraph" w:customStyle="1" w:styleId="76C6EAFB2C0E43C78479016282DEDDC920">
    <w:name w:val="76C6EAFB2C0E43C78479016282DEDDC920"/>
    <w:rsid w:val="008E3497"/>
    <w:rPr>
      <w:rFonts w:eastAsiaTheme="minorHAnsi"/>
    </w:rPr>
  </w:style>
  <w:style w:type="paragraph" w:customStyle="1" w:styleId="B670A14F59A94E33A2BB6DBC01B33022">
    <w:name w:val="B670A14F59A94E33A2BB6DBC01B33022"/>
    <w:rsid w:val="008E3497"/>
    <w:rPr>
      <w:rFonts w:eastAsiaTheme="minorHAnsi"/>
    </w:rPr>
  </w:style>
  <w:style w:type="paragraph" w:customStyle="1" w:styleId="E8E8493026B74CC6ACAF73535FF7FE1C20">
    <w:name w:val="E8E8493026B74CC6ACAF73535FF7FE1C20"/>
    <w:rsid w:val="008E3497"/>
    <w:rPr>
      <w:rFonts w:eastAsiaTheme="minorHAnsi"/>
    </w:rPr>
  </w:style>
  <w:style w:type="paragraph" w:customStyle="1" w:styleId="338560FC8B1F4478A5F16F16C8F608EC1">
    <w:name w:val="338560FC8B1F4478A5F16F16C8F608EC1"/>
    <w:rsid w:val="008E3497"/>
    <w:rPr>
      <w:rFonts w:eastAsiaTheme="minorHAnsi"/>
    </w:rPr>
  </w:style>
  <w:style w:type="paragraph" w:customStyle="1" w:styleId="E65085FA4A8449E6ACA6F936D800376619">
    <w:name w:val="E65085FA4A8449E6ACA6F936D800376619"/>
    <w:rsid w:val="008E3497"/>
    <w:rPr>
      <w:rFonts w:eastAsiaTheme="minorHAnsi"/>
    </w:rPr>
  </w:style>
  <w:style w:type="paragraph" w:customStyle="1" w:styleId="5C44F96216F046C796BAC5F33B2E635E19">
    <w:name w:val="5C44F96216F046C796BAC5F33B2E635E19"/>
    <w:rsid w:val="008E3497"/>
    <w:rPr>
      <w:rFonts w:eastAsiaTheme="minorHAnsi"/>
    </w:rPr>
  </w:style>
  <w:style w:type="paragraph" w:customStyle="1" w:styleId="8267B38D2D6D461DA7DC68C112302B1019">
    <w:name w:val="8267B38D2D6D461DA7DC68C112302B1019"/>
    <w:rsid w:val="008E3497"/>
    <w:rPr>
      <w:rFonts w:eastAsiaTheme="minorHAnsi"/>
    </w:rPr>
  </w:style>
  <w:style w:type="paragraph" w:customStyle="1" w:styleId="1D0709AE76F64B018E2BD9D3DBFB66DF20">
    <w:name w:val="1D0709AE76F64B018E2BD9D3DBFB66DF20"/>
    <w:rsid w:val="008E3497"/>
    <w:rPr>
      <w:rFonts w:eastAsiaTheme="minorHAnsi"/>
    </w:rPr>
  </w:style>
  <w:style w:type="paragraph" w:customStyle="1" w:styleId="014F5C04BB22410C81F677299043755820">
    <w:name w:val="014F5C04BB22410C81F677299043755820"/>
    <w:rsid w:val="008E3497"/>
    <w:rPr>
      <w:rFonts w:eastAsiaTheme="minorHAnsi"/>
    </w:rPr>
  </w:style>
  <w:style w:type="paragraph" w:customStyle="1" w:styleId="B9A966E752EF41688ECB507D015082D920">
    <w:name w:val="B9A966E752EF41688ECB507D015082D920"/>
    <w:rsid w:val="008E3497"/>
    <w:rPr>
      <w:rFonts w:eastAsiaTheme="minorHAnsi"/>
    </w:rPr>
  </w:style>
  <w:style w:type="paragraph" w:customStyle="1" w:styleId="46A7D5AF3B744D088EEAE5CD6C10E70A20">
    <w:name w:val="46A7D5AF3B744D088EEAE5CD6C10E70A20"/>
    <w:rsid w:val="008E3497"/>
    <w:rPr>
      <w:rFonts w:eastAsiaTheme="minorHAnsi"/>
    </w:rPr>
  </w:style>
  <w:style w:type="paragraph" w:customStyle="1" w:styleId="BCB611364F9347DAA2812B71AE790C0A20">
    <w:name w:val="BCB611364F9347DAA2812B71AE790C0A20"/>
    <w:rsid w:val="008E3497"/>
    <w:rPr>
      <w:rFonts w:eastAsiaTheme="minorHAnsi"/>
    </w:rPr>
  </w:style>
  <w:style w:type="paragraph" w:customStyle="1" w:styleId="460FFF3674E14D72998229450119FCEB20">
    <w:name w:val="460FFF3674E14D72998229450119FCEB20"/>
    <w:rsid w:val="008E3497"/>
    <w:rPr>
      <w:rFonts w:eastAsiaTheme="minorHAnsi"/>
    </w:rPr>
  </w:style>
  <w:style w:type="paragraph" w:customStyle="1" w:styleId="264BAB5FDC0040D59FCD702B943351BC20">
    <w:name w:val="264BAB5FDC0040D59FCD702B943351BC20"/>
    <w:rsid w:val="008E3497"/>
    <w:rPr>
      <w:rFonts w:eastAsiaTheme="minorHAnsi"/>
    </w:rPr>
  </w:style>
  <w:style w:type="paragraph" w:customStyle="1" w:styleId="A1A5D004AC464522AE9740F47D4815E520">
    <w:name w:val="A1A5D004AC464522AE9740F47D4815E520"/>
    <w:rsid w:val="008E3497"/>
    <w:rPr>
      <w:rFonts w:eastAsiaTheme="minorHAnsi"/>
    </w:rPr>
  </w:style>
  <w:style w:type="paragraph" w:customStyle="1" w:styleId="228DFE730EE2445F88E4473929BCB01920">
    <w:name w:val="228DFE730EE2445F88E4473929BCB01920"/>
    <w:rsid w:val="008E3497"/>
    <w:rPr>
      <w:rFonts w:eastAsiaTheme="minorHAnsi"/>
    </w:rPr>
  </w:style>
  <w:style w:type="paragraph" w:customStyle="1" w:styleId="F78F108F90C34D70AE86C5A10431040620">
    <w:name w:val="F78F108F90C34D70AE86C5A10431040620"/>
    <w:rsid w:val="008E3497"/>
    <w:rPr>
      <w:rFonts w:eastAsiaTheme="minorHAnsi"/>
    </w:rPr>
  </w:style>
  <w:style w:type="paragraph" w:customStyle="1" w:styleId="EDC3D059C9B9474E9803BC0E7C2D08D620">
    <w:name w:val="EDC3D059C9B9474E9803BC0E7C2D08D620"/>
    <w:rsid w:val="008E3497"/>
    <w:rPr>
      <w:rFonts w:eastAsiaTheme="minorHAnsi"/>
    </w:rPr>
  </w:style>
  <w:style w:type="paragraph" w:customStyle="1" w:styleId="042546AAA6F04535AE13F68E252FBBAD20">
    <w:name w:val="042546AAA6F04535AE13F68E252FBBAD20"/>
    <w:rsid w:val="008E3497"/>
    <w:rPr>
      <w:rFonts w:eastAsiaTheme="minorHAnsi"/>
    </w:rPr>
  </w:style>
  <w:style w:type="paragraph" w:customStyle="1" w:styleId="F648E57EDDDA4103BEB6EB2027F886FE20">
    <w:name w:val="F648E57EDDDA4103BEB6EB2027F886FE20"/>
    <w:rsid w:val="008E3497"/>
    <w:rPr>
      <w:rFonts w:eastAsiaTheme="minorHAnsi"/>
    </w:rPr>
  </w:style>
  <w:style w:type="paragraph" w:customStyle="1" w:styleId="7A0E2DA54B564033AADF8E0A308E3BD620">
    <w:name w:val="7A0E2DA54B564033AADF8E0A308E3BD620"/>
    <w:rsid w:val="008E3497"/>
    <w:rPr>
      <w:rFonts w:eastAsiaTheme="minorHAnsi"/>
    </w:rPr>
  </w:style>
  <w:style w:type="paragraph" w:customStyle="1" w:styleId="BE297880B0664BCDAEF10213354D0B9020">
    <w:name w:val="BE297880B0664BCDAEF10213354D0B9020"/>
    <w:rsid w:val="008E3497"/>
    <w:rPr>
      <w:rFonts w:eastAsiaTheme="minorHAnsi"/>
    </w:rPr>
  </w:style>
  <w:style w:type="paragraph" w:customStyle="1" w:styleId="2D5EF8DC645D4489AE2CC323A682CD3220">
    <w:name w:val="2D5EF8DC645D4489AE2CC323A682CD3220"/>
    <w:rsid w:val="008E3497"/>
    <w:rPr>
      <w:rFonts w:eastAsiaTheme="minorHAnsi"/>
    </w:rPr>
  </w:style>
  <w:style w:type="paragraph" w:customStyle="1" w:styleId="2A162FDA4D8D460AB3656054947C08A819">
    <w:name w:val="2A162FDA4D8D460AB3656054947C08A819"/>
    <w:rsid w:val="008E3497"/>
    <w:rPr>
      <w:rFonts w:eastAsiaTheme="minorHAnsi"/>
    </w:rPr>
  </w:style>
  <w:style w:type="paragraph" w:customStyle="1" w:styleId="58FCA5FD42AC4D3C88A91BA7A499238C19">
    <w:name w:val="58FCA5FD42AC4D3C88A91BA7A499238C19"/>
    <w:rsid w:val="008E3497"/>
    <w:rPr>
      <w:rFonts w:eastAsiaTheme="minorHAnsi"/>
    </w:rPr>
  </w:style>
  <w:style w:type="paragraph" w:customStyle="1" w:styleId="4A6D7A85299643B5845B1F33D648F40820">
    <w:name w:val="4A6D7A85299643B5845B1F33D648F40820"/>
    <w:rsid w:val="008E3497"/>
    <w:rPr>
      <w:rFonts w:eastAsiaTheme="minorHAnsi"/>
    </w:rPr>
  </w:style>
  <w:style w:type="paragraph" w:customStyle="1" w:styleId="DA4CBAEC936B4A30A43F5E9602AAE05820">
    <w:name w:val="DA4CBAEC936B4A30A43F5E9602AAE05820"/>
    <w:rsid w:val="008E3497"/>
    <w:rPr>
      <w:rFonts w:eastAsiaTheme="minorHAnsi"/>
    </w:rPr>
  </w:style>
  <w:style w:type="paragraph" w:customStyle="1" w:styleId="08DB1DBF8085480A8A4FE5487F2740BE20">
    <w:name w:val="08DB1DBF8085480A8A4FE5487F2740BE20"/>
    <w:rsid w:val="008E3497"/>
    <w:rPr>
      <w:rFonts w:eastAsiaTheme="minorHAnsi"/>
    </w:rPr>
  </w:style>
  <w:style w:type="paragraph" w:customStyle="1" w:styleId="50B239A143F841C5A54A7D561728A5E220">
    <w:name w:val="50B239A143F841C5A54A7D561728A5E220"/>
    <w:rsid w:val="008E3497"/>
    <w:rPr>
      <w:rFonts w:eastAsiaTheme="minorHAnsi"/>
    </w:rPr>
  </w:style>
  <w:style w:type="paragraph" w:customStyle="1" w:styleId="2F95F946BDDD4275B5538079E51A548920">
    <w:name w:val="2F95F946BDDD4275B5538079E51A548920"/>
    <w:rsid w:val="008E3497"/>
    <w:rPr>
      <w:rFonts w:eastAsiaTheme="minorHAnsi"/>
    </w:rPr>
  </w:style>
  <w:style w:type="paragraph" w:customStyle="1" w:styleId="A744815489F4469184FE1F2F434D0CDF20">
    <w:name w:val="A744815489F4469184FE1F2F434D0CDF20"/>
    <w:rsid w:val="008E3497"/>
    <w:rPr>
      <w:rFonts w:eastAsiaTheme="minorHAnsi"/>
    </w:rPr>
  </w:style>
  <w:style w:type="paragraph" w:customStyle="1" w:styleId="0CFADBD0B7EA47C5AAD6D656A2CD2BA020">
    <w:name w:val="0CFADBD0B7EA47C5AAD6D656A2CD2BA020"/>
    <w:rsid w:val="008E3497"/>
    <w:rPr>
      <w:rFonts w:eastAsiaTheme="minorHAnsi"/>
    </w:rPr>
  </w:style>
  <w:style w:type="paragraph" w:customStyle="1" w:styleId="D4C16506615B4C5FB9DC4371BAF33E8320">
    <w:name w:val="D4C16506615B4C5FB9DC4371BAF33E8320"/>
    <w:rsid w:val="008E3497"/>
    <w:rPr>
      <w:rFonts w:eastAsiaTheme="minorHAnsi"/>
    </w:rPr>
  </w:style>
  <w:style w:type="paragraph" w:customStyle="1" w:styleId="801AA6F3FED54A57A0835768E8E19BD120">
    <w:name w:val="801AA6F3FED54A57A0835768E8E19BD120"/>
    <w:rsid w:val="008E3497"/>
    <w:rPr>
      <w:rFonts w:eastAsiaTheme="minorHAnsi"/>
    </w:rPr>
  </w:style>
  <w:style w:type="paragraph" w:customStyle="1" w:styleId="A468E7CBCB0740A3B521D29B91A5518520">
    <w:name w:val="A468E7CBCB0740A3B521D29B91A5518520"/>
    <w:rsid w:val="008E3497"/>
    <w:rPr>
      <w:rFonts w:eastAsiaTheme="minorHAnsi"/>
    </w:rPr>
  </w:style>
  <w:style w:type="paragraph" w:customStyle="1" w:styleId="63B152712FF64051A1A79836CF3F164919">
    <w:name w:val="63B152712FF64051A1A79836CF3F164919"/>
    <w:rsid w:val="008E3497"/>
    <w:rPr>
      <w:rFonts w:eastAsiaTheme="minorHAnsi"/>
    </w:rPr>
  </w:style>
  <w:style w:type="paragraph" w:customStyle="1" w:styleId="795E4F4036724693B46DA81E4E698DAE19">
    <w:name w:val="795E4F4036724693B46DA81E4E698DAE19"/>
    <w:rsid w:val="008E3497"/>
    <w:rPr>
      <w:rFonts w:eastAsiaTheme="minorHAnsi"/>
    </w:rPr>
  </w:style>
  <w:style w:type="paragraph" w:customStyle="1" w:styleId="B362D57E5FC842E0B111DEC39886325C19">
    <w:name w:val="B362D57E5FC842E0B111DEC39886325C19"/>
    <w:rsid w:val="008E3497"/>
    <w:rPr>
      <w:rFonts w:eastAsiaTheme="minorHAnsi"/>
    </w:rPr>
  </w:style>
  <w:style w:type="paragraph" w:customStyle="1" w:styleId="9A8A3CE1D6E046F8BB9739AE8D698AC619">
    <w:name w:val="9A8A3CE1D6E046F8BB9739AE8D698AC619"/>
    <w:rsid w:val="008E3497"/>
    <w:rPr>
      <w:rFonts w:eastAsiaTheme="minorHAnsi"/>
    </w:rPr>
  </w:style>
  <w:style w:type="paragraph" w:customStyle="1" w:styleId="AE382DAEE7DE4E5586CF3B988E99103019">
    <w:name w:val="AE382DAEE7DE4E5586CF3B988E99103019"/>
    <w:rsid w:val="008E3497"/>
    <w:rPr>
      <w:rFonts w:eastAsiaTheme="minorHAnsi"/>
    </w:rPr>
  </w:style>
  <w:style w:type="paragraph" w:customStyle="1" w:styleId="9AE6703245F1434089742FF04FC27BB419">
    <w:name w:val="9AE6703245F1434089742FF04FC27BB419"/>
    <w:rsid w:val="008E3497"/>
    <w:rPr>
      <w:rFonts w:eastAsiaTheme="minorHAnsi"/>
    </w:rPr>
  </w:style>
  <w:style w:type="paragraph" w:customStyle="1" w:styleId="8365CDB2A7674B318D64BCF0AB00F5B419">
    <w:name w:val="8365CDB2A7674B318D64BCF0AB00F5B419"/>
    <w:rsid w:val="008E3497"/>
    <w:rPr>
      <w:rFonts w:eastAsiaTheme="minorHAnsi"/>
    </w:rPr>
  </w:style>
  <w:style w:type="paragraph" w:customStyle="1" w:styleId="931734EB321F4496B412BD0508DEA76419">
    <w:name w:val="931734EB321F4496B412BD0508DEA76419"/>
    <w:rsid w:val="008E3497"/>
    <w:rPr>
      <w:rFonts w:eastAsiaTheme="minorHAnsi"/>
    </w:rPr>
  </w:style>
  <w:style w:type="paragraph" w:customStyle="1" w:styleId="C2CD03634207489DB1C3C387A8A896B119">
    <w:name w:val="C2CD03634207489DB1C3C387A8A896B119"/>
    <w:rsid w:val="008E3497"/>
    <w:rPr>
      <w:rFonts w:eastAsiaTheme="minorHAnsi"/>
    </w:rPr>
  </w:style>
  <w:style w:type="paragraph" w:customStyle="1" w:styleId="96916A38AF6841FD9DD9E55E7D34DC1919">
    <w:name w:val="96916A38AF6841FD9DD9E55E7D34DC1919"/>
    <w:rsid w:val="008E3497"/>
    <w:rPr>
      <w:rFonts w:eastAsiaTheme="minorHAnsi"/>
    </w:rPr>
  </w:style>
  <w:style w:type="paragraph" w:customStyle="1" w:styleId="A89B56BE3FA54F1EB0DF6C8E04726BD319">
    <w:name w:val="A89B56BE3FA54F1EB0DF6C8E04726BD319"/>
    <w:rsid w:val="008E3497"/>
    <w:rPr>
      <w:rFonts w:eastAsiaTheme="minorHAnsi"/>
    </w:rPr>
  </w:style>
  <w:style w:type="paragraph" w:customStyle="1" w:styleId="F8E1047451944441A88ABD85B6C95EF519">
    <w:name w:val="F8E1047451944441A88ABD85B6C95EF519"/>
    <w:rsid w:val="008E3497"/>
    <w:rPr>
      <w:rFonts w:eastAsiaTheme="minorHAnsi"/>
    </w:rPr>
  </w:style>
  <w:style w:type="paragraph" w:customStyle="1" w:styleId="3E7A4DF811C14257AE4FD1FBC49BEB6C19">
    <w:name w:val="3E7A4DF811C14257AE4FD1FBC49BEB6C19"/>
    <w:rsid w:val="008E3497"/>
    <w:rPr>
      <w:rFonts w:eastAsiaTheme="minorHAnsi"/>
    </w:rPr>
  </w:style>
  <w:style w:type="paragraph" w:customStyle="1" w:styleId="229DF2A636DE4D0F9222E6A1F146AFE620">
    <w:name w:val="229DF2A636DE4D0F9222E6A1F146AFE620"/>
    <w:rsid w:val="008E3497"/>
    <w:rPr>
      <w:rFonts w:eastAsiaTheme="minorHAnsi"/>
    </w:rPr>
  </w:style>
  <w:style w:type="paragraph" w:customStyle="1" w:styleId="FA739E41EE4F42C5B04A2E7E96D6022D19">
    <w:name w:val="FA739E41EE4F42C5B04A2E7E96D6022D19"/>
    <w:rsid w:val="008E3497"/>
    <w:rPr>
      <w:rFonts w:eastAsiaTheme="minorHAnsi"/>
    </w:rPr>
  </w:style>
  <w:style w:type="paragraph" w:customStyle="1" w:styleId="C0D1D78AA49C4ADFAE31DBCD88D4B6EB20">
    <w:name w:val="C0D1D78AA49C4ADFAE31DBCD88D4B6E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19">
    <w:name w:val="C5B4BD8D29A1447B891ECEA6A92AD647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19">
    <w:name w:val="BC2D42A687F846EB94C728C39DF650BB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19">
    <w:name w:val="701B5917D9384387B8B0668329290800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19">
    <w:name w:val="4BEFBFB7D403475EAD6237CDA5E90A68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19">
    <w:name w:val="04E924CFA6A54BDDAFE03887841748F319"/>
    <w:rsid w:val="008E3497"/>
    <w:rPr>
      <w:rFonts w:eastAsiaTheme="minorHAnsi"/>
    </w:rPr>
  </w:style>
  <w:style w:type="paragraph" w:customStyle="1" w:styleId="AA8E719ABE8D4B43934F10CD1ABB64EB20">
    <w:name w:val="AA8E719ABE8D4B43934F10CD1ABB64EB20"/>
    <w:rsid w:val="008E3497"/>
    <w:rPr>
      <w:rFonts w:eastAsiaTheme="minorHAnsi"/>
    </w:rPr>
  </w:style>
  <w:style w:type="paragraph" w:customStyle="1" w:styleId="5F3AC1E655F149588806E5A51403D7D320">
    <w:name w:val="5F3AC1E655F149588806E5A51403D7D320"/>
    <w:rsid w:val="008E3497"/>
    <w:rPr>
      <w:rFonts w:eastAsiaTheme="minorHAnsi"/>
    </w:rPr>
  </w:style>
  <w:style w:type="paragraph" w:customStyle="1" w:styleId="7FD1983AD3144D8F9074A09FE2BEE15920">
    <w:name w:val="7FD1983AD3144D8F9074A09FE2BEE15920"/>
    <w:rsid w:val="008E3497"/>
    <w:rPr>
      <w:rFonts w:eastAsiaTheme="minorHAnsi"/>
    </w:rPr>
  </w:style>
  <w:style w:type="paragraph" w:customStyle="1" w:styleId="029C6982E6484E998C15FC2FFA8A7BFC20">
    <w:name w:val="029C6982E6484E998C15FC2FFA8A7BFC20"/>
    <w:rsid w:val="008E3497"/>
    <w:rPr>
      <w:rFonts w:eastAsiaTheme="minorHAnsi"/>
    </w:rPr>
  </w:style>
  <w:style w:type="paragraph" w:customStyle="1" w:styleId="C852B99C658F4CE6AD8E206079E3528A20">
    <w:name w:val="C852B99C658F4CE6AD8E206079E3528A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19">
    <w:name w:val="80EB4002DDF543B8B7004C452EE7B9BC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19">
    <w:name w:val="F9C6533C1E864A0BBD94C648065B6841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19">
    <w:name w:val="EA5B4C1510D548428F23E5DE410C91FF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19">
    <w:name w:val="4AC15AD9E32B4F5AB87DB3A881AC141D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1">
    <w:name w:val="CB30427D8A294AA0A480965D16084A38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1">
    <w:name w:val="B1A877ABBF78477391393CC071241947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0">
    <w:name w:val="30FA10E18AA546EE8082541ED94B85B9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0">
    <w:name w:val="359543F408244E4C915219E2B65CF777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1">
    <w:name w:val="69C354DBE5AA4C778622C1EF7F77602F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0">
    <w:name w:val="F3D9A3CD7C384B34BB7E9EA9ED049A2A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0">
    <w:name w:val="CE2F75739CED4586BFE4380B66A8E9A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0">
    <w:name w:val="D83B4EB1345346298D6AC04A1C2C68B3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1">
    <w:name w:val="6450A64838B749DE84719D768C626C23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1">
    <w:name w:val="29F724682B4547DB859AA6939F154C38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0">
    <w:name w:val="2C3CBF37F6F74962A5515F410283C16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0">
    <w:name w:val="5095598FE6E4414EB5CB162CD1286D12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0">
    <w:name w:val="4FA2336CB7374907ACBE7D4F816F22B0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0">
    <w:name w:val="3E2C18A5A3A74F8CA5761C75EE656E10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0">
    <w:name w:val="19206A32E438411FBC0E828E1AE61FDD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8">
    <w:name w:val="53311A36E5E24080BAA86C99111FD9D418"/>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5">
    <w:name w:val="58D2FCB95647468A9C28713DD241D3A05"/>
    <w:rsid w:val="008E3497"/>
    <w:rPr>
      <w:rFonts w:eastAsiaTheme="minorHAnsi"/>
    </w:rPr>
  </w:style>
  <w:style w:type="paragraph" w:customStyle="1" w:styleId="C323CC46A70648378356EC26E1D562B619">
    <w:name w:val="C323CC46A70648378356EC26E1D562B619"/>
    <w:rsid w:val="008E3497"/>
    <w:rPr>
      <w:rFonts w:eastAsiaTheme="minorHAnsi"/>
    </w:rPr>
  </w:style>
  <w:style w:type="paragraph" w:customStyle="1" w:styleId="77588B905D0B4AE9B7C8CD5C40274F6619">
    <w:name w:val="77588B905D0B4AE9B7C8CD5C40274F6619"/>
    <w:rsid w:val="008E3497"/>
    <w:rPr>
      <w:rFonts w:eastAsiaTheme="minorHAnsi"/>
    </w:rPr>
  </w:style>
  <w:style w:type="paragraph" w:customStyle="1" w:styleId="1D83BB36814C4F888E8AE76AB9357D5726">
    <w:name w:val="1D83BB36814C4F888E8AE76AB9357D5726"/>
    <w:rsid w:val="008E3497"/>
    <w:rPr>
      <w:rFonts w:eastAsiaTheme="minorHAnsi"/>
    </w:rPr>
  </w:style>
  <w:style w:type="paragraph" w:customStyle="1" w:styleId="0C671431A5DE4D62BAA70CC82DC51D2726">
    <w:name w:val="0C671431A5DE4D62BAA70CC82DC51D2726"/>
    <w:rsid w:val="008E3497"/>
    <w:rPr>
      <w:rFonts w:eastAsiaTheme="minorHAnsi"/>
    </w:rPr>
  </w:style>
  <w:style w:type="paragraph" w:customStyle="1" w:styleId="A906F06CC02849A38415AABC0E3A91DF26">
    <w:name w:val="A906F06CC02849A38415AABC0E3A91DF26"/>
    <w:rsid w:val="008E3497"/>
    <w:rPr>
      <w:rFonts w:eastAsiaTheme="minorHAnsi"/>
    </w:rPr>
  </w:style>
  <w:style w:type="paragraph" w:customStyle="1" w:styleId="814B1A56490E4E47BA66AE8807DF66533">
    <w:name w:val="814B1A56490E4E47BA66AE8807DF66533"/>
    <w:rsid w:val="008E3497"/>
    <w:rPr>
      <w:rFonts w:eastAsiaTheme="minorHAnsi"/>
    </w:rPr>
  </w:style>
  <w:style w:type="paragraph" w:customStyle="1" w:styleId="C184A1F3F64E49D19B486858F96F490121">
    <w:name w:val="C184A1F3F64E49D19B486858F96F4901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3">
    <w:name w:val="B0762CB60C864F8191E8C4152BBED9933"/>
    <w:rsid w:val="008E3497"/>
    <w:rPr>
      <w:rFonts w:eastAsiaTheme="minorHAnsi"/>
    </w:rPr>
  </w:style>
  <w:style w:type="paragraph" w:customStyle="1" w:styleId="27D158F4A81F4B858317FA58B0281C9521">
    <w:name w:val="27D158F4A81F4B858317FA58B0281C9521"/>
    <w:rsid w:val="008E3497"/>
    <w:rPr>
      <w:rFonts w:eastAsiaTheme="minorHAnsi"/>
    </w:rPr>
  </w:style>
  <w:style w:type="paragraph" w:customStyle="1" w:styleId="D9E1C13FC0F9413D8A9255569D77D68221">
    <w:name w:val="D9E1C13FC0F9413D8A9255569D77D68221"/>
    <w:rsid w:val="008E3497"/>
    <w:rPr>
      <w:rFonts w:eastAsiaTheme="minorHAnsi"/>
    </w:rPr>
  </w:style>
  <w:style w:type="paragraph" w:customStyle="1" w:styleId="B189B9CA004041FAB51FF4C517609C2F3">
    <w:name w:val="B189B9CA004041FAB51FF4C517609C2F3"/>
    <w:rsid w:val="008E3497"/>
    <w:rPr>
      <w:rFonts w:eastAsiaTheme="minorHAnsi"/>
    </w:rPr>
  </w:style>
  <w:style w:type="paragraph" w:customStyle="1" w:styleId="D63F1DA4324A4ADEB7460D370549486321">
    <w:name w:val="D63F1DA4324A4ADEB7460D370549486321"/>
    <w:rsid w:val="008E3497"/>
    <w:rPr>
      <w:rFonts w:eastAsiaTheme="minorHAnsi"/>
    </w:rPr>
  </w:style>
  <w:style w:type="paragraph" w:customStyle="1" w:styleId="EAFD1B8491A94827B672C032C43BAC9421">
    <w:name w:val="EAFD1B8491A94827B672C032C43BAC9421"/>
    <w:rsid w:val="008E3497"/>
    <w:rPr>
      <w:rFonts w:eastAsiaTheme="minorHAnsi"/>
    </w:rPr>
  </w:style>
  <w:style w:type="paragraph" w:customStyle="1" w:styleId="202384D35ED942229D550B05AF95D31D3">
    <w:name w:val="202384D35ED942229D550B05AF95D31D3"/>
    <w:rsid w:val="008E3497"/>
    <w:rPr>
      <w:rFonts w:eastAsiaTheme="minorHAnsi"/>
    </w:rPr>
  </w:style>
  <w:style w:type="paragraph" w:customStyle="1" w:styleId="4303BD00D2E4428784F03A95DAE436C721">
    <w:name w:val="4303BD00D2E4428784F03A95DAE436C721"/>
    <w:rsid w:val="008E3497"/>
    <w:rPr>
      <w:rFonts w:eastAsiaTheme="minorHAnsi"/>
    </w:rPr>
  </w:style>
  <w:style w:type="paragraph" w:customStyle="1" w:styleId="A5FCE149CC5E4C0887C25E4F4ECBE30121">
    <w:name w:val="A5FCE149CC5E4C0887C25E4F4ECBE30121"/>
    <w:rsid w:val="008E3497"/>
    <w:rPr>
      <w:rFonts w:eastAsiaTheme="minorHAnsi"/>
    </w:rPr>
  </w:style>
  <w:style w:type="paragraph" w:customStyle="1" w:styleId="1C7FB9F6B6EA4ED2915A21090CE9EFBA2">
    <w:name w:val="1C7FB9F6B6EA4ED2915A21090CE9EFBA2"/>
    <w:rsid w:val="008E3497"/>
    <w:rPr>
      <w:rFonts w:eastAsiaTheme="minorHAnsi"/>
    </w:rPr>
  </w:style>
  <w:style w:type="paragraph" w:customStyle="1" w:styleId="8CD15BE22342406A809A8F077FA2982621">
    <w:name w:val="8CD15BE22342406A809A8F077FA2982621"/>
    <w:rsid w:val="008E3497"/>
    <w:rPr>
      <w:rFonts w:eastAsiaTheme="minorHAnsi"/>
    </w:rPr>
  </w:style>
  <w:style w:type="paragraph" w:customStyle="1" w:styleId="5A4ED76E717B45928798C23B55BDAE3521">
    <w:name w:val="5A4ED76E717B45928798C23B55BDAE3521"/>
    <w:rsid w:val="008E3497"/>
    <w:rPr>
      <w:rFonts w:eastAsiaTheme="minorHAnsi"/>
    </w:rPr>
  </w:style>
  <w:style w:type="paragraph" w:customStyle="1" w:styleId="C43736ABF11D46C4B911FAE0B56CEF2821">
    <w:name w:val="C43736ABF11D46C4B911FAE0B56CEF2821"/>
    <w:rsid w:val="008E3497"/>
    <w:rPr>
      <w:rFonts w:eastAsiaTheme="minorHAnsi"/>
    </w:rPr>
  </w:style>
  <w:style w:type="paragraph" w:customStyle="1" w:styleId="8FC354A4976B49E3B22E1A29C0F4DD4A21">
    <w:name w:val="8FC354A4976B49E3B22E1A29C0F4DD4A21"/>
    <w:rsid w:val="008E3497"/>
    <w:rPr>
      <w:rFonts w:eastAsiaTheme="minorHAnsi"/>
    </w:rPr>
  </w:style>
  <w:style w:type="paragraph" w:customStyle="1" w:styleId="0ADF65EB0BE645E7BD590251E8E5DB9C21">
    <w:name w:val="0ADF65EB0BE645E7BD590251E8E5DB9C21"/>
    <w:rsid w:val="008E3497"/>
    <w:rPr>
      <w:rFonts w:eastAsiaTheme="minorHAnsi"/>
    </w:rPr>
  </w:style>
  <w:style w:type="paragraph" w:customStyle="1" w:styleId="6D0EBA63F0C742468D8900840D084F8221">
    <w:name w:val="6D0EBA63F0C742468D8900840D084F8221"/>
    <w:rsid w:val="008E3497"/>
    <w:rPr>
      <w:rFonts w:eastAsiaTheme="minorHAnsi"/>
    </w:rPr>
  </w:style>
  <w:style w:type="paragraph" w:customStyle="1" w:styleId="B6B9F7CDE0534971BAE0FE4DDE262D2321">
    <w:name w:val="B6B9F7CDE0534971BAE0FE4DDE262D2321"/>
    <w:rsid w:val="008E3497"/>
    <w:rPr>
      <w:rFonts w:eastAsiaTheme="minorHAnsi"/>
    </w:rPr>
  </w:style>
  <w:style w:type="paragraph" w:customStyle="1" w:styleId="76C6EAFB2C0E43C78479016282DEDDC921">
    <w:name w:val="76C6EAFB2C0E43C78479016282DEDDC921"/>
    <w:rsid w:val="008E3497"/>
    <w:rPr>
      <w:rFonts w:eastAsiaTheme="minorHAnsi"/>
    </w:rPr>
  </w:style>
  <w:style w:type="paragraph" w:customStyle="1" w:styleId="B670A14F59A94E33A2BB6DBC01B330221">
    <w:name w:val="B670A14F59A94E33A2BB6DBC01B330221"/>
    <w:rsid w:val="008E3497"/>
    <w:rPr>
      <w:rFonts w:eastAsiaTheme="minorHAnsi"/>
    </w:rPr>
  </w:style>
  <w:style w:type="paragraph" w:customStyle="1" w:styleId="E8E8493026B74CC6ACAF73535FF7FE1C21">
    <w:name w:val="E8E8493026B74CC6ACAF73535FF7FE1C21"/>
    <w:rsid w:val="008E3497"/>
    <w:rPr>
      <w:rFonts w:eastAsiaTheme="minorHAnsi"/>
    </w:rPr>
  </w:style>
  <w:style w:type="paragraph" w:customStyle="1" w:styleId="338560FC8B1F4478A5F16F16C8F608EC2">
    <w:name w:val="338560FC8B1F4478A5F16F16C8F608EC2"/>
    <w:rsid w:val="008E3497"/>
    <w:rPr>
      <w:rFonts w:eastAsiaTheme="minorHAnsi"/>
    </w:rPr>
  </w:style>
  <w:style w:type="paragraph" w:customStyle="1" w:styleId="E65085FA4A8449E6ACA6F936D800376620">
    <w:name w:val="E65085FA4A8449E6ACA6F936D800376620"/>
    <w:rsid w:val="008E3497"/>
    <w:rPr>
      <w:rFonts w:eastAsiaTheme="minorHAnsi"/>
    </w:rPr>
  </w:style>
  <w:style w:type="paragraph" w:customStyle="1" w:styleId="5C44F96216F046C796BAC5F33B2E635E20">
    <w:name w:val="5C44F96216F046C796BAC5F33B2E635E20"/>
    <w:rsid w:val="008E3497"/>
    <w:rPr>
      <w:rFonts w:eastAsiaTheme="minorHAnsi"/>
    </w:rPr>
  </w:style>
  <w:style w:type="paragraph" w:customStyle="1" w:styleId="8267B38D2D6D461DA7DC68C112302B1020">
    <w:name w:val="8267B38D2D6D461DA7DC68C112302B1020"/>
    <w:rsid w:val="008E3497"/>
    <w:rPr>
      <w:rFonts w:eastAsiaTheme="minorHAnsi"/>
    </w:rPr>
  </w:style>
  <w:style w:type="paragraph" w:customStyle="1" w:styleId="1D0709AE76F64B018E2BD9D3DBFB66DF21">
    <w:name w:val="1D0709AE76F64B018E2BD9D3DBFB66DF21"/>
    <w:rsid w:val="008E3497"/>
    <w:rPr>
      <w:rFonts w:eastAsiaTheme="minorHAnsi"/>
    </w:rPr>
  </w:style>
  <w:style w:type="paragraph" w:customStyle="1" w:styleId="014F5C04BB22410C81F677299043755821">
    <w:name w:val="014F5C04BB22410C81F677299043755821"/>
    <w:rsid w:val="008E3497"/>
    <w:rPr>
      <w:rFonts w:eastAsiaTheme="minorHAnsi"/>
    </w:rPr>
  </w:style>
  <w:style w:type="paragraph" w:customStyle="1" w:styleId="B9A966E752EF41688ECB507D015082D921">
    <w:name w:val="B9A966E752EF41688ECB507D015082D921"/>
    <w:rsid w:val="008E3497"/>
    <w:rPr>
      <w:rFonts w:eastAsiaTheme="minorHAnsi"/>
    </w:rPr>
  </w:style>
  <w:style w:type="paragraph" w:customStyle="1" w:styleId="46A7D5AF3B744D088EEAE5CD6C10E70A21">
    <w:name w:val="46A7D5AF3B744D088EEAE5CD6C10E70A21"/>
    <w:rsid w:val="008E3497"/>
    <w:rPr>
      <w:rFonts w:eastAsiaTheme="minorHAnsi"/>
    </w:rPr>
  </w:style>
  <w:style w:type="paragraph" w:customStyle="1" w:styleId="BCB611364F9347DAA2812B71AE790C0A21">
    <w:name w:val="BCB611364F9347DAA2812B71AE790C0A21"/>
    <w:rsid w:val="008E3497"/>
    <w:rPr>
      <w:rFonts w:eastAsiaTheme="minorHAnsi"/>
    </w:rPr>
  </w:style>
  <w:style w:type="paragraph" w:customStyle="1" w:styleId="460FFF3674E14D72998229450119FCEB21">
    <w:name w:val="460FFF3674E14D72998229450119FCEB21"/>
    <w:rsid w:val="008E3497"/>
    <w:rPr>
      <w:rFonts w:eastAsiaTheme="minorHAnsi"/>
    </w:rPr>
  </w:style>
  <w:style w:type="paragraph" w:customStyle="1" w:styleId="264BAB5FDC0040D59FCD702B943351BC21">
    <w:name w:val="264BAB5FDC0040D59FCD702B943351BC21"/>
    <w:rsid w:val="008E3497"/>
    <w:rPr>
      <w:rFonts w:eastAsiaTheme="minorHAnsi"/>
    </w:rPr>
  </w:style>
  <w:style w:type="paragraph" w:customStyle="1" w:styleId="A1A5D004AC464522AE9740F47D4815E521">
    <w:name w:val="A1A5D004AC464522AE9740F47D4815E521"/>
    <w:rsid w:val="008E3497"/>
    <w:rPr>
      <w:rFonts w:eastAsiaTheme="minorHAnsi"/>
    </w:rPr>
  </w:style>
  <w:style w:type="paragraph" w:customStyle="1" w:styleId="228DFE730EE2445F88E4473929BCB01921">
    <w:name w:val="228DFE730EE2445F88E4473929BCB01921"/>
    <w:rsid w:val="008E3497"/>
    <w:rPr>
      <w:rFonts w:eastAsiaTheme="minorHAnsi"/>
    </w:rPr>
  </w:style>
  <w:style w:type="paragraph" w:customStyle="1" w:styleId="F78F108F90C34D70AE86C5A10431040621">
    <w:name w:val="F78F108F90C34D70AE86C5A10431040621"/>
    <w:rsid w:val="008E3497"/>
    <w:rPr>
      <w:rFonts w:eastAsiaTheme="minorHAnsi"/>
    </w:rPr>
  </w:style>
  <w:style w:type="paragraph" w:customStyle="1" w:styleId="EDC3D059C9B9474E9803BC0E7C2D08D621">
    <w:name w:val="EDC3D059C9B9474E9803BC0E7C2D08D621"/>
    <w:rsid w:val="008E3497"/>
    <w:rPr>
      <w:rFonts w:eastAsiaTheme="minorHAnsi"/>
    </w:rPr>
  </w:style>
  <w:style w:type="paragraph" w:customStyle="1" w:styleId="042546AAA6F04535AE13F68E252FBBAD21">
    <w:name w:val="042546AAA6F04535AE13F68E252FBBAD21"/>
    <w:rsid w:val="008E3497"/>
    <w:rPr>
      <w:rFonts w:eastAsiaTheme="minorHAnsi"/>
    </w:rPr>
  </w:style>
  <w:style w:type="paragraph" w:customStyle="1" w:styleId="F648E57EDDDA4103BEB6EB2027F886FE21">
    <w:name w:val="F648E57EDDDA4103BEB6EB2027F886FE21"/>
    <w:rsid w:val="008E3497"/>
    <w:rPr>
      <w:rFonts w:eastAsiaTheme="minorHAnsi"/>
    </w:rPr>
  </w:style>
  <w:style w:type="paragraph" w:customStyle="1" w:styleId="7A0E2DA54B564033AADF8E0A308E3BD621">
    <w:name w:val="7A0E2DA54B564033AADF8E0A308E3BD621"/>
    <w:rsid w:val="008E3497"/>
    <w:rPr>
      <w:rFonts w:eastAsiaTheme="minorHAnsi"/>
    </w:rPr>
  </w:style>
  <w:style w:type="paragraph" w:customStyle="1" w:styleId="BE297880B0664BCDAEF10213354D0B9021">
    <w:name w:val="BE297880B0664BCDAEF10213354D0B9021"/>
    <w:rsid w:val="008E3497"/>
    <w:rPr>
      <w:rFonts w:eastAsiaTheme="minorHAnsi"/>
    </w:rPr>
  </w:style>
  <w:style w:type="paragraph" w:customStyle="1" w:styleId="2D5EF8DC645D4489AE2CC323A682CD3221">
    <w:name w:val="2D5EF8DC645D4489AE2CC323A682CD3221"/>
    <w:rsid w:val="008E3497"/>
    <w:rPr>
      <w:rFonts w:eastAsiaTheme="minorHAnsi"/>
    </w:rPr>
  </w:style>
  <w:style w:type="paragraph" w:customStyle="1" w:styleId="2A162FDA4D8D460AB3656054947C08A820">
    <w:name w:val="2A162FDA4D8D460AB3656054947C08A820"/>
    <w:rsid w:val="008E3497"/>
    <w:rPr>
      <w:rFonts w:eastAsiaTheme="minorHAnsi"/>
    </w:rPr>
  </w:style>
  <w:style w:type="paragraph" w:customStyle="1" w:styleId="58FCA5FD42AC4D3C88A91BA7A499238C20">
    <w:name w:val="58FCA5FD42AC4D3C88A91BA7A499238C20"/>
    <w:rsid w:val="008E3497"/>
    <w:rPr>
      <w:rFonts w:eastAsiaTheme="minorHAnsi"/>
    </w:rPr>
  </w:style>
  <w:style w:type="paragraph" w:customStyle="1" w:styleId="4A6D7A85299643B5845B1F33D648F40821">
    <w:name w:val="4A6D7A85299643B5845B1F33D648F40821"/>
    <w:rsid w:val="008E3497"/>
    <w:rPr>
      <w:rFonts w:eastAsiaTheme="minorHAnsi"/>
    </w:rPr>
  </w:style>
  <w:style w:type="paragraph" w:customStyle="1" w:styleId="DA4CBAEC936B4A30A43F5E9602AAE05821">
    <w:name w:val="DA4CBAEC936B4A30A43F5E9602AAE05821"/>
    <w:rsid w:val="008E3497"/>
    <w:rPr>
      <w:rFonts w:eastAsiaTheme="minorHAnsi"/>
    </w:rPr>
  </w:style>
  <w:style w:type="paragraph" w:customStyle="1" w:styleId="08DB1DBF8085480A8A4FE5487F2740BE21">
    <w:name w:val="08DB1DBF8085480A8A4FE5487F2740BE21"/>
    <w:rsid w:val="008E3497"/>
    <w:rPr>
      <w:rFonts w:eastAsiaTheme="minorHAnsi"/>
    </w:rPr>
  </w:style>
  <w:style w:type="paragraph" w:customStyle="1" w:styleId="50B239A143F841C5A54A7D561728A5E221">
    <w:name w:val="50B239A143F841C5A54A7D561728A5E221"/>
    <w:rsid w:val="008E3497"/>
    <w:rPr>
      <w:rFonts w:eastAsiaTheme="minorHAnsi"/>
    </w:rPr>
  </w:style>
  <w:style w:type="paragraph" w:customStyle="1" w:styleId="2F95F946BDDD4275B5538079E51A548921">
    <w:name w:val="2F95F946BDDD4275B5538079E51A548921"/>
    <w:rsid w:val="008E3497"/>
    <w:rPr>
      <w:rFonts w:eastAsiaTheme="minorHAnsi"/>
    </w:rPr>
  </w:style>
  <w:style w:type="paragraph" w:customStyle="1" w:styleId="A744815489F4469184FE1F2F434D0CDF21">
    <w:name w:val="A744815489F4469184FE1F2F434D0CDF21"/>
    <w:rsid w:val="008E3497"/>
    <w:rPr>
      <w:rFonts w:eastAsiaTheme="minorHAnsi"/>
    </w:rPr>
  </w:style>
  <w:style w:type="paragraph" w:customStyle="1" w:styleId="0CFADBD0B7EA47C5AAD6D656A2CD2BA021">
    <w:name w:val="0CFADBD0B7EA47C5AAD6D656A2CD2BA021"/>
    <w:rsid w:val="008E3497"/>
    <w:rPr>
      <w:rFonts w:eastAsiaTheme="minorHAnsi"/>
    </w:rPr>
  </w:style>
  <w:style w:type="paragraph" w:customStyle="1" w:styleId="D4C16506615B4C5FB9DC4371BAF33E8321">
    <w:name w:val="D4C16506615B4C5FB9DC4371BAF33E8321"/>
    <w:rsid w:val="008E3497"/>
    <w:rPr>
      <w:rFonts w:eastAsiaTheme="minorHAnsi"/>
    </w:rPr>
  </w:style>
  <w:style w:type="paragraph" w:customStyle="1" w:styleId="801AA6F3FED54A57A0835768E8E19BD121">
    <w:name w:val="801AA6F3FED54A57A0835768E8E19BD121"/>
    <w:rsid w:val="008E3497"/>
    <w:rPr>
      <w:rFonts w:eastAsiaTheme="minorHAnsi"/>
    </w:rPr>
  </w:style>
  <w:style w:type="paragraph" w:customStyle="1" w:styleId="A468E7CBCB0740A3B521D29B91A5518521">
    <w:name w:val="A468E7CBCB0740A3B521D29B91A5518521"/>
    <w:rsid w:val="008E3497"/>
    <w:rPr>
      <w:rFonts w:eastAsiaTheme="minorHAnsi"/>
    </w:rPr>
  </w:style>
  <w:style w:type="paragraph" w:customStyle="1" w:styleId="63B152712FF64051A1A79836CF3F164920">
    <w:name w:val="63B152712FF64051A1A79836CF3F164920"/>
    <w:rsid w:val="008E3497"/>
    <w:rPr>
      <w:rFonts w:eastAsiaTheme="minorHAnsi"/>
    </w:rPr>
  </w:style>
  <w:style w:type="paragraph" w:customStyle="1" w:styleId="795E4F4036724693B46DA81E4E698DAE20">
    <w:name w:val="795E4F4036724693B46DA81E4E698DAE20"/>
    <w:rsid w:val="008E3497"/>
    <w:rPr>
      <w:rFonts w:eastAsiaTheme="minorHAnsi"/>
    </w:rPr>
  </w:style>
  <w:style w:type="paragraph" w:customStyle="1" w:styleId="B362D57E5FC842E0B111DEC39886325C20">
    <w:name w:val="B362D57E5FC842E0B111DEC39886325C20"/>
    <w:rsid w:val="008E3497"/>
    <w:rPr>
      <w:rFonts w:eastAsiaTheme="minorHAnsi"/>
    </w:rPr>
  </w:style>
  <w:style w:type="paragraph" w:customStyle="1" w:styleId="9A8A3CE1D6E046F8BB9739AE8D698AC620">
    <w:name w:val="9A8A3CE1D6E046F8BB9739AE8D698AC620"/>
    <w:rsid w:val="008E3497"/>
    <w:rPr>
      <w:rFonts w:eastAsiaTheme="minorHAnsi"/>
    </w:rPr>
  </w:style>
  <w:style w:type="paragraph" w:customStyle="1" w:styleId="AE382DAEE7DE4E5586CF3B988E99103020">
    <w:name w:val="AE382DAEE7DE4E5586CF3B988E99103020"/>
    <w:rsid w:val="008E3497"/>
    <w:rPr>
      <w:rFonts w:eastAsiaTheme="minorHAnsi"/>
    </w:rPr>
  </w:style>
  <w:style w:type="paragraph" w:customStyle="1" w:styleId="9AE6703245F1434089742FF04FC27BB420">
    <w:name w:val="9AE6703245F1434089742FF04FC27BB420"/>
    <w:rsid w:val="008E3497"/>
    <w:rPr>
      <w:rFonts w:eastAsiaTheme="minorHAnsi"/>
    </w:rPr>
  </w:style>
  <w:style w:type="paragraph" w:customStyle="1" w:styleId="8365CDB2A7674B318D64BCF0AB00F5B420">
    <w:name w:val="8365CDB2A7674B318D64BCF0AB00F5B420"/>
    <w:rsid w:val="008E3497"/>
    <w:rPr>
      <w:rFonts w:eastAsiaTheme="minorHAnsi"/>
    </w:rPr>
  </w:style>
  <w:style w:type="paragraph" w:customStyle="1" w:styleId="931734EB321F4496B412BD0508DEA76420">
    <w:name w:val="931734EB321F4496B412BD0508DEA76420"/>
    <w:rsid w:val="008E3497"/>
    <w:rPr>
      <w:rFonts w:eastAsiaTheme="minorHAnsi"/>
    </w:rPr>
  </w:style>
  <w:style w:type="paragraph" w:customStyle="1" w:styleId="C2CD03634207489DB1C3C387A8A896B120">
    <w:name w:val="C2CD03634207489DB1C3C387A8A896B120"/>
    <w:rsid w:val="008E3497"/>
    <w:rPr>
      <w:rFonts w:eastAsiaTheme="minorHAnsi"/>
    </w:rPr>
  </w:style>
  <w:style w:type="paragraph" w:customStyle="1" w:styleId="96916A38AF6841FD9DD9E55E7D34DC1920">
    <w:name w:val="96916A38AF6841FD9DD9E55E7D34DC1920"/>
    <w:rsid w:val="008E3497"/>
    <w:rPr>
      <w:rFonts w:eastAsiaTheme="minorHAnsi"/>
    </w:rPr>
  </w:style>
  <w:style w:type="paragraph" w:customStyle="1" w:styleId="A89B56BE3FA54F1EB0DF6C8E04726BD320">
    <w:name w:val="A89B56BE3FA54F1EB0DF6C8E04726BD320"/>
    <w:rsid w:val="008E3497"/>
    <w:rPr>
      <w:rFonts w:eastAsiaTheme="minorHAnsi"/>
    </w:rPr>
  </w:style>
  <w:style w:type="paragraph" w:customStyle="1" w:styleId="F8E1047451944441A88ABD85B6C95EF520">
    <w:name w:val="F8E1047451944441A88ABD85B6C95EF520"/>
    <w:rsid w:val="008E3497"/>
    <w:rPr>
      <w:rFonts w:eastAsiaTheme="minorHAnsi"/>
    </w:rPr>
  </w:style>
  <w:style w:type="paragraph" w:customStyle="1" w:styleId="3E7A4DF811C14257AE4FD1FBC49BEB6C20">
    <w:name w:val="3E7A4DF811C14257AE4FD1FBC49BEB6C20"/>
    <w:rsid w:val="008E3497"/>
    <w:rPr>
      <w:rFonts w:eastAsiaTheme="minorHAnsi"/>
    </w:rPr>
  </w:style>
  <w:style w:type="paragraph" w:customStyle="1" w:styleId="8DA693B836C04B67B93BF5980F03ABEB">
    <w:name w:val="8DA693B836C04B67B93BF5980F03ABEB"/>
    <w:rsid w:val="008E3497"/>
    <w:rPr>
      <w:rFonts w:eastAsiaTheme="minorHAnsi"/>
    </w:rPr>
  </w:style>
  <w:style w:type="paragraph" w:customStyle="1" w:styleId="FA739E41EE4F42C5B04A2E7E96D6022D20">
    <w:name w:val="FA739E41EE4F42C5B04A2E7E96D6022D20"/>
    <w:rsid w:val="008E3497"/>
    <w:rPr>
      <w:rFonts w:eastAsiaTheme="minorHAnsi"/>
    </w:rPr>
  </w:style>
  <w:style w:type="paragraph" w:customStyle="1" w:styleId="C0D1D78AA49C4ADFAE31DBCD88D4B6EB21">
    <w:name w:val="C0D1D78AA49C4ADFAE31DBCD88D4B6E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0">
    <w:name w:val="C5B4BD8D29A1447B891ECEA6A92AD647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0">
    <w:name w:val="BC2D42A687F846EB94C728C39DF650BB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0">
    <w:name w:val="701B5917D9384387B8B0668329290800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0">
    <w:name w:val="4BEFBFB7D403475EAD6237CDA5E90A68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20">
    <w:name w:val="04E924CFA6A54BDDAFE03887841748F320"/>
    <w:rsid w:val="008E3497"/>
    <w:rPr>
      <w:rFonts w:eastAsiaTheme="minorHAnsi"/>
    </w:rPr>
  </w:style>
  <w:style w:type="paragraph" w:customStyle="1" w:styleId="AA8E719ABE8D4B43934F10CD1ABB64EB21">
    <w:name w:val="AA8E719ABE8D4B43934F10CD1ABB64EB21"/>
    <w:rsid w:val="008E3497"/>
    <w:rPr>
      <w:rFonts w:eastAsiaTheme="minorHAnsi"/>
    </w:rPr>
  </w:style>
  <w:style w:type="paragraph" w:customStyle="1" w:styleId="5F3AC1E655F149588806E5A51403D7D321">
    <w:name w:val="5F3AC1E655F149588806E5A51403D7D321"/>
    <w:rsid w:val="008E3497"/>
    <w:rPr>
      <w:rFonts w:eastAsiaTheme="minorHAnsi"/>
    </w:rPr>
  </w:style>
  <w:style w:type="paragraph" w:customStyle="1" w:styleId="7FD1983AD3144D8F9074A09FE2BEE15921">
    <w:name w:val="7FD1983AD3144D8F9074A09FE2BEE15921"/>
    <w:rsid w:val="008E3497"/>
    <w:rPr>
      <w:rFonts w:eastAsiaTheme="minorHAnsi"/>
    </w:rPr>
  </w:style>
  <w:style w:type="paragraph" w:customStyle="1" w:styleId="029C6982E6484E998C15FC2FFA8A7BFC21">
    <w:name w:val="029C6982E6484E998C15FC2FFA8A7BFC21"/>
    <w:rsid w:val="008E3497"/>
    <w:rPr>
      <w:rFonts w:eastAsiaTheme="minorHAnsi"/>
    </w:rPr>
  </w:style>
  <w:style w:type="paragraph" w:customStyle="1" w:styleId="C852B99C658F4CE6AD8E206079E3528A21">
    <w:name w:val="C852B99C658F4CE6AD8E206079E3528A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0">
    <w:name w:val="80EB4002DDF543B8B7004C452EE7B9BC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0">
    <w:name w:val="F9C6533C1E864A0BBD94C648065B6841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0">
    <w:name w:val="EA5B4C1510D548428F23E5DE410C91FF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0">
    <w:name w:val="4AC15AD9E32B4F5AB87DB3A881AC141D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2">
    <w:name w:val="CB30427D8A294AA0A480965D16084A38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2">
    <w:name w:val="B1A877ABBF78477391393CC071241947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1">
    <w:name w:val="30FA10E18AA546EE8082541ED94B85B9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1">
    <w:name w:val="359543F408244E4C915219E2B65CF777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2">
    <w:name w:val="69C354DBE5AA4C778622C1EF7F77602F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1">
    <w:name w:val="F3D9A3CD7C384B34BB7E9EA9ED049A2A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1">
    <w:name w:val="CE2F75739CED4586BFE4380B66A8E9A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1">
    <w:name w:val="D83B4EB1345346298D6AC04A1C2C68B3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2">
    <w:name w:val="6450A64838B749DE84719D768C626C23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2">
    <w:name w:val="29F724682B4547DB859AA6939F154C38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1">
    <w:name w:val="2C3CBF37F6F74962A5515F410283C16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1">
    <w:name w:val="5095598FE6E4414EB5CB162CD1286D12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1">
    <w:name w:val="4FA2336CB7374907ACBE7D4F816F22B0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1">
    <w:name w:val="3E2C18A5A3A74F8CA5761C75EE656E10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1">
    <w:name w:val="19206A32E438411FBC0E828E1AE61FDD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19">
    <w:name w:val="53311A36E5E24080BAA86C99111FD9D419"/>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6">
    <w:name w:val="58D2FCB95647468A9C28713DD241D3A06"/>
    <w:rsid w:val="008E3497"/>
    <w:rPr>
      <w:rFonts w:eastAsiaTheme="minorHAnsi"/>
    </w:rPr>
  </w:style>
  <w:style w:type="paragraph" w:customStyle="1" w:styleId="C323CC46A70648378356EC26E1D562B620">
    <w:name w:val="C323CC46A70648378356EC26E1D562B620"/>
    <w:rsid w:val="008E3497"/>
    <w:rPr>
      <w:rFonts w:eastAsiaTheme="minorHAnsi"/>
    </w:rPr>
  </w:style>
  <w:style w:type="paragraph" w:customStyle="1" w:styleId="77588B905D0B4AE9B7C8CD5C40274F6620">
    <w:name w:val="77588B905D0B4AE9B7C8CD5C40274F6620"/>
    <w:rsid w:val="008E3497"/>
    <w:rPr>
      <w:rFonts w:eastAsiaTheme="minorHAnsi"/>
    </w:rPr>
  </w:style>
  <w:style w:type="paragraph" w:customStyle="1" w:styleId="1D83BB36814C4F888E8AE76AB9357D5727">
    <w:name w:val="1D83BB36814C4F888E8AE76AB9357D5727"/>
    <w:rsid w:val="008E3497"/>
    <w:rPr>
      <w:rFonts w:eastAsiaTheme="minorHAnsi"/>
    </w:rPr>
  </w:style>
  <w:style w:type="paragraph" w:customStyle="1" w:styleId="0C671431A5DE4D62BAA70CC82DC51D2727">
    <w:name w:val="0C671431A5DE4D62BAA70CC82DC51D2727"/>
    <w:rsid w:val="008E3497"/>
    <w:rPr>
      <w:rFonts w:eastAsiaTheme="minorHAnsi"/>
    </w:rPr>
  </w:style>
  <w:style w:type="paragraph" w:customStyle="1" w:styleId="A906F06CC02849A38415AABC0E3A91DF27">
    <w:name w:val="A906F06CC02849A38415AABC0E3A91DF27"/>
    <w:rsid w:val="008E3497"/>
    <w:rPr>
      <w:rFonts w:eastAsiaTheme="minorHAnsi"/>
    </w:rPr>
  </w:style>
  <w:style w:type="paragraph" w:customStyle="1" w:styleId="814B1A56490E4E47BA66AE8807DF66534">
    <w:name w:val="814B1A56490E4E47BA66AE8807DF66534"/>
    <w:rsid w:val="008E3497"/>
    <w:rPr>
      <w:rFonts w:eastAsiaTheme="minorHAnsi"/>
    </w:rPr>
  </w:style>
  <w:style w:type="paragraph" w:customStyle="1" w:styleId="C184A1F3F64E49D19B486858F96F490122">
    <w:name w:val="C184A1F3F64E49D19B486858F96F4901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4">
    <w:name w:val="B0762CB60C864F8191E8C4152BBED9934"/>
    <w:rsid w:val="008E3497"/>
    <w:rPr>
      <w:rFonts w:eastAsiaTheme="minorHAnsi"/>
    </w:rPr>
  </w:style>
  <w:style w:type="paragraph" w:customStyle="1" w:styleId="27D158F4A81F4B858317FA58B0281C9522">
    <w:name w:val="27D158F4A81F4B858317FA58B0281C9522"/>
    <w:rsid w:val="008E3497"/>
    <w:rPr>
      <w:rFonts w:eastAsiaTheme="minorHAnsi"/>
    </w:rPr>
  </w:style>
  <w:style w:type="paragraph" w:customStyle="1" w:styleId="D9E1C13FC0F9413D8A9255569D77D68222">
    <w:name w:val="D9E1C13FC0F9413D8A9255569D77D68222"/>
    <w:rsid w:val="008E3497"/>
    <w:rPr>
      <w:rFonts w:eastAsiaTheme="minorHAnsi"/>
    </w:rPr>
  </w:style>
  <w:style w:type="paragraph" w:customStyle="1" w:styleId="B189B9CA004041FAB51FF4C517609C2F4">
    <w:name w:val="B189B9CA004041FAB51FF4C517609C2F4"/>
    <w:rsid w:val="008E3497"/>
    <w:rPr>
      <w:rFonts w:eastAsiaTheme="minorHAnsi"/>
    </w:rPr>
  </w:style>
  <w:style w:type="paragraph" w:customStyle="1" w:styleId="D63F1DA4324A4ADEB7460D370549486322">
    <w:name w:val="D63F1DA4324A4ADEB7460D370549486322"/>
    <w:rsid w:val="008E3497"/>
    <w:rPr>
      <w:rFonts w:eastAsiaTheme="minorHAnsi"/>
    </w:rPr>
  </w:style>
  <w:style w:type="paragraph" w:customStyle="1" w:styleId="EAFD1B8491A94827B672C032C43BAC9422">
    <w:name w:val="EAFD1B8491A94827B672C032C43BAC9422"/>
    <w:rsid w:val="008E3497"/>
    <w:rPr>
      <w:rFonts w:eastAsiaTheme="minorHAnsi"/>
    </w:rPr>
  </w:style>
  <w:style w:type="paragraph" w:customStyle="1" w:styleId="202384D35ED942229D550B05AF95D31D4">
    <w:name w:val="202384D35ED942229D550B05AF95D31D4"/>
    <w:rsid w:val="008E3497"/>
    <w:rPr>
      <w:rFonts w:eastAsiaTheme="minorHAnsi"/>
    </w:rPr>
  </w:style>
  <w:style w:type="paragraph" w:customStyle="1" w:styleId="4303BD00D2E4428784F03A95DAE436C722">
    <w:name w:val="4303BD00D2E4428784F03A95DAE436C722"/>
    <w:rsid w:val="008E3497"/>
    <w:rPr>
      <w:rFonts w:eastAsiaTheme="minorHAnsi"/>
    </w:rPr>
  </w:style>
  <w:style w:type="paragraph" w:customStyle="1" w:styleId="A5FCE149CC5E4C0887C25E4F4ECBE30122">
    <w:name w:val="A5FCE149CC5E4C0887C25E4F4ECBE30122"/>
    <w:rsid w:val="008E3497"/>
    <w:rPr>
      <w:rFonts w:eastAsiaTheme="minorHAnsi"/>
    </w:rPr>
  </w:style>
  <w:style w:type="paragraph" w:customStyle="1" w:styleId="1C7FB9F6B6EA4ED2915A21090CE9EFBA3">
    <w:name w:val="1C7FB9F6B6EA4ED2915A21090CE9EFBA3"/>
    <w:rsid w:val="008E3497"/>
    <w:rPr>
      <w:rFonts w:eastAsiaTheme="minorHAnsi"/>
    </w:rPr>
  </w:style>
  <w:style w:type="paragraph" w:customStyle="1" w:styleId="8CD15BE22342406A809A8F077FA2982622">
    <w:name w:val="8CD15BE22342406A809A8F077FA2982622"/>
    <w:rsid w:val="008E3497"/>
    <w:rPr>
      <w:rFonts w:eastAsiaTheme="minorHAnsi"/>
    </w:rPr>
  </w:style>
  <w:style w:type="paragraph" w:customStyle="1" w:styleId="5A4ED76E717B45928798C23B55BDAE3522">
    <w:name w:val="5A4ED76E717B45928798C23B55BDAE3522"/>
    <w:rsid w:val="008E3497"/>
    <w:rPr>
      <w:rFonts w:eastAsiaTheme="minorHAnsi"/>
    </w:rPr>
  </w:style>
  <w:style w:type="paragraph" w:customStyle="1" w:styleId="C43736ABF11D46C4B911FAE0B56CEF2822">
    <w:name w:val="C43736ABF11D46C4B911FAE0B56CEF2822"/>
    <w:rsid w:val="008E3497"/>
    <w:rPr>
      <w:rFonts w:eastAsiaTheme="minorHAnsi"/>
    </w:rPr>
  </w:style>
  <w:style w:type="paragraph" w:customStyle="1" w:styleId="8FC354A4976B49E3B22E1A29C0F4DD4A22">
    <w:name w:val="8FC354A4976B49E3B22E1A29C0F4DD4A22"/>
    <w:rsid w:val="008E3497"/>
    <w:rPr>
      <w:rFonts w:eastAsiaTheme="minorHAnsi"/>
    </w:rPr>
  </w:style>
  <w:style w:type="paragraph" w:customStyle="1" w:styleId="0ADF65EB0BE645E7BD590251E8E5DB9C22">
    <w:name w:val="0ADF65EB0BE645E7BD590251E8E5DB9C22"/>
    <w:rsid w:val="008E3497"/>
    <w:rPr>
      <w:rFonts w:eastAsiaTheme="minorHAnsi"/>
    </w:rPr>
  </w:style>
  <w:style w:type="paragraph" w:customStyle="1" w:styleId="6D0EBA63F0C742468D8900840D084F8222">
    <w:name w:val="6D0EBA63F0C742468D8900840D084F8222"/>
    <w:rsid w:val="008E3497"/>
    <w:rPr>
      <w:rFonts w:eastAsiaTheme="minorHAnsi"/>
    </w:rPr>
  </w:style>
  <w:style w:type="paragraph" w:customStyle="1" w:styleId="B6B9F7CDE0534971BAE0FE4DDE262D2322">
    <w:name w:val="B6B9F7CDE0534971BAE0FE4DDE262D2322"/>
    <w:rsid w:val="008E3497"/>
    <w:rPr>
      <w:rFonts w:eastAsiaTheme="minorHAnsi"/>
    </w:rPr>
  </w:style>
  <w:style w:type="paragraph" w:customStyle="1" w:styleId="76C6EAFB2C0E43C78479016282DEDDC922">
    <w:name w:val="76C6EAFB2C0E43C78479016282DEDDC922"/>
    <w:rsid w:val="008E3497"/>
    <w:rPr>
      <w:rFonts w:eastAsiaTheme="minorHAnsi"/>
    </w:rPr>
  </w:style>
  <w:style w:type="paragraph" w:customStyle="1" w:styleId="B670A14F59A94E33A2BB6DBC01B330222">
    <w:name w:val="B670A14F59A94E33A2BB6DBC01B330222"/>
    <w:rsid w:val="008E3497"/>
    <w:rPr>
      <w:rFonts w:eastAsiaTheme="minorHAnsi"/>
    </w:rPr>
  </w:style>
  <w:style w:type="paragraph" w:customStyle="1" w:styleId="E8E8493026B74CC6ACAF73535FF7FE1C22">
    <w:name w:val="E8E8493026B74CC6ACAF73535FF7FE1C22"/>
    <w:rsid w:val="008E3497"/>
    <w:rPr>
      <w:rFonts w:eastAsiaTheme="minorHAnsi"/>
    </w:rPr>
  </w:style>
  <w:style w:type="paragraph" w:customStyle="1" w:styleId="338560FC8B1F4478A5F16F16C8F608EC3">
    <w:name w:val="338560FC8B1F4478A5F16F16C8F608EC3"/>
    <w:rsid w:val="008E3497"/>
    <w:rPr>
      <w:rFonts w:eastAsiaTheme="minorHAnsi"/>
    </w:rPr>
  </w:style>
  <w:style w:type="paragraph" w:customStyle="1" w:styleId="E65085FA4A8449E6ACA6F936D800376621">
    <w:name w:val="E65085FA4A8449E6ACA6F936D800376621"/>
    <w:rsid w:val="008E3497"/>
    <w:rPr>
      <w:rFonts w:eastAsiaTheme="minorHAnsi"/>
    </w:rPr>
  </w:style>
  <w:style w:type="paragraph" w:customStyle="1" w:styleId="5C44F96216F046C796BAC5F33B2E635E21">
    <w:name w:val="5C44F96216F046C796BAC5F33B2E635E21"/>
    <w:rsid w:val="008E3497"/>
    <w:rPr>
      <w:rFonts w:eastAsiaTheme="minorHAnsi"/>
    </w:rPr>
  </w:style>
  <w:style w:type="paragraph" w:customStyle="1" w:styleId="8267B38D2D6D461DA7DC68C112302B1021">
    <w:name w:val="8267B38D2D6D461DA7DC68C112302B1021"/>
    <w:rsid w:val="008E3497"/>
    <w:rPr>
      <w:rFonts w:eastAsiaTheme="minorHAnsi"/>
    </w:rPr>
  </w:style>
  <w:style w:type="paragraph" w:customStyle="1" w:styleId="1D0709AE76F64B018E2BD9D3DBFB66DF22">
    <w:name w:val="1D0709AE76F64B018E2BD9D3DBFB66DF22"/>
    <w:rsid w:val="008E3497"/>
    <w:rPr>
      <w:rFonts w:eastAsiaTheme="minorHAnsi"/>
    </w:rPr>
  </w:style>
  <w:style w:type="paragraph" w:customStyle="1" w:styleId="014F5C04BB22410C81F677299043755822">
    <w:name w:val="014F5C04BB22410C81F677299043755822"/>
    <w:rsid w:val="008E3497"/>
    <w:rPr>
      <w:rFonts w:eastAsiaTheme="minorHAnsi"/>
    </w:rPr>
  </w:style>
  <w:style w:type="paragraph" w:customStyle="1" w:styleId="B9A966E752EF41688ECB507D015082D922">
    <w:name w:val="B9A966E752EF41688ECB507D015082D922"/>
    <w:rsid w:val="008E3497"/>
    <w:rPr>
      <w:rFonts w:eastAsiaTheme="minorHAnsi"/>
    </w:rPr>
  </w:style>
  <w:style w:type="paragraph" w:customStyle="1" w:styleId="46A7D5AF3B744D088EEAE5CD6C10E70A22">
    <w:name w:val="46A7D5AF3B744D088EEAE5CD6C10E70A22"/>
    <w:rsid w:val="008E3497"/>
    <w:rPr>
      <w:rFonts w:eastAsiaTheme="minorHAnsi"/>
    </w:rPr>
  </w:style>
  <w:style w:type="paragraph" w:customStyle="1" w:styleId="BCB611364F9347DAA2812B71AE790C0A22">
    <w:name w:val="BCB611364F9347DAA2812B71AE790C0A22"/>
    <w:rsid w:val="008E3497"/>
    <w:rPr>
      <w:rFonts w:eastAsiaTheme="minorHAnsi"/>
    </w:rPr>
  </w:style>
  <w:style w:type="paragraph" w:customStyle="1" w:styleId="460FFF3674E14D72998229450119FCEB22">
    <w:name w:val="460FFF3674E14D72998229450119FCEB22"/>
    <w:rsid w:val="008E3497"/>
    <w:rPr>
      <w:rFonts w:eastAsiaTheme="minorHAnsi"/>
    </w:rPr>
  </w:style>
  <w:style w:type="paragraph" w:customStyle="1" w:styleId="264BAB5FDC0040D59FCD702B943351BC22">
    <w:name w:val="264BAB5FDC0040D59FCD702B943351BC22"/>
    <w:rsid w:val="008E3497"/>
    <w:rPr>
      <w:rFonts w:eastAsiaTheme="minorHAnsi"/>
    </w:rPr>
  </w:style>
  <w:style w:type="paragraph" w:customStyle="1" w:styleId="A1A5D004AC464522AE9740F47D4815E522">
    <w:name w:val="A1A5D004AC464522AE9740F47D4815E522"/>
    <w:rsid w:val="008E3497"/>
    <w:rPr>
      <w:rFonts w:eastAsiaTheme="minorHAnsi"/>
    </w:rPr>
  </w:style>
  <w:style w:type="paragraph" w:customStyle="1" w:styleId="228DFE730EE2445F88E4473929BCB01922">
    <w:name w:val="228DFE730EE2445F88E4473929BCB01922"/>
    <w:rsid w:val="008E3497"/>
    <w:rPr>
      <w:rFonts w:eastAsiaTheme="minorHAnsi"/>
    </w:rPr>
  </w:style>
  <w:style w:type="paragraph" w:customStyle="1" w:styleId="F78F108F90C34D70AE86C5A10431040622">
    <w:name w:val="F78F108F90C34D70AE86C5A10431040622"/>
    <w:rsid w:val="008E3497"/>
    <w:rPr>
      <w:rFonts w:eastAsiaTheme="minorHAnsi"/>
    </w:rPr>
  </w:style>
  <w:style w:type="paragraph" w:customStyle="1" w:styleId="EDC3D059C9B9474E9803BC0E7C2D08D622">
    <w:name w:val="EDC3D059C9B9474E9803BC0E7C2D08D622"/>
    <w:rsid w:val="008E3497"/>
    <w:rPr>
      <w:rFonts w:eastAsiaTheme="minorHAnsi"/>
    </w:rPr>
  </w:style>
  <w:style w:type="paragraph" w:customStyle="1" w:styleId="042546AAA6F04535AE13F68E252FBBAD22">
    <w:name w:val="042546AAA6F04535AE13F68E252FBBAD22"/>
    <w:rsid w:val="008E3497"/>
    <w:rPr>
      <w:rFonts w:eastAsiaTheme="minorHAnsi"/>
    </w:rPr>
  </w:style>
  <w:style w:type="paragraph" w:customStyle="1" w:styleId="F648E57EDDDA4103BEB6EB2027F886FE22">
    <w:name w:val="F648E57EDDDA4103BEB6EB2027F886FE22"/>
    <w:rsid w:val="008E3497"/>
    <w:rPr>
      <w:rFonts w:eastAsiaTheme="minorHAnsi"/>
    </w:rPr>
  </w:style>
  <w:style w:type="paragraph" w:customStyle="1" w:styleId="7A0E2DA54B564033AADF8E0A308E3BD622">
    <w:name w:val="7A0E2DA54B564033AADF8E0A308E3BD622"/>
    <w:rsid w:val="008E3497"/>
    <w:rPr>
      <w:rFonts w:eastAsiaTheme="minorHAnsi"/>
    </w:rPr>
  </w:style>
  <w:style w:type="paragraph" w:customStyle="1" w:styleId="BE297880B0664BCDAEF10213354D0B9022">
    <w:name w:val="BE297880B0664BCDAEF10213354D0B9022"/>
    <w:rsid w:val="008E3497"/>
    <w:rPr>
      <w:rFonts w:eastAsiaTheme="minorHAnsi"/>
    </w:rPr>
  </w:style>
  <w:style w:type="paragraph" w:customStyle="1" w:styleId="2D5EF8DC645D4489AE2CC323A682CD3222">
    <w:name w:val="2D5EF8DC645D4489AE2CC323A682CD3222"/>
    <w:rsid w:val="008E3497"/>
    <w:rPr>
      <w:rFonts w:eastAsiaTheme="minorHAnsi"/>
    </w:rPr>
  </w:style>
  <w:style w:type="paragraph" w:customStyle="1" w:styleId="2A162FDA4D8D460AB3656054947C08A821">
    <w:name w:val="2A162FDA4D8D460AB3656054947C08A821"/>
    <w:rsid w:val="008E3497"/>
    <w:rPr>
      <w:rFonts w:eastAsiaTheme="minorHAnsi"/>
    </w:rPr>
  </w:style>
  <w:style w:type="paragraph" w:customStyle="1" w:styleId="58FCA5FD42AC4D3C88A91BA7A499238C21">
    <w:name w:val="58FCA5FD42AC4D3C88A91BA7A499238C21"/>
    <w:rsid w:val="008E3497"/>
    <w:rPr>
      <w:rFonts w:eastAsiaTheme="minorHAnsi"/>
    </w:rPr>
  </w:style>
  <w:style w:type="paragraph" w:customStyle="1" w:styleId="4A6D7A85299643B5845B1F33D648F40822">
    <w:name w:val="4A6D7A85299643B5845B1F33D648F40822"/>
    <w:rsid w:val="008E3497"/>
    <w:rPr>
      <w:rFonts w:eastAsiaTheme="minorHAnsi"/>
    </w:rPr>
  </w:style>
  <w:style w:type="paragraph" w:customStyle="1" w:styleId="DA4CBAEC936B4A30A43F5E9602AAE05822">
    <w:name w:val="DA4CBAEC936B4A30A43F5E9602AAE05822"/>
    <w:rsid w:val="008E3497"/>
    <w:rPr>
      <w:rFonts w:eastAsiaTheme="minorHAnsi"/>
    </w:rPr>
  </w:style>
  <w:style w:type="paragraph" w:customStyle="1" w:styleId="08DB1DBF8085480A8A4FE5487F2740BE22">
    <w:name w:val="08DB1DBF8085480A8A4FE5487F2740BE22"/>
    <w:rsid w:val="008E3497"/>
    <w:rPr>
      <w:rFonts w:eastAsiaTheme="minorHAnsi"/>
    </w:rPr>
  </w:style>
  <w:style w:type="paragraph" w:customStyle="1" w:styleId="50B239A143F841C5A54A7D561728A5E222">
    <w:name w:val="50B239A143F841C5A54A7D561728A5E222"/>
    <w:rsid w:val="008E3497"/>
    <w:rPr>
      <w:rFonts w:eastAsiaTheme="minorHAnsi"/>
    </w:rPr>
  </w:style>
  <w:style w:type="paragraph" w:customStyle="1" w:styleId="2F95F946BDDD4275B5538079E51A548922">
    <w:name w:val="2F95F946BDDD4275B5538079E51A548922"/>
    <w:rsid w:val="008E3497"/>
    <w:rPr>
      <w:rFonts w:eastAsiaTheme="minorHAnsi"/>
    </w:rPr>
  </w:style>
  <w:style w:type="paragraph" w:customStyle="1" w:styleId="A744815489F4469184FE1F2F434D0CDF22">
    <w:name w:val="A744815489F4469184FE1F2F434D0CDF22"/>
    <w:rsid w:val="008E3497"/>
    <w:rPr>
      <w:rFonts w:eastAsiaTheme="minorHAnsi"/>
    </w:rPr>
  </w:style>
  <w:style w:type="paragraph" w:customStyle="1" w:styleId="0CFADBD0B7EA47C5AAD6D656A2CD2BA022">
    <w:name w:val="0CFADBD0B7EA47C5AAD6D656A2CD2BA022"/>
    <w:rsid w:val="008E3497"/>
    <w:rPr>
      <w:rFonts w:eastAsiaTheme="minorHAnsi"/>
    </w:rPr>
  </w:style>
  <w:style w:type="paragraph" w:customStyle="1" w:styleId="D4C16506615B4C5FB9DC4371BAF33E8322">
    <w:name w:val="D4C16506615B4C5FB9DC4371BAF33E8322"/>
    <w:rsid w:val="008E3497"/>
    <w:rPr>
      <w:rFonts w:eastAsiaTheme="minorHAnsi"/>
    </w:rPr>
  </w:style>
  <w:style w:type="paragraph" w:customStyle="1" w:styleId="801AA6F3FED54A57A0835768E8E19BD122">
    <w:name w:val="801AA6F3FED54A57A0835768E8E19BD122"/>
    <w:rsid w:val="008E3497"/>
    <w:rPr>
      <w:rFonts w:eastAsiaTheme="minorHAnsi"/>
    </w:rPr>
  </w:style>
  <w:style w:type="paragraph" w:customStyle="1" w:styleId="A468E7CBCB0740A3B521D29B91A5518522">
    <w:name w:val="A468E7CBCB0740A3B521D29B91A5518522"/>
    <w:rsid w:val="008E3497"/>
    <w:rPr>
      <w:rFonts w:eastAsiaTheme="minorHAnsi"/>
    </w:rPr>
  </w:style>
  <w:style w:type="paragraph" w:customStyle="1" w:styleId="63B152712FF64051A1A79836CF3F164921">
    <w:name w:val="63B152712FF64051A1A79836CF3F164921"/>
    <w:rsid w:val="008E3497"/>
    <w:rPr>
      <w:rFonts w:eastAsiaTheme="minorHAnsi"/>
    </w:rPr>
  </w:style>
  <w:style w:type="paragraph" w:customStyle="1" w:styleId="795E4F4036724693B46DA81E4E698DAE21">
    <w:name w:val="795E4F4036724693B46DA81E4E698DAE21"/>
    <w:rsid w:val="008E3497"/>
    <w:rPr>
      <w:rFonts w:eastAsiaTheme="minorHAnsi"/>
    </w:rPr>
  </w:style>
  <w:style w:type="paragraph" w:customStyle="1" w:styleId="B362D57E5FC842E0B111DEC39886325C21">
    <w:name w:val="B362D57E5FC842E0B111DEC39886325C21"/>
    <w:rsid w:val="008E3497"/>
    <w:rPr>
      <w:rFonts w:eastAsiaTheme="minorHAnsi"/>
    </w:rPr>
  </w:style>
  <w:style w:type="paragraph" w:customStyle="1" w:styleId="9A8A3CE1D6E046F8BB9739AE8D698AC621">
    <w:name w:val="9A8A3CE1D6E046F8BB9739AE8D698AC621"/>
    <w:rsid w:val="008E3497"/>
    <w:rPr>
      <w:rFonts w:eastAsiaTheme="minorHAnsi"/>
    </w:rPr>
  </w:style>
  <w:style w:type="paragraph" w:customStyle="1" w:styleId="AE382DAEE7DE4E5586CF3B988E99103021">
    <w:name w:val="AE382DAEE7DE4E5586CF3B988E99103021"/>
    <w:rsid w:val="008E3497"/>
    <w:rPr>
      <w:rFonts w:eastAsiaTheme="minorHAnsi"/>
    </w:rPr>
  </w:style>
  <w:style w:type="paragraph" w:customStyle="1" w:styleId="9AE6703245F1434089742FF04FC27BB421">
    <w:name w:val="9AE6703245F1434089742FF04FC27BB421"/>
    <w:rsid w:val="008E3497"/>
    <w:rPr>
      <w:rFonts w:eastAsiaTheme="minorHAnsi"/>
    </w:rPr>
  </w:style>
  <w:style w:type="paragraph" w:customStyle="1" w:styleId="8365CDB2A7674B318D64BCF0AB00F5B421">
    <w:name w:val="8365CDB2A7674B318D64BCF0AB00F5B421"/>
    <w:rsid w:val="008E3497"/>
    <w:rPr>
      <w:rFonts w:eastAsiaTheme="minorHAnsi"/>
    </w:rPr>
  </w:style>
  <w:style w:type="paragraph" w:customStyle="1" w:styleId="931734EB321F4496B412BD0508DEA76421">
    <w:name w:val="931734EB321F4496B412BD0508DEA76421"/>
    <w:rsid w:val="008E3497"/>
    <w:rPr>
      <w:rFonts w:eastAsiaTheme="minorHAnsi"/>
    </w:rPr>
  </w:style>
  <w:style w:type="paragraph" w:customStyle="1" w:styleId="C2CD03634207489DB1C3C387A8A896B121">
    <w:name w:val="C2CD03634207489DB1C3C387A8A896B121"/>
    <w:rsid w:val="008E3497"/>
    <w:rPr>
      <w:rFonts w:eastAsiaTheme="minorHAnsi"/>
    </w:rPr>
  </w:style>
  <w:style w:type="paragraph" w:customStyle="1" w:styleId="96916A38AF6841FD9DD9E55E7D34DC1921">
    <w:name w:val="96916A38AF6841FD9DD9E55E7D34DC1921"/>
    <w:rsid w:val="008E3497"/>
    <w:rPr>
      <w:rFonts w:eastAsiaTheme="minorHAnsi"/>
    </w:rPr>
  </w:style>
  <w:style w:type="paragraph" w:customStyle="1" w:styleId="A89B56BE3FA54F1EB0DF6C8E04726BD321">
    <w:name w:val="A89B56BE3FA54F1EB0DF6C8E04726BD321"/>
    <w:rsid w:val="008E3497"/>
    <w:rPr>
      <w:rFonts w:eastAsiaTheme="minorHAnsi"/>
    </w:rPr>
  </w:style>
  <w:style w:type="paragraph" w:customStyle="1" w:styleId="F8E1047451944441A88ABD85B6C95EF521">
    <w:name w:val="F8E1047451944441A88ABD85B6C95EF521"/>
    <w:rsid w:val="008E3497"/>
    <w:rPr>
      <w:rFonts w:eastAsiaTheme="minorHAnsi"/>
    </w:rPr>
  </w:style>
  <w:style w:type="paragraph" w:customStyle="1" w:styleId="3E7A4DF811C14257AE4FD1FBC49BEB6C21">
    <w:name w:val="3E7A4DF811C14257AE4FD1FBC49BEB6C21"/>
    <w:rsid w:val="008E3497"/>
    <w:rPr>
      <w:rFonts w:eastAsiaTheme="minorHAnsi"/>
    </w:rPr>
  </w:style>
  <w:style w:type="paragraph" w:customStyle="1" w:styleId="8DA693B836C04B67B93BF5980F03ABEB1">
    <w:name w:val="8DA693B836C04B67B93BF5980F03ABEB1"/>
    <w:rsid w:val="008E3497"/>
    <w:rPr>
      <w:rFonts w:eastAsiaTheme="minorHAnsi"/>
    </w:rPr>
  </w:style>
  <w:style w:type="paragraph" w:customStyle="1" w:styleId="FA739E41EE4F42C5B04A2E7E96D6022D21">
    <w:name w:val="FA739E41EE4F42C5B04A2E7E96D6022D21"/>
    <w:rsid w:val="008E3497"/>
    <w:rPr>
      <w:rFonts w:eastAsiaTheme="minorHAnsi"/>
    </w:rPr>
  </w:style>
  <w:style w:type="paragraph" w:customStyle="1" w:styleId="C0D1D78AA49C4ADFAE31DBCD88D4B6EB22">
    <w:name w:val="C0D1D78AA49C4ADFAE31DBCD88D4B6E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1">
    <w:name w:val="C5B4BD8D29A1447B891ECEA6A92AD647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1">
    <w:name w:val="BC2D42A687F846EB94C728C39DF650BB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1">
    <w:name w:val="701B5917D9384387B8B0668329290800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1">
    <w:name w:val="4BEFBFB7D403475EAD6237CDA5E90A68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4E924CFA6A54BDDAFE03887841748F321">
    <w:name w:val="04E924CFA6A54BDDAFE03887841748F321"/>
    <w:rsid w:val="008E3497"/>
    <w:rPr>
      <w:rFonts w:eastAsiaTheme="minorHAnsi"/>
    </w:rPr>
  </w:style>
  <w:style w:type="paragraph" w:customStyle="1" w:styleId="AA8E719ABE8D4B43934F10CD1ABB64EB22">
    <w:name w:val="AA8E719ABE8D4B43934F10CD1ABB64EB22"/>
    <w:rsid w:val="008E3497"/>
    <w:rPr>
      <w:rFonts w:eastAsiaTheme="minorHAnsi"/>
    </w:rPr>
  </w:style>
  <w:style w:type="paragraph" w:customStyle="1" w:styleId="5F3AC1E655F149588806E5A51403D7D322">
    <w:name w:val="5F3AC1E655F149588806E5A51403D7D322"/>
    <w:rsid w:val="008E3497"/>
    <w:rPr>
      <w:rFonts w:eastAsiaTheme="minorHAnsi"/>
    </w:rPr>
  </w:style>
  <w:style w:type="paragraph" w:customStyle="1" w:styleId="7FD1983AD3144D8F9074A09FE2BEE15922">
    <w:name w:val="7FD1983AD3144D8F9074A09FE2BEE15922"/>
    <w:rsid w:val="008E3497"/>
    <w:rPr>
      <w:rFonts w:eastAsiaTheme="minorHAnsi"/>
    </w:rPr>
  </w:style>
  <w:style w:type="paragraph" w:customStyle="1" w:styleId="029C6982E6484E998C15FC2FFA8A7BFC22">
    <w:name w:val="029C6982E6484E998C15FC2FFA8A7BFC22"/>
    <w:rsid w:val="008E3497"/>
    <w:rPr>
      <w:rFonts w:eastAsiaTheme="minorHAnsi"/>
    </w:rPr>
  </w:style>
  <w:style w:type="paragraph" w:customStyle="1" w:styleId="C852B99C658F4CE6AD8E206079E3528A22">
    <w:name w:val="C852B99C658F4CE6AD8E206079E3528A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1">
    <w:name w:val="80EB4002DDF543B8B7004C452EE7B9BC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1">
    <w:name w:val="F9C6533C1E864A0BBD94C648065B6841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1">
    <w:name w:val="EA5B4C1510D548428F23E5DE410C91FF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1">
    <w:name w:val="4AC15AD9E32B4F5AB87DB3A881AC141D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3">
    <w:name w:val="CB30427D8A294AA0A480965D16084A38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3">
    <w:name w:val="B1A877ABBF78477391393CC071241947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2">
    <w:name w:val="30FA10E18AA546EE8082541ED94B85B9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2">
    <w:name w:val="359543F408244E4C915219E2B65CF777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3">
    <w:name w:val="69C354DBE5AA4C778622C1EF7F77602F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2">
    <w:name w:val="F3D9A3CD7C384B34BB7E9EA9ED049A2A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2">
    <w:name w:val="CE2F75739CED4586BFE4380B66A8E9A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2">
    <w:name w:val="D83B4EB1345346298D6AC04A1C2C68B3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3">
    <w:name w:val="6450A64838B749DE84719D768C626C23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3">
    <w:name w:val="29F724682B4547DB859AA6939F154C38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2">
    <w:name w:val="2C3CBF37F6F74962A5515F410283C16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2">
    <w:name w:val="5095598FE6E4414EB5CB162CD1286D12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2">
    <w:name w:val="4FA2336CB7374907ACBE7D4F816F22B0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2">
    <w:name w:val="3E2C18A5A3A74F8CA5761C75EE656E10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2">
    <w:name w:val="19206A32E438411FBC0E828E1AE61FDD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0">
    <w:name w:val="53311A36E5E24080BAA86C99111FD9D420"/>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7">
    <w:name w:val="58D2FCB95647468A9C28713DD241D3A07"/>
    <w:rsid w:val="008E3497"/>
    <w:rPr>
      <w:rFonts w:eastAsiaTheme="minorHAnsi"/>
    </w:rPr>
  </w:style>
  <w:style w:type="paragraph" w:customStyle="1" w:styleId="C323CC46A70648378356EC26E1D562B621">
    <w:name w:val="C323CC46A70648378356EC26E1D562B621"/>
    <w:rsid w:val="008E3497"/>
    <w:rPr>
      <w:rFonts w:eastAsiaTheme="minorHAnsi"/>
    </w:rPr>
  </w:style>
  <w:style w:type="paragraph" w:customStyle="1" w:styleId="77588B905D0B4AE9B7C8CD5C40274F6621">
    <w:name w:val="77588B905D0B4AE9B7C8CD5C40274F6621"/>
    <w:rsid w:val="008E3497"/>
    <w:rPr>
      <w:rFonts w:eastAsiaTheme="minorHAnsi"/>
    </w:rPr>
  </w:style>
  <w:style w:type="paragraph" w:customStyle="1" w:styleId="1D83BB36814C4F888E8AE76AB9357D5728">
    <w:name w:val="1D83BB36814C4F888E8AE76AB9357D5728"/>
    <w:rsid w:val="008E3497"/>
    <w:rPr>
      <w:rFonts w:eastAsiaTheme="minorHAnsi"/>
    </w:rPr>
  </w:style>
  <w:style w:type="paragraph" w:customStyle="1" w:styleId="0C671431A5DE4D62BAA70CC82DC51D2728">
    <w:name w:val="0C671431A5DE4D62BAA70CC82DC51D2728"/>
    <w:rsid w:val="008E3497"/>
    <w:rPr>
      <w:rFonts w:eastAsiaTheme="minorHAnsi"/>
    </w:rPr>
  </w:style>
  <w:style w:type="paragraph" w:customStyle="1" w:styleId="A906F06CC02849A38415AABC0E3A91DF28">
    <w:name w:val="A906F06CC02849A38415AABC0E3A91DF28"/>
    <w:rsid w:val="008E3497"/>
    <w:rPr>
      <w:rFonts w:eastAsiaTheme="minorHAnsi"/>
    </w:rPr>
  </w:style>
  <w:style w:type="paragraph" w:customStyle="1" w:styleId="814B1A56490E4E47BA66AE8807DF66535">
    <w:name w:val="814B1A56490E4E47BA66AE8807DF66535"/>
    <w:rsid w:val="008E3497"/>
    <w:rPr>
      <w:rFonts w:eastAsiaTheme="minorHAnsi"/>
    </w:rPr>
  </w:style>
  <w:style w:type="paragraph" w:customStyle="1" w:styleId="C184A1F3F64E49D19B486858F96F490123">
    <w:name w:val="C184A1F3F64E49D19B486858F96F4901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5">
    <w:name w:val="B0762CB60C864F8191E8C4152BBED9935"/>
    <w:rsid w:val="008E3497"/>
    <w:rPr>
      <w:rFonts w:eastAsiaTheme="minorHAnsi"/>
    </w:rPr>
  </w:style>
  <w:style w:type="paragraph" w:customStyle="1" w:styleId="27D158F4A81F4B858317FA58B0281C9523">
    <w:name w:val="27D158F4A81F4B858317FA58B0281C9523"/>
    <w:rsid w:val="008E3497"/>
    <w:rPr>
      <w:rFonts w:eastAsiaTheme="minorHAnsi"/>
    </w:rPr>
  </w:style>
  <w:style w:type="paragraph" w:customStyle="1" w:styleId="D9E1C13FC0F9413D8A9255569D77D68223">
    <w:name w:val="D9E1C13FC0F9413D8A9255569D77D68223"/>
    <w:rsid w:val="008E3497"/>
    <w:rPr>
      <w:rFonts w:eastAsiaTheme="minorHAnsi"/>
    </w:rPr>
  </w:style>
  <w:style w:type="paragraph" w:customStyle="1" w:styleId="B189B9CA004041FAB51FF4C517609C2F5">
    <w:name w:val="B189B9CA004041FAB51FF4C517609C2F5"/>
    <w:rsid w:val="008E3497"/>
    <w:rPr>
      <w:rFonts w:eastAsiaTheme="minorHAnsi"/>
    </w:rPr>
  </w:style>
  <w:style w:type="paragraph" w:customStyle="1" w:styleId="D63F1DA4324A4ADEB7460D370549486323">
    <w:name w:val="D63F1DA4324A4ADEB7460D370549486323"/>
    <w:rsid w:val="008E3497"/>
    <w:rPr>
      <w:rFonts w:eastAsiaTheme="minorHAnsi"/>
    </w:rPr>
  </w:style>
  <w:style w:type="paragraph" w:customStyle="1" w:styleId="EAFD1B8491A94827B672C032C43BAC9423">
    <w:name w:val="EAFD1B8491A94827B672C032C43BAC9423"/>
    <w:rsid w:val="008E3497"/>
    <w:rPr>
      <w:rFonts w:eastAsiaTheme="minorHAnsi"/>
    </w:rPr>
  </w:style>
  <w:style w:type="paragraph" w:customStyle="1" w:styleId="202384D35ED942229D550B05AF95D31D5">
    <w:name w:val="202384D35ED942229D550B05AF95D31D5"/>
    <w:rsid w:val="008E3497"/>
    <w:rPr>
      <w:rFonts w:eastAsiaTheme="minorHAnsi"/>
    </w:rPr>
  </w:style>
  <w:style w:type="paragraph" w:customStyle="1" w:styleId="4303BD00D2E4428784F03A95DAE436C723">
    <w:name w:val="4303BD00D2E4428784F03A95DAE436C723"/>
    <w:rsid w:val="008E3497"/>
    <w:rPr>
      <w:rFonts w:eastAsiaTheme="minorHAnsi"/>
    </w:rPr>
  </w:style>
  <w:style w:type="paragraph" w:customStyle="1" w:styleId="A5FCE149CC5E4C0887C25E4F4ECBE30123">
    <w:name w:val="A5FCE149CC5E4C0887C25E4F4ECBE30123"/>
    <w:rsid w:val="008E3497"/>
    <w:rPr>
      <w:rFonts w:eastAsiaTheme="minorHAnsi"/>
    </w:rPr>
  </w:style>
  <w:style w:type="paragraph" w:customStyle="1" w:styleId="1C7FB9F6B6EA4ED2915A21090CE9EFBA4">
    <w:name w:val="1C7FB9F6B6EA4ED2915A21090CE9EFBA4"/>
    <w:rsid w:val="008E3497"/>
    <w:rPr>
      <w:rFonts w:eastAsiaTheme="minorHAnsi"/>
    </w:rPr>
  </w:style>
  <w:style w:type="paragraph" w:customStyle="1" w:styleId="8CD15BE22342406A809A8F077FA2982623">
    <w:name w:val="8CD15BE22342406A809A8F077FA2982623"/>
    <w:rsid w:val="008E3497"/>
    <w:rPr>
      <w:rFonts w:eastAsiaTheme="minorHAnsi"/>
    </w:rPr>
  </w:style>
  <w:style w:type="paragraph" w:customStyle="1" w:styleId="5A4ED76E717B45928798C23B55BDAE3523">
    <w:name w:val="5A4ED76E717B45928798C23B55BDAE3523"/>
    <w:rsid w:val="008E3497"/>
    <w:rPr>
      <w:rFonts w:eastAsiaTheme="minorHAnsi"/>
    </w:rPr>
  </w:style>
  <w:style w:type="paragraph" w:customStyle="1" w:styleId="C43736ABF11D46C4B911FAE0B56CEF2823">
    <w:name w:val="C43736ABF11D46C4B911FAE0B56CEF2823"/>
    <w:rsid w:val="008E3497"/>
    <w:rPr>
      <w:rFonts w:eastAsiaTheme="minorHAnsi"/>
    </w:rPr>
  </w:style>
  <w:style w:type="paragraph" w:customStyle="1" w:styleId="8FC354A4976B49E3B22E1A29C0F4DD4A23">
    <w:name w:val="8FC354A4976B49E3B22E1A29C0F4DD4A23"/>
    <w:rsid w:val="008E3497"/>
    <w:rPr>
      <w:rFonts w:eastAsiaTheme="minorHAnsi"/>
    </w:rPr>
  </w:style>
  <w:style w:type="paragraph" w:customStyle="1" w:styleId="0ADF65EB0BE645E7BD590251E8E5DB9C23">
    <w:name w:val="0ADF65EB0BE645E7BD590251E8E5DB9C23"/>
    <w:rsid w:val="008E3497"/>
    <w:rPr>
      <w:rFonts w:eastAsiaTheme="minorHAnsi"/>
    </w:rPr>
  </w:style>
  <w:style w:type="paragraph" w:customStyle="1" w:styleId="6D0EBA63F0C742468D8900840D084F8223">
    <w:name w:val="6D0EBA63F0C742468D8900840D084F8223"/>
    <w:rsid w:val="008E3497"/>
    <w:rPr>
      <w:rFonts w:eastAsiaTheme="minorHAnsi"/>
    </w:rPr>
  </w:style>
  <w:style w:type="paragraph" w:customStyle="1" w:styleId="B6B9F7CDE0534971BAE0FE4DDE262D2323">
    <w:name w:val="B6B9F7CDE0534971BAE0FE4DDE262D2323"/>
    <w:rsid w:val="008E3497"/>
    <w:rPr>
      <w:rFonts w:eastAsiaTheme="minorHAnsi"/>
    </w:rPr>
  </w:style>
  <w:style w:type="paragraph" w:customStyle="1" w:styleId="76C6EAFB2C0E43C78479016282DEDDC923">
    <w:name w:val="76C6EAFB2C0E43C78479016282DEDDC923"/>
    <w:rsid w:val="008E3497"/>
    <w:rPr>
      <w:rFonts w:eastAsiaTheme="minorHAnsi"/>
    </w:rPr>
  </w:style>
  <w:style w:type="paragraph" w:customStyle="1" w:styleId="B670A14F59A94E33A2BB6DBC01B330223">
    <w:name w:val="B670A14F59A94E33A2BB6DBC01B330223"/>
    <w:rsid w:val="008E3497"/>
    <w:rPr>
      <w:rFonts w:eastAsiaTheme="minorHAnsi"/>
    </w:rPr>
  </w:style>
  <w:style w:type="paragraph" w:customStyle="1" w:styleId="E8E8493026B74CC6ACAF73535FF7FE1C23">
    <w:name w:val="E8E8493026B74CC6ACAF73535FF7FE1C23"/>
    <w:rsid w:val="008E3497"/>
    <w:rPr>
      <w:rFonts w:eastAsiaTheme="minorHAnsi"/>
    </w:rPr>
  </w:style>
  <w:style w:type="paragraph" w:customStyle="1" w:styleId="338560FC8B1F4478A5F16F16C8F608EC4">
    <w:name w:val="338560FC8B1F4478A5F16F16C8F608EC4"/>
    <w:rsid w:val="008E3497"/>
    <w:rPr>
      <w:rFonts w:eastAsiaTheme="minorHAnsi"/>
    </w:rPr>
  </w:style>
  <w:style w:type="paragraph" w:customStyle="1" w:styleId="E65085FA4A8449E6ACA6F936D800376622">
    <w:name w:val="E65085FA4A8449E6ACA6F936D800376622"/>
    <w:rsid w:val="008E3497"/>
    <w:rPr>
      <w:rFonts w:eastAsiaTheme="minorHAnsi"/>
    </w:rPr>
  </w:style>
  <w:style w:type="paragraph" w:customStyle="1" w:styleId="5C44F96216F046C796BAC5F33B2E635E22">
    <w:name w:val="5C44F96216F046C796BAC5F33B2E635E22"/>
    <w:rsid w:val="008E3497"/>
    <w:rPr>
      <w:rFonts w:eastAsiaTheme="minorHAnsi"/>
    </w:rPr>
  </w:style>
  <w:style w:type="paragraph" w:customStyle="1" w:styleId="8267B38D2D6D461DA7DC68C112302B1022">
    <w:name w:val="8267B38D2D6D461DA7DC68C112302B1022"/>
    <w:rsid w:val="008E3497"/>
    <w:rPr>
      <w:rFonts w:eastAsiaTheme="minorHAnsi"/>
    </w:rPr>
  </w:style>
  <w:style w:type="paragraph" w:customStyle="1" w:styleId="1D0709AE76F64B018E2BD9D3DBFB66DF23">
    <w:name w:val="1D0709AE76F64B018E2BD9D3DBFB66DF23"/>
    <w:rsid w:val="008E3497"/>
    <w:rPr>
      <w:rFonts w:eastAsiaTheme="minorHAnsi"/>
    </w:rPr>
  </w:style>
  <w:style w:type="paragraph" w:customStyle="1" w:styleId="014F5C04BB22410C81F677299043755823">
    <w:name w:val="014F5C04BB22410C81F677299043755823"/>
    <w:rsid w:val="008E3497"/>
    <w:rPr>
      <w:rFonts w:eastAsiaTheme="minorHAnsi"/>
    </w:rPr>
  </w:style>
  <w:style w:type="paragraph" w:customStyle="1" w:styleId="B9A966E752EF41688ECB507D015082D923">
    <w:name w:val="B9A966E752EF41688ECB507D015082D923"/>
    <w:rsid w:val="008E3497"/>
    <w:rPr>
      <w:rFonts w:eastAsiaTheme="minorHAnsi"/>
    </w:rPr>
  </w:style>
  <w:style w:type="paragraph" w:customStyle="1" w:styleId="46A7D5AF3B744D088EEAE5CD6C10E70A23">
    <w:name w:val="46A7D5AF3B744D088EEAE5CD6C10E70A23"/>
    <w:rsid w:val="008E3497"/>
    <w:rPr>
      <w:rFonts w:eastAsiaTheme="minorHAnsi"/>
    </w:rPr>
  </w:style>
  <w:style w:type="paragraph" w:customStyle="1" w:styleId="BCB611364F9347DAA2812B71AE790C0A23">
    <w:name w:val="BCB611364F9347DAA2812B71AE790C0A23"/>
    <w:rsid w:val="008E3497"/>
    <w:rPr>
      <w:rFonts w:eastAsiaTheme="minorHAnsi"/>
    </w:rPr>
  </w:style>
  <w:style w:type="paragraph" w:customStyle="1" w:styleId="460FFF3674E14D72998229450119FCEB23">
    <w:name w:val="460FFF3674E14D72998229450119FCEB23"/>
    <w:rsid w:val="008E3497"/>
    <w:rPr>
      <w:rFonts w:eastAsiaTheme="minorHAnsi"/>
    </w:rPr>
  </w:style>
  <w:style w:type="paragraph" w:customStyle="1" w:styleId="264BAB5FDC0040D59FCD702B943351BC23">
    <w:name w:val="264BAB5FDC0040D59FCD702B943351BC23"/>
    <w:rsid w:val="008E3497"/>
    <w:rPr>
      <w:rFonts w:eastAsiaTheme="minorHAnsi"/>
    </w:rPr>
  </w:style>
  <w:style w:type="paragraph" w:customStyle="1" w:styleId="A1A5D004AC464522AE9740F47D4815E523">
    <w:name w:val="A1A5D004AC464522AE9740F47D4815E523"/>
    <w:rsid w:val="008E3497"/>
    <w:rPr>
      <w:rFonts w:eastAsiaTheme="minorHAnsi"/>
    </w:rPr>
  </w:style>
  <w:style w:type="paragraph" w:customStyle="1" w:styleId="228DFE730EE2445F88E4473929BCB01923">
    <w:name w:val="228DFE730EE2445F88E4473929BCB01923"/>
    <w:rsid w:val="008E3497"/>
    <w:rPr>
      <w:rFonts w:eastAsiaTheme="minorHAnsi"/>
    </w:rPr>
  </w:style>
  <w:style w:type="paragraph" w:customStyle="1" w:styleId="F78F108F90C34D70AE86C5A10431040623">
    <w:name w:val="F78F108F90C34D70AE86C5A10431040623"/>
    <w:rsid w:val="008E3497"/>
    <w:rPr>
      <w:rFonts w:eastAsiaTheme="minorHAnsi"/>
    </w:rPr>
  </w:style>
  <w:style w:type="paragraph" w:customStyle="1" w:styleId="EDC3D059C9B9474E9803BC0E7C2D08D623">
    <w:name w:val="EDC3D059C9B9474E9803BC0E7C2D08D623"/>
    <w:rsid w:val="008E3497"/>
    <w:rPr>
      <w:rFonts w:eastAsiaTheme="minorHAnsi"/>
    </w:rPr>
  </w:style>
  <w:style w:type="paragraph" w:customStyle="1" w:styleId="042546AAA6F04535AE13F68E252FBBAD23">
    <w:name w:val="042546AAA6F04535AE13F68E252FBBAD23"/>
    <w:rsid w:val="008E3497"/>
    <w:rPr>
      <w:rFonts w:eastAsiaTheme="minorHAnsi"/>
    </w:rPr>
  </w:style>
  <w:style w:type="paragraph" w:customStyle="1" w:styleId="F648E57EDDDA4103BEB6EB2027F886FE23">
    <w:name w:val="F648E57EDDDA4103BEB6EB2027F886FE23"/>
    <w:rsid w:val="008E3497"/>
    <w:rPr>
      <w:rFonts w:eastAsiaTheme="minorHAnsi"/>
    </w:rPr>
  </w:style>
  <w:style w:type="paragraph" w:customStyle="1" w:styleId="7A0E2DA54B564033AADF8E0A308E3BD623">
    <w:name w:val="7A0E2DA54B564033AADF8E0A308E3BD623"/>
    <w:rsid w:val="008E3497"/>
    <w:rPr>
      <w:rFonts w:eastAsiaTheme="minorHAnsi"/>
    </w:rPr>
  </w:style>
  <w:style w:type="paragraph" w:customStyle="1" w:styleId="BE297880B0664BCDAEF10213354D0B9023">
    <w:name w:val="BE297880B0664BCDAEF10213354D0B9023"/>
    <w:rsid w:val="008E3497"/>
    <w:rPr>
      <w:rFonts w:eastAsiaTheme="minorHAnsi"/>
    </w:rPr>
  </w:style>
  <w:style w:type="paragraph" w:customStyle="1" w:styleId="2D5EF8DC645D4489AE2CC323A682CD3223">
    <w:name w:val="2D5EF8DC645D4489AE2CC323A682CD3223"/>
    <w:rsid w:val="008E3497"/>
    <w:rPr>
      <w:rFonts w:eastAsiaTheme="minorHAnsi"/>
    </w:rPr>
  </w:style>
  <w:style w:type="paragraph" w:customStyle="1" w:styleId="2A162FDA4D8D460AB3656054947C08A822">
    <w:name w:val="2A162FDA4D8D460AB3656054947C08A822"/>
    <w:rsid w:val="008E3497"/>
    <w:rPr>
      <w:rFonts w:eastAsiaTheme="minorHAnsi"/>
    </w:rPr>
  </w:style>
  <w:style w:type="paragraph" w:customStyle="1" w:styleId="58FCA5FD42AC4D3C88A91BA7A499238C22">
    <w:name w:val="58FCA5FD42AC4D3C88A91BA7A499238C22"/>
    <w:rsid w:val="008E3497"/>
    <w:rPr>
      <w:rFonts w:eastAsiaTheme="minorHAnsi"/>
    </w:rPr>
  </w:style>
  <w:style w:type="paragraph" w:customStyle="1" w:styleId="4A6D7A85299643B5845B1F33D648F40823">
    <w:name w:val="4A6D7A85299643B5845B1F33D648F40823"/>
    <w:rsid w:val="008E3497"/>
    <w:rPr>
      <w:rFonts w:eastAsiaTheme="minorHAnsi"/>
    </w:rPr>
  </w:style>
  <w:style w:type="paragraph" w:customStyle="1" w:styleId="DA4CBAEC936B4A30A43F5E9602AAE05823">
    <w:name w:val="DA4CBAEC936B4A30A43F5E9602AAE05823"/>
    <w:rsid w:val="008E3497"/>
    <w:rPr>
      <w:rFonts w:eastAsiaTheme="minorHAnsi"/>
    </w:rPr>
  </w:style>
  <w:style w:type="paragraph" w:customStyle="1" w:styleId="08DB1DBF8085480A8A4FE5487F2740BE23">
    <w:name w:val="08DB1DBF8085480A8A4FE5487F2740BE23"/>
    <w:rsid w:val="008E3497"/>
    <w:rPr>
      <w:rFonts w:eastAsiaTheme="minorHAnsi"/>
    </w:rPr>
  </w:style>
  <w:style w:type="paragraph" w:customStyle="1" w:styleId="50B239A143F841C5A54A7D561728A5E223">
    <w:name w:val="50B239A143F841C5A54A7D561728A5E223"/>
    <w:rsid w:val="008E3497"/>
    <w:rPr>
      <w:rFonts w:eastAsiaTheme="minorHAnsi"/>
    </w:rPr>
  </w:style>
  <w:style w:type="paragraph" w:customStyle="1" w:styleId="2F95F946BDDD4275B5538079E51A548923">
    <w:name w:val="2F95F946BDDD4275B5538079E51A548923"/>
    <w:rsid w:val="008E3497"/>
    <w:rPr>
      <w:rFonts w:eastAsiaTheme="minorHAnsi"/>
    </w:rPr>
  </w:style>
  <w:style w:type="paragraph" w:customStyle="1" w:styleId="A744815489F4469184FE1F2F434D0CDF23">
    <w:name w:val="A744815489F4469184FE1F2F434D0CDF23"/>
    <w:rsid w:val="008E3497"/>
    <w:rPr>
      <w:rFonts w:eastAsiaTheme="minorHAnsi"/>
    </w:rPr>
  </w:style>
  <w:style w:type="paragraph" w:customStyle="1" w:styleId="0CFADBD0B7EA47C5AAD6D656A2CD2BA023">
    <w:name w:val="0CFADBD0B7EA47C5AAD6D656A2CD2BA023"/>
    <w:rsid w:val="008E3497"/>
    <w:rPr>
      <w:rFonts w:eastAsiaTheme="minorHAnsi"/>
    </w:rPr>
  </w:style>
  <w:style w:type="paragraph" w:customStyle="1" w:styleId="D4C16506615B4C5FB9DC4371BAF33E8323">
    <w:name w:val="D4C16506615B4C5FB9DC4371BAF33E8323"/>
    <w:rsid w:val="008E3497"/>
    <w:rPr>
      <w:rFonts w:eastAsiaTheme="minorHAnsi"/>
    </w:rPr>
  </w:style>
  <w:style w:type="paragraph" w:customStyle="1" w:styleId="801AA6F3FED54A57A0835768E8E19BD123">
    <w:name w:val="801AA6F3FED54A57A0835768E8E19BD123"/>
    <w:rsid w:val="008E3497"/>
    <w:rPr>
      <w:rFonts w:eastAsiaTheme="minorHAnsi"/>
    </w:rPr>
  </w:style>
  <w:style w:type="paragraph" w:customStyle="1" w:styleId="A468E7CBCB0740A3B521D29B91A5518523">
    <w:name w:val="A468E7CBCB0740A3B521D29B91A5518523"/>
    <w:rsid w:val="008E3497"/>
    <w:rPr>
      <w:rFonts w:eastAsiaTheme="minorHAnsi"/>
    </w:rPr>
  </w:style>
  <w:style w:type="paragraph" w:customStyle="1" w:styleId="63B152712FF64051A1A79836CF3F164922">
    <w:name w:val="63B152712FF64051A1A79836CF3F164922"/>
    <w:rsid w:val="008E3497"/>
    <w:rPr>
      <w:rFonts w:eastAsiaTheme="minorHAnsi"/>
    </w:rPr>
  </w:style>
  <w:style w:type="paragraph" w:customStyle="1" w:styleId="795E4F4036724693B46DA81E4E698DAE22">
    <w:name w:val="795E4F4036724693B46DA81E4E698DAE22"/>
    <w:rsid w:val="008E3497"/>
    <w:rPr>
      <w:rFonts w:eastAsiaTheme="minorHAnsi"/>
    </w:rPr>
  </w:style>
  <w:style w:type="paragraph" w:customStyle="1" w:styleId="B362D57E5FC842E0B111DEC39886325C22">
    <w:name w:val="B362D57E5FC842E0B111DEC39886325C22"/>
    <w:rsid w:val="008E3497"/>
    <w:rPr>
      <w:rFonts w:eastAsiaTheme="minorHAnsi"/>
    </w:rPr>
  </w:style>
  <w:style w:type="paragraph" w:customStyle="1" w:styleId="9A8A3CE1D6E046F8BB9739AE8D698AC622">
    <w:name w:val="9A8A3CE1D6E046F8BB9739AE8D698AC622"/>
    <w:rsid w:val="008E3497"/>
    <w:rPr>
      <w:rFonts w:eastAsiaTheme="minorHAnsi"/>
    </w:rPr>
  </w:style>
  <w:style w:type="paragraph" w:customStyle="1" w:styleId="AE382DAEE7DE4E5586CF3B988E99103022">
    <w:name w:val="AE382DAEE7DE4E5586CF3B988E99103022"/>
    <w:rsid w:val="008E3497"/>
    <w:rPr>
      <w:rFonts w:eastAsiaTheme="minorHAnsi"/>
    </w:rPr>
  </w:style>
  <w:style w:type="paragraph" w:customStyle="1" w:styleId="9AE6703245F1434089742FF04FC27BB422">
    <w:name w:val="9AE6703245F1434089742FF04FC27BB422"/>
    <w:rsid w:val="008E3497"/>
    <w:rPr>
      <w:rFonts w:eastAsiaTheme="minorHAnsi"/>
    </w:rPr>
  </w:style>
  <w:style w:type="paragraph" w:customStyle="1" w:styleId="8365CDB2A7674B318D64BCF0AB00F5B422">
    <w:name w:val="8365CDB2A7674B318D64BCF0AB00F5B422"/>
    <w:rsid w:val="008E3497"/>
    <w:rPr>
      <w:rFonts w:eastAsiaTheme="minorHAnsi"/>
    </w:rPr>
  </w:style>
  <w:style w:type="paragraph" w:customStyle="1" w:styleId="931734EB321F4496B412BD0508DEA76422">
    <w:name w:val="931734EB321F4496B412BD0508DEA76422"/>
    <w:rsid w:val="008E3497"/>
    <w:rPr>
      <w:rFonts w:eastAsiaTheme="minorHAnsi"/>
    </w:rPr>
  </w:style>
  <w:style w:type="paragraph" w:customStyle="1" w:styleId="C2CD03634207489DB1C3C387A8A896B122">
    <w:name w:val="C2CD03634207489DB1C3C387A8A896B122"/>
    <w:rsid w:val="008E3497"/>
    <w:rPr>
      <w:rFonts w:eastAsiaTheme="minorHAnsi"/>
    </w:rPr>
  </w:style>
  <w:style w:type="paragraph" w:customStyle="1" w:styleId="96916A38AF6841FD9DD9E55E7D34DC1922">
    <w:name w:val="96916A38AF6841FD9DD9E55E7D34DC1922"/>
    <w:rsid w:val="008E3497"/>
    <w:rPr>
      <w:rFonts w:eastAsiaTheme="minorHAnsi"/>
    </w:rPr>
  </w:style>
  <w:style w:type="paragraph" w:customStyle="1" w:styleId="A89B56BE3FA54F1EB0DF6C8E04726BD322">
    <w:name w:val="A89B56BE3FA54F1EB0DF6C8E04726BD322"/>
    <w:rsid w:val="008E3497"/>
    <w:rPr>
      <w:rFonts w:eastAsiaTheme="minorHAnsi"/>
    </w:rPr>
  </w:style>
  <w:style w:type="paragraph" w:customStyle="1" w:styleId="F8E1047451944441A88ABD85B6C95EF522">
    <w:name w:val="F8E1047451944441A88ABD85B6C95EF522"/>
    <w:rsid w:val="008E3497"/>
    <w:rPr>
      <w:rFonts w:eastAsiaTheme="minorHAnsi"/>
    </w:rPr>
  </w:style>
  <w:style w:type="paragraph" w:customStyle="1" w:styleId="3E7A4DF811C14257AE4FD1FBC49BEB6C22">
    <w:name w:val="3E7A4DF811C14257AE4FD1FBC49BEB6C22"/>
    <w:rsid w:val="008E3497"/>
    <w:rPr>
      <w:rFonts w:eastAsiaTheme="minorHAnsi"/>
    </w:rPr>
  </w:style>
  <w:style w:type="paragraph" w:customStyle="1" w:styleId="8DA693B836C04B67B93BF5980F03ABEB2">
    <w:name w:val="8DA693B836C04B67B93BF5980F03ABEB2"/>
    <w:rsid w:val="008E3497"/>
    <w:rPr>
      <w:rFonts w:eastAsiaTheme="minorHAnsi"/>
    </w:rPr>
  </w:style>
  <w:style w:type="paragraph" w:customStyle="1" w:styleId="FA739E41EE4F42C5B04A2E7E96D6022D22">
    <w:name w:val="FA739E41EE4F42C5B04A2E7E96D6022D22"/>
    <w:rsid w:val="008E3497"/>
    <w:rPr>
      <w:rFonts w:eastAsiaTheme="minorHAnsi"/>
    </w:rPr>
  </w:style>
  <w:style w:type="paragraph" w:customStyle="1" w:styleId="C0D1D78AA49C4ADFAE31DBCD88D4B6EB23">
    <w:name w:val="C0D1D78AA49C4ADFAE31DBCD88D4B6E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2">
    <w:name w:val="C5B4BD8D29A1447B891ECEA6A92AD647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2">
    <w:name w:val="BC2D42A687F846EB94C728C39DF650BB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2">
    <w:name w:val="701B5917D9384387B8B0668329290800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2">
    <w:name w:val="4BEFBFB7D403475EAD6237CDA5E90A68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
    <w:name w:val="A0CD3B20474D4D8CA0B02A119544922D"/>
    <w:rsid w:val="008E3497"/>
    <w:rPr>
      <w:rFonts w:eastAsiaTheme="minorHAnsi"/>
    </w:rPr>
  </w:style>
  <w:style w:type="paragraph" w:customStyle="1" w:styleId="3291EA951B3C486AB367F375C960408B">
    <w:name w:val="3291EA951B3C486AB367F375C960408B"/>
    <w:rsid w:val="008E3497"/>
    <w:rPr>
      <w:rFonts w:eastAsiaTheme="minorHAnsi"/>
    </w:rPr>
  </w:style>
  <w:style w:type="paragraph" w:customStyle="1" w:styleId="80EB4002DDF543B8B7004C452EE7B9BC22">
    <w:name w:val="80EB4002DDF543B8B7004C452EE7B9BC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2">
    <w:name w:val="F9C6533C1E864A0BBD94C648065B6841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2">
    <w:name w:val="EA5B4C1510D548428F23E5DE410C91FF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2">
    <w:name w:val="4AC15AD9E32B4F5AB87DB3A881AC141D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4">
    <w:name w:val="CB30427D8A294AA0A480965D16084A38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4">
    <w:name w:val="B1A877ABBF78477391393CC071241947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3">
    <w:name w:val="30FA10E18AA546EE8082541ED94B85B9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3">
    <w:name w:val="359543F408244E4C915219E2B65CF777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4">
    <w:name w:val="69C354DBE5AA4C778622C1EF7F77602F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3">
    <w:name w:val="F3D9A3CD7C384B34BB7E9EA9ED049A2A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3">
    <w:name w:val="CE2F75739CED4586BFE4380B66A8E9A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3">
    <w:name w:val="D83B4EB1345346298D6AC04A1C2C68B3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4">
    <w:name w:val="6450A64838B749DE84719D768C626C23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4">
    <w:name w:val="29F724682B4547DB859AA6939F154C38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3">
    <w:name w:val="2C3CBF37F6F74962A5515F410283C16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3">
    <w:name w:val="5095598FE6E4414EB5CB162CD1286D12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3">
    <w:name w:val="4FA2336CB7374907ACBE7D4F816F22B0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3">
    <w:name w:val="3E2C18A5A3A74F8CA5761C75EE656E10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3">
    <w:name w:val="19206A32E438411FBC0E828E1AE61FDD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1">
    <w:name w:val="53311A36E5E24080BAA86C99111FD9D421"/>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8">
    <w:name w:val="58D2FCB95647468A9C28713DD241D3A08"/>
    <w:rsid w:val="008E3497"/>
    <w:rPr>
      <w:rFonts w:eastAsiaTheme="minorHAnsi"/>
    </w:rPr>
  </w:style>
  <w:style w:type="paragraph" w:customStyle="1" w:styleId="C323CC46A70648378356EC26E1D562B622">
    <w:name w:val="C323CC46A70648378356EC26E1D562B622"/>
    <w:rsid w:val="008E3497"/>
    <w:rPr>
      <w:rFonts w:eastAsiaTheme="minorHAnsi"/>
    </w:rPr>
  </w:style>
  <w:style w:type="paragraph" w:customStyle="1" w:styleId="77588B905D0B4AE9B7C8CD5C40274F6622">
    <w:name w:val="77588B905D0B4AE9B7C8CD5C40274F6622"/>
    <w:rsid w:val="008E3497"/>
    <w:rPr>
      <w:rFonts w:eastAsiaTheme="minorHAnsi"/>
    </w:rPr>
  </w:style>
  <w:style w:type="paragraph" w:customStyle="1" w:styleId="1D83BB36814C4F888E8AE76AB9357D5729">
    <w:name w:val="1D83BB36814C4F888E8AE76AB9357D5729"/>
    <w:rsid w:val="008E3497"/>
    <w:rPr>
      <w:rFonts w:eastAsiaTheme="minorHAnsi"/>
    </w:rPr>
  </w:style>
  <w:style w:type="paragraph" w:customStyle="1" w:styleId="0C671431A5DE4D62BAA70CC82DC51D2729">
    <w:name w:val="0C671431A5DE4D62BAA70CC82DC51D2729"/>
    <w:rsid w:val="008E3497"/>
    <w:rPr>
      <w:rFonts w:eastAsiaTheme="minorHAnsi"/>
    </w:rPr>
  </w:style>
  <w:style w:type="paragraph" w:customStyle="1" w:styleId="A906F06CC02849A38415AABC0E3A91DF29">
    <w:name w:val="A906F06CC02849A38415AABC0E3A91DF29"/>
    <w:rsid w:val="008E3497"/>
    <w:rPr>
      <w:rFonts w:eastAsiaTheme="minorHAnsi"/>
    </w:rPr>
  </w:style>
  <w:style w:type="paragraph" w:customStyle="1" w:styleId="814B1A56490E4E47BA66AE8807DF66536">
    <w:name w:val="814B1A56490E4E47BA66AE8807DF66536"/>
    <w:rsid w:val="008E3497"/>
    <w:rPr>
      <w:rFonts w:eastAsiaTheme="minorHAnsi"/>
    </w:rPr>
  </w:style>
  <w:style w:type="paragraph" w:customStyle="1" w:styleId="C184A1F3F64E49D19B486858F96F490124">
    <w:name w:val="C184A1F3F64E49D19B486858F96F4901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6">
    <w:name w:val="B0762CB60C864F8191E8C4152BBED9936"/>
    <w:rsid w:val="008E3497"/>
    <w:rPr>
      <w:rFonts w:eastAsiaTheme="minorHAnsi"/>
    </w:rPr>
  </w:style>
  <w:style w:type="paragraph" w:customStyle="1" w:styleId="27D158F4A81F4B858317FA58B0281C9524">
    <w:name w:val="27D158F4A81F4B858317FA58B0281C9524"/>
    <w:rsid w:val="008E3497"/>
    <w:rPr>
      <w:rFonts w:eastAsiaTheme="minorHAnsi"/>
    </w:rPr>
  </w:style>
  <w:style w:type="paragraph" w:customStyle="1" w:styleId="D9E1C13FC0F9413D8A9255569D77D68224">
    <w:name w:val="D9E1C13FC0F9413D8A9255569D77D68224"/>
    <w:rsid w:val="008E3497"/>
    <w:rPr>
      <w:rFonts w:eastAsiaTheme="minorHAnsi"/>
    </w:rPr>
  </w:style>
  <w:style w:type="paragraph" w:customStyle="1" w:styleId="B189B9CA004041FAB51FF4C517609C2F6">
    <w:name w:val="B189B9CA004041FAB51FF4C517609C2F6"/>
    <w:rsid w:val="008E3497"/>
    <w:rPr>
      <w:rFonts w:eastAsiaTheme="minorHAnsi"/>
    </w:rPr>
  </w:style>
  <w:style w:type="paragraph" w:customStyle="1" w:styleId="D63F1DA4324A4ADEB7460D370549486324">
    <w:name w:val="D63F1DA4324A4ADEB7460D370549486324"/>
    <w:rsid w:val="008E3497"/>
    <w:rPr>
      <w:rFonts w:eastAsiaTheme="minorHAnsi"/>
    </w:rPr>
  </w:style>
  <w:style w:type="paragraph" w:customStyle="1" w:styleId="EAFD1B8491A94827B672C032C43BAC9424">
    <w:name w:val="EAFD1B8491A94827B672C032C43BAC9424"/>
    <w:rsid w:val="008E3497"/>
    <w:rPr>
      <w:rFonts w:eastAsiaTheme="minorHAnsi"/>
    </w:rPr>
  </w:style>
  <w:style w:type="paragraph" w:customStyle="1" w:styleId="202384D35ED942229D550B05AF95D31D6">
    <w:name w:val="202384D35ED942229D550B05AF95D31D6"/>
    <w:rsid w:val="008E3497"/>
    <w:rPr>
      <w:rFonts w:eastAsiaTheme="minorHAnsi"/>
    </w:rPr>
  </w:style>
  <w:style w:type="paragraph" w:customStyle="1" w:styleId="4303BD00D2E4428784F03A95DAE436C724">
    <w:name w:val="4303BD00D2E4428784F03A95DAE436C724"/>
    <w:rsid w:val="008E3497"/>
    <w:rPr>
      <w:rFonts w:eastAsiaTheme="minorHAnsi"/>
    </w:rPr>
  </w:style>
  <w:style w:type="paragraph" w:customStyle="1" w:styleId="A5FCE149CC5E4C0887C25E4F4ECBE30124">
    <w:name w:val="A5FCE149CC5E4C0887C25E4F4ECBE30124"/>
    <w:rsid w:val="008E3497"/>
    <w:rPr>
      <w:rFonts w:eastAsiaTheme="minorHAnsi"/>
    </w:rPr>
  </w:style>
  <w:style w:type="paragraph" w:customStyle="1" w:styleId="1C7FB9F6B6EA4ED2915A21090CE9EFBA5">
    <w:name w:val="1C7FB9F6B6EA4ED2915A21090CE9EFBA5"/>
    <w:rsid w:val="008E3497"/>
    <w:rPr>
      <w:rFonts w:eastAsiaTheme="minorHAnsi"/>
    </w:rPr>
  </w:style>
  <w:style w:type="paragraph" w:customStyle="1" w:styleId="8CD15BE22342406A809A8F077FA2982624">
    <w:name w:val="8CD15BE22342406A809A8F077FA2982624"/>
    <w:rsid w:val="008E3497"/>
    <w:rPr>
      <w:rFonts w:eastAsiaTheme="minorHAnsi"/>
    </w:rPr>
  </w:style>
  <w:style w:type="paragraph" w:customStyle="1" w:styleId="5A4ED76E717B45928798C23B55BDAE3524">
    <w:name w:val="5A4ED76E717B45928798C23B55BDAE3524"/>
    <w:rsid w:val="008E3497"/>
    <w:rPr>
      <w:rFonts w:eastAsiaTheme="minorHAnsi"/>
    </w:rPr>
  </w:style>
  <w:style w:type="paragraph" w:customStyle="1" w:styleId="C43736ABF11D46C4B911FAE0B56CEF2824">
    <w:name w:val="C43736ABF11D46C4B911FAE0B56CEF2824"/>
    <w:rsid w:val="008E3497"/>
    <w:rPr>
      <w:rFonts w:eastAsiaTheme="minorHAnsi"/>
    </w:rPr>
  </w:style>
  <w:style w:type="paragraph" w:customStyle="1" w:styleId="8FC354A4976B49E3B22E1A29C0F4DD4A24">
    <w:name w:val="8FC354A4976B49E3B22E1A29C0F4DD4A24"/>
    <w:rsid w:val="008E3497"/>
    <w:rPr>
      <w:rFonts w:eastAsiaTheme="minorHAnsi"/>
    </w:rPr>
  </w:style>
  <w:style w:type="paragraph" w:customStyle="1" w:styleId="0ADF65EB0BE645E7BD590251E8E5DB9C24">
    <w:name w:val="0ADF65EB0BE645E7BD590251E8E5DB9C24"/>
    <w:rsid w:val="008E3497"/>
    <w:rPr>
      <w:rFonts w:eastAsiaTheme="minorHAnsi"/>
    </w:rPr>
  </w:style>
  <w:style w:type="paragraph" w:customStyle="1" w:styleId="6D0EBA63F0C742468D8900840D084F8224">
    <w:name w:val="6D0EBA63F0C742468D8900840D084F8224"/>
    <w:rsid w:val="008E3497"/>
    <w:rPr>
      <w:rFonts w:eastAsiaTheme="minorHAnsi"/>
    </w:rPr>
  </w:style>
  <w:style w:type="paragraph" w:customStyle="1" w:styleId="B6B9F7CDE0534971BAE0FE4DDE262D2324">
    <w:name w:val="B6B9F7CDE0534971BAE0FE4DDE262D2324"/>
    <w:rsid w:val="008E3497"/>
    <w:rPr>
      <w:rFonts w:eastAsiaTheme="minorHAnsi"/>
    </w:rPr>
  </w:style>
  <w:style w:type="paragraph" w:customStyle="1" w:styleId="76C6EAFB2C0E43C78479016282DEDDC924">
    <w:name w:val="76C6EAFB2C0E43C78479016282DEDDC924"/>
    <w:rsid w:val="008E3497"/>
    <w:rPr>
      <w:rFonts w:eastAsiaTheme="minorHAnsi"/>
    </w:rPr>
  </w:style>
  <w:style w:type="paragraph" w:customStyle="1" w:styleId="B670A14F59A94E33A2BB6DBC01B330224">
    <w:name w:val="B670A14F59A94E33A2BB6DBC01B330224"/>
    <w:rsid w:val="008E3497"/>
    <w:rPr>
      <w:rFonts w:eastAsiaTheme="minorHAnsi"/>
    </w:rPr>
  </w:style>
  <w:style w:type="paragraph" w:customStyle="1" w:styleId="E8E8493026B74CC6ACAF73535FF7FE1C24">
    <w:name w:val="E8E8493026B74CC6ACAF73535FF7FE1C24"/>
    <w:rsid w:val="008E3497"/>
    <w:rPr>
      <w:rFonts w:eastAsiaTheme="minorHAnsi"/>
    </w:rPr>
  </w:style>
  <w:style w:type="paragraph" w:customStyle="1" w:styleId="338560FC8B1F4478A5F16F16C8F608EC5">
    <w:name w:val="338560FC8B1F4478A5F16F16C8F608EC5"/>
    <w:rsid w:val="008E3497"/>
    <w:rPr>
      <w:rFonts w:eastAsiaTheme="minorHAnsi"/>
    </w:rPr>
  </w:style>
  <w:style w:type="paragraph" w:customStyle="1" w:styleId="E65085FA4A8449E6ACA6F936D800376623">
    <w:name w:val="E65085FA4A8449E6ACA6F936D800376623"/>
    <w:rsid w:val="008E3497"/>
    <w:rPr>
      <w:rFonts w:eastAsiaTheme="minorHAnsi"/>
    </w:rPr>
  </w:style>
  <w:style w:type="paragraph" w:customStyle="1" w:styleId="5C44F96216F046C796BAC5F33B2E635E23">
    <w:name w:val="5C44F96216F046C796BAC5F33B2E635E23"/>
    <w:rsid w:val="008E3497"/>
    <w:rPr>
      <w:rFonts w:eastAsiaTheme="minorHAnsi"/>
    </w:rPr>
  </w:style>
  <w:style w:type="paragraph" w:customStyle="1" w:styleId="8267B38D2D6D461DA7DC68C112302B1023">
    <w:name w:val="8267B38D2D6D461DA7DC68C112302B1023"/>
    <w:rsid w:val="008E3497"/>
    <w:rPr>
      <w:rFonts w:eastAsiaTheme="minorHAnsi"/>
    </w:rPr>
  </w:style>
  <w:style w:type="paragraph" w:customStyle="1" w:styleId="1D0709AE76F64B018E2BD9D3DBFB66DF24">
    <w:name w:val="1D0709AE76F64B018E2BD9D3DBFB66DF24"/>
    <w:rsid w:val="008E3497"/>
    <w:rPr>
      <w:rFonts w:eastAsiaTheme="minorHAnsi"/>
    </w:rPr>
  </w:style>
  <w:style w:type="paragraph" w:customStyle="1" w:styleId="014F5C04BB22410C81F677299043755824">
    <w:name w:val="014F5C04BB22410C81F677299043755824"/>
    <w:rsid w:val="008E3497"/>
    <w:rPr>
      <w:rFonts w:eastAsiaTheme="minorHAnsi"/>
    </w:rPr>
  </w:style>
  <w:style w:type="paragraph" w:customStyle="1" w:styleId="B9A966E752EF41688ECB507D015082D924">
    <w:name w:val="B9A966E752EF41688ECB507D015082D924"/>
    <w:rsid w:val="008E3497"/>
    <w:rPr>
      <w:rFonts w:eastAsiaTheme="minorHAnsi"/>
    </w:rPr>
  </w:style>
  <w:style w:type="paragraph" w:customStyle="1" w:styleId="46A7D5AF3B744D088EEAE5CD6C10E70A24">
    <w:name w:val="46A7D5AF3B744D088EEAE5CD6C10E70A24"/>
    <w:rsid w:val="008E3497"/>
    <w:rPr>
      <w:rFonts w:eastAsiaTheme="minorHAnsi"/>
    </w:rPr>
  </w:style>
  <w:style w:type="paragraph" w:customStyle="1" w:styleId="BCB611364F9347DAA2812B71AE790C0A24">
    <w:name w:val="BCB611364F9347DAA2812B71AE790C0A24"/>
    <w:rsid w:val="008E3497"/>
    <w:rPr>
      <w:rFonts w:eastAsiaTheme="minorHAnsi"/>
    </w:rPr>
  </w:style>
  <w:style w:type="paragraph" w:customStyle="1" w:styleId="460FFF3674E14D72998229450119FCEB24">
    <w:name w:val="460FFF3674E14D72998229450119FCEB24"/>
    <w:rsid w:val="008E3497"/>
    <w:rPr>
      <w:rFonts w:eastAsiaTheme="minorHAnsi"/>
    </w:rPr>
  </w:style>
  <w:style w:type="paragraph" w:customStyle="1" w:styleId="264BAB5FDC0040D59FCD702B943351BC24">
    <w:name w:val="264BAB5FDC0040D59FCD702B943351BC24"/>
    <w:rsid w:val="008E3497"/>
    <w:rPr>
      <w:rFonts w:eastAsiaTheme="minorHAnsi"/>
    </w:rPr>
  </w:style>
  <w:style w:type="paragraph" w:customStyle="1" w:styleId="A1A5D004AC464522AE9740F47D4815E524">
    <w:name w:val="A1A5D004AC464522AE9740F47D4815E524"/>
    <w:rsid w:val="008E3497"/>
    <w:rPr>
      <w:rFonts w:eastAsiaTheme="minorHAnsi"/>
    </w:rPr>
  </w:style>
  <w:style w:type="paragraph" w:customStyle="1" w:styleId="228DFE730EE2445F88E4473929BCB01924">
    <w:name w:val="228DFE730EE2445F88E4473929BCB01924"/>
    <w:rsid w:val="008E3497"/>
    <w:rPr>
      <w:rFonts w:eastAsiaTheme="minorHAnsi"/>
    </w:rPr>
  </w:style>
  <w:style w:type="paragraph" w:customStyle="1" w:styleId="F78F108F90C34D70AE86C5A10431040624">
    <w:name w:val="F78F108F90C34D70AE86C5A10431040624"/>
    <w:rsid w:val="008E3497"/>
    <w:rPr>
      <w:rFonts w:eastAsiaTheme="minorHAnsi"/>
    </w:rPr>
  </w:style>
  <w:style w:type="paragraph" w:customStyle="1" w:styleId="EDC3D059C9B9474E9803BC0E7C2D08D624">
    <w:name w:val="EDC3D059C9B9474E9803BC0E7C2D08D624"/>
    <w:rsid w:val="008E3497"/>
    <w:rPr>
      <w:rFonts w:eastAsiaTheme="minorHAnsi"/>
    </w:rPr>
  </w:style>
  <w:style w:type="paragraph" w:customStyle="1" w:styleId="042546AAA6F04535AE13F68E252FBBAD24">
    <w:name w:val="042546AAA6F04535AE13F68E252FBBAD24"/>
    <w:rsid w:val="008E3497"/>
    <w:rPr>
      <w:rFonts w:eastAsiaTheme="minorHAnsi"/>
    </w:rPr>
  </w:style>
  <w:style w:type="paragraph" w:customStyle="1" w:styleId="F648E57EDDDA4103BEB6EB2027F886FE24">
    <w:name w:val="F648E57EDDDA4103BEB6EB2027F886FE24"/>
    <w:rsid w:val="008E3497"/>
    <w:rPr>
      <w:rFonts w:eastAsiaTheme="minorHAnsi"/>
    </w:rPr>
  </w:style>
  <w:style w:type="paragraph" w:customStyle="1" w:styleId="7A0E2DA54B564033AADF8E0A308E3BD624">
    <w:name w:val="7A0E2DA54B564033AADF8E0A308E3BD624"/>
    <w:rsid w:val="008E3497"/>
    <w:rPr>
      <w:rFonts w:eastAsiaTheme="minorHAnsi"/>
    </w:rPr>
  </w:style>
  <w:style w:type="paragraph" w:customStyle="1" w:styleId="BE297880B0664BCDAEF10213354D0B9024">
    <w:name w:val="BE297880B0664BCDAEF10213354D0B9024"/>
    <w:rsid w:val="008E3497"/>
    <w:rPr>
      <w:rFonts w:eastAsiaTheme="minorHAnsi"/>
    </w:rPr>
  </w:style>
  <w:style w:type="paragraph" w:customStyle="1" w:styleId="2D5EF8DC645D4489AE2CC323A682CD3224">
    <w:name w:val="2D5EF8DC645D4489AE2CC323A682CD3224"/>
    <w:rsid w:val="008E3497"/>
    <w:rPr>
      <w:rFonts w:eastAsiaTheme="minorHAnsi"/>
    </w:rPr>
  </w:style>
  <w:style w:type="paragraph" w:customStyle="1" w:styleId="2A162FDA4D8D460AB3656054947C08A823">
    <w:name w:val="2A162FDA4D8D460AB3656054947C08A823"/>
    <w:rsid w:val="008E3497"/>
    <w:rPr>
      <w:rFonts w:eastAsiaTheme="minorHAnsi"/>
    </w:rPr>
  </w:style>
  <w:style w:type="paragraph" w:customStyle="1" w:styleId="58FCA5FD42AC4D3C88A91BA7A499238C23">
    <w:name w:val="58FCA5FD42AC4D3C88A91BA7A499238C23"/>
    <w:rsid w:val="008E3497"/>
    <w:rPr>
      <w:rFonts w:eastAsiaTheme="minorHAnsi"/>
    </w:rPr>
  </w:style>
  <w:style w:type="paragraph" w:customStyle="1" w:styleId="4A6D7A85299643B5845B1F33D648F40824">
    <w:name w:val="4A6D7A85299643B5845B1F33D648F40824"/>
    <w:rsid w:val="008E3497"/>
    <w:rPr>
      <w:rFonts w:eastAsiaTheme="minorHAnsi"/>
    </w:rPr>
  </w:style>
  <w:style w:type="paragraph" w:customStyle="1" w:styleId="DA4CBAEC936B4A30A43F5E9602AAE05824">
    <w:name w:val="DA4CBAEC936B4A30A43F5E9602AAE05824"/>
    <w:rsid w:val="008E3497"/>
    <w:rPr>
      <w:rFonts w:eastAsiaTheme="minorHAnsi"/>
    </w:rPr>
  </w:style>
  <w:style w:type="paragraph" w:customStyle="1" w:styleId="08DB1DBF8085480A8A4FE5487F2740BE24">
    <w:name w:val="08DB1DBF8085480A8A4FE5487F2740BE24"/>
    <w:rsid w:val="008E3497"/>
    <w:rPr>
      <w:rFonts w:eastAsiaTheme="minorHAnsi"/>
    </w:rPr>
  </w:style>
  <w:style w:type="paragraph" w:customStyle="1" w:styleId="50B239A143F841C5A54A7D561728A5E224">
    <w:name w:val="50B239A143F841C5A54A7D561728A5E224"/>
    <w:rsid w:val="008E3497"/>
    <w:rPr>
      <w:rFonts w:eastAsiaTheme="minorHAnsi"/>
    </w:rPr>
  </w:style>
  <w:style w:type="paragraph" w:customStyle="1" w:styleId="2F95F946BDDD4275B5538079E51A548924">
    <w:name w:val="2F95F946BDDD4275B5538079E51A548924"/>
    <w:rsid w:val="008E3497"/>
    <w:rPr>
      <w:rFonts w:eastAsiaTheme="minorHAnsi"/>
    </w:rPr>
  </w:style>
  <w:style w:type="paragraph" w:customStyle="1" w:styleId="A744815489F4469184FE1F2F434D0CDF24">
    <w:name w:val="A744815489F4469184FE1F2F434D0CDF24"/>
    <w:rsid w:val="008E3497"/>
    <w:rPr>
      <w:rFonts w:eastAsiaTheme="minorHAnsi"/>
    </w:rPr>
  </w:style>
  <w:style w:type="paragraph" w:customStyle="1" w:styleId="0CFADBD0B7EA47C5AAD6D656A2CD2BA024">
    <w:name w:val="0CFADBD0B7EA47C5AAD6D656A2CD2BA024"/>
    <w:rsid w:val="008E3497"/>
    <w:rPr>
      <w:rFonts w:eastAsiaTheme="minorHAnsi"/>
    </w:rPr>
  </w:style>
  <w:style w:type="paragraph" w:customStyle="1" w:styleId="D4C16506615B4C5FB9DC4371BAF33E8324">
    <w:name w:val="D4C16506615B4C5FB9DC4371BAF33E8324"/>
    <w:rsid w:val="008E3497"/>
    <w:rPr>
      <w:rFonts w:eastAsiaTheme="minorHAnsi"/>
    </w:rPr>
  </w:style>
  <w:style w:type="paragraph" w:customStyle="1" w:styleId="801AA6F3FED54A57A0835768E8E19BD124">
    <w:name w:val="801AA6F3FED54A57A0835768E8E19BD124"/>
    <w:rsid w:val="008E3497"/>
    <w:rPr>
      <w:rFonts w:eastAsiaTheme="minorHAnsi"/>
    </w:rPr>
  </w:style>
  <w:style w:type="paragraph" w:customStyle="1" w:styleId="A468E7CBCB0740A3B521D29B91A5518524">
    <w:name w:val="A468E7CBCB0740A3B521D29B91A5518524"/>
    <w:rsid w:val="008E3497"/>
    <w:rPr>
      <w:rFonts w:eastAsiaTheme="minorHAnsi"/>
    </w:rPr>
  </w:style>
  <w:style w:type="paragraph" w:customStyle="1" w:styleId="63B152712FF64051A1A79836CF3F164923">
    <w:name w:val="63B152712FF64051A1A79836CF3F164923"/>
    <w:rsid w:val="008E3497"/>
    <w:rPr>
      <w:rFonts w:eastAsiaTheme="minorHAnsi"/>
    </w:rPr>
  </w:style>
  <w:style w:type="paragraph" w:customStyle="1" w:styleId="795E4F4036724693B46DA81E4E698DAE23">
    <w:name w:val="795E4F4036724693B46DA81E4E698DAE23"/>
    <w:rsid w:val="008E3497"/>
    <w:rPr>
      <w:rFonts w:eastAsiaTheme="minorHAnsi"/>
    </w:rPr>
  </w:style>
  <w:style w:type="paragraph" w:customStyle="1" w:styleId="B362D57E5FC842E0B111DEC39886325C23">
    <w:name w:val="B362D57E5FC842E0B111DEC39886325C23"/>
    <w:rsid w:val="008E3497"/>
    <w:rPr>
      <w:rFonts w:eastAsiaTheme="minorHAnsi"/>
    </w:rPr>
  </w:style>
  <w:style w:type="paragraph" w:customStyle="1" w:styleId="9A8A3CE1D6E046F8BB9739AE8D698AC623">
    <w:name w:val="9A8A3CE1D6E046F8BB9739AE8D698AC623"/>
    <w:rsid w:val="008E3497"/>
    <w:rPr>
      <w:rFonts w:eastAsiaTheme="minorHAnsi"/>
    </w:rPr>
  </w:style>
  <w:style w:type="paragraph" w:customStyle="1" w:styleId="AE382DAEE7DE4E5586CF3B988E99103023">
    <w:name w:val="AE382DAEE7DE4E5586CF3B988E99103023"/>
    <w:rsid w:val="008E3497"/>
    <w:rPr>
      <w:rFonts w:eastAsiaTheme="minorHAnsi"/>
    </w:rPr>
  </w:style>
  <w:style w:type="paragraph" w:customStyle="1" w:styleId="9AE6703245F1434089742FF04FC27BB423">
    <w:name w:val="9AE6703245F1434089742FF04FC27BB423"/>
    <w:rsid w:val="008E3497"/>
    <w:rPr>
      <w:rFonts w:eastAsiaTheme="minorHAnsi"/>
    </w:rPr>
  </w:style>
  <w:style w:type="paragraph" w:customStyle="1" w:styleId="8365CDB2A7674B318D64BCF0AB00F5B423">
    <w:name w:val="8365CDB2A7674B318D64BCF0AB00F5B423"/>
    <w:rsid w:val="008E3497"/>
    <w:rPr>
      <w:rFonts w:eastAsiaTheme="minorHAnsi"/>
    </w:rPr>
  </w:style>
  <w:style w:type="paragraph" w:customStyle="1" w:styleId="931734EB321F4496B412BD0508DEA76423">
    <w:name w:val="931734EB321F4496B412BD0508DEA76423"/>
    <w:rsid w:val="008E3497"/>
    <w:rPr>
      <w:rFonts w:eastAsiaTheme="minorHAnsi"/>
    </w:rPr>
  </w:style>
  <w:style w:type="paragraph" w:customStyle="1" w:styleId="C2CD03634207489DB1C3C387A8A896B123">
    <w:name w:val="C2CD03634207489DB1C3C387A8A896B123"/>
    <w:rsid w:val="008E3497"/>
    <w:rPr>
      <w:rFonts w:eastAsiaTheme="minorHAnsi"/>
    </w:rPr>
  </w:style>
  <w:style w:type="paragraph" w:customStyle="1" w:styleId="96916A38AF6841FD9DD9E55E7D34DC1923">
    <w:name w:val="96916A38AF6841FD9DD9E55E7D34DC1923"/>
    <w:rsid w:val="008E3497"/>
    <w:rPr>
      <w:rFonts w:eastAsiaTheme="minorHAnsi"/>
    </w:rPr>
  </w:style>
  <w:style w:type="paragraph" w:customStyle="1" w:styleId="A89B56BE3FA54F1EB0DF6C8E04726BD323">
    <w:name w:val="A89B56BE3FA54F1EB0DF6C8E04726BD323"/>
    <w:rsid w:val="008E3497"/>
    <w:rPr>
      <w:rFonts w:eastAsiaTheme="minorHAnsi"/>
    </w:rPr>
  </w:style>
  <w:style w:type="paragraph" w:customStyle="1" w:styleId="F8E1047451944441A88ABD85B6C95EF523">
    <w:name w:val="F8E1047451944441A88ABD85B6C95EF523"/>
    <w:rsid w:val="008E3497"/>
    <w:rPr>
      <w:rFonts w:eastAsiaTheme="minorHAnsi"/>
    </w:rPr>
  </w:style>
  <w:style w:type="paragraph" w:customStyle="1" w:styleId="3E7A4DF811C14257AE4FD1FBC49BEB6C23">
    <w:name w:val="3E7A4DF811C14257AE4FD1FBC49BEB6C23"/>
    <w:rsid w:val="008E3497"/>
    <w:rPr>
      <w:rFonts w:eastAsiaTheme="minorHAnsi"/>
    </w:rPr>
  </w:style>
  <w:style w:type="paragraph" w:customStyle="1" w:styleId="8DA693B836C04B67B93BF5980F03ABEB3">
    <w:name w:val="8DA693B836C04B67B93BF5980F03ABEB3"/>
    <w:rsid w:val="008E3497"/>
    <w:rPr>
      <w:rFonts w:eastAsiaTheme="minorHAnsi"/>
    </w:rPr>
  </w:style>
  <w:style w:type="paragraph" w:customStyle="1" w:styleId="FA739E41EE4F42C5B04A2E7E96D6022D23">
    <w:name w:val="FA739E41EE4F42C5B04A2E7E96D6022D23"/>
    <w:rsid w:val="008E3497"/>
    <w:rPr>
      <w:rFonts w:eastAsiaTheme="minorHAnsi"/>
    </w:rPr>
  </w:style>
  <w:style w:type="paragraph" w:customStyle="1" w:styleId="C0D1D78AA49C4ADFAE31DBCD88D4B6EB24">
    <w:name w:val="C0D1D78AA49C4ADFAE31DBCD88D4B6E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3">
    <w:name w:val="C5B4BD8D29A1447B891ECEA6A92AD647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3">
    <w:name w:val="BC2D42A687F846EB94C728C39DF650BB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3">
    <w:name w:val="701B5917D9384387B8B0668329290800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3">
    <w:name w:val="4BEFBFB7D403475EAD6237CDA5E90A68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1">
    <w:name w:val="A0CD3B20474D4D8CA0B02A119544922D1"/>
    <w:rsid w:val="008E3497"/>
    <w:rPr>
      <w:rFonts w:eastAsiaTheme="minorHAnsi"/>
    </w:rPr>
  </w:style>
  <w:style w:type="paragraph" w:customStyle="1" w:styleId="3291EA951B3C486AB367F375C960408B1">
    <w:name w:val="3291EA951B3C486AB367F375C960408B1"/>
    <w:rsid w:val="008E3497"/>
    <w:rPr>
      <w:rFonts w:eastAsiaTheme="minorHAnsi"/>
    </w:rPr>
  </w:style>
  <w:style w:type="paragraph" w:customStyle="1" w:styleId="4D5CB910EF354435AFA74D17E1284E70">
    <w:name w:val="4D5CB910EF354435AFA74D17E1284E70"/>
    <w:rsid w:val="008E3497"/>
    <w:rPr>
      <w:rFonts w:eastAsiaTheme="minorHAnsi"/>
    </w:rPr>
  </w:style>
  <w:style w:type="paragraph" w:customStyle="1" w:styleId="3E58E1CC6C894C6596512F46A18E6C0E">
    <w:name w:val="3E58E1CC6C894C6596512F46A18E6C0E"/>
    <w:rsid w:val="008E3497"/>
    <w:rPr>
      <w:rFonts w:eastAsiaTheme="minorHAnsi"/>
    </w:rPr>
  </w:style>
  <w:style w:type="paragraph" w:customStyle="1" w:styleId="80EB4002DDF543B8B7004C452EE7B9BC23">
    <w:name w:val="80EB4002DDF543B8B7004C452EE7B9BC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3">
    <w:name w:val="F9C6533C1E864A0BBD94C648065B6841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3">
    <w:name w:val="EA5B4C1510D548428F23E5DE410C91FF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3">
    <w:name w:val="4AC15AD9E32B4F5AB87DB3A881AC141D23"/>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B30427D8A294AA0A480965D16084A3825">
    <w:name w:val="CB30427D8A294AA0A480965D16084A38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1A877ABBF78477391393CC07124194725">
    <w:name w:val="B1A877ABBF78477391393CC071241947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0FA10E18AA546EE8082541ED94B85B924">
    <w:name w:val="30FA10E18AA546EE8082541ED94B85B9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59543F408244E4C915219E2B65CF77724">
    <w:name w:val="359543F408244E4C915219E2B65CF777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9C354DBE5AA4C778622C1EF7F77602F25">
    <w:name w:val="69C354DBE5AA4C778622C1EF7F77602F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3D9A3CD7C384B34BB7E9EA9ED049A2A24">
    <w:name w:val="F3D9A3CD7C384B34BB7E9EA9ED049A2A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E2F75739CED4586BFE4380B66A8E9AB24">
    <w:name w:val="CE2F75739CED4586BFE4380B66A8E9A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D83B4EB1345346298D6AC04A1C2C68B324">
    <w:name w:val="D83B4EB1345346298D6AC04A1C2C68B3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6450A64838B749DE84719D768C626C2325">
    <w:name w:val="6450A64838B749DE84719D768C626C23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9F724682B4547DB859AA6939F154C3825">
    <w:name w:val="29F724682B4547DB859AA6939F154C38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2C3CBF37F6F74962A5515F410283C16B24">
    <w:name w:val="2C3CBF37F6F74962A5515F410283C16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095598FE6E4414EB5CB162CD1286D1224">
    <w:name w:val="5095598FE6E4414EB5CB162CD1286D12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FA2336CB7374907ACBE7D4F816F22B024">
    <w:name w:val="4FA2336CB7374907ACBE7D4F816F22B0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3E2C18A5A3A74F8CA5761C75EE656E1024">
    <w:name w:val="3E2C18A5A3A74F8CA5761C75EE656E10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19206A32E438411FBC0E828E1AE61FDD24">
    <w:name w:val="19206A32E438411FBC0E828E1AE61FDD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3311A36E5E24080BAA86C99111FD9D422">
    <w:name w:val="53311A36E5E24080BAA86C99111FD9D422"/>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58D2FCB95647468A9C28713DD241D3A09">
    <w:name w:val="58D2FCB95647468A9C28713DD241D3A09"/>
    <w:rsid w:val="008E3497"/>
    <w:rPr>
      <w:rFonts w:eastAsiaTheme="minorHAnsi"/>
    </w:rPr>
  </w:style>
  <w:style w:type="paragraph" w:customStyle="1" w:styleId="C323CC46A70648378356EC26E1D562B623">
    <w:name w:val="C323CC46A70648378356EC26E1D562B623"/>
    <w:rsid w:val="008E3497"/>
    <w:rPr>
      <w:rFonts w:eastAsiaTheme="minorHAnsi"/>
    </w:rPr>
  </w:style>
  <w:style w:type="paragraph" w:customStyle="1" w:styleId="77588B905D0B4AE9B7C8CD5C40274F6623">
    <w:name w:val="77588B905D0B4AE9B7C8CD5C40274F6623"/>
    <w:rsid w:val="008E3497"/>
    <w:rPr>
      <w:rFonts w:eastAsiaTheme="minorHAnsi"/>
    </w:rPr>
  </w:style>
  <w:style w:type="paragraph" w:customStyle="1" w:styleId="1D83BB36814C4F888E8AE76AB9357D5730">
    <w:name w:val="1D83BB36814C4F888E8AE76AB9357D5730"/>
    <w:rsid w:val="008E3497"/>
    <w:rPr>
      <w:rFonts w:eastAsiaTheme="minorHAnsi"/>
    </w:rPr>
  </w:style>
  <w:style w:type="paragraph" w:customStyle="1" w:styleId="0C671431A5DE4D62BAA70CC82DC51D2730">
    <w:name w:val="0C671431A5DE4D62BAA70CC82DC51D2730"/>
    <w:rsid w:val="008E3497"/>
    <w:rPr>
      <w:rFonts w:eastAsiaTheme="minorHAnsi"/>
    </w:rPr>
  </w:style>
  <w:style w:type="paragraph" w:customStyle="1" w:styleId="A906F06CC02849A38415AABC0E3A91DF30">
    <w:name w:val="A906F06CC02849A38415AABC0E3A91DF30"/>
    <w:rsid w:val="008E3497"/>
    <w:rPr>
      <w:rFonts w:eastAsiaTheme="minorHAnsi"/>
    </w:rPr>
  </w:style>
  <w:style w:type="paragraph" w:customStyle="1" w:styleId="814B1A56490E4E47BA66AE8807DF66537">
    <w:name w:val="814B1A56490E4E47BA66AE8807DF66537"/>
    <w:rsid w:val="008E3497"/>
    <w:rPr>
      <w:rFonts w:eastAsiaTheme="minorHAnsi"/>
    </w:rPr>
  </w:style>
  <w:style w:type="paragraph" w:customStyle="1" w:styleId="C184A1F3F64E49D19B486858F96F490125">
    <w:name w:val="C184A1F3F64E49D19B486858F96F4901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0762CB60C864F8191E8C4152BBED9937">
    <w:name w:val="B0762CB60C864F8191E8C4152BBED9937"/>
    <w:rsid w:val="008E3497"/>
    <w:rPr>
      <w:rFonts w:eastAsiaTheme="minorHAnsi"/>
    </w:rPr>
  </w:style>
  <w:style w:type="paragraph" w:customStyle="1" w:styleId="27D158F4A81F4B858317FA58B0281C9525">
    <w:name w:val="27D158F4A81F4B858317FA58B0281C9525"/>
    <w:rsid w:val="008E3497"/>
    <w:rPr>
      <w:rFonts w:eastAsiaTheme="minorHAnsi"/>
    </w:rPr>
  </w:style>
  <w:style w:type="paragraph" w:customStyle="1" w:styleId="D9E1C13FC0F9413D8A9255569D77D68225">
    <w:name w:val="D9E1C13FC0F9413D8A9255569D77D68225"/>
    <w:rsid w:val="008E3497"/>
    <w:rPr>
      <w:rFonts w:eastAsiaTheme="minorHAnsi"/>
    </w:rPr>
  </w:style>
  <w:style w:type="paragraph" w:customStyle="1" w:styleId="B189B9CA004041FAB51FF4C517609C2F7">
    <w:name w:val="B189B9CA004041FAB51FF4C517609C2F7"/>
    <w:rsid w:val="008E3497"/>
    <w:rPr>
      <w:rFonts w:eastAsiaTheme="minorHAnsi"/>
    </w:rPr>
  </w:style>
  <w:style w:type="paragraph" w:customStyle="1" w:styleId="D63F1DA4324A4ADEB7460D370549486325">
    <w:name w:val="D63F1DA4324A4ADEB7460D370549486325"/>
    <w:rsid w:val="008E3497"/>
    <w:rPr>
      <w:rFonts w:eastAsiaTheme="minorHAnsi"/>
    </w:rPr>
  </w:style>
  <w:style w:type="paragraph" w:customStyle="1" w:styleId="EAFD1B8491A94827B672C032C43BAC9425">
    <w:name w:val="EAFD1B8491A94827B672C032C43BAC9425"/>
    <w:rsid w:val="008E3497"/>
    <w:rPr>
      <w:rFonts w:eastAsiaTheme="minorHAnsi"/>
    </w:rPr>
  </w:style>
  <w:style w:type="paragraph" w:customStyle="1" w:styleId="202384D35ED942229D550B05AF95D31D7">
    <w:name w:val="202384D35ED942229D550B05AF95D31D7"/>
    <w:rsid w:val="008E3497"/>
    <w:rPr>
      <w:rFonts w:eastAsiaTheme="minorHAnsi"/>
    </w:rPr>
  </w:style>
  <w:style w:type="paragraph" w:customStyle="1" w:styleId="4303BD00D2E4428784F03A95DAE436C725">
    <w:name w:val="4303BD00D2E4428784F03A95DAE436C725"/>
    <w:rsid w:val="008E3497"/>
    <w:rPr>
      <w:rFonts w:eastAsiaTheme="minorHAnsi"/>
    </w:rPr>
  </w:style>
  <w:style w:type="paragraph" w:customStyle="1" w:styleId="A5FCE149CC5E4C0887C25E4F4ECBE30125">
    <w:name w:val="A5FCE149CC5E4C0887C25E4F4ECBE30125"/>
    <w:rsid w:val="008E3497"/>
    <w:rPr>
      <w:rFonts w:eastAsiaTheme="minorHAnsi"/>
    </w:rPr>
  </w:style>
  <w:style w:type="paragraph" w:customStyle="1" w:styleId="1C7FB9F6B6EA4ED2915A21090CE9EFBA6">
    <w:name w:val="1C7FB9F6B6EA4ED2915A21090CE9EFBA6"/>
    <w:rsid w:val="008E3497"/>
    <w:rPr>
      <w:rFonts w:eastAsiaTheme="minorHAnsi"/>
    </w:rPr>
  </w:style>
  <w:style w:type="paragraph" w:customStyle="1" w:styleId="8CD15BE22342406A809A8F077FA2982625">
    <w:name w:val="8CD15BE22342406A809A8F077FA2982625"/>
    <w:rsid w:val="008E3497"/>
    <w:rPr>
      <w:rFonts w:eastAsiaTheme="minorHAnsi"/>
    </w:rPr>
  </w:style>
  <w:style w:type="paragraph" w:customStyle="1" w:styleId="5A4ED76E717B45928798C23B55BDAE3525">
    <w:name w:val="5A4ED76E717B45928798C23B55BDAE3525"/>
    <w:rsid w:val="008E3497"/>
    <w:rPr>
      <w:rFonts w:eastAsiaTheme="minorHAnsi"/>
    </w:rPr>
  </w:style>
  <w:style w:type="paragraph" w:customStyle="1" w:styleId="C43736ABF11D46C4B911FAE0B56CEF2825">
    <w:name w:val="C43736ABF11D46C4B911FAE0B56CEF2825"/>
    <w:rsid w:val="008E3497"/>
    <w:rPr>
      <w:rFonts w:eastAsiaTheme="minorHAnsi"/>
    </w:rPr>
  </w:style>
  <w:style w:type="paragraph" w:customStyle="1" w:styleId="8FC354A4976B49E3B22E1A29C0F4DD4A25">
    <w:name w:val="8FC354A4976B49E3B22E1A29C0F4DD4A25"/>
    <w:rsid w:val="008E3497"/>
    <w:rPr>
      <w:rFonts w:eastAsiaTheme="minorHAnsi"/>
    </w:rPr>
  </w:style>
  <w:style w:type="paragraph" w:customStyle="1" w:styleId="0ADF65EB0BE645E7BD590251E8E5DB9C25">
    <w:name w:val="0ADF65EB0BE645E7BD590251E8E5DB9C25"/>
    <w:rsid w:val="008E3497"/>
    <w:rPr>
      <w:rFonts w:eastAsiaTheme="minorHAnsi"/>
    </w:rPr>
  </w:style>
  <w:style w:type="paragraph" w:customStyle="1" w:styleId="6D0EBA63F0C742468D8900840D084F8225">
    <w:name w:val="6D0EBA63F0C742468D8900840D084F8225"/>
    <w:rsid w:val="008E3497"/>
    <w:rPr>
      <w:rFonts w:eastAsiaTheme="minorHAnsi"/>
    </w:rPr>
  </w:style>
  <w:style w:type="paragraph" w:customStyle="1" w:styleId="B6B9F7CDE0534971BAE0FE4DDE262D2325">
    <w:name w:val="B6B9F7CDE0534971BAE0FE4DDE262D2325"/>
    <w:rsid w:val="008E3497"/>
    <w:rPr>
      <w:rFonts w:eastAsiaTheme="minorHAnsi"/>
    </w:rPr>
  </w:style>
  <w:style w:type="paragraph" w:customStyle="1" w:styleId="76C6EAFB2C0E43C78479016282DEDDC925">
    <w:name w:val="76C6EAFB2C0E43C78479016282DEDDC925"/>
    <w:rsid w:val="008E3497"/>
    <w:rPr>
      <w:rFonts w:eastAsiaTheme="minorHAnsi"/>
    </w:rPr>
  </w:style>
  <w:style w:type="paragraph" w:customStyle="1" w:styleId="B670A14F59A94E33A2BB6DBC01B330225">
    <w:name w:val="B670A14F59A94E33A2BB6DBC01B330225"/>
    <w:rsid w:val="008E3497"/>
    <w:rPr>
      <w:rFonts w:eastAsiaTheme="minorHAnsi"/>
    </w:rPr>
  </w:style>
  <w:style w:type="paragraph" w:customStyle="1" w:styleId="E8E8493026B74CC6ACAF73535FF7FE1C25">
    <w:name w:val="E8E8493026B74CC6ACAF73535FF7FE1C25"/>
    <w:rsid w:val="008E3497"/>
    <w:rPr>
      <w:rFonts w:eastAsiaTheme="minorHAnsi"/>
    </w:rPr>
  </w:style>
  <w:style w:type="paragraph" w:customStyle="1" w:styleId="338560FC8B1F4478A5F16F16C8F608EC6">
    <w:name w:val="338560FC8B1F4478A5F16F16C8F608EC6"/>
    <w:rsid w:val="008E3497"/>
    <w:rPr>
      <w:rFonts w:eastAsiaTheme="minorHAnsi"/>
    </w:rPr>
  </w:style>
  <w:style w:type="paragraph" w:customStyle="1" w:styleId="E65085FA4A8449E6ACA6F936D800376624">
    <w:name w:val="E65085FA4A8449E6ACA6F936D800376624"/>
    <w:rsid w:val="008E3497"/>
    <w:rPr>
      <w:rFonts w:eastAsiaTheme="minorHAnsi"/>
    </w:rPr>
  </w:style>
  <w:style w:type="paragraph" w:customStyle="1" w:styleId="5C44F96216F046C796BAC5F33B2E635E24">
    <w:name w:val="5C44F96216F046C796BAC5F33B2E635E24"/>
    <w:rsid w:val="008E3497"/>
    <w:rPr>
      <w:rFonts w:eastAsiaTheme="minorHAnsi"/>
    </w:rPr>
  </w:style>
  <w:style w:type="paragraph" w:customStyle="1" w:styleId="8267B38D2D6D461DA7DC68C112302B1024">
    <w:name w:val="8267B38D2D6D461DA7DC68C112302B1024"/>
    <w:rsid w:val="008E3497"/>
    <w:rPr>
      <w:rFonts w:eastAsiaTheme="minorHAnsi"/>
    </w:rPr>
  </w:style>
  <w:style w:type="paragraph" w:customStyle="1" w:styleId="1D0709AE76F64B018E2BD9D3DBFB66DF25">
    <w:name w:val="1D0709AE76F64B018E2BD9D3DBFB66DF25"/>
    <w:rsid w:val="008E3497"/>
    <w:rPr>
      <w:rFonts w:eastAsiaTheme="minorHAnsi"/>
    </w:rPr>
  </w:style>
  <w:style w:type="paragraph" w:customStyle="1" w:styleId="014F5C04BB22410C81F677299043755825">
    <w:name w:val="014F5C04BB22410C81F677299043755825"/>
    <w:rsid w:val="008E3497"/>
    <w:rPr>
      <w:rFonts w:eastAsiaTheme="minorHAnsi"/>
    </w:rPr>
  </w:style>
  <w:style w:type="paragraph" w:customStyle="1" w:styleId="B9A966E752EF41688ECB507D015082D925">
    <w:name w:val="B9A966E752EF41688ECB507D015082D925"/>
    <w:rsid w:val="008E3497"/>
    <w:rPr>
      <w:rFonts w:eastAsiaTheme="minorHAnsi"/>
    </w:rPr>
  </w:style>
  <w:style w:type="paragraph" w:customStyle="1" w:styleId="46A7D5AF3B744D088EEAE5CD6C10E70A25">
    <w:name w:val="46A7D5AF3B744D088EEAE5CD6C10E70A25"/>
    <w:rsid w:val="008E3497"/>
    <w:rPr>
      <w:rFonts w:eastAsiaTheme="minorHAnsi"/>
    </w:rPr>
  </w:style>
  <w:style w:type="paragraph" w:customStyle="1" w:styleId="BCB611364F9347DAA2812B71AE790C0A25">
    <w:name w:val="BCB611364F9347DAA2812B71AE790C0A25"/>
    <w:rsid w:val="008E3497"/>
    <w:rPr>
      <w:rFonts w:eastAsiaTheme="minorHAnsi"/>
    </w:rPr>
  </w:style>
  <w:style w:type="paragraph" w:customStyle="1" w:styleId="460FFF3674E14D72998229450119FCEB25">
    <w:name w:val="460FFF3674E14D72998229450119FCEB25"/>
    <w:rsid w:val="008E3497"/>
    <w:rPr>
      <w:rFonts w:eastAsiaTheme="minorHAnsi"/>
    </w:rPr>
  </w:style>
  <w:style w:type="paragraph" w:customStyle="1" w:styleId="264BAB5FDC0040D59FCD702B943351BC25">
    <w:name w:val="264BAB5FDC0040D59FCD702B943351BC25"/>
    <w:rsid w:val="008E3497"/>
    <w:rPr>
      <w:rFonts w:eastAsiaTheme="minorHAnsi"/>
    </w:rPr>
  </w:style>
  <w:style w:type="paragraph" w:customStyle="1" w:styleId="A1A5D004AC464522AE9740F47D4815E525">
    <w:name w:val="A1A5D004AC464522AE9740F47D4815E525"/>
    <w:rsid w:val="008E3497"/>
    <w:rPr>
      <w:rFonts w:eastAsiaTheme="minorHAnsi"/>
    </w:rPr>
  </w:style>
  <w:style w:type="paragraph" w:customStyle="1" w:styleId="228DFE730EE2445F88E4473929BCB01925">
    <w:name w:val="228DFE730EE2445F88E4473929BCB01925"/>
    <w:rsid w:val="008E3497"/>
    <w:rPr>
      <w:rFonts w:eastAsiaTheme="minorHAnsi"/>
    </w:rPr>
  </w:style>
  <w:style w:type="paragraph" w:customStyle="1" w:styleId="F78F108F90C34D70AE86C5A10431040625">
    <w:name w:val="F78F108F90C34D70AE86C5A10431040625"/>
    <w:rsid w:val="008E3497"/>
    <w:rPr>
      <w:rFonts w:eastAsiaTheme="minorHAnsi"/>
    </w:rPr>
  </w:style>
  <w:style w:type="paragraph" w:customStyle="1" w:styleId="EDC3D059C9B9474E9803BC0E7C2D08D625">
    <w:name w:val="EDC3D059C9B9474E9803BC0E7C2D08D625"/>
    <w:rsid w:val="008E3497"/>
    <w:rPr>
      <w:rFonts w:eastAsiaTheme="minorHAnsi"/>
    </w:rPr>
  </w:style>
  <w:style w:type="paragraph" w:customStyle="1" w:styleId="042546AAA6F04535AE13F68E252FBBAD25">
    <w:name w:val="042546AAA6F04535AE13F68E252FBBAD25"/>
    <w:rsid w:val="008E3497"/>
    <w:rPr>
      <w:rFonts w:eastAsiaTheme="minorHAnsi"/>
    </w:rPr>
  </w:style>
  <w:style w:type="paragraph" w:customStyle="1" w:styleId="F648E57EDDDA4103BEB6EB2027F886FE25">
    <w:name w:val="F648E57EDDDA4103BEB6EB2027F886FE25"/>
    <w:rsid w:val="008E3497"/>
    <w:rPr>
      <w:rFonts w:eastAsiaTheme="minorHAnsi"/>
    </w:rPr>
  </w:style>
  <w:style w:type="paragraph" w:customStyle="1" w:styleId="7A0E2DA54B564033AADF8E0A308E3BD625">
    <w:name w:val="7A0E2DA54B564033AADF8E0A308E3BD625"/>
    <w:rsid w:val="008E3497"/>
    <w:rPr>
      <w:rFonts w:eastAsiaTheme="minorHAnsi"/>
    </w:rPr>
  </w:style>
  <w:style w:type="paragraph" w:customStyle="1" w:styleId="BE297880B0664BCDAEF10213354D0B9025">
    <w:name w:val="BE297880B0664BCDAEF10213354D0B9025"/>
    <w:rsid w:val="008E3497"/>
    <w:rPr>
      <w:rFonts w:eastAsiaTheme="minorHAnsi"/>
    </w:rPr>
  </w:style>
  <w:style w:type="paragraph" w:customStyle="1" w:styleId="2D5EF8DC645D4489AE2CC323A682CD3225">
    <w:name w:val="2D5EF8DC645D4489AE2CC323A682CD3225"/>
    <w:rsid w:val="008E3497"/>
    <w:rPr>
      <w:rFonts w:eastAsiaTheme="minorHAnsi"/>
    </w:rPr>
  </w:style>
  <w:style w:type="paragraph" w:customStyle="1" w:styleId="2A162FDA4D8D460AB3656054947C08A824">
    <w:name w:val="2A162FDA4D8D460AB3656054947C08A824"/>
    <w:rsid w:val="008E3497"/>
    <w:rPr>
      <w:rFonts w:eastAsiaTheme="minorHAnsi"/>
    </w:rPr>
  </w:style>
  <w:style w:type="paragraph" w:customStyle="1" w:styleId="58FCA5FD42AC4D3C88A91BA7A499238C24">
    <w:name w:val="58FCA5FD42AC4D3C88A91BA7A499238C24"/>
    <w:rsid w:val="008E3497"/>
    <w:rPr>
      <w:rFonts w:eastAsiaTheme="minorHAnsi"/>
    </w:rPr>
  </w:style>
  <w:style w:type="paragraph" w:customStyle="1" w:styleId="4A6D7A85299643B5845B1F33D648F40825">
    <w:name w:val="4A6D7A85299643B5845B1F33D648F40825"/>
    <w:rsid w:val="008E3497"/>
    <w:rPr>
      <w:rFonts w:eastAsiaTheme="minorHAnsi"/>
    </w:rPr>
  </w:style>
  <w:style w:type="paragraph" w:customStyle="1" w:styleId="DA4CBAEC936B4A30A43F5E9602AAE05825">
    <w:name w:val="DA4CBAEC936B4A30A43F5E9602AAE05825"/>
    <w:rsid w:val="008E3497"/>
    <w:rPr>
      <w:rFonts w:eastAsiaTheme="minorHAnsi"/>
    </w:rPr>
  </w:style>
  <w:style w:type="paragraph" w:customStyle="1" w:styleId="08DB1DBF8085480A8A4FE5487F2740BE25">
    <w:name w:val="08DB1DBF8085480A8A4FE5487F2740BE25"/>
    <w:rsid w:val="008E3497"/>
    <w:rPr>
      <w:rFonts w:eastAsiaTheme="minorHAnsi"/>
    </w:rPr>
  </w:style>
  <w:style w:type="paragraph" w:customStyle="1" w:styleId="50B239A143F841C5A54A7D561728A5E225">
    <w:name w:val="50B239A143F841C5A54A7D561728A5E225"/>
    <w:rsid w:val="008E3497"/>
    <w:rPr>
      <w:rFonts w:eastAsiaTheme="minorHAnsi"/>
    </w:rPr>
  </w:style>
  <w:style w:type="paragraph" w:customStyle="1" w:styleId="2F95F946BDDD4275B5538079E51A548925">
    <w:name w:val="2F95F946BDDD4275B5538079E51A548925"/>
    <w:rsid w:val="008E3497"/>
    <w:rPr>
      <w:rFonts w:eastAsiaTheme="minorHAnsi"/>
    </w:rPr>
  </w:style>
  <w:style w:type="paragraph" w:customStyle="1" w:styleId="A744815489F4469184FE1F2F434D0CDF25">
    <w:name w:val="A744815489F4469184FE1F2F434D0CDF25"/>
    <w:rsid w:val="008E3497"/>
    <w:rPr>
      <w:rFonts w:eastAsiaTheme="minorHAnsi"/>
    </w:rPr>
  </w:style>
  <w:style w:type="paragraph" w:customStyle="1" w:styleId="0CFADBD0B7EA47C5AAD6D656A2CD2BA025">
    <w:name w:val="0CFADBD0B7EA47C5AAD6D656A2CD2BA025"/>
    <w:rsid w:val="008E3497"/>
    <w:rPr>
      <w:rFonts w:eastAsiaTheme="minorHAnsi"/>
    </w:rPr>
  </w:style>
  <w:style w:type="paragraph" w:customStyle="1" w:styleId="D4C16506615B4C5FB9DC4371BAF33E8325">
    <w:name w:val="D4C16506615B4C5FB9DC4371BAF33E8325"/>
    <w:rsid w:val="008E3497"/>
    <w:rPr>
      <w:rFonts w:eastAsiaTheme="minorHAnsi"/>
    </w:rPr>
  </w:style>
  <w:style w:type="paragraph" w:customStyle="1" w:styleId="801AA6F3FED54A57A0835768E8E19BD125">
    <w:name w:val="801AA6F3FED54A57A0835768E8E19BD125"/>
    <w:rsid w:val="008E3497"/>
    <w:rPr>
      <w:rFonts w:eastAsiaTheme="minorHAnsi"/>
    </w:rPr>
  </w:style>
  <w:style w:type="paragraph" w:customStyle="1" w:styleId="A468E7CBCB0740A3B521D29B91A5518525">
    <w:name w:val="A468E7CBCB0740A3B521D29B91A5518525"/>
    <w:rsid w:val="008E3497"/>
    <w:rPr>
      <w:rFonts w:eastAsiaTheme="minorHAnsi"/>
    </w:rPr>
  </w:style>
  <w:style w:type="paragraph" w:customStyle="1" w:styleId="63B152712FF64051A1A79836CF3F164924">
    <w:name w:val="63B152712FF64051A1A79836CF3F164924"/>
    <w:rsid w:val="008E3497"/>
    <w:rPr>
      <w:rFonts w:eastAsiaTheme="minorHAnsi"/>
    </w:rPr>
  </w:style>
  <w:style w:type="paragraph" w:customStyle="1" w:styleId="795E4F4036724693B46DA81E4E698DAE24">
    <w:name w:val="795E4F4036724693B46DA81E4E698DAE24"/>
    <w:rsid w:val="008E3497"/>
    <w:rPr>
      <w:rFonts w:eastAsiaTheme="minorHAnsi"/>
    </w:rPr>
  </w:style>
  <w:style w:type="paragraph" w:customStyle="1" w:styleId="B362D57E5FC842E0B111DEC39886325C24">
    <w:name w:val="B362D57E5FC842E0B111DEC39886325C24"/>
    <w:rsid w:val="008E3497"/>
    <w:rPr>
      <w:rFonts w:eastAsiaTheme="minorHAnsi"/>
    </w:rPr>
  </w:style>
  <w:style w:type="paragraph" w:customStyle="1" w:styleId="9A8A3CE1D6E046F8BB9739AE8D698AC624">
    <w:name w:val="9A8A3CE1D6E046F8BB9739AE8D698AC624"/>
    <w:rsid w:val="008E3497"/>
    <w:rPr>
      <w:rFonts w:eastAsiaTheme="minorHAnsi"/>
    </w:rPr>
  </w:style>
  <w:style w:type="paragraph" w:customStyle="1" w:styleId="AE382DAEE7DE4E5586CF3B988E99103024">
    <w:name w:val="AE382DAEE7DE4E5586CF3B988E99103024"/>
    <w:rsid w:val="008E3497"/>
    <w:rPr>
      <w:rFonts w:eastAsiaTheme="minorHAnsi"/>
    </w:rPr>
  </w:style>
  <w:style w:type="paragraph" w:customStyle="1" w:styleId="9AE6703245F1434089742FF04FC27BB424">
    <w:name w:val="9AE6703245F1434089742FF04FC27BB424"/>
    <w:rsid w:val="008E3497"/>
    <w:rPr>
      <w:rFonts w:eastAsiaTheme="minorHAnsi"/>
    </w:rPr>
  </w:style>
  <w:style w:type="paragraph" w:customStyle="1" w:styleId="8365CDB2A7674B318D64BCF0AB00F5B424">
    <w:name w:val="8365CDB2A7674B318D64BCF0AB00F5B424"/>
    <w:rsid w:val="008E3497"/>
    <w:rPr>
      <w:rFonts w:eastAsiaTheme="minorHAnsi"/>
    </w:rPr>
  </w:style>
  <w:style w:type="paragraph" w:customStyle="1" w:styleId="931734EB321F4496B412BD0508DEA76424">
    <w:name w:val="931734EB321F4496B412BD0508DEA76424"/>
    <w:rsid w:val="008E3497"/>
    <w:rPr>
      <w:rFonts w:eastAsiaTheme="minorHAnsi"/>
    </w:rPr>
  </w:style>
  <w:style w:type="paragraph" w:customStyle="1" w:styleId="C2CD03634207489DB1C3C387A8A896B124">
    <w:name w:val="C2CD03634207489DB1C3C387A8A896B124"/>
    <w:rsid w:val="008E3497"/>
    <w:rPr>
      <w:rFonts w:eastAsiaTheme="minorHAnsi"/>
    </w:rPr>
  </w:style>
  <w:style w:type="paragraph" w:customStyle="1" w:styleId="96916A38AF6841FD9DD9E55E7D34DC1924">
    <w:name w:val="96916A38AF6841FD9DD9E55E7D34DC1924"/>
    <w:rsid w:val="008E3497"/>
    <w:rPr>
      <w:rFonts w:eastAsiaTheme="minorHAnsi"/>
    </w:rPr>
  </w:style>
  <w:style w:type="paragraph" w:customStyle="1" w:styleId="A89B56BE3FA54F1EB0DF6C8E04726BD324">
    <w:name w:val="A89B56BE3FA54F1EB0DF6C8E04726BD324"/>
    <w:rsid w:val="008E3497"/>
    <w:rPr>
      <w:rFonts w:eastAsiaTheme="minorHAnsi"/>
    </w:rPr>
  </w:style>
  <w:style w:type="paragraph" w:customStyle="1" w:styleId="F8E1047451944441A88ABD85B6C95EF524">
    <w:name w:val="F8E1047451944441A88ABD85B6C95EF524"/>
    <w:rsid w:val="008E3497"/>
    <w:rPr>
      <w:rFonts w:eastAsiaTheme="minorHAnsi"/>
    </w:rPr>
  </w:style>
  <w:style w:type="paragraph" w:customStyle="1" w:styleId="3E7A4DF811C14257AE4FD1FBC49BEB6C24">
    <w:name w:val="3E7A4DF811C14257AE4FD1FBC49BEB6C24"/>
    <w:rsid w:val="008E3497"/>
    <w:rPr>
      <w:rFonts w:eastAsiaTheme="minorHAnsi"/>
    </w:rPr>
  </w:style>
  <w:style w:type="paragraph" w:customStyle="1" w:styleId="8DA693B836C04B67B93BF5980F03ABEB4">
    <w:name w:val="8DA693B836C04B67B93BF5980F03ABEB4"/>
    <w:rsid w:val="008E3497"/>
    <w:rPr>
      <w:rFonts w:eastAsiaTheme="minorHAnsi"/>
    </w:rPr>
  </w:style>
  <w:style w:type="paragraph" w:customStyle="1" w:styleId="FA739E41EE4F42C5B04A2E7E96D6022D24">
    <w:name w:val="FA739E41EE4F42C5B04A2E7E96D6022D24"/>
    <w:rsid w:val="008E3497"/>
    <w:rPr>
      <w:rFonts w:eastAsiaTheme="minorHAnsi"/>
    </w:rPr>
  </w:style>
  <w:style w:type="paragraph" w:customStyle="1" w:styleId="C0D1D78AA49C4ADFAE31DBCD88D4B6EB25">
    <w:name w:val="C0D1D78AA49C4ADFAE31DBCD88D4B6EB25"/>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C5B4BD8D29A1447B891ECEA6A92AD64724">
    <w:name w:val="C5B4BD8D29A1447B891ECEA6A92AD647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BC2D42A687F846EB94C728C39DF650BB24">
    <w:name w:val="BC2D42A687F846EB94C728C39DF650BB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701B5917D9384387B8B066832929080024">
    <w:name w:val="701B5917D9384387B8B0668329290800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BEFBFB7D403475EAD6237CDA5E90A6824">
    <w:name w:val="4BEFBFB7D403475EAD6237CDA5E90A68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0CD3B20474D4D8CA0B02A119544922D2">
    <w:name w:val="A0CD3B20474D4D8CA0B02A119544922D2"/>
    <w:rsid w:val="008E3497"/>
    <w:rPr>
      <w:rFonts w:eastAsiaTheme="minorHAnsi"/>
    </w:rPr>
  </w:style>
  <w:style w:type="paragraph" w:customStyle="1" w:styleId="3291EA951B3C486AB367F375C960408B2">
    <w:name w:val="3291EA951B3C486AB367F375C960408B2"/>
    <w:rsid w:val="008E3497"/>
    <w:rPr>
      <w:rFonts w:eastAsiaTheme="minorHAnsi"/>
    </w:rPr>
  </w:style>
  <w:style w:type="paragraph" w:customStyle="1" w:styleId="4D5CB910EF354435AFA74D17E1284E701">
    <w:name w:val="4D5CB910EF354435AFA74D17E1284E701"/>
    <w:rsid w:val="008E3497"/>
    <w:rPr>
      <w:rFonts w:eastAsiaTheme="minorHAnsi"/>
    </w:rPr>
  </w:style>
  <w:style w:type="paragraph" w:customStyle="1" w:styleId="4715DF9FC71C41B69295E20084C3AADD">
    <w:name w:val="4715DF9FC71C41B69295E20084C3AADD"/>
    <w:rsid w:val="008E3497"/>
    <w:rPr>
      <w:rFonts w:eastAsiaTheme="minorHAnsi"/>
    </w:rPr>
  </w:style>
  <w:style w:type="paragraph" w:customStyle="1" w:styleId="5A553DEE5655415BAAE816F7006F1F7D">
    <w:name w:val="5A553DEE5655415BAAE816F7006F1F7D"/>
    <w:rsid w:val="008E3497"/>
    <w:rPr>
      <w:rFonts w:eastAsiaTheme="minorHAnsi"/>
    </w:rPr>
  </w:style>
  <w:style w:type="paragraph" w:customStyle="1" w:styleId="10223CBE6C06400B92B94BB62B60C8EC">
    <w:name w:val="10223CBE6C06400B92B94BB62B60C8EC"/>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80EB4002DDF543B8B7004C452EE7B9BC24">
    <w:name w:val="80EB4002DDF543B8B7004C452EE7B9BC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F9C6533C1E864A0BBD94C648065B684124">
    <w:name w:val="F9C6533C1E864A0BBD94C648065B6841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EA5B4C1510D548428F23E5DE410C91FF24">
    <w:name w:val="EA5B4C1510D548428F23E5DE410C91FF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4AC15AD9E32B4F5AB87DB3A881AC141D24">
    <w:name w:val="4AC15AD9E32B4F5AB87DB3A881AC141D24"/>
    <w:rsid w:val="008E3497"/>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7CC4ACC1BD34924B9CAEEB1AFA23548">
    <w:name w:val="A7CC4ACC1BD34924B9CAEEB1AFA23548"/>
    <w:rsid w:val="00C81C12"/>
    <w:rPr>
      <w:lang w:eastAsia="zh-TW"/>
    </w:rPr>
  </w:style>
  <w:style w:type="paragraph" w:customStyle="1" w:styleId="15771BEEC68245848768E7A3297D056A">
    <w:name w:val="15771BEEC68245848768E7A3297D056A"/>
    <w:rsid w:val="00C81C12"/>
    <w:rPr>
      <w:lang w:eastAsia="zh-TW"/>
    </w:rPr>
  </w:style>
  <w:style w:type="paragraph" w:customStyle="1" w:styleId="BF24777AA53940208AA5806C1F38DF89">
    <w:name w:val="BF24777AA53940208AA5806C1F38DF89"/>
    <w:rsid w:val="00C81C12"/>
    <w:rPr>
      <w:lang w:eastAsia="zh-TW"/>
    </w:rPr>
  </w:style>
  <w:style w:type="paragraph" w:customStyle="1" w:styleId="262437DFCD434079869E0231E41060AC">
    <w:name w:val="262437DFCD434079869E0231E41060AC"/>
    <w:rsid w:val="00C81C12"/>
    <w:rPr>
      <w:lang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4" ma:contentTypeDescription="Create a new document." ma:contentTypeScope="" ma:versionID="cc6e51d219c2b40a9dfec4620da069c8">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4476ab437c9fe7bb4cf1233c3f119672"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4046F-EACA-453A-9E20-4B782AA3B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BBF345-081A-43E7-9224-0EE658766F64}">
  <ds:schemaRefs>
    <ds:schemaRef ds:uri="http://schemas.microsoft.com/sharepoint/v3/contenttype/forms"/>
  </ds:schemaRefs>
</ds:datastoreItem>
</file>

<file path=customXml/itemProps3.xml><?xml version="1.0" encoding="utf-8"?>
<ds:datastoreItem xmlns:ds="http://schemas.openxmlformats.org/officeDocument/2006/customXml" ds:itemID="{AE555FEE-E429-4ADE-8723-5D49E7AF5E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2C9D8B-78DA-4494-83CB-CE8602A85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indy Miller</cp:lastModifiedBy>
  <cp:revision>7</cp:revision>
  <dcterms:created xsi:type="dcterms:W3CDTF">2019-06-04T20:49:00Z</dcterms:created>
  <dcterms:modified xsi:type="dcterms:W3CDTF">2019-06-1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ELIG_INT_Intake Application.docx</vt:lpwstr>
  </property>
</Properties>
</file>